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Yu Gothic UI" w:hAnsi="Yu Gothic UI"/>
        </w:rPr>
        <w:id w:val="152035367"/>
        <w:docPartObj>
          <w:docPartGallery w:val="Cover Pages"/>
          <w:docPartUnique/>
        </w:docPartObj>
      </w:sdtPr>
      <w:sdtEndPr/>
      <w:sdtContent>
        <w:p w14:paraId="3F437C4E" w14:textId="77777777" w:rsidR="000C4B15" w:rsidRDefault="000C4B15" w:rsidP="000C4B15">
          <w:pPr>
            <w:pStyle w:val="a8"/>
            <w:ind w:left="879"/>
            <w:jc w:val="center"/>
            <w:rPr>
              <w:rFonts w:ascii="Yu Gothic UI" w:hAnsi="Yu Gothic UI"/>
            </w:rPr>
          </w:pPr>
        </w:p>
        <w:p w14:paraId="1B04919B" w14:textId="77777777" w:rsidR="000C4B15" w:rsidRDefault="000C4B15" w:rsidP="000C4B15">
          <w:pPr>
            <w:pStyle w:val="a8"/>
            <w:ind w:left="879"/>
            <w:jc w:val="center"/>
            <w:rPr>
              <w:rFonts w:ascii="Yu Gothic UI" w:hAnsi="Yu Gothic UI"/>
            </w:rPr>
          </w:pPr>
        </w:p>
        <w:p w14:paraId="1952B5E9" w14:textId="77777777" w:rsidR="000C4B15" w:rsidRDefault="000C4B15" w:rsidP="000C4B15">
          <w:pPr>
            <w:pStyle w:val="a8"/>
            <w:ind w:left="879"/>
            <w:jc w:val="center"/>
            <w:rPr>
              <w:rFonts w:ascii="Yu Gothic UI" w:hAnsi="Yu Gothic UI"/>
            </w:rPr>
          </w:pPr>
        </w:p>
        <w:p w14:paraId="151973E1" w14:textId="77777777" w:rsidR="000C4B15" w:rsidRDefault="000C4B15" w:rsidP="000C4B15">
          <w:pPr>
            <w:pStyle w:val="ae"/>
            <w:spacing w:line="760" w:lineRule="exact"/>
            <w:ind w:left="800"/>
            <w:rPr>
              <w:rFonts w:ascii="Yu Gothic UI" w:eastAsia="Yu Gothic UI" w:hAnsi="Yu Gothic UI"/>
              <w:sz w:val="32"/>
              <w:szCs w:val="32"/>
            </w:rPr>
          </w:pPr>
          <w:bookmarkStart w:id="0" w:name="_Hlk57723040"/>
          <w:bookmarkStart w:id="1" w:name="_Hlk57722332"/>
          <w:r>
            <w:rPr>
              <w:rFonts w:ascii="Yu Gothic UI" w:eastAsia="Yu Gothic UI" w:hAnsi="Yu Gothic UI" w:hint="eastAsia"/>
              <w:sz w:val="32"/>
              <w:szCs w:val="32"/>
            </w:rPr>
            <w:t>がん診療連携拠点病院の緩和ケア提供体制に関するピアレビュー</w:t>
          </w:r>
        </w:p>
        <w:p w14:paraId="0C7F361D" w14:textId="32223079" w:rsidR="000C4B15" w:rsidRDefault="000C4B15" w:rsidP="000C4B15">
          <w:pPr>
            <w:pStyle w:val="ae"/>
            <w:spacing w:line="760" w:lineRule="exact"/>
            <w:ind w:left="800"/>
            <w:rPr>
              <w:rFonts w:ascii="Yu Gothic UI" w:eastAsia="Yu Gothic UI" w:hAnsi="Yu Gothic UI"/>
              <w:sz w:val="32"/>
              <w:szCs w:val="32"/>
            </w:rPr>
          </w:pPr>
          <w:r>
            <w:rPr>
              <w:rFonts w:ascii="Yu Gothic UI" w:eastAsia="Yu Gothic UI" w:hAnsi="Yu Gothic UI" w:hint="eastAsia"/>
              <w:sz w:val="32"/>
              <w:szCs w:val="32"/>
            </w:rPr>
            <w:t xml:space="preserve">オンライン開催ハンドブック 別冊① </w:t>
          </w:r>
        </w:p>
        <w:p w14:paraId="074BB2EE" w14:textId="13FD59AD" w:rsidR="000C4B15" w:rsidRDefault="000C4B15" w:rsidP="000C4B15">
          <w:pPr>
            <w:pStyle w:val="ae"/>
            <w:spacing w:line="760" w:lineRule="exact"/>
            <w:ind w:left="800"/>
            <w:rPr>
              <w:rFonts w:ascii="Yu Gothic UI" w:eastAsia="Yu Gothic UI" w:hAnsi="Yu Gothic UI"/>
              <w:sz w:val="48"/>
              <w:szCs w:val="48"/>
            </w:rPr>
          </w:pPr>
          <w:r w:rsidRPr="000C4B15">
            <w:rPr>
              <w:rFonts w:ascii="Yu Gothic UI" w:eastAsia="Yu Gothic UI" w:hAnsi="Yu Gothic UI" w:hint="eastAsia"/>
              <w:sz w:val="48"/>
              <w:szCs w:val="48"/>
            </w:rPr>
            <w:t>当日実施要領</w:t>
          </w:r>
        </w:p>
        <w:p w14:paraId="7E1C175E" w14:textId="77777777" w:rsidR="000C4B15" w:rsidRDefault="000C4B15" w:rsidP="000C4B15">
          <w:pPr>
            <w:jc w:val="center"/>
            <w:rPr>
              <w:rFonts w:ascii="Yu Gothic UI" w:hAnsi="Yu Gothic UI"/>
              <w:sz w:val="36"/>
              <w:szCs w:val="36"/>
            </w:rPr>
          </w:pPr>
        </w:p>
        <w:bookmarkEnd w:id="0"/>
        <w:p w14:paraId="16B97939" w14:textId="77777777" w:rsidR="000C4B15" w:rsidRDefault="000C4B15" w:rsidP="000C4B15">
          <w:pPr>
            <w:rPr>
              <w:rFonts w:ascii="Yu Gothic UI" w:hAnsi="Yu Gothic UI"/>
            </w:rPr>
          </w:pPr>
        </w:p>
        <w:p w14:paraId="646C2DC9" w14:textId="77777777" w:rsidR="000C4B15" w:rsidRDefault="000C4B15" w:rsidP="000C4B15">
          <w:pPr>
            <w:rPr>
              <w:rFonts w:ascii="Yu Gothic UI" w:hAnsi="Yu Gothic UI"/>
            </w:rPr>
          </w:pPr>
        </w:p>
        <w:p w14:paraId="25256D0F" w14:textId="08D28D45" w:rsidR="000C4B15" w:rsidRDefault="000C4B15" w:rsidP="000C4B15">
          <w:pPr>
            <w:pStyle w:val="ae"/>
            <w:spacing w:before="96" w:after="96"/>
            <w:ind w:left="800"/>
            <w:jc w:val="center"/>
            <w:rPr>
              <w:rFonts w:ascii="Yu Gothic UI" w:eastAsia="Yu Gothic UI" w:hAnsi="Yu Gothic UI"/>
              <w:sz w:val="32"/>
              <w:szCs w:val="28"/>
            </w:rPr>
          </w:pPr>
          <w:r>
            <w:rPr>
              <w:rFonts w:ascii="Yu Gothic UI" w:eastAsia="Yu Gothic UI" w:hAnsi="Yu Gothic UI" w:hint="eastAsia"/>
              <w:sz w:val="32"/>
              <w:szCs w:val="28"/>
            </w:rPr>
            <w:t>202</w:t>
          </w:r>
          <w:r w:rsidR="00C44EFC">
            <w:rPr>
              <w:rFonts w:ascii="Yu Gothic UI" w:eastAsia="Yu Gothic UI" w:hAnsi="Yu Gothic UI"/>
              <w:sz w:val="32"/>
              <w:szCs w:val="28"/>
            </w:rPr>
            <w:t>1</w:t>
          </w:r>
          <w:r>
            <w:rPr>
              <w:rFonts w:ascii="Yu Gothic UI" w:eastAsia="Yu Gothic UI" w:hAnsi="Yu Gothic UI" w:hint="eastAsia"/>
              <w:sz w:val="32"/>
              <w:szCs w:val="28"/>
            </w:rPr>
            <w:t>年版</w:t>
          </w:r>
          <w:bookmarkEnd w:id="1"/>
        </w:p>
        <w:p w14:paraId="7DEA732D" w14:textId="27D5A7A6" w:rsidR="00DD5674" w:rsidRPr="000A49CC" w:rsidRDefault="00DD5674" w:rsidP="000C4B15">
          <w:pPr>
            <w:pStyle w:val="a8"/>
            <w:ind w:left="879"/>
            <w:jc w:val="center"/>
            <w:rPr>
              <w:rFonts w:ascii="Yu Gothic UI" w:hAnsi="Yu Gothic UI"/>
            </w:rPr>
          </w:pPr>
        </w:p>
        <w:p w14:paraId="7318F776" w14:textId="1FDA71F0" w:rsidR="00DD5674" w:rsidRPr="000A49CC" w:rsidRDefault="00DD5674" w:rsidP="00DD5674">
          <w:pPr>
            <w:rPr>
              <w:rFonts w:ascii="Yu Gothic UI" w:hAnsi="Yu Gothic UI"/>
            </w:rPr>
          </w:pPr>
        </w:p>
        <w:p w14:paraId="3772433E" w14:textId="358A7B23" w:rsidR="00DD5674" w:rsidRPr="000A49CC" w:rsidRDefault="00DD5674" w:rsidP="00DD5674">
          <w:pPr>
            <w:rPr>
              <w:rFonts w:ascii="Yu Gothic UI" w:hAnsi="Yu Gothic UI"/>
            </w:rPr>
          </w:pPr>
        </w:p>
        <w:p w14:paraId="12045BD0" w14:textId="57DA98F8" w:rsidR="00DD5674" w:rsidRPr="000A49CC" w:rsidRDefault="00DD5674" w:rsidP="00DD5674">
          <w:pPr>
            <w:rPr>
              <w:rFonts w:ascii="Yu Gothic UI" w:hAnsi="Yu Gothic UI"/>
            </w:rPr>
          </w:pPr>
        </w:p>
        <w:p w14:paraId="782B3410" w14:textId="53271D5E" w:rsidR="00DD5674" w:rsidRPr="000A49CC" w:rsidRDefault="00DD5674" w:rsidP="00DD5674">
          <w:pPr>
            <w:rPr>
              <w:rFonts w:ascii="Yu Gothic UI" w:hAnsi="Yu Gothic UI"/>
            </w:rPr>
          </w:pPr>
        </w:p>
        <w:p w14:paraId="1E9E8E58" w14:textId="710A4872" w:rsidR="007121E3" w:rsidRPr="000A49CC" w:rsidRDefault="007121E3" w:rsidP="00DD5674">
          <w:pPr>
            <w:rPr>
              <w:rFonts w:ascii="Yu Gothic UI" w:hAnsi="Yu Gothic UI"/>
            </w:rPr>
          </w:pPr>
        </w:p>
        <w:p w14:paraId="328A2C75" w14:textId="77777777" w:rsidR="007121E3" w:rsidRPr="000A49CC" w:rsidRDefault="007121E3" w:rsidP="00DD5674">
          <w:pPr>
            <w:rPr>
              <w:rFonts w:ascii="Yu Gothic UI" w:hAnsi="Yu Gothic UI"/>
            </w:rPr>
          </w:pPr>
        </w:p>
        <w:p w14:paraId="4275A015" w14:textId="358B19D9" w:rsidR="00DD5674" w:rsidRPr="000A49CC" w:rsidRDefault="00DD5674" w:rsidP="00DD5674">
          <w:pPr>
            <w:rPr>
              <w:rFonts w:ascii="Yu Gothic UI" w:hAnsi="Yu Gothic UI"/>
            </w:rPr>
          </w:pPr>
        </w:p>
        <w:p w14:paraId="346B79F7" w14:textId="699E26E8" w:rsidR="00DD5674" w:rsidRPr="000A49CC" w:rsidRDefault="00DD5674" w:rsidP="00DD5674">
          <w:pPr>
            <w:rPr>
              <w:rFonts w:ascii="Yu Gothic UI" w:hAnsi="Yu Gothic UI"/>
            </w:rPr>
          </w:pPr>
        </w:p>
        <w:p w14:paraId="73477AE1" w14:textId="1841F976" w:rsidR="00694F18" w:rsidRPr="000A49CC" w:rsidRDefault="00694F18" w:rsidP="00DD5674">
          <w:pPr>
            <w:rPr>
              <w:rFonts w:ascii="Yu Gothic UI" w:hAnsi="Yu Gothic UI"/>
            </w:rPr>
          </w:pPr>
        </w:p>
        <w:p w14:paraId="5DDF8ED5" w14:textId="647773F1" w:rsidR="00694F18" w:rsidRPr="000A49CC" w:rsidRDefault="00694F18" w:rsidP="00DD5674">
          <w:pPr>
            <w:rPr>
              <w:rFonts w:ascii="Yu Gothic UI" w:hAnsi="Yu Gothic UI"/>
            </w:rPr>
          </w:pPr>
        </w:p>
        <w:p w14:paraId="4549A7D1" w14:textId="5921DB91" w:rsidR="00E76586" w:rsidRDefault="00E76586" w:rsidP="00DD5674">
          <w:pPr>
            <w:rPr>
              <w:rFonts w:ascii="Yu Gothic UI" w:hAnsi="Yu Gothic UI"/>
            </w:rPr>
          </w:pPr>
        </w:p>
        <w:p w14:paraId="02F135A7" w14:textId="77777777" w:rsidR="00E76586" w:rsidRPr="000A49CC" w:rsidRDefault="00E76586" w:rsidP="00DD5674">
          <w:pPr>
            <w:rPr>
              <w:rFonts w:ascii="Yu Gothic UI" w:hAnsi="Yu Gothic UI"/>
            </w:rPr>
          </w:pPr>
        </w:p>
        <w:tbl>
          <w:tblPr>
            <w:tblStyle w:val="aa"/>
            <w:tblpPr w:leftFromText="142" w:rightFromText="142" w:vertAnchor="text" w:horzAnchor="margin" w:tblpXSpec="center" w:tblpY="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229"/>
          </w:tblGrid>
          <w:tr w:rsidR="007519C7" w:rsidRPr="000A49CC" w14:paraId="1640F59F" w14:textId="77777777" w:rsidTr="007519C7">
            <w:tc>
              <w:tcPr>
                <w:tcW w:w="1701" w:type="dxa"/>
              </w:tcPr>
              <w:p w14:paraId="186C890B" w14:textId="77777777" w:rsidR="007519C7" w:rsidRPr="000A49CC" w:rsidRDefault="007519C7" w:rsidP="007519C7">
                <w:pPr>
                  <w:spacing w:after="0"/>
                  <w:rPr>
                    <w:rFonts w:ascii="Yu Gothic UI" w:hAnsi="Yu Gothic UI"/>
                  </w:rPr>
                </w:pPr>
                <w:r w:rsidRPr="000A49CC">
                  <w:rPr>
                    <w:rFonts w:ascii="Yu Gothic UI" w:hAnsi="Yu Gothic UI" w:hint="eastAsia"/>
                  </w:rPr>
                  <w:t>■開催日時：</w:t>
                </w:r>
              </w:p>
            </w:tc>
            <w:tc>
              <w:tcPr>
                <w:tcW w:w="7229" w:type="dxa"/>
              </w:tcPr>
              <w:p w14:paraId="16D220CC" w14:textId="77777777" w:rsidR="007519C7" w:rsidRPr="00F23170" w:rsidRDefault="007519C7" w:rsidP="007519C7">
                <w:pPr>
                  <w:spacing w:after="0"/>
                  <w:rPr>
                    <w:rFonts w:ascii="Yu Gothic UI" w:hAnsi="Yu Gothic UI"/>
                    <w:shd w:val="pct15" w:color="auto" w:fill="FFFFFF"/>
                  </w:rPr>
                </w:pPr>
                <w:r w:rsidRPr="00F23170">
                  <w:rPr>
                    <w:rFonts w:ascii="Yu Gothic UI" w:hAnsi="Yu Gothic UI" w:hint="eastAsia"/>
                    <w:shd w:val="pct15" w:color="auto" w:fill="FFFFFF"/>
                  </w:rPr>
                  <w:t>ｘｘｘｘ年 ｍｍ月 ｄｄ日(</w:t>
                </w:r>
                <w:r w:rsidRPr="00F23170">
                  <w:rPr>
                    <w:rFonts w:ascii="Yu Gothic UI" w:hAnsi="Yu Gothic UI"/>
                    <w:shd w:val="pct15" w:color="auto" w:fill="FFFFFF"/>
                  </w:rPr>
                  <w:t xml:space="preserve">   )   xx</w:t>
                </w:r>
                <w:r w:rsidRPr="00F23170">
                  <w:rPr>
                    <w:rFonts w:ascii="Yu Gothic UI" w:hAnsi="Yu Gothic UI" w:hint="eastAsia"/>
                    <w:shd w:val="pct15" w:color="auto" w:fill="FFFFFF"/>
                  </w:rPr>
                  <w:t>：</w:t>
                </w:r>
                <w:r w:rsidRPr="00F23170">
                  <w:rPr>
                    <w:rFonts w:ascii="Yu Gothic UI" w:hAnsi="Yu Gothic UI"/>
                    <w:shd w:val="pct15" w:color="auto" w:fill="FFFFFF"/>
                  </w:rPr>
                  <w:t>xx</w:t>
                </w:r>
                <w:r w:rsidRPr="00F23170">
                  <w:rPr>
                    <w:rFonts w:ascii="Yu Gothic UI" w:hAnsi="Yu Gothic UI" w:hint="eastAsia"/>
                    <w:shd w:val="pct15" w:color="auto" w:fill="FFFFFF"/>
                  </w:rPr>
                  <w:t>～</w:t>
                </w:r>
                <w:r w:rsidRPr="00F23170">
                  <w:rPr>
                    <w:rFonts w:ascii="Yu Gothic UI" w:hAnsi="Yu Gothic UI"/>
                    <w:shd w:val="pct15" w:color="auto" w:fill="FFFFFF"/>
                  </w:rPr>
                  <w:t>xx</w:t>
                </w:r>
                <w:r w:rsidRPr="00F23170">
                  <w:rPr>
                    <w:rFonts w:ascii="Yu Gothic UI" w:hAnsi="Yu Gothic UI" w:hint="eastAsia"/>
                    <w:shd w:val="pct15" w:color="auto" w:fill="FFFFFF"/>
                  </w:rPr>
                  <w:t>：</w:t>
                </w:r>
                <w:r w:rsidRPr="00F23170">
                  <w:rPr>
                    <w:rFonts w:ascii="Yu Gothic UI" w:hAnsi="Yu Gothic UI"/>
                    <w:shd w:val="pct15" w:color="auto" w:fill="FFFFFF"/>
                  </w:rPr>
                  <w:t>xx</w:t>
                </w:r>
              </w:p>
            </w:tc>
          </w:tr>
          <w:tr w:rsidR="007519C7" w:rsidRPr="000A49CC" w14:paraId="7D3BF2EB" w14:textId="77777777" w:rsidTr="007519C7">
            <w:tc>
              <w:tcPr>
                <w:tcW w:w="1701" w:type="dxa"/>
              </w:tcPr>
              <w:p w14:paraId="551BA17D" w14:textId="6AECE0D3" w:rsidR="007519C7" w:rsidRPr="000A49CC" w:rsidRDefault="007519C7" w:rsidP="007519C7">
                <w:pPr>
                  <w:spacing w:after="0"/>
                  <w:rPr>
                    <w:rFonts w:ascii="Yu Gothic UI" w:hAnsi="Yu Gothic UI"/>
                  </w:rPr>
                </w:pPr>
                <w:r w:rsidRPr="000A49CC">
                  <w:rPr>
                    <w:rFonts w:ascii="Yu Gothic UI" w:hAnsi="Yu Gothic UI" w:hint="eastAsia"/>
                  </w:rPr>
                  <w:t>■</w:t>
                </w:r>
                <w:r w:rsidRPr="00B34242">
                  <w:rPr>
                    <w:rFonts w:ascii="Yu Gothic UI" w:hAnsi="Yu Gothic UI" w:hint="eastAsia"/>
                    <w:spacing w:val="200"/>
                    <w:fitText w:val="800" w:id="-1942243584"/>
                  </w:rPr>
                  <w:t>会</w:t>
                </w:r>
                <w:r w:rsidRPr="00B34242">
                  <w:rPr>
                    <w:rFonts w:ascii="Yu Gothic UI" w:hAnsi="Yu Gothic UI" w:hint="eastAsia"/>
                    <w:fitText w:val="800" w:id="-1942243584"/>
                  </w:rPr>
                  <w:t>場</w:t>
                </w:r>
                <w:r w:rsidRPr="000A49CC">
                  <w:rPr>
                    <w:rFonts w:ascii="Yu Gothic UI" w:hAnsi="Yu Gothic UI" w:hint="eastAsia"/>
                  </w:rPr>
                  <w:t>：</w:t>
                </w:r>
              </w:p>
            </w:tc>
            <w:tc>
              <w:tcPr>
                <w:tcW w:w="7229" w:type="dxa"/>
              </w:tcPr>
              <w:p w14:paraId="200F1240" w14:textId="77777777" w:rsidR="007519C7" w:rsidRPr="00F23170" w:rsidRDefault="007519C7" w:rsidP="007519C7">
                <w:pPr>
                  <w:spacing w:after="0"/>
                  <w:rPr>
                    <w:rFonts w:ascii="Yu Gothic UI" w:hAnsi="Yu Gothic UI"/>
                    <w:shd w:val="pct15" w:color="auto" w:fill="FFFFFF"/>
                  </w:rPr>
                </w:pPr>
                <w:r w:rsidRPr="00F23170">
                  <w:rPr>
                    <w:rFonts w:ascii="Yu Gothic UI" w:hAnsi="Yu Gothic UI" w:hint="eastAsia"/>
                    <w:shd w:val="pct15" w:color="auto" w:fill="FFFFFF"/>
                  </w:rPr>
                  <w:t>レビュー対象施設名（会議室名）</w:t>
                </w:r>
              </w:p>
            </w:tc>
          </w:tr>
          <w:tr w:rsidR="007519C7" w:rsidRPr="000A49CC" w14:paraId="44FCD4E5" w14:textId="77777777" w:rsidTr="007519C7">
            <w:tc>
              <w:tcPr>
                <w:tcW w:w="1701" w:type="dxa"/>
              </w:tcPr>
              <w:p w14:paraId="7FE3211F" w14:textId="77777777" w:rsidR="007519C7" w:rsidRPr="000A49CC" w:rsidRDefault="007519C7" w:rsidP="007519C7">
                <w:pPr>
                  <w:spacing w:after="0"/>
                  <w:rPr>
                    <w:rFonts w:ascii="Yu Gothic UI" w:hAnsi="Yu Gothic UI"/>
                  </w:rPr>
                </w:pPr>
                <w:r w:rsidRPr="000A49CC">
                  <w:rPr>
                    <w:rFonts w:ascii="Yu Gothic UI" w:hAnsi="Yu Gothic UI" w:hint="eastAsia"/>
                  </w:rPr>
                  <w:t>■対象施設：</w:t>
                </w:r>
              </w:p>
            </w:tc>
            <w:tc>
              <w:tcPr>
                <w:tcW w:w="7229" w:type="dxa"/>
              </w:tcPr>
              <w:p w14:paraId="477A96ED" w14:textId="77777777" w:rsidR="007519C7" w:rsidRPr="00F23170" w:rsidRDefault="007519C7" w:rsidP="007519C7">
                <w:pPr>
                  <w:spacing w:after="0"/>
                  <w:rPr>
                    <w:rFonts w:ascii="Yu Gothic UI" w:hAnsi="Yu Gothic UI"/>
                    <w:shd w:val="pct15" w:color="auto" w:fill="FFFFFF"/>
                  </w:rPr>
                </w:pPr>
                <w:r w:rsidRPr="00F23170">
                  <w:rPr>
                    <w:rFonts w:ascii="Yu Gothic UI" w:hAnsi="Yu Gothic UI" w:hint="eastAsia"/>
                    <w:shd w:val="pct15" w:color="auto" w:fill="FFFFFF"/>
                  </w:rPr>
                  <w:t>レビュー対象施設名</w:t>
                </w:r>
              </w:p>
            </w:tc>
          </w:tr>
          <w:tr w:rsidR="007519C7" w:rsidRPr="000A49CC" w14:paraId="0BBB943B" w14:textId="77777777" w:rsidTr="007519C7">
            <w:tc>
              <w:tcPr>
                <w:tcW w:w="1701" w:type="dxa"/>
              </w:tcPr>
              <w:p w14:paraId="32802404" w14:textId="77777777" w:rsidR="007519C7" w:rsidRPr="000A49CC" w:rsidRDefault="007519C7" w:rsidP="007519C7">
                <w:pPr>
                  <w:spacing w:after="0"/>
                  <w:rPr>
                    <w:rFonts w:ascii="Yu Gothic UI" w:hAnsi="Yu Gothic UI"/>
                  </w:rPr>
                </w:pPr>
                <w:r w:rsidRPr="000A49CC">
                  <w:rPr>
                    <w:rFonts w:ascii="Yu Gothic UI" w:hAnsi="Yu Gothic UI" w:hint="eastAsia"/>
                  </w:rPr>
                  <w:t>■</w:t>
                </w:r>
                <w:r w:rsidRPr="00B34242">
                  <w:rPr>
                    <w:rFonts w:ascii="Yu Gothic UI" w:hAnsi="Yu Gothic UI" w:hint="eastAsia"/>
                    <w:spacing w:val="50"/>
                    <w:fitText w:val="800" w:id="-1942243328"/>
                  </w:rPr>
                  <w:t>事務</w:t>
                </w:r>
                <w:r w:rsidRPr="00B34242">
                  <w:rPr>
                    <w:rFonts w:ascii="Yu Gothic UI" w:hAnsi="Yu Gothic UI" w:hint="eastAsia"/>
                    <w:fitText w:val="800" w:id="-1942243328"/>
                  </w:rPr>
                  <w:t>局</w:t>
                </w:r>
                <w:r w:rsidRPr="000A49CC">
                  <w:rPr>
                    <w:rFonts w:ascii="Yu Gothic UI" w:hAnsi="Yu Gothic UI" w:hint="eastAsia"/>
                  </w:rPr>
                  <w:t>：</w:t>
                </w:r>
              </w:p>
            </w:tc>
            <w:tc>
              <w:tcPr>
                <w:tcW w:w="7229" w:type="dxa"/>
              </w:tcPr>
              <w:p w14:paraId="78F28A96" w14:textId="77777777" w:rsidR="007519C7" w:rsidRPr="00F23170" w:rsidRDefault="007519C7" w:rsidP="007519C7">
                <w:pPr>
                  <w:spacing w:after="0"/>
                  <w:rPr>
                    <w:rFonts w:ascii="Yu Gothic UI" w:hAnsi="Yu Gothic UI"/>
                    <w:shd w:val="pct15" w:color="auto" w:fill="FFFFFF"/>
                  </w:rPr>
                </w:pPr>
                <w:r w:rsidRPr="00F23170">
                  <w:rPr>
                    <w:rFonts w:ascii="Yu Gothic UI" w:hAnsi="Yu Gothic UI" w:hint="eastAsia"/>
                    <w:shd w:val="pct15" w:color="auto" w:fill="FFFFFF"/>
                  </w:rPr>
                  <w:t>施設名</w:t>
                </w:r>
              </w:p>
            </w:tc>
          </w:tr>
        </w:tbl>
        <w:p w14:paraId="2B0719BD" w14:textId="4A732EFE" w:rsidR="00DD5674" w:rsidRPr="000A49CC" w:rsidRDefault="00DD5674" w:rsidP="007519C7">
          <w:pPr>
            <w:jc w:val="center"/>
            <w:rPr>
              <w:rFonts w:ascii="Yu Gothic UI" w:hAnsi="Yu Gothic UI"/>
            </w:rPr>
          </w:pPr>
        </w:p>
        <w:p w14:paraId="4C3A95C4" w14:textId="126D1933" w:rsidR="000A49CC" w:rsidRPr="000A49CC" w:rsidRDefault="000A49CC" w:rsidP="000A49CC">
          <w:pPr>
            <w:jc w:val="center"/>
            <w:rPr>
              <w:rFonts w:ascii="Yu Gothic UI" w:hAnsi="Yu Gothic UI"/>
            </w:rPr>
          </w:pPr>
          <w:r w:rsidRPr="000A49CC">
            <w:rPr>
              <w:rFonts w:ascii="Yu Gothic UI" w:hAnsi="Yu Gothic UI" w:hint="eastAsia"/>
            </w:rPr>
            <w:t>2020年12月7日　第1版</w:t>
          </w:r>
          <w:r w:rsidR="00C44EFC">
            <w:rPr>
              <w:rFonts w:ascii="Yu Gothic UI" w:hAnsi="Yu Gothic UI"/>
            </w:rPr>
            <w:br/>
          </w:r>
          <w:r w:rsidR="00C44EFC" w:rsidRPr="00C44EFC">
            <w:rPr>
              <w:rFonts w:ascii="Yu Gothic UI" w:hAnsi="Yu Gothic UI" w:hint="eastAsia"/>
            </w:rPr>
            <w:t>2021年9月27日　第2版</w:t>
          </w:r>
        </w:p>
        <w:p w14:paraId="29D31CB3" w14:textId="66B314A8" w:rsidR="00C44EFC" w:rsidRDefault="00C44EFC" w:rsidP="00C44EFC">
          <w:pPr>
            <w:jc w:val="center"/>
            <w:rPr>
              <w:sz w:val="22"/>
              <w:szCs w:val="22"/>
            </w:rPr>
          </w:pPr>
        </w:p>
        <w:p w14:paraId="7F2C555B" w14:textId="77777777" w:rsidR="003E0C04" w:rsidRPr="008A1100" w:rsidRDefault="003E0C04" w:rsidP="00C44EFC">
          <w:pPr>
            <w:jc w:val="center"/>
            <w:rPr>
              <w:sz w:val="22"/>
              <w:szCs w:val="22"/>
            </w:rPr>
          </w:pPr>
        </w:p>
        <w:p w14:paraId="715C0A39" w14:textId="7F229C87" w:rsidR="003E0C04" w:rsidRDefault="00C44EFC" w:rsidP="00C44EFC">
          <w:pPr>
            <w:jc w:val="center"/>
            <w:rPr>
              <w:sz w:val="22"/>
              <w:szCs w:val="22"/>
            </w:rPr>
          </w:pPr>
          <w:r w:rsidRPr="008A1100">
            <w:rPr>
              <w:rFonts w:hint="eastAsia"/>
              <w:sz w:val="22"/>
              <w:szCs w:val="22"/>
            </w:rPr>
            <w:t>国立研究開発法人</w:t>
          </w:r>
          <w:r w:rsidR="003E0C04">
            <w:rPr>
              <w:rFonts w:hint="eastAsia"/>
              <w:sz w:val="22"/>
              <w:szCs w:val="22"/>
            </w:rPr>
            <w:t xml:space="preserve"> </w:t>
          </w:r>
          <w:r w:rsidRPr="008A1100">
            <w:rPr>
              <w:rFonts w:hint="eastAsia"/>
              <w:sz w:val="22"/>
              <w:szCs w:val="22"/>
            </w:rPr>
            <w:t>国立がん研究センター</w:t>
          </w:r>
          <w:r w:rsidR="003E0C04">
            <w:rPr>
              <w:rFonts w:hint="eastAsia"/>
              <w:sz w:val="22"/>
              <w:szCs w:val="22"/>
            </w:rPr>
            <w:t xml:space="preserve"> </w:t>
          </w:r>
          <w:r>
            <w:rPr>
              <w:rFonts w:hint="eastAsia"/>
              <w:sz w:val="22"/>
              <w:szCs w:val="22"/>
            </w:rPr>
            <w:t>がん対策研究所</w:t>
          </w:r>
          <w:r w:rsidR="003E0C04">
            <w:rPr>
              <w:rFonts w:hint="eastAsia"/>
              <w:sz w:val="22"/>
              <w:szCs w:val="22"/>
            </w:rPr>
            <w:t xml:space="preserve"> </w:t>
          </w:r>
          <w:r>
            <w:rPr>
              <w:rFonts w:hint="eastAsia"/>
              <w:sz w:val="22"/>
              <w:szCs w:val="22"/>
            </w:rPr>
            <w:t>がん医療支援部</w:t>
          </w:r>
          <w:r w:rsidRPr="008A1100">
            <w:rPr>
              <w:rFonts w:hint="eastAsia"/>
              <w:sz w:val="22"/>
              <w:szCs w:val="22"/>
            </w:rPr>
            <w:t xml:space="preserve">　編</w:t>
          </w:r>
        </w:p>
        <w:p w14:paraId="05982003" w14:textId="0224339B" w:rsidR="00DD5674" w:rsidRPr="00E76586" w:rsidRDefault="00A27D4A" w:rsidP="00C44EFC">
          <w:pPr>
            <w:jc w:val="center"/>
            <w:rPr>
              <w:rFonts w:ascii="Yu Gothic UI" w:hAnsi="Yu Gothic UI"/>
              <w:sz w:val="22"/>
              <w:szCs w:val="22"/>
            </w:rPr>
          </w:pPr>
        </w:p>
      </w:sdtContent>
    </w:sdt>
    <w:sdt>
      <w:sdtPr>
        <w:rPr>
          <w:caps w:val="0"/>
          <w:color w:val="auto"/>
          <w:spacing w:val="0"/>
          <w:sz w:val="20"/>
          <w:szCs w:val="20"/>
          <w:lang w:val="ja-JP"/>
        </w:rPr>
        <w:id w:val="454606283"/>
        <w:docPartObj>
          <w:docPartGallery w:val="Table of Contents"/>
          <w:docPartUnique/>
        </w:docPartObj>
      </w:sdtPr>
      <w:sdtEndPr>
        <w:rPr>
          <w:b/>
          <w:bCs/>
        </w:rPr>
      </w:sdtEndPr>
      <w:sdtContent>
        <w:p w14:paraId="0088ABD0" w14:textId="5D1F1C45" w:rsidR="00CC09A0" w:rsidRDefault="00CC09A0">
          <w:pPr>
            <w:pStyle w:val="af9"/>
          </w:pPr>
          <w:r>
            <w:rPr>
              <w:lang w:val="ja-JP"/>
            </w:rPr>
            <w:t>目次</w:t>
          </w:r>
        </w:p>
        <w:p w14:paraId="7F0D23A8" w14:textId="77777777" w:rsidR="0091315B" w:rsidRDefault="0091315B" w:rsidP="00E73B17">
          <w:pPr>
            <w:pStyle w:val="12"/>
            <w:tabs>
              <w:tab w:val="left" w:pos="630"/>
              <w:tab w:val="right" w:leader="dot" w:pos="9742"/>
            </w:tabs>
            <w:spacing w:line="360" w:lineRule="auto"/>
          </w:pPr>
        </w:p>
        <w:p w14:paraId="33DCF2AF" w14:textId="56546756" w:rsidR="000A49CC" w:rsidRPr="00E73B17" w:rsidRDefault="00CC09A0" w:rsidP="00E73B17">
          <w:pPr>
            <w:pStyle w:val="12"/>
            <w:tabs>
              <w:tab w:val="left" w:pos="630"/>
              <w:tab w:val="right" w:leader="dot" w:pos="9742"/>
            </w:tabs>
            <w:spacing w:line="360" w:lineRule="auto"/>
            <w:rPr>
              <w:rFonts w:ascii="Yu Gothic UI" w:hAnsi="Yu Gothic UI"/>
              <w:noProof/>
              <w:kern w:val="2"/>
              <w:sz w:val="21"/>
              <w:szCs w:val="22"/>
            </w:rPr>
          </w:pPr>
          <w:r>
            <w:fldChar w:fldCharType="begin"/>
          </w:r>
          <w:r>
            <w:instrText xml:space="preserve"> TOC \o "1-3" \h \z \u </w:instrText>
          </w:r>
          <w:r>
            <w:fldChar w:fldCharType="separate"/>
          </w:r>
          <w:hyperlink w:anchor="_Toc58236572" w:history="1">
            <w:r w:rsidR="000A49CC" w:rsidRPr="00E73B17">
              <w:rPr>
                <w:rStyle w:val="afa"/>
                <w:rFonts w:ascii="Yu Gothic UI" w:hAnsi="Yu Gothic UI" w:cs="Times New Roman"/>
                <w:b/>
                <w:bCs/>
                <w:noProof/>
              </w:rPr>
              <w:t>１.</w:t>
            </w:r>
            <w:r w:rsidR="000A49CC" w:rsidRPr="00E73B17">
              <w:rPr>
                <w:rFonts w:ascii="Yu Gothic UI" w:hAnsi="Yu Gothic UI"/>
                <w:noProof/>
                <w:kern w:val="2"/>
                <w:sz w:val="21"/>
                <w:szCs w:val="22"/>
              </w:rPr>
              <w:tab/>
            </w:r>
            <w:r w:rsidR="000A49CC" w:rsidRPr="00E73B17">
              <w:rPr>
                <w:rStyle w:val="afa"/>
                <w:rFonts w:ascii="Yu Gothic UI" w:hAnsi="Yu Gothic UI"/>
                <w:b/>
                <w:bCs/>
                <w:noProof/>
              </w:rPr>
              <w:t>参加者情報</w:t>
            </w:r>
            <w:r w:rsidR="000A49CC" w:rsidRPr="00E73B17">
              <w:rPr>
                <w:rFonts w:ascii="Yu Gothic UI" w:hAnsi="Yu Gothic UI"/>
                <w:noProof/>
                <w:webHidden/>
              </w:rPr>
              <w:tab/>
            </w:r>
            <w:r w:rsidR="000A49CC" w:rsidRPr="00E73B17">
              <w:rPr>
                <w:rFonts w:ascii="Yu Gothic UI" w:hAnsi="Yu Gothic UI"/>
                <w:noProof/>
                <w:webHidden/>
              </w:rPr>
              <w:fldChar w:fldCharType="begin"/>
            </w:r>
            <w:r w:rsidR="000A49CC" w:rsidRPr="00E73B17">
              <w:rPr>
                <w:rFonts w:ascii="Yu Gothic UI" w:hAnsi="Yu Gothic UI"/>
                <w:noProof/>
                <w:webHidden/>
              </w:rPr>
              <w:instrText xml:space="preserve"> PAGEREF _Toc58236572 \h </w:instrText>
            </w:r>
            <w:r w:rsidR="000A49CC" w:rsidRPr="00E73B17">
              <w:rPr>
                <w:rFonts w:ascii="Yu Gothic UI" w:hAnsi="Yu Gothic UI"/>
                <w:noProof/>
                <w:webHidden/>
              </w:rPr>
            </w:r>
            <w:r w:rsidR="000A49CC" w:rsidRPr="00E73B17">
              <w:rPr>
                <w:rFonts w:ascii="Yu Gothic UI" w:hAnsi="Yu Gothic UI"/>
                <w:noProof/>
                <w:webHidden/>
              </w:rPr>
              <w:fldChar w:fldCharType="separate"/>
            </w:r>
            <w:r w:rsidR="0091315B">
              <w:rPr>
                <w:rFonts w:ascii="Yu Gothic UI" w:hAnsi="Yu Gothic UI"/>
                <w:noProof/>
                <w:webHidden/>
              </w:rPr>
              <w:t>3</w:t>
            </w:r>
            <w:r w:rsidR="000A49CC" w:rsidRPr="00E73B17">
              <w:rPr>
                <w:rFonts w:ascii="Yu Gothic UI" w:hAnsi="Yu Gothic UI"/>
                <w:noProof/>
                <w:webHidden/>
              </w:rPr>
              <w:fldChar w:fldCharType="end"/>
            </w:r>
          </w:hyperlink>
        </w:p>
        <w:p w14:paraId="3E56F638" w14:textId="712E1CE6" w:rsidR="000A49CC" w:rsidRPr="00E73B17" w:rsidRDefault="00A27D4A" w:rsidP="00E73B17">
          <w:pPr>
            <w:pStyle w:val="12"/>
            <w:tabs>
              <w:tab w:val="left" w:pos="630"/>
              <w:tab w:val="right" w:leader="dot" w:pos="9742"/>
            </w:tabs>
            <w:spacing w:line="360" w:lineRule="auto"/>
            <w:rPr>
              <w:rFonts w:ascii="Yu Gothic UI" w:hAnsi="Yu Gothic UI"/>
              <w:noProof/>
              <w:kern w:val="2"/>
              <w:sz w:val="21"/>
              <w:szCs w:val="22"/>
            </w:rPr>
          </w:pPr>
          <w:hyperlink w:anchor="_Toc58236573" w:history="1">
            <w:r w:rsidR="000A49CC" w:rsidRPr="00E73B17">
              <w:rPr>
                <w:rStyle w:val="afa"/>
                <w:rFonts w:ascii="Yu Gothic UI" w:hAnsi="Yu Gothic UI" w:cs="Times New Roman"/>
                <w:b/>
                <w:bCs/>
                <w:noProof/>
              </w:rPr>
              <w:t>２.</w:t>
            </w:r>
            <w:r w:rsidR="000A49CC" w:rsidRPr="00E73B17">
              <w:rPr>
                <w:rFonts w:ascii="Yu Gothic UI" w:hAnsi="Yu Gothic UI"/>
                <w:noProof/>
                <w:kern w:val="2"/>
                <w:sz w:val="21"/>
                <w:szCs w:val="22"/>
              </w:rPr>
              <w:tab/>
            </w:r>
            <w:r w:rsidR="000A49CC" w:rsidRPr="00E73B17">
              <w:rPr>
                <w:rStyle w:val="afa"/>
                <w:rFonts w:ascii="Yu Gothic UI" w:hAnsi="Yu Gothic UI"/>
                <w:b/>
                <w:bCs/>
                <w:noProof/>
              </w:rPr>
              <w:t>ZOOM設定、アカウント情報</w:t>
            </w:r>
            <w:r w:rsidR="000A49CC" w:rsidRPr="00E73B17">
              <w:rPr>
                <w:rFonts w:ascii="Yu Gothic UI" w:hAnsi="Yu Gothic UI"/>
                <w:noProof/>
                <w:webHidden/>
              </w:rPr>
              <w:tab/>
            </w:r>
            <w:r w:rsidR="000A49CC" w:rsidRPr="00E73B17">
              <w:rPr>
                <w:rFonts w:ascii="Yu Gothic UI" w:hAnsi="Yu Gothic UI"/>
                <w:noProof/>
                <w:webHidden/>
              </w:rPr>
              <w:fldChar w:fldCharType="begin"/>
            </w:r>
            <w:r w:rsidR="000A49CC" w:rsidRPr="00E73B17">
              <w:rPr>
                <w:rFonts w:ascii="Yu Gothic UI" w:hAnsi="Yu Gothic UI"/>
                <w:noProof/>
                <w:webHidden/>
              </w:rPr>
              <w:instrText xml:space="preserve"> PAGEREF _Toc58236573 \h </w:instrText>
            </w:r>
            <w:r w:rsidR="000A49CC" w:rsidRPr="00E73B17">
              <w:rPr>
                <w:rFonts w:ascii="Yu Gothic UI" w:hAnsi="Yu Gothic UI"/>
                <w:noProof/>
                <w:webHidden/>
              </w:rPr>
            </w:r>
            <w:r w:rsidR="000A49CC" w:rsidRPr="00E73B17">
              <w:rPr>
                <w:rFonts w:ascii="Yu Gothic UI" w:hAnsi="Yu Gothic UI"/>
                <w:noProof/>
                <w:webHidden/>
              </w:rPr>
              <w:fldChar w:fldCharType="separate"/>
            </w:r>
            <w:r w:rsidR="0091315B">
              <w:rPr>
                <w:rFonts w:ascii="Yu Gothic UI" w:hAnsi="Yu Gothic UI"/>
                <w:noProof/>
                <w:webHidden/>
              </w:rPr>
              <w:t>5</w:t>
            </w:r>
            <w:r w:rsidR="000A49CC" w:rsidRPr="00E73B17">
              <w:rPr>
                <w:rFonts w:ascii="Yu Gothic UI" w:hAnsi="Yu Gothic UI"/>
                <w:noProof/>
                <w:webHidden/>
              </w:rPr>
              <w:fldChar w:fldCharType="end"/>
            </w:r>
          </w:hyperlink>
        </w:p>
        <w:p w14:paraId="2930A999" w14:textId="4E6E8F36" w:rsidR="000A49CC" w:rsidRPr="00E73B17" w:rsidRDefault="00E73B17" w:rsidP="00E73B17">
          <w:pPr>
            <w:pStyle w:val="26"/>
            <w:tabs>
              <w:tab w:val="right" w:leader="dot" w:pos="9742"/>
            </w:tabs>
            <w:spacing w:line="360" w:lineRule="auto"/>
            <w:rPr>
              <w:rFonts w:ascii="Yu Gothic UI" w:hAnsi="Yu Gothic UI"/>
              <w:noProof/>
              <w:kern w:val="2"/>
              <w:sz w:val="21"/>
              <w:szCs w:val="22"/>
            </w:rPr>
          </w:pPr>
          <w:r w:rsidRPr="00E73B17">
            <w:rPr>
              <w:rStyle w:val="afa"/>
              <w:rFonts w:ascii="Yu Gothic UI" w:hAnsi="Yu Gothic UI" w:hint="eastAsia"/>
              <w:noProof/>
              <w:u w:val="none"/>
            </w:rPr>
            <w:t xml:space="preserve">　　</w:t>
          </w:r>
          <w:hyperlink w:anchor="_Toc58236574" w:history="1">
            <w:r w:rsidR="000A49CC" w:rsidRPr="00E73B17">
              <w:rPr>
                <w:rStyle w:val="afa"/>
                <w:rFonts w:ascii="Yu Gothic UI" w:hAnsi="Yu Gothic UI"/>
                <w:noProof/>
                <w:u w:val="none"/>
              </w:rPr>
              <w:t>１）ZOOM設定</w:t>
            </w:r>
            <w:r w:rsidR="000A49CC" w:rsidRPr="00E73B17">
              <w:rPr>
                <w:rFonts w:ascii="Yu Gothic UI" w:hAnsi="Yu Gothic UI"/>
                <w:noProof/>
                <w:webHidden/>
              </w:rPr>
              <w:tab/>
            </w:r>
            <w:r w:rsidR="000A49CC" w:rsidRPr="00E73B17">
              <w:rPr>
                <w:rFonts w:ascii="Yu Gothic UI" w:hAnsi="Yu Gothic UI"/>
                <w:noProof/>
                <w:webHidden/>
              </w:rPr>
              <w:fldChar w:fldCharType="begin"/>
            </w:r>
            <w:r w:rsidR="000A49CC" w:rsidRPr="00E73B17">
              <w:rPr>
                <w:rFonts w:ascii="Yu Gothic UI" w:hAnsi="Yu Gothic UI"/>
                <w:noProof/>
                <w:webHidden/>
              </w:rPr>
              <w:instrText xml:space="preserve"> PAGEREF _Toc58236574 \h </w:instrText>
            </w:r>
            <w:r w:rsidR="000A49CC" w:rsidRPr="00E73B17">
              <w:rPr>
                <w:rFonts w:ascii="Yu Gothic UI" w:hAnsi="Yu Gothic UI"/>
                <w:noProof/>
                <w:webHidden/>
              </w:rPr>
            </w:r>
            <w:r w:rsidR="000A49CC" w:rsidRPr="00E73B17">
              <w:rPr>
                <w:rFonts w:ascii="Yu Gothic UI" w:hAnsi="Yu Gothic UI"/>
                <w:noProof/>
                <w:webHidden/>
              </w:rPr>
              <w:fldChar w:fldCharType="separate"/>
            </w:r>
            <w:r w:rsidR="0091315B">
              <w:rPr>
                <w:rFonts w:ascii="Yu Gothic UI" w:hAnsi="Yu Gothic UI"/>
                <w:noProof/>
                <w:webHidden/>
              </w:rPr>
              <w:t>5</w:t>
            </w:r>
            <w:r w:rsidR="000A49CC" w:rsidRPr="00E73B17">
              <w:rPr>
                <w:rFonts w:ascii="Yu Gothic UI" w:hAnsi="Yu Gothic UI"/>
                <w:noProof/>
                <w:webHidden/>
              </w:rPr>
              <w:fldChar w:fldCharType="end"/>
            </w:r>
          </w:hyperlink>
        </w:p>
        <w:p w14:paraId="4AE71199" w14:textId="74E976C4" w:rsidR="000A49CC" w:rsidRPr="00E73B17" w:rsidRDefault="00E73B17" w:rsidP="00E73B17">
          <w:pPr>
            <w:pStyle w:val="26"/>
            <w:tabs>
              <w:tab w:val="right" w:leader="dot" w:pos="9742"/>
            </w:tabs>
            <w:spacing w:line="360" w:lineRule="auto"/>
            <w:rPr>
              <w:rFonts w:ascii="Yu Gothic UI" w:hAnsi="Yu Gothic UI"/>
              <w:noProof/>
              <w:kern w:val="2"/>
              <w:sz w:val="21"/>
              <w:szCs w:val="22"/>
            </w:rPr>
          </w:pPr>
          <w:r w:rsidRPr="00E73B17">
            <w:rPr>
              <w:rStyle w:val="afa"/>
              <w:rFonts w:ascii="Yu Gothic UI" w:hAnsi="Yu Gothic UI" w:hint="eastAsia"/>
              <w:noProof/>
              <w:u w:val="none"/>
            </w:rPr>
            <w:t xml:space="preserve">　　</w:t>
          </w:r>
          <w:hyperlink w:anchor="_Toc58236575" w:history="1">
            <w:r w:rsidR="000A49CC" w:rsidRPr="00E73B17">
              <w:rPr>
                <w:rStyle w:val="afa"/>
                <w:rFonts w:ascii="Yu Gothic UI" w:hAnsi="Yu Gothic UI"/>
                <w:noProof/>
              </w:rPr>
              <w:t>２）各PCにおけるZOOMアカウント情報</w:t>
            </w:r>
            <w:r w:rsidR="000A49CC" w:rsidRPr="00E73B17">
              <w:rPr>
                <w:rFonts w:ascii="Yu Gothic UI" w:hAnsi="Yu Gothic UI"/>
                <w:noProof/>
                <w:webHidden/>
              </w:rPr>
              <w:tab/>
            </w:r>
            <w:r w:rsidR="000A49CC" w:rsidRPr="00E73B17">
              <w:rPr>
                <w:rFonts w:ascii="Yu Gothic UI" w:hAnsi="Yu Gothic UI"/>
                <w:noProof/>
                <w:webHidden/>
              </w:rPr>
              <w:fldChar w:fldCharType="begin"/>
            </w:r>
            <w:r w:rsidR="000A49CC" w:rsidRPr="00E73B17">
              <w:rPr>
                <w:rFonts w:ascii="Yu Gothic UI" w:hAnsi="Yu Gothic UI"/>
                <w:noProof/>
                <w:webHidden/>
              </w:rPr>
              <w:instrText xml:space="preserve"> PAGEREF _Toc58236575 \h </w:instrText>
            </w:r>
            <w:r w:rsidR="000A49CC" w:rsidRPr="00E73B17">
              <w:rPr>
                <w:rFonts w:ascii="Yu Gothic UI" w:hAnsi="Yu Gothic UI"/>
                <w:noProof/>
                <w:webHidden/>
              </w:rPr>
            </w:r>
            <w:r w:rsidR="000A49CC" w:rsidRPr="00E73B17">
              <w:rPr>
                <w:rFonts w:ascii="Yu Gothic UI" w:hAnsi="Yu Gothic UI"/>
                <w:noProof/>
                <w:webHidden/>
              </w:rPr>
              <w:fldChar w:fldCharType="separate"/>
            </w:r>
            <w:r w:rsidR="0091315B">
              <w:rPr>
                <w:rFonts w:ascii="Yu Gothic UI" w:hAnsi="Yu Gothic UI"/>
                <w:noProof/>
                <w:webHidden/>
              </w:rPr>
              <w:t>5</w:t>
            </w:r>
            <w:r w:rsidR="000A49CC" w:rsidRPr="00E73B17">
              <w:rPr>
                <w:rFonts w:ascii="Yu Gothic UI" w:hAnsi="Yu Gothic UI"/>
                <w:noProof/>
                <w:webHidden/>
              </w:rPr>
              <w:fldChar w:fldCharType="end"/>
            </w:r>
          </w:hyperlink>
        </w:p>
        <w:p w14:paraId="1D9AEB35" w14:textId="7268E5A9" w:rsidR="000A49CC" w:rsidRPr="00E73B17" w:rsidRDefault="00A27D4A" w:rsidP="00E73B17">
          <w:pPr>
            <w:pStyle w:val="12"/>
            <w:tabs>
              <w:tab w:val="left" w:pos="630"/>
              <w:tab w:val="right" w:leader="dot" w:pos="9742"/>
            </w:tabs>
            <w:spacing w:line="360" w:lineRule="auto"/>
            <w:rPr>
              <w:rFonts w:ascii="Yu Gothic UI" w:hAnsi="Yu Gothic UI"/>
              <w:noProof/>
              <w:kern w:val="2"/>
              <w:sz w:val="21"/>
              <w:szCs w:val="22"/>
            </w:rPr>
          </w:pPr>
          <w:hyperlink w:anchor="_Toc58236576" w:history="1">
            <w:r w:rsidR="000A49CC" w:rsidRPr="00E73B17">
              <w:rPr>
                <w:rStyle w:val="afa"/>
                <w:rFonts w:ascii="Yu Gothic UI" w:hAnsi="Yu Gothic UI" w:cs="Times New Roman"/>
                <w:b/>
                <w:bCs/>
                <w:noProof/>
              </w:rPr>
              <w:t>３.</w:t>
            </w:r>
            <w:r w:rsidR="000A49CC" w:rsidRPr="00E73B17">
              <w:rPr>
                <w:rFonts w:ascii="Yu Gothic UI" w:hAnsi="Yu Gothic UI"/>
                <w:noProof/>
                <w:kern w:val="2"/>
                <w:sz w:val="21"/>
                <w:szCs w:val="22"/>
              </w:rPr>
              <w:tab/>
            </w:r>
            <w:r w:rsidR="000A49CC" w:rsidRPr="00E73B17">
              <w:rPr>
                <w:rStyle w:val="afa"/>
                <w:rFonts w:ascii="Yu Gothic UI" w:hAnsi="Yu Gothic UI"/>
                <w:b/>
                <w:bCs/>
                <w:noProof/>
              </w:rPr>
              <w:t>当日の流れ</w:t>
            </w:r>
            <w:r w:rsidR="000A49CC" w:rsidRPr="00E73B17">
              <w:rPr>
                <w:rFonts w:ascii="Yu Gothic UI" w:hAnsi="Yu Gothic UI"/>
                <w:noProof/>
                <w:webHidden/>
              </w:rPr>
              <w:tab/>
            </w:r>
            <w:r w:rsidR="000A49CC" w:rsidRPr="00E73B17">
              <w:rPr>
                <w:rFonts w:ascii="Yu Gothic UI" w:hAnsi="Yu Gothic UI"/>
                <w:noProof/>
                <w:webHidden/>
              </w:rPr>
              <w:fldChar w:fldCharType="begin"/>
            </w:r>
            <w:r w:rsidR="000A49CC" w:rsidRPr="00E73B17">
              <w:rPr>
                <w:rFonts w:ascii="Yu Gothic UI" w:hAnsi="Yu Gothic UI"/>
                <w:noProof/>
                <w:webHidden/>
              </w:rPr>
              <w:instrText xml:space="preserve"> PAGEREF _Toc58236576 \h </w:instrText>
            </w:r>
            <w:r w:rsidR="000A49CC" w:rsidRPr="00E73B17">
              <w:rPr>
                <w:rFonts w:ascii="Yu Gothic UI" w:hAnsi="Yu Gothic UI"/>
                <w:noProof/>
                <w:webHidden/>
              </w:rPr>
            </w:r>
            <w:r w:rsidR="000A49CC" w:rsidRPr="00E73B17">
              <w:rPr>
                <w:rFonts w:ascii="Yu Gothic UI" w:hAnsi="Yu Gothic UI"/>
                <w:noProof/>
                <w:webHidden/>
              </w:rPr>
              <w:fldChar w:fldCharType="separate"/>
            </w:r>
            <w:r w:rsidR="0091315B">
              <w:rPr>
                <w:rFonts w:ascii="Yu Gothic UI" w:hAnsi="Yu Gothic UI"/>
                <w:noProof/>
                <w:webHidden/>
              </w:rPr>
              <w:t>6</w:t>
            </w:r>
            <w:r w:rsidR="000A49CC" w:rsidRPr="00E73B17">
              <w:rPr>
                <w:rFonts w:ascii="Yu Gothic UI" w:hAnsi="Yu Gothic UI"/>
                <w:noProof/>
                <w:webHidden/>
              </w:rPr>
              <w:fldChar w:fldCharType="end"/>
            </w:r>
          </w:hyperlink>
        </w:p>
        <w:p w14:paraId="5B3E14D0" w14:textId="489815B6" w:rsidR="000A49CC" w:rsidRPr="00E73B17" w:rsidRDefault="00A27D4A" w:rsidP="00E73B17">
          <w:pPr>
            <w:pStyle w:val="12"/>
            <w:tabs>
              <w:tab w:val="left" w:pos="630"/>
              <w:tab w:val="right" w:leader="dot" w:pos="9742"/>
            </w:tabs>
            <w:spacing w:line="360" w:lineRule="auto"/>
            <w:rPr>
              <w:rFonts w:ascii="Yu Gothic UI" w:hAnsi="Yu Gothic UI"/>
              <w:noProof/>
              <w:kern w:val="2"/>
              <w:sz w:val="21"/>
              <w:szCs w:val="22"/>
            </w:rPr>
          </w:pPr>
          <w:hyperlink w:anchor="_Toc58236577" w:history="1">
            <w:r w:rsidR="000A49CC" w:rsidRPr="00E73B17">
              <w:rPr>
                <w:rStyle w:val="afa"/>
                <w:rFonts w:ascii="Yu Gothic UI" w:hAnsi="Yu Gothic UI" w:cs="Times New Roman"/>
                <w:b/>
                <w:bCs/>
                <w:noProof/>
              </w:rPr>
              <w:t>４.</w:t>
            </w:r>
            <w:r w:rsidR="000A49CC" w:rsidRPr="00E73B17">
              <w:rPr>
                <w:rFonts w:ascii="Yu Gothic UI" w:hAnsi="Yu Gothic UI"/>
                <w:noProof/>
                <w:kern w:val="2"/>
                <w:sz w:val="21"/>
                <w:szCs w:val="22"/>
              </w:rPr>
              <w:tab/>
            </w:r>
            <w:r w:rsidR="000A49CC" w:rsidRPr="00E73B17">
              <w:rPr>
                <w:rStyle w:val="afa"/>
                <w:rFonts w:ascii="Yu Gothic UI" w:hAnsi="Yu Gothic UI"/>
                <w:b/>
                <w:bCs/>
                <w:noProof/>
              </w:rPr>
              <w:t>ピアレビュー実施後の流れ</w:t>
            </w:r>
            <w:r w:rsidR="000A49CC" w:rsidRPr="00E73B17">
              <w:rPr>
                <w:rFonts w:ascii="Yu Gothic UI" w:hAnsi="Yu Gothic UI"/>
                <w:noProof/>
                <w:webHidden/>
              </w:rPr>
              <w:tab/>
            </w:r>
            <w:r w:rsidR="000A49CC" w:rsidRPr="00E73B17">
              <w:rPr>
                <w:rFonts w:ascii="Yu Gothic UI" w:hAnsi="Yu Gothic UI"/>
                <w:noProof/>
                <w:webHidden/>
              </w:rPr>
              <w:fldChar w:fldCharType="begin"/>
            </w:r>
            <w:r w:rsidR="000A49CC" w:rsidRPr="00E73B17">
              <w:rPr>
                <w:rFonts w:ascii="Yu Gothic UI" w:hAnsi="Yu Gothic UI"/>
                <w:noProof/>
                <w:webHidden/>
              </w:rPr>
              <w:instrText xml:space="preserve"> PAGEREF _Toc58236577 \h </w:instrText>
            </w:r>
            <w:r w:rsidR="000A49CC" w:rsidRPr="00E73B17">
              <w:rPr>
                <w:rFonts w:ascii="Yu Gothic UI" w:hAnsi="Yu Gothic UI"/>
                <w:noProof/>
                <w:webHidden/>
              </w:rPr>
            </w:r>
            <w:r w:rsidR="000A49CC" w:rsidRPr="00E73B17">
              <w:rPr>
                <w:rFonts w:ascii="Yu Gothic UI" w:hAnsi="Yu Gothic UI"/>
                <w:noProof/>
                <w:webHidden/>
              </w:rPr>
              <w:fldChar w:fldCharType="separate"/>
            </w:r>
            <w:r w:rsidR="0091315B">
              <w:rPr>
                <w:rFonts w:ascii="Yu Gothic UI" w:hAnsi="Yu Gothic UI"/>
                <w:noProof/>
                <w:webHidden/>
              </w:rPr>
              <w:t>7</w:t>
            </w:r>
            <w:r w:rsidR="000A49CC" w:rsidRPr="00E73B17">
              <w:rPr>
                <w:rFonts w:ascii="Yu Gothic UI" w:hAnsi="Yu Gothic UI"/>
                <w:noProof/>
                <w:webHidden/>
              </w:rPr>
              <w:fldChar w:fldCharType="end"/>
            </w:r>
          </w:hyperlink>
        </w:p>
        <w:p w14:paraId="77B1511E" w14:textId="5F7366BC" w:rsidR="000A49CC" w:rsidRPr="00E73B17" w:rsidRDefault="00A27D4A" w:rsidP="00E73B17">
          <w:pPr>
            <w:pStyle w:val="12"/>
            <w:tabs>
              <w:tab w:val="left" w:pos="630"/>
              <w:tab w:val="right" w:leader="dot" w:pos="9742"/>
            </w:tabs>
            <w:spacing w:line="360" w:lineRule="auto"/>
            <w:rPr>
              <w:rFonts w:ascii="Yu Gothic UI" w:hAnsi="Yu Gothic UI"/>
              <w:noProof/>
              <w:kern w:val="2"/>
              <w:sz w:val="21"/>
              <w:szCs w:val="22"/>
            </w:rPr>
          </w:pPr>
          <w:hyperlink w:anchor="_Toc58236578" w:history="1">
            <w:r w:rsidR="000A49CC" w:rsidRPr="00E73B17">
              <w:rPr>
                <w:rStyle w:val="afa"/>
                <w:rFonts w:ascii="Yu Gothic UI" w:hAnsi="Yu Gothic UI" w:cs="Times New Roman"/>
                <w:b/>
                <w:bCs/>
                <w:noProof/>
              </w:rPr>
              <w:t>５.</w:t>
            </w:r>
            <w:r w:rsidR="000A49CC" w:rsidRPr="00E73B17">
              <w:rPr>
                <w:rFonts w:ascii="Yu Gothic UI" w:hAnsi="Yu Gothic UI"/>
                <w:noProof/>
                <w:kern w:val="2"/>
                <w:sz w:val="21"/>
                <w:szCs w:val="22"/>
              </w:rPr>
              <w:tab/>
            </w:r>
            <w:r w:rsidR="000A49CC" w:rsidRPr="00E73B17">
              <w:rPr>
                <w:rStyle w:val="afa"/>
                <w:rFonts w:ascii="Yu Gothic UI" w:hAnsi="Yu Gothic UI"/>
                <w:b/>
                <w:bCs/>
                <w:noProof/>
              </w:rPr>
              <w:t>会場レイアウト例（</w:t>
            </w:r>
            <w:r w:rsidR="00FA7312">
              <w:rPr>
                <w:rStyle w:val="afa"/>
                <w:rFonts w:ascii="Yu Gothic UI" w:hAnsi="Yu Gothic UI" w:hint="eastAsia"/>
                <w:b/>
                <w:bCs/>
                <w:noProof/>
              </w:rPr>
              <w:t>ハイブリッド</w:t>
            </w:r>
            <w:r w:rsidR="000A49CC" w:rsidRPr="00E73B17">
              <w:rPr>
                <w:rStyle w:val="afa"/>
                <w:rFonts w:ascii="Yu Gothic UI" w:hAnsi="Yu Gothic UI"/>
                <w:b/>
                <w:bCs/>
                <w:noProof/>
              </w:rPr>
              <w:t>型の場合）</w:t>
            </w:r>
            <w:r w:rsidR="000A49CC" w:rsidRPr="00E73B17">
              <w:rPr>
                <w:rFonts w:ascii="Yu Gothic UI" w:hAnsi="Yu Gothic UI"/>
                <w:noProof/>
                <w:webHidden/>
              </w:rPr>
              <w:tab/>
            </w:r>
            <w:r w:rsidR="000A49CC" w:rsidRPr="00E73B17">
              <w:rPr>
                <w:rFonts w:ascii="Yu Gothic UI" w:hAnsi="Yu Gothic UI"/>
                <w:noProof/>
                <w:webHidden/>
              </w:rPr>
              <w:fldChar w:fldCharType="begin"/>
            </w:r>
            <w:r w:rsidR="000A49CC" w:rsidRPr="00E73B17">
              <w:rPr>
                <w:rFonts w:ascii="Yu Gothic UI" w:hAnsi="Yu Gothic UI"/>
                <w:noProof/>
                <w:webHidden/>
              </w:rPr>
              <w:instrText xml:space="preserve"> PAGEREF _Toc58236578 \h </w:instrText>
            </w:r>
            <w:r w:rsidR="000A49CC" w:rsidRPr="00E73B17">
              <w:rPr>
                <w:rFonts w:ascii="Yu Gothic UI" w:hAnsi="Yu Gothic UI"/>
                <w:noProof/>
                <w:webHidden/>
              </w:rPr>
            </w:r>
            <w:r w:rsidR="000A49CC" w:rsidRPr="00E73B17">
              <w:rPr>
                <w:rFonts w:ascii="Yu Gothic UI" w:hAnsi="Yu Gothic UI"/>
                <w:noProof/>
                <w:webHidden/>
              </w:rPr>
              <w:fldChar w:fldCharType="separate"/>
            </w:r>
            <w:r w:rsidR="0091315B">
              <w:rPr>
                <w:rFonts w:ascii="Yu Gothic UI" w:hAnsi="Yu Gothic UI"/>
                <w:noProof/>
                <w:webHidden/>
              </w:rPr>
              <w:t>8</w:t>
            </w:r>
            <w:r w:rsidR="000A49CC" w:rsidRPr="00E73B17">
              <w:rPr>
                <w:rFonts w:ascii="Yu Gothic UI" w:hAnsi="Yu Gothic UI"/>
                <w:noProof/>
                <w:webHidden/>
              </w:rPr>
              <w:fldChar w:fldCharType="end"/>
            </w:r>
          </w:hyperlink>
        </w:p>
        <w:p w14:paraId="6881D8C4" w14:textId="4FF11B6D" w:rsidR="000A49CC" w:rsidRPr="00E73B17" w:rsidRDefault="00A27D4A" w:rsidP="00E73B17">
          <w:pPr>
            <w:pStyle w:val="12"/>
            <w:tabs>
              <w:tab w:val="left" w:pos="630"/>
              <w:tab w:val="right" w:leader="dot" w:pos="9742"/>
            </w:tabs>
            <w:spacing w:line="360" w:lineRule="auto"/>
            <w:rPr>
              <w:rFonts w:ascii="Yu Gothic UI" w:hAnsi="Yu Gothic UI"/>
              <w:noProof/>
              <w:kern w:val="2"/>
              <w:sz w:val="21"/>
              <w:szCs w:val="22"/>
            </w:rPr>
          </w:pPr>
          <w:hyperlink w:anchor="_Toc58236579" w:history="1">
            <w:r w:rsidR="000A49CC" w:rsidRPr="00E73B17">
              <w:rPr>
                <w:rStyle w:val="afa"/>
                <w:rFonts w:ascii="Yu Gothic UI" w:hAnsi="Yu Gothic UI" w:cs="Times New Roman"/>
                <w:b/>
                <w:bCs/>
                <w:noProof/>
              </w:rPr>
              <w:t>６.</w:t>
            </w:r>
            <w:r w:rsidR="000A49CC" w:rsidRPr="00E73B17">
              <w:rPr>
                <w:rFonts w:ascii="Yu Gothic UI" w:hAnsi="Yu Gothic UI"/>
                <w:noProof/>
                <w:kern w:val="2"/>
                <w:sz w:val="21"/>
                <w:szCs w:val="22"/>
              </w:rPr>
              <w:tab/>
            </w:r>
            <w:r w:rsidR="000A49CC" w:rsidRPr="00E73B17">
              <w:rPr>
                <w:rStyle w:val="afa"/>
                <w:rFonts w:ascii="Yu Gothic UI" w:hAnsi="Yu Gothic UI"/>
                <w:b/>
                <w:bCs/>
                <w:noProof/>
              </w:rPr>
              <w:t>当日進行</w:t>
            </w:r>
            <w:r w:rsidR="000A49CC" w:rsidRPr="00E73B17">
              <w:rPr>
                <w:rFonts w:ascii="Yu Gothic UI" w:hAnsi="Yu Gothic UI"/>
                <w:noProof/>
                <w:webHidden/>
              </w:rPr>
              <w:tab/>
            </w:r>
            <w:r w:rsidR="000A49CC" w:rsidRPr="00E73B17">
              <w:rPr>
                <w:rFonts w:ascii="Yu Gothic UI" w:hAnsi="Yu Gothic UI"/>
                <w:noProof/>
                <w:webHidden/>
              </w:rPr>
              <w:fldChar w:fldCharType="begin"/>
            </w:r>
            <w:r w:rsidR="000A49CC" w:rsidRPr="00E73B17">
              <w:rPr>
                <w:rFonts w:ascii="Yu Gothic UI" w:hAnsi="Yu Gothic UI"/>
                <w:noProof/>
                <w:webHidden/>
              </w:rPr>
              <w:instrText xml:space="preserve"> PAGEREF _Toc58236579 \h </w:instrText>
            </w:r>
            <w:r w:rsidR="000A49CC" w:rsidRPr="00E73B17">
              <w:rPr>
                <w:rFonts w:ascii="Yu Gothic UI" w:hAnsi="Yu Gothic UI"/>
                <w:noProof/>
                <w:webHidden/>
              </w:rPr>
            </w:r>
            <w:r w:rsidR="000A49CC" w:rsidRPr="00E73B17">
              <w:rPr>
                <w:rFonts w:ascii="Yu Gothic UI" w:hAnsi="Yu Gothic UI"/>
                <w:noProof/>
                <w:webHidden/>
              </w:rPr>
              <w:fldChar w:fldCharType="separate"/>
            </w:r>
            <w:r w:rsidR="0091315B">
              <w:rPr>
                <w:rFonts w:ascii="Yu Gothic UI" w:hAnsi="Yu Gothic UI"/>
                <w:noProof/>
                <w:webHidden/>
              </w:rPr>
              <w:t>9</w:t>
            </w:r>
            <w:r w:rsidR="000A49CC" w:rsidRPr="00E73B17">
              <w:rPr>
                <w:rFonts w:ascii="Yu Gothic UI" w:hAnsi="Yu Gothic UI"/>
                <w:noProof/>
                <w:webHidden/>
              </w:rPr>
              <w:fldChar w:fldCharType="end"/>
            </w:r>
          </w:hyperlink>
        </w:p>
        <w:p w14:paraId="1633ED55" w14:textId="5865D48F" w:rsidR="00CC09A0" w:rsidRDefault="00CC09A0">
          <w:r>
            <w:rPr>
              <w:b/>
              <w:bCs/>
              <w:lang w:val="ja-JP"/>
            </w:rPr>
            <w:fldChar w:fldCharType="end"/>
          </w:r>
        </w:p>
      </w:sdtContent>
    </w:sdt>
    <w:p w14:paraId="3F07EF7D" w14:textId="2E7B5F8F" w:rsidR="00CC09A0" w:rsidRDefault="00CC09A0">
      <w:pPr>
        <w:rPr>
          <w:rFonts w:ascii="Yu Gothic UI" w:hAnsi="Yu Gothic UI"/>
        </w:rPr>
      </w:pPr>
      <w:r>
        <w:rPr>
          <w:rFonts w:ascii="Yu Gothic UI" w:hAnsi="Yu Gothic UI"/>
        </w:rPr>
        <w:br w:type="page"/>
      </w:r>
    </w:p>
    <w:p w14:paraId="26180577" w14:textId="746BACC9" w:rsidR="00503538" w:rsidRPr="00FB15A2" w:rsidRDefault="00503538" w:rsidP="002F7E00">
      <w:pPr>
        <w:pStyle w:val="1"/>
        <w:numPr>
          <w:ilvl w:val="0"/>
          <w:numId w:val="21"/>
        </w:numPr>
        <w:rPr>
          <w:rFonts w:ascii="Yu Gothic UI" w:hAnsi="Yu Gothic UI"/>
          <w:b/>
          <w:bCs/>
        </w:rPr>
      </w:pPr>
      <w:bookmarkStart w:id="2" w:name="_Toc58236572"/>
      <w:r w:rsidRPr="00FB15A2">
        <w:rPr>
          <w:rFonts w:ascii="Yu Gothic UI" w:hAnsi="Yu Gothic UI" w:hint="eastAsia"/>
          <w:b/>
          <w:bCs/>
        </w:rPr>
        <w:lastRenderedPageBreak/>
        <w:t>参加者情報</w:t>
      </w:r>
      <w:bookmarkEnd w:id="2"/>
    </w:p>
    <w:p w14:paraId="38061971" w14:textId="5788F43B" w:rsidR="00E93769" w:rsidRDefault="00E93769"/>
    <w:p w14:paraId="3C0E5739" w14:textId="2F83D90C" w:rsidR="003F16B9" w:rsidRDefault="00B37470">
      <w:r>
        <w:rPr>
          <w:rFonts w:hint="eastAsia"/>
        </w:rPr>
        <w:t>１）</w:t>
      </w:r>
      <w:r w:rsidR="003F16B9">
        <w:rPr>
          <w:rFonts w:hint="eastAsia"/>
        </w:rPr>
        <w:t>対象施設</w:t>
      </w:r>
      <w:r w:rsidR="001307EB">
        <w:rPr>
          <w:rFonts w:hint="eastAsia"/>
        </w:rPr>
        <w:t>（参加：○時～○時）</w:t>
      </w:r>
    </w:p>
    <w:p w14:paraId="4E11FF35" w14:textId="32F53CE6" w:rsidR="001307EB" w:rsidRPr="001307EB" w:rsidRDefault="001307EB">
      <w:pPr>
        <w:rPr>
          <w:b/>
          <w:bCs/>
          <w:u w:val="single"/>
        </w:rPr>
      </w:pPr>
      <w:r w:rsidRPr="001307EB">
        <w:rPr>
          <w:rFonts w:hint="eastAsia"/>
          <w:b/>
          <w:bCs/>
          <w:u w:val="single"/>
        </w:rPr>
        <w:t xml:space="preserve">施設名：　</w:t>
      </w:r>
      <w:r w:rsidR="00F05C37" w:rsidRPr="00F23170">
        <w:rPr>
          <w:rFonts w:hint="eastAsia"/>
          <w:b/>
          <w:bCs/>
          <w:u w:val="single"/>
          <w:shd w:val="pct15" w:color="auto" w:fill="FFFFFF"/>
        </w:rPr>
        <w:t>○○病院</w:t>
      </w:r>
      <w:r w:rsidRPr="000A49CC">
        <w:rPr>
          <w:rFonts w:hint="eastAsia"/>
          <w:b/>
          <w:bCs/>
          <w:u w:val="single"/>
        </w:rPr>
        <w:t xml:space="preserve">　</w:t>
      </w:r>
      <w:r w:rsidRPr="001307EB">
        <w:rPr>
          <w:rFonts w:hint="eastAsia"/>
          <w:b/>
          <w:bCs/>
          <w:u w:val="single"/>
        </w:rPr>
        <w:t xml:space="preserve">　　　　　　　　　　　</w:t>
      </w:r>
    </w:p>
    <w:tbl>
      <w:tblPr>
        <w:tblStyle w:val="aa"/>
        <w:tblW w:w="0" w:type="auto"/>
        <w:tblLook w:val="04A0" w:firstRow="1" w:lastRow="0" w:firstColumn="1" w:lastColumn="0" w:noHBand="0" w:noVBand="1"/>
      </w:tblPr>
      <w:tblGrid>
        <w:gridCol w:w="432"/>
        <w:gridCol w:w="1668"/>
        <w:gridCol w:w="2360"/>
        <w:gridCol w:w="2092"/>
        <w:gridCol w:w="1635"/>
        <w:gridCol w:w="1555"/>
      </w:tblGrid>
      <w:tr w:rsidR="003F16B9" w:rsidRPr="00F05C37" w14:paraId="50617779" w14:textId="6743F9BB" w:rsidTr="00F05C37">
        <w:tc>
          <w:tcPr>
            <w:tcW w:w="392" w:type="dxa"/>
          </w:tcPr>
          <w:p w14:paraId="4DA34145" w14:textId="77777777" w:rsidR="003F16B9" w:rsidRPr="00F05C37" w:rsidRDefault="003F16B9">
            <w:pPr>
              <w:rPr>
                <w:rFonts w:ascii="Yu Gothic UI" w:hAnsi="Yu Gothic UI"/>
              </w:rPr>
            </w:pPr>
          </w:p>
        </w:tc>
        <w:tc>
          <w:tcPr>
            <w:tcW w:w="1701" w:type="dxa"/>
          </w:tcPr>
          <w:p w14:paraId="0B0BE1FD" w14:textId="22A2D54B" w:rsidR="003F16B9" w:rsidRPr="00F05C37" w:rsidRDefault="003F16B9">
            <w:pPr>
              <w:rPr>
                <w:rFonts w:ascii="Yu Gothic UI" w:hAnsi="Yu Gothic UI"/>
              </w:rPr>
            </w:pPr>
            <w:r w:rsidRPr="00F05C37">
              <w:rPr>
                <w:rFonts w:ascii="Yu Gothic UI" w:hAnsi="Yu Gothic UI" w:hint="eastAsia"/>
              </w:rPr>
              <w:t>氏名</w:t>
            </w:r>
          </w:p>
        </w:tc>
        <w:tc>
          <w:tcPr>
            <w:tcW w:w="2410" w:type="dxa"/>
          </w:tcPr>
          <w:p w14:paraId="61E96C4B" w14:textId="7432FBCF" w:rsidR="003F16B9" w:rsidRPr="00F05C37" w:rsidRDefault="003F16B9">
            <w:pPr>
              <w:rPr>
                <w:rFonts w:ascii="Yu Gothic UI" w:hAnsi="Yu Gothic UI"/>
              </w:rPr>
            </w:pPr>
            <w:r w:rsidRPr="00F05C37">
              <w:rPr>
                <w:rFonts w:ascii="Yu Gothic UI" w:hAnsi="Yu Gothic UI" w:hint="eastAsia"/>
              </w:rPr>
              <w:t>所属部署</w:t>
            </w:r>
          </w:p>
        </w:tc>
        <w:tc>
          <w:tcPr>
            <w:tcW w:w="2135" w:type="dxa"/>
          </w:tcPr>
          <w:p w14:paraId="6A46F9C3" w14:textId="2980D8B3" w:rsidR="003F16B9" w:rsidRPr="00F05C37" w:rsidRDefault="003F16B9">
            <w:pPr>
              <w:rPr>
                <w:rFonts w:ascii="Yu Gothic UI" w:hAnsi="Yu Gothic UI"/>
              </w:rPr>
            </w:pPr>
            <w:r w:rsidRPr="00F05C37">
              <w:rPr>
                <w:rFonts w:ascii="Yu Gothic UI" w:hAnsi="Yu Gothic UI" w:hint="eastAsia"/>
              </w:rPr>
              <w:t>職種</w:t>
            </w:r>
          </w:p>
        </w:tc>
        <w:tc>
          <w:tcPr>
            <w:tcW w:w="1667" w:type="dxa"/>
          </w:tcPr>
          <w:p w14:paraId="52EC5ABA" w14:textId="507D6681" w:rsidR="003F16B9" w:rsidRPr="00F05C37" w:rsidRDefault="003F16B9">
            <w:pPr>
              <w:rPr>
                <w:rFonts w:ascii="Yu Gothic UI" w:hAnsi="Yu Gothic UI"/>
              </w:rPr>
            </w:pPr>
            <w:r w:rsidRPr="00F05C37">
              <w:rPr>
                <w:rFonts w:ascii="Yu Gothic UI" w:hAnsi="Yu Gothic UI" w:hint="eastAsia"/>
              </w:rPr>
              <w:t>ヒアリンググループ</w:t>
            </w:r>
          </w:p>
        </w:tc>
        <w:tc>
          <w:tcPr>
            <w:tcW w:w="1584" w:type="dxa"/>
          </w:tcPr>
          <w:p w14:paraId="35D0681B" w14:textId="0200D69D" w:rsidR="003F16B9" w:rsidRPr="00F05C37" w:rsidRDefault="003F16B9">
            <w:pPr>
              <w:rPr>
                <w:rFonts w:ascii="Yu Gothic UI" w:hAnsi="Yu Gothic UI"/>
              </w:rPr>
            </w:pPr>
            <w:r w:rsidRPr="00F05C37">
              <w:rPr>
                <w:rFonts w:ascii="Yu Gothic UI" w:hAnsi="Yu Gothic UI" w:hint="eastAsia"/>
              </w:rPr>
              <w:t>特記事項</w:t>
            </w:r>
          </w:p>
        </w:tc>
      </w:tr>
      <w:tr w:rsidR="003F16B9" w:rsidRPr="00F05C37" w14:paraId="051B9527" w14:textId="1736A03D" w:rsidTr="00F05C37">
        <w:tc>
          <w:tcPr>
            <w:tcW w:w="392" w:type="dxa"/>
          </w:tcPr>
          <w:p w14:paraId="463137FF" w14:textId="1B928648" w:rsidR="003F16B9" w:rsidRPr="00F05C37" w:rsidRDefault="003F16B9">
            <w:pPr>
              <w:rPr>
                <w:rFonts w:ascii="Yu Gothic UI" w:hAnsi="Yu Gothic UI"/>
              </w:rPr>
            </w:pPr>
            <w:r w:rsidRPr="00F05C37">
              <w:rPr>
                <w:rFonts w:ascii="Yu Gothic UI" w:hAnsi="Yu Gothic UI" w:hint="eastAsia"/>
              </w:rPr>
              <w:t>1</w:t>
            </w:r>
          </w:p>
        </w:tc>
        <w:tc>
          <w:tcPr>
            <w:tcW w:w="1701" w:type="dxa"/>
          </w:tcPr>
          <w:p w14:paraId="693DFFB6" w14:textId="27E8C2E0" w:rsidR="003F16B9" w:rsidRPr="00F05C37" w:rsidRDefault="003F16B9">
            <w:pPr>
              <w:rPr>
                <w:rFonts w:ascii="Yu Gothic UI" w:hAnsi="Yu Gothic UI"/>
              </w:rPr>
            </w:pPr>
          </w:p>
        </w:tc>
        <w:tc>
          <w:tcPr>
            <w:tcW w:w="2410" w:type="dxa"/>
          </w:tcPr>
          <w:p w14:paraId="0A87CD4D" w14:textId="77777777" w:rsidR="003F16B9" w:rsidRPr="00F05C37" w:rsidRDefault="003F16B9">
            <w:pPr>
              <w:rPr>
                <w:rFonts w:ascii="Yu Gothic UI" w:hAnsi="Yu Gothic UI"/>
              </w:rPr>
            </w:pPr>
          </w:p>
        </w:tc>
        <w:tc>
          <w:tcPr>
            <w:tcW w:w="2135" w:type="dxa"/>
          </w:tcPr>
          <w:p w14:paraId="5AF9BE38" w14:textId="77777777" w:rsidR="003F16B9" w:rsidRPr="00F05C37" w:rsidRDefault="003F16B9">
            <w:pPr>
              <w:rPr>
                <w:rFonts w:ascii="Yu Gothic UI" w:hAnsi="Yu Gothic UI"/>
              </w:rPr>
            </w:pPr>
          </w:p>
        </w:tc>
        <w:tc>
          <w:tcPr>
            <w:tcW w:w="1667" w:type="dxa"/>
          </w:tcPr>
          <w:p w14:paraId="16DBB0D5" w14:textId="3FE8A474" w:rsidR="003F16B9" w:rsidRPr="00F05C37" w:rsidRDefault="003F16B9">
            <w:pPr>
              <w:rPr>
                <w:rFonts w:ascii="Yu Gothic UI" w:hAnsi="Yu Gothic UI"/>
              </w:rPr>
            </w:pPr>
          </w:p>
        </w:tc>
        <w:tc>
          <w:tcPr>
            <w:tcW w:w="1584" w:type="dxa"/>
          </w:tcPr>
          <w:p w14:paraId="25AE0221" w14:textId="77777777" w:rsidR="003F16B9" w:rsidRPr="00F05C37" w:rsidRDefault="003F16B9">
            <w:pPr>
              <w:rPr>
                <w:rFonts w:ascii="Yu Gothic UI" w:hAnsi="Yu Gothic UI"/>
              </w:rPr>
            </w:pPr>
          </w:p>
        </w:tc>
      </w:tr>
      <w:tr w:rsidR="003F16B9" w:rsidRPr="00F05C37" w14:paraId="4A2FFDE4" w14:textId="1F9467C9" w:rsidTr="00F05C37">
        <w:tc>
          <w:tcPr>
            <w:tcW w:w="392" w:type="dxa"/>
          </w:tcPr>
          <w:p w14:paraId="0E35AE5F" w14:textId="5F364542" w:rsidR="003F16B9" w:rsidRPr="00F05C37" w:rsidRDefault="003F16B9">
            <w:pPr>
              <w:rPr>
                <w:rFonts w:ascii="Yu Gothic UI" w:hAnsi="Yu Gothic UI"/>
              </w:rPr>
            </w:pPr>
            <w:r w:rsidRPr="00F05C37">
              <w:rPr>
                <w:rFonts w:ascii="Yu Gothic UI" w:hAnsi="Yu Gothic UI" w:hint="eastAsia"/>
              </w:rPr>
              <w:t>2</w:t>
            </w:r>
          </w:p>
        </w:tc>
        <w:tc>
          <w:tcPr>
            <w:tcW w:w="1701" w:type="dxa"/>
          </w:tcPr>
          <w:p w14:paraId="3C6F24A4" w14:textId="77777777" w:rsidR="003F16B9" w:rsidRPr="00F05C37" w:rsidRDefault="003F16B9">
            <w:pPr>
              <w:rPr>
                <w:rFonts w:ascii="Yu Gothic UI" w:hAnsi="Yu Gothic UI"/>
              </w:rPr>
            </w:pPr>
          </w:p>
        </w:tc>
        <w:tc>
          <w:tcPr>
            <w:tcW w:w="2410" w:type="dxa"/>
          </w:tcPr>
          <w:p w14:paraId="0EDD6EEA" w14:textId="77777777" w:rsidR="003F16B9" w:rsidRPr="00F05C37" w:rsidRDefault="003F16B9">
            <w:pPr>
              <w:rPr>
                <w:rFonts w:ascii="Yu Gothic UI" w:hAnsi="Yu Gothic UI"/>
              </w:rPr>
            </w:pPr>
          </w:p>
        </w:tc>
        <w:tc>
          <w:tcPr>
            <w:tcW w:w="2135" w:type="dxa"/>
          </w:tcPr>
          <w:p w14:paraId="2E9A1FDD" w14:textId="77777777" w:rsidR="003F16B9" w:rsidRPr="00F05C37" w:rsidRDefault="003F16B9">
            <w:pPr>
              <w:rPr>
                <w:rFonts w:ascii="Yu Gothic UI" w:hAnsi="Yu Gothic UI"/>
              </w:rPr>
            </w:pPr>
          </w:p>
        </w:tc>
        <w:tc>
          <w:tcPr>
            <w:tcW w:w="1667" w:type="dxa"/>
          </w:tcPr>
          <w:p w14:paraId="5FF4B77C" w14:textId="3A036082" w:rsidR="003F16B9" w:rsidRPr="00F05C37" w:rsidRDefault="003F16B9">
            <w:pPr>
              <w:rPr>
                <w:rFonts w:ascii="Yu Gothic UI" w:hAnsi="Yu Gothic UI"/>
              </w:rPr>
            </w:pPr>
          </w:p>
        </w:tc>
        <w:tc>
          <w:tcPr>
            <w:tcW w:w="1584" w:type="dxa"/>
          </w:tcPr>
          <w:p w14:paraId="1B5E3B8D" w14:textId="77777777" w:rsidR="003F16B9" w:rsidRPr="00F05C37" w:rsidRDefault="003F16B9">
            <w:pPr>
              <w:rPr>
                <w:rFonts w:ascii="Yu Gothic UI" w:hAnsi="Yu Gothic UI"/>
              </w:rPr>
            </w:pPr>
          </w:p>
        </w:tc>
      </w:tr>
      <w:tr w:rsidR="003F16B9" w:rsidRPr="00F05C37" w14:paraId="596BF82D" w14:textId="091F462D" w:rsidTr="00F05C37">
        <w:tc>
          <w:tcPr>
            <w:tcW w:w="392" w:type="dxa"/>
          </w:tcPr>
          <w:p w14:paraId="2E2BF89C" w14:textId="400BCB4B" w:rsidR="003F16B9" w:rsidRPr="00F05C37" w:rsidRDefault="003F16B9">
            <w:pPr>
              <w:rPr>
                <w:rFonts w:ascii="Yu Gothic UI" w:hAnsi="Yu Gothic UI"/>
              </w:rPr>
            </w:pPr>
            <w:r w:rsidRPr="00F05C37">
              <w:rPr>
                <w:rFonts w:ascii="Yu Gothic UI" w:hAnsi="Yu Gothic UI" w:hint="eastAsia"/>
              </w:rPr>
              <w:t>3</w:t>
            </w:r>
          </w:p>
        </w:tc>
        <w:tc>
          <w:tcPr>
            <w:tcW w:w="1701" w:type="dxa"/>
          </w:tcPr>
          <w:p w14:paraId="67ED37E9" w14:textId="77777777" w:rsidR="003F16B9" w:rsidRPr="00F05C37" w:rsidRDefault="003F16B9">
            <w:pPr>
              <w:rPr>
                <w:rFonts w:ascii="Yu Gothic UI" w:hAnsi="Yu Gothic UI"/>
              </w:rPr>
            </w:pPr>
          </w:p>
        </w:tc>
        <w:tc>
          <w:tcPr>
            <w:tcW w:w="2410" w:type="dxa"/>
          </w:tcPr>
          <w:p w14:paraId="1286CB2D" w14:textId="77777777" w:rsidR="003F16B9" w:rsidRPr="00F05C37" w:rsidRDefault="003F16B9">
            <w:pPr>
              <w:rPr>
                <w:rFonts w:ascii="Yu Gothic UI" w:hAnsi="Yu Gothic UI"/>
              </w:rPr>
            </w:pPr>
          </w:p>
        </w:tc>
        <w:tc>
          <w:tcPr>
            <w:tcW w:w="2135" w:type="dxa"/>
          </w:tcPr>
          <w:p w14:paraId="4AEDB52A" w14:textId="77777777" w:rsidR="003F16B9" w:rsidRPr="00F05C37" w:rsidRDefault="003F16B9">
            <w:pPr>
              <w:rPr>
                <w:rFonts w:ascii="Yu Gothic UI" w:hAnsi="Yu Gothic UI"/>
              </w:rPr>
            </w:pPr>
          </w:p>
        </w:tc>
        <w:tc>
          <w:tcPr>
            <w:tcW w:w="1667" w:type="dxa"/>
          </w:tcPr>
          <w:p w14:paraId="582D358B" w14:textId="69C52372" w:rsidR="003F16B9" w:rsidRPr="00F05C37" w:rsidRDefault="003F16B9">
            <w:pPr>
              <w:rPr>
                <w:rFonts w:ascii="Yu Gothic UI" w:hAnsi="Yu Gothic UI"/>
              </w:rPr>
            </w:pPr>
          </w:p>
        </w:tc>
        <w:tc>
          <w:tcPr>
            <w:tcW w:w="1584" w:type="dxa"/>
          </w:tcPr>
          <w:p w14:paraId="0FD3D76F" w14:textId="77777777" w:rsidR="003F16B9" w:rsidRPr="00F05C37" w:rsidRDefault="003F16B9">
            <w:pPr>
              <w:rPr>
                <w:rFonts w:ascii="Yu Gothic UI" w:hAnsi="Yu Gothic UI"/>
              </w:rPr>
            </w:pPr>
          </w:p>
        </w:tc>
      </w:tr>
      <w:tr w:rsidR="003F16B9" w:rsidRPr="00F05C37" w14:paraId="4BA28695" w14:textId="4CFC81CF" w:rsidTr="00F05C37">
        <w:tc>
          <w:tcPr>
            <w:tcW w:w="392" w:type="dxa"/>
          </w:tcPr>
          <w:p w14:paraId="1E1CB8A8" w14:textId="1F82DFAE" w:rsidR="003F16B9" w:rsidRPr="00F05C37" w:rsidRDefault="003F16B9">
            <w:pPr>
              <w:rPr>
                <w:rFonts w:ascii="Yu Gothic UI" w:hAnsi="Yu Gothic UI"/>
              </w:rPr>
            </w:pPr>
            <w:r w:rsidRPr="00F05C37">
              <w:rPr>
                <w:rFonts w:ascii="Yu Gothic UI" w:hAnsi="Yu Gothic UI" w:hint="eastAsia"/>
              </w:rPr>
              <w:t>4</w:t>
            </w:r>
          </w:p>
        </w:tc>
        <w:tc>
          <w:tcPr>
            <w:tcW w:w="1701" w:type="dxa"/>
          </w:tcPr>
          <w:p w14:paraId="4EE4C47F" w14:textId="77777777" w:rsidR="003F16B9" w:rsidRPr="00F05C37" w:rsidRDefault="003F16B9">
            <w:pPr>
              <w:rPr>
                <w:rFonts w:ascii="Yu Gothic UI" w:hAnsi="Yu Gothic UI"/>
              </w:rPr>
            </w:pPr>
          </w:p>
        </w:tc>
        <w:tc>
          <w:tcPr>
            <w:tcW w:w="2410" w:type="dxa"/>
          </w:tcPr>
          <w:p w14:paraId="39531035" w14:textId="77777777" w:rsidR="003F16B9" w:rsidRPr="00F05C37" w:rsidRDefault="003F16B9">
            <w:pPr>
              <w:rPr>
                <w:rFonts w:ascii="Yu Gothic UI" w:hAnsi="Yu Gothic UI"/>
              </w:rPr>
            </w:pPr>
          </w:p>
        </w:tc>
        <w:tc>
          <w:tcPr>
            <w:tcW w:w="2135" w:type="dxa"/>
          </w:tcPr>
          <w:p w14:paraId="26656327" w14:textId="77777777" w:rsidR="003F16B9" w:rsidRPr="00F05C37" w:rsidRDefault="003F16B9">
            <w:pPr>
              <w:rPr>
                <w:rFonts w:ascii="Yu Gothic UI" w:hAnsi="Yu Gothic UI"/>
              </w:rPr>
            </w:pPr>
          </w:p>
        </w:tc>
        <w:tc>
          <w:tcPr>
            <w:tcW w:w="1667" w:type="dxa"/>
          </w:tcPr>
          <w:p w14:paraId="42A19373" w14:textId="1C4BE38D" w:rsidR="003F16B9" w:rsidRPr="00F05C37" w:rsidRDefault="003F16B9">
            <w:pPr>
              <w:rPr>
                <w:rFonts w:ascii="Yu Gothic UI" w:hAnsi="Yu Gothic UI"/>
              </w:rPr>
            </w:pPr>
          </w:p>
        </w:tc>
        <w:tc>
          <w:tcPr>
            <w:tcW w:w="1584" w:type="dxa"/>
          </w:tcPr>
          <w:p w14:paraId="0E0CBCCA" w14:textId="77777777" w:rsidR="003F16B9" w:rsidRPr="00F05C37" w:rsidRDefault="003F16B9">
            <w:pPr>
              <w:rPr>
                <w:rFonts w:ascii="Yu Gothic UI" w:hAnsi="Yu Gothic UI"/>
              </w:rPr>
            </w:pPr>
          </w:p>
        </w:tc>
      </w:tr>
      <w:tr w:rsidR="003F16B9" w:rsidRPr="00F05C37" w14:paraId="24D21DD6" w14:textId="19B35C04" w:rsidTr="00F05C37">
        <w:tc>
          <w:tcPr>
            <w:tcW w:w="392" w:type="dxa"/>
          </w:tcPr>
          <w:p w14:paraId="3511D9DF" w14:textId="7ACBCB1B" w:rsidR="003F16B9" w:rsidRPr="00F05C37" w:rsidRDefault="003F16B9">
            <w:pPr>
              <w:rPr>
                <w:rFonts w:ascii="Yu Gothic UI" w:hAnsi="Yu Gothic UI"/>
              </w:rPr>
            </w:pPr>
            <w:r w:rsidRPr="00F05C37">
              <w:rPr>
                <w:rFonts w:ascii="Yu Gothic UI" w:hAnsi="Yu Gothic UI" w:hint="eastAsia"/>
              </w:rPr>
              <w:t>5</w:t>
            </w:r>
          </w:p>
        </w:tc>
        <w:tc>
          <w:tcPr>
            <w:tcW w:w="1701" w:type="dxa"/>
          </w:tcPr>
          <w:p w14:paraId="08E00E64" w14:textId="77777777" w:rsidR="003F16B9" w:rsidRPr="00F05C37" w:rsidRDefault="003F16B9">
            <w:pPr>
              <w:rPr>
                <w:rFonts w:ascii="Yu Gothic UI" w:hAnsi="Yu Gothic UI"/>
              </w:rPr>
            </w:pPr>
          </w:p>
        </w:tc>
        <w:tc>
          <w:tcPr>
            <w:tcW w:w="2410" w:type="dxa"/>
          </w:tcPr>
          <w:p w14:paraId="1694C5A8" w14:textId="77777777" w:rsidR="003F16B9" w:rsidRPr="00F05C37" w:rsidRDefault="003F16B9">
            <w:pPr>
              <w:rPr>
                <w:rFonts w:ascii="Yu Gothic UI" w:hAnsi="Yu Gothic UI"/>
              </w:rPr>
            </w:pPr>
          </w:p>
        </w:tc>
        <w:tc>
          <w:tcPr>
            <w:tcW w:w="2135" w:type="dxa"/>
          </w:tcPr>
          <w:p w14:paraId="11E49B33" w14:textId="77777777" w:rsidR="003F16B9" w:rsidRPr="00F05C37" w:rsidRDefault="003F16B9">
            <w:pPr>
              <w:rPr>
                <w:rFonts w:ascii="Yu Gothic UI" w:hAnsi="Yu Gothic UI"/>
              </w:rPr>
            </w:pPr>
          </w:p>
        </w:tc>
        <w:tc>
          <w:tcPr>
            <w:tcW w:w="1667" w:type="dxa"/>
          </w:tcPr>
          <w:p w14:paraId="646F81C4" w14:textId="1A999B39" w:rsidR="003F16B9" w:rsidRPr="00F05C37" w:rsidRDefault="003F16B9">
            <w:pPr>
              <w:rPr>
                <w:rFonts w:ascii="Yu Gothic UI" w:hAnsi="Yu Gothic UI"/>
              </w:rPr>
            </w:pPr>
          </w:p>
        </w:tc>
        <w:tc>
          <w:tcPr>
            <w:tcW w:w="1584" w:type="dxa"/>
          </w:tcPr>
          <w:p w14:paraId="10DDB5A3" w14:textId="77777777" w:rsidR="003F16B9" w:rsidRPr="00F05C37" w:rsidRDefault="003F16B9">
            <w:pPr>
              <w:rPr>
                <w:rFonts w:ascii="Yu Gothic UI" w:hAnsi="Yu Gothic UI"/>
              </w:rPr>
            </w:pPr>
          </w:p>
        </w:tc>
      </w:tr>
      <w:tr w:rsidR="003F16B9" w:rsidRPr="00F05C37" w14:paraId="6C0F9F75" w14:textId="248DD9D3" w:rsidTr="00F05C37">
        <w:tc>
          <w:tcPr>
            <w:tcW w:w="392" w:type="dxa"/>
          </w:tcPr>
          <w:p w14:paraId="2BCF6838" w14:textId="773BD426" w:rsidR="003F16B9" w:rsidRPr="00F05C37" w:rsidRDefault="003F16B9">
            <w:pPr>
              <w:rPr>
                <w:rFonts w:ascii="Yu Gothic UI" w:hAnsi="Yu Gothic UI"/>
              </w:rPr>
            </w:pPr>
            <w:r w:rsidRPr="00F05C37">
              <w:rPr>
                <w:rFonts w:ascii="Yu Gothic UI" w:hAnsi="Yu Gothic UI" w:hint="eastAsia"/>
              </w:rPr>
              <w:t>6</w:t>
            </w:r>
          </w:p>
        </w:tc>
        <w:tc>
          <w:tcPr>
            <w:tcW w:w="1701" w:type="dxa"/>
          </w:tcPr>
          <w:p w14:paraId="4EDDFF24" w14:textId="77777777" w:rsidR="003F16B9" w:rsidRPr="00F05C37" w:rsidRDefault="003F16B9">
            <w:pPr>
              <w:rPr>
                <w:rFonts w:ascii="Yu Gothic UI" w:hAnsi="Yu Gothic UI"/>
              </w:rPr>
            </w:pPr>
          </w:p>
        </w:tc>
        <w:tc>
          <w:tcPr>
            <w:tcW w:w="2410" w:type="dxa"/>
          </w:tcPr>
          <w:p w14:paraId="3591D6E7" w14:textId="77777777" w:rsidR="003F16B9" w:rsidRPr="00F05C37" w:rsidRDefault="003F16B9">
            <w:pPr>
              <w:rPr>
                <w:rFonts w:ascii="Yu Gothic UI" w:hAnsi="Yu Gothic UI"/>
              </w:rPr>
            </w:pPr>
          </w:p>
        </w:tc>
        <w:tc>
          <w:tcPr>
            <w:tcW w:w="2135" w:type="dxa"/>
          </w:tcPr>
          <w:p w14:paraId="6D037354" w14:textId="77777777" w:rsidR="003F16B9" w:rsidRPr="00F05C37" w:rsidRDefault="003F16B9">
            <w:pPr>
              <w:rPr>
                <w:rFonts w:ascii="Yu Gothic UI" w:hAnsi="Yu Gothic UI"/>
              </w:rPr>
            </w:pPr>
          </w:p>
        </w:tc>
        <w:tc>
          <w:tcPr>
            <w:tcW w:w="1667" w:type="dxa"/>
          </w:tcPr>
          <w:p w14:paraId="36EE390E" w14:textId="0A229D91" w:rsidR="003F16B9" w:rsidRPr="00F05C37" w:rsidRDefault="003F16B9">
            <w:pPr>
              <w:rPr>
                <w:rFonts w:ascii="Yu Gothic UI" w:hAnsi="Yu Gothic UI"/>
              </w:rPr>
            </w:pPr>
          </w:p>
        </w:tc>
        <w:tc>
          <w:tcPr>
            <w:tcW w:w="1584" w:type="dxa"/>
          </w:tcPr>
          <w:p w14:paraId="70EA428D" w14:textId="77777777" w:rsidR="003F16B9" w:rsidRPr="00F05C37" w:rsidRDefault="003F16B9">
            <w:pPr>
              <w:rPr>
                <w:rFonts w:ascii="Yu Gothic UI" w:hAnsi="Yu Gothic UI"/>
              </w:rPr>
            </w:pPr>
          </w:p>
        </w:tc>
      </w:tr>
      <w:tr w:rsidR="001307EB" w:rsidRPr="00F05C37" w14:paraId="254966E6" w14:textId="77777777" w:rsidTr="00F05C37">
        <w:tc>
          <w:tcPr>
            <w:tcW w:w="392" w:type="dxa"/>
          </w:tcPr>
          <w:p w14:paraId="07EEF6EF" w14:textId="052E2198" w:rsidR="001307EB" w:rsidRPr="00F05C37" w:rsidRDefault="00F05C37">
            <w:pPr>
              <w:rPr>
                <w:rFonts w:ascii="Yu Gothic UI" w:hAnsi="Yu Gothic UI"/>
              </w:rPr>
            </w:pPr>
            <w:r w:rsidRPr="00F05C37">
              <w:rPr>
                <w:rFonts w:ascii="Yu Gothic UI" w:hAnsi="Yu Gothic UI" w:hint="eastAsia"/>
              </w:rPr>
              <w:t>7</w:t>
            </w:r>
          </w:p>
        </w:tc>
        <w:tc>
          <w:tcPr>
            <w:tcW w:w="1701" w:type="dxa"/>
          </w:tcPr>
          <w:p w14:paraId="7583E12C" w14:textId="77777777" w:rsidR="001307EB" w:rsidRPr="00F05C37" w:rsidRDefault="001307EB">
            <w:pPr>
              <w:rPr>
                <w:rFonts w:ascii="Yu Gothic UI" w:hAnsi="Yu Gothic UI"/>
              </w:rPr>
            </w:pPr>
          </w:p>
        </w:tc>
        <w:tc>
          <w:tcPr>
            <w:tcW w:w="2410" w:type="dxa"/>
          </w:tcPr>
          <w:p w14:paraId="5F625795" w14:textId="77777777" w:rsidR="001307EB" w:rsidRPr="00F05C37" w:rsidRDefault="001307EB">
            <w:pPr>
              <w:rPr>
                <w:rFonts w:ascii="Yu Gothic UI" w:hAnsi="Yu Gothic UI"/>
              </w:rPr>
            </w:pPr>
          </w:p>
        </w:tc>
        <w:tc>
          <w:tcPr>
            <w:tcW w:w="2135" w:type="dxa"/>
          </w:tcPr>
          <w:p w14:paraId="5AC6E00B" w14:textId="77777777" w:rsidR="001307EB" w:rsidRPr="00F05C37" w:rsidRDefault="001307EB">
            <w:pPr>
              <w:rPr>
                <w:rFonts w:ascii="Yu Gothic UI" w:hAnsi="Yu Gothic UI"/>
              </w:rPr>
            </w:pPr>
          </w:p>
        </w:tc>
        <w:tc>
          <w:tcPr>
            <w:tcW w:w="1667" w:type="dxa"/>
          </w:tcPr>
          <w:p w14:paraId="1A8DFBF0" w14:textId="77777777" w:rsidR="001307EB" w:rsidRPr="00F05C37" w:rsidRDefault="001307EB">
            <w:pPr>
              <w:rPr>
                <w:rFonts w:ascii="Yu Gothic UI" w:hAnsi="Yu Gothic UI"/>
              </w:rPr>
            </w:pPr>
          </w:p>
        </w:tc>
        <w:tc>
          <w:tcPr>
            <w:tcW w:w="1584" w:type="dxa"/>
          </w:tcPr>
          <w:p w14:paraId="5406D5EA" w14:textId="77777777" w:rsidR="001307EB" w:rsidRPr="00F05C37" w:rsidRDefault="001307EB">
            <w:pPr>
              <w:rPr>
                <w:rFonts w:ascii="Yu Gothic UI" w:hAnsi="Yu Gothic UI"/>
              </w:rPr>
            </w:pPr>
          </w:p>
        </w:tc>
      </w:tr>
      <w:tr w:rsidR="001307EB" w:rsidRPr="00F05C37" w14:paraId="1B859616" w14:textId="77777777" w:rsidTr="00F05C37">
        <w:tc>
          <w:tcPr>
            <w:tcW w:w="392" w:type="dxa"/>
          </w:tcPr>
          <w:p w14:paraId="0DF6369A" w14:textId="55CB761F" w:rsidR="001307EB" w:rsidRPr="00F05C37" w:rsidRDefault="00F05C37">
            <w:pPr>
              <w:rPr>
                <w:rFonts w:ascii="Yu Gothic UI" w:hAnsi="Yu Gothic UI"/>
              </w:rPr>
            </w:pPr>
            <w:r w:rsidRPr="00F05C37">
              <w:rPr>
                <w:rFonts w:ascii="Yu Gothic UI" w:hAnsi="Yu Gothic UI" w:hint="eastAsia"/>
              </w:rPr>
              <w:t>8</w:t>
            </w:r>
          </w:p>
        </w:tc>
        <w:tc>
          <w:tcPr>
            <w:tcW w:w="1701" w:type="dxa"/>
          </w:tcPr>
          <w:p w14:paraId="39995CA8" w14:textId="77777777" w:rsidR="001307EB" w:rsidRPr="00F05C37" w:rsidRDefault="001307EB">
            <w:pPr>
              <w:rPr>
                <w:rFonts w:ascii="Yu Gothic UI" w:hAnsi="Yu Gothic UI"/>
              </w:rPr>
            </w:pPr>
          </w:p>
        </w:tc>
        <w:tc>
          <w:tcPr>
            <w:tcW w:w="2410" w:type="dxa"/>
          </w:tcPr>
          <w:p w14:paraId="4B846109" w14:textId="77777777" w:rsidR="001307EB" w:rsidRPr="00F05C37" w:rsidRDefault="001307EB">
            <w:pPr>
              <w:rPr>
                <w:rFonts w:ascii="Yu Gothic UI" w:hAnsi="Yu Gothic UI"/>
              </w:rPr>
            </w:pPr>
          </w:p>
        </w:tc>
        <w:tc>
          <w:tcPr>
            <w:tcW w:w="2135" w:type="dxa"/>
          </w:tcPr>
          <w:p w14:paraId="308B8577" w14:textId="77777777" w:rsidR="001307EB" w:rsidRPr="00F05C37" w:rsidRDefault="001307EB">
            <w:pPr>
              <w:rPr>
                <w:rFonts w:ascii="Yu Gothic UI" w:hAnsi="Yu Gothic UI"/>
              </w:rPr>
            </w:pPr>
          </w:p>
        </w:tc>
        <w:tc>
          <w:tcPr>
            <w:tcW w:w="1667" w:type="dxa"/>
          </w:tcPr>
          <w:p w14:paraId="738BEEFC" w14:textId="77777777" w:rsidR="001307EB" w:rsidRPr="00F05C37" w:rsidRDefault="001307EB">
            <w:pPr>
              <w:rPr>
                <w:rFonts w:ascii="Yu Gothic UI" w:hAnsi="Yu Gothic UI"/>
              </w:rPr>
            </w:pPr>
          </w:p>
        </w:tc>
        <w:tc>
          <w:tcPr>
            <w:tcW w:w="1584" w:type="dxa"/>
          </w:tcPr>
          <w:p w14:paraId="5A5C21B2" w14:textId="77777777" w:rsidR="001307EB" w:rsidRPr="00F05C37" w:rsidRDefault="001307EB">
            <w:pPr>
              <w:rPr>
                <w:rFonts w:ascii="Yu Gothic UI" w:hAnsi="Yu Gothic UI"/>
              </w:rPr>
            </w:pPr>
          </w:p>
        </w:tc>
      </w:tr>
      <w:tr w:rsidR="001307EB" w:rsidRPr="00F05C37" w14:paraId="5A6DCD5F" w14:textId="77777777" w:rsidTr="00F05C37">
        <w:tc>
          <w:tcPr>
            <w:tcW w:w="392" w:type="dxa"/>
          </w:tcPr>
          <w:p w14:paraId="721F6379" w14:textId="797F5C0C" w:rsidR="001307EB" w:rsidRPr="00F05C37" w:rsidRDefault="00F05C37">
            <w:pPr>
              <w:rPr>
                <w:rFonts w:ascii="Yu Gothic UI" w:hAnsi="Yu Gothic UI"/>
              </w:rPr>
            </w:pPr>
            <w:r w:rsidRPr="00F05C37">
              <w:rPr>
                <w:rFonts w:ascii="Yu Gothic UI" w:hAnsi="Yu Gothic UI" w:hint="eastAsia"/>
              </w:rPr>
              <w:t>9</w:t>
            </w:r>
          </w:p>
        </w:tc>
        <w:tc>
          <w:tcPr>
            <w:tcW w:w="1701" w:type="dxa"/>
          </w:tcPr>
          <w:p w14:paraId="39381A6F" w14:textId="77777777" w:rsidR="001307EB" w:rsidRPr="00F05C37" w:rsidRDefault="001307EB">
            <w:pPr>
              <w:rPr>
                <w:rFonts w:ascii="Yu Gothic UI" w:hAnsi="Yu Gothic UI"/>
              </w:rPr>
            </w:pPr>
          </w:p>
        </w:tc>
        <w:tc>
          <w:tcPr>
            <w:tcW w:w="2410" w:type="dxa"/>
          </w:tcPr>
          <w:p w14:paraId="385AE95E" w14:textId="77777777" w:rsidR="001307EB" w:rsidRPr="00F05C37" w:rsidRDefault="001307EB">
            <w:pPr>
              <w:rPr>
                <w:rFonts w:ascii="Yu Gothic UI" w:hAnsi="Yu Gothic UI"/>
              </w:rPr>
            </w:pPr>
          </w:p>
        </w:tc>
        <w:tc>
          <w:tcPr>
            <w:tcW w:w="2135" w:type="dxa"/>
          </w:tcPr>
          <w:p w14:paraId="12B79B36" w14:textId="77777777" w:rsidR="001307EB" w:rsidRPr="00F05C37" w:rsidRDefault="001307EB">
            <w:pPr>
              <w:rPr>
                <w:rFonts w:ascii="Yu Gothic UI" w:hAnsi="Yu Gothic UI"/>
              </w:rPr>
            </w:pPr>
          </w:p>
        </w:tc>
        <w:tc>
          <w:tcPr>
            <w:tcW w:w="1667" w:type="dxa"/>
          </w:tcPr>
          <w:p w14:paraId="28CA14DA" w14:textId="77777777" w:rsidR="001307EB" w:rsidRPr="00F05C37" w:rsidRDefault="001307EB">
            <w:pPr>
              <w:rPr>
                <w:rFonts w:ascii="Yu Gothic UI" w:hAnsi="Yu Gothic UI"/>
              </w:rPr>
            </w:pPr>
          </w:p>
        </w:tc>
        <w:tc>
          <w:tcPr>
            <w:tcW w:w="1584" w:type="dxa"/>
          </w:tcPr>
          <w:p w14:paraId="6B8EA571" w14:textId="77777777" w:rsidR="001307EB" w:rsidRPr="00F05C37" w:rsidRDefault="001307EB">
            <w:pPr>
              <w:rPr>
                <w:rFonts w:ascii="Yu Gothic UI" w:hAnsi="Yu Gothic UI"/>
              </w:rPr>
            </w:pPr>
          </w:p>
        </w:tc>
      </w:tr>
      <w:tr w:rsidR="001307EB" w:rsidRPr="00F05C37" w14:paraId="2BBBB505" w14:textId="77777777" w:rsidTr="00F05C37">
        <w:tc>
          <w:tcPr>
            <w:tcW w:w="392" w:type="dxa"/>
          </w:tcPr>
          <w:p w14:paraId="29204510" w14:textId="331D0DD2" w:rsidR="001307EB" w:rsidRPr="00F05C37" w:rsidRDefault="00F05C37">
            <w:pPr>
              <w:rPr>
                <w:rFonts w:ascii="Yu Gothic UI" w:hAnsi="Yu Gothic UI"/>
              </w:rPr>
            </w:pPr>
            <w:r w:rsidRPr="00F05C37">
              <w:rPr>
                <w:rFonts w:ascii="Yu Gothic UI" w:hAnsi="Yu Gothic UI" w:hint="eastAsia"/>
              </w:rPr>
              <w:t>10</w:t>
            </w:r>
          </w:p>
        </w:tc>
        <w:tc>
          <w:tcPr>
            <w:tcW w:w="1701" w:type="dxa"/>
          </w:tcPr>
          <w:p w14:paraId="560651ED" w14:textId="77777777" w:rsidR="001307EB" w:rsidRPr="00F05C37" w:rsidRDefault="001307EB">
            <w:pPr>
              <w:rPr>
                <w:rFonts w:ascii="Yu Gothic UI" w:hAnsi="Yu Gothic UI"/>
              </w:rPr>
            </w:pPr>
          </w:p>
        </w:tc>
        <w:tc>
          <w:tcPr>
            <w:tcW w:w="2410" w:type="dxa"/>
          </w:tcPr>
          <w:p w14:paraId="4B81C624" w14:textId="77777777" w:rsidR="001307EB" w:rsidRPr="00F05C37" w:rsidRDefault="001307EB">
            <w:pPr>
              <w:rPr>
                <w:rFonts w:ascii="Yu Gothic UI" w:hAnsi="Yu Gothic UI"/>
              </w:rPr>
            </w:pPr>
          </w:p>
        </w:tc>
        <w:tc>
          <w:tcPr>
            <w:tcW w:w="2135" w:type="dxa"/>
          </w:tcPr>
          <w:p w14:paraId="4C9B3323" w14:textId="77777777" w:rsidR="001307EB" w:rsidRPr="00F05C37" w:rsidRDefault="001307EB">
            <w:pPr>
              <w:rPr>
                <w:rFonts w:ascii="Yu Gothic UI" w:hAnsi="Yu Gothic UI"/>
              </w:rPr>
            </w:pPr>
          </w:p>
        </w:tc>
        <w:tc>
          <w:tcPr>
            <w:tcW w:w="1667" w:type="dxa"/>
          </w:tcPr>
          <w:p w14:paraId="79059A4E" w14:textId="77777777" w:rsidR="001307EB" w:rsidRPr="00F05C37" w:rsidRDefault="001307EB">
            <w:pPr>
              <w:rPr>
                <w:rFonts w:ascii="Yu Gothic UI" w:hAnsi="Yu Gothic UI"/>
              </w:rPr>
            </w:pPr>
          </w:p>
        </w:tc>
        <w:tc>
          <w:tcPr>
            <w:tcW w:w="1584" w:type="dxa"/>
          </w:tcPr>
          <w:p w14:paraId="66FDA54F" w14:textId="77777777" w:rsidR="001307EB" w:rsidRPr="00F05C37" w:rsidRDefault="001307EB">
            <w:pPr>
              <w:rPr>
                <w:rFonts w:ascii="Yu Gothic UI" w:hAnsi="Yu Gothic UI"/>
              </w:rPr>
            </w:pPr>
          </w:p>
        </w:tc>
      </w:tr>
      <w:tr w:rsidR="001307EB" w:rsidRPr="00F05C37" w14:paraId="7DEB6CDC" w14:textId="77777777" w:rsidTr="00F05C37">
        <w:tc>
          <w:tcPr>
            <w:tcW w:w="392" w:type="dxa"/>
          </w:tcPr>
          <w:p w14:paraId="7C19092B" w14:textId="5338FFC2" w:rsidR="001307EB" w:rsidRPr="00F05C37" w:rsidRDefault="00F05C37">
            <w:pPr>
              <w:rPr>
                <w:rFonts w:ascii="Yu Gothic UI" w:hAnsi="Yu Gothic UI"/>
              </w:rPr>
            </w:pPr>
            <w:r w:rsidRPr="00F05C37">
              <w:rPr>
                <w:rFonts w:ascii="Yu Gothic UI" w:hAnsi="Yu Gothic UI" w:hint="eastAsia"/>
              </w:rPr>
              <w:t>11</w:t>
            </w:r>
          </w:p>
        </w:tc>
        <w:tc>
          <w:tcPr>
            <w:tcW w:w="1701" w:type="dxa"/>
          </w:tcPr>
          <w:p w14:paraId="6781B420" w14:textId="77777777" w:rsidR="001307EB" w:rsidRPr="00F05C37" w:rsidRDefault="001307EB">
            <w:pPr>
              <w:rPr>
                <w:rFonts w:ascii="Yu Gothic UI" w:hAnsi="Yu Gothic UI"/>
              </w:rPr>
            </w:pPr>
          </w:p>
        </w:tc>
        <w:tc>
          <w:tcPr>
            <w:tcW w:w="2410" w:type="dxa"/>
          </w:tcPr>
          <w:p w14:paraId="75E8130D" w14:textId="77777777" w:rsidR="001307EB" w:rsidRPr="00F05C37" w:rsidRDefault="001307EB">
            <w:pPr>
              <w:rPr>
                <w:rFonts w:ascii="Yu Gothic UI" w:hAnsi="Yu Gothic UI"/>
              </w:rPr>
            </w:pPr>
          </w:p>
        </w:tc>
        <w:tc>
          <w:tcPr>
            <w:tcW w:w="2135" w:type="dxa"/>
          </w:tcPr>
          <w:p w14:paraId="632FDB59" w14:textId="77777777" w:rsidR="001307EB" w:rsidRPr="00F05C37" w:rsidRDefault="001307EB">
            <w:pPr>
              <w:rPr>
                <w:rFonts w:ascii="Yu Gothic UI" w:hAnsi="Yu Gothic UI"/>
              </w:rPr>
            </w:pPr>
          </w:p>
        </w:tc>
        <w:tc>
          <w:tcPr>
            <w:tcW w:w="1667" w:type="dxa"/>
          </w:tcPr>
          <w:p w14:paraId="3DFEC876" w14:textId="77777777" w:rsidR="001307EB" w:rsidRPr="00F05C37" w:rsidRDefault="001307EB">
            <w:pPr>
              <w:rPr>
                <w:rFonts w:ascii="Yu Gothic UI" w:hAnsi="Yu Gothic UI"/>
              </w:rPr>
            </w:pPr>
          </w:p>
        </w:tc>
        <w:tc>
          <w:tcPr>
            <w:tcW w:w="1584" w:type="dxa"/>
          </w:tcPr>
          <w:p w14:paraId="725D3C9E" w14:textId="77777777" w:rsidR="001307EB" w:rsidRPr="00F05C37" w:rsidRDefault="001307EB">
            <w:pPr>
              <w:rPr>
                <w:rFonts w:ascii="Yu Gothic UI" w:hAnsi="Yu Gothic UI"/>
              </w:rPr>
            </w:pPr>
          </w:p>
        </w:tc>
      </w:tr>
      <w:tr w:rsidR="001307EB" w:rsidRPr="00F05C37" w14:paraId="7C9B2616" w14:textId="77777777" w:rsidTr="00F05C37">
        <w:tc>
          <w:tcPr>
            <w:tcW w:w="392" w:type="dxa"/>
          </w:tcPr>
          <w:p w14:paraId="78512543" w14:textId="604A9D7E" w:rsidR="001307EB" w:rsidRPr="00F05C37" w:rsidRDefault="00F05C37">
            <w:pPr>
              <w:rPr>
                <w:rFonts w:ascii="Yu Gothic UI" w:hAnsi="Yu Gothic UI"/>
              </w:rPr>
            </w:pPr>
            <w:r w:rsidRPr="00F05C37">
              <w:rPr>
                <w:rFonts w:ascii="Yu Gothic UI" w:hAnsi="Yu Gothic UI" w:hint="eastAsia"/>
              </w:rPr>
              <w:t>12</w:t>
            </w:r>
          </w:p>
        </w:tc>
        <w:tc>
          <w:tcPr>
            <w:tcW w:w="1701" w:type="dxa"/>
          </w:tcPr>
          <w:p w14:paraId="5C0F71CD" w14:textId="77777777" w:rsidR="001307EB" w:rsidRPr="00F05C37" w:rsidRDefault="001307EB">
            <w:pPr>
              <w:rPr>
                <w:rFonts w:ascii="Yu Gothic UI" w:hAnsi="Yu Gothic UI"/>
              </w:rPr>
            </w:pPr>
          </w:p>
        </w:tc>
        <w:tc>
          <w:tcPr>
            <w:tcW w:w="2410" w:type="dxa"/>
          </w:tcPr>
          <w:p w14:paraId="578DA60E" w14:textId="77777777" w:rsidR="001307EB" w:rsidRPr="00F05C37" w:rsidRDefault="001307EB">
            <w:pPr>
              <w:rPr>
                <w:rFonts w:ascii="Yu Gothic UI" w:hAnsi="Yu Gothic UI"/>
              </w:rPr>
            </w:pPr>
          </w:p>
        </w:tc>
        <w:tc>
          <w:tcPr>
            <w:tcW w:w="2135" w:type="dxa"/>
          </w:tcPr>
          <w:p w14:paraId="70284618" w14:textId="77777777" w:rsidR="001307EB" w:rsidRPr="00F05C37" w:rsidRDefault="001307EB">
            <w:pPr>
              <w:rPr>
                <w:rFonts w:ascii="Yu Gothic UI" w:hAnsi="Yu Gothic UI"/>
              </w:rPr>
            </w:pPr>
          </w:p>
        </w:tc>
        <w:tc>
          <w:tcPr>
            <w:tcW w:w="1667" w:type="dxa"/>
          </w:tcPr>
          <w:p w14:paraId="5415ECD8" w14:textId="77777777" w:rsidR="001307EB" w:rsidRPr="00F05C37" w:rsidRDefault="001307EB">
            <w:pPr>
              <w:rPr>
                <w:rFonts w:ascii="Yu Gothic UI" w:hAnsi="Yu Gothic UI"/>
              </w:rPr>
            </w:pPr>
          </w:p>
        </w:tc>
        <w:tc>
          <w:tcPr>
            <w:tcW w:w="1584" w:type="dxa"/>
          </w:tcPr>
          <w:p w14:paraId="682C0A7C" w14:textId="77777777" w:rsidR="001307EB" w:rsidRPr="00F05C37" w:rsidRDefault="001307EB">
            <w:pPr>
              <w:rPr>
                <w:rFonts w:ascii="Yu Gothic UI" w:hAnsi="Yu Gothic UI"/>
              </w:rPr>
            </w:pPr>
          </w:p>
        </w:tc>
      </w:tr>
      <w:tr w:rsidR="001307EB" w:rsidRPr="00F05C37" w14:paraId="6D007A72" w14:textId="77777777" w:rsidTr="00F05C37">
        <w:tc>
          <w:tcPr>
            <w:tcW w:w="392" w:type="dxa"/>
          </w:tcPr>
          <w:p w14:paraId="3A621A94" w14:textId="7FF400CE" w:rsidR="001307EB" w:rsidRPr="00F05C37" w:rsidRDefault="00F05C37">
            <w:pPr>
              <w:rPr>
                <w:rFonts w:ascii="Yu Gothic UI" w:hAnsi="Yu Gothic UI"/>
              </w:rPr>
            </w:pPr>
            <w:r w:rsidRPr="00F05C37">
              <w:rPr>
                <w:rFonts w:ascii="Yu Gothic UI" w:hAnsi="Yu Gothic UI" w:hint="eastAsia"/>
              </w:rPr>
              <w:t>13</w:t>
            </w:r>
          </w:p>
        </w:tc>
        <w:tc>
          <w:tcPr>
            <w:tcW w:w="1701" w:type="dxa"/>
          </w:tcPr>
          <w:p w14:paraId="60A27DA6" w14:textId="77777777" w:rsidR="001307EB" w:rsidRPr="00F05C37" w:rsidRDefault="001307EB">
            <w:pPr>
              <w:rPr>
                <w:rFonts w:ascii="Yu Gothic UI" w:hAnsi="Yu Gothic UI"/>
              </w:rPr>
            </w:pPr>
          </w:p>
        </w:tc>
        <w:tc>
          <w:tcPr>
            <w:tcW w:w="2410" w:type="dxa"/>
          </w:tcPr>
          <w:p w14:paraId="54BB39FF" w14:textId="77777777" w:rsidR="001307EB" w:rsidRPr="00F05C37" w:rsidRDefault="001307EB">
            <w:pPr>
              <w:rPr>
                <w:rFonts w:ascii="Yu Gothic UI" w:hAnsi="Yu Gothic UI"/>
              </w:rPr>
            </w:pPr>
          </w:p>
        </w:tc>
        <w:tc>
          <w:tcPr>
            <w:tcW w:w="2135" w:type="dxa"/>
          </w:tcPr>
          <w:p w14:paraId="2DACCCAC" w14:textId="77777777" w:rsidR="001307EB" w:rsidRPr="00F05C37" w:rsidRDefault="001307EB">
            <w:pPr>
              <w:rPr>
                <w:rFonts w:ascii="Yu Gothic UI" w:hAnsi="Yu Gothic UI"/>
              </w:rPr>
            </w:pPr>
          </w:p>
        </w:tc>
        <w:tc>
          <w:tcPr>
            <w:tcW w:w="1667" w:type="dxa"/>
          </w:tcPr>
          <w:p w14:paraId="59349E93" w14:textId="77777777" w:rsidR="001307EB" w:rsidRPr="00F05C37" w:rsidRDefault="001307EB">
            <w:pPr>
              <w:rPr>
                <w:rFonts w:ascii="Yu Gothic UI" w:hAnsi="Yu Gothic UI"/>
              </w:rPr>
            </w:pPr>
          </w:p>
        </w:tc>
        <w:tc>
          <w:tcPr>
            <w:tcW w:w="1584" w:type="dxa"/>
          </w:tcPr>
          <w:p w14:paraId="52B4612A" w14:textId="77777777" w:rsidR="001307EB" w:rsidRPr="00F05C37" w:rsidRDefault="001307EB">
            <w:pPr>
              <w:rPr>
                <w:rFonts w:ascii="Yu Gothic UI" w:hAnsi="Yu Gothic UI"/>
              </w:rPr>
            </w:pPr>
          </w:p>
        </w:tc>
      </w:tr>
      <w:tr w:rsidR="001307EB" w:rsidRPr="00F05C37" w14:paraId="7D61E8D0" w14:textId="77777777" w:rsidTr="00F05C37">
        <w:tc>
          <w:tcPr>
            <w:tcW w:w="392" w:type="dxa"/>
          </w:tcPr>
          <w:p w14:paraId="4691378E" w14:textId="18478D66" w:rsidR="001307EB" w:rsidRPr="00F05C37" w:rsidRDefault="00F05C37">
            <w:pPr>
              <w:rPr>
                <w:rFonts w:ascii="Yu Gothic UI" w:hAnsi="Yu Gothic UI"/>
              </w:rPr>
            </w:pPr>
            <w:r w:rsidRPr="00F05C37">
              <w:rPr>
                <w:rFonts w:ascii="Yu Gothic UI" w:hAnsi="Yu Gothic UI" w:hint="eastAsia"/>
              </w:rPr>
              <w:t>14</w:t>
            </w:r>
          </w:p>
        </w:tc>
        <w:tc>
          <w:tcPr>
            <w:tcW w:w="1701" w:type="dxa"/>
          </w:tcPr>
          <w:p w14:paraId="4C0D26EA" w14:textId="77777777" w:rsidR="001307EB" w:rsidRPr="00F05C37" w:rsidRDefault="001307EB">
            <w:pPr>
              <w:rPr>
                <w:rFonts w:ascii="Yu Gothic UI" w:hAnsi="Yu Gothic UI"/>
              </w:rPr>
            </w:pPr>
          </w:p>
        </w:tc>
        <w:tc>
          <w:tcPr>
            <w:tcW w:w="2410" w:type="dxa"/>
          </w:tcPr>
          <w:p w14:paraId="2F9AC12A" w14:textId="77777777" w:rsidR="001307EB" w:rsidRPr="00F05C37" w:rsidRDefault="001307EB">
            <w:pPr>
              <w:rPr>
                <w:rFonts w:ascii="Yu Gothic UI" w:hAnsi="Yu Gothic UI"/>
              </w:rPr>
            </w:pPr>
          </w:p>
        </w:tc>
        <w:tc>
          <w:tcPr>
            <w:tcW w:w="2135" w:type="dxa"/>
          </w:tcPr>
          <w:p w14:paraId="5EF14026" w14:textId="77777777" w:rsidR="001307EB" w:rsidRPr="00F05C37" w:rsidRDefault="001307EB">
            <w:pPr>
              <w:rPr>
                <w:rFonts w:ascii="Yu Gothic UI" w:hAnsi="Yu Gothic UI"/>
              </w:rPr>
            </w:pPr>
          </w:p>
        </w:tc>
        <w:tc>
          <w:tcPr>
            <w:tcW w:w="1667" w:type="dxa"/>
          </w:tcPr>
          <w:p w14:paraId="6836CE1D" w14:textId="77777777" w:rsidR="001307EB" w:rsidRPr="00F05C37" w:rsidRDefault="001307EB">
            <w:pPr>
              <w:rPr>
                <w:rFonts w:ascii="Yu Gothic UI" w:hAnsi="Yu Gothic UI"/>
              </w:rPr>
            </w:pPr>
          </w:p>
        </w:tc>
        <w:tc>
          <w:tcPr>
            <w:tcW w:w="1584" w:type="dxa"/>
          </w:tcPr>
          <w:p w14:paraId="198E2659" w14:textId="77777777" w:rsidR="001307EB" w:rsidRPr="00F05C37" w:rsidRDefault="001307EB">
            <w:pPr>
              <w:rPr>
                <w:rFonts w:ascii="Yu Gothic UI" w:hAnsi="Yu Gothic UI"/>
              </w:rPr>
            </w:pPr>
          </w:p>
        </w:tc>
      </w:tr>
      <w:tr w:rsidR="001307EB" w:rsidRPr="00F05C37" w14:paraId="1864E8B5" w14:textId="77777777" w:rsidTr="00F05C37">
        <w:tc>
          <w:tcPr>
            <w:tcW w:w="392" w:type="dxa"/>
          </w:tcPr>
          <w:p w14:paraId="7A15727C" w14:textId="3419BBA3" w:rsidR="001307EB" w:rsidRPr="00F05C37" w:rsidRDefault="00F05C37">
            <w:pPr>
              <w:rPr>
                <w:rFonts w:ascii="Yu Gothic UI" w:hAnsi="Yu Gothic UI"/>
              </w:rPr>
            </w:pPr>
            <w:r w:rsidRPr="00F05C37">
              <w:rPr>
                <w:rFonts w:ascii="Yu Gothic UI" w:hAnsi="Yu Gothic UI" w:hint="eastAsia"/>
              </w:rPr>
              <w:t>15</w:t>
            </w:r>
          </w:p>
        </w:tc>
        <w:tc>
          <w:tcPr>
            <w:tcW w:w="1701" w:type="dxa"/>
          </w:tcPr>
          <w:p w14:paraId="23D608B1" w14:textId="77777777" w:rsidR="001307EB" w:rsidRPr="00F05C37" w:rsidRDefault="001307EB">
            <w:pPr>
              <w:rPr>
                <w:rFonts w:ascii="Yu Gothic UI" w:hAnsi="Yu Gothic UI"/>
              </w:rPr>
            </w:pPr>
          </w:p>
        </w:tc>
        <w:tc>
          <w:tcPr>
            <w:tcW w:w="2410" w:type="dxa"/>
          </w:tcPr>
          <w:p w14:paraId="65183BB3" w14:textId="77777777" w:rsidR="001307EB" w:rsidRPr="00F05C37" w:rsidRDefault="001307EB">
            <w:pPr>
              <w:rPr>
                <w:rFonts w:ascii="Yu Gothic UI" w:hAnsi="Yu Gothic UI"/>
              </w:rPr>
            </w:pPr>
          </w:p>
        </w:tc>
        <w:tc>
          <w:tcPr>
            <w:tcW w:w="2135" w:type="dxa"/>
          </w:tcPr>
          <w:p w14:paraId="6DB73437" w14:textId="77777777" w:rsidR="001307EB" w:rsidRPr="00F05C37" w:rsidRDefault="001307EB">
            <w:pPr>
              <w:rPr>
                <w:rFonts w:ascii="Yu Gothic UI" w:hAnsi="Yu Gothic UI"/>
              </w:rPr>
            </w:pPr>
          </w:p>
        </w:tc>
        <w:tc>
          <w:tcPr>
            <w:tcW w:w="1667" w:type="dxa"/>
          </w:tcPr>
          <w:p w14:paraId="285B1B4B" w14:textId="77777777" w:rsidR="001307EB" w:rsidRPr="00F05C37" w:rsidRDefault="001307EB">
            <w:pPr>
              <w:rPr>
                <w:rFonts w:ascii="Yu Gothic UI" w:hAnsi="Yu Gothic UI"/>
              </w:rPr>
            </w:pPr>
          </w:p>
        </w:tc>
        <w:tc>
          <w:tcPr>
            <w:tcW w:w="1584" w:type="dxa"/>
          </w:tcPr>
          <w:p w14:paraId="4A32C2B8" w14:textId="77777777" w:rsidR="001307EB" w:rsidRPr="00F05C37" w:rsidRDefault="001307EB">
            <w:pPr>
              <w:rPr>
                <w:rFonts w:ascii="Yu Gothic UI" w:hAnsi="Yu Gothic UI"/>
              </w:rPr>
            </w:pPr>
          </w:p>
        </w:tc>
      </w:tr>
      <w:tr w:rsidR="003F16B9" w:rsidRPr="00F05C37" w14:paraId="456B3F31" w14:textId="6607FF53" w:rsidTr="00F05C37">
        <w:tc>
          <w:tcPr>
            <w:tcW w:w="392" w:type="dxa"/>
          </w:tcPr>
          <w:p w14:paraId="2E652F62" w14:textId="1C6627DF" w:rsidR="003F16B9" w:rsidRPr="00F05C37" w:rsidRDefault="003F16B9">
            <w:pPr>
              <w:rPr>
                <w:rFonts w:ascii="Yu Gothic UI" w:hAnsi="Yu Gothic UI"/>
              </w:rPr>
            </w:pPr>
          </w:p>
        </w:tc>
        <w:tc>
          <w:tcPr>
            <w:tcW w:w="1701" w:type="dxa"/>
          </w:tcPr>
          <w:p w14:paraId="7AD7A162" w14:textId="77777777" w:rsidR="003F16B9" w:rsidRPr="00F05C37" w:rsidRDefault="003F16B9">
            <w:pPr>
              <w:rPr>
                <w:rFonts w:ascii="Yu Gothic UI" w:hAnsi="Yu Gothic UI"/>
              </w:rPr>
            </w:pPr>
          </w:p>
        </w:tc>
        <w:tc>
          <w:tcPr>
            <w:tcW w:w="2410" w:type="dxa"/>
          </w:tcPr>
          <w:p w14:paraId="3D572430" w14:textId="77777777" w:rsidR="003F16B9" w:rsidRPr="00F05C37" w:rsidRDefault="003F16B9">
            <w:pPr>
              <w:rPr>
                <w:rFonts w:ascii="Yu Gothic UI" w:hAnsi="Yu Gothic UI"/>
              </w:rPr>
            </w:pPr>
          </w:p>
        </w:tc>
        <w:tc>
          <w:tcPr>
            <w:tcW w:w="2135" w:type="dxa"/>
          </w:tcPr>
          <w:p w14:paraId="2D96CD26" w14:textId="77777777" w:rsidR="003F16B9" w:rsidRPr="00F05C37" w:rsidRDefault="003F16B9">
            <w:pPr>
              <w:rPr>
                <w:rFonts w:ascii="Yu Gothic UI" w:hAnsi="Yu Gothic UI"/>
              </w:rPr>
            </w:pPr>
          </w:p>
        </w:tc>
        <w:tc>
          <w:tcPr>
            <w:tcW w:w="1667" w:type="dxa"/>
          </w:tcPr>
          <w:p w14:paraId="53141B61" w14:textId="386C4B70" w:rsidR="003F16B9" w:rsidRPr="00F05C37" w:rsidRDefault="003F16B9">
            <w:pPr>
              <w:rPr>
                <w:rFonts w:ascii="Yu Gothic UI" w:hAnsi="Yu Gothic UI"/>
              </w:rPr>
            </w:pPr>
          </w:p>
        </w:tc>
        <w:tc>
          <w:tcPr>
            <w:tcW w:w="1584" w:type="dxa"/>
          </w:tcPr>
          <w:p w14:paraId="5BDB06C4" w14:textId="77777777" w:rsidR="003F16B9" w:rsidRPr="00F05C37" w:rsidRDefault="003F16B9">
            <w:pPr>
              <w:rPr>
                <w:rFonts w:ascii="Yu Gothic UI" w:hAnsi="Yu Gothic UI"/>
              </w:rPr>
            </w:pPr>
          </w:p>
        </w:tc>
      </w:tr>
    </w:tbl>
    <w:p w14:paraId="0542A1C1" w14:textId="1DE38F20" w:rsidR="00E93769" w:rsidRDefault="00E93769"/>
    <w:p w14:paraId="3DF67985" w14:textId="702A731B" w:rsidR="003F16B9" w:rsidRDefault="00B37470">
      <w:r>
        <w:rPr>
          <w:rFonts w:hint="eastAsia"/>
        </w:rPr>
        <w:t>２）</w:t>
      </w:r>
      <w:r w:rsidR="003F16B9">
        <w:rPr>
          <w:rFonts w:hint="eastAsia"/>
        </w:rPr>
        <w:t>レビューア</w:t>
      </w:r>
      <w:r w:rsidR="001307EB">
        <w:rPr>
          <w:rFonts w:hint="eastAsia"/>
        </w:rPr>
        <w:t>ー（参加：○時～○時）</w:t>
      </w:r>
      <w:r w:rsidR="00F05C37">
        <w:rPr>
          <w:rFonts w:hint="eastAsia"/>
        </w:rPr>
        <w:t xml:space="preserve">　</w:t>
      </w:r>
    </w:p>
    <w:tbl>
      <w:tblPr>
        <w:tblStyle w:val="aa"/>
        <w:tblW w:w="0" w:type="auto"/>
        <w:tblLook w:val="04A0" w:firstRow="1" w:lastRow="0" w:firstColumn="1" w:lastColumn="0" w:noHBand="0" w:noVBand="1"/>
      </w:tblPr>
      <w:tblGrid>
        <w:gridCol w:w="376"/>
        <w:gridCol w:w="1390"/>
        <w:gridCol w:w="1927"/>
        <w:gridCol w:w="1547"/>
        <w:gridCol w:w="1559"/>
        <w:gridCol w:w="1642"/>
        <w:gridCol w:w="1301"/>
      </w:tblGrid>
      <w:tr w:rsidR="000A49CC" w14:paraId="0512A1C0" w14:textId="77777777" w:rsidTr="00F23170">
        <w:tc>
          <w:tcPr>
            <w:tcW w:w="376" w:type="dxa"/>
          </w:tcPr>
          <w:p w14:paraId="30B47C8A" w14:textId="77777777" w:rsidR="000A49CC" w:rsidRPr="00F05C37" w:rsidRDefault="000A49CC" w:rsidP="00A3359B">
            <w:pPr>
              <w:rPr>
                <w:rFonts w:ascii="Yu Gothic UI" w:hAnsi="Yu Gothic UI"/>
              </w:rPr>
            </w:pPr>
          </w:p>
        </w:tc>
        <w:tc>
          <w:tcPr>
            <w:tcW w:w="1390" w:type="dxa"/>
          </w:tcPr>
          <w:p w14:paraId="171A82E4" w14:textId="77777777" w:rsidR="000A49CC" w:rsidRPr="00F05C37" w:rsidRDefault="000A49CC" w:rsidP="00A3359B">
            <w:pPr>
              <w:rPr>
                <w:rFonts w:ascii="Yu Gothic UI" w:hAnsi="Yu Gothic UI"/>
              </w:rPr>
            </w:pPr>
            <w:r w:rsidRPr="00F05C37">
              <w:rPr>
                <w:rFonts w:ascii="Yu Gothic UI" w:hAnsi="Yu Gothic UI" w:hint="eastAsia"/>
              </w:rPr>
              <w:t>氏名</w:t>
            </w:r>
          </w:p>
        </w:tc>
        <w:tc>
          <w:tcPr>
            <w:tcW w:w="1927" w:type="dxa"/>
          </w:tcPr>
          <w:p w14:paraId="6F1C269D" w14:textId="6CBF0C82" w:rsidR="000A49CC" w:rsidRPr="00F05C37" w:rsidRDefault="000A49CC" w:rsidP="00A3359B">
            <w:pPr>
              <w:rPr>
                <w:rFonts w:ascii="Yu Gothic UI" w:hAnsi="Yu Gothic UI"/>
              </w:rPr>
            </w:pPr>
            <w:r w:rsidRPr="00F05C37">
              <w:rPr>
                <w:rFonts w:ascii="Yu Gothic UI" w:hAnsi="Yu Gothic UI" w:hint="eastAsia"/>
              </w:rPr>
              <w:t>所属施設／部署</w:t>
            </w:r>
          </w:p>
        </w:tc>
        <w:tc>
          <w:tcPr>
            <w:tcW w:w="1547" w:type="dxa"/>
          </w:tcPr>
          <w:p w14:paraId="53339849" w14:textId="749199B6" w:rsidR="000A49CC" w:rsidRPr="00F05C37" w:rsidRDefault="000A49CC" w:rsidP="00A3359B">
            <w:pPr>
              <w:rPr>
                <w:rFonts w:ascii="Yu Gothic UI" w:hAnsi="Yu Gothic UI"/>
              </w:rPr>
            </w:pPr>
            <w:r>
              <w:rPr>
                <w:rFonts w:ascii="Yu Gothic UI" w:hAnsi="Yu Gothic UI" w:hint="eastAsia"/>
              </w:rPr>
              <w:t>都道府県</w:t>
            </w:r>
          </w:p>
        </w:tc>
        <w:tc>
          <w:tcPr>
            <w:tcW w:w="1559" w:type="dxa"/>
          </w:tcPr>
          <w:p w14:paraId="2602414F" w14:textId="19F12560" w:rsidR="000A49CC" w:rsidRPr="00F05C37" w:rsidRDefault="000A49CC" w:rsidP="00A3359B">
            <w:pPr>
              <w:rPr>
                <w:rFonts w:ascii="Yu Gothic UI" w:hAnsi="Yu Gothic UI"/>
              </w:rPr>
            </w:pPr>
            <w:r w:rsidRPr="00F05C37">
              <w:rPr>
                <w:rFonts w:ascii="Yu Gothic UI" w:hAnsi="Yu Gothic UI" w:hint="eastAsia"/>
              </w:rPr>
              <w:t>職種</w:t>
            </w:r>
          </w:p>
        </w:tc>
        <w:tc>
          <w:tcPr>
            <w:tcW w:w="1642" w:type="dxa"/>
          </w:tcPr>
          <w:p w14:paraId="3F90394F" w14:textId="77777777" w:rsidR="000A49CC" w:rsidRPr="00F05C37" w:rsidRDefault="000A49CC" w:rsidP="00A3359B">
            <w:pPr>
              <w:rPr>
                <w:rFonts w:ascii="Yu Gothic UI" w:hAnsi="Yu Gothic UI"/>
              </w:rPr>
            </w:pPr>
            <w:r w:rsidRPr="00F05C37">
              <w:rPr>
                <w:rFonts w:ascii="Yu Gothic UI" w:hAnsi="Yu Gothic UI" w:hint="eastAsia"/>
              </w:rPr>
              <w:t>ヒアリンググループ</w:t>
            </w:r>
          </w:p>
        </w:tc>
        <w:tc>
          <w:tcPr>
            <w:tcW w:w="1301" w:type="dxa"/>
          </w:tcPr>
          <w:p w14:paraId="1AF35BBA" w14:textId="5A50BB78" w:rsidR="000A49CC" w:rsidRPr="00F05C37" w:rsidRDefault="000A49CC" w:rsidP="00A3359B">
            <w:pPr>
              <w:rPr>
                <w:rFonts w:ascii="Yu Gothic UI" w:hAnsi="Yu Gothic UI"/>
              </w:rPr>
            </w:pPr>
            <w:r w:rsidRPr="00F05C37">
              <w:rPr>
                <w:rFonts w:ascii="Yu Gothic UI" w:hAnsi="Yu Gothic UI" w:hint="eastAsia"/>
              </w:rPr>
              <w:t>特記事項</w:t>
            </w:r>
          </w:p>
        </w:tc>
      </w:tr>
      <w:tr w:rsidR="000A49CC" w14:paraId="4A3A78B3" w14:textId="77777777" w:rsidTr="00F23170">
        <w:tc>
          <w:tcPr>
            <w:tcW w:w="376" w:type="dxa"/>
          </w:tcPr>
          <w:p w14:paraId="36D3F88D" w14:textId="77777777" w:rsidR="000A49CC" w:rsidRPr="00F05C37" w:rsidRDefault="000A49CC" w:rsidP="00A3359B">
            <w:pPr>
              <w:rPr>
                <w:rFonts w:ascii="Yu Gothic UI" w:hAnsi="Yu Gothic UI"/>
              </w:rPr>
            </w:pPr>
            <w:r w:rsidRPr="00F05C37">
              <w:rPr>
                <w:rFonts w:ascii="Yu Gothic UI" w:hAnsi="Yu Gothic UI" w:hint="eastAsia"/>
              </w:rPr>
              <w:t>1</w:t>
            </w:r>
          </w:p>
        </w:tc>
        <w:tc>
          <w:tcPr>
            <w:tcW w:w="1390" w:type="dxa"/>
          </w:tcPr>
          <w:p w14:paraId="7CF2FCBB" w14:textId="77777777" w:rsidR="000A49CC" w:rsidRPr="00F05C37" w:rsidRDefault="000A49CC" w:rsidP="00A3359B">
            <w:pPr>
              <w:rPr>
                <w:rFonts w:ascii="Yu Gothic UI" w:hAnsi="Yu Gothic UI"/>
              </w:rPr>
            </w:pPr>
          </w:p>
        </w:tc>
        <w:tc>
          <w:tcPr>
            <w:tcW w:w="1927" w:type="dxa"/>
          </w:tcPr>
          <w:p w14:paraId="10D68507" w14:textId="77777777" w:rsidR="000A49CC" w:rsidRPr="00F05C37" w:rsidRDefault="000A49CC" w:rsidP="00A3359B">
            <w:pPr>
              <w:rPr>
                <w:rFonts w:ascii="Yu Gothic UI" w:hAnsi="Yu Gothic UI"/>
              </w:rPr>
            </w:pPr>
          </w:p>
        </w:tc>
        <w:tc>
          <w:tcPr>
            <w:tcW w:w="1547" w:type="dxa"/>
          </w:tcPr>
          <w:p w14:paraId="4C86BFD4" w14:textId="77777777" w:rsidR="000A49CC" w:rsidRPr="00F05C37" w:rsidRDefault="000A49CC" w:rsidP="00A3359B">
            <w:pPr>
              <w:rPr>
                <w:rFonts w:ascii="Yu Gothic UI" w:hAnsi="Yu Gothic UI"/>
              </w:rPr>
            </w:pPr>
          </w:p>
        </w:tc>
        <w:tc>
          <w:tcPr>
            <w:tcW w:w="1559" w:type="dxa"/>
          </w:tcPr>
          <w:p w14:paraId="10BA1106" w14:textId="7D65FC23" w:rsidR="000A49CC" w:rsidRPr="00F05C37" w:rsidRDefault="000A49CC" w:rsidP="00A3359B">
            <w:pPr>
              <w:rPr>
                <w:rFonts w:ascii="Yu Gothic UI" w:hAnsi="Yu Gothic UI"/>
              </w:rPr>
            </w:pPr>
          </w:p>
        </w:tc>
        <w:tc>
          <w:tcPr>
            <w:tcW w:w="1642" w:type="dxa"/>
          </w:tcPr>
          <w:p w14:paraId="4D2BBE7D" w14:textId="77777777" w:rsidR="000A49CC" w:rsidRPr="00F05C37" w:rsidRDefault="000A49CC" w:rsidP="00A3359B">
            <w:pPr>
              <w:rPr>
                <w:rFonts w:ascii="Yu Gothic UI" w:hAnsi="Yu Gothic UI"/>
              </w:rPr>
            </w:pPr>
          </w:p>
        </w:tc>
        <w:tc>
          <w:tcPr>
            <w:tcW w:w="1301" w:type="dxa"/>
          </w:tcPr>
          <w:p w14:paraId="22379ACD" w14:textId="77777777" w:rsidR="000A49CC" w:rsidRPr="00F05C37" w:rsidRDefault="000A49CC" w:rsidP="00A3359B">
            <w:pPr>
              <w:rPr>
                <w:rFonts w:ascii="Yu Gothic UI" w:hAnsi="Yu Gothic UI"/>
              </w:rPr>
            </w:pPr>
          </w:p>
        </w:tc>
      </w:tr>
      <w:tr w:rsidR="000A49CC" w14:paraId="0516E4D6" w14:textId="77777777" w:rsidTr="00F23170">
        <w:tc>
          <w:tcPr>
            <w:tcW w:w="376" w:type="dxa"/>
          </w:tcPr>
          <w:p w14:paraId="403536C8" w14:textId="77777777" w:rsidR="000A49CC" w:rsidRPr="00F05C37" w:rsidRDefault="000A49CC" w:rsidP="00A3359B">
            <w:pPr>
              <w:rPr>
                <w:rFonts w:ascii="Yu Gothic UI" w:hAnsi="Yu Gothic UI"/>
              </w:rPr>
            </w:pPr>
            <w:r w:rsidRPr="00F05C37">
              <w:rPr>
                <w:rFonts w:ascii="Yu Gothic UI" w:hAnsi="Yu Gothic UI" w:hint="eastAsia"/>
              </w:rPr>
              <w:t>2</w:t>
            </w:r>
          </w:p>
        </w:tc>
        <w:tc>
          <w:tcPr>
            <w:tcW w:w="1390" w:type="dxa"/>
          </w:tcPr>
          <w:p w14:paraId="548362A2" w14:textId="77777777" w:rsidR="000A49CC" w:rsidRPr="00F05C37" w:rsidRDefault="000A49CC" w:rsidP="00A3359B">
            <w:pPr>
              <w:rPr>
                <w:rFonts w:ascii="Yu Gothic UI" w:hAnsi="Yu Gothic UI"/>
              </w:rPr>
            </w:pPr>
          </w:p>
        </w:tc>
        <w:tc>
          <w:tcPr>
            <w:tcW w:w="1927" w:type="dxa"/>
          </w:tcPr>
          <w:p w14:paraId="4F6BC1BC" w14:textId="77777777" w:rsidR="000A49CC" w:rsidRPr="00F05C37" w:rsidRDefault="000A49CC" w:rsidP="00A3359B">
            <w:pPr>
              <w:rPr>
                <w:rFonts w:ascii="Yu Gothic UI" w:hAnsi="Yu Gothic UI"/>
              </w:rPr>
            </w:pPr>
          </w:p>
        </w:tc>
        <w:tc>
          <w:tcPr>
            <w:tcW w:w="1547" w:type="dxa"/>
          </w:tcPr>
          <w:p w14:paraId="2B1C0671" w14:textId="77777777" w:rsidR="000A49CC" w:rsidRPr="00F05C37" w:rsidRDefault="000A49CC" w:rsidP="00A3359B">
            <w:pPr>
              <w:rPr>
                <w:rFonts w:ascii="Yu Gothic UI" w:hAnsi="Yu Gothic UI"/>
              </w:rPr>
            </w:pPr>
          </w:p>
        </w:tc>
        <w:tc>
          <w:tcPr>
            <w:tcW w:w="1559" w:type="dxa"/>
          </w:tcPr>
          <w:p w14:paraId="73F41DD0" w14:textId="6879FE42" w:rsidR="000A49CC" w:rsidRPr="00F05C37" w:rsidRDefault="000A49CC" w:rsidP="00A3359B">
            <w:pPr>
              <w:rPr>
                <w:rFonts w:ascii="Yu Gothic UI" w:hAnsi="Yu Gothic UI"/>
              </w:rPr>
            </w:pPr>
          </w:p>
        </w:tc>
        <w:tc>
          <w:tcPr>
            <w:tcW w:w="1642" w:type="dxa"/>
          </w:tcPr>
          <w:p w14:paraId="7728B091" w14:textId="77777777" w:rsidR="000A49CC" w:rsidRPr="00F05C37" w:rsidRDefault="000A49CC" w:rsidP="00A3359B">
            <w:pPr>
              <w:rPr>
                <w:rFonts w:ascii="Yu Gothic UI" w:hAnsi="Yu Gothic UI"/>
              </w:rPr>
            </w:pPr>
          </w:p>
        </w:tc>
        <w:tc>
          <w:tcPr>
            <w:tcW w:w="1301" w:type="dxa"/>
          </w:tcPr>
          <w:p w14:paraId="6F0A9C31" w14:textId="77777777" w:rsidR="000A49CC" w:rsidRPr="00F05C37" w:rsidRDefault="000A49CC" w:rsidP="00A3359B">
            <w:pPr>
              <w:rPr>
                <w:rFonts w:ascii="Yu Gothic UI" w:hAnsi="Yu Gothic UI"/>
              </w:rPr>
            </w:pPr>
          </w:p>
        </w:tc>
      </w:tr>
      <w:tr w:rsidR="000A49CC" w14:paraId="0A2B90A3" w14:textId="77777777" w:rsidTr="00F23170">
        <w:tc>
          <w:tcPr>
            <w:tcW w:w="376" w:type="dxa"/>
          </w:tcPr>
          <w:p w14:paraId="5A55A1E9" w14:textId="77777777" w:rsidR="000A49CC" w:rsidRPr="00F05C37" w:rsidRDefault="000A49CC" w:rsidP="00A3359B">
            <w:pPr>
              <w:rPr>
                <w:rFonts w:ascii="Yu Gothic UI" w:hAnsi="Yu Gothic UI"/>
              </w:rPr>
            </w:pPr>
            <w:r w:rsidRPr="00F05C37">
              <w:rPr>
                <w:rFonts w:ascii="Yu Gothic UI" w:hAnsi="Yu Gothic UI" w:hint="eastAsia"/>
              </w:rPr>
              <w:t>3</w:t>
            </w:r>
          </w:p>
        </w:tc>
        <w:tc>
          <w:tcPr>
            <w:tcW w:w="1390" w:type="dxa"/>
          </w:tcPr>
          <w:p w14:paraId="22313C04" w14:textId="77777777" w:rsidR="000A49CC" w:rsidRPr="00F05C37" w:rsidRDefault="000A49CC" w:rsidP="00A3359B">
            <w:pPr>
              <w:rPr>
                <w:rFonts w:ascii="Yu Gothic UI" w:hAnsi="Yu Gothic UI"/>
              </w:rPr>
            </w:pPr>
          </w:p>
        </w:tc>
        <w:tc>
          <w:tcPr>
            <w:tcW w:w="1927" w:type="dxa"/>
          </w:tcPr>
          <w:p w14:paraId="55D82D29" w14:textId="77777777" w:rsidR="000A49CC" w:rsidRPr="00F05C37" w:rsidRDefault="000A49CC" w:rsidP="00A3359B">
            <w:pPr>
              <w:rPr>
                <w:rFonts w:ascii="Yu Gothic UI" w:hAnsi="Yu Gothic UI"/>
              </w:rPr>
            </w:pPr>
          </w:p>
        </w:tc>
        <w:tc>
          <w:tcPr>
            <w:tcW w:w="1547" w:type="dxa"/>
          </w:tcPr>
          <w:p w14:paraId="5F345325" w14:textId="77777777" w:rsidR="000A49CC" w:rsidRPr="00F05C37" w:rsidRDefault="000A49CC" w:rsidP="00A3359B">
            <w:pPr>
              <w:rPr>
                <w:rFonts w:ascii="Yu Gothic UI" w:hAnsi="Yu Gothic UI"/>
              </w:rPr>
            </w:pPr>
          </w:p>
        </w:tc>
        <w:tc>
          <w:tcPr>
            <w:tcW w:w="1559" w:type="dxa"/>
          </w:tcPr>
          <w:p w14:paraId="61495137" w14:textId="6D2FD612" w:rsidR="000A49CC" w:rsidRPr="00F05C37" w:rsidRDefault="000A49CC" w:rsidP="00A3359B">
            <w:pPr>
              <w:rPr>
                <w:rFonts w:ascii="Yu Gothic UI" w:hAnsi="Yu Gothic UI"/>
              </w:rPr>
            </w:pPr>
          </w:p>
        </w:tc>
        <w:tc>
          <w:tcPr>
            <w:tcW w:w="1642" w:type="dxa"/>
          </w:tcPr>
          <w:p w14:paraId="54BD8438" w14:textId="77777777" w:rsidR="000A49CC" w:rsidRPr="00F05C37" w:rsidRDefault="000A49CC" w:rsidP="00A3359B">
            <w:pPr>
              <w:rPr>
                <w:rFonts w:ascii="Yu Gothic UI" w:hAnsi="Yu Gothic UI"/>
              </w:rPr>
            </w:pPr>
          </w:p>
        </w:tc>
        <w:tc>
          <w:tcPr>
            <w:tcW w:w="1301" w:type="dxa"/>
          </w:tcPr>
          <w:p w14:paraId="05863F00" w14:textId="77777777" w:rsidR="000A49CC" w:rsidRPr="00F05C37" w:rsidRDefault="000A49CC" w:rsidP="00A3359B">
            <w:pPr>
              <w:rPr>
                <w:rFonts w:ascii="Yu Gothic UI" w:hAnsi="Yu Gothic UI"/>
              </w:rPr>
            </w:pPr>
          </w:p>
        </w:tc>
      </w:tr>
      <w:tr w:rsidR="000A49CC" w14:paraId="0B2C7B7D" w14:textId="77777777" w:rsidTr="00F23170">
        <w:tc>
          <w:tcPr>
            <w:tcW w:w="376" w:type="dxa"/>
          </w:tcPr>
          <w:p w14:paraId="44586214" w14:textId="77777777" w:rsidR="000A49CC" w:rsidRPr="00F05C37" w:rsidRDefault="000A49CC" w:rsidP="00A3359B">
            <w:pPr>
              <w:rPr>
                <w:rFonts w:ascii="Yu Gothic UI" w:hAnsi="Yu Gothic UI"/>
              </w:rPr>
            </w:pPr>
            <w:r w:rsidRPr="00F05C37">
              <w:rPr>
                <w:rFonts w:ascii="Yu Gothic UI" w:hAnsi="Yu Gothic UI" w:hint="eastAsia"/>
              </w:rPr>
              <w:t>4</w:t>
            </w:r>
          </w:p>
        </w:tc>
        <w:tc>
          <w:tcPr>
            <w:tcW w:w="1390" w:type="dxa"/>
          </w:tcPr>
          <w:p w14:paraId="0DB78132" w14:textId="77777777" w:rsidR="000A49CC" w:rsidRPr="00F05C37" w:rsidRDefault="000A49CC" w:rsidP="00A3359B">
            <w:pPr>
              <w:rPr>
                <w:rFonts w:ascii="Yu Gothic UI" w:hAnsi="Yu Gothic UI"/>
              </w:rPr>
            </w:pPr>
          </w:p>
        </w:tc>
        <w:tc>
          <w:tcPr>
            <w:tcW w:w="1927" w:type="dxa"/>
          </w:tcPr>
          <w:p w14:paraId="53E40C2B" w14:textId="77777777" w:rsidR="000A49CC" w:rsidRPr="00F05C37" w:rsidRDefault="000A49CC" w:rsidP="00A3359B">
            <w:pPr>
              <w:rPr>
                <w:rFonts w:ascii="Yu Gothic UI" w:hAnsi="Yu Gothic UI"/>
              </w:rPr>
            </w:pPr>
          </w:p>
        </w:tc>
        <w:tc>
          <w:tcPr>
            <w:tcW w:w="1547" w:type="dxa"/>
          </w:tcPr>
          <w:p w14:paraId="7A59F53D" w14:textId="77777777" w:rsidR="000A49CC" w:rsidRPr="00F05C37" w:rsidRDefault="000A49CC" w:rsidP="00A3359B">
            <w:pPr>
              <w:rPr>
                <w:rFonts w:ascii="Yu Gothic UI" w:hAnsi="Yu Gothic UI"/>
              </w:rPr>
            </w:pPr>
          </w:p>
        </w:tc>
        <w:tc>
          <w:tcPr>
            <w:tcW w:w="1559" w:type="dxa"/>
          </w:tcPr>
          <w:p w14:paraId="6EB39F84" w14:textId="75668DC7" w:rsidR="000A49CC" w:rsidRPr="00F05C37" w:rsidRDefault="000A49CC" w:rsidP="00A3359B">
            <w:pPr>
              <w:rPr>
                <w:rFonts w:ascii="Yu Gothic UI" w:hAnsi="Yu Gothic UI"/>
              </w:rPr>
            </w:pPr>
          </w:p>
        </w:tc>
        <w:tc>
          <w:tcPr>
            <w:tcW w:w="1642" w:type="dxa"/>
          </w:tcPr>
          <w:p w14:paraId="7BFB793F" w14:textId="77777777" w:rsidR="000A49CC" w:rsidRPr="00F05C37" w:rsidRDefault="000A49CC" w:rsidP="00A3359B">
            <w:pPr>
              <w:rPr>
                <w:rFonts w:ascii="Yu Gothic UI" w:hAnsi="Yu Gothic UI"/>
              </w:rPr>
            </w:pPr>
          </w:p>
        </w:tc>
        <w:tc>
          <w:tcPr>
            <w:tcW w:w="1301" w:type="dxa"/>
          </w:tcPr>
          <w:p w14:paraId="79674E1C" w14:textId="77777777" w:rsidR="000A49CC" w:rsidRPr="00F05C37" w:rsidRDefault="000A49CC" w:rsidP="00A3359B">
            <w:pPr>
              <w:rPr>
                <w:rFonts w:ascii="Yu Gothic UI" w:hAnsi="Yu Gothic UI"/>
              </w:rPr>
            </w:pPr>
          </w:p>
        </w:tc>
      </w:tr>
      <w:tr w:rsidR="000A49CC" w14:paraId="1F3C6E89" w14:textId="77777777" w:rsidTr="00F23170">
        <w:tc>
          <w:tcPr>
            <w:tcW w:w="376" w:type="dxa"/>
          </w:tcPr>
          <w:p w14:paraId="448A32DE" w14:textId="77777777" w:rsidR="000A49CC" w:rsidRPr="00F05C37" w:rsidRDefault="000A49CC" w:rsidP="00A3359B">
            <w:pPr>
              <w:rPr>
                <w:rFonts w:ascii="Yu Gothic UI" w:hAnsi="Yu Gothic UI"/>
              </w:rPr>
            </w:pPr>
            <w:r w:rsidRPr="00F05C37">
              <w:rPr>
                <w:rFonts w:ascii="Yu Gothic UI" w:hAnsi="Yu Gothic UI" w:hint="eastAsia"/>
              </w:rPr>
              <w:t>5</w:t>
            </w:r>
          </w:p>
        </w:tc>
        <w:tc>
          <w:tcPr>
            <w:tcW w:w="1390" w:type="dxa"/>
          </w:tcPr>
          <w:p w14:paraId="04CE3AEE" w14:textId="77777777" w:rsidR="000A49CC" w:rsidRPr="00F05C37" w:rsidRDefault="000A49CC" w:rsidP="00A3359B">
            <w:pPr>
              <w:rPr>
                <w:rFonts w:ascii="Yu Gothic UI" w:hAnsi="Yu Gothic UI"/>
              </w:rPr>
            </w:pPr>
          </w:p>
        </w:tc>
        <w:tc>
          <w:tcPr>
            <w:tcW w:w="1927" w:type="dxa"/>
          </w:tcPr>
          <w:p w14:paraId="76B76C7D" w14:textId="77777777" w:rsidR="000A49CC" w:rsidRPr="00F05C37" w:rsidRDefault="000A49CC" w:rsidP="00A3359B">
            <w:pPr>
              <w:rPr>
                <w:rFonts w:ascii="Yu Gothic UI" w:hAnsi="Yu Gothic UI"/>
              </w:rPr>
            </w:pPr>
          </w:p>
        </w:tc>
        <w:tc>
          <w:tcPr>
            <w:tcW w:w="1547" w:type="dxa"/>
          </w:tcPr>
          <w:p w14:paraId="001A3CE2" w14:textId="77777777" w:rsidR="000A49CC" w:rsidRPr="00F05C37" w:rsidRDefault="000A49CC" w:rsidP="00A3359B">
            <w:pPr>
              <w:rPr>
                <w:rFonts w:ascii="Yu Gothic UI" w:hAnsi="Yu Gothic UI"/>
              </w:rPr>
            </w:pPr>
          </w:p>
        </w:tc>
        <w:tc>
          <w:tcPr>
            <w:tcW w:w="1559" w:type="dxa"/>
          </w:tcPr>
          <w:p w14:paraId="75C9E1CE" w14:textId="68221F5E" w:rsidR="000A49CC" w:rsidRPr="00F05C37" w:rsidRDefault="000A49CC" w:rsidP="00A3359B">
            <w:pPr>
              <w:rPr>
                <w:rFonts w:ascii="Yu Gothic UI" w:hAnsi="Yu Gothic UI"/>
              </w:rPr>
            </w:pPr>
          </w:p>
        </w:tc>
        <w:tc>
          <w:tcPr>
            <w:tcW w:w="1642" w:type="dxa"/>
          </w:tcPr>
          <w:p w14:paraId="5CE89957" w14:textId="77777777" w:rsidR="000A49CC" w:rsidRPr="00F05C37" w:rsidRDefault="000A49CC" w:rsidP="00A3359B">
            <w:pPr>
              <w:rPr>
                <w:rFonts w:ascii="Yu Gothic UI" w:hAnsi="Yu Gothic UI"/>
              </w:rPr>
            </w:pPr>
          </w:p>
        </w:tc>
        <w:tc>
          <w:tcPr>
            <w:tcW w:w="1301" w:type="dxa"/>
          </w:tcPr>
          <w:p w14:paraId="624F8209" w14:textId="77777777" w:rsidR="000A49CC" w:rsidRPr="00F05C37" w:rsidRDefault="000A49CC" w:rsidP="00A3359B">
            <w:pPr>
              <w:rPr>
                <w:rFonts w:ascii="Yu Gothic UI" w:hAnsi="Yu Gothic UI"/>
              </w:rPr>
            </w:pPr>
          </w:p>
        </w:tc>
      </w:tr>
      <w:tr w:rsidR="000A49CC" w14:paraId="2BBA9A3E" w14:textId="77777777" w:rsidTr="00F23170">
        <w:tc>
          <w:tcPr>
            <w:tcW w:w="376" w:type="dxa"/>
          </w:tcPr>
          <w:p w14:paraId="6C693A62" w14:textId="77777777" w:rsidR="000A49CC" w:rsidRPr="00F05C37" w:rsidRDefault="000A49CC" w:rsidP="00A3359B">
            <w:pPr>
              <w:rPr>
                <w:rFonts w:ascii="Yu Gothic UI" w:hAnsi="Yu Gothic UI"/>
              </w:rPr>
            </w:pPr>
            <w:r w:rsidRPr="00F05C37">
              <w:rPr>
                <w:rFonts w:ascii="Yu Gothic UI" w:hAnsi="Yu Gothic UI" w:hint="eastAsia"/>
              </w:rPr>
              <w:t>6</w:t>
            </w:r>
          </w:p>
        </w:tc>
        <w:tc>
          <w:tcPr>
            <w:tcW w:w="1390" w:type="dxa"/>
          </w:tcPr>
          <w:p w14:paraId="1BF1BFC9" w14:textId="77777777" w:rsidR="000A49CC" w:rsidRPr="00F05C37" w:rsidRDefault="000A49CC" w:rsidP="00A3359B">
            <w:pPr>
              <w:rPr>
                <w:rFonts w:ascii="Yu Gothic UI" w:hAnsi="Yu Gothic UI"/>
              </w:rPr>
            </w:pPr>
          </w:p>
        </w:tc>
        <w:tc>
          <w:tcPr>
            <w:tcW w:w="1927" w:type="dxa"/>
          </w:tcPr>
          <w:p w14:paraId="24573100" w14:textId="77777777" w:rsidR="000A49CC" w:rsidRPr="00F05C37" w:rsidRDefault="000A49CC" w:rsidP="00A3359B">
            <w:pPr>
              <w:rPr>
                <w:rFonts w:ascii="Yu Gothic UI" w:hAnsi="Yu Gothic UI"/>
              </w:rPr>
            </w:pPr>
          </w:p>
        </w:tc>
        <w:tc>
          <w:tcPr>
            <w:tcW w:w="1547" w:type="dxa"/>
          </w:tcPr>
          <w:p w14:paraId="1A1CF817" w14:textId="77777777" w:rsidR="000A49CC" w:rsidRPr="00F05C37" w:rsidRDefault="000A49CC" w:rsidP="00A3359B">
            <w:pPr>
              <w:rPr>
                <w:rFonts w:ascii="Yu Gothic UI" w:hAnsi="Yu Gothic UI"/>
              </w:rPr>
            </w:pPr>
          </w:p>
        </w:tc>
        <w:tc>
          <w:tcPr>
            <w:tcW w:w="1559" w:type="dxa"/>
          </w:tcPr>
          <w:p w14:paraId="3FFFA292" w14:textId="099E5484" w:rsidR="000A49CC" w:rsidRPr="00F05C37" w:rsidRDefault="000A49CC" w:rsidP="00A3359B">
            <w:pPr>
              <w:rPr>
                <w:rFonts w:ascii="Yu Gothic UI" w:hAnsi="Yu Gothic UI"/>
              </w:rPr>
            </w:pPr>
          </w:p>
        </w:tc>
        <w:tc>
          <w:tcPr>
            <w:tcW w:w="1642" w:type="dxa"/>
          </w:tcPr>
          <w:p w14:paraId="4D0C7F26" w14:textId="77777777" w:rsidR="000A49CC" w:rsidRPr="00F05C37" w:rsidRDefault="000A49CC" w:rsidP="00A3359B">
            <w:pPr>
              <w:rPr>
                <w:rFonts w:ascii="Yu Gothic UI" w:hAnsi="Yu Gothic UI"/>
              </w:rPr>
            </w:pPr>
          </w:p>
        </w:tc>
        <w:tc>
          <w:tcPr>
            <w:tcW w:w="1301" w:type="dxa"/>
          </w:tcPr>
          <w:p w14:paraId="7376B2E9" w14:textId="77777777" w:rsidR="000A49CC" w:rsidRPr="00F05C37" w:rsidRDefault="000A49CC" w:rsidP="00A3359B">
            <w:pPr>
              <w:rPr>
                <w:rFonts w:ascii="Yu Gothic UI" w:hAnsi="Yu Gothic UI"/>
              </w:rPr>
            </w:pPr>
          </w:p>
        </w:tc>
      </w:tr>
      <w:tr w:rsidR="000A49CC" w14:paraId="15301206" w14:textId="77777777" w:rsidTr="00F23170">
        <w:tc>
          <w:tcPr>
            <w:tcW w:w="376" w:type="dxa"/>
          </w:tcPr>
          <w:p w14:paraId="7EB1942C" w14:textId="278EB32B" w:rsidR="000A49CC" w:rsidRPr="00F05C37" w:rsidRDefault="000A49CC" w:rsidP="00A3359B">
            <w:pPr>
              <w:rPr>
                <w:rFonts w:ascii="Yu Gothic UI" w:hAnsi="Yu Gothic UI"/>
              </w:rPr>
            </w:pPr>
            <w:r>
              <w:rPr>
                <w:rFonts w:ascii="Yu Gothic UI" w:hAnsi="Yu Gothic UI" w:hint="eastAsia"/>
              </w:rPr>
              <w:t>7</w:t>
            </w:r>
          </w:p>
        </w:tc>
        <w:tc>
          <w:tcPr>
            <w:tcW w:w="1390" w:type="dxa"/>
          </w:tcPr>
          <w:p w14:paraId="7D8E5E95" w14:textId="77777777" w:rsidR="000A49CC" w:rsidRPr="00F05C37" w:rsidRDefault="000A49CC" w:rsidP="00A3359B">
            <w:pPr>
              <w:rPr>
                <w:rFonts w:ascii="Yu Gothic UI" w:hAnsi="Yu Gothic UI"/>
              </w:rPr>
            </w:pPr>
          </w:p>
        </w:tc>
        <w:tc>
          <w:tcPr>
            <w:tcW w:w="1927" w:type="dxa"/>
          </w:tcPr>
          <w:p w14:paraId="59CF6B0B" w14:textId="77777777" w:rsidR="000A49CC" w:rsidRPr="00F05C37" w:rsidRDefault="000A49CC" w:rsidP="00A3359B">
            <w:pPr>
              <w:rPr>
                <w:rFonts w:ascii="Yu Gothic UI" w:hAnsi="Yu Gothic UI"/>
              </w:rPr>
            </w:pPr>
          </w:p>
        </w:tc>
        <w:tc>
          <w:tcPr>
            <w:tcW w:w="1547" w:type="dxa"/>
          </w:tcPr>
          <w:p w14:paraId="43725227" w14:textId="77777777" w:rsidR="000A49CC" w:rsidRPr="00F05C37" w:rsidRDefault="000A49CC" w:rsidP="00A3359B">
            <w:pPr>
              <w:rPr>
                <w:rFonts w:ascii="Yu Gothic UI" w:hAnsi="Yu Gothic UI"/>
              </w:rPr>
            </w:pPr>
          </w:p>
        </w:tc>
        <w:tc>
          <w:tcPr>
            <w:tcW w:w="1559" w:type="dxa"/>
          </w:tcPr>
          <w:p w14:paraId="054A7B03" w14:textId="64664BAF" w:rsidR="000A49CC" w:rsidRPr="00F05C37" w:rsidRDefault="000A49CC" w:rsidP="00A3359B">
            <w:pPr>
              <w:rPr>
                <w:rFonts w:ascii="Yu Gothic UI" w:hAnsi="Yu Gothic UI"/>
              </w:rPr>
            </w:pPr>
          </w:p>
        </w:tc>
        <w:tc>
          <w:tcPr>
            <w:tcW w:w="1642" w:type="dxa"/>
          </w:tcPr>
          <w:p w14:paraId="155DD8CA" w14:textId="77777777" w:rsidR="000A49CC" w:rsidRPr="00F05C37" w:rsidRDefault="000A49CC" w:rsidP="00A3359B">
            <w:pPr>
              <w:rPr>
                <w:rFonts w:ascii="Yu Gothic UI" w:hAnsi="Yu Gothic UI"/>
              </w:rPr>
            </w:pPr>
          </w:p>
        </w:tc>
        <w:tc>
          <w:tcPr>
            <w:tcW w:w="1301" w:type="dxa"/>
          </w:tcPr>
          <w:p w14:paraId="4C5287C9" w14:textId="77777777" w:rsidR="000A49CC" w:rsidRPr="00F05C37" w:rsidRDefault="000A49CC" w:rsidP="00A3359B">
            <w:pPr>
              <w:rPr>
                <w:rFonts w:ascii="Yu Gothic UI" w:hAnsi="Yu Gothic UI"/>
              </w:rPr>
            </w:pPr>
          </w:p>
        </w:tc>
      </w:tr>
      <w:tr w:rsidR="000A49CC" w14:paraId="233DF318" w14:textId="77777777" w:rsidTr="00F23170">
        <w:tc>
          <w:tcPr>
            <w:tcW w:w="376" w:type="dxa"/>
          </w:tcPr>
          <w:p w14:paraId="550CF1EB" w14:textId="23266044" w:rsidR="000A49CC" w:rsidRPr="00F05C37" w:rsidRDefault="000A49CC" w:rsidP="00A3359B">
            <w:pPr>
              <w:rPr>
                <w:rFonts w:ascii="Yu Gothic UI" w:hAnsi="Yu Gothic UI"/>
              </w:rPr>
            </w:pPr>
            <w:r>
              <w:rPr>
                <w:rFonts w:ascii="Yu Gothic UI" w:hAnsi="Yu Gothic UI" w:hint="eastAsia"/>
              </w:rPr>
              <w:t>8</w:t>
            </w:r>
          </w:p>
        </w:tc>
        <w:tc>
          <w:tcPr>
            <w:tcW w:w="1390" w:type="dxa"/>
          </w:tcPr>
          <w:p w14:paraId="6CA9B0B7" w14:textId="77777777" w:rsidR="000A49CC" w:rsidRPr="00F05C37" w:rsidRDefault="000A49CC" w:rsidP="00A3359B">
            <w:pPr>
              <w:rPr>
                <w:rFonts w:ascii="Yu Gothic UI" w:hAnsi="Yu Gothic UI"/>
              </w:rPr>
            </w:pPr>
          </w:p>
        </w:tc>
        <w:tc>
          <w:tcPr>
            <w:tcW w:w="1927" w:type="dxa"/>
          </w:tcPr>
          <w:p w14:paraId="44ED4F58" w14:textId="77777777" w:rsidR="000A49CC" w:rsidRPr="00F05C37" w:rsidRDefault="000A49CC" w:rsidP="00A3359B">
            <w:pPr>
              <w:rPr>
                <w:rFonts w:ascii="Yu Gothic UI" w:hAnsi="Yu Gothic UI"/>
              </w:rPr>
            </w:pPr>
          </w:p>
        </w:tc>
        <w:tc>
          <w:tcPr>
            <w:tcW w:w="1547" w:type="dxa"/>
          </w:tcPr>
          <w:p w14:paraId="3E8DA18C" w14:textId="77777777" w:rsidR="000A49CC" w:rsidRPr="00F05C37" w:rsidRDefault="000A49CC" w:rsidP="00A3359B">
            <w:pPr>
              <w:rPr>
                <w:rFonts w:ascii="Yu Gothic UI" w:hAnsi="Yu Gothic UI"/>
              </w:rPr>
            </w:pPr>
          </w:p>
        </w:tc>
        <w:tc>
          <w:tcPr>
            <w:tcW w:w="1559" w:type="dxa"/>
          </w:tcPr>
          <w:p w14:paraId="5F09CE57" w14:textId="13C66E99" w:rsidR="000A49CC" w:rsidRPr="00F05C37" w:rsidRDefault="000A49CC" w:rsidP="00A3359B">
            <w:pPr>
              <w:rPr>
                <w:rFonts w:ascii="Yu Gothic UI" w:hAnsi="Yu Gothic UI"/>
              </w:rPr>
            </w:pPr>
          </w:p>
        </w:tc>
        <w:tc>
          <w:tcPr>
            <w:tcW w:w="1642" w:type="dxa"/>
          </w:tcPr>
          <w:p w14:paraId="163DC49D" w14:textId="77777777" w:rsidR="000A49CC" w:rsidRPr="00F05C37" w:rsidRDefault="000A49CC" w:rsidP="00A3359B">
            <w:pPr>
              <w:rPr>
                <w:rFonts w:ascii="Yu Gothic UI" w:hAnsi="Yu Gothic UI"/>
              </w:rPr>
            </w:pPr>
          </w:p>
        </w:tc>
        <w:tc>
          <w:tcPr>
            <w:tcW w:w="1301" w:type="dxa"/>
          </w:tcPr>
          <w:p w14:paraId="5AAC68D1" w14:textId="77777777" w:rsidR="000A49CC" w:rsidRPr="00F05C37" w:rsidRDefault="000A49CC" w:rsidP="00A3359B">
            <w:pPr>
              <w:rPr>
                <w:rFonts w:ascii="Yu Gothic UI" w:hAnsi="Yu Gothic UI"/>
              </w:rPr>
            </w:pPr>
          </w:p>
        </w:tc>
      </w:tr>
      <w:tr w:rsidR="000A49CC" w14:paraId="492ABCD3" w14:textId="77777777" w:rsidTr="00F23170">
        <w:tc>
          <w:tcPr>
            <w:tcW w:w="376" w:type="dxa"/>
          </w:tcPr>
          <w:p w14:paraId="30BC1145" w14:textId="77777777" w:rsidR="000A49CC" w:rsidRPr="00F05C37" w:rsidRDefault="000A49CC" w:rsidP="00A3359B">
            <w:pPr>
              <w:rPr>
                <w:rFonts w:ascii="Yu Gothic UI" w:hAnsi="Yu Gothic UI"/>
              </w:rPr>
            </w:pPr>
          </w:p>
        </w:tc>
        <w:tc>
          <w:tcPr>
            <w:tcW w:w="1390" w:type="dxa"/>
          </w:tcPr>
          <w:p w14:paraId="39EF4840" w14:textId="77777777" w:rsidR="000A49CC" w:rsidRPr="00F05C37" w:rsidRDefault="000A49CC" w:rsidP="00A3359B">
            <w:pPr>
              <w:rPr>
                <w:rFonts w:ascii="Yu Gothic UI" w:hAnsi="Yu Gothic UI"/>
              </w:rPr>
            </w:pPr>
          </w:p>
        </w:tc>
        <w:tc>
          <w:tcPr>
            <w:tcW w:w="1927" w:type="dxa"/>
          </w:tcPr>
          <w:p w14:paraId="2BB3A454" w14:textId="77777777" w:rsidR="000A49CC" w:rsidRPr="00F05C37" w:rsidRDefault="000A49CC" w:rsidP="00A3359B">
            <w:pPr>
              <w:rPr>
                <w:rFonts w:ascii="Yu Gothic UI" w:hAnsi="Yu Gothic UI"/>
              </w:rPr>
            </w:pPr>
          </w:p>
        </w:tc>
        <w:tc>
          <w:tcPr>
            <w:tcW w:w="1547" w:type="dxa"/>
          </w:tcPr>
          <w:p w14:paraId="49392358" w14:textId="77777777" w:rsidR="000A49CC" w:rsidRPr="00F05C37" w:rsidRDefault="000A49CC" w:rsidP="00A3359B">
            <w:pPr>
              <w:rPr>
                <w:rFonts w:ascii="Yu Gothic UI" w:hAnsi="Yu Gothic UI"/>
              </w:rPr>
            </w:pPr>
          </w:p>
        </w:tc>
        <w:tc>
          <w:tcPr>
            <w:tcW w:w="1559" w:type="dxa"/>
          </w:tcPr>
          <w:p w14:paraId="25B405A1" w14:textId="5A7B5A04" w:rsidR="000A49CC" w:rsidRPr="00F05C37" w:rsidRDefault="000A49CC" w:rsidP="00A3359B">
            <w:pPr>
              <w:rPr>
                <w:rFonts w:ascii="Yu Gothic UI" w:hAnsi="Yu Gothic UI"/>
              </w:rPr>
            </w:pPr>
          </w:p>
        </w:tc>
        <w:tc>
          <w:tcPr>
            <w:tcW w:w="1642" w:type="dxa"/>
          </w:tcPr>
          <w:p w14:paraId="0648C689" w14:textId="77777777" w:rsidR="000A49CC" w:rsidRPr="00F05C37" w:rsidRDefault="000A49CC" w:rsidP="00A3359B">
            <w:pPr>
              <w:rPr>
                <w:rFonts w:ascii="Yu Gothic UI" w:hAnsi="Yu Gothic UI"/>
              </w:rPr>
            </w:pPr>
          </w:p>
        </w:tc>
        <w:tc>
          <w:tcPr>
            <w:tcW w:w="1301" w:type="dxa"/>
          </w:tcPr>
          <w:p w14:paraId="30F52F77" w14:textId="77777777" w:rsidR="000A49CC" w:rsidRPr="00F05C37" w:rsidRDefault="000A49CC" w:rsidP="00A3359B">
            <w:pPr>
              <w:rPr>
                <w:rFonts w:ascii="Yu Gothic UI" w:hAnsi="Yu Gothic UI"/>
              </w:rPr>
            </w:pPr>
          </w:p>
        </w:tc>
      </w:tr>
    </w:tbl>
    <w:p w14:paraId="02812DF3" w14:textId="5A4029FD" w:rsidR="001307EB" w:rsidRPr="00F05C37" w:rsidRDefault="001307EB">
      <w:pPr>
        <w:rPr>
          <w:rFonts w:ascii="Yu Gothic UI" w:hAnsi="Yu Gothic UI"/>
        </w:rPr>
      </w:pPr>
    </w:p>
    <w:p w14:paraId="23F3D8D1" w14:textId="77777777" w:rsidR="00F05C37" w:rsidRDefault="00F05C37">
      <w:pPr>
        <w:rPr>
          <w:rFonts w:ascii="Yu Gothic UI" w:hAnsi="Yu Gothic UI"/>
        </w:rPr>
      </w:pPr>
      <w:r>
        <w:rPr>
          <w:rFonts w:ascii="Yu Gothic UI" w:hAnsi="Yu Gothic UI"/>
        </w:rPr>
        <w:br w:type="page"/>
      </w:r>
    </w:p>
    <w:p w14:paraId="5D99FFFB" w14:textId="380567BB" w:rsidR="003F16B9" w:rsidRPr="00F05C37" w:rsidRDefault="00B37470">
      <w:pPr>
        <w:rPr>
          <w:rFonts w:ascii="Yu Gothic UI" w:hAnsi="Yu Gothic UI"/>
        </w:rPr>
      </w:pPr>
      <w:r>
        <w:rPr>
          <w:rFonts w:ascii="Yu Gothic UI" w:hAnsi="Yu Gothic UI" w:hint="eastAsia"/>
        </w:rPr>
        <w:lastRenderedPageBreak/>
        <w:t>３）</w:t>
      </w:r>
      <w:r w:rsidR="003F16B9" w:rsidRPr="00F05C37">
        <w:rPr>
          <w:rFonts w:ascii="Yu Gothic UI" w:hAnsi="Yu Gothic UI" w:hint="eastAsia"/>
        </w:rPr>
        <w:t>オブザーバー</w:t>
      </w:r>
      <w:r w:rsidR="001307EB" w:rsidRPr="00F05C37">
        <w:rPr>
          <w:rFonts w:ascii="Yu Gothic UI" w:hAnsi="Yu Gothic UI" w:hint="eastAsia"/>
        </w:rPr>
        <w:t>（参加：○時～○時）</w:t>
      </w:r>
    </w:p>
    <w:tbl>
      <w:tblPr>
        <w:tblStyle w:val="aa"/>
        <w:tblW w:w="0" w:type="auto"/>
        <w:tblLook w:val="04A0" w:firstRow="1" w:lastRow="0" w:firstColumn="1" w:lastColumn="0" w:noHBand="0" w:noVBand="1"/>
      </w:tblPr>
      <w:tblGrid>
        <w:gridCol w:w="368"/>
        <w:gridCol w:w="1240"/>
        <w:gridCol w:w="3916"/>
        <w:gridCol w:w="1318"/>
        <w:gridCol w:w="2900"/>
      </w:tblGrid>
      <w:tr w:rsidR="000A49CC" w:rsidRPr="00F05C37" w14:paraId="1976AF40" w14:textId="77777777" w:rsidTr="000A49CC">
        <w:tc>
          <w:tcPr>
            <w:tcW w:w="368" w:type="dxa"/>
          </w:tcPr>
          <w:p w14:paraId="165EBF02" w14:textId="77777777" w:rsidR="000A49CC" w:rsidRPr="00F05C37" w:rsidRDefault="000A49CC" w:rsidP="003F16B9">
            <w:pPr>
              <w:rPr>
                <w:rFonts w:ascii="Yu Gothic UI" w:hAnsi="Yu Gothic UI"/>
              </w:rPr>
            </w:pPr>
          </w:p>
        </w:tc>
        <w:tc>
          <w:tcPr>
            <w:tcW w:w="1240" w:type="dxa"/>
          </w:tcPr>
          <w:p w14:paraId="4BD25EA2" w14:textId="6246426C" w:rsidR="000A49CC" w:rsidRPr="00F05C37" w:rsidRDefault="000A49CC" w:rsidP="003F16B9">
            <w:pPr>
              <w:rPr>
                <w:rFonts w:ascii="Yu Gothic UI" w:hAnsi="Yu Gothic UI"/>
              </w:rPr>
            </w:pPr>
            <w:r w:rsidRPr="00F05C37">
              <w:rPr>
                <w:rFonts w:ascii="Yu Gothic UI" w:hAnsi="Yu Gothic UI" w:hint="eastAsia"/>
              </w:rPr>
              <w:t>氏名</w:t>
            </w:r>
          </w:p>
        </w:tc>
        <w:tc>
          <w:tcPr>
            <w:tcW w:w="3916" w:type="dxa"/>
          </w:tcPr>
          <w:p w14:paraId="60853B73" w14:textId="078C8B78" w:rsidR="000A49CC" w:rsidRPr="00F05C37" w:rsidRDefault="000A49CC" w:rsidP="003F16B9">
            <w:pPr>
              <w:rPr>
                <w:rFonts w:ascii="Yu Gothic UI" w:hAnsi="Yu Gothic UI"/>
              </w:rPr>
            </w:pPr>
            <w:r w:rsidRPr="00F05C37">
              <w:rPr>
                <w:rFonts w:ascii="Yu Gothic UI" w:hAnsi="Yu Gothic UI" w:hint="eastAsia"/>
              </w:rPr>
              <w:t>所属施設／部署</w:t>
            </w:r>
          </w:p>
        </w:tc>
        <w:tc>
          <w:tcPr>
            <w:tcW w:w="1318" w:type="dxa"/>
          </w:tcPr>
          <w:p w14:paraId="378D7131" w14:textId="327F60EE" w:rsidR="000A49CC" w:rsidRPr="00F05C37" w:rsidRDefault="000A49CC" w:rsidP="003F16B9">
            <w:pPr>
              <w:rPr>
                <w:rFonts w:ascii="Yu Gothic UI" w:hAnsi="Yu Gothic UI"/>
              </w:rPr>
            </w:pPr>
            <w:r>
              <w:rPr>
                <w:rFonts w:ascii="Yu Gothic UI" w:hAnsi="Yu Gothic UI" w:hint="eastAsia"/>
              </w:rPr>
              <w:t>都道府県</w:t>
            </w:r>
          </w:p>
        </w:tc>
        <w:tc>
          <w:tcPr>
            <w:tcW w:w="2900" w:type="dxa"/>
          </w:tcPr>
          <w:p w14:paraId="7246995E" w14:textId="61E55F7F" w:rsidR="000A49CC" w:rsidRPr="00F05C37" w:rsidRDefault="000A49CC" w:rsidP="003F16B9">
            <w:pPr>
              <w:rPr>
                <w:rFonts w:ascii="Yu Gothic UI" w:hAnsi="Yu Gothic UI"/>
              </w:rPr>
            </w:pPr>
            <w:r w:rsidRPr="00F05C37">
              <w:rPr>
                <w:rFonts w:ascii="Yu Gothic UI" w:hAnsi="Yu Gothic UI" w:hint="eastAsia"/>
              </w:rPr>
              <w:t>特記事項</w:t>
            </w:r>
          </w:p>
        </w:tc>
      </w:tr>
      <w:tr w:rsidR="000A49CC" w:rsidRPr="00F05C37" w14:paraId="7F30D17A" w14:textId="77777777" w:rsidTr="000A49CC">
        <w:tc>
          <w:tcPr>
            <w:tcW w:w="368" w:type="dxa"/>
          </w:tcPr>
          <w:p w14:paraId="792DE6B7" w14:textId="09C4825B" w:rsidR="000A49CC" w:rsidRPr="00F05C37" w:rsidRDefault="000A49CC" w:rsidP="003F16B9">
            <w:pPr>
              <w:rPr>
                <w:rFonts w:ascii="Yu Gothic UI" w:hAnsi="Yu Gothic UI"/>
              </w:rPr>
            </w:pPr>
            <w:r w:rsidRPr="00F05C37">
              <w:rPr>
                <w:rFonts w:ascii="Yu Gothic UI" w:hAnsi="Yu Gothic UI" w:hint="eastAsia"/>
              </w:rPr>
              <w:t>1</w:t>
            </w:r>
          </w:p>
        </w:tc>
        <w:tc>
          <w:tcPr>
            <w:tcW w:w="1240" w:type="dxa"/>
          </w:tcPr>
          <w:p w14:paraId="70F8EAB8" w14:textId="77777777" w:rsidR="000A49CC" w:rsidRPr="00F05C37" w:rsidRDefault="000A49CC" w:rsidP="003F16B9">
            <w:pPr>
              <w:rPr>
                <w:rFonts w:ascii="Yu Gothic UI" w:hAnsi="Yu Gothic UI"/>
              </w:rPr>
            </w:pPr>
          </w:p>
        </w:tc>
        <w:tc>
          <w:tcPr>
            <w:tcW w:w="3916" w:type="dxa"/>
          </w:tcPr>
          <w:p w14:paraId="185198F2" w14:textId="77777777" w:rsidR="000A49CC" w:rsidRPr="00F05C37" w:rsidRDefault="000A49CC" w:rsidP="003F16B9">
            <w:pPr>
              <w:rPr>
                <w:rFonts w:ascii="Yu Gothic UI" w:hAnsi="Yu Gothic UI"/>
              </w:rPr>
            </w:pPr>
          </w:p>
        </w:tc>
        <w:tc>
          <w:tcPr>
            <w:tcW w:w="1318" w:type="dxa"/>
          </w:tcPr>
          <w:p w14:paraId="46C0D357" w14:textId="77777777" w:rsidR="000A49CC" w:rsidRPr="00F05C37" w:rsidRDefault="000A49CC" w:rsidP="003F16B9">
            <w:pPr>
              <w:rPr>
                <w:rFonts w:ascii="Yu Gothic UI" w:hAnsi="Yu Gothic UI"/>
              </w:rPr>
            </w:pPr>
          </w:p>
        </w:tc>
        <w:tc>
          <w:tcPr>
            <w:tcW w:w="2900" w:type="dxa"/>
          </w:tcPr>
          <w:p w14:paraId="0D653862" w14:textId="483C2769" w:rsidR="000A49CC" w:rsidRPr="00F05C37" w:rsidRDefault="000A49CC" w:rsidP="003F16B9">
            <w:pPr>
              <w:rPr>
                <w:rFonts w:ascii="Yu Gothic UI" w:hAnsi="Yu Gothic UI"/>
              </w:rPr>
            </w:pPr>
          </w:p>
        </w:tc>
      </w:tr>
      <w:tr w:rsidR="000A49CC" w:rsidRPr="00F05C37" w14:paraId="35304BC0" w14:textId="77777777" w:rsidTr="000A49CC">
        <w:tc>
          <w:tcPr>
            <w:tcW w:w="368" w:type="dxa"/>
          </w:tcPr>
          <w:p w14:paraId="0EE13946" w14:textId="52C98272" w:rsidR="000A49CC" w:rsidRPr="00F05C37" w:rsidRDefault="000A49CC" w:rsidP="003F16B9">
            <w:pPr>
              <w:rPr>
                <w:rFonts w:ascii="Yu Gothic UI" w:hAnsi="Yu Gothic UI"/>
              </w:rPr>
            </w:pPr>
            <w:r w:rsidRPr="00F05C37">
              <w:rPr>
                <w:rFonts w:ascii="Yu Gothic UI" w:hAnsi="Yu Gothic UI" w:hint="eastAsia"/>
              </w:rPr>
              <w:t>2</w:t>
            </w:r>
          </w:p>
        </w:tc>
        <w:tc>
          <w:tcPr>
            <w:tcW w:w="1240" w:type="dxa"/>
          </w:tcPr>
          <w:p w14:paraId="715EE0F5" w14:textId="77777777" w:rsidR="000A49CC" w:rsidRPr="00F05C37" w:rsidRDefault="000A49CC" w:rsidP="003F16B9">
            <w:pPr>
              <w:rPr>
                <w:rFonts w:ascii="Yu Gothic UI" w:hAnsi="Yu Gothic UI"/>
              </w:rPr>
            </w:pPr>
          </w:p>
        </w:tc>
        <w:tc>
          <w:tcPr>
            <w:tcW w:w="3916" w:type="dxa"/>
          </w:tcPr>
          <w:p w14:paraId="5FE90F7D" w14:textId="77777777" w:rsidR="000A49CC" w:rsidRPr="00F05C37" w:rsidRDefault="000A49CC" w:rsidP="003F16B9">
            <w:pPr>
              <w:rPr>
                <w:rFonts w:ascii="Yu Gothic UI" w:hAnsi="Yu Gothic UI"/>
              </w:rPr>
            </w:pPr>
          </w:p>
        </w:tc>
        <w:tc>
          <w:tcPr>
            <w:tcW w:w="1318" w:type="dxa"/>
          </w:tcPr>
          <w:p w14:paraId="230D75F3" w14:textId="77777777" w:rsidR="000A49CC" w:rsidRPr="00F05C37" w:rsidRDefault="000A49CC" w:rsidP="003F16B9">
            <w:pPr>
              <w:rPr>
                <w:rFonts w:ascii="Yu Gothic UI" w:hAnsi="Yu Gothic UI"/>
              </w:rPr>
            </w:pPr>
          </w:p>
        </w:tc>
        <w:tc>
          <w:tcPr>
            <w:tcW w:w="2900" w:type="dxa"/>
          </w:tcPr>
          <w:p w14:paraId="0B040B40" w14:textId="6E789588" w:rsidR="000A49CC" w:rsidRPr="00F05C37" w:rsidRDefault="000A49CC" w:rsidP="003F16B9">
            <w:pPr>
              <w:rPr>
                <w:rFonts w:ascii="Yu Gothic UI" w:hAnsi="Yu Gothic UI"/>
              </w:rPr>
            </w:pPr>
          </w:p>
        </w:tc>
      </w:tr>
      <w:tr w:rsidR="000A49CC" w:rsidRPr="00F05C37" w14:paraId="0A69DCD4" w14:textId="77777777" w:rsidTr="000A49CC">
        <w:tc>
          <w:tcPr>
            <w:tcW w:w="368" w:type="dxa"/>
          </w:tcPr>
          <w:p w14:paraId="18D6D2C1" w14:textId="179E41C2" w:rsidR="000A49CC" w:rsidRPr="00F05C37" w:rsidRDefault="000A49CC" w:rsidP="003F16B9">
            <w:pPr>
              <w:rPr>
                <w:rFonts w:ascii="Yu Gothic UI" w:hAnsi="Yu Gothic UI"/>
              </w:rPr>
            </w:pPr>
            <w:r w:rsidRPr="00F05C37">
              <w:rPr>
                <w:rFonts w:ascii="Yu Gothic UI" w:hAnsi="Yu Gothic UI" w:hint="eastAsia"/>
              </w:rPr>
              <w:t>3</w:t>
            </w:r>
          </w:p>
        </w:tc>
        <w:tc>
          <w:tcPr>
            <w:tcW w:w="1240" w:type="dxa"/>
          </w:tcPr>
          <w:p w14:paraId="045FECF7" w14:textId="77777777" w:rsidR="000A49CC" w:rsidRPr="00F05C37" w:rsidRDefault="000A49CC" w:rsidP="003F16B9">
            <w:pPr>
              <w:rPr>
                <w:rFonts w:ascii="Yu Gothic UI" w:hAnsi="Yu Gothic UI"/>
              </w:rPr>
            </w:pPr>
          </w:p>
        </w:tc>
        <w:tc>
          <w:tcPr>
            <w:tcW w:w="3916" w:type="dxa"/>
          </w:tcPr>
          <w:p w14:paraId="6F1271B5" w14:textId="77777777" w:rsidR="000A49CC" w:rsidRPr="00F05C37" w:rsidRDefault="000A49CC" w:rsidP="003F16B9">
            <w:pPr>
              <w:rPr>
                <w:rFonts w:ascii="Yu Gothic UI" w:hAnsi="Yu Gothic UI"/>
              </w:rPr>
            </w:pPr>
          </w:p>
        </w:tc>
        <w:tc>
          <w:tcPr>
            <w:tcW w:w="1318" w:type="dxa"/>
          </w:tcPr>
          <w:p w14:paraId="06CB1D95" w14:textId="77777777" w:rsidR="000A49CC" w:rsidRPr="00F05C37" w:rsidRDefault="000A49CC" w:rsidP="003F16B9">
            <w:pPr>
              <w:rPr>
                <w:rFonts w:ascii="Yu Gothic UI" w:hAnsi="Yu Gothic UI"/>
              </w:rPr>
            </w:pPr>
          </w:p>
        </w:tc>
        <w:tc>
          <w:tcPr>
            <w:tcW w:w="2900" w:type="dxa"/>
          </w:tcPr>
          <w:p w14:paraId="31A10C83" w14:textId="5672A259" w:rsidR="000A49CC" w:rsidRPr="00F05C37" w:rsidRDefault="000A49CC" w:rsidP="003F16B9">
            <w:pPr>
              <w:rPr>
                <w:rFonts w:ascii="Yu Gothic UI" w:hAnsi="Yu Gothic UI"/>
              </w:rPr>
            </w:pPr>
          </w:p>
        </w:tc>
      </w:tr>
      <w:tr w:rsidR="000A49CC" w:rsidRPr="00F05C37" w14:paraId="7313FF1A" w14:textId="77777777" w:rsidTr="000A49CC">
        <w:tc>
          <w:tcPr>
            <w:tcW w:w="368" w:type="dxa"/>
          </w:tcPr>
          <w:p w14:paraId="1A495F53" w14:textId="2D4D69FF" w:rsidR="000A49CC" w:rsidRPr="00F05C37" w:rsidRDefault="000A49CC" w:rsidP="003F16B9">
            <w:pPr>
              <w:rPr>
                <w:rFonts w:ascii="Yu Gothic UI" w:hAnsi="Yu Gothic UI"/>
              </w:rPr>
            </w:pPr>
            <w:r w:rsidRPr="00F05C37">
              <w:rPr>
                <w:rFonts w:ascii="Yu Gothic UI" w:hAnsi="Yu Gothic UI" w:hint="eastAsia"/>
              </w:rPr>
              <w:t>4</w:t>
            </w:r>
          </w:p>
        </w:tc>
        <w:tc>
          <w:tcPr>
            <w:tcW w:w="1240" w:type="dxa"/>
          </w:tcPr>
          <w:p w14:paraId="0BDAB05F" w14:textId="77777777" w:rsidR="000A49CC" w:rsidRPr="00F05C37" w:rsidRDefault="000A49CC" w:rsidP="003F16B9">
            <w:pPr>
              <w:rPr>
                <w:rFonts w:ascii="Yu Gothic UI" w:hAnsi="Yu Gothic UI"/>
              </w:rPr>
            </w:pPr>
          </w:p>
        </w:tc>
        <w:tc>
          <w:tcPr>
            <w:tcW w:w="3916" w:type="dxa"/>
          </w:tcPr>
          <w:p w14:paraId="5FACEF59" w14:textId="77777777" w:rsidR="000A49CC" w:rsidRPr="00F05C37" w:rsidRDefault="000A49CC" w:rsidP="003F16B9">
            <w:pPr>
              <w:rPr>
                <w:rFonts w:ascii="Yu Gothic UI" w:hAnsi="Yu Gothic UI"/>
              </w:rPr>
            </w:pPr>
          </w:p>
        </w:tc>
        <w:tc>
          <w:tcPr>
            <w:tcW w:w="1318" w:type="dxa"/>
          </w:tcPr>
          <w:p w14:paraId="15D3271B" w14:textId="77777777" w:rsidR="000A49CC" w:rsidRPr="00F05C37" w:rsidRDefault="000A49CC" w:rsidP="003F16B9">
            <w:pPr>
              <w:rPr>
                <w:rFonts w:ascii="Yu Gothic UI" w:hAnsi="Yu Gothic UI"/>
              </w:rPr>
            </w:pPr>
          </w:p>
        </w:tc>
        <w:tc>
          <w:tcPr>
            <w:tcW w:w="2900" w:type="dxa"/>
          </w:tcPr>
          <w:p w14:paraId="08670413" w14:textId="393A8A29" w:rsidR="000A49CC" w:rsidRPr="00F05C37" w:rsidRDefault="000A49CC" w:rsidP="003F16B9">
            <w:pPr>
              <w:rPr>
                <w:rFonts w:ascii="Yu Gothic UI" w:hAnsi="Yu Gothic UI"/>
              </w:rPr>
            </w:pPr>
          </w:p>
        </w:tc>
      </w:tr>
      <w:tr w:rsidR="000A49CC" w:rsidRPr="00F05C37" w14:paraId="2E97699A" w14:textId="77777777" w:rsidTr="000A49CC">
        <w:tc>
          <w:tcPr>
            <w:tcW w:w="368" w:type="dxa"/>
          </w:tcPr>
          <w:p w14:paraId="612E7D1B" w14:textId="0DE83029" w:rsidR="000A49CC" w:rsidRPr="00F05C37" w:rsidRDefault="000A49CC" w:rsidP="003F16B9">
            <w:pPr>
              <w:rPr>
                <w:rFonts w:ascii="Yu Gothic UI" w:hAnsi="Yu Gothic UI"/>
              </w:rPr>
            </w:pPr>
            <w:r w:rsidRPr="00F05C37">
              <w:rPr>
                <w:rFonts w:ascii="Yu Gothic UI" w:hAnsi="Yu Gothic UI" w:hint="eastAsia"/>
              </w:rPr>
              <w:t>5</w:t>
            </w:r>
          </w:p>
        </w:tc>
        <w:tc>
          <w:tcPr>
            <w:tcW w:w="1240" w:type="dxa"/>
          </w:tcPr>
          <w:p w14:paraId="4F826DF8" w14:textId="77777777" w:rsidR="000A49CC" w:rsidRPr="00F05C37" w:rsidRDefault="000A49CC" w:rsidP="003F16B9">
            <w:pPr>
              <w:rPr>
                <w:rFonts w:ascii="Yu Gothic UI" w:hAnsi="Yu Gothic UI"/>
              </w:rPr>
            </w:pPr>
          </w:p>
        </w:tc>
        <w:tc>
          <w:tcPr>
            <w:tcW w:w="3916" w:type="dxa"/>
          </w:tcPr>
          <w:p w14:paraId="59C191EB" w14:textId="77777777" w:rsidR="000A49CC" w:rsidRPr="00F05C37" w:rsidRDefault="000A49CC" w:rsidP="003F16B9">
            <w:pPr>
              <w:rPr>
                <w:rFonts w:ascii="Yu Gothic UI" w:hAnsi="Yu Gothic UI"/>
              </w:rPr>
            </w:pPr>
          </w:p>
        </w:tc>
        <w:tc>
          <w:tcPr>
            <w:tcW w:w="1318" w:type="dxa"/>
          </w:tcPr>
          <w:p w14:paraId="0D693531" w14:textId="77777777" w:rsidR="000A49CC" w:rsidRPr="00F05C37" w:rsidRDefault="000A49CC" w:rsidP="003F16B9">
            <w:pPr>
              <w:rPr>
                <w:rFonts w:ascii="Yu Gothic UI" w:hAnsi="Yu Gothic UI"/>
              </w:rPr>
            </w:pPr>
          </w:p>
        </w:tc>
        <w:tc>
          <w:tcPr>
            <w:tcW w:w="2900" w:type="dxa"/>
          </w:tcPr>
          <w:p w14:paraId="7207C181" w14:textId="608FF2F9" w:rsidR="000A49CC" w:rsidRPr="00F05C37" w:rsidRDefault="000A49CC" w:rsidP="003F16B9">
            <w:pPr>
              <w:rPr>
                <w:rFonts w:ascii="Yu Gothic UI" w:hAnsi="Yu Gothic UI"/>
              </w:rPr>
            </w:pPr>
          </w:p>
        </w:tc>
      </w:tr>
      <w:tr w:rsidR="000A49CC" w:rsidRPr="00F05C37" w14:paraId="2B73A95A" w14:textId="77777777" w:rsidTr="000A49CC">
        <w:tc>
          <w:tcPr>
            <w:tcW w:w="368" w:type="dxa"/>
          </w:tcPr>
          <w:p w14:paraId="01BAF69E" w14:textId="1F8C442D" w:rsidR="000A49CC" w:rsidRPr="00F05C37" w:rsidRDefault="000A49CC" w:rsidP="003F16B9">
            <w:pPr>
              <w:rPr>
                <w:rFonts w:ascii="Yu Gothic UI" w:hAnsi="Yu Gothic UI"/>
              </w:rPr>
            </w:pPr>
            <w:r w:rsidRPr="00F05C37">
              <w:rPr>
                <w:rFonts w:ascii="Yu Gothic UI" w:hAnsi="Yu Gothic UI" w:hint="eastAsia"/>
              </w:rPr>
              <w:t>6</w:t>
            </w:r>
          </w:p>
        </w:tc>
        <w:tc>
          <w:tcPr>
            <w:tcW w:w="1240" w:type="dxa"/>
          </w:tcPr>
          <w:p w14:paraId="7C93AB51" w14:textId="77777777" w:rsidR="000A49CC" w:rsidRPr="00F05C37" w:rsidRDefault="000A49CC" w:rsidP="003F16B9">
            <w:pPr>
              <w:rPr>
                <w:rFonts w:ascii="Yu Gothic UI" w:hAnsi="Yu Gothic UI"/>
              </w:rPr>
            </w:pPr>
          </w:p>
        </w:tc>
        <w:tc>
          <w:tcPr>
            <w:tcW w:w="3916" w:type="dxa"/>
          </w:tcPr>
          <w:p w14:paraId="48202ACE" w14:textId="77777777" w:rsidR="000A49CC" w:rsidRPr="00F05C37" w:rsidRDefault="000A49CC" w:rsidP="003F16B9">
            <w:pPr>
              <w:rPr>
                <w:rFonts w:ascii="Yu Gothic UI" w:hAnsi="Yu Gothic UI"/>
              </w:rPr>
            </w:pPr>
          </w:p>
        </w:tc>
        <w:tc>
          <w:tcPr>
            <w:tcW w:w="1318" w:type="dxa"/>
          </w:tcPr>
          <w:p w14:paraId="2CC52E8C" w14:textId="77777777" w:rsidR="000A49CC" w:rsidRPr="00F05C37" w:rsidRDefault="000A49CC" w:rsidP="003F16B9">
            <w:pPr>
              <w:rPr>
                <w:rFonts w:ascii="Yu Gothic UI" w:hAnsi="Yu Gothic UI"/>
              </w:rPr>
            </w:pPr>
          </w:p>
        </w:tc>
        <w:tc>
          <w:tcPr>
            <w:tcW w:w="2900" w:type="dxa"/>
          </w:tcPr>
          <w:p w14:paraId="1516EC4B" w14:textId="182A6083" w:rsidR="000A49CC" w:rsidRPr="00F05C37" w:rsidRDefault="000A49CC" w:rsidP="003F16B9">
            <w:pPr>
              <w:rPr>
                <w:rFonts w:ascii="Yu Gothic UI" w:hAnsi="Yu Gothic UI"/>
              </w:rPr>
            </w:pPr>
          </w:p>
        </w:tc>
      </w:tr>
      <w:tr w:rsidR="000A49CC" w:rsidRPr="00F05C37" w14:paraId="2F11D55C" w14:textId="77777777" w:rsidTr="000A49CC">
        <w:tc>
          <w:tcPr>
            <w:tcW w:w="368" w:type="dxa"/>
          </w:tcPr>
          <w:p w14:paraId="0F34ACB4" w14:textId="77777777" w:rsidR="000A49CC" w:rsidRPr="00F05C37" w:rsidRDefault="000A49CC" w:rsidP="003F16B9">
            <w:pPr>
              <w:rPr>
                <w:rFonts w:ascii="Yu Gothic UI" w:hAnsi="Yu Gothic UI"/>
              </w:rPr>
            </w:pPr>
          </w:p>
        </w:tc>
        <w:tc>
          <w:tcPr>
            <w:tcW w:w="1240" w:type="dxa"/>
          </w:tcPr>
          <w:p w14:paraId="72D2220C" w14:textId="77777777" w:rsidR="000A49CC" w:rsidRPr="00F05C37" w:rsidRDefault="000A49CC" w:rsidP="003F16B9">
            <w:pPr>
              <w:rPr>
                <w:rFonts w:ascii="Yu Gothic UI" w:hAnsi="Yu Gothic UI"/>
              </w:rPr>
            </w:pPr>
          </w:p>
        </w:tc>
        <w:tc>
          <w:tcPr>
            <w:tcW w:w="3916" w:type="dxa"/>
          </w:tcPr>
          <w:p w14:paraId="02710A18" w14:textId="77777777" w:rsidR="000A49CC" w:rsidRPr="00F05C37" w:rsidRDefault="000A49CC" w:rsidP="003F16B9">
            <w:pPr>
              <w:rPr>
                <w:rFonts w:ascii="Yu Gothic UI" w:hAnsi="Yu Gothic UI"/>
              </w:rPr>
            </w:pPr>
          </w:p>
        </w:tc>
        <w:tc>
          <w:tcPr>
            <w:tcW w:w="1318" w:type="dxa"/>
          </w:tcPr>
          <w:p w14:paraId="0799C7BD" w14:textId="77777777" w:rsidR="000A49CC" w:rsidRPr="00F05C37" w:rsidRDefault="000A49CC" w:rsidP="003F16B9">
            <w:pPr>
              <w:rPr>
                <w:rFonts w:ascii="Yu Gothic UI" w:hAnsi="Yu Gothic UI"/>
              </w:rPr>
            </w:pPr>
          </w:p>
        </w:tc>
        <w:tc>
          <w:tcPr>
            <w:tcW w:w="2900" w:type="dxa"/>
          </w:tcPr>
          <w:p w14:paraId="459CE534" w14:textId="23978A1A" w:rsidR="000A49CC" w:rsidRPr="00F05C37" w:rsidRDefault="000A49CC" w:rsidP="003F16B9">
            <w:pPr>
              <w:rPr>
                <w:rFonts w:ascii="Yu Gothic UI" w:hAnsi="Yu Gothic UI"/>
              </w:rPr>
            </w:pPr>
          </w:p>
        </w:tc>
      </w:tr>
    </w:tbl>
    <w:p w14:paraId="21263301" w14:textId="517F7B70" w:rsidR="003F16B9" w:rsidRPr="00F05C37" w:rsidRDefault="003F16B9">
      <w:pPr>
        <w:rPr>
          <w:rFonts w:ascii="Yu Gothic UI" w:hAnsi="Yu Gothic UI"/>
        </w:rPr>
      </w:pPr>
    </w:p>
    <w:p w14:paraId="22AF5BDE" w14:textId="59BD1E40" w:rsidR="003F16B9" w:rsidRPr="00F05C37" w:rsidRDefault="00B37470">
      <w:pPr>
        <w:rPr>
          <w:rFonts w:ascii="Yu Gothic UI" w:hAnsi="Yu Gothic UI"/>
        </w:rPr>
      </w:pPr>
      <w:r>
        <w:rPr>
          <w:rFonts w:ascii="Yu Gothic UI" w:hAnsi="Yu Gothic UI" w:hint="eastAsia"/>
        </w:rPr>
        <w:t>４）</w:t>
      </w:r>
      <w:r w:rsidR="003F16B9" w:rsidRPr="00F05C37">
        <w:rPr>
          <w:rFonts w:ascii="Yu Gothic UI" w:hAnsi="Yu Gothic UI" w:hint="eastAsia"/>
        </w:rPr>
        <w:t>事務局</w:t>
      </w:r>
      <w:r w:rsidR="001307EB" w:rsidRPr="00F05C37">
        <w:rPr>
          <w:rFonts w:ascii="Yu Gothic UI" w:hAnsi="Yu Gothic UI" w:hint="eastAsia"/>
        </w:rPr>
        <w:t>（参加：○時～○時）</w:t>
      </w:r>
    </w:p>
    <w:tbl>
      <w:tblPr>
        <w:tblStyle w:val="aa"/>
        <w:tblW w:w="0" w:type="auto"/>
        <w:tblLook w:val="04A0" w:firstRow="1" w:lastRow="0" w:firstColumn="1" w:lastColumn="0" w:noHBand="0" w:noVBand="1"/>
      </w:tblPr>
      <w:tblGrid>
        <w:gridCol w:w="391"/>
        <w:gridCol w:w="1677"/>
        <w:gridCol w:w="2789"/>
        <w:gridCol w:w="1956"/>
        <w:gridCol w:w="2929"/>
      </w:tblGrid>
      <w:tr w:rsidR="001307EB" w:rsidRPr="00F05C37" w14:paraId="52D6DE9E" w14:textId="6C5F0111" w:rsidTr="00F05C37">
        <w:tc>
          <w:tcPr>
            <w:tcW w:w="392" w:type="dxa"/>
          </w:tcPr>
          <w:p w14:paraId="5A32F041" w14:textId="77777777" w:rsidR="001307EB" w:rsidRPr="00F05C37" w:rsidRDefault="001307EB" w:rsidP="00A3359B">
            <w:pPr>
              <w:rPr>
                <w:rFonts w:ascii="Yu Gothic UI" w:hAnsi="Yu Gothic UI"/>
              </w:rPr>
            </w:pPr>
          </w:p>
        </w:tc>
        <w:tc>
          <w:tcPr>
            <w:tcW w:w="1701" w:type="dxa"/>
          </w:tcPr>
          <w:p w14:paraId="6F37D28A" w14:textId="308E6FDC" w:rsidR="001307EB" w:rsidRPr="00F05C37" w:rsidRDefault="001307EB" w:rsidP="00A3359B">
            <w:pPr>
              <w:rPr>
                <w:rFonts w:ascii="Yu Gothic UI" w:hAnsi="Yu Gothic UI"/>
              </w:rPr>
            </w:pPr>
            <w:r w:rsidRPr="00F05C37">
              <w:rPr>
                <w:rFonts w:ascii="Yu Gothic UI" w:hAnsi="Yu Gothic UI" w:hint="eastAsia"/>
              </w:rPr>
              <w:t>氏名</w:t>
            </w:r>
          </w:p>
        </w:tc>
        <w:tc>
          <w:tcPr>
            <w:tcW w:w="2835" w:type="dxa"/>
          </w:tcPr>
          <w:p w14:paraId="4B94EBAC" w14:textId="4193941A" w:rsidR="001307EB" w:rsidRPr="00F05C37" w:rsidRDefault="001307EB" w:rsidP="00A3359B">
            <w:pPr>
              <w:rPr>
                <w:rFonts w:ascii="Yu Gothic UI" w:hAnsi="Yu Gothic UI"/>
              </w:rPr>
            </w:pPr>
            <w:r w:rsidRPr="00F05C37">
              <w:rPr>
                <w:rFonts w:ascii="Yu Gothic UI" w:hAnsi="Yu Gothic UI" w:hint="eastAsia"/>
              </w:rPr>
              <w:t>所属施設／部署</w:t>
            </w:r>
          </w:p>
        </w:tc>
        <w:tc>
          <w:tcPr>
            <w:tcW w:w="1984" w:type="dxa"/>
          </w:tcPr>
          <w:p w14:paraId="2B2202EC" w14:textId="79C36098" w:rsidR="001307EB" w:rsidRPr="00F05C37" w:rsidRDefault="001307EB" w:rsidP="00A3359B">
            <w:pPr>
              <w:rPr>
                <w:rFonts w:ascii="Yu Gothic UI" w:hAnsi="Yu Gothic UI"/>
              </w:rPr>
            </w:pPr>
            <w:r w:rsidRPr="00F05C37">
              <w:rPr>
                <w:rFonts w:ascii="Yu Gothic UI" w:hAnsi="Yu Gothic UI" w:hint="eastAsia"/>
              </w:rPr>
              <w:t>担当・役割</w:t>
            </w:r>
          </w:p>
        </w:tc>
        <w:tc>
          <w:tcPr>
            <w:tcW w:w="2977" w:type="dxa"/>
          </w:tcPr>
          <w:p w14:paraId="13B8ED5A" w14:textId="5EF87B60" w:rsidR="001307EB" w:rsidRPr="00F05C37" w:rsidRDefault="001307EB" w:rsidP="00A3359B">
            <w:pPr>
              <w:rPr>
                <w:rFonts w:ascii="Yu Gothic UI" w:hAnsi="Yu Gothic UI"/>
              </w:rPr>
            </w:pPr>
            <w:r w:rsidRPr="00F05C37">
              <w:rPr>
                <w:rFonts w:ascii="Yu Gothic UI" w:hAnsi="Yu Gothic UI" w:hint="eastAsia"/>
              </w:rPr>
              <w:t>特記事項</w:t>
            </w:r>
          </w:p>
        </w:tc>
      </w:tr>
      <w:tr w:rsidR="001307EB" w:rsidRPr="00F05C37" w14:paraId="5F9B6EC3" w14:textId="3876590E" w:rsidTr="00F05C37">
        <w:tc>
          <w:tcPr>
            <w:tcW w:w="392" w:type="dxa"/>
          </w:tcPr>
          <w:p w14:paraId="182726CC" w14:textId="7FB94995" w:rsidR="001307EB" w:rsidRPr="00F05C37" w:rsidRDefault="001307EB" w:rsidP="00A3359B">
            <w:pPr>
              <w:rPr>
                <w:rFonts w:ascii="Yu Gothic UI" w:hAnsi="Yu Gothic UI"/>
              </w:rPr>
            </w:pPr>
            <w:r w:rsidRPr="00F05C37">
              <w:rPr>
                <w:rFonts w:ascii="Yu Gothic UI" w:hAnsi="Yu Gothic UI" w:hint="eastAsia"/>
              </w:rPr>
              <w:t>1</w:t>
            </w:r>
          </w:p>
        </w:tc>
        <w:tc>
          <w:tcPr>
            <w:tcW w:w="1701" w:type="dxa"/>
          </w:tcPr>
          <w:p w14:paraId="310819F5" w14:textId="77777777" w:rsidR="001307EB" w:rsidRPr="00F05C37" w:rsidRDefault="001307EB" w:rsidP="00A3359B">
            <w:pPr>
              <w:rPr>
                <w:rFonts w:ascii="Yu Gothic UI" w:hAnsi="Yu Gothic UI"/>
              </w:rPr>
            </w:pPr>
          </w:p>
        </w:tc>
        <w:tc>
          <w:tcPr>
            <w:tcW w:w="2835" w:type="dxa"/>
          </w:tcPr>
          <w:p w14:paraId="1ED8882C" w14:textId="77777777" w:rsidR="001307EB" w:rsidRPr="00F05C37" w:rsidRDefault="001307EB" w:rsidP="00A3359B">
            <w:pPr>
              <w:rPr>
                <w:rFonts w:ascii="Yu Gothic UI" w:hAnsi="Yu Gothic UI"/>
              </w:rPr>
            </w:pPr>
          </w:p>
        </w:tc>
        <w:tc>
          <w:tcPr>
            <w:tcW w:w="1984" w:type="dxa"/>
          </w:tcPr>
          <w:p w14:paraId="73ECD45A" w14:textId="77777777" w:rsidR="001307EB" w:rsidRPr="00F05C37" w:rsidRDefault="001307EB" w:rsidP="00A3359B">
            <w:pPr>
              <w:rPr>
                <w:rFonts w:ascii="Yu Gothic UI" w:hAnsi="Yu Gothic UI"/>
              </w:rPr>
            </w:pPr>
          </w:p>
        </w:tc>
        <w:tc>
          <w:tcPr>
            <w:tcW w:w="2977" w:type="dxa"/>
          </w:tcPr>
          <w:p w14:paraId="2F43533E" w14:textId="77777777" w:rsidR="001307EB" w:rsidRPr="00F05C37" w:rsidRDefault="001307EB" w:rsidP="00A3359B">
            <w:pPr>
              <w:rPr>
                <w:rFonts w:ascii="Yu Gothic UI" w:hAnsi="Yu Gothic UI"/>
              </w:rPr>
            </w:pPr>
          </w:p>
        </w:tc>
      </w:tr>
      <w:tr w:rsidR="001307EB" w:rsidRPr="00F05C37" w14:paraId="2B44C9F2" w14:textId="44DD2D3E" w:rsidTr="00F05C37">
        <w:tc>
          <w:tcPr>
            <w:tcW w:w="392" w:type="dxa"/>
          </w:tcPr>
          <w:p w14:paraId="68F52899" w14:textId="0248C900" w:rsidR="001307EB" w:rsidRPr="00F05C37" w:rsidRDefault="001307EB" w:rsidP="00A3359B">
            <w:pPr>
              <w:rPr>
                <w:rFonts w:ascii="Yu Gothic UI" w:hAnsi="Yu Gothic UI"/>
              </w:rPr>
            </w:pPr>
            <w:r w:rsidRPr="00F05C37">
              <w:rPr>
                <w:rFonts w:ascii="Yu Gothic UI" w:hAnsi="Yu Gothic UI" w:hint="eastAsia"/>
              </w:rPr>
              <w:t>2</w:t>
            </w:r>
          </w:p>
        </w:tc>
        <w:tc>
          <w:tcPr>
            <w:tcW w:w="1701" w:type="dxa"/>
          </w:tcPr>
          <w:p w14:paraId="202355CB" w14:textId="77777777" w:rsidR="001307EB" w:rsidRPr="00F05C37" w:rsidRDefault="001307EB" w:rsidP="00A3359B">
            <w:pPr>
              <w:rPr>
                <w:rFonts w:ascii="Yu Gothic UI" w:hAnsi="Yu Gothic UI"/>
              </w:rPr>
            </w:pPr>
          </w:p>
        </w:tc>
        <w:tc>
          <w:tcPr>
            <w:tcW w:w="2835" w:type="dxa"/>
          </w:tcPr>
          <w:p w14:paraId="069F08EB" w14:textId="77777777" w:rsidR="001307EB" w:rsidRPr="00F05C37" w:rsidRDefault="001307EB" w:rsidP="00A3359B">
            <w:pPr>
              <w:rPr>
                <w:rFonts w:ascii="Yu Gothic UI" w:hAnsi="Yu Gothic UI"/>
              </w:rPr>
            </w:pPr>
          </w:p>
        </w:tc>
        <w:tc>
          <w:tcPr>
            <w:tcW w:w="1984" w:type="dxa"/>
          </w:tcPr>
          <w:p w14:paraId="1E25CD61" w14:textId="77777777" w:rsidR="001307EB" w:rsidRPr="00F05C37" w:rsidRDefault="001307EB" w:rsidP="00A3359B">
            <w:pPr>
              <w:rPr>
                <w:rFonts w:ascii="Yu Gothic UI" w:hAnsi="Yu Gothic UI"/>
              </w:rPr>
            </w:pPr>
          </w:p>
        </w:tc>
        <w:tc>
          <w:tcPr>
            <w:tcW w:w="2977" w:type="dxa"/>
          </w:tcPr>
          <w:p w14:paraId="741D7471" w14:textId="77777777" w:rsidR="001307EB" w:rsidRPr="00F05C37" w:rsidRDefault="001307EB" w:rsidP="00A3359B">
            <w:pPr>
              <w:rPr>
                <w:rFonts w:ascii="Yu Gothic UI" w:hAnsi="Yu Gothic UI"/>
              </w:rPr>
            </w:pPr>
          </w:p>
        </w:tc>
      </w:tr>
      <w:tr w:rsidR="001307EB" w:rsidRPr="00F05C37" w14:paraId="36ACE3E7" w14:textId="290919D9" w:rsidTr="00F05C37">
        <w:tc>
          <w:tcPr>
            <w:tcW w:w="392" w:type="dxa"/>
          </w:tcPr>
          <w:p w14:paraId="09041C3D" w14:textId="3D53BFD2" w:rsidR="001307EB" w:rsidRPr="00F05C37" w:rsidRDefault="001307EB" w:rsidP="00A3359B">
            <w:pPr>
              <w:rPr>
                <w:rFonts w:ascii="Yu Gothic UI" w:hAnsi="Yu Gothic UI"/>
              </w:rPr>
            </w:pPr>
            <w:r w:rsidRPr="00F05C37">
              <w:rPr>
                <w:rFonts w:ascii="Yu Gothic UI" w:hAnsi="Yu Gothic UI" w:hint="eastAsia"/>
              </w:rPr>
              <w:t>3</w:t>
            </w:r>
          </w:p>
        </w:tc>
        <w:tc>
          <w:tcPr>
            <w:tcW w:w="1701" w:type="dxa"/>
          </w:tcPr>
          <w:p w14:paraId="7DBC0308" w14:textId="77777777" w:rsidR="001307EB" w:rsidRPr="00F05C37" w:rsidRDefault="001307EB" w:rsidP="00A3359B">
            <w:pPr>
              <w:rPr>
                <w:rFonts w:ascii="Yu Gothic UI" w:hAnsi="Yu Gothic UI"/>
              </w:rPr>
            </w:pPr>
          </w:p>
        </w:tc>
        <w:tc>
          <w:tcPr>
            <w:tcW w:w="2835" w:type="dxa"/>
          </w:tcPr>
          <w:p w14:paraId="30CD56EC" w14:textId="77777777" w:rsidR="001307EB" w:rsidRPr="00F05C37" w:rsidRDefault="001307EB" w:rsidP="00A3359B">
            <w:pPr>
              <w:rPr>
                <w:rFonts w:ascii="Yu Gothic UI" w:hAnsi="Yu Gothic UI"/>
              </w:rPr>
            </w:pPr>
          </w:p>
        </w:tc>
        <w:tc>
          <w:tcPr>
            <w:tcW w:w="1984" w:type="dxa"/>
          </w:tcPr>
          <w:p w14:paraId="508C6FE1" w14:textId="77777777" w:rsidR="001307EB" w:rsidRPr="00F05C37" w:rsidRDefault="001307EB" w:rsidP="00A3359B">
            <w:pPr>
              <w:rPr>
                <w:rFonts w:ascii="Yu Gothic UI" w:hAnsi="Yu Gothic UI"/>
              </w:rPr>
            </w:pPr>
          </w:p>
        </w:tc>
        <w:tc>
          <w:tcPr>
            <w:tcW w:w="2977" w:type="dxa"/>
          </w:tcPr>
          <w:p w14:paraId="5D316AFA" w14:textId="77777777" w:rsidR="001307EB" w:rsidRPr="00F05C37" w:rsidRDefault="001307EB" w:rsidP="00A3359B">
            <w:pPr>
              <w:rPr>
                <w:rFonts w:ascii="Yu Gothic UI" w:hAnsi="Yu Gothic UI"/>
              </w:rPr>
            </w:pPr>
          </w:p>
        </w:tc>
      </w:tr>
      <w:tr w:rsidR="001307EB" w:rsidRPr="00F05C37" w14:paraId="584AC7BB" w14:textId="4BE1EE28" w:rsidTr="00F05C37">
        <w:tc>
          <w:tcPr>
            <w:tcW w:w="392" w:type="dxa"/>
          </w:tcPr>
          <w:p w14:paraId="21AFF49B" w14:textId="50F2A552" w:rsidR="001307EB" w:rsidRPr="00F05C37" w:rsidRDefault="001307EB" w:rsidP="00A3359B">
            <w:pPr>
              <w:rPr>
                <w:rFonts w:ascii="Yu Gothic UI" w:hAnsi="Yu Gothic UI"/>
              </w:rPr>
            </w:pPr>
            <w:r w:rsidRPr="00F05C37">
              <w:rPr>
                <w:rFonts w:ascii="Yu Gothic UI" w:hAnsi="Yu Gothic UI" w:hint="eastAsia"/>
              </w:rPr>
              <w:t>4</w:t>
            </w:r>
          </w:p>
        </w:tc>
        <w:tc>
          <w:tcPr>
            <w:tcW w:w="1701" w:type="dxa"/>
          </w:tcPr>
          <w:p w14:paraId="7647900F" w14:textId="77777777" w:rsidR="001307EB" w:rsidRPr="00F05C37" w:rsidRDefault="001307EB" w:rsidP="00A3359B">
            <w:pPr>
              <w:rPr>
                <w:rFonts w:ascii="Yu Gothic UI" w:hAnsi="Yu Gothic UI"/>
              </w:rPr>
            </w:pPr>
          </w:p>
        </w:tc>
        <w:tc>
          <w:tcPr>
            <w:tcW w:w="2835" w:type="dxa"/>
          </w:tcPr>
          <w:p w14:paraId="326E80AB" w14:textId="77777777" w:rsidR="001307EB" w:rsidRPr="00F05C37" w:rsidRDefault="001307EB" w:rsidP="00A3359B">
            <w:pPr>
              <w:rPr>
                <w:rFonts w:ascii="Yu Gothic UI" w:hAnsi="Yu Gothic UI"/>
              </w:rPr>
            </w:pPr>
          </w:p>
        </w:tc>
        <w:tc>
          <w:tcPr>
            <w:tcW w:w="1984" w:type="dxa"/>
          </w:tcPr>
          <w:p w14:paraId="544AE547" w14:textId="77777777" w:rsidR="001307EB" w:rsidRPr="00F05C37" w:rsidRDefault="001307EB" w:rsidP="00A3359B">
            <w:pPr>
              <w:rPr>
                <w:rFonts w:ascii="Yu Gothic UI" w:hAnsi="Yu Gothic UI"/>
              </w:rPr>
            </w:pPr>
          </w:p>
        </w:tc>
        <w:tc>
          <w:tcPr>
            <w:tcW w:w="2977" w:type="dxa"/>
          </w:tcPr>
          <w:p w14:paraId="357A5F9B" w14:textId="77777777" w:rsidR="001307EB" w:rsidRPr="00F05C37" w:rsidRDefault="001307EB" w:rsidP="00A3359B">
            <w:pPr>
              <w:rPr>
                <w:rFonts w:ascii="Yu Gothic UI" w:hAnsi="Yu Gothic UI"/>
              </w:rPr>
            </w:pPr>
          </w:p>
        </w:tc>
      </w:tr>
    </w:tbl>
    <w:p w14:paraId="5438059F" w14:textId="01DADBE7" w:rsidR="001307EB" w:rsidRPr="00F05C37" w:rsidRDefault="001307EB">
      <w:pPr>
        <w:rPr>
          <w:rFonts w:ascii="Yu Gothic UI" w:hAnsi="Yu Gothic UI"/>
        </w:rPr>
      </w:pPr>
    </w:p>
    <w:p w14:paraId="4432CC03" w14:textId="6BC9778A" w:rsidR="001307EB" w:rsidRPr="00F05C37" w:rsidRDefault="001307EB">
      <w:pPr>
        <w:rPr>
          <w:rFonts w:ascii="Yu Gothic UI" w:hAnsi="Yu Gothic UI"/>
        </w:rPr>
      </w:pPr>
    </w:p>
    <w:p w14:paraId="50059071" w14:textId="05A798E5" w:rsidR="001307EB" w:rsidRPr="00F05C37" w:rsidRDefault="001307EB">
      <w:pPr>
        <w:rPr>
          <w:rFonts w:ascii="Yu Gothic UI" w:hAnsi="Yu Gothic UI"/>
          <w:b/>
          <w:bCs/>
        </w:rPr>
      </w:pPr>
      <w:r w:rsidRPr="00F05C37">
        <w:rPr>
          <w:rFonts w:ascii="Yu Gothic UI" w:hAnsi="Yu Gothic UI" w:hint="eastAsia"/>
          <w:b/>
          <w:bCs/>
        </w:rPr>
        <w:t>＜ヒアリンググループ</w:t>
      </w:r>
      <w:r w:rsidR="00F05C37">
        <w:rPr>
          <w:rFonts w:ascii="Yu Gothic UI" w:hAnsi="Yu Gothic UI" w:hint="eastAsia"/>
          <w:b/>
          <w:bCs/>
        </w:rPr>
        <w:t>情報</w:t>
      </w:r>
      <w:r w:rsidRPr="00F05C37">
        <w:rPr>
          <w:rFonts w:ascii="Yu Gothic UI" w:hAnsi="Yu Gothic UI" w:hint="eastAsia"/>
          <w:b/>
          <w:bCs/>
        </w:rPr>
        <w:t>＞</w:t>
      </w:r>
    </w:p>
    <w:tbl>
      <w:tblPr>
        <w:tblStyle w:val="aa"/>
        <w:tblW w:w="0" w:type="auto"/>
        <w:tblLook w:val="04A0" w:firstRow="1" w:lastRow="0" w:firstColumn="1" w:lastColumn="0" w:noHBand="0" w:noVBand="1"/>
      </w:tblPr>
      <w:tblGrid>
        <w:gridCol w:w="390"/>
        <w:gridCol w:w="2093"/>
        <w:gridCol w:w="1398"/>
        <w:gridCol w:w="1537"/>
        <w:gridCol w:w="1588"/>
        <w:gridCol w:w="2736"/>
      </w:tblGrid>
      <w:tr w:rsidR="001307EB" w:rsidRPr="00F05C37" w14:paraId="1FCBC8CE" w14:textId="77777777" w:rsidTr="001307EB">
        <w:tc>
          <w:tcPr>
            <w:tcW w:w="392" w:type="dxa"/>
          </w:tcPr>
          <w:p w14:paraId="4DEDAA19" w14:textId="77777777" w:rsidR="001307EB" w:rsidRPr="00F05C37" w:rsidRDefault="001307EB">
            <w:pPr>
              <w:rPr>
                <w:rFonts w:ascii="Yu Gothic UI" w:hAnsi="Yu Gothic UI"/>
              </w:rPr>
            </w:pPr>
          </w:p>
        </w:tc>
        <w:tc>
          <w:tcPr>
            <w:tcW w:w="2126" w:type="dxa"/>
          </w:tcPr>
          <w:p w14:paraId="31A36A35" w14:textId="3FFD6F63" w:rsidR="001307EB" w:rsidRPr="00F05C37" w:rsidRDefault="001307EB">
            <w:pPr>
              <w:rPr>
                <w:rFonts w:ascii="Yu Gothic UI" w:hAnsi="Yu Gothic UI"/>
              </w:rPr>
            </w:pPr>
            <w:r w:rsidRPr="00F05C37">
              <w:rPr>
                <w:rFonts w:ascii="Yu Gothic UI" w:hAnsi="Yu Gothic UI" w:hint="eastAsia"/>
              </w:rPr>
              <w:t>グループ</w:t>
            </w:r>
          </w:p>
        </w:tc>
        <w:tc>
          <w:tcPr>
            <w:tcW w:w="1418" w:type="dxa"/>
          </w:tcPr>
          <w:p w14:paraId="652E4706" w14:textId="47A27EE8" w:rsidR="001307EB" w:rsidRPr="00F05C37" w:rsidRDefault="001307EB">
            <w:pPr>
              <w:rPr>
                <w:rFonts w:ascii="Yu Gothic UI" w:hAnsi="Yu Gothic UI"/>
              </w:rPr>
            </w:pPr>
            <w:r w:rsidRPr="00F05C37">
              <w:rPr>
                <w:rFonts w:ascii="Yu Gothic UI" w:hAnsi="Yu Gothic UI" w:hint="eastAsia"/>
              </w:rPr>
              <w:t>レビューアー</w:t>
            </w:r>
          </w:p>
        </w:tc>
        <w:tc>
          <w:tcPr>
            <w:tcW w:w="1559" w:type="dxa"/>
          </w:tcPr>
          <w:p w14:paraId="3B678DDE" w14:textId="629B2031" w:rsidR="001307EB" w:rsidRPr="00F05C37" w:rsidRDefault="001307EB">
            <w:pPr>
              <w:rPr>
                <w:rFonts w:ascii="Yu Gothic UI" w:hAnsi="Yu Gothic UI"/>
              </w:rPr>
            </w:pPr>
            <w:r w:rsidRPr="00F05C37">
              <w:rPr>
                <w:rFonts w:ascii="Yu Gothic UI" w:hAnsi="Yu Gothic UI" w:hint="eastAsia"/>
              </w:rPr>
              <w:t>ヒアリング担当</w:t>
            </w:r>
          </w:p>
        </w:tc>
        <w:tc>
          <w:tcPr>
            <w:tcW w:w="1611" w:type="dxa"/>
          </w:tcPr>
          <w:p w14:paraId="0EBA4B94" w14:textId="0C3E3529" w:rsidR="001307EB" w:rsidRPr="00F05C37" w:rsidRDefault="001307EB">
            <w:pPr>
              <w:rPr>
                <w:rFonts w:ascii="Yu Gothic UI" w:hAnsi="Yu Gothic UI"/>
              </w:rPr>
            </w:pPr>
            <w:r w:rsidRPr="00F05C37">
              <w:rPr>
                <w:rFonts w:ascii="Yu Gothic UI" w:hAnsi="Yu Gothic UI" w:hint="eastAsia"/>
              </w:rPr>
              <w:t>職種／役職</w:t>
            </w:r>
          </w:p>
        </w:tc>
        <w:tc>
          <w:tcPr>
            <w:tcW w:w="2783" w:type="dxa"/>
          </w:tcPr>
          <w:p w14:paraId="1BF21CA6" w14:textId="2A83CE47" w:rsidR="001307EB" w:rsidRPr="00F05C37" w:rsidRDefault="001307EB">
            <w:pPr>
              <w:rPr>
                <w:rFonts w:ascii="Yu Gothic UI" w:hAnsi="Yu Gothic UI"/>
              </w:rPr>
            </w:pPr>
            <w:r w:rsidRPr="00F05C37">
              <w:rPr>
                <w:rFonts w:ascii="Yu Gothic UI" w:hAnsi="Yu Gothic UI" w:hint="eastAsia"/>
              </w:rPr>
              <w:t>オブザーバー</w:t>
            </w:r>
          </w:p>
        </w:tc>
      </w:tr>
      <w:tr w:rsidR="001307EB" w:rsidRPr="00F05C37" w14:paraId="44BCAE1F" w14:textId="77777777" w:rsidTr="001307EB">
        <w:tc>
          <w:tcPr>
            <w:tcW w:w="392" w:type="dxa"/>
          </w:tcPr>
          <w:p w14:paraId="67E34314" w14:textId="70FEFBEA" w:rsidR="001307EB" w:rsidRPr="00F05C37" w:rsidRDefault="001307EB">
            <w:pPr>
              <w:rPr>
                <w:rFonts w:ascii="Yu Gothic UI" w:hAnsi="Yu Gothic UI"/>
              </w:rPr>
            </w:pPr>
            <w:r w:rsidRPr="00F05C37">
              <w:rPr>
                <w:rFonts w:ascii="Yu Gothic UI" w:hAnsi="Yu Gothic UI" w:hint="eastAsia"/>
              </w:rPr>
              <w:t>1</w:t>
            </w:r>
          </w:p>
        </w:tc>
        <w:tc>
          <w:tcPr>
            <w:tcW w:w="2126" w:type="dxa"/>
          </w:tcPr>
          <w:p w14:paraId="1491319B" w14:textId="51C23FEA" w:rsidR="001307EB" w:rsidRPr="00F05C37" w:rsidRDefault="001307EB">
            <w:pPr>
              <w:rPr>
                <w:rFonts w:ascii="Yu Gothic UI" w:hAnsi="Yu Gothic UI"/>
              </w:rPr>
            </w:pPr>
            <w:r w:rsidRPr="00F05C37">
              <w:rPr>
                <w:rFonts w:ascii="Yu Gothic UI" w:hAnsi="Yu Gothic UI" w:cs="メイリオ" w:hint="eastAsia"/>
                <w:szCs w:val="21"/>
              </w:rPr>
              <w:t>チーム身体担当医師</w:t>
            </w:r>
          </w:p>
        </w:tc>
        <w:tc>
          <w:tcPr>
            <w:tcW w:w="1418" w:type="dxa"/>
          </w:tcPr>
          <w:p w14:paraId="2128CAE5" w14:textId="77777777" w:rsidR="001307EB" w:rsidRPr="00F05C37" w:rsidRDefault="001307EB">
            <w:pPr>
              <w:rPr>
                <w:rFonts w:ascii="Yu Gothic UI" w:hAnsi="Yu Gothic UI"/>
              </w:rPr>
            </w:pPr>
          </w:p>
        </w:tc>
        <w:tc>
          <w:tcPr>
            <w:tcW w:w="1559" w:type="dxa"/>
          </w:tcPr>
          <w:p w14:paraId="34FC86E3" w14:textId="77777777" w:rsidR="001307EB" w:rsidRPr="00F05C37" w:rsidRDefault="001307EB">
            <w:pPr>
              <w:rPr>
                <w:rFonts w:ascii="Yu Gothic UI" w:hAnsi="Yu Gothic UI"/>
              </w:rPr>
            </w:pPr>
          </w:p>
        </w:tc>
        <w:tc>
          <w:tcPr>
            <w:tcW w:w="1611" w:type="dxa"/>
          </w:tcPr>
          <w:p w14:paraId="56CF882F" w14:textId="77777777" w:rsidR="001307EB" w:rsidRPr="00F05C37" w:rsidRDefault="001307EB">
            <w:pPr>
              <w:rPr>
                <w:rFonts w:ascii="Yu Gothic UI" w:hAnsi="Yu Gothic UI"/>
              </w:rPr>
            </w:pPr>
          </w:p>
        </w:tc>
        <w:tc>
          <w:tcPr>
            <w:tcW w:w="2783" w:type="dxa"/>
          </w:tcPr>
          <w:p w14:paraId="72A8451E" w14:textId="77777777" w:rsidR="001307EB" w:rsidRPr="00F05C37" w:rsidRDefault="001307EB">
            <w:pPr>
              <w:rPr>
                <w:rFonts w:ascii="Yu Gothic UI" w:hAnsi="Yu Gothic UI"/>
              </w:rPr>
            </w:pPr>
          </w:p>
        </w:tc>
      </w:tr>
      <w:tr w:rsidR="001307EB" w:rsidRPr="00F05C37" w14:paraId="597A97C5" w14:textId="77777777" w:rsidTr="001307EB">
        <w:tc>
          <w:tcPr>
            <w:tcW w:w="392" w:type="dxa"/>
          </w:tcPr>
          <w:p w14:paraId="1570B6D4" w14:textId="011330EE" w:rsidR="001307EB" w:rsidRPr="00F05C37" w:rsidRDefault="001307EB">
            <w:pPr>
              <w:rPr>
                <w:rFonts w:ascii="Yu Gothic UI" w:hAnsi="Yu Gothic UI"/>
              </w:rPr>
            </w:pPr>
            <w:r w:rsidRPr="00F05C37">
              <w:rPr>
                <w:rFonts w:ascii="Yu Gothic UI" w:hAnsi="Yu Gothic UI" w:hint="eastAsia"/>
              </w:rPr>
              <w:t>2</w:t>
            </w:r>
          </w:p>
        </w:tc>
        <w:tc>
          <w:tcPr>
            <w:tcW w:w="2126" w:type="dxa"/>
          </w:tcPr>
          <w:p w14:paraId="0C5B1537" w14:textId="77777777" w:rsidR="000A49CC" w:rsidRDefault="001307EB">
            <w:pPr>
              <w:rPr>
                <w:rFonts w:ascii="Yu Gothic UI" w:hAnsi="Yu Gothic UI" w:cs="メイリオ"/>
                <w:szCs w:val="21"/>
              </w:rPr>
            </w:pPr>
            <w:r w:rsidRPr="00F05C37">
              <w:rPr>
                <w:rFonts w:ascii="Yu Gothic UI" w:hAnsi="Yu Gothic UI" w:cs="メイリオ" w:hint="eastAsia"/>
                <w:szCs w:val="21"/>
              </w:rPr>
              <w:t>チーム専従看護師</w:t>
            </w:r>
          </w:p>
          <w:p w14:paraId="20229525" w14:textId="463F7AE9" w:rsidR="001307EB" w:rsidRPr="00F05C37" w:rsidRDefault="001307EB">
            <w:pPr>
              <w:rPr>
                <w:rFonts w:ascii="Yu Gothic UI" w:hAnsi="Yu Gothic UI"/>
              </w:rPr>
            </w:pPr>
            <w:r w:rsidRPr="00F05C37">
              <w:rPr>
                <w:rFonts w:ascii="Yu Gothic UI" w:hAnsi="Yu Gothic UI" w:cs="メイリオ" w:hint="eastAsia"/>
                <w:szCs w:val="21"/>
              </w:rPr>
              <w:t>緩和ケア病棟看護師</w:t>
            </w:r>
          </w:p>
        </w:tc>
        <w:tc>
          <w:tcPr>
            <w:tcW w:w="1418" w:type="dxa"/>
          </w:tcPr>
          <w:p w14:paraId="69C073C5" w14:textId="77777777" w:rsidR="001307EB" w:rsidRPr="00F05C37" w:rsidRDefault="001307EB">
            <w:pPr>
              <w:rPr>
                <w:rFonts w:ascii="Yu Gothic UI" w:hAnsi="Yu Gothic UI"/>
              </w:rPr>
            </w:pPr>
          </w:p>
        </w:tc>
        <w:tc>
          <w:tcPr>
            <w:tcW w:w="1559" w:type="dxa"/>
          </w:tcPr>
          <w:p w14:paraId="172649C6" w14:textId="77777777" w:rsidR="001307EB" w:rsidRPr="00F05C37" w:rsidRDefault="001307EB">
            <w:pPr>
              <w:rPr>
                <w:rFonts w:ascii="Yu Gothic UI" w:hAnsi="Yu Gothic UI"/>
              </w:rPr>
            </w:pPr>
          </w:p>
        </w:tc>
        <w:tc>
          <w:tcPr>
            <w:tcW w:w="1611" w:type="dxa"/>
          </w:tcPr>
          <w:p w14:paraId="32E8F86A" w14:textId="77777777" w:rsidR="001307EB" w:rsidRPr="00F05C37" w:rsidRDefault="001307EB">
            <w:pPr>
              <w:rPr>
                <w:rFonts w:ascii="Yu Gothic UI" w:hAnsi="Yu Gothic UI"/>
              </w:rPr>
            </w:pPr>
          </w:p>
        </w:tc>
        <w:tc>
          <w:tcPr>
            <w:tcW w:w="2783" w:type="dxa"/>
          </w:tcPr>
          <w:p w14:paraId="2E8EB8ED" w14:textId="77777777" w:rsidR="001307EB" w:rsidRPr="00F05C37" w:rsidRDefault="001307EB">
            <w:pPr>
              <w:rPr>
                <w:rFonts w:ascii="Yu Gothic UI" w:hAnsi="Yu Gothic UI"/>
              </w:rPr>
            </w:pPr>
          </w:p>
        </w:tc>
      </w:tr>
      <w:tr w:rsidR="001307EB" w:rsidRPr="00F05C37" w14:paraId="31379E18" w14:textId="77777777" w:rsidTr="001307EB">
        <w:tc>
          <w:tcPr>
            <w:tcW w:w="392" w:type="dxa"/>
          </w:tcPr>
          <w:p w14:paraId="4F1D3F20" w14:textId="5848C3BF" w:rsidR="001307EB" w:rsidRPr="00F05C37" w:rsidRDefault="001307EB">
            <w:pPr>
              <w:rPr>
                <w:rFonts w:ascii="Yu Gothic UI" w:hAnsi="Yu Gothic UI"/>
              </w:rPr>
            </w:pPr>
            <w:r w:rsidRPr="00F05C37">
              <w:rPr>
                <w:rFonts w:ascii="Yu Gothic UI" w:hAnsi="Yu Gothic UI" w:hint="eastAsia"/>
              </w:rPr>
              <w:t>3</w:t>
            </w:r>
          </w:p>
        </w:tc>
        <w:tc>
          <w:tcPr>
            <w:tcW w:w="2126" w:type="dxa"/>
          </w:tcPr>
          <w:p w14:paraId="300B914F" w14:textId="277548EE" w:rsidR="001307EB" w:rsidRPr="00F05C37" w:rsidRDefault="001307EB">
            <w:pPr>
              <w:rPr>
                <w:rFonts w:ascii="Yu Gothic UI" w:hAnsi="Yu Gothic UI"/>
              </w:rPr>
            </w:pPr>
            <w:r w:rsidRPr="00F05C37">
              <w:rPr>
                <w:rFonts w:ascii="Yu Gothic UI" w:hAnsi="Yu Gothic UI" w:cs="メイリオ" w:hint="eastAsia"/>
                <w:szCs w:val="21"/>
              </w:rPr>
              <w:t xml:space="preserve">チーム薬剤師　</w:t>
            </w:r>
          </w:p>
        </w:tc>
        <w:tc>
          <w:tcPr>
            <w:tcW w:w="1418" w:type="dxa"/>
          </w:tcPr>
          <w:p w14:paraId="46D23FA4" w14:textId="77777777" w:rsidR="001307EB" w:rsidRPr="00F05C37" w:rsidRDefault="001307EB">
            <w:pPr>
              <w:rPr>
                <w:rFonts w:ascii="Yu Gothic UI" w:hAnsi="Yu Gothic UI"/>
              </w:rPr>
            </w:pPr>
          </w:p>
        </w:tc>
        <w:tc>
          <w:tcPr>
            <w:tcW w:w="1559" w:type="dxa"/>
          </w:tcPr>
          <w:p w14:paraId="0AE05C69" w14:textId="77777777" w:rsidR="001307EB" w:rsidRPr="00F05C37" w:rsidRDefault="001307EB">
            <w:pPr>
              <w:rPr>
                <w:rFonts w:ascii="Yu Gothic UI" w:hAnsi="Yu Gothic UI"/>
              </w:rPr>
            </w:pPr>
          </w:p>
        </w:tc>
        <w:tc>
          <w:tcPr>
            <w:tcW w:w="1611" w:type="dxa"/>
          </w:tcPr>
          <w:p w14:paraId="5C45D5D9" w14:textId="77777777" w:rsidR="001307EB" w:rsidRPr="00F05C37" w:rsidRDefault="001307EB">
            <w:pPr>
              <w:rPr>
                <w:rFonts w:ascii="Yu Gothic UI" w:hAnsi="Yu Gothic UI"/>
              </w:rPr>
            </w:pPr>
          </w:p>
        </w:tc>
        <w:tc>
          <w:tcPr>
            <w:tcW w:w="2783" w:type="dxa"/>
          </w:tcPr>
          <w:p w14:paraId="7E29DE63" w14:textId="77777777" w:rsidR="001307EB" w:rsidRPr="00F05C37" w:rsidRDefault="001307EB">
            <w:pPr>
              <w:rPr>
                <w:rFonts w:ascii="Yu Gothic UI" w:hAnsi="Yu Gothic UI"/>
              </w:rPr>
            </w:pPr>
          </w:p>
        </w:tc>
      </w:tr>
      <w:tr w:rsidR="001307EB" w:rsidRPr="00F05C37" w14:paraId="470FB8E7" w14:textId="77777777" w:rsidTr="001307EB">
        <w:tc>
          <w:tcPr>
            <w:tcW w:w="392" w:type="dxa"/>
          </w:tcPr>
          <w:p w14:paraId="3DB8CD18" w14:textId="7A8A5372" w:rsidR="001307EB" w:rsidRPr="00F05C37" w:rsidRDefault="001307EB">
            <w:pPr>
              <w:rPr>
                <w:rFonts w:ascii="Yu Gothic UI" w:hAnsi="Yu Gothic UI"/>
              </w:rPr>
            </w:pPr>
            <w:r w:rsidRPr="00F05C37">
              <w:rPr>
                <w:rFonts w:ascii="Yu Gothic UI" w:hAnsi="Yu Gothic UI" w:hint="eastAsia"/>
              </w:rPr>
              <w:t>4</w:t>
            </w:r>
          </w:p>
        </w:tc>
        <w:tc>
          <w:tcPr>
            <w:tcW w:w="2126" w:type="dxa"/>
          </w:tcPr>
          <w:p w14:paraId="75A0EB68" w14:textId="345DEAF1" w:rsidR="001307EB" w:rsidRPr="00F05C37" w:rsidRDefault="001307EB">
            <w:pPr>
              <w:rPr>
                <w:rFonts w:ascii="Yu Gothic UI" w:hAnsi="Yu Gothic UI"/>
              </w:rPr>
            </w:pPr>
            <w:r w:rsidRPr="00F05C37">
              <w:rPr>
                <w:rFonts w:ascii="Yu Gothic UI" w:hAnsi="Yu Gothic UI" w:cs="メイリオ" w:hint="eastAsia"/>
                <w:szCs w:val="21"/>
              </w:rPr>
              <w:t>チーム心理担当者</w:t>
            </w:r>
          </w:p>
        </w:tc>
        <w:tc>
          <w:tcPr>
            <w:tcW w:w="1418" w:type="dxa"/>
          </w:tcPr>
          <w:p w14:paraId="3973DEE1" w14:textId="77777777" w:rsidR="001307EB" w:rsidRPr="00F05C37" w:rsidRDefault="001307EB">
            <w:pPr>
              <w:rPr>
                <w:rFonts w:ascii="Yu Gothic UI" w:hAnsi="Yu Gothic UI"/>
              </w:rPr>
            </w:pPr>
          </w:p>
        </w:tc>
        <w:tc>
          <w:tcPr>
            <w:tcW w:w="1559" w:type="dxa"/>
          </w:tcPr>
          <w:p w14:paraId="2D3A3F5F" w14:textId="77777777" w:rsidR="001307EB" w:rsidRPr="00F05C37" w:rsidRDefault="001307EB">
            <w:pPr>
              <w:rPr>
                <w:rFonts w:ascii="Yu Gothic UI" w:hAnsi="Yu Gothic UI"/>
              </w:rPr>
            </w:pPr>
          </w:p>
        </w:tc>
        <w:tc>
          <w:tcPr>
            <w:tcW w:w="1611" w:type="dxa"/>
          </w:tcPr>
          <w:p w14:paraId="2E9DECFD" w14:textId="77777777" w:rsidR="001307EB" w:rsidRPr="00F05C37" w:rsidRDefault="001307EB">
            <w:pPr>
              <w:rPr>
                <w:rFonts w:ascii="Yu Gothic UI" w:hAnsi="Yu Gothic UI"/>
              </w:rPr>
            </w:pPr>
          </w:p>
        </w:tc>
        <w:tc>
          <w:tcPr>
            <w:tcW w:w="2783" w:type="dxa"/>
          </w:tcPr>
          <w:p w14:paraId="7B9978B4" w14:textId="77777777" w:rsidR="001307EB" w:rsidRPr="00F05C37" w:rsidRDefault="001307EB">
            <w:pPr>
              <w:rPr>
                <w:rFonts w:ascii="Yu Gothic UI" w:hAnsi="Yu Gothic UI"/>
              </w:rPr>
            </w:pPr>
          </w:p>
        </w:tc>
      </w:tr>
      <w:tr w:rsidR="001307EB" w:rsidRPr="00F05C37" w14:paraId="36723E72" w14:textId="77777777" w:rsidTr="001307EB">
        <w:tc>
          <w:tcPr>
            <w:tcW w:w="392" w:type="dxa"/>
          </w:tcPr>
          <w:p w14:paraId="4135474A" w14:textId="17489E78" w:rsidR="001307EB" w:rsidRPr="00F05C37" w:rsidRDefault="001307EB">
            <w:pPr>
              <w:rPr>
                <w:rFonts w:ascii="Yu Gothic UI" w:hAnsi="Yu Gothic UI"/>
              </w:rPr>
            </w:pPr>
            <w:r w:rsidRPr="00F05C37">
              <w:rPr>
                <w:rFonts w:ascii="Yu Gothic UI" w:hAnsi="Yu Gothic UI" w:hint="eastAsia"/>
              </w:rPr>
              <w:t>5</w:t>
            </w:r>
          </w:p>
        </w:tc>
        <w:tc>
          <w:tcPr>
            <w:tcW w:w="2126" w:type="dxa"/>
          </w:tcPr>
          <w:p w14:paraId="33FCC5C3" w14:textId="3C04CC5A" w:rsidR="001307EB" w:rsidRPr="00F05C37" w:rsidRDefault="001307EB">
            <w:pPr>
              <w:rPr>
                <w:rFonts w:ascii="Yu Gothic UI" w:hAnsi="Yu Gothic UI"/>
              </w:rPr>
            </w:pPr>
            <w:r w:rsidRPr="00F05C37">
              <w:rPr>
                <w:rFonts w:ascii="Yu Gothic UI" w:hAnsi="Yu Gothic UI" w:cs="メイリオ" w:hint="eastAsia"/>
                <w:szCs w:val="21"/>
              </w:rPr>
              <w:t>一般医師</w:t>
            </w:r>
          </w:p>
        </w:tc>
        <w:tc>
          <w:tcPr>
            <w:tcW w:w="1418" w:type="dxa"/>
          </w:tcPr>
          <w:p w14:paraId="033BA88E" w14:textId="77777777" w:rsidR="001307EB" w:rsidRPr="00F05C37" w:rsidRDefault="001307EB">
            <w:pPr>
              <w:rPr>
                <w:rFonts w:ascii="Yu Gothic UI" w:hAnsi="Yu Gothic UI"/>
              </w:rPr>
            </w:pPr>
          </w:p>
        </w:tc>
        <w:tc>
          <w:tcPr>
            <w:tcW w:w="1559" w:type="dxa"/>
          </w:tcPr>
          <w:p w14:paraId="22BDF37B" w14:textId="77777777" w:rsidR="001307EB" w:rsidRPr="00F05C37" w:rsidRDefault="001307EB">
            <w:pPr>
              <w:rPr>
                <w:rFonts w:ascii="Yu Gothic UI" w:hAnsi="Yu Gothic UI"/>
              </w:rPr>
            </w:pPr>
          </w:p>
        </w:tc>
        <w:tc>
          <w:tcPr>
            <w:tcW w:w="1611" w:type="dxa"/>
          </w:tcPr>
          <w:p w14:paraId="6C326962" w14:textId="77777777" w:rsidR="001307EB" w:rsidRPr="00F05C37" w:rsidRDefault="001307EB">
            <w:pPr>
              <w:rPr>
                <w:rFonts w:ascii="Yu Gothic UI" w:hAnsi="Yu Gothic UI"/>
              </w:rPr>
            </w:pPr>
          </w:p>
        </w:tc>
        <w:tc>
          <w:tcPr>
            <w:tcW w:w="2783" w:type="dxa"/>
          </w:tcPr>
          <w:p w14:paraId="6501D22E" w14:textId="77777777" w:rsidR="001307EB" w:rsidRPr="00F05C37" w:rsidRDefault="001307EB">
            <w:pPr>
              <w:rPr>
                <w:rFonts w:ascii="Yu Gothic UI" w:hAnsi="Yu Gothic UI"/>
              </w:rPr>
            </w:pPr>
          </w:p>
        </w:tc>
      </w:tr>
      <w:tr w:rsidR="001307EB" w:rsidRPr="00F05C37" w14:paraId="47ADF21D" w14:textId="77777777" w:rsidTr="001307EB">
        <w:tc>
          <w:tcPr>
            <w:tcW w:w="392" w:type="dxa"/>
          </w:tcPr>
          <w:p w14:paraId="57D25C87" w14:textId="57F413B8" w:rsidR="001307EB" w:rsidRPr="00F05C37" w:rsidRDefault="001307EB">
            <w:pPr>
              <w:rPr>
                <w:rFonts w:ascii="Yu Gothic UI" w:hAnsi="Yu Gothic UI"/>
              </w:rPr>
            </w:pPr>
            <w:r w:rsidRPr="00F05C37">
              <w:rPr>
                <w:rFonts w:ascii="Yu Gothic UI" w:hAnsi="Yu Gothic UI" w:hint="eastAsia"/>
              </w:rPr>
              <w:t>6</w:t>
            </w:r>
          </w:p>
        </w:tc>
        <w:tc>
          <w:tcPr>
            <w:tcW w:w="2126" w:type="dxa"/>
          </w:tcPr>
          <w:p w14:paraId="3C347AF7" w14:textId="3C501E3E" w:rsidR="001307EB" w:rsidRPr="00F05C37" w:rsidRDefault="001307EB">
            <w:pPr>
              <w:rPr>
                <w:rFonts w:ascii="Yu Gothic UI" w:hAnsi="Yu Gothic UI"/>
              </w:rPr>
            </w:pPr>
            <w:r w:rsidRPr="00F05C37">
              <w:rPr>
                <w:rFonts w:ascii="Yu Gothic UI" w:hAnsi="Yu Gothic UI" w:cs="メイリオ" w:hint="eastAsia"/>
                <w:szCs w:val="21"/>
              </w:rPr>
              <w:t>一般看護師</w:t>
            </w:r>
          </w:p>
        </w:tc>
        <w:tc>
          <w:tcPr>
            <w:tcW w:w="1418" w:type="dxa"/>
          </w:tcPr>
          <w:p w14:paraId="445E19FD" w14:textId="77777777" w:rsidR="001307EB" w:rsidRPr="00F05C37" w:rsidRDefault="001307EB">
            <w:pPr>
              <w:rPr>
                <w:rFonts w:ascii="Yu Gothic UI" w:hAnsi="Yu Gothic UI"/>
              </w:rPr>
            </w:pPr>
          </w:p>
        </w:tc>
        <w:tc>
          <w:tcPr>
            <w:tcW w:w="1559" w:type="dxa"/>
          </w:tcPr>
          <w:p w14:paraId="6917EAF4" w14:textId="77777777" w:rsidR="001307EB" w:rsidRPr="00F05C37" w:rsidRDefault="001307EB">
            <w:pPr>
              <w:rPr>
                <w:rFonts w:ascii="Yu Gothic UI" w:hAnsi="Yu Gothic UI"/>
              </w:rPr>
            </w:pPr>
          </w:p>
        </w:tc>
        <w:tc>
          <w:tcPr>
            <w:tcW w:w="1611" w:type="dxa"/>
          </w:tcPr>
          <w:p w14:paraId="559D8FFF" w14:textId="77777777" w:rsidR="001307EB" w:rsidRPr="00F05C37" w:rsidRDefault="001307EB">
            <w:pPr>
              <w:rPr>
                <w:rFonts w:ascii="Yu Gothic UI" w:hAnsi="Yu Gothic UI"/>
              </w:rPr>
            </w:pPr>
          </w:p>
        </w:tc>
        <w:tc>
          <w:tcPr>
            <w:tcW w:w="2783" w:type="dxa"/>
          </w:tcPr>
          <w:p w14:paraId="18A9FF0F" w14:textId="77777777" w:rsidR="001307EB" w:rsidRPr="00F05C37" w:rsidRDefault="001307EB">
            <w:pPr>
              <w:rPr>
                <w:rFonts w:ascii="Yu Gothic UI" w:hAnsi="Yu Gothic UI"/>
              </w:rPr>
            </w:pPr>
          </w:p>
        </w:tc>
      </w:tr>
    </w:tbl>
    <w:p w14:paraId="2A5F0722" w14:textId="271092FD" w:rsidR="001307EB" w:rsidRPr="001307EB" w:rsidRDefault="001307EB"/>
    <w:p w14:paraId="4AB917CB" w14:textId="3FCA7003" w:rsidR="003F16B9" w:rsidRDefault="001307EB">
      <w:r>
        <w:br w:type="page"/>
      </w:r>
    </w:p>
    <w:p w14:paraId="7A72E96B" w14:textId="75D23F4D" w:rsidR="00503538" w:rsidRPr="00FB15A2" w:rsidRDefault="000A49CC" w:rsidP="002F7E00">
      <w:pPr>
        <w:pStyle w:val="1"/>
        <w:numPr>
          <w:ilvl w:val="0"/>
          <w:numId w:val="21"/>
        </w:numPr>
        <w:rPr>
          <w:rFonts w:ascii="Yu Gothic UI" w:hAnsi="Yu Gothic UI"/>
          <w:b/>
          <w:bCs/>
        </w:rPr>
      </w:pPr>
      <w:bookmarkStart w:id="3" w:name="_Toc58236573"/>
      <w:r>
        <w:rPr>
          <w:rFonts w:ascii="Yu Gothic UI" w:hAnsi="Yu Gothic UI" w:hint="eastAsia"/>
          <w:b/>
          <w:bCs/>
        </w:rPr>
        <w:lastRenderedPageBreak/>
        <w:t>ZOOM</w:t>
      </w:r>
      <w:r w:rsidR="00503538" w:rsidRPr="00FB15A2">
        <w:rPr>
          <w:rFonts w:ascii="Yu Gothic UI" w:hAnsi="Yu Gothic UI" w:hint="eastAsia"/>
          <w:b/>
          <w:bCs/>
        </w:rPr>
        <w:t>設定</w:t>
      </w:r>
      <w:r w:rsidR="001963A7">
        <w:rPr>
          <w:rFonts w:ascii="Yu Gothic UI" w:hAnsi="Yu Gothic UI" w:hint="eastAsia"/>
          <w:b/>
          <w:bCs/>
        </w:rPr>
        <w:t>、アカウント情報</w:t>
      </w:r>
      <w:bookmarkEnd w:id="3"/>
    </w:p>
    <w:p w14:paraId="15DF73B2" w14:textId="5FB5E1A6" w:rsidR="00A67BAE" w:rsidRDefault="00A67BAE"/>
    <w:p w14:paraId="4B3079DC" w14:textId="0E4CE0D9" w:rsidR="001963A7" w:rsidRPr="001963A7" w:rsidRDefault="001963A7" w:rsidP="001963A7">
      <w:pPr>
        <w:pStyle w:val="2"/>
      </w:pPr>
      <w:bookmarkStart w:id="4" w:name="_Toc58236574"/>
      <w:r w:rsidRPr="001963A7">
        <w:rPr>
          <w:rFonts w:hint="eastAsia"/>
        </w:rPr>
        <w:t>１）</w:t>
      </w:r>
      <w:r w:rsidRPr="001963A7">
        <w:rPr>
          <w:rFonts w:hint="eastAsia"/>
        </w:rPr>
        <w:t>ZOOM</w:t>
      </w:r>
      <w:r w:rsidRPr="001963A7">
        <w:rPr>
          <w:rFonts w:hint="eastAsia"/>
        </w:rPr>
        <w:t>設定</w:t>
      </w:r>
      <w:bookmarkEnd w:id="4"/>
    </w:p>
    <w:p w14:paraId="5F9E8933" w14:textId="56E13508" w:rsidR="00503538" w:rsidRDefault="00B37470" w:rsidP="001963A7">
      <w:pPr>
        <w:ind w:leftChars="100" w:left="200"/>
      </w:pPr>
      <w:r>
        <w:rPr>
          <w:rFonts w:hint="eastAsia"/>
        </w:rPr>
        <w:t xml:space="preserve">ミーティング開始前に必ずご確認ください。　　</w:t>
      </w:r>
      <w:r w:rsidR="00CC09A0">
        <w:rPr>
          <w:rFonts w:hint="eastAsia"/>
        </w:rPr>
        <w:t>※参照：【別冊</w:t>
      </w:r>
      <w:r w:rsidR="000A49CC">
        <w:rPr>
          <w:rFonts w:hint="eastAsia"/>
        </w:rPr>
        <w:t>②：事務局用</w:t>
      </w:r>
      <w:r w:rsidR="00CC09A0">
        <w:rPr>
          <w:rFonts w:hint="eastAsia"/>
        </w:rPr>
        <w:t>ZOOM</w:t>
      </w:r>
      <w:r w:rsidR="000A49CC">
        <w:rPr>
          <w:rFonts w:hint="eastAsia"/>
        </w:rPr>
        <w:t>操作</w:t>
      </w:r>
      <w:r w:rsidR="00CC09A0">
        <w:rPr>
          <w:rFonts w:hint="eastAsia"/>
        </w:rPr>
        <w:t>マニュアル】</w:t>
      </w:r>
    </w:p>
    <w:p w14:paraId="583B2B61" w14:textId="1F44335C" w:rsidR="00CC09A0" w:rsidRPr="00B37470" w:rsidRDefault="00CC09A0" w:rsidP="001963A7">
      <w:pPr>
        <w:ind w:leftChars="100" w:left="200"/>
      </w:pPr>
    </w:p>
    <w:p w14:paraId="16732398" w14:textId="5429EFB9" w:rsidR="00292585" w:rsidRPr="00FB15A2" w:rsidRDefault="00B37470" w:rsidP="001963A7">
      <w:pPr>
        <w:ind w:leftChars="100" w:left="200"/>
        <w:rPr>
          <w:b/>
          <w:bCs/>
        </w:rPr>
      </w:pPr>
      <w:r w:rsidRPr="00FB15A2">
        <w:rPr>
          <w:rFonts w:hint="eastAsia"/>
          <w:b/>
          <w:bCs/>
        </w:rPr>
        <w:t>＜</w:t>
      </w:r>
      <w:r w:rsidR="00292585" w:rsidRPr="00FB15A2">
        <w:rPr>
          <w:rFonts w:hint="eastAsia"/>
          <w:b/>
          <w:bCs/>
        </w:rPr>
        <w:t>ホスト</w:t>
      </w:r>
      <w:r w:rsidR="00292585" w:rsidRPr="00FB15A2">
        <w:rPr>
          <w:rFonts w:hint="eastAsia"/>
          <w:b/>
          <w:bCs/>
        </w:rPr>
        <w:t>PC</w:t>
      </w:r>
      <w:r w:rsidR="00292585" w:rsidRPr="00FB15A2">
        <w:rPr>
          <w:rFonts w:hint="eastAsia"/>
          <w:b/>
          <w:bCs/>
        </w:rPr>
        <w:t>＞</w:t>
      </w:r>
    </w:p>
    <w:p w14:paraId="4636AC14" w14:textId="657782C8" w:rsidR="00CC09A0" w:rsidRPr="00FB15A2" w:rsidRDefault="00CC09A0" w:rsidP="001963A7">
      <w:pPr>
        <w:pStyle w:val="a3"/>
        <w:numPr>
          <w:ilvl w:val="0"/>
          <w:numId w:val="30"/>
        </w:numPr>
        <w:ind w:leftChars="100" w:left="620"/>
      </w:pPr>
      <w:r w:rsidRPr="00FB15A2">
        <w:rPr>
          <w:rFonts w:hint="eastAsia"/>
        </w:rPr>
        <w:t>ホスト用</w:t>
      </w:r>
      <w:r w:rsidRPr="00FB15A2">
        <w:rPr>
          <w:rFonts w:hint="eastAsia"/>
        </w:rPr>
        <w:t>ZOOM</w:t>
      </w:r>
      <w:r w:rsidRPr="00FB15A2">
        <w:rPr>
          <w:rFonts w:hint="eastAsia"/>
        </w:rPr>
        <w:t>アカウント情報</w:t>
      </w:r>
      <w:r w:rsidRPr="00FB15A2">
        <w:rPr>
          <w:rFonts w:hint="eastAsia"/>
        </w:rPr>
        <w:t>(</w:t>
      </w:r>
      <w:r w:rsidRPr="00FB15A2">
        <w:rPr>
          <w:rFonts w:hint="eastAsia"/>
        </w:rPr>
        <w:t>有料の</w:t>
      </w:r>
      <w:r w:rsidRPr="00FB15A2">
        <w:rPr>
          <w:rFonts w:hint="eastAsia"/>
        </w:rPr>
        <w:t>ZOOM</w:t>
      </w:r>
      <w:r w:rsidRPr="00FB15A2">
        <w:rPr>
          <w:rFonts w:hint="eastAsia"/>
        </w:rPr>
        <w:t>アカウント</w:t>
      </w:r>
      <w:r w:rsidRPr="00FB15A2">
        <w:rPr>
          <w:rFonts w:hint="eastAsia"/>
        </w:rPr>
        <w:t>)</w:t>
      </w:r>
      <w:r w:rsidR="001963A7">
        <w:rPr>
          <w:rFonts w:hint="eastAsia"/>
        </w:rPr>
        <w:t>でログインできる</w:t>
      </w:r>
      <w:r w:rsidR="001963A7" w:rsidRPr="00FB15A2">
        <w:t xml:space="preserve"> </w:t>
      </w:r>
    </w:p>
    <w:p w14:paraId="55FC9BF3" w14:textId="042D1482" w:rsidR="00CC09A0" w:rsidRPr="00FB15A2" w:rsidRDefault="00CC09A0" w:rsidP="001963A7">
      <w:pPr>
        <w:pStyle w:val="a3"/>
        <w:ind w:leftChars="310" w:left="620"/>
      </w:pPr>
      <w:r w:rsidRPr="00FB15A2">
        <w:rPr>
          <w:rFonts w:hint="eastAsia"/>
        </w:rPr>
        <w:t>（またはログイン情報が記憶された</w:t>
      </w:r>
      <w:r w:rsidRPr="00FB15A2">
        <w:rPr>
          <w:rFonts w:hint="eastAsia"/>
        </w:rPr>
        <w:t>PC</w:t>
      </w:r>
      <w:r w:rsidRPr="00FB15A2">
        <w:rPr>
          <w:rFonts w:hint="eastAsia"/>
        </w:rPr>
        <w:t>が準備されている）</w:t>
      </w:r>
    </w:p>
    <w:p w14:paraId="3DA0BB93" w14:textId="6E603C27" w:rsidR="00292585" w:rsidRPr="00FB15A2" w:rsidRDefault="00292585" w:rsidP="001963A7">
      <w:pPr>
        <w:pStyle w:val="a3"/>
        <w:numPr>
          <w:ilvl w:val="0"/>
          <w:numId w:val="30"/>
        </w:numPr>
        <w:ind w:leftChars="100" w:left="620"/>
      </w:pPr>
      <w:r w:rsidRPr="00FB15A2">
        <w:rPr>
          <w:rFonts w:hint="eastAsia"/>
        </w:rPr>
        <w:t>ブレイクアウトルームの設定が</w:t>
      </w:r>
      <w:r w:rsidRPr="00FB15A2">
        <w:rPr>
          <w:rFonts w:hint="eastAsia"/>
        </w:rPr>
        <w:t>ON</w:t>
      </w:r>
      <w:r w:rsidRPr="00FB15A2">
        <w:rPr>
          <w:rFonts w:hint="eastAsia"/>
        </w:rPr>
        <w:t>になっている</w:t>
      </w:r>
    </w:p>
    <w:p w14:paraId="3552D8BE" w14:textId="4651B429" w:rsidR="00292585" w:rsidRPr="00FB15A2" w:rsidRDefault="00292585" w:rsidP="001963A7">
      <w:pPr>
        <w:pStyle w:val="a3"/>
        <w:ind w:leftChars="310" w:left="620"/>
      </w:pPr>
    </w:p>
    <w:p w14:paraId="47795925" w14:textId="05A5A1DC" w:rsidR="00292585" w:rsidRPr="00FB15A2" w:rsidRDefault="00292585" w:rsidP="001963A7">
      <w:pPr>
        <w:pStyle w:val="a3"/>
        <w:ind w:leftChars="110" w:left="220"/>
        <w:rPr>
          <w:b/>
          <w:bCs/>
        </w:rPr>
      </w:pPr>
      <w:r w:rsidRPr="00FB15A2">
        <w:rPr>
          <w:rFonts w:hint="eastAsia"/>
          <w:b/>
          <w:bCs/>
        </w:rPr>
        <w:t>＜</w:t>
      </w:r>
      <w:r w:rsidR="00FB15A2">
        <w:rPr>
          <w:rFonts w:hint="eastAsia"/>
          <w:b/>
          <w:bCs/>
        </w:rPr>
        <w:t>ホスト</w:t>
      </w:r>
      <w:r w:rsidR="00FB15A2">
        <w:rPr>
          <w:rFonts w:hint="eastAsia"/>
          <w:b/>
          <w:bCs/>
        </w:rPr>
        <w:t>PC</w:t>
      </w:r>
      <w:r w:rsidR="00FB15A2">
        <w:rPr>
          <w:rFonts w:hint="eastAsia"/>
          <w:b/>
          <w:bCs/>
        </w:rPr>
        <w:t>を含む、</w:t>
      </w:r>
      <w:r w:rsidRPr="00FB15A2">
        <w:rPr>
          <w:rFonts w:hint="eastAsia"/>
          <w:b/>
          <w:bCs/>
        </w:rPr>
        <w:t>全</w:t>
      </w:r>
      <w:r w:rsidRPr="00FB15A2">
        <w:rPr>
          <w:rFonts w:hint="eastAsia"/>
          <w:b/>
          <w:bCs/>
        </w:rPr>
        <w:t>PC</w:t>
      </w:r>
      <w:r w:rsidRPr="00FB15A2">
        <w:rPr>
          <w:rFonts w:hint="eastAsia"/>
          <w:b/>
          <w:bCs/>
        </w:rPr>
        <w:t>＞</w:t>
      </w:r>
    </w:p>
    <w:p w14:paraId="699CF958" w14:textId="13FA9D22" w:rsidR="00CC09A0" w:rsidRPr="00FB15A2" w:rsidRDefault="00CC09A0" w:rsidP="001963A7">
      <w:pPr>
        <w:pStyle w:val="a3"/>
        <w:numPr>
          <w:ilvl w:val="0"/>
          <w:numId w:val="30"/>
        </w:numPr>
        <w:ind w:leftChars="100" w:left="620"/>
      </w:pPr>
      <w:r w:rsidRPr="00FB15A2">
        <w:rPr>
          <w:rFonts w:hint="eastAsia"/>
        </w:rPr>
        <w:t>ZOOM</w:t>
      </w:r>
      <w:r w:rsidRPr="00FB15A2">
        <w:rPr>
          <w:rFonts w:hint="eastAsia"/>
        </w:rPr>
        <w:t>アプリが最新バージョンか確認した</w:t>
      </w:r>
    </w:p>
    <w:p w14:paraId="732E9739" w14:textId="4FCA32FF" w:rsidR="00292585" w:rsidRPr="00B34242" w:rsidRDefault="00C155F1" w:rsidP="001963A7">
      <w:pPr>
        <w:pStyle w:val="a3"/>
        <w:ind w:leftChars="310" w:left="620"/>
        <w:rPr>
          <w:rFonts w:ascii="Yu Gothic UI" w:hAnsi="Yu Gothic UI"/>
          <w:b/>
          <w:bCs/>
        </w:rPr>
      </w:pPr>
      <w:r>
        <w:rPr>
          <w:rFonts w:ascii="Yu Gothic UI" w:hAnsi="Yu Gothic UI" w:hint="eastAsia"/>
          <w:b/>
          <w:bCs/>
        </w:rPr>
        <w:t>＞</w:t>
      </w:r>
      <w:hyperlink r:id="rId8" w:history="1">
        <w:r w:rsidR="00CC09A0" w:rsidRPr="00B34242">
          <w:rPr>
            <w:rStyle w:val="afa"/>
            <w:rFonts w:ascii="Yu Gothic UI" w:hAnsi="Yu Gothic UI" w:hint="eastAsia"/>
            <w:b/>
            <w:bCs/>
          </w:rPr>
          <w:t>最新バージョン</w:t>
        </w:r>
        <w:r w:rsidR="00B34242" w:rsidRPr="00B34242">
          <w:rPr>
            <w:rStyle w:val="afa"/>
            <w:rFonts w:ascii="Yu Gothic UI" w:hAnsi="Yu Gothic UI" w:hint="eastAsia"/>
            <w:b/>
            <w:bCs/>
          </w:rPr>
          <w:t>へアップデートする方法</w:t>
        </w:r>
      </w:hyperlink>
      <w:r w:rsidR="00F23170" w:rsidRPr="00F23170">
        <w:rPr>
          <w:rFonts w:ascii="Yu Gothic UI" w:hAnsi="Yu Gothic UI" w:hint="eastAsia"/>
        </w:rPr>
        <w:t>（ZOOMサポートサイトへのリンク　2020/12/7）</w:t>
      </w:r>
    </w:p>
    <w:p w14:paraId="29060B00" w14:textId="66E0BB52" w:rsidR="00F23170" w:rsidRDefault="00F23170" w:rsidP="00F23170">
      <w:pPr>
        <w:pStyle w:val="a3"/>
        <w:numPr>
          <w:ilvl w:val="0"/>
          <w:numId w:val="30"/>
        </w:numPr>
        <w:ind w:leftChars="100" w:left="620"/>
      </w:pPr>
      <w:r>
        <w:rPr>
          <w:rFonts w:hint="eastAsia"/>
        </w:rPr>
        <w:t>インターネット速度を計測し、</w:t>
      </w:r>
      <w:r>
        <w:rPr>
          <w:rFonts w:hint="eastAsia"/>
        </w:rPr>
        <w:t>ZOOM</w:t>
      </w:r>
      <w:r>
        <w:rPr>
          <w:rFonts w:hint="eastAsia"/>
        </w:rPr>
        <w:t>の推奨環境を満たすことを確認した</w:t>
      </w:r>
    </w:p>
    <w:p w14:paraId="6429CCA2" w14:textId="0F8456A1" w:rsidR="00F23170" w:rsidRDefault="00C155F1" w:rsidP="00F23170">
      <w:pPr>
        <w:pStyle w:val="a3"/>
        <w:ind w:leftChars="0" w:left="620"/>
      </w:pPr>
      <w:r>
        <w:rPr>
          <w:rFonts w:hint="eastAsia"/>
        </w:rPr>
        <w:t>＞</w:t>
      </w:r>
      <w:r w:rsidR="00F23170">
        <w:rPr>
          <w:rFonts w:hint="eastAsia"/>
        </w:rPr>
        <w:t>インターネット速度確認方法：</w:t>
      </w:r>
      <w:r w:rsidR="00F23170">
        <w:rPr>
          <w:rFonts w:hint="eastAsia"/>
        </w:rPr>
        <w:t>Google</w:t>
      </w:r>
      <w:r w:rsidR="00F23170">
        <w:rPr>
          <w:rFonts w:hint="eastAsia"/>
        </w:rPr>
        <w:t>検索で「インターネット速度テスト」と検索し、「速度テストを実行」</w:t>
      </w:r>
    </w:p>
    <w:p w14:paraId="6D267CE5" w14:textId="33DDAE08" w:rsidR="00CC09A0" w:rsidRPr="00F23170" w:rsidRDefault="00C155F1" w:rsidP="00F23170">
      <w:pPr>
        <w:pStyle w:val="a3"/>
        <w:ind w:leftChars="0" w:left="620"/>
      </w:pPr>
      <w:r>
        <w:rPr>
          <w:rFonts w:hint="eastAsia"/>
          <w:b/>
          <w:bCs/>
        </w:rPr>
        <w:t>＞</w:t>
      </w:r>
      <w:hyperlink r:id="rId9" w:history="1">
        <w:r w:rsidR="00F23170" w:rsidRPr="00F23170">
          <w:rPr>
            <w:rStyle w:val="afa"/>
            <w:b/>
            <w:bCs/>
          </w:rPr>
          <w:t>ZOOM</w:t>
        </w:r>
        <w:r w:rsidR="00F23170" w:rsidRPr="00F23170">
          <w:rPr>
            <w:rStyle w:val="afa"/>
            <w:b/>
            <w:bCs/>
          </w:rPr>
          <w:t>推奨</w:t>
        </w:r>
        <w:r w:rsidR="00F23170" w:rsidRPr="00F23170">
          <w:rPr>
            <w:rStyle w:val="afa"/>
            <w:rFonts w:hint="eastAsia"/>
            <w:b/>
            <w:bCs/>
          </w:rPr>
          <w:t>環境※システム要件、帯域幅等</w:t>
        </w:r>
      </w:hyperlink>
      <w:r w:rsidR="00F23170" w:rsidRPr="00F23170">
        <w:rPr>
          <w:rFonts w:ascii="Yu Gothic UI" w:hAnsi="Yu Gothic UI" w:hint="eastAsia"/>
        </w:rPr>
        <w:t>（ZOOMサポートサイトへのリンク　2020/12/7）</w:t>
      </w:r>
    </w:p>
    <w:p w14:paraId="2DB27AB3" w14:textId="78ED473A" w:rsidR="00CC09A0" w:rsidRDefault="00CC09A0" w:rsidP="00CC09A0"/>
    <w:p w14:paraId="0F324658" w14:textId="2F03F8E5" w:rsidR="00B37470" w:rsidRDefault="001963A7" w:rsidP="001963A7">
      <w:pPr>
        <w:pStyle w:val="2"/>
      </w:pPr>
      <w:bookmarkStart w:id="5" w:name="_Toc58236575"/>
      <w:r>
        <w:rPr>
          <w:rFonts w:hint="eastAsia"/>
        </w:rPr>
        <w:t>２）</w:t>
      </w:r>
      <w:r w:rsidR="00CD7734" w:rsidRPr="001963A7">
        <w:rPr>
          <w:rFonts w:hint="eastAsia"/>
        </w:rPr>
        <w:t>各</w:t>
      </w:r>
      <w:r w:rsidR="00CD7734" w:rsidRPr="001963A7">
        <w:rPr>
          <w:rFonts w:hint="eastAsia"/>
        </w:rPr>
        <w:t>PC</w:t>
      </w:r>
      <w:r w:rsidR="00CD7734" w:rsidRPr="001963A7">
        <w:rPr>
          <w:rFonts w:hint="eastAsia"/>
        </w:rPr>
        <w:t>における</w:t>
      </w:r>
      <w:r w:rsidR="00B37470" w:rsidRPr="001963A7">
        <w:rPr>
          <w:rFonts w:hint="eastAsia"/>
        </w:rPr>
        <w:t>ZOOM</w:t>
      </w:r>
      <w:r w:rsidR="00B37470" w:rsidRPr="001963A7">
        <w:rPr>
          <w:rFonts w:hint="eastAsia"/>
        </w:rPr>
        <w:t>アカウント情報</w:t>
      </w:r>
      <w:bookmarkEnd w:id="5"/>
    </w:p>
    <w:p w14:paraId="467033E5" w14:textId="77777777" w:rsidR="001963A7" w:rsidRPr="001963A7" w:rsidRDefault="001963A7" w:rsidP="001963A7"/>
    <w:tbl>
      <w:tblPr>
        <w:tblStyle w:val="aa"/>
        <w:tblW w:w="0" w:type="auto"/>
        <w:tblInd w:w="392" w:type="dxa"/>
        <w:tblLook w:val="04A0" w:firstRow="1" w:lastRow="0" w:firstColumn="1" w:lastColumn="0" w:noHBand="0" w:noVBand="1"/>
      </w:tblPr>
      <w:tblGrid>
        <w:gridCol w:w="432"/>
        <w:gridCol w:w="1864"/>
        <w:gridCol w:w="2286"/>
        <w:gridCol w:w="2211"/>
        <w:gridCol w:w="2557"/>
      </w:tblGrid>
      <w:tr w:rsidR="00B37470" w:rsidRPr="00CD7734" w14:paraId="5618FF18" w14:textId="77777777" w:rsidTr="001963A7">
        <w:tc>
          <w:tcPr>
            <w:tcW w:w="432" w:type="dxa"/>
            <w:shd w:val="clear" w:color="auto" w:fill="D9D9D9" w:themeFill="background1" w:themeFillShade="D9"/>
          </w:tcPr>
          <w:p w14:paraId="068B8907" w14:textId="77777777" w:rsidR="00B37470" w:rsidRPr="00CD7734" w:rsidRDefault="00B37470" w:rsidP="00CC09A0">
            <w:pPr>
              <w:rPr>
                <w:rFonts w:ascii="Yu Gothic UI" w:hAnsi="Yu Gothic UI"/>
              </w:rPr>
            </w:pPr>
          </w:p>
        </w:tc>
        <w:tc>
          <w:tcPr>
            <w:tcW w:w="1909" w:type="dxa"/>
            <w:shd w:val="clear" w:color="auto" w:fill="D9D9D9" w:themeFill="background1" w:themeFillShade="D9"/>
          </w:tcPr>
          <w:p w14:paraId="32147A15" w14:textId="2517609C" w:rsidR="00B37470" w:rsidRPr="00CD7734" w:rsidRDefault="00B37470" w:rsidP="00CC09A0">
            <w:pPr>
              <w:rPr>
                <w:rFonts w:ascii="Yu Gothic UI" w:hAnsi="Yu Gothic UI"/>
              </w:rPr>
            </w:pPr>
            <w:r w:rsidRPr="00CD7734">
              <w:rPr>
                <w:rFonts w:ascii="Yu Gothic UI" w:hAnsi="Yu Gothic UI" w:hint="eastAsia"/>
              </w:rPr>
              <w:t>用途</w:t>
            </w:r>
          </w:p>
        </w:tc>
        <w:tc>
          <w:tcPr>
            <w:tcW w:w="2343" w:type="dxa"/>
            <w:shd w:val="clear" w:color="auto" w:fill="D9D9D9" w:themeFill="background1" w:themeFillShade="D9"/>
          </w:tcPr>
          <w:p w14:paraId="569C355E" w14:textId="44877654" w:rsidR="00B37470" w:rsidRPr="00CD7734" w:rsidRDefault="00B37470" w:rsidP="00CC09A0">
            <w:pPr>
              <w:rPr>
                <w:rFonts w:ascii="Yu Gothic UI" w:hAnsi="Yu Gothic UI"/>
              </w:rPr>
            </w:pPr>
            <w:r w:rsidRPr="00CD7734">
              <w:rPr>
                <w:rFonts w:ascii="Yu Gothic UI" w:hAnsi="Yu Gothic UI" w:hint="eastAsia"/>
              </w:rPr>
              <w:t>表示名</w:t>
            </w:r>
          </w:p>
        </w:tc>
        <w:tc>
          <w:tcPr>
            <w:tcW w:w="2262" w:type="dxa"/>
            <w:shd w:val="clear" w:color="auto" w:fill="D9D9D9" w:themeFill="background1" w:themeFillShade="D9"/>
          </w:tcPr>
          <w:p w14:paraId="05442ECB" w14:textId="462D6CA0" w:rsidR="00B37470" w:rsidRPr="00CD7734" w:rsidRDefault="00CD7734" w:rsidP="00CC09A0">
            <w:pPr>
              <w:rPr>
                <w:rFonts w:ascii="Yu Gothic UI" w:hAnsi="Yu Gothic UI"/>
              </w:rPr>
            </w:pPr>
            <w:r w:rsidRPr="00CD7734">
              <w:rPr>
                <w:rFonts w:ascii="Yu Gothic UI" w:hAnsi="Yu Gothic UI" w:hint="eastAsia"/>
              </w:rPr>
              <w:t>備考</w:t>
            </w:r>
          </w:p>
        </w:tc>
        <w:tc>
          <w:tcPr>
            <w:tcW w:w="2630" w:type="dxa"/>
            <w:shd w:val="clear" w:color="auto" w:fill="D9D9D9" w:themeFill="background1" w:themeFillShade="D9"/>
          </w:tcPr>
          <w:p w14:paraId="4D29282D" w14:textId="77777777" w:rsidR="00B37470" w:rsidRPr="00CD7734" w:rsidRDefault="00CD7734" w:rsidP="00CD7734">
            <w:pPr>
              <w:rPr>
                <w:rFonts w:ascii="Yu Gothic UI" w:hAnsi="Yu Gothic UI"/>
                <w:highlight w:val="yellow"/>
              </w:rPr>
            </w:pPr>
            <w:r w:rsidRPr="00CD7734">
              <w:rPr>
                <w:rFonts w:ascii="Yu Gothic UI" w:hAnsi="Yu Gothic UI" w:hint="eastAsia"/>
                <w:highlight w:val="yellow"/>
              </w:rPr>
              <w:t>アカウント</w:t>
            </w:r>
            <w:r w:rsidR="00B37470" w:rsidRPr="00CD7734">
              <w:rPr>
                <w:rFonts w:ascii="Yu Gothic UI" w:hAnsi="Yu Gothic UI" w:hint="eastAsia"/>
                <w:highlight w:val="yellow"/>
              </w:rPr>
              <w:t>情報</w:t>
            </w:r>
            <w:r w:rsidRPr="00CD7734">
              <w:rPr>
                <w:rFonts w:ascii="Yu Gothic UI" w:hAnsi="Yu Gothic UI" w:hint="eastAsia"/>
                <w:highlight w:val="yellow"/>
              </w:rPr>
              <w:t>(メールアドレス)</w:t>
            </w:r>
          </w:p>
          <w:p w14:paraId="41B84AC3" w14:textId="5F5EA177" w:rsidR="00CD7734" w:rsidRPr="00CD7734" w:rsidRDefault="00CD7734" w:rsidP="00CD7734">
            <w:pPr>
              <w:rPr>
                <w:rFonts w:ascii="Yu Gothic UI" w:hAnsi="Yu Gothic UI"/>
                <w:highlight w:val="yellow"/>
              </w:rPr>
            </w:pPr>
            <w:r w:rsidRPr="00CD7734">
              <w:rPr>
                <w:rFonts w:ascii="Yu Gothic UI" w:hAnsi="Yu Gothic UI" w:hint="eastAsia"/>
                <w:highlight w:val="yellow"/>
              </w:rPr>
              <w:t>※PW掲載は必要に応じ</w:t>
            </w:r>
          </w:p>
        </w:tc>
      </w:tr>
      <w:tr w:rsidR="00B37470" w:rsidRPr="00CD7734" w14:paraId="31F09616" w14:textId="77777777" w:rsidTr="002259E5">
        <w:tc>
          <w:tcPr>
            <w:tcW w:w="432" w:type="dxa"/>
          </w:tcPr>
          <w:p w14:paraId="17FF16E9" w14:textId="71D4CE29" w:rsidR="00B37470" w:rsidRPr="00CD7734" w:rsidRDefault="00B37470" w:rsidP="00CC09A0">
            <w:pPr>
              <w:rPr>
                <w:rFonts w:ascii="Yu Gothic UI" w:hAnsi="Yu Gothic UI"/>
              </w:rPr>
            </w:pPr>
            <w:r w:rsidRPr="00CD7734">
              <w:rPr>
                <w:rFonts w:ascii="Yu Gothic UI" w:hAnsi="Yu Gothic UI" w:hint="eastAsia"/>
              </w:rPr>
              <w:t>1</w:t>
            </w:r>
          </w:p>
        </w:tc>
        <w:tc>
          <w:tcPr>
            <w:tcW w:w="1909" w:type="dxa"/>
          </w:tcPr>
          <w:p w14:paraId="301E9E4B" w14:textId="3A193168" w:rsidR="00B37470" w:rsidRPr="00CD7734" w:rsidRDefault="00B37470" w:rsidP="00CC09A0">
            <w:pPr>
              <w:rPr>
                <w:rFonts w:ascii="Yu Gothic UI" w:hAnsi="Yu Gothic UI"/>
              </w:rPr>
            </w:pPr>
            <w:r w:rsidRPr="00CD7734">
              <w:rPr>
                <w:rFonts w:ascii="Yu Gothic UI" w:hAnsi="Yu Gothic UI" w:hint="eastAsia"/>
              </w:rPr>
              <w:t>ホスト（オペレート）</w:t>
            </w:r>
          </w:p>
        </w:tc>
        <w:tc>
          <w:tcPr>
            <w:tcW w:w="2343" w:type="dxa"/>
          </w:tcPr>
          <w:p w14:paraId="21AB7F2F" w14:textId="651B50BB" w:rsidR="00B37470" w:rsidRPr="001F0168" w:rsidRDefault="00B37470" w:rsidP="00CC09A0">
            <w:pPr>
              <w:rPr>
                <w:rFonts w:ascii="Yu Gothic UI" w:hAnsi="Yu Gothic UI"/>
                <w:shd w:val="pct15" w:color="auto" w:fill="FFFFFF"/>
              </w:rPr>
            </w:pPr>
            <w:r w:rsidRPr="001F0168">
              <w:rPr>
                <w:rFonts w:ascii="Yu Gothic UI" w:hAnsi="Yu Gothic UI" w:hint="eastAsia"/>
                <w:shd w:val="pct15" w:color="auto" w:fill="FFFFFF"/>
              </w:rPr>
              <w:t>事務局01(担当者氏名)</w:t>
            </w:r>
          </w:p>
        </w:tc>
        <w:tc>
          <w:tcPr>
            <w:tcW w:w="2262" w:type="dxa"/>
          </w:tcPr>
          <w:p w14:paraId="2B8FB51B" w14:textId="517EEAF6" w:rsidR="00B37470" w:rsidRPr="00CD7734" w:rsidRDefault="00CD7734" w:rsidP="00CC09A0">
            <w:pPr>
              <w:rPr>
                <w:rFonts w:ascii="Yu Gothic UI" w:hAnsi="Yu Gothic UI"/>
              </w:rPr>
            </w:pPr>
            <w:r w:rsidRPr="00CD7734">
              <w:rPr>
                <w:rFonts w:ascii="Yu Gothic UI" w:hAnsi="Yu Gothic UI" w:hint="eastAsia"/>
              </w:rPr>
              <w:t>有料アカウント</w:t>
            </w:r>
          </w:p>
        </w:tc>
        <w:tc>
          <w:tcPr>
            <w:tcW w:w="2630" w:type="dxa"/>
          </w:tcPr>
          <w:p w14:paraId="4B3B030B" w14:textId="23C3DA05" w:rsidR="00B37470" w:rsidRPr="00CD7734" w:rsidRDefault="00B37470" w:rsidP="00CC09A0">
            <w:pPr>
              <w:rPr>
                <w:rFonts w:ascii="Yu Gothic UI" w:hAnsi="Yu Gothic UI"/>
              </w:rPr>
            </w:pPr>
          </w:p>
        </w:tc>
      </w:tr>
      <w:tr w:rsidR="00B37470" w:rsidRPr="00CD7734" w14:paraId="3D988E19" w14:textId="77777777" w:rsidTr="002259E5">
        <w:tc>
          <w:tcPr>
            <w:tcW w:w="432" w:type="dxa"/>
          </w:tcPr>
          <w:p w14:paraId="75BAA2B4" w14:textId="0BF60032" w:rsidR="00B37470" w:rsidRPr="00CD7734" w:rsidRDefault="00B37470" w:rsidP="00CC09A0">
            <w:pPr>
              <w:rPr>
                <w:rFonts w:ascii="Yu Gothic UI" w:hAnsi="Yu Gothic UI"/>
              </w:rPr>
            </w:pPr>
            <w:r w:rsidRPr="00CD7734">
              <w:rPr>
                <w:rFonts w:ascii="Yu Gothic UI" w:hAnsi="Yu Gothic UI" w:hint="eastAsia"/>
              </w:rPr>
              <w:t>2</w:t>
            </w:r>
          </w:p>
        </w:tc>
        <w:tc>
          <w:tcPr>
            <w:tcW w:w="1909" w:type="dxa"/>
          </w:tcPr>
          <w:p w14:paraId="1400D5FE" w14:textId="7352E338" w:rsidR="00B37470" w:rsidRPr="00CD7734" w:rsidRDefault="00B37470" w:rsidP="00CC09A0">
            <w:pPr>
              <w:rPr>
                <w:rFonts w:ascii="Yu Gothic UI" w:hAnsi="Yu Gothic UI"/>
              </w:rPr>
            </w:pPr>
            <w:r w:rsidRPr="00CD7734">
              <w:rPr>
                <w:rFonts w:ascii="Yu Gothic UI" w:hAnsi="Yu Gothic UI" w:hint="eastAsia"/>
              </w:rPr>
              <w:t>サブ（オペレート）</w:t>
            </w:r>
          </w:p>
        </w:tc>
        <w:tc>
          <w:tcPr>
            <w:tcW w:w="2343" w:type="dxa"/>
          </w:tcPr>
          <w:p w14:paraId="7F1E3BD3" w14:textId="07D64CFE" w:rsidR="00B37470" w:rsidRPr="001F0168" w:rsidRDefault="00B37470" w:rsidP="00CC09A0">
            <w:pPr>
              <w:rPr>
                <w:rFonts w:ascii="Yu Gothic UI" w:hAnsi="Yu Gothic UI"/>
                <w:shd w:val="pct15" w:color="auto" w:fill="FFFFFF"/>
              </w:rPr>
            </w:pPr>
            <w:r w:rsidRPr="001F0168">
              <w:rPr>
                <w:rFonts w:ascii="Yu Gothic UI" w:hAnsi="Yu Gothic UI" w:hint="eastAsia"/>
                <w:shd w:val="pct15" w:color="auto" w:fill="FFFFFF"/>
              </w:rPr>
              <w:t>事務局02(担当者氏名)</w:t>
            </w:r>
          </w:p>
        </w:tc>
        <w:tc>
          <w:tcPr>
            <w:tcW w:w="2262" w:type="dxa"/>
          </w:tcPr>
          <w:p w14:paraId="44A3FAB1" w14:textId="2CA1B982" w:rsidR="00B37470" w:rsidRPr="00CD7734" w:rsidRDefault="002259E5" w:rsidP="00CC09A0">
            <w:pPr>
              <w:rPr>
                <w:rFonts w:ascii="Yu Gothic UI" w:hAnsi="Yu Gothic UI"/>
              </w:rPr>
            </w:pPr>
            <w:r>
              <w:rPr>
                <w:rFonts w:ascii="Yu Gothic UI" w:hAnsi="Yu Gothic UI" w:hint="eastAsia"/>
              </w:rPr>
              <w:t>進行PPT、発表用PPT(予備)</w:t>
            </w:r>
          </w:p>
        </w:tc>
        <w:tc>
          <w:tcPr>
            <w:tcW w:w="2630" w:type="dxa"/>
          </w:tcPr>
          <w:p w14:paraId="45EA0397" w14:textId="432384A1" w:rsidR="00B37470" w:rsidRPr="00CD7734" w:rsidRDefault="00B37470" w:rsidP="00CC09A0">
            <w:pPr>
              <w:rPr>
                <w:rFonts w:ascii="Yu Gothic UI" w:hAnsi="Yu Gothic UI"/>
              </w:rPr>
            </w:pPr>
          </w:p>
        </w:tc>
      </w:tr>
      <w:tr w:rsidR="00B37470" w:rsidRPr="00CD7734" w14:paraId="1469034A" w14:textId="77777777" w:rsidTr="002259E5">
        <w:tc>
          <w:tcPr>
            <w:tcW w:w="432" w:type="dxa"/>
          </w:tcPr>
          <w:p w14:paraId="2090318C" w14:textId="77723708" w:rsidR="00B37470" w:rsidRPr="00CD7734" w:rsidRDefault="00B37470" w:rsidP="00CC09A0">
            <w:pPr>
              <w:rPr>
                <w:rFonts w:ascii="Yu Gothic UI" w:hAnsi="Yu Gothic UI"/>
              </w:rPr>
            </w:pPr>
            <w:r w:rsidRPr="00CD7734">
              <w:rPr>
                <w:rFonts w:ascii="Yu Gothic UI" w:hAnsi="Yu Gothic UI" w:hint="eastAsia"/>
              </w:rPr>
              <w:t>3</w:t>
            </w:r>
          </w:p>
        </w:tc>
        <w:tc>
          <w:tcPr>
            <w:tcW w:w="1909" w:type="dxa"/>
          </w:tcPr>
          <w:p w14:paraId="56C980E1" w14:textId="1E95C0B2" w:rsidR="00B37470" w:rsidRPr="00CD7734" w:rsidRDefault="00B37470" w:rsidP="00CC09A0">
            <w:pPr>
              <w:rPr>
                <w:rFonts w:ascii="Yu Gothic UI" w:hAnsi="Yu Gothic UI"/>
              </w:rPr>
            </w:pPr>
            <w:r w:rsidRPr="00CD7734">
              <w:rPr>
                <w:rFonts w:ascii="Yu Gothic UI" w:hAnsi="Yu Gothic UI" w:hint="eastAsia"/>
              </w:rPr>
              <w:t>進行</w:t>
            </w:r>
          </w:p>
        </w:tc>
        <w:tc>
          <w:tcPr>
            <w:tcW w:w="2343" w:type="dxa"/>
          </w:tcPr>
          <w:p w14:paraId="0B621A59" w14:textId="7161C855" w:rsidR="00B37470" w:rsidRPr="001F0168" w:rsidRDefault="00B37470" w:rsidP="00CC09A0">
            <w:pPr>
              <w:rPr>
                <w:rFonts w:ascii="Yu Gothic UI" w:hAnsi="Yu Gothic UI"/>
                <w:shd w:val="pct15" w:color="auto" w:fill="FFFFFF"/>
              </w:rPr>
            </w:pPr>
            <w:r w:rsidRPr="001F0168">
              <w:rPr>
                <w:rFonts w:ascii="Yu Gothic UI" w:hAnsi="Yu Gothic UI" w:hint="eastAsia"/>
                <w:shd w:val="pct15" w:color="auto" w:fill="FFFFFF"/>
              </w:rPr>
              <w:t>担当者氏名</w:t>
            </w:r>
          </w:p>
        </w:tc>
        <w:tc>
          <w:tcPr>
            <w:tcW w:w="2262" w:type="dxa"/>
          </w:tcPr>
          <w:p w14:paraId="498CF0C9" w14:textId="52736C69" w:rsidR="00B37470" w:rsidRPr="00CD7734" w:rsidRDefault="002259E5" w:rsidP="00CC09A0">
            <w:pPr>
              <w:rPr>
                <w:rFonts w:ascii="Yu Gothic UI" w:hAnsi="Yu Gothic UI"/>
              </w:rPr>
            </w:pPr>
            <w:r>
              <w:rPr>
                <w:rFonts w:ascii="Yu Gothic UI" w:hAnsi="Yu Gothic UI" w:hint="eastAsia"/>
              </w:rPr>
              <w:t>進行PPT</w:t>
            </w:r>
          </w:p>
        </w:tc>
        <w:tc>
          <w:tcPr>
            <w:tcW w:w="2630" w:type="dxa"/>
          </w:tcPr>
          <w:p w14:paraId="4D997D4E" w14:textId="61D528D9" w:rsidR="00B37470" w:rsidRPr="00CD7734" w:rsidRDefault="00B37470" w:rsidP="00CC09A0">
            <w:pPr>
              <w:rPr>
                <w:rFonts w:ascii="Yu Gothic UI" w:hAnsi="Yu Gothic UI"/>
              </w:rPr>
            </w:pPr>
          </w:p>
        </w:tc>
      </w:tr>
      <w:tr w:rsidR="00B37470" w:rsidRPr="00CD7734" w14:paraId="3ED48876" w14:textId="77777777" w:rsidTr="002259E5">
        <w:tc>
          <w:tcPr>
            <w:tcW w:w="432" w:type="dxa"/>
          </w:tcPr>
          <w:p w14:paraId="041482A7" w14:textId="7A83FE1D" w:rsidR="00B37470" w:rsidRPr="00CD7734" w:rsidRDefault="00B37470" w:rsidP="00CC09A0">
            <w:pPr>
              <w:rPr>
                <w:rFonts w:ascii="Yu Gothic UI" w:hAnsi="Yu Gothic UI"/>
              </w:rPr>
            </w:pPr>
            <w:r w:rsidRPr="00CD7734">
              <w:rPr>
                <w:rFonts w:ascii="Yu Gothic UI" w:hAnsi="Yu Gothic UI" w:hint="eastAsia"/>
              </w:rPr>
              <w:t>4</w:t>
            </w:r>
          </w:p>
        </w:tc>
        <w:tc>
          <w:tcPr>
            <w:tcW w:w="1909" w:type="dxa"/>
          </w:tcPr>
          <w:p w14:paraId="21E4FC2A" w14:textId="171E51FC" w:rsidR="00B37470" w:rsidRPr="00CD7734" w:rsidRDefault="00B37470" w:rsidP="00CC09A0">
            <w:pPr>
              <w:rPr>
                <w:rFonts w:ascii="Yu Gothic UI" w:hAnsi="Yu Gothic UI"/>
              </w:rPr>
            </w:pPr>
            <w:r w:rsidRPr="00CD7734">
              <w:rPr>
                <w:rFonts w:ascii="Yu Gothic UI" w:hAnsi="Yu Gothic UI" w:hint="eastAsia"/>
              </w:rPr>
              <w:t>発表者用</w:t>
            </w:r>
          </w:p>
        </w:tc>
        <w:tc>
          <w:tcPr>
            <w:tcW w:w="2343" w:type="dxa"/>
          </w:tcPr>
          <w:p w14:paraId="68AA9346" w14:textId="25B0B42B" w:rsidR="00B37470" w:rsidRPr="001F0168" w:rsidRDefault="00CD7734" w:rsidP="00CC09A0">
            <w:pPr>
              <w:rPr>
                <w:rFonts w:ascii="Yu Gothic UI" w:hAnsi="Yu Gothic UI"/>
                <w:shd w:val="pct15" w:color="auto" w:fill="FFFFFF"/>
              </w:rPr>
            </w:pPr>
            <w:r w:rsidRPr="001F0168">
              <w:rPr>
                <w:rFonts w:ascii="Yu Gothic UI" w:hAnsi="Yu Gothic UI" w:hint="eastAsia"/>
                <w:shd w:val="pct15" w:color="auto" w:fill="FFFFFF"/>
              </w:rPr>
              <w:t>担当者氏名</w:t>
            </w:r>
          </w:p>
        </w:tc>
        <w:tc>
          <w:tcPr>
            <w:tcW w:w="2262" w:type="dxa"/>
          </w:tcPr>
          <w:p w14:paraId="72E0D139" w14:textId="3EE7A9A0" w:rsidR="00B37470" w:rsidRPr="00CD7734" w:rsidRDefault="002259E5" w:rsidP="00CC09A0">
            <w:pPr>
              <w:rPr>
                <w:rFonts w:ascii="Yu Gothic UI" w:hAnsi="Yu Gothic UI"/>
              </w:rPr>
            </w:pPr>
            <w:r>
              <w:rPr>
                <w:rFonts w:ascii="Yu Gothic UI" w:hAnsi="Yu Gothic UI" w:hint="eastAsia"/>
              </w:rPr>
              <w:t>発表用PPT</w:t>
            </w:r>
          </w:p>
        </w:tc>
        <w:tc>
          <w:tcPr>
            <w:tcW w:w="2630" w:type="dxa"/>
          </w:tcPr>
          <w:p w14:paraId="35C76E05" w14:textId="77777777" w:rsidR="00B37470" w:rsidRPr="00CD7734" w:rsidRDefault="00B37470" w:rsidP="00CC09A0">
            <w:pPr>
              <w:rPr>
                <w:rFonts w:ascii="Yu Gothic UI" w:hAnsi="Yu Gothic UI"/>
              </w:rPr>
            </w:pPr>
          </w:p>
        </w:tc>
      </w:tr>
      <w:tr w:rsidR="00B37470" w:rsidRPr="00CD7734" w14:paraId="5892528C" w14:textId="77777777" w:rsidTr="002259E5">
        <w:tc>
          <w:tcPr>
            <w:tcW w:w="432" w:type="dxa"/>
          </w:tcPr>
          <w:p w14:paraId="1BAFDB38" w14:textId="709F17BF" w:rsidR="00B37470" w:rsidRPr="00CD7734" w:rsidRDefault="00B37470" w:rsidP="00CC09A0">
            <w:pPr>
              <w:rPr>
                <w:rFonts w:ascii="Yu Gothic UI" w:hAnsi="Yu Gothic UI"/>
              </w:rPr>
            </w:pPr>
            <w:r w:rsidRPr="00CD7734">
              <w:rPr>
                <w:rFonts w:ascii="Yu Gothic UI" w:hAnsi="Yu Gothic UI" w:hint="eastAsia"/>
              </w:rPr>
              <w:t>5</w:t>
            </w:r>
          </w:p>
        </w:tc>
        <w:tc>
          <w:tcPr>
            <w:tcW w:w="1909" w:type="dxa"/>
          </w:tcPr>
          <w:p w14:paraId="4479A2B3" w14:textId="188BDD41" w:rsidR="00B37470" w:rsidRPr="00CD7734" w:rsidRDefault="00B37470" w:rsidP="00CC09A0">
            <w:pPr>
              <w:rPr>
                <w:rFonts w:ascii="Yu Gothic UI" w:hAnsi="Yu Gothic UI"/>
              </w:rPr>
            </w:pPr>
            <w:r w:rsidRPr="00CD7734">
              <w:rPr>
                <w:rFonts w:ascii="Yu Gothic UI" w:hAnsi="Yu Gothic UI" w:hint="eastAsia"/>
              </w:rPr>
              <w:t>ヒアリング用①</w:t>
            </w:r>
          </w:p>
        </w:tc>
        <w:tc>
          <w:tcPr>
            <w:tcW w:w="2343" w:type="dxa"/>
          </w:tcPr>
          <w:p w14:paraId="09637F14" w14:textId="134FF553" w:rsidR="00B37470" w:rsidRPr="001F0168" w:rsidRDefault="00CD7734" w:rsidP="00CC09A0">
            <w:pPr>
              <w:rPr>
                <w:rFonts w:ascii="Yu Gothic UI" w:hAnsi="Yu Gothic UI"/>
                <w:shd w:val="pct15" w:color="auto" w:fill="FFFFFF"/>
              </w:rPr>
            </w:pPr>
            <w:r w:rsidRPr="001F0168">
              <w:rPr>
                <w:rFonts w:ascii="Yu Gothic UI" w:hAnsi="Yu Gothic UI" w:hint="eastAsia"/>
                <w:shd w:val="pct15" w:color="auto" w:fill="FFFFFF"/>
              </w:rPr>
              <w:t>1_担当者氏名(職種)</w:t>
            </w:r>
          </w:p>
        </w:tc>
        <w:tc>
          <w:tcPr>
            <w:tcW w:w="2262" w:type="dxa"/>
          </w:tcPr>
          <w:p w14:paraId="39387D29" w14:textId="77777777" w:rsidR="00B37470" w:rsidRPr="00CD7734" w:rsidRDefault="00B37470" w:rsidP="00CC09A0">
            <w:pPr>
              <w:rPr>
                <w:rFonts w:ascii="Yu Gothic UI" w:hAnsi="Yu Gothic UI"/>
              </w:rPr>
            </w:pPr>
          </w:p>
        </w:tc>
        <w:tc>
          <w:tcPr>
            <w:tcW w:w="2630" w:type="dxa"/>
          </w:tcPr>
          <w:p w14:paraId="490ED1C5" w14:textId="3EFE34B3" w:rsidR="00B37470" w:rsidRPr="00CD7734" w:rsidRDefault="00B37470" w:rsidP="00CC09A0">
            <w:pPr>
              <w:rPr>
                <w:rFonts w:ascii="Yu Gothic UI" w:hAnsi="Yu Gothic UI"/>
              </w:rPr>
            </w:pPr>
          </w:p>
        </w:tc>
      </w:tr>
      <w:tr w:rsidR="00B37470" w:rsidRPr="00CD7734" w14:paraId="56124BD3" w14:textId="77777777" w:rsidTr="002259E5">
        <w:tc>
          <w:tcPr>
            <w:tcW w:w="432" w:type="dxa"/>
          </w:tcPr>
          <w:p w14:paraId="0075B8DA" w14:textId="18E32FE0" w:rsidR="00B37470" w:rsidRPr="00CD7734" w:rsidRDefault="00B37470" w:rsidP="00B37470">
            <w:pPr>
              <w:rPr>
                <w:rFonts w:ascii="Yu Gothic UI" w:hAnsi="Yu Gothic UI"/>
              </w:rPr>
            </w:pPr>
            <w:r w:rsidRPr="00CD7734">
              <w:rPr>
                <w:rFonts w:ascii="Yu Gothic UI" w:hAnsi="Yu Gothic UI" w:hint="eastAsia"/>
              </w:rPr>
              <w:t>6</w:t>
            </w:r>
          </w:p>
        </w:tc>
        <w:tc>
          <w:tcPr>
            <w:tcW w:w="1909" w:type="dxa"/>
          </w:tcPr>
          <w:p w14:paraId="3F413D91" w14:textId="239576CE" w:rsidR="00B37470" w:rsidRPr="00CD7734" w:rsidRDefault="00B37470" w:rsidP="00B37470">
            <w:pPr>
              <w:rPr>
                <w:rFonts w:ascii="Yu Gothic UI" w:hAnsi="Yu Gothic UI"/>
              </w:rPr>
            </w:pPr>
            <w:r w:rsidRPr="00CD7734">
              <w:rPr>
                <w:rFonts w:ascii="Yu Gothic UI" w:hAnsi="Yu Gothic UI" w:hint="eastAsia"/>
              </w:rPr>
              <w:t>ヒアリング用</w:t>
            </w:r>
            <w:r w:rsidR="002259E5">
              <w:rPr>
                <w:rFonts w:ascii="Yu Gothic UI" w:hAnsi="Yu Gothic UI" w:hint="eastAsia"/>
              </w:rPr>
              <w:t>②</w:t>
            </w:r>
          </w:p>
        </w:tc>
        <w:tc>
          <w:tcPr>
            <w:tcW w:w="2343" w:type="dxa"/>
          </w:tcPr>
          <w:p w14:paraId="44E3AA42" w14:textId="772DD891" w:rsidR="00B37470" w:rsidRPr="001F0168" w:rsidRDefault="00CD7734" w:rsidP="00B37470">
            <w:pPr>
              <w:rPr>
                <w:rFonts w:ascii="Yu Gothic UI" w:hAnsi="Yu Gothic UI"/>
                <w:shd w:val="pct15" w:color="auto" w:fill="FFFFFF"/>
              </w:rPr>
            </w:pPr>
            <w:r w:rsidRPr="001F0168">
              <w:rPr>
                <w:rFonts w:ascii="Yu Gothic UI" w:hAnsi="Yu Gothic UI" w:hint="eastAsia"/>
                <w:shd w:val="pct15" w:color="auto" w:fill="FFFFFF"/>
              </w:rPr>
              <w:t>2_担当者氏名(職種)</w:t>
            </w:r>
          </w:p>
        </w:tc>
        <w:tc>
          <w:tcPr>
            <w:tcW w:w="2262" w:type="dxa"/>
          </w:tcPr>
          <w:p w14:paraId="277D67F0" w14:textId="77777777" w:rsidR="00B37470" w:rsidRPr="00CD7734" w:rsidRDefault="00B37470" w:rsidP="00B37470">
            <w:pPr>
              <w:rPr>
                <w:rFonts w:ascii="Yu Gothic UI" w:hAnsi="Yu Gothic UI"/>
              </w:rPr>
            </w:pPr>
          </w:p>
        </w:tc>
        <w:tc>
          <w:tcPr>
            <w:tcW w:w="2630" w:type="dxa"/>
          </w:tcPr>
          <w:p w14:paraId="6D078F53" w14:textId="47266855" w:rsidR="00B37470" w:rsidRPr="00CD7734" w:rsidRDefault="00B37470" w:rsidP="00B37470">
            <w:pPr>
              <w:rPr>
                <w:rFonts w:ascii="Yu Gothic UI" w:hAnsi="Yu Gothic UI"/>
              </w:rPr>
            </w:pPr>
          </w:p>
        </w:tc>
      </w:tr>
      <w:tr w:rsidR="00B37470" w:rsidRPr="00CD7734" w14:paraId="05A24119" w14:textId="77777777" w:rsidTr="002259E5">
        <w:tc>
          <w:tcPr>
            <w:tcW w:w="432" w:type="dxa"/>
          </w:tcPr>
          <w:p w14:paraId="6922C339" w14:textId="3206CB40" w:rsidR="00B37470" w:rsidRPr="00CD7734" w:rsidRDefault="00B37470" w:rsidP="00B37470">
            <w:pPr>
              <w:rPr>
                <w:rFonts w:ascii="Yu Gothic UI" w:hAnsi="Yu Gothic UI"/>
              </w:rPr>
            </w:pPr>
            <w:r w:rsidRPr="00CD7734">
              <w:rPr>
                <w:rFonts w:ascii="Yu Gothic UI" w:hAnsi="Yu Gothic UI" w:hint="eastAsia"/>
              </w:rPr>
              <w:t>7</w:t>
            </w:r>
          </w:p>
        </w:tc>
        <w:tc>
          <w:tcPr>
            <w:tcW w:w="1909" w:type="dxa"/>
          </w:tcPr>
          <w:p w14:paraId="75A851B9" w14:textId="39BFDFBF" w:rsidR="00B37470" w:rsidRPr="00CD7734" w:rsidRDefault="00B37470" w:rsidP="00B37470">
            <w:pPr>
              <w:rPr>
                <w:rFonts w:ascii="Yu Gothic UI" w:hAnsi="Yu Gothic UI"/>
              </w:rPr>
            </w:pPr>
            <w:r w:rsidRPr="00CD7734">
              <w:rPr>
                <w:rFonts w:ascii="Yu Gothic UI" w:hAnsi="Yu Gothic UI" w:hint="eastAsia"/>
              </w:rPr>
              <w:t>ヒアリング用</w:t>
            </w:r>
            <w:r w:rsidR="002259E5">
              <w:rPr>
                <w:rFonts w:ascii="Yu Gothic UI" w:hAnsi="Yu Gothic UI" w:hint="eastAsia"/>
              </w:rPr>
              <w:t>③</w:t>
            </w:r>
          </w:p>
        </w:tc>
        <w:tc>
          <w:tcPr>
            <w:tcW w:w="2343" w:type="dxa"/>
          </w:tcPr>
          <w:p w14:paraId="55541540" w14:textId="34DA3CFF" w:rsidR="00B37470" w:rsidRPr="001F0168" w:rsidRDefault="00CD7734" w:rsidP="00B37470">
            <w:pPr>
              <w:rPr>
                <w:rFonts w:ascii="Yu Gothic UI" w:hAnsi="Yu Gothic UI"/>
                <w:shd w:val="pct15" w:color="auto" w:fill="FFFFFF"/>
              </w:rPr>
            </w:pPr>
            <w:r w:rsidRPr="001F0168">
              <w:rPr>
                <w:rFonts w:ascii="Yu Gothic UI" w:hAnsi="Yu Gothic UI" w:hint="eastAsia"/>
                <w:shd w:val="pct15" w:color="auto" w:fill="FFFFFF"/>
              </w:rPr>
              <w:t>3_担当者氏名(職種)</w:t>
            </w:r>
          </w:p>
        </w:tc>
        <w:tc>
          <w:tcPr>
            <w:tcW w:w="2262" w:type="dxa"/>
          </w:tcPr>
          <w:p w14:paraId="254EA3E5" w14:textId="77777777" w:rsidR="00B37470" w:rsidRPr="00CD7734" w:rsidRDefault="00B37470" w:rsidP="00B37470">
            <w:pPr>
              <w:rPr>
                <w:rFonts w:ascii="Yu Gothic UI" w:hAnsi="Yu Gothic UI"/>
              </w:rPr>
            </w:pPr>
          </w:p>
        </w:tc>
        <w:tc>
          <w:tcPr>
            <w:tcW w:w="2630" w:type="dxa"/>
          </w:tcPr>
          <w:p w14:paraId="15C01996" w14:textId="11091A9D" w:rsidR="00B37470" w:rsidRPr="00CD7734" w:rsidRDefault="00B37470" w:rsidP="00B37470">
            <w:pPr>
              <w:rPr>
                <w:rFonts w:ascii="Yu Gothic UI" w:hAnsi="Yu Gothic UI"/>
              </w:rPr>
            </w:pPr>
          </w:p>
        </w:tc>
      </w:tr>
      <w:tr w:rsidR="00B37470" w:rsidRPr="00CD7734" w14:paraId="1B99A017" w14:textId="77777777" w:rsidTr="002259E5">
        <w:tc>
          <w:tcPr>
            <w:tcW w:w="432" w:type="dxa"/>
          </w:tcPr>
          <w:p w14:paraId="28558BF0" w14:textId="06C758D1" w:rsidR="00B37470" w:rsidRPr="00CD7734" w:rsidRDefault="00B37470" w:rsidP="00B37470">
            <w:pPr>
              <w:rPr>
                <w:rFonts w:ascii="Yu Gothic UI" w:hAnsi="Yu Gothic UI"/>
              </w:rPr>
            </w:pPr>
            <w:r w:rsidRPr="00CD7734">
              <w:rPr>
                <w:rFonts w:ascii="Yu Gothic UI" w:hAnsi="Yu Gothic UI" w:hint="eastAsia"/>
              </w:rPr>
              <w:t>8</w:t>
            </w:r>
          </w:p>
        </w:tc>
        <w:tc>
          <w:tcPr>
            <w:tcW w:w="1909" w:type="dxa"/>
          </w:tcPr>
          <w:p w14:paraId="74E64EAD" w14:textId="27AF7ABE" w:rsidR="00B37470" w:rsidRPr="00CD7734" w:rsidRDefault="00B37470" w:rsidP="00B37470">
            <w:pPr>
              <w:rPr>
                <w:rFonts w:ascii="Yu Gothic UI" w:hAnsi="Yu Gothic UI"/>
              </w:rPr>
            </w:pPr>
            <w:r w:rsidRPr="00CD7734">
              <w:rPr>
                <w:rFonts w:ascii="Yu Gothic UI" w:hAnsi="Yu Gothic UI" w:hint="eastAsia"/>
              </w:rPr>
              <w:t>ヒアリング用</w:t>
            </w:r>
            <w:r w:rsidR="002259E5">
              <w:rPr>
                <w:rFonts w:ascii="Yu Gothic UI" w:hAnsi="Yu Gothic UI" w:hint="eastAsia"/>
              </w:rPr>
              <w:t>④</w:t>
            </w:r>
          </w:p>
        </w:tc>
        <w:tc>
          <w:tcPr>
            <w:tcW w:w="2343" w:type="dxa"/>
          </w:tcPr>
          <w:p w14:paraId="4265308B" w14:textId="6B6E2126" w:rsidR="00B37470" w:rsidRPr="001F0168" w:rsidRDefault="00CD7734" w:rsidP="00B37470">
            <w:pPr>
              <w:rPr>
                <w:rFonts w:ascii="Yu Gothic UI" w:hAnsi="Yu Gothic UI"/>
                <w:shd w:val="pct15" w:color="auto" w:fill="FFFFFF"/>
              </w:rPr>
            </w:pPr>
            <w:r w:rsidRPr="001F0168">
              <w:rPr>
                <w:rFonts w:ascii="Yu Gothic UI" w:hAnsi="Yu Gothic UI" w:hint="eastAsia"/>
                <w:shd w:val="pct15" w:color="auto" w:fill="FFFFFF"/>
              </w:rPr>
              <w:t>4_担当者氏名(職種)</w:t>
            </w:r>
          </w:p>
        </w:tc>
        <w:tc>
          <w:tcPr>
            <w:tcW w:w="2262" w:type="dxa"/>
          </w:tcPr>
          <w:p w14:paraId="7112254D" w14:textId="77777777" w:rsidR="00B37470" w:rsidRPr="00CD7734" w:rsidRDefault="00B37470" w:rsidP="00B37470">
            <w:pPr>
              <w:rPr>
                <w:rFonts w:ascii="Yu Gothic UI" w:hAnsi="Yu Gothic UI"/>
              </w:rPr>
            </w:pPr>
          </w:p>
        </w:tc>
        <w:tc>
          <w:tcPr>
            <w:tcW w:w="2630" w:type="dxa"/>
          </w:tcPr>
          <w:p w14:paraId="3F041B57" w14:textId="54F25E22" w:rsidR="00B37470" w:rsidRPr="00CD7734" w:rsidRDefault="00B37470" w:rsidP="00B37470">
            <w:pPr>
              <w:rPr>
                <w:rFonts w:ascii="Yu Gothic UI" w:hAnsi="Yu Gothic UI"/>
              </w:rPr>
            </w:pPr>
          </w:p>
        </w:tc>
      </w:tr>
      <w:tr w:rsidR="00B37470" w:rsidRPr="00CD7734" w14:paraId="7B29815D" w14:textId="77777777" w:rsidTr="002259E5">
        <w:tc>
          <w:tcPr>
            <w:tcW w:w="432" w:type="dxa"/>
          </w:tcPr>
          <w:p w14:paraId="3B4FD877" w14:textId="291D8C8C" w:rsidR="00B37470" w:rsidRPr="00CD7734" w:rsidRDefault="00B37470" w:rsidP="00B37470">
            <w:pPr>
              <w:rPr>
                <w:rFonts w:ascii="Yu Gothic UI" w:hAnsi="Yu Gothic UI"/>
              </w:rPr>
            </w:pPr>
            <w:r w:rsidRPr="00CD7734">
              <w:rPr>
                <w:rFonts w:ascii="Yu Gothic UI" w:hAnsi="Yu Gothic UI" w:hint="eastAsia"/>
              </w:rPr>
              <w:t>9</w:t>
            </w:r>
          </w:p>
        </w:tc>
        <w:tc>
          <w:tcPr>
            <w:tcW w:w="1909" w:type="dxa"/>
          </w:tcPr>
          <w:p w14:paraId="01302F8A" w14:textId="0B4B93CF" w:rsidR="00B37470" w:rsidRPr="00CD7734" w:rsidRDefault="00B37470" w:rsidP="00B37470">
            <w:pPr>
              <w:rPr>
                <w:rFonts w:ascii="Yu Gothic UI" w:hAnsi="Yu Gothic UI"/>
              </w:rPr>
            </w:pPr>
            <w:r w:rsidRPr="00CD7734">
              <w:rPr>
                <w:rFonts w:ascii="Yu Gothic UI" w:hAnsi="Yu Gothic UI" w:hint="eastAsia"/>
              </w:rPr>
              <w:t>ヒアリング用</w:t>
            </w:r>
            <w:r w:rsidR="002259E5">
              <w:rPr>
                <w:rFonts w:ascii="Yu Gothic UI" w:hAnsi="Yu Gothic UI" w:hint="eastAsia"/>
              </w:rPr>
              <w:t>⑤</w:t>
            </w:r>
          </w:p>
        </w:tc>
        <w:tc>
          <w:tcPr>
            <w:tcW w:w="2343" w:type="dxa"/>
          </w:tcPr>
          <w:p w14:paraId="309C8099" w14:textId="6EBD3383" w:rsidR="00B37470" w:rsidRPr="001F0168" w:rsidRDefault="00CD7734" w:rsidP="00B37470">
            <w:pPr>
              <w:rPr>
                <w:rFonts w:ascii="Yu Gothic UI" w:hAnsi="Yu Gothic UI"/>
                <w:shd w:val="pct15" w:color="auto" w:fill="FFFFFF"/>
              </w:rPr>
            </w:pPr>
            <w:r w:rsidRPr="001F0168">
              <w:rPr>
                <w:rFonts w:ascii="Yu Gothic UI" w:hAnsi="Yu Gothic UI" w:hint="eastAsia"/>
                <w:shd w:val="pct15" w:color="auto" w:fill="FFFFFF"/>
              </w:rPr>
              <w:t>5_担当者氏名(職種)</w:t>
            </w:r>
          </w:p>
        </w:tc>
        <w:tc>
          <w:tcPr>
            <w:tcW w:w="2262" w:type="dxa"/>
          </w:tcPr>
          <w:p w14:paraId="5C971B49" w14:textId="77777777" w:rsidR="00B37470" w:rsidRPr="00CD7734" w:rsidRDefault="00B37470" w:rsidP="00B37470">
            <w:pPr>
              <w:rPr>
                <w:rFonts w:ascii="Yu Gothic UI" w:hAnsi="Yu Gothic UI"/>
              </w:rPr>
            </w:pPr>
          </w:p>
        </w:tc>
        <w:tc>
          <w:tcPr>
            <w:tcW w:w="2630" w:type="dxa"/>
          </w:tcPr>
          <w:p w14:paraId="7EFE41A6" w14:textId="602DEAD7" w:rsidR="00B37470" w:rsidRPr="00CD7734" w:rsidRDefault="00B37470" w:rsidP="00B37470">
            <w:pPr>
              <w:rPr>
                <w:rFonts w:ascii="Yu Gothic UI" w:hAnsi="Yu Gothic UI"/>
              </w:rPr>
            </w:pPr>
          </w:p>
        </w:tc>
      </w:tr>
      <w:tr w:rsidR="00B37470" w:rsidRPr="00CD7734" w14:paraId="59679868" w14:textId="77777777" w:rsidTr="002259E5">
        <w:tc>
          <w:tcPr>
            <w:tcW w:w="432" w:type="dxa"/>
          </w:tcPr>
          <w:p w14:paraId="4C8EC394" w14:textId="08A3B2C3" w:rsidR="00B37470" w:rsidRPr="00CD7734" w:rsidRDefault="00B37470" w:rsidP="00B37470">
            <w:pPr>
              <w:rPr>
                <w:rFonts w:ascii="Yu Gothic UI" w:hAnsi="Yu Gothic UI"/>
              </w:rPr>
            </w:pPr>
            <w:r w:rsidRPr="00CD7734">
              <w:rPr>
                <w:rFonts w:ascii="Yu Gothic UI" w:hAnsi="Yu Gothic UI" w:hint="eastAsia"/>
              </w:rPr>
              <w:t>10</w:t>
            </w:r>
          </w:p>
        </w:tc>
        <w:tc>
          <w:tcPr>
            <w:tcW w:w="1909" w:type="dxa"/>
          </w:tcPr>
          <w:p w14:paraId="1BF1E8DF" w14:textId="6CA7A8B8" w:rsidR="00B37470" w:rsidRPr="00CD7734" w:rsidRDefault="00B37470" w:rsidP="00B37470">
            <w:pPr>
              <w:rPr>
                <w:rFonts w:ascii="Yu Gothic UI" w:hAnsi="Yu Gothic UI"/>
              </w:rPr>
            </w:pPr>
            <w:r w:rsidRPr="00CD7734">
              <w:rPr>
                <w:rFonts w:ascii="Yu Gothic UI" w:hAnsi="Yu Gothic UI" w:hint="eastAsia"/>
              </w:rPr>
              <w:t>ヒアリング用</w:t>
            </w:r>
            <w:r w:rsidR="002259E5">
              <w:rPr>
                <w:rFonts w:ascii="Yu Gothic UI" w:hAnsi="Yu Gothic UI" w:hint="eastAsia"/>
              </w:rPr>
              <w:t>⑥</w:t>
            </w:r>
          </w:p>
        </w:tc>
        <w:tc>
          <w:tcPr>
            <w:tcW w:w="2343" w:type="dxa"/>
          </w:tcPr>
          <w:p w14:paraId="2A7F8044" w14:textId="3362C21A" w:rsidR="00B37470" w:rsidRPr="001F0168" w:rsidRDefault="00CD7734" w:rsidP="00B37470">
            <w:pPr>
              <w:rPr>
                <w:rFonts w:ascii="Yu Gothic UI" w:hAnsi="Yu Gothic UI"/>
                <w:shd w:val="pct15" w:color="auto" w:fill="FFFFFF"/>
              </w:rPr>
            </w:pPr>
            <w:r w:rsidRPr="001F0168">
              <w:rPr>
                <w:rFonts w:ascii="Yu Gothic UI" w:hAnsi="Yu Gothic UI" w:hint="eastAsia"/>
                <w:shd w:val="pct15" w:color="auto" w:fill="FFFFFF"/>
              </w:rPr>
              <w:t>6_担当者氏名(職種)</w:t>
            </w:r>
          </w:p>
        </w:tc>
        <w:tc>
          <w:tcPr>
            <w:tcW w:w="2262" w:type="dxa"/>
          </w:tcPr>
          <w:p w14:paraId="64AF692A" w14:textId="77777777" w:rsidR="00B37470" w:rsidRPr="00CD7734" w:rsidRDefault="00B37470" w:rsidP="00B37470">
            <w:pPr>
              <w:rPr>
                <w:rFonts w:ascii="Yu Gothic UI" w:hAnsi="Yu Gothic UI"/>
              </w:rPr>
            </w:pPr>
          </w:p>
        </w:tc>
        <w:tc>
          <w:tcPr>
            <w:tcW w:w="2630" w:type="dxa"/>
          </w:tcPr>
          <w:p w14:paraId="78686E97" w14:textId="2BFEAFEA" w:rsidR="00B37470" w:rsidRPr="00CD7734" w:rsidRDefault="00B37470" w:rsidP="00B37470">
            <w:pPr>
              <w:rPr>
                <w:rFonts w:ascii="Yu Gothic UI" w:hAnsi="Yu Gothic UI"/>
              </w:rPr>
            </w:pPr>
          </w:p>
        </w:tc>
      </w:tr>
      <w:tr w:rsidR="00B37470" w:rsidRPr="00CD7734" w14:paraId="23609909" w14:textId="77777777" w:rsidTr="002259E5">
        <w:tc>
          <w:tcPr>
            <w:tcW w:w="432" w:type="dxa"/>
          </w:tcPr>
          <w:p w14:paraId="6FA44080" w14:textId="257A1A03" w:rsidR="00B37470" w:rsidRPr="00CD7734" w:rsidRDefault="00B37470" w:rsidP="00B37470">
            <w:pPr>
              <w:rPr>
                <w:rFonts w:ascii="Yu Gothic UI" w:hAnsi="Yu Gothic UI"/>
              </w:rPr>
            </w:pPr>
            <w:r w:rsidRPr="00CD7734">
              <w:rPr>
                <w:rFonts w:ascii="Yu Gothic UI" w:hAnsi="Yu Gothic UI" w:hint="eastAsia"/>
              </w:rPr>
              <w:t>11</w:t>
            </w:r>
          </w:p>
        </w:tc>
        <w:tc>
          <w:tcPr>
            <w:tcW w:w="1909" w:type="dxa"/>
          </w:tcPr>
          <w:p w14:paraId="0B4B4EF0" w14:textId="30F8A238" w:rsidR="00B37470" w:rsidRPr="00CD7734" w:rsidRDefault="00B37470" w:rsidP="00B37470">
            <w:pPr>
              <w:rPr>
                <w:rFonts w:ascii="Yu Gothic UI" w:hAnsi="Yu Gothic UI"/>
              </w:rPr>
            </w:pPr>
            <w:r w:rsidRPr="00CD7734">
              <w:rPr>
                <w:rFonts w:ascii="Yu Gothic UI" w:hAnsi="Yu Gothic UI" w:hint="eastAsia"/>
              </w:rPr>
              <w:t>（画面投影用）</w:t>
            </w:r>
          </w:p>
        </w:tc>
        <w:tc>
          <w:tcPr>
            <w:tcW w:w="2343" w:type="dxa"/>
          </w:tcPr>
          <w:p w14:paraId="631FF7F8" w14:textId="367FE132" w:rsidR="00B37470" w:rsidRPr="001F0168" w:rsidRDefault="00B37470" w:rsidP="00B37470">
            <w:pPr>
              <w:rPr>
                <w:rFonts w:ascii="Yu Gothic UI" w:hAnsi="Yu Gothic UI"/>
                <w:shd w:val="pct15" w:color="auto" w:fill="FFFFFF"/>
              </w:rPr>
            </w:pPr>
            <w:r w:rsidRPr="001F0168">
              <w:rPr>
                <w:rFonts w:ascii="Yu Gothic UI" w:hAnsi="Yu Gothic UI" w:hint="eastAsia"/>
                <w:shd w:val="pct15" w:color="auto" w:fill="FFFFFF"/>
              </w:rPr>
              <w:t>事務局03</w:t>
            </w:r>
          </w:p>
        </w:tc>
        <w:tc>
          <w:tcPr>
            <w:tcW w:w="2262" w:type="dxa"/>
          </w:tcPr>
          <w:p w14:paraId="3184676E" w14:textId="1A67A4DC" w:rsidR="00B37470" w:rsidRPr="00CD7734" w:rsidRDefault="00CD7734" w:rsidP="00B37470">
            <w:pPr>
              <w:rPr>
                <w:rFonts w:ascii="Yu Gothic UI" w:hAnsi="Yu Gothic UI"/>
              </w:rPr>
            </w:pPr>
            <w:r>
              <w:rPr>
                <w:rFonts w:ascii="Yu Gothic UI" w:hAnsi="Yu Gothic UI" w:hint="eastAsia"/>
              </w:rPr>
              <w:t>予備、必須ではないがスクリーン投影専用にあると良い</w:t>
            </w:r>
          </w:p>
        </w:tc>
        <w:tc>
          <w:tcPr>
            <w:tcW w:w="2630" w:type="dxa"/>
          </w:tcPr>
          <w:p w14:paraId="5C78DA6E" w14:textId="38626333" w:rsidR="00B37470" w:rsidRPr="00CD7734" w:rsidRDefault="00B37470" w:rsidP="00B37470">
            <w:pPr>
              <w:rPr>
                <w:rFonts w:ascii="Yu Gothic UI" w:hAnsi="Yu Gothic UI"/>
              </w:rPr>
            </w:pPr>
          </w:p>
        </w:tc>
      </w:tr>
    </w:tbl>
    <w:p w14:paraId="53139E47" w14:textId="1B8C754B" w:rsidR="00B37470" w:rsidRDefault="00B37470" w:rsidP="00CC09A0"/>
    <w:p w14:paraId="767C75EA" w14:textId="77777777" w:rsidR="00C155F1" w:rsidRPr="00B37470" w:rsidRDefault="00C155F1" w:rsidP="00CC09A0"/>
    <w:p w14:paraId="500EE23E" w14:textId="259A4726" w:rsidR="00A67BAE" w:rsidRDefault="00A67BAE">
      <w:r>
        <w:br w:type="page"/>
      </w:r>
    </w:p>
    <w:p w14:paraId="3A4BAD5F" w14:textId="7B747F3C" w:rsidR="001F5A0E" w:rsidRPr="00FB15A2" w:rsidRDefault="00AF5C84" w:rsidP="002F7E00">
      <w:pPr>
        <w:pStyle w:val="1"/>
        <w:numPr>
          <w:ilvl w:val="0"/>
          <w:numId w:val="21"/>
        </w:numPr>
        <w:rPr>
          <w:rFonts w:ascii="Yu Gothic UI" w:hAnsi="Yu Gothic UI"/>
          <w:b/>
          <w:bCs/>
        </w:rPr>
      </w:pPr>
      <w:bookmarkStart w:id="6" w:name="_Toc58236576"/>
      <w:r w:rsidRPr="00FB15A2">
        <w:rPr>
          <w:rFonts w:ascii="Yu Gothic UI" w:hAnsi="Yu Gothic UI" w:hint="eastAsia"/>
          <w:b/>
          <w:bCs/>
        </w:rPr>
        <w:lastRenderedPageBreak/>
        <w:t>当日の流れ</w:t>
      </w:r>
      <w:bookmarkEnd w:id="6"/>
    </w:p>
    <w:p w14:paraId="30FD9C03" w14:textId="17FBCFA8" w:rsidR="007121E3" w:rsidRDefault="007121E3" w:rsidP="007121E3">
      <w:pPr>
        <w:spacing w:after="0"/>
        <w:rPr>
          <w:rFonts w:ascii="Yu Gothic UI" w:hAnsi="Yu Gothic UI"/>
          <w:b/>
          <w:bCs/>
        </w:rPr>
      </w:pPr>
    </w:p>
    <w:tbl>
      <w:tblPr>
        <w:tblStyle w:val="71"/>
        <w:tblW w:w="10036" w:type="dxa"/>
        <w:tblInd w:w="-147" w:type="dxa"/>
        <w:tblLook w:val="04A0" w:firstRow="1" w:lastRow="0" w:firstColumn="1" w:lastColumn="0" w:noHBand="0" w:noVBand="1"/>
      </w:tblPr>
      <w:tblGrid>
        <w:gridCol w:w="709"/>
        <w:gridCol w:w="709"/>
        <w:gridCol w:w="3799"/>
        <w:gridCol w:w="708"/>
        <w:gridCol w:w="709"/>
        <w:gridCol w:w="709"/>
        <w:gridCol w:w="709"/>
        <w:gridCol w:w="1984"/>
      </w:tblGrid>
      <w:tr w:rsidR="00F468F2" w:rsidRPr="00F468F2" w14:paraId="13A6C985" w14:textId="77777777" w:rsidTr="001F0168">
        <w:tc>
          <w:tcPr>
            <w:tcW w:w="709" w:type="dxa"/>
            <w:tcBorders>
              <w:bottom w:val="single" w:sz="4" w:space="0" w:color="auto"/>
            </w:tcBorders>
            <w:shd w:val="clear" w:color="auto" w:fill="F2F2F2" w:themeFill="background1" w:themeFillShade="F2"/>
            <w:vAlign w:val="center"/>
          </w:tcPr>
          <w:p w14:paraId="0446E4CA" w14:textId="77777777" w:rsidR="00F468F2" w:rsidRPr="00F468F2" w:rsidRDefault="00F468F2" w:rsidP="004E77E2">
            <w:pPr>
              <w:spacing w:line="320" w:lineRule="exact"/>
              <w:jc w:val="center"/>
              <w:rPr>
                <w:rFonts w:ascii="Yu Gothic UI" w:hAnsi="Yu Gothic UI"/>
                <w:b/>
                <w:bCs/>
                <w:szCs w:val="20"/>
              </w:rPr>
            </w:pPr>
            <w:r w:rsidRPr="00F468F2">
              <w:rPr>
                <w:rFonts w:ascii="Yu Gothic UI" w:hAnsi="Yu Gothic UI" w:hint="eastAsia"/>
                <w:b/>
                <w:bCs/>
                <w:szCs w:val="20"/>
              </w:rPr>
              <w:t>時間</w:t>
            </w:r>
          </w:p>
        </w:tc>
        <w:tc>
          <w:tcPr>
            <w:tcW w:w="709" w:type="dxa"/>
            <w:tcBorders>
              <w:bottom w:val="single" w:sz="4" w:space="0" w:color="auto"/>
            </w:tcBorders>
            <w:shd w:val="clear" w:color="auto" w:fill="F2F2F2" w:themeFill="background1" w:themeFillShade="F2"/>
            <w:vAlign w:val="center"/>
          </w:tcPr>
          <w:p w14:paraId="2EC3D39A" w14:textId="77777777" w:rsidR="00F468F2" w:rsidRPr="00F468F2" w:rsidRDefault="00F468F2" w:rsidP="004E77E2">
            <w:pPr>
              <w:spacing w:line="320" w:lineRule="exact"/>
              <w:jc w:val="center"/>
              <w:rPr>
                <w:rFonts w:ascii="Yu Gothic UI" w:hAnsi="Yu Gothic UI"/>
                <w:b/>
                <w:bCs/>
                <w:szCs w:val="20"/>
              </w:rPr>
            </w:pPr>
            <w:r w:rsidRPr="00F468F2">
              <w:rPr>
                <w:rFonts w:ascii="Yu Gothic UI" w:hAnsi="Yu Gothic UI" w:hint="eastAsia"/>
                <w:b/>
                <w:bCs/>
                <w:szCs w:val="20"/>
              </w:rPr>
              <w:t>所要時間</w:t>
            </w:r>
          </w:p>
        </w:tc>
        <w:tc>
          <w:tcPr>
            <w:tcW w:w="3799" w:type="dxa"/>
            <w:tcBorders>
              <w:bottom w:val="single" w:sz="4" w:space="0" w:color="auto"/>
            </w:tcBorders>
            <w:shd w:val="clear" w:color="auto" w:fill="F2F2F2" w:themeFill="background1" w:themeFillShade="F2"/>
            <w:vAlign w:val="center"/>
          </w:tcPr>
          <w:p w14:paraId="04B40BC6" w14:textId="089FC7EF" w:rsidR="00F468F2" w:rsidRPr="00F468F2" w:rsidRDefault="00F468F2" w:rsidP="004E77E2">
            <w:pPr>
              <w:spacing w:line="320" w:lineRule="exact"/>
              <w:jc w:val="center"/>
              <w:rPr>
                <w:rFonts w:ascii="Yu Gothic UI" w:hAnsi="Yu Gothic UI"/>
                <w:b/>
                <w:bCs/>
                <w:szCs w:val="20"/>
              </w:rPr>
            </w:pPr>
            <w:r>
              <w:rPr>
                <w:rFonts w:ascii="Yu Gothic UI" w:hAnsi="Yu Gothic UI" w:hint="eastAsia"/>
                <w:b/>
                <w:bCs/>
                <w:szCs w:val="20"/>
              </w:rPr>
              <w:t>プログラム・概要</w:t>
            </w:r>
          </w:p>
        </w:tc>
        <w:tc>
          <w:tcPr>
            <w:tcW w:w="708" w:type="dxa"/>
            <w:tcBorders>
              <w:bottom w:val="single" w:sz="4" w:space="0" w:color="auto"/>
            </w:tcBorders>
            <w:shd w:val="clear" w:color="auto" w:fill="F2F2F2" w:themeFill="background1" w:themeFillShade="F2"/>
          </w:tcPr>
          <w:p w14:paraId="3B330AAA" w14:textId="4939E281" w:rsidR="00F468F2" w:rsidRPr="00F468F2" w:rsidRDefault="00F468F2" w:rsidP="004E77E2">
            <w:pPr>
              <w:spacing w:line="320" w:lineRule="exact"/>
              <w:jc w:val="center"/>
              <w:rPr>
                <w:rFonts w:ascii="Yu Gothic UI" w:hAnsi="Yu Gothic UI"/>
                <w:b/>
                <w:bCs/>
                <w:szCs w:val="20"/>
              </w:rPr>
            </w:pPr>
            <w:r w:rsidRPr="00F468F2">
              <w:rPr>
                <w:rFonts w:ascii="Yu Gothic UI" w:hAnsi="Yu Gothic UI" w:hint="eastAsia"/>
                <w:b/>
                <w:bCs/>
                <w:szCs w:val="20"/>
              </w:rPr>
              <w:t>対象施設</w:t>
            </w:r>
          </w:p>
        </w:tc>
        <w:tc>
          <w:tcPr>
            <w:tcW w:w="709" w:type="dxa"/>
            <w:tcBorders>
              <w:bottom w:val="single" w:sz="4" w:space="0" w:color="auto"/>
            </w:tcBorders>
            <w:shd w:val="clear" w:color="auto" w:fill="F2F2F2" w:themeFill="background1" w:themeFillShade="F2"/>
          </w:tcPr>
          <w:p w14:paraId="4FD711A6" w14:textId="1503873D" w:rsidR="00F468F2" w:rsidRPr="00F468F2" w:rsidRDefault="00F468F2" w:rsidP="004E77E2">
            <w:pPr>
              <w:spacing w:line="320" w:lineRule="exact"/>
              <w:jc w:val="center"/>
              <w:rPr>
                <w:rFonts w:ascii="Yu Gothic UI" w:hAnsi="Yu Gothic UI"/>
                <w:b/>
                <w:bCs/>
                <w:szCs w:val="20"/>
              </w:rPr>
            </w:pPr>
            <w:r w:rsidRPr="00F468F2">
              <w:rPr>
                <w:rFonts w:ascii="Yu Gothic UI" w:hAnsi="Yu Gothic UI" w:hint="eastAsia"/>
                <w:b/>
                <w:bCs/>
                <w:szCs w:val="20"/>
              </w:rPr>
              <w:t>レビューアー</w:t>
            </w:r>
          </w:p>
        </w:tc>
        <w:tc>
          <w:tcPr>
            <w:tcW w:w="709" w:type="dxa"/>
            <w:tcBorders>
              <w:bottom w:val="single" w:sz="4" w:space="0" w:color="auto"/>
            </w:tcBorders>
            <w:shd w:val="clear" w:color="auto" w:fill="F2F2F2" w:themeFill="background1" w:themeFillShade="F2"/>
          </w:tcPr>
          <w:p w14:paraId="69688CA9" w14:textId="21240885" w:rsidR="00F468F2" w:rsidRPr="00F468F2" w:rsidRDefault="00F468F2" w:rsidP="004E77E2">
            <w:pPr>
              <w:spacing w:line="320" w:lineRule="exact"/>
              <w:jc w:val="center"/>
              <w:rPr>
                <w:rFonts w:ascii="Yu Gothic UI" w:hAnsi="Yu Gothic UI"/>
                <w:b/>
                <w:bCs/>
                <w:szCs w:val="20"/>
              </w:rPr>
            </w:pPr>
            <w:r w:rsidRPr="00F468F2">
              <w:rPr>
                <w:rFonts w:ascii="Yu Gothic UI" w:hAnsi="Yu Gothic UI" w:hint="eastAsia"/>
                <w:b/>
                <w:bCs/>
                <w:szCs w:val="20"/>
              </w:rPr>
              <w:t>事務局</w:t>
            </w:r>
          </w:p>
        </w:tc>
        <w:tc>
          <w:tcPr>
            <w:tcW w:w="709" w:type="dxa"/>
            <w:tcBorders>
              <w:bottom w:val="single" w:sz="4" w:space="0" w:color="auto"/>
            </w:tcBorders>
            <w:shd w:val="clear" w:color="auto" w:fill="F2F2F2" w:themeFill="background1" w:themeFillShade="F2"/>
          </w:tcPr>
          <w:p w14:paraId="799AAADF" w14:textId="72728B39" w:rsidR="00F468F2" w:rsidRPr="00F468F2" w:rsidRDefault="00F468F2" w:rsidP="004E77E2">
            <w:pPr>
              <w:spacing w:line="320" w:lineRule="exact"/>
              <w:jc w:val="center"/>
              <w:rPr>
                <w:rFonts w:ascii="Yu Gothic UI" w:hAnsi="Yu Gothic UI"/>
                <w:b/>
                <w:bCs/>
                <w:szCs w:val="20"/>
              </w:rPr>
            </w:pPr>
            <w:r w:rsidRPr="00F468F2">
              <w:rPr>
                <w:rFonts w:ascii="Yu Gothic UI" w:hAnsi="Yu Gothic UI" w:hint="eastAsia"/>
                <w:b/>
                <w:bCs/>
                <w:szCs w:val="20"/>
              </w:rPr>
              <w:t>オブザーバー</w:t>
            </w:r>
          </w:p>
        </w:tc>
        <w:tc>
          <w:tcPr>
            <w:tcW w:w="1984" w:type="dxa"/>
            <w:tcBorders>
              <w:bottom w:val="single" w:sz="4" w:space="0" w:color="auto"/>
            </w:tcBorders>
            <w:shd w:val="clear" w:color="auto" w:fill="F2F2F2" w:themeFill="background1" w:themeFillShade="F2"/>
            <w:vAlign w:val="center"/>
          </w:tcPr>
          <w:p w14:paraId="38858316" w14:textId="77777777" w:rsidR="00F468F2" w:rsidRDefault="00F468F2" w:rsidP="004E77E2">
            <w:pPr>
              <w:spacing w:line="320" w:lineRule="exact"/>
              <w:jc w:val="center"/>
              <w:rPr>
                <w:rFonts w:ascii="Yu Gothic UI" w:hAnsi="Yu Gothic UI"/>
                <w:b/>
                <w:bCs/>
                <w:szCs w:val="20"/>
              </w:rPr>
            </w:pPr>
            <w:r w:rsidRPr="00F468F2">
              <w:rPr>
                <w:rFonts w:ascii="Yu Gothic UI" w:hAnsi="Yu Gothic UI" w:hint="eastAsia"/>
                <w:b/>
                <w:bCs/>
                <w:szCs w:val="20"/>
              </w:rPr>
              <w:t>備考</w:t>
            </w:r>
          </w:p>
          <w:p w14:paraId="0A344E26" w14:textId="03D8CF41" w:rsidR="00CC09A0" w:rsidRPr="00CC09A0" w:rsidRDefault="00CC09A0" w:rsidP="004E77E2">
            <w:pPr>
              <w:spacing w:line="320" w:lineRule="exact"/>
              <w:jc w:val="center"/>
              <w:rPr>
                <w:rFonts w:ascii="Yu Gothic UI" w:hAnsi="Yu Gothic UI"/>
                <w:szCs w:val="20"/>
              </w:rPr>
            </w:pPr>
            <w:r w:rsidRPr="00CC09A0">
              <w:rPr>
                <w:rFonts w:ascii="Yu Gothic UI" w:hAnsi="Yu Gothic UI" w:hint="eastAsia"/>
                <w:sz w:val="16"/>
                <w:szCs w:val="16"/>
              </w:rPr>
              <w:t>※＿はZOOM操作要</w:t>
            </w:r>
          </w:p>
        </w:tc>
      </w:tr>
      <w:tr w:rsidR="00F468F2" w:rsidRPr="00F468F2" w14:paraId="12063A9F" w14:textId="77777777" w:rsidTr="001F0168">
        <w:tc>
          <w:tcPr>
            <w:tcW w:w="709" w:type="dxa"/>
            <w:tcBorders>
              <w:bottom w:val="single" w:sz="4" w:space="0" w:color="auto"/>
            </w:tcBorders>
            <w:shd w:val="clear" w:color="auto" w:fill="FFFFFF" w:themeFill="background1"/>
            <w:vAlign w:val="center"/>
          </w:tcPr>
          <w:p w14:paraId="61424BF3" w14:textId="14039A4A"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1:50</w:t>
            </w:r>
          </w:p>
        </w:tc>
        <w:tc>
          <w:tcPr>
            <w:tcW w:w="709" w:type="dxa"/>
            <w:tcBorders>
              <w:bottom w:val="single" w:sz="4" w:space="0" w:color="auto"/>
            </w:tcBorders>
            <w:shd w:val="clear" w:color="auto" w:fill="FFFFFF" w:themeFill="background1"/>
            <w:vAlign w:val="center"/>
          </w:tcPr>
          <w:p w14:paraId="47689CF7" w14:textId="4226B13D" w:rsidR="00F468F2" w:rsidRPr="00AF5C84" w:rsidRDefault="00F468F2" w:rsidP="004E77E2">
            <w:pPr>
              <w:spacing w:line="320" w:lineRule="exact"/>
              <w:jc w:val="center"/>
              <w:rPr>
                <w:rFonts w:ascii="Yu Gothic UI" w:hAnsi="Yu Gothic UI"/>
                <w:szCs w:val="20"/>
              </w:rPr>
            </w:pPr>
            <w:r w:rsidRPr="00AF5C84">
              <w:rPr>
                <w:rFonts w:ascii="Yu Gothic UI" w:hAnsi="Yu Gothic UI" w:hint="eastAsia"/>
                <w:szCs w:val="20"/>
              </w:rPr>
              <w:t>10</w:t>
            </w:r>
          </w:p>
        </w:tc>
        <w:tc>
          <w:tcPr>
            <w:tcW w:w="3799" w:type="dxa"/>
            <w:tcBorders>
              <w:bottom w:val="single" w:sz="4" w:space="0" w:color="auto"/>
            </w:tcBorders>
            <w:shd w:val="clear" w:color="auto" w:fill="FFFFFF" w:themeFill="background1"/>
            <w:vAlign w:val="center"/>
          </w:tcPr>
          <w:p w14:paraId="15F759B6" w14:textId="0F04FB8C" w:rsidR="00F468F2" w:rsidRPr="00AF5C84" w:rsidRDefault="00F468F2" w:rsidP="004E77E2">
            <w:pPr>
              <w:spacing w:line="320" w:lineRule="exact"/>
              <w:rPr>
                <w:rFonts w:ascii="Yu Gothic UI" w:hAnsi="Yu Gothic UI"/>
                <w:szCs w:val="20"/>
              </w:rPr>
            </w:pPr>
            <w:r w:rsidRPr="00AF5C84">
              <w:rPr>
                <w:rFonts w:ascii="Yu Gothic UI" w:hAnsi="Yu Gothic UI" w:hint="eastAsia"/>
                <w:szCs w:val="20"/>
              </w:rPr>
              <w:t>レビューアー受付</w:t>
            </w:r>
            <w:r w:rsidR="00AF5C84" w:rsidRPr="00AF5C84">
              <w:rPr>
                <w:rFonts w:ascii="Yu Gothic UI" w:hAnsi="Yu Gothic UI" w:hint="eastAsia"/>
                <w:szCs w:val="20"/>
              </w:rPr>
              <w:t>開始</w:t>
            </w:r>
          </w:p>
        </w:tc>
        <w:tc>
          <w:tcPr>
            <w:tcW w:w="708" w:type="dxa"/>
            <w:tcBorders>
              <w:bottom w:val="single" w:sz="4" w:space="0" w:color="auto"/>
            </w:tcBorders>
            <w:shd w:val="clear" w:color="auto" w:fill="FFFFFF" w:themeFill="background1"/>
          </w:tcPr>
          <w:p w14:paraId="4D395124" w14:textId="669042C7" w:rsidR="00F468F2" w:rsidRPr="004E77E2" w:rsidRDefault="00AF5C84" w:rsidP="004E77E2">
            <w:pPr>
              <w:spacing w:line="320" w:lineRule="exact"/>
              <w:jc w:val="center"/>
              <w:rPr>
                <w:rFonts w:ascii="Yu Gothic UI" w:hAnsi="Yu Gothic UI"/>
                <w:b/>
                <w:bCs/>
                <w:sz w:val="18"/>
                <w:szCs w:val="18"/>
              </w:rPr>
            </w:pPr>
            <w:r w:rsidRPr="004E77E2">
              <w:rPr>
                <w:rFonts w:ascii="Yu Gothic UI" w:hAnsi="Yu Gothic UI" w:hint="eastAsia"/>
                <w:b/>
                <w:bCs/>
                <w:sz w:val="18"/>
                <w:szCs w:val="18"/>
              </w:rPr>
              <w:t>―</w:t>
            </w:r>
          </w:p>
        </w:tc>
        <w:tc>
          <w:tcPr>
            <w:tcW w:w="709" w:type="dxa"/>
            <w:tcBorders>
              <w:bottom w:val="single" w:sz="4" w:space="0" w:color="auto"/>
            </w:tcBorders>
            <w:shd w:val="clear" w:color="auto" w:fill="FFFFFF" w:themeFill="background1"/>
          </w:tcPr>
          <w:p w14:paraId="2AEAAA7F" w14:textId="3516018D" w:rsidR="00F468F2" w:rsidRPr="004E77E2" w:rsidRDefault="00F468F2" w:rsidP="004E77E2">
            <w:pPr>
              <w:spacing w:line="320" w:lineRule="exact"/>
              <w:jc w:val="center"/>
              <w:rPr>
                <w:rFonts w:ascii="Yu Gothic UI" w:hAnsi="Yu Gothic UI"/>
                <w:b/>
                <w:bCs/>
                <w:sz w:val="18"/>
                <w:szCs w:val="18"/>
              </w:rPr>
            </w:pPr>
            <w:r w:rsidRPr="004E77E2">
              <w:rPr>
                <w:rFonts w:ascii="Yu Gothic UI" w:hAnsi="Yu Gothic UI" w:hint="eastAsia"/>
                <w:b/>
                <w:bCs/>
                <w:sz w:val="18"/>
                <w:szCs w:val="18"/>
              </w:rPr>
              <w:t>受付</w:t>
            </w:r>
          </w:p>
        </w:tc>
        <w:tc>
          <w:tcPr>
            <w:tcW w:w="709" w:type="dxa"/>
            <w:tcBorders>
              <w:bottom w:val="single" w:sz="4" w:space="0" w:color="auto"/>
            </w:tcBorders>
            <w:shd w:val="clear" w:color="auto" w:fill="FFFFFF" w:themeFill="background1"/>
          </w:tcPr>
          <w:p w14:paraId="079B8A81" w14:textId="61ED2E8A" w:rsidR="00F468F2" w:rsidRPr="004E77E2" w:rsidRDefault="00F468F2" w:rsidP="004E77E2">
            <w:pPr>
              <w:spacing w:line="320" w:lineRule="exact"/>
              <w:jc w:val="center"/>
              <w:rPr>
                <w:rFonts w:ascii="Yu Gothic UI" w:hAnsi="Yu Gothic UI"/>
                <w:b/>
                <w:bCs/>
                <w:sz w:val="18"/>
                <w:szCs w:val="18"/>
              </w:rPr>
            </w:pPr>
            <w:r w:rsidRPr="004E77E2">
              <w:rPr>
                <w:rFonts w:ascii="Yu Gothic UI" w:hAnsi="Yu Gothic UI" w:hint="eastAsia"/>
                <w:sz w:val="18"/>
                <w:szCs w:val="18"/>
              </w:rPr>
              <w:t>○</w:t>
            </w:r>
          </w:p>
        </w:tc>
        <w:tc>
          <w:tcPr>
            <w:tcW w:w="709" w:type="dxa"/>
            <w:tcBorders>
              <w:bottom w:val="single" w:sz="4" w:space="0" w:color="auto"/>
            </w:tcBorders>
            <w:shd w:val="clear" w:color="auto" w:fill="FFFFFF" w:themeFill="background1"/>
          </w:tcPr>
          <w:p w14:paraId="751D2B76" w14:textId="447B5A52" w:rsidR="00F468F2" w:rsidRPr="004E77E2" w:rsidRDefault="00F468F2" w:rsidP="004E77E2">
            <w:pPr>
              <w:spacing w:line="320" w:lineRule="exact"/>
              <w:jc w:val="center"/>
              <w:rPr>
                <w:rFonts w:ascii="Yu Gothic UI" w:hAnsi="Yu Gothic UI"/>
                <w:b/>
                <w:bCs/>
                <w:sz w:val="18"/>
                <w:szCs w:val="18"/>
              </w:rPr>
            </w:pPr>
            <w:r w:rsidRPr="004E77E2">
              <w:rPr>
                <w:rFonts w:ascii="Yu Gothic UI" w:hAnsi="Yu Gothic UI" w:hint="eastAsia"/>
                <w:b/>
                <w:bCs/>
                <w:sz w:val="18"/>
                <w:szCs w:val="18"/>
              </w:rPr>
              <w:t>受付</w:t>
            </w:r>
          </w:p>
        </w:tc>
        <w:tc>
          <w:tcPr>
            <w:tcW w:w="1984" w:type="dxa"/>
            <w:tcBorders>
              <w:bottom w:val="single" w:sz="4" w:space="0" w:color="auto"/>
            </w:tcBorders>
            <w:shd w:val="clear" w:color="auto" w:fill="FFFFFF" w:themeFill="background1"/>
            <w:vAlign w:val="center"/>
          </w:tcPr>
          <w:p w14:paraId="7B193B56" w14:textId="77777777" w:rsidR="00F468F2" w:rsidRPr="00AF5C84" w:rsidRDefault="00F468F2" w:rsidP="004E77E2">
            <w:pPr>
              <w:spacing w:line="320" w:lineRule="exact"/>
              <w:jc w:val="center"/>
              <w:rPr>
                <w:rFonts w:ascii="Yu Gothic UI" w:hAnsi="Yu Gothic UI"/>
                <w:b/>
                <w:bCs/>
                <w:sz w:val="18"/>
                <w:szCs w:val="18"/>
              </w:rPr>
            </w:pPr>
          </w:p>
        </w:tc>
      </w:tr>
      <w:tr w:rsidR="00F468F2" w:rsidRPr="00F468F2" w14:paraId="454CFBA4" w14:textId="77777777" w:rsidTr="001F0168">
        <w:tc>
          <w:tcPr>
            <w:tcW w:w="709" w:type="dxa"/>
            <w:shd w:val="clear" w:color="auto" w:fill="EDFADC" w:themeFill="accent3" w:themeFillTint="33"/>
          </w:tcPr>
          <w:p w14:paraId="008DB243" w14:textId="4F7AB8BA"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2</w:t>
            </w:r>
            <w:r w:rsidRPr="00F468F2">
              <w:rPr>
                <w:rFonts w:ascii="Yu Gothic UI" w:hAnsi="Yu Gothic UI"/>
                <w:szCs w:val="20"/>
              </w:rPr>
              <w:t>:00</w:t>
            </w:r>
          </w:p>
        </w:tc>
        <w:tc>
          <w:tcPr>
            <w:tcW w:w="709" w:type="dxa"/>
            <w:shd w:val="clear" w:color="auto" w:fill="EDFADC" w:themeFill="accent3" w:themeFillTint="33"/>
          </w:tcPr>
          <w:p w14:paraId="56FC57A1" w14:textId="415C5562" w:rsidR="00F468F2" w:rsidRPr="00AF5C84" w:rsidRDefault="00F468F2" w:rsidP="004E77E2">
            <w:pPr>
              <w:spacing w:line="320" w:lineRule="exact"/>
              <w:jc w:val="center"/>
              <w:rPr>
                <w:rFonts w:ascii="Yu Gothic UI" w:hAnsi="Yu Gothic UI"/>
                <w:szCs w:val="20"/>
              </w:rPr>
            </w:pPr>
            <w:r w:rsidRPr="00AF5C84">
              <w:rPr>
                <w:rFonts w:ascii="Yu Gothic UI" w:hAnsi="Yu Gothic UI" w:hint="eastAsia"/>
                <w:szCs w:val="20"/>
              </w:rPr>
              <w:t>50</w:t>
            </w:r>
          </w:p>
        </w:tc>
        <w:tc>
          <w:tcPr>
            <w:tcW w:w="3799" w:type="dxa"/>
            <w:shd w:val="clear" w:color="auto" w:fill="EDFADC" w:themeFill="accent3" w:themeFillTint="33"/>
          </w:tcPr>
          <w:p w14:paraId="7D29B8F7" w14:textId="42DC8960" w:rsidR="00F468F2" w:rsidRPr="00AF5C84" w:rsidRDefault="00F468F2" w:rsidP="004E77E2">
            <w:pPr>
              <w:spacing w:line="320" w:lineRule="exact"/>
              <w:rPr>
                <w:rFonts w:ascii="Yu Gothic UI" w:hAnsi="Yu Gothic UI"/>
                <w:szCs w:val="20"/>
              </w:rPr>
            </w:pPr>
            <w:r w:rsidRPr="00AF5C84">
              <w:rPr>
                <w:rFonts w:ascii="Yu Gothic UI" w:hAnsi="Yu Gothic UI" w:hint="eastAsia"/>
                <w:szCs w:val="20"/>
              </w:rPr>
              <w:t>事前ミーティング（レビューアー打ち合わせ）</w:t>
            </w:r>
          </w:p>
        </w:tc>
        <w:tc>
          <w:tcPr>
            <w:tcW w:w="708" w:type="dxa"/>
            <w:shd w:val="clear" w:color="auto" w:fill="EDFADC" w:themeFill="accent3" w:themeFillTint="33"/>
          </w:tcPr>
          <w:p w14:paraId="44250ACD" w14:textId="7215E445" w:rsidR="00F468F2" w:rsidRPr="004E77E2" w:rsidRDefault="00AF5C84" w:rsidP="004E77E2">
            <w:pPr>
              <w:spacing w:line="320" w:lineRule="exact"/>
              <w:jc w:val="center"/>
              <w:rPr>
                <w:rFonts w:ascii="Yu Gothic UI" w:hAnsi="Yu Gothic UI"/>
                <w:sz w:val="18"/>
                <w:szCs w:val="18"/>
              </w:rPr>
            </w:pPr>
            <w:r w:rsidRPr="004E77E2">
              <w:rPr>
                <w:rFonts w:ascii="Yu Gothic UI" w:hAnsi="Yu Gothic UI" w:hint="eastAsia"/>
                <w:b/>
                <w:bCs/>
                <w:sz w:val="18"/>
                <w:szCs w:val="18"/>
              </w:rPr>
              <w:t>―</w:t>
            </w:r>
          </w:p>
        </w:tc>
        <w:tc>
          <w:tcPr>
            <w:tcW w:w="709" w:type="dxa"/>
            <w:shd w:val="clear" w:color="auto" w:fill="EDFADC" w:themeFill="accent3" w:themeFillTint="33"/>
          </w:tcPr>
          <w:p w14:paraId="3A4D4B46" w14:textId="1D6B4FE2"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shd w:val="clear" w:color="auto" w:fill="EDFADC" w:themeFill="accent3" w:themeFillTint="33"/>
          </w:tcPr>
          <w:p w14:paraId="0D13666F" w14:textId="73F3CF63"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shd w:val="clear" w:color="auto" w:fill="EDFADC" w:themeFill="accent3" w:themeFillTint="33"/>
          </w:tcPr>
          <w:p w14:paraId="5B614FC8" w14:textId="0F2E5943"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1984" w:type="dxa"/>
            <w:shd w:val="clear" w:color="auto" w:fill="EDFADC" w:themeFill="accent3" w:themeFillTint="33"/>
          </w:tcPr>
          <w:p w14:paraId="44A9E898" w14:textId="11BE56A1" w:rsidR="00F468F2" w:rsidRPr="00AF5C84" w:rsidRDefault="00F468F2" w:rsidP="004E77E2">
            <w:pPr>
              <w:spacing w:line="320" w:lineRule="exact"/>
              <w:rPr>
                <w:rFonts w:ascii="Yu Gothic UI" w:hAnsi="Yu Gothic UI"/>
                <w:sz w:val="18"/>
                <w:szCs w:val="18"/>
              </w:rPr>
            </w:pPr>
          </w:p>
        </w:tc>
      </w:tr>
      <w:tr w:rsidR="00F468F2" w:rsidRPr="00F468F2" w14:paraId="32972104" w14:textId="77777777" w:rsidTr="001F0168">
        <w:tc>
          <w:tcPr>
            <w:tcW w:w="709" w:type="dxa"/>
          </w:tcPr>
          <w:p w14:paraId="355E960D" w14:textId="320D9E4C" w:rsidR="00F468F2" w:rsidRPr="00F468F2" w:rsidRDefault="00F468F2" w:rsidP="004E77E2">
            <w:pPr>
              <w:spacing w:line="320" w:lineRule="exact"/>
              <w:jc w:val="center"/>
              <w:rPr>
                <w:rFonts w:ascii="Yu Gothic UI" w:hAnsi="Yu Gothic UI"/>
                <w:szCs w:val="20"/>
              </w:rPr>
            </w:pPr>
            <w:r w:rsidRPr="00F468F2">
              <w:rPr>
                <w:rFonts w:ascii="Yu Gothic UI" w:hAnsi="Yu Gothic UI"/>
                <w:szCs w:val="20"/>
              </w:rPr>
              <w:t>12:50</w:t>
            </w:r>
          </w:p>
        </w:tc>
        <w:tc>
          <w:tcPr>
            <w:tcW w:w="709" w:type="dxa"/>
          </w:tcPr>
          <w:p w14:paraId="08AF318A" w14:textId="0E445BAF" w:rsidR="00F468F2" w:rsidRPr="00AF5C84" w:rsidRDefault="00F468F2" w:rsidP="004E77E2">
            <w:pPr>
              <w:spacing w:line="320" w:lineRule="exact"/>
              <w:jc w:val="center"/>
              <w:rPr>
                <w:rFonts w:ascii="Yu Gothic UI" w:hAnsi="Yu Gothic UI"/>
                <w:szCs w:val="20"/>
              </w:rPr>
            </w:pPr>
            <w:r w:rsidRPr="00AF5C84">
              <w:rPr>
                <w:rFonts w:ascii="Yu Gothic UI" w:hAnsi="Yu Gothic UI" w:hint="eastAsia"/>
                <w:szCs w:val="20"/>
              </w:rPr>
              <w:t>10</w:t>
            </w:r>
          </w:p>
        </w:tc>
        <w:tc>
          <w:tcPr>
            <w:tcW w:w="3799" w:type="dxa"/>
          </w:tcPr>
          <w:p w14:paraId="23144075" w14:textId="360A165B" w:rsidR="00F468F2" w:rsidRPr="00AF5C84" w:rsidRDefault="00F468F2" w:rsidP="004E77E2">
            <w:pPr>
              <w:spacing w:line="320" w:lineRule="exact"/>
              <w:rPr>
                <w:rFonts w:ascii="Yu Gothic UI" w:hAnsi="Yu Gothic UI"/>
                <w:szCs w:val="20"/>
              </w:rPr>
            </w:pPr>
            <w:r w:rsidRPr="00AF5C84">
              <w:rPr>
                <w:rFonts w:ascii="Yu Gothic UI" w:hAnsi="Yu Gothic UI" w:hint="eastAsia"/>
                <w:szCs w:val="20"/>
              </w:rPr>
              <w:t>レビューアー休憩／参加者受付</w:t>
            </w:r>
            <w:r w:rsidR="00AF5C84" w:rsidRPr="00AF5C84">
              <w:rPr>
                <w:rFonts w:ascii="Yu Gothic UI" w:hAnsi="Yu Gothic UI" w:hint="eastAsia"/>
                <w:szCs w:val="20"/>
              </w:rPr>
              <w:t>開始</w:t>
            </w:r>
          </w:p>
        </w:tc>
        <w:tc>
          <w:tcPr>
            <w:tcW w:w="708" w:type="dxa"/>
          </w:tcPr>
          <w:p w14:paraId="42F57CE1" w14:textId="7284889B" w:rsidR="00F468F2" w:rsidRPr="004E77E2" w:rsidRDefault="00F468F2" w:rsidP="004E77E2">
            <w:pPr>
              <w:spacing w:line="320" w:lineRule="exact"/>
              <w:jc w:val="center"/>
              <w:rPr>
                <w:rFonts w:ascii="Yu Gothic UI" w:hAnsi="Yu Gothic UI"/>
                <w:b/>
                <w:bCs/>
                <w:sz w:val="18"/>
                <w:szCs w:val="18"/>
              </w:rPr>
            </w:pPr>
            <w:r w:rsidRPr="004E77E2">
              <w:rPr>
                <w:rFonts w:ascii="Yu Gothic UI" w:hAnsi="Yu Gothic UI" w:hint="eastAsia"/>
                <w:b/>
                <w:bCs/>
                <w:sz w:val="18"/>
                <w:szCs w:val="18"/>
              </w:rPr>
              <w:t>受付</w:t>
            </w:r>
          </w:p>
        </w:tc>
        <w:tc>
          <w:tcPr>
            <w:tcW w:w="709" w:type="dxa"/>
          </w:tcPr>
          <w:p w14:paraId="35BB848A" w14:textId="30D8275C"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Pr>
          <w:p w14:paraId="7E8A91B2" w14:textId="7C992D42"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Pr>
          <w:p w14:paraId="6017E254" w14:textId="4ABCE836" w:rsidR="00F468F2" w:rsidRPr="004E77E2" w:rsidRDefault="00F468F2" w:rsidP="004E77E2">
            <w:pPr>
              <w:spacing w:line="320" w:lineRule="exact"/>
              <w:jc w:val="center"/>
              <w:rPr>
                <w:rFonts w:ascii="Yu Gothic UI" w:hAnsi="Yu Gothic UI"/>
                <w:b/>
                <w:bCs/>
                <w:sz w:val="18"/>
                <w:szCs w:val="18"/>
              </w:rPr>
            </w:pPr>
            <w:r w:rsidRPr="004E77E2">
              <w:rPr>
                <w:rFonts w:ascii="Yu Gothic UI" w:hAnsi="Yu Gothic UI" w:hint="eastAsia"/>
                <w:b/>
                <w:bCs/>
                <w:sz w:val="18"/>
                <w:szCs w:val="18"/>
              </w:rPr>
              <w:t>受付</w:t>
            </w:r>
          </w:p>
        </w:tc>
        <w:tc>
          <w:tcPr>
            <w:tcW w:w="1984" w:type="dxa"/>
          </w:tcPr>
          <w:p w14:paraId="5AF98CB0" w14:textId="4E0E21D9" w:rsidR="00F468F2" w:rsidRPr="00AF5C84" w:rsidRDefault="00F468F2" w:rsidP="004E77E2">
            <w:pPr>
              <w:spacing w:line="320" w:lineRule="exact"/>
              <w:rPr>
                <w:rFonts w:ascii="Yu Gothic UI" w:hAnsi="Yu Gothic UI"/>
                <w:sz w:val="18"/>
                <w:szCs w:val="18"/>
              </w:rPr>
            </w:pPr>
          </w:p>
        </w:tc>
      </w:tr>
      <w:tr w:rsidR="00F468F2" w:rsidRPr="00F468F2" w14:paraId="287DAE50" w14:textId="77777777" w:rsidTr="001F0168">
        <w:tc>
          <w:tcPr>
            <w:tcW w:w="709" w:type="dxa"/>
          </w:tcPr>
          <w:p w14:paraId="6ADA7190" w14:textId="4F7EA492"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w:t>
            </w:r>
            <w:r w:rsidRPr="00F468F2">
              <w:rPr>
                <w:rFonts w:ascii="Yu Gothic UI" w:hAnsi="Yu Gothic UI"/>
                <w:szCs w:val="20"/>
              </w:rPr>
              <w:t>3:00</w:t>
            </w:r>
          </w:p>
        </w:tc>
        <w:tc>
          <w:tcPr>
            <w:tcW w:w="709" w:type="dxa"/>
          </w:tcPr>
          <w:p w14:paraId="59439CB8" w14:textId="6F7DFC32"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5</w:t>
            </w:r>
          </w:p>
        </w:tc>
        <w:tc>
          <w:tcPr>
            <w:tcW w:w="3799" w:type="dxa"/>
          </w:tcPr>
          <w:p w14:paraId="115C13F4" w14:textId="77777777" w:rsidR="00F468F2" w:rsidRPr="004E77E2" w:rsidRDefault="00F468F2" w:rsidP="004E77E2">
            <w:pPr>
              <w:spacing w:line="320" w:lineRule="exact"/>
              <w:rPr>
                <w:rFonts w:ascii="Yu Gothic UI" w:hAnsi="Yu Gothic UI"/>
                <w:b/>
                <w:bCs/>
                <w:szCs w:val="20"/>
                <w:u w:val="single"/>
              </w:rPr>
            </w:pPr>
            <w:r w:rsidRPr="004E77E2">
              <w:rPr>
                <w:rFonts w:ascii="Yu Gothic UI" w:hAnsi="Yu Gothic UI" w:hint="eastAsia"/>
                <w:b/>
                <w:bCs/>
                <w:szCs w:val="20"/>
                <w:u w:val="single"/>
              </w:rPr>
              <w:t>Ⅰ.導入</w:t>
            </w:r>
          </w:p>
          <w:p w14:paraId="14557017" w14:textId="293C082A" w:rsidR="00F468F2" w:rsidRPr="004E77E2" w:rsidRDefault="00AF5C84" w:rsidP="004E77E2">
            <w:pPr>
              <w:spacing w:line="320" w:lineRule="exact"/>
              <w:rPr>
                <w:rFonts w:ascii="Yu Gothic UI" w:hAnsi="Yu Gothic UI"/>
                <w:sz w:val="18"/>
                <w:szCs w:val="18"/>
              </w:rPr>
            </w:pPr>
            <w:r w:rsidRPr="004E77E2">
              <w:rPr>
                <w:rFonts w:ascii="Yu Gothic UI" w:hAnsi="Yu Gothic UI" w:hint="eastAsia"/>
                <w:sz w:val="18"/>
                <w:szCs w:val="18"/>
              </w:rPr>
              <w:t>・</w:t>
            </w:r>
            <w:r w:rsidR="00F468F2" w:rsidRPr="004E77E2">
              <w:rPr>
                <w:rFonts w:ascii="Yu Gothic UI" w:hAnsi="Yu Gothic UI" w:hint="eastAsia"/>
                <w:sz w:val="18"/>
                <w:szCs w:val="18"/>
              </w:rPr>
              <w:t>参加者自己紹介</w:t>
            </w:r>
          </w:p>
          <w:p w14:paraId="645D8990" w14:textId="7F120C58" w:rsidR="00F468F2" w:rsidRPr="00F468F2" w:rsidRDefault="00AF5C84" w:rsidP="004E77E2">
            <w:pPr>
              <w:spacing w:line="320" w:lineRule="exact"/>
              <w:rPr>
                <w:rFonts w:ascii="Yu Gothic UI" w:hAnsi="Yu Gothic UI"/>
                <w:szCs w:val="20"/>
              </w:rPr>
            </w:pPr>
            <w:r w:rsidRPr="004E77E2">
              <w:rPr>
                <w:rFonts w:ascii="Yu Gothic UI" w:hAnsi="Yu Gothic UI" w:hint="eastAsia"/>
                <w:sz w:val="18"/>
                <w:szCs w:val="18"/>
              </w:rPr>
              <w:t>・</w:t>
            </w:r>
            <w:r w:rsidR="00F468F2" w:rsidRPr="004E77E2">
              <w:rPr>
                <w:rFonts w:ascii="Yu Gothic UI" w:hAnsi="Yu Gothic UI" w:hint="eastAsia"/>
                <w:sz w:val="18"/>
                <w:szCs w:val="18"/>
              </w:rPr>
              <w:t>スケジュール概要とレビュー方法について情報共有</w:t>
            </w:r>
          </w:p>
        </w:tc>
        <w:tc>
          <w:tcPr>
            <w:tcW w:w="708" w:type="dxa"/>
          </w:tcPr>
          <w:p w14:paraId="36E9B36E" w14:textId="2C5D6ABE" w:rsidR="00F468F2" w:rsidRPr="004E77E2" w:rsidRDefault="00F468F2" w:rsidP="004E77E2">
            <w:pPr>
              <w:spacing w:line="320" w:lineRule="exact"/>
              <w:jc w:val="center"/>
              <w:rPr>
                <w:rFonts w:ascii="Yu Gothic UI" w:hAnsi="Yu Gothic UI"/>
                <w:strike/>
                <w:sz w:val="18"/>
                <w:szCs w:val="18"/>
              </w:rPr>
            </w:pPr>
            <w:r w:rsidRPr="004E77E2">
              <w:rPr>
                <w:rFonts w:ascii="Yu Gothic UI" w:hAnsi="Yu Gothic UI" w:hint="eastAsia"/>
                <w:sz w:val="18"/>
                <w:szCs w:val="18"/>
              </w:rPr>
              <w:t>○</w:t>
            </w:r>
          </w:p>
        </w:tc>
        <w:tc>
          <w:tcPr>
            <w:tcW w:w="709" w:type="dxa"/>
          </w:tcPr>
          <w:p w14:paraId="0E076666" w14:textId="16D4D504" w:rsidR="00F468F2" w:rsidRPr="004E77E2" w:rsidRDefault="00F468F2" w:rsidP="004E77E2">
            <w:pPr>
              <w:spacing w:line="320" w:lineRule="exact"/>
              <w:jc w:val="center"/>
              <w:rPr>
                <w:rFonts w:ascii="Yu Gothic UI" w:hAnsi="Yu Gothic UI"/>
                <w:strike/>
                <w:sz w:val="18"/>
                <w:szCs w:val="18"/>
              </w:rPr>
            </w:pPr>
            <w:r w:rsidRPr="004E77E2">
              <w:rPr>
                <w:rFonts w:ascii="Yu Gothic UI" w:hAnsi="Yu Gothic UI" w:hint="eastAsia"/>
                <w:sz w:val="18"/>
                <w:szCs w:val="18"/>
              </w:rPr>
              <w:t>○</w:t>
            </w:r>
          </w:p>
        </w:tc>
        <w:tc>
          <w:tcPr>
            <w:tcW w:w="709" w:type="dxa"/>
          </w:tcPr>
          <w:p w14:paraId="6A17F393" w14:textId="77777777"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p w14:paraId="31773CBA" w14:textId="42471E46" w:rsidR="004E77E2" w:rsidRPr="004E77E2" w:rsidRDefault="004E77E2" w:rsidP="004E77E2">
            <w:pPr>
              <w:spacing w:line="320" w:lineRule="exact"/>
              <w:jc w:val="center"/>
              <w:rPr>
                <w:rFonts w:ascii="Yu Gothic UI" w:hAnsi="Yu Gothic UI"/>
                <w:strike/>
                <w:sz w:val="18"/>
                <w:szCs w:val="18"/>
              </w:rPr>
            </w:pPr>
            <w:r w:rsidRPr="004E77E2">
              <w:rPr>
                <w:rFonts w:ascii="Yu Gothic UI" w:hAnsi="Yu Gothic UI" w:hint="eastAsia"/>
                <w:sz w:val="18"/>
                <w:szCs w:val="18"/>
              </w:rPr>
              <w:t>進行</w:t>
            </w:r>
          </w:p>
        </w:tc>
        <w:tc>
          <w:tcPr>
            <w:tcW w:w="709" w:type="dxa"/>
          </w:tcPr>
          <w:p w14:paraId="6EAC1E8B" w14:textId="6286AB2C" w:rsidR="00F468F2" w:rsidRPr="004E77E2" w:rsidRDefault="00F468F2" w:rsidP="004E77E2">
            <w:pPr>
              <w:spacing w:line="320" w:lineRule="exact"/>
              <w:jc w:val="center"/>
              <w:rPr>
                <w:rFonts w:ascii="Yu Gothic UI" w:hAnsi="Yu Gothic UI"/>
                <w:strike/>
                <w:sz w:val="18"/>
                <w:szCs w:val="18"/>
              </w:rPr>
            </w:pPr>
            <w:r w:rsidRPr="004E77E2">
              <w:rPr>
                <w:rFonts w:ascii="Yu Gothic UI" w:hAnsi="Yu Gothic UI" w:hint="eastAsia"/>
                <w:sz w:val="18"/>
                <w:szCs w:val="18"/>
              </w:rPr>
              <w:t>○</w:t>
            </w:r>
          </w:p>
        </w:tc>
        <w:tc>
          <w:tcPr>
            <w:tcW w:w="1984" w:type="dxa"/>
          </w:tcPr>
          <w:p w14:paraId="73734728" w14:textId="0F52985F" w:rsidR="00F468F2" w:rsidRPr="00AF5C84" w:rsidRDefault="00F468F2" w:rsidP="004E77E2">
            <w:pPr>
              <w:spacing w:line="320" w:lineRule="exact"/>
              <w:rPr>
                <w:rFonts w:ascii="Yu Gothic UI" w:hAnsi="Yu Gothic UI"/>
                <w:strike/>
                <w:sz w:val="18"/>
                <w:szCs w:val="18"/>
              </w:rPr>
            </w:pPr>
          </w:p>
        </w:tc>
      </w:tr>
      <w:tr w:rsidR="00F468F2" w:rsidRPr="00F468F2" w14:paraId="22CB092D" w14:textId="77777777" w:rsidTr="001F0168">
        <w:tc>
          <w:tcPr>
            <w:tcW w:w="709" w:type="dxa"/>
            <w:tcBorders>
              <w:bottom w:val="single" w:sz="4" w:space="0" w:color="auto"/>
            </w:tcBorders>
          </w:tcPr>
          <w:p w14:paraId="7894F260" w14:textId="487C6282" w:rsidR="00F468F2" w:rsidRPr="00F468F2" w:rsidRDefault="00F468F2" w:rsidP="004E77E2">
            <w:pPr>
              <w:spacing w:line="320" w:lineRule="exact"/>
              <w:jc w:val="center"/>
              <w:rPr>
                <w:rFonts w:ascii="Yu Gothic UI" w:hAnsi="Yu Gothic UI"/>
                <w:szCs w:val="20"/>
              </w:rPr>
            </w:pPr>
            <w:r w:rsidRPr="00F468F2">
              <w:rPr>
                <w:rFonts w:ascii="Yu Gothic UI" w:hAnsi="Yu Gothic UI"/>
                <w:szCs w:val="20"/>
              </w:rPr>
              <w:t>13:15</w:t>
            </w:r>
          </w:p>
        </w:tc>
        <w:tc>
          <w:tcPr>
            <w:tcW w:w="709" w:type="dxa"/>
            <w:tcBorders>
              <w:bottom w:val="single" w:sz="4" w:space="0" w:color="auto"/>
            </w:tcBorders>
          </w:tcPr>
          <w:p w14:paraId="05233960" w14:textId="4F411023"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45</w:t>
            </w:r>
          </w:p>
        </w:tc>
        <w:tc>
          <w:tcPr>
            <w:tcW w:w="3799" w:type="dxa"/>
            <w:tcBorders>
              <w:bottom w:val="single" w:sz="4" w:space="0" w:color="auto"/>
            </w:tcBorders>
          </w:tcPr>
          <w:p w14:paraId="6449426F" w14:textId="7DC1002B" w:rsidR="00F468F2" w:rsidRPr="004E77E2" w:rsidRDefault="00F468F2" w:rsidP="004E77E2">
            <w:pPr>
              <w:spacing w:line="320" w:lineRule="exact"/>
              <w:rPr>
                <w:rFonts w:ascii="Yu Gothic UI" w:hAnsi="Yu Gothic UI"/>
                <w:b/>
                <w:bCs/>
                <w:szCs w:val="20"/>
                <w:u w:val="single"/>
              </w:rPr>
            </w:pPr>
            <w:r w:rsidRPr="004E77E2">
              <w:rPr>
                <w:rFonts w:ascii="Yu Gothic UI" w:hAnsi="Yu Gothic UI" w:hint="eastAsia"/>
                <w:b/>
                <w:bCs/>
                <w:szCs w:val="20"/>
                <w:u w:val="single"/>
              </w:rPr>
              <w:t>Ⅱ.緩和ケア提供体制の紹介</w:t>
            </w:r>
          </w:p>
          <w:p w14:paraId="182AF7AA" w14:textId="72708B0B" w:rsidR="00F468F2" w:rsidRPr="004E77E2" w:rsidRDefault="00AF5C84" w:rsidP="004E77E2">
            <w:pPr>
              <w:spacing w:line="320" w:lineRule="exact"/>
              <w:rPr>
                <w:rFonts w:ascii="Yu Gothic UI" w:hAnsi="Yu Gothic UI"/>
                <w:sz w:val="18"/>
                <w:szCs w:val="18"/>
              </w:rPr>
            </w:pPr>
            <w:r w:rsidRPr="004E77E2">
              <w:rPr>
                <w:rFonts w:ascii="Yu Gothic UI" w:hAnsi="Yu Gothic UI" w:hint="eastAsia"/>
                <w:sz w:val="18"/>
                <w:szCs w:val="18"/>
              </w:rPr>
              <w:t>・</w:t>
            </w:r>
            <w:r w:rsidR="00F468F2" w:rsidRPr="004E77E2">
              <w:rPr>
                <w:rFonts w:ascii="Yu Gothic UI" w:hAnsi="Yu Gothic UI" w:hint="eastAsia"/>
                <w:sz w:val="18"/>
                <w:szCs w:val="18"/>
              </w:rPr>
              <w:t>対象施設の緩和ケア担当者がパワーポイントを用いて説明</w:t>
            </w:r>
          </w:p>
          <w:p w14:paraId="436C05FB" w14:textId="62932798" w:rsidR="00F468F2" w:rsidRPr="004E77E2" w:rsidRDefault="00AF5C84" w:rsidP="004E77E2">
            <w:pPr>
              <w:spacing w:line="320" w:lineRule="exact"/>
              <w:rPr>
                <w:rFonts w:ascii="Yu Gothic UI" w:hAnsi="Yu Gothic UI"/>
                <w:sz w:val="18"/>
                <w:szCs w:val="18"/>
              </w:rPr>
            </w:pPr>
            <w:r w:rsidRPr="004E77E2">
              <w:rPr>
                <w:rFonts w:ascii="Yu Gothic UI" w:hAnsi="Yu Gothic UI" w:hint="eastAsia"/>
                <w:sz w:val="18"/>
                <w:szCs w:val="18"/>
              </w:rPr>
              <w:t>・</w:t>
            </w:r>
            <w:r w:rsidR="00F468F2" w:rsidRPr="004E77E2">
              <w:rPr>
                <w:rFonts w:ascii="Yu Gothic UI" w:hAnsi="Yu Gothic UI" w:hint="eastAsia"/>
                <w:sz w:val="18"/>
                <w:szCs w:val="18"/>
              </w:rPr>
              <w:t>対象施設が感じている困難や課題の説明</w:t>
            </w:r>
          </w:p>
          <w:p w14:paraId="222E4421" w14:textId="4262E323" w:rsidR="00F468F2" w:rsidRPr="00F468F2" w:rsidRDefault="00AF5C84" w:rsidP="004E77E2">
            <w:pPr>
              <w:spacing w:line="320" w:lineRule="exact"/>
              <w:rPr>
                <w:rFonts w:ascii="Yu Gothic UI" w:hAnsi="Yu Gothic UI"/>
                <w:szCs w:val="20"/>
              </w:rPr>
            </w:pPr>
            <w:r w:rsidRPr="004E77E2">
              <w:rPr>
                <w:rFonts w:ascii="Yu Gothic UI" w:hAnsi="Yu Gothic UI" w:hint="eastAsia"/>
                <w:sz w:val="18"/>
                <w:szCs w:val="18"/>
              </w:rPr>
              <w:t>・</w:t>
            </w:r>
            <w:r w:rsidR="00F468F2" w:rsidRPr="004E77E2">
              <w:rPr>
                <w:rFonts w:ascii="Yu Gothic UI" w:hAnsi="Yu Gothic UI" w:hint="eastAsia"/>
                <w:sz w:val="18"/>
                <w:szCs w:val="18"/>
              </w:rPr>
              <w:t>質疑応答</w:t>
            </w:r>
          </w:p>
        </w:tc>
        <w:tc>
          <w:tcPr>
            <w:tcW w:w="708" w:type="dxa"/>
            <w:tcBorders>
              <w:bottom w:val="single" w:sz="4" w:space="0" w:color="auto"/>
            </w:tcBorders>
          </w:tcPr>
          <w:p w14:paraId="7611D645" w14:textId="77777777"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p w14:paraId="03C54E42" w14:textId="54151055" w:rsidR="00200B6A" w:rsidRPr="004E77E2" w:rsidRDefault="00200B6A" w:rsidP="00200B6A">
            <w:pPr>
              <w:spacing w:line="320" w:lineRule="exact"/>
              <w:jc w:val="center"/>
              <w:rPr>
                <w:rFonts w:ascii="Yu Gothic UI" w:hAnsi="Yu Gothic UI"/>
                <w:sz w:val="18"/>
                <w:szCs w:val="18"/>
              </w:rPr>
            </w:pPr>
            <w:r>
              <w:rPr>
                <w:rFonts w:ascii="Yu Gothic UI" w:hAnsi="Yu Gothic UI" w:hint="eastAsia"/>
                <w:sz w:val="18"/>
                <w:szCs w:val="18"/>
              </w:rPr>
              <w:t>発表</w:t>
            </w:r>
          </w:p>
        </w:tc>
        <w:tc>
          <w:tcPr>
            <w:tcW w:w="709" w:type="dxa"/>
            <w:tcBorders>
              <w:bottom w:val="single" w:sz="4" w:space="0" w:color="auto"/>
            </w:tcBorders>
          </w:tcPr>
          <w:p w14:paraId="303E102A" w14:textId="351F90BC"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Borders>
              <w:bottom w:val="single" w:sz="4" w:space="0" w:color="auto"/>
            </w:tcBorders>
          </w:tcPr>
          <w:p w14:paraId="23C6DBA8" w14:textId="1700414F"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Borders>
              <w:bottom w:val="single" w:sz="4" w:space="0" w:color="auto"/>
            </w:tcBorders>
          </w:tcPr>
          <w:p w14:paraId="54A09D4B" w14:textId="7FD63256"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1984" w:type="dxa"/>
            <w:tcBorders>
              <w:bottom w:val="single" w:sz="4" w:space="0" w:color="auto"/>
            </w:tcBorders>
          </w:tcPr>
          <w:p w14:paraId="63F86693" w14:textId="7B18594F" w:rsidR="00F468F2" w:rsidRPr="00AF5C84" w:rsidRDefault="00F468F2" w:rsidP="004E77E2">
            <w:pPr>
              <w:spacing w:line="320" w:lineRule="exact"/>
              <w:rPr>
                <w:rFonts w:ascii="Yu Gothic UI" w:hAnsi="Yu Gothic UI"/>
                <w:sz w:val="18"/>
                <w:szCs w:val="18"/>
              </w:rPr>
            </w:pPr>
            <w:r w:rsidRPr="00AF5C84">
              <w:rPr>
                <w:rFonts w:ascii="Yu Gothic UI" w:hAnsi="Yu Gothic UI" w:hint="eastAsia"/>
                <w:sz w:val="18"/>
                <w:szCs w:val="18"/>
              </w:rPr>
              <w:t>集合</w:t>
            </w:r>
            <w:r w:rsidR="004E77E2">
              <w:rPr>
                <w:rFonts w:ascii="Yu Gothic UI" w:hAnsi="Yu Gothic UI" w:hint="eastAsia"/>
                <w:sz w:val="18"/>
                <w:szCs w:val="18"/>
              </w:rPr>
              <w:t>型</w:t>
            </w:r>
            <w:r w:rsidRPr="00AF5C84">
              <w:rPr>
                <w:rFonts w:ascii="Yu Gothic UI" w:hAnsi="Yu Gothic UI" w:hint="eastAsia"/>
                <w:sz w:val="18"/>
                <w:szCs w:val="18"/>
              </w:rPr>
              <w:t>：会場のモニターに</w:t>
            </w:r>
            <w:r w:rsidR="001F0168">
              <w:rPr>
                <w:rFonts w:ascii="Yu Gothic UI" w:hAnsi="Yu Gothic UI" w:hint="eastAsia"/>
                <w:sz w:val="18"/>
                <w:szCs w:val="18"/>
                <w:highlight w:val="yellow"/>
              </w:rPr>
              <w:t>スクリーン投影用PCまたは表示したいPC</w:t>
            </w:r>
            <w:r w:rsidRPr="00AF5C84">
              <w:rPr>
                <w:rFonts w:ascii="Yu Gothic UI" w:hAnsi="Yu Gothic UI" w:hint="eastAsia"/>
                <w:sz w:val="18"/>
                <w:szCs w:val="18"/>
              </w:rPr>
              <w:t>の画面を投影</w:t>
            </w:r>
          </w:p>
          <w:p w14:paraId="4B840545" w14:textId="56EF4864" w:rsidR="00F468F2" w:rsidRPr="00AF5C84" w:rsidRDefault="00F468F2" w:rsidP="004E77E2">
            <w:pPr>
              <w:spacing w:line="320" w:lineRule="exact"/>
              <w:rPr>
                <w:rFonts w:ascii="Yu Gothic UI" w:hAnsi="Yu Gothic UI"/>
                <w:sz w:val="18"/>
                <w:szCs w:val="18"/>
              </w:rPr>
            </w:pPr>
            <w:r w:rsidRPr="00AF5C84">
              <w:rPr>
                <w:rFonts w:ascii="Yu Gothic UI" w:hAnsi="Yu Gothic UI" w:hint="eastAsia"/>
                <w:sz w:val="18"/>
                <w:szCs w:val="18"/>
              </w:rPr>
              <w:t>発表者：発表用PCで</w:t>
            </w:r>
            <w:r w:rsidR="00CC09A0" w:rsidRPr="00CC09A0">
              <w:rPr>
                <w:rFonts w:ascii="Yu Gothic UI" w:hAnsi="Yu Gothic UI" w:hint="eastAsia"/>
                <w:sz w:val="18"/>
                <w:szCs w:val="18"/>
                <w:u w:val="single"/>
              </w:rPr>
              <w:t>画面共有</w:t>
            </w:r>
            <w:r w:rsidR="00CC09A0">
              <w:rPr>
                <w:rFonts w:ascii="Yu Gothic UI" w:hAnsi="Yu Gothic UI" w:hint="eastAsia"/>
                <w:sz w:val="18"/>
                <w:szCs w:val="18"/>
              </w:rPr>
              <w:t>し</w:t>
            </w:r>
            <w:r w:rsidRPr="00AF5C84">
              <w:rPr>
                <w:rFonts w:ascii="Yu Gothic UI" w:hAnsi="Yu Gothic UI" w:hint="eastAsia"/>
                <w:sz w:val="18"/>
                <w:szCs w:val="18"/>
              </w:rPr>
              <w:t>プレゼン</w:t>
            </w:r>
          </w:p>
        </w:tc>
      </w:tr>
      <w:tr w:rsidR="00F468F2" w:rsidRPr="00F468F2" w14:paraId="671E72FA" w14:textId="77777777" w:rsidTr="001F0168">
        <w:tc>
          <w:tcPr>
            <w:tcW w:w="709" w:type="dxa"/>
            <w:shd w:val="clear" w:color="auto" w:fill="DEF4FC" w:themeFill="accent2" w:themeFillTint="33"/>
          </w:tcPr>
          <w:p w14:paraId="622BC668" w14:textId="66DBFD86"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w:t>
            </w:r>
            <w:r w:rsidRPr="00F468F2">
              <w:rPr>
                <w:rFonts w:ascii="Yu Gothic UI" w:hAnsi="Yu Gothic UI"/>
                <w:szCs w:val="20"/>
              </w:rPr>
              <w:t>4:00</w:t>
            </w:r>
          </w:p>
        </w:tc>
        <w:tc>
          <w:tcPr>
            <w:tcW w:w="709" w:type="dxa"/>
            <w:shd w:val="clear" w:color="auto" w:fill="DEF4FC" w:themeFill="accent2" w:themeFillTint="33"/>
          </w:tcPr>
          <w:p w14:paraId="4467736D" w14:textId="0E14DFDE"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0</w:t>
            </w:r>
          </w:p>
        </w:tc>
        <w:tc>
          <w:tcPr>
            <w:tcW w:w="3799" w:type="dxa"/>
            <w:shd w:val="clear" w:color="auto" w:fill="DEF4FC" w:themeFill="accent2" w:themeFillTint="33"/>
          </w:tcPr>
          <w:p w14:paraId="29C6CFE6" w14:textId="7DF90092" w:rsidR="00F468F2" w:rsidRPr="00F468F2" w:rsidRDefault="00F468F2" w:rsidP="004E77E2">
            <w:pPr>
              <w:spacing w:line="320" w:lineRule="exact"/>
              <w:rPr>
                <w:rFonts w:ascii="Yu Gothic UI" w:hAnsi="Yu Gothic UI"/>
                <w:szCs w:val="20"/>
              </w:rPr>
            </w:pPr>
            <w:r w:rsidRPr="00F468F2">
              <w:rPr>
                <w:rFonts w:ascii="Yu Gothic UI" w:hAnsi="Yu Gothic UI" w:hint="eastAsia"/>
                <w:szCs w:val="20"/>
              </w:rPr>
              <w:t>休憩</w:t>
            </w:r>
          </w:p>
        </w:tc>
        <w:tc>
          <w:tcPr>
            <w:tcW w:w="708" w:type="dxa"/>
            <w:shd w:val="clear" w:color="auto" w:fill="DEF4FC" w:themeFill="accent2" w:themeFillTint="33"/>
          </w:tcPr>
          <w:p w14:paraId="21BE4FFA" w14:textId="2FCA8701"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B</w:t>
            </w:r>
          </w:p>
        </w:tc>
        <w:tc>
          <w:tcPr>
            <w:tcW w:w="709" w:type="dxa"/>
            <w:shd w:val="clear" w:color="auto" w:fill="DEF4FC" w:themeFill="accent2" w:themeFillTint="33"/>
          </w:tcPr>
          <w:p w14:paraId="6A8397F6" w14:textId="42DF2FF5"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B</w:t>
            </w:r>
          </w:p>
        </w:tc>
        <w:tc>
          <w:tcPr>
            <w:tcW w:w="709" w:type="dxa"/>
            <w:shd w:val="clear" w:color="auto" w:fill="DEF4FC" w:themeFill="accent2" w:themeFillTint="33"/>
          </w:tcPr>
          <w:p w14:paraId="1BA079C7" w14:textId="77777777" w:rsidR="00F468F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M</w:t>
            </w:r>
          </w:p>
          <w:p w14:paraId="6860016F" w14:textId="07889063" w:rsidR="004E77E2" w:rsidRPr="004E77E2" w:rsidRDefault="004E77E2" w:rsidP="004E77E2">
            <w:pPr>
              <w:spacing w:line="320" w:lineRule="exact"/>
              <w:jc w:val="center"/>
              <w:rPr>
                <w:rFonts w:ascii="Yu Gothic UI" w:hAnsi="Yu Gothic UI"/>
                <w:sz w:val="18"/>
                <w:szCs w:val="18"/>
              </w:rPr>
            </w:pPr>
            <w:r>
              <w:rPr>
                <w:rFonts w:ascii="Yu Gothic UI" w:hAnsi="Yu Gothic UI" w:hint="eastAsia"/>
                <w:sz w:val="18"/>
                <w:szCs w:val="18"/>
              </w:rPr>
              <w:t>操作</w:t>
            </w:r>
          </w:p>
        </w:tc>
        <w:tc>
          <w:tcPr>
            <w:tcW w:w="709" w:type="dxa"/>
            <w:shd w:val="clear" w:color="auto" w:fill="DEF4FC" w:themeFill="accent2" w:themeFillTint="33"/>
          </w:tcPr>
          <w:p w14:paraId="31EDBEC2" w14:textId="320709EA"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B</w:t>
            </w:r>
          </w:p>
        </w:tc>
        <w:tc>
          <w:tcPr>
            <w:tcW w:w="1984" w:type="dxa"/>
            <w:shd w:val="clear" w:color="auto" w:fill="DEF4FC" w:themeFill="accent2" w:themeFillTint="33"/>
          </w:tcPr>
          <w:p w14:paraId="4B2272B6" w14:textId="47206DE9" w:rsidR="00F468F2" w:rsidRDefault="00F468F2" w:rsidP="004E77E2">
            <w:pPr>
              <w:spacing w:line="320" w:lineRule="exact"/>
              <w:rPr>
                <w:rFonts w:ascii="Yu Gothic UI" w:hAnsi="Yu Gothic UI"/>
                <w:sz w:val="18"/>
                <w:szCs w:val="18"/>
              </w:rPr>
            </w:pPr>
            <w:r w:rsidRPr="00AF5C84">
              <w:rPr>
                <w:rFonts w:ascii="Yu Gothic UI" w:hAnsi="Yu Gothic UI" w:hint="eastAsia"/>
                <w:sz w:val="18"/>
                <w:szCs w:val="18"/>
              </w:rPr>
              <w:t>ヒアリング準備</w:t>
            </w:r>
          </w:p>
          <w:p w14:paraId="4225661A" w14:textId="788A6C2B" w:rsidR="00200B6A" w:rsidRPr="00CC09A0" w:rsidRDefault="00200B6A" w:rsidP="004E77E2">
            <w:pPr>
              <w:spacing w:line="320" w:lineRule="exact"/>
              <w:rPr>
                <w:rFonts w:ascii="Yu Gothic UI" w:hAnsi="Yu Gothic UI"/>
                <w:sz w:val="18"/>
                <w:szCs w:val="18"/>
                <w:u w:val="single"/>
              </w:rPr>
            </w:pPr>
            <w:r w:rsidRPr="00CC09A0">
              <w:rPr>
                <w:rFonts w:ascii="Yu Gothic UI" w:hAnsi="Yu Gothic UI" w:hint="eastAsia"/>
                <w:sz w:val="18"/>
                <w:szCs w:val="18"/>
                <w:u w:val="single"/>
              </w:rPr>
              <w:t>ブレイクアウトルーム設定</w:t>
            </w:r>
          </w:p>
          <w:p w14:paraId="230FE484" w14:textId="77777777" w:rsidR="00AF5C84" w:rsidRPr="00E73B17" w:rsidRDefault="00F468F2" w:rsidP="004E77E2">
            <w:pPr>
              <w:spacing w:line="320" w:lineRule="exact"/>
              <w:rPr>
                <w:rFonts w:ascii="Yu Gothic UI" w:hAnsi="Yu Gothic UI"/>
                <w:sz w:val="18"/>
                <w:szCs w:val="18"/>
              </w:rPr>
            </w:pPr>
            <w:r w:rsidRPr="00E73B17">
              <w:rPr>
                <w:rFonts w:ascii="Yu Gothic UI" w:hAnsi="Yu Gothic UI" w:hint="eastAsia"/>
                <w:sz w:val="18"/>
                <w:szCs w:val="18"/>
              </w:rPr>
              <w:t>＊M＝メインルーム</w:t>
            </w:r>
          </w:p>
          <w:p w14:paraId="039786E3" w14:textId="1B804626" w:rsidR="00F468F2" w:rsidRPr="00AF5C84" w:rsidRDefault="00F468F2" w:rsidP="004E77E2">
            <w:pPr>
              <w:spacing w:line="320" w:lineRule="exact"/>
              <w:rPr>
                <w:rFonts w:ascii="Yu Gothic UI" w:hAnsi="Yu Gothic UI"/>
                <w:sz w:val="18"/>
                <w:szCs w:val="18"/>
              </w:rPr>
            </w:pPr>
            <w:r w:rsidRPr="00E73B17">
              <w:rPr>
                <w:rFonts w:ascii="Yu Gothic UI" w:hAnsi="Yu Gothic UI" w:hint="eastAsia"/>
                <w:sz w:val="18"/>
                <w:szCs w:val="18"/>
              </w:rPr>
              <w:t>B＝ブレイクアウトルーム</w:t>
            </w:r>
          </w:p>
        </w:tc>
      </w:tr>
      <w:tr w:rsidR="00F468F2" w:rsidRPr="00F468F2" w14:paraId="2A5B188D" w14:textId="77777777" w:rsidTr="001F0168">
        <w:tc>
          <w:tcPr>
            <w:tcW w:w="709" w:type="dxa"/>
            <w:shd w:val="clear" w:color="auto" w:fill="DEF4FC" w:themeFill="accent2" w:themeFillTint="33"/>
          </w:tcPr>
          <w:p w14:paraId="162DC9B9" w14:textId="2099F7E4" w:rsidR="00F468F2" w:rsidRPr="00F468F2" w:rsidRDefault="00F468F2" w:rsidP="004E77E2">
            <w:pPr>
              <w:spacing w:line="320" w:lineRule="exact"/>
              <w:jc w:val="center"/>
              <w:rPr>
                <w:rFonts w:ascii="Yu Gothic UI" w:hAnsi="Yu Gothic UI"/>
                <w:szCs w:val="20"/>
              </w:rPr>
            </w:pPr>
            <w:r w:rsidRPr="00F468F2">
              <w:rPr>
                <w:rFonts w:ascii="Yu Gothic UI" w:hAnsi="Yu Gothic UI"/>
                <w:szCs w:val="20"/>
              </w:rPr>
              <w:t>14:10</w:t>
            </w:r>
          </w:p>
        </w:tc>
        <w:tc>
          <w:tcPr>
            <w:tcW w:w="709" w:type="dxa"/>
            <w:shd w:val="clear" w:color="auto" w:fill="DEF4FC" w:themeFill="accent2" w:themeFillTint="33"/>
          </w:tcPr>
          <w:p w14:paraId="75A07D12" w14:textId="51DCF042"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30</w:t>
            </w:r>
          </w:p>
        </w:tc>
        <w:tc>
          <w:tcPr>
            <w:tcW w:w="3799" w:type="dxa"/>
            <w:shd w:val="clear" w:color="auto" w:fill="DEF4FC" w:themeFill="accent2" w:themeFillTint="33"/>
          </w:tcPr>
          <w:p w14:paraId="6E88A67D" w14:textId="77777777" w:rsidR="00F468F2" w:rsidRPr="004E77E2" w:rsidRDefault="00F468F2" w:rsidP="004E77E2">
            <w:pPr>
              <w:spacing w:line="320" w:lineRule="exact"/>
              <w:rPr>
                <w:rFonts w:ascii="Yu Gothic UI" w:hAnsi="Yu Gothic UI"/>
                <w:b/>
                <w:bCs/>
                <w:szCs w:val="20"/>
                <w:u w:val="single"/>
              </w:rPr>
            </w:pPr>
            <w:r w:rsidRPr="004E77E2">
              <w:rPr>
                <w:rFonts w:ascii="Yu Gothic UI" w:hAnsi="Yu Gothic UI" w:hint="eastAsia"/>
                <w:b/>
                <w:bCs/>
                <w:szCs w:val="20"/>
                <w:u w:val="single"/>
              </w:rPr>
              <w:t>Ⅲ.ヒアリング</w:t>
            </w:r>
          </w:p>
          <w:p w14:paraId="5B1BE1CE" w14:textId="66B08549" w:rsidR="00F468F2" w:rsidRPr="00F468F2" w:rsidRDefault="00AF5C84" w:rsidP="004E77E2">
            <w:pPr>
              <w:spacing w:line="320" w:lineRule="exact"/>
              <w:rPr>
                <w:rFonts w:ascii="Yu Gothic UI" w:hAnsi="Yu Gothic UI"/>
                <w:szCs w:val="20"/>
              </w:rPr>
            </w:pPr>
            <w:r w:rsidRPr="004E77E2">
              <w:rPr>
                <w:rFonts w:ascii="Yu Gothic UI" w:hAnsi="Yu Gothic UI" w:hint="eastAsia"/>
                <w:sz w:val="18"/>
                <w:szCs w:val="18"/>
              </w:rPr>
              <w:t>・</w:t>
            </w:r>
            <w:r w:rsidR="00F468F2" w:rsidRPr="004E77E2">
              <w:rPr>
                <w:rFonts w:ascii="Yu Gothic UI" w:hAnsi="Yu Gothic UI" w:hint="eastAsia"/>
                <w:sz w:val="18"/>
                <w:szCs w:val="18"/>
              </w:rPr>
              <w:t>困りごとの内容に応じて、一般看護師や一般診療医、緩和ケアチームメンバーへのヒアリング</w:t>
            </w:r>
          </w:p>
        </w:tc>
        <w:tc>
          <w:tcPr>
            <w:tcW w:w="708" w:type="dxa"/>
            <w:shd w:val="clear" w:color="auto" w:fill="DEF4FC" w:themeFill="accent2" w:themeFillTint="33"/>
          </w:tcPr>
          <w:p w14:paraId="5E7D5C15" w14:textId="1BFFECC8"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B</w:t>
            </w:r>
          </w:p>
        </w:tc>
        <w:tc>
          <w:tcPr>
            <w:tcW w:w="709" w:type="dxa"/>
            <w:shd w:val="clear" w:color="auto" w:fill="DEF4FC" w:themeFill="accent2" w:themeFillTint="33"/>
          </w:tcPr>
          <w:p w14:paraId="57C2E2DD" w14:textId="77777777"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B</w:t>
            </w:r>
          </w:p>
          <w:p w14:paraId="4EEF835B" w14:textId="12F12AD1" w:rsidR="004E77E2" w:rsidRPr="004E77E2" w:rsidRDefault="004E77E2" w:rsidP="004E77E2">
            <w:pPr>
              <w:spacing w:line="320" w:lineRule="exact"/>
              <w:jc w:val="center"/>
              <w:rPr>
                <w:rFonts w:ascii="Yu Gothic UI" w:hAnsi="Yu Gothic UI"/>
                <w:sz w:val="18"/>
                <w:szCs w:val="18"/>
              </w:rPr>
            </w:pPr>
            <w:r w:rsidRPr="004E77E2">
              <w:rPr>
                <w:rFonts w:ascii="Yu Gothic UI" w:hAnsi="Yu Gothic UI" w:hint="eastAsia"/>
                <w:sz w:val="18"/>
                <w:szCs w:val="18"/>
              </w:rPr>
              <w:t>ヒアリング</w:t>
            </w:r>
          </w:p>
        </w:tc>
        <w:tc>
          <w:tcPr>
            <w:tcW w:w="709" w:type="dxa"/>
            <w:shd w:val="clear" w:color="auto" w:fill="DEF4FC" w:themeFill="accent2" w:themeFillTint="33"/>
          </w:tcPr>
          <w:p w14:paraId="3548A962" w14:textId="77777777" w:rsidR="00F468F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M</w:t>
            </w:r>
          </w:p>
          <w:p w14:paraId="68E74B13" w14:textId="0A6CE441" w:rsidR="004E77E2" w:rsidRPr="004E77E2" w:rsidRDefault="004E77E2" w:rsidP="004E77E2">
            <w:pPr>
              <w:spacing w:line="320" w:lineRule="exact"/>
              <w:jc w:val="center"/>
              <w:rPr>
                <w:rFonts w:ascii="Yu Gothic UI" w:hAnsi="Yu Gothic UI"/>
                <w:sz w:val="18"/>
                <w:szCs w:val="18"/>
              </w:rPr>
            </w:pPr>
            <w:r>
              <w:rPr>
                <w:rFonts w:ascii="Yu Gothic UI" w:hAnsi="Yu Gothic UI" w:hint="eastAsia"/>
                <w:sz w:val="18"/>
                <w:szCs w:val="18"/>
              </w:rPr>
              <w:t>操作</w:t>
            </w:r>
          </w:p>
        </w:tc>
        <w:tc>
          <w:tcPr>
            <w:tcW w:w="709" w:type="dxa"/>
            <w:shd w:val="clear" w:color="auto" w:fill="DEF4FC" w:themeFill="accent2" w:themeFillTint="33"/>
          </w:tcPr>
          <w:p w14:paraId="295AEC7E" w14:textId="7FB281EF"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B</w:t>
            </w:r>
          </w:p>
        </w:tc>
        <w:tc>
          <w:tcPr>
            <w:tcW w:w="1984" w:type="dxa"/>
            <w:shd w:val="clear" w:color="auto" w:fill="DEF4FC" w:themeFill="accent2" w:themeFillTint="33"/>
          </w:tcPr>
          <w:p w14:paraId="3BD637B4" w14:textId="16180D17" w:rsidR="00F468F2" w:rsidRPr="00AF5C84" w:rsidRDefault="00F468F2" w:rsidP="004E77E2">
            <w:pPr>
              <w:spacing w:line="320" w:lineRule="exact"/>
              <w:rPr>
                <w:rFonts w:ascii="Yu Gothic UI" w:hAnsi="Yu Gothic UI"/>
                <w:sz w:val="18"/>
                <w:szCs w:val="18"/>
              </w:rPr>
            </w:pPr>
            <w:r w:rsidRPr="00AF5C84">
              <w:rPr>
                <w:rFonts w:ascii="Yu Gothic UI" w:hAnsi="Yu Gothic UI" w:hint="eastAsia"/>
                <w:sz w:val="18"/>
                <w:szCs w:val="18"/>
              </w:rPr>
              <w:t>＊グループ</w:t>
            </w:r>
            <w:r w:rsidR="00AF5C84" w:rsidRPr="00AF5C84">
              <w:rPr>
                <w:rFonts w:ascii="Yu Gothic UI" w:hAnsi="Yu Gothic UI" w:hint="eastAsia"/>
                <w:sz w:val="18"/>
                <w:szCs w:val="18"/>
              </w:rPr>
              <w:t>毎</w:t>
            </w:r>
            <w:r w:rsidRPr="00AF5C84">
              <w:rPr>
                <w:rFonts w:ascii="Yu Gothic UI" w:hAnsi="Yu Gothic UI" w:hint="eastAsia"/>
                <w:sz w:val="18"/>
                <w:szCs w:val="18"/>
              </w:rPr>
              <w:t>ヒアリング</w:t>
            </w:r>
          </w:p>
          <w:p w14:paraId="4DA41233" w14:textId="0633ED33" w:rsidR="00F468F2" w:rsidRPr="00AF5C84" w:rsidRDefault="00F468F2" w:rsidP="004E77E2">
            <w:pPr>
              <w:spacing w:line="320" w:lineRule="exact"/>
              <w:rPr>
                <w:rFonts w:ascii="Yu Gothic UI" w:hAnsi="Yu Gothic UI"/>
                <w:sz w:val="18"/>
                <w:szCs w:val="18"/>
              </w:rPr>
            </w:pPr>
            <w:r w:rsidRPr="00AF5C84">
              <w:rPr>
                <w:rFonts w:ascii="Yu Gothic UI" w:hAnsi="Yu Gothic UI" w:hint="eastAsia"/>
                <w:sz w:val="18"/>
                <w:szCs w:val="18"/>
              </w:rPr>
              <w:t>＊オブザーバーの参加グループもあらかじめ決めておく</w:t>
            </w:r>
          </w:p>
        </w:tc>
      </w:tr>
      <w:tr w:rsidR="00F468F2" w:rsidRPr="00F468F2" w14:paraId="15F70FA8" w14:textId="77777777" w:rsidTr="001F0168">
        <w:tc>
          <w:tcPr>
            <w:tcW w:w="709" w:type="dxa"/>
            <w:tcBorders>
              <w:bottom w:val="single" w:sz="4" w:space="0" w:color="auto"/>
            </w:tcBorders>
          </w:tcPr>
          <w:p w14:paraId="03C9B3E4" w14:textId="4DC7A31E"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w:t>
            </w:r>
            <w:r w:rsidRPr="00F468F2">
              <w:rPr>
                <w:rFonts w:ascii="Yu Gothic UI" w:hAnsi="Yu Gothic UI"/>
                <w:szCs w:val="20"/>
              </w:rPr>
              <w:t>4:40</w:t>
            </w:r>
          </w:p>
        </w:tc>
        <w:tc>
          <w:tcPr>
            <w:tcW w:w="709" w:type="dxa"/>
            <w:tcBorders>
              <w:bottom w:val="single" w:sz="4" w:space="0" w:color="auto"/>
            </w:tcBorders>
          </w:tcPr>
          <w:p w14:paraId="6C06DD0F" w14:textId="23F9FF0D"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0</w:t>
            </w:r>
          </w:p>
        </w:tc>
        <w:tc>
          <w:tcPr>
            <w:tcW w:w="3799" w:type="dxa"/>
            <w:tcBorders>
              <w:bottom w:val="single" w:sz="4" w:space="0" w:color="auto"/>
            </w:tcBorders>
          </w:tcPr>
          <w:p w14:paraId="7DFCE6B1" w14:textId="77777777" w:rsidR="00F468F2" w:rsidRPr="00F468F2" w:rsidRDefault="00F468F2" w:rsidP="004E77E2">
            <w:pPr>
              <w:spacing w:line="320" w:lineRule="exact"/>
              <w:rPr>
                <w:rFonts w:ascii="Yu Gothic UI" w:hAnsi="Yu Gothic UI"/>
                <w:szCs w:val="20"/>
              </w:rPr>
            </w:pPr>
            <w:r w:rsidRPr="00F468F2">
              <w:rPr>
                <w:rFonts w:ascii="Yu Gothic UI" w:hAnsi="Yu Gothic UI" w:hint="eastAsia"/>
                <w:szCs w:val="20"/>
              </w:rPr>
              <w:t>休憩</w:t>
            </w:r>
          </w:p>
          <w:p w14:paraId="7779AD24" w14:textId="37FDA9F6" w:rsidR="00F468F2" w:rsidRPr="004E77E2" w:rsidRDefault="00F468F2" w:rsidP="004E77E2">
            <w:pPr>
              <w:spacing w:line="320" w:lineRule="exact"/>
              <w:rPr>
                <w:rFonts w:ascii="Yu Gothic UI" w:hAnsi="Yu Gothic UI"/>
                <w:sz w:val="18"/>
                <w:szCs w:val="18"/>
              </w:rPr>
            </w:pPr>
            <w:r w:rsidRPr="004E77E2">
              <w:rPr>
                <w:rFonts w:ascii="Yu Gothic UI" w:hAnsi="Yu Gothic UI" w:hint="eastAsia"/>
                <w:sz w:val="18"/>
                <w:szCs w:val="18"/>
              </w:rPr>
              <w:t>→対象施設スタッフは会場から退室</w:t>
            </w:r>
          </w:p>
          <w:p w14:paraId="11F42FD3" w14:textId="49B5922D" w:rsidR="00F468F2" w:rsidRPr="00F468F2" w:rsidRDefault="00F468F2" w:rsidP="004E77E2">
            <w:pPr>
              <w:spacing w:line="320" w:lineRule="exact"/>
              <w:rPr>
                <w:rFonts w:ascii="Yu Gothic UI" w:hAnsi="Yu Gothic UI"/>
                <w:szCs w:val="20"/>
              </w:rPr>
            </w:pPr>
            <w:r w:rsidRPr="004E77E2">
              <w:rPr>
                <w:rFonts w:ascii="Yu Gothic UI" w:hAnsi="Yu Gothic UI" w:hint="eastAsia"/>
                <w:sz w:val="18"/>
                <w:szCs w:val="18"/>
              </w:rPr>
              <w:t xml:space="preserve">　(</w:t>
            </w:r>
            <w:r w:rsidRPr="004E77E2">
              <w:rPr>
                <w:rFonts w:ascii="Yu Gothic UI" w:hAnsi="Yu Gothic UI"/>
                <w:sz w:val="18"/>
                <w:szCs w:val="18"/>
              </w:rPr>
              <w:t>ZOOM</w:t>
            </w:r>
            <w:r w:rsidRPr="004E77E2">
              <w:rPr>
                <w:rFonts w:ascii="Yu Gothic UI" w:hAnsi="Yu Gothic UI" w:hint="eastAsia"/>
                <w:sz w:val="18"/>
                <w:szCs w:val="18"/>
              </w:rPr>
              <w:t>ミーティングからの退室は不要)</w:t>
            </w:r>
          </w:p>
        </w:tc>
        <w:tc>
          <w:tcPr>
            <w:tcW w:w="708" w:type="dxa"/>
            <w:tcBorders>
              <w:bottom w:val="single" w:sz="4" w:space="0" w:color="auto"/>
            </w:tcBorders>
          </w:tcPr>
          <w:p w14:paraId="32104188" w14:textId="7FB7A56C" w:rsidR="00F468F2" w:rsidRPr="004E77E2" w:rsidRDefault="00AF5C84" w:rsidP="004E77E2">
            <w:pPr>
              <w:spacing w:line="320" w:lineRule="exact"/>
              <w:jc w:val="center"/>
              <w:rPr>
                <w:rFonts w:ascii="Yu Gothic UI" w:hAnsi="Yu Gothic UI"/>
                <w:sz w:val="18"/>
                <w:szCs w:val="18"/>
              </w:rPr>
            </w:pPr>
            <w:r w:rsidRPr="004E77E2">
              <w:rPr>
                <w:rFonts w:ascii="Yu Gothic UI" w:hAnsi="Yu Gothic UI" w:hint="eastAsia"/>
                <w:sz w:val="18"/>
                <w:szCs w:val="18"/>
              </w:rPr>
              <w:t>一旦</w:t>
            </w:r>
            <w:r w:rsidR="00F468F2" w:rsidRPr="004E77E2">
              <w:rPr>
                <w:rFonts w:ascii="Yu Gothic UI" w:hAnsi="Yu Gothic UI" w:hint="eastAsia"/>
                <w:sz w:val="18"/>
                <w:szCs w:val="18"/>
              </w:rPr>
              <w:t>退出</w:t>
            </w:r>
          </w:p>
        </w:tc>
        <w:tc>
          <w:tcPr>
            <w:tcW w:w="709" w:type="dxa"/>
            <w:tcBorders>
              <w:bottom w:val="single" w:sz="4" w:space="0" w:color="auto"/>
            </w:tcBorders>
          </w:tcPr>
          <w:p w14:paraId="6D34ADA3" w14:textId="6968BA88"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Borders>
              <w:bottom w:val="single" w:sz="4" w:space="0" w:color="auto"/>
            </w:tcBorders>
          </w:tcPr>
          <w:p w14:paraId="5AF3E42A" w14:textId="7077AD07"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Borders>
              <w:bottom w:val="single" w:sz="4" w:space="0" w:color="auto"/>
            </w:tcBorders>
          </w:tcPr>
          <w:p w14:paraId="56494803" w14:textId="6E49BC26"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1984" w:type="dxa"/>
            <w:tcBorders>
              <w:bottom w:val="single" w:sz="4" w:space="0" w:color="auto"/>
            </w:tcBorders>
          </w:tcPr>
          <w:p w14:paraId="5FDB5AF0" w14:textId="202F6BDA" w:rsidR="00F468F2" w:rsidRPr="00CC09A0" w:rsidRDefault="00F468F2" w:rsidP="004E77E2">
            <w:pPr>
              <w:spacing w:line="320" w:lineRule="exact"/>
              <w:rPr>
                <w:rFonts w:ascii="Yu Gothic UI" w:hAnsi="Yu Gothic UI"/>
                <w:sz w:val="18"/>
                <w:szCs w:val="18"/>
                <w:u w:val="single"/>
              </w:rPr>
            </w:pPr>
            <w:r w:rsidRPr="00CC09A0">
              <w:rPr>
                <w:rFonts w:ascii="Yu Gothic UI" w:hAnsi="Yu Gothic UI" w:hint="eastAsia"/>
                <w:sz w:val="18"/>
                <w:szCs w:val="18"/>
                <w:u w:val="single"/>
              </w:rPr>
              <w:t>ブレイクアウトルーム終了</w:t>
            </w:r>
          </w:p>
          <w:p w14:paraId="7D3C863F" w14:textId="77777777" w:rsidR="00F468F2" w:rsidRPr="00AF5C84" w:rsidRDefault="00F468F2" w:rsidP="004E77E2">
            <w:pPr>
              <w:spacing w:line="320" w:lineRule="exact"/>
              <w:rPr>
                <w:rFonts w:ascii="Yu Gothic UI" w:hAnsi="Yu Gothic UI"/>
                <w:sz w:val="18"/>
                <w:szCs w:val="18"/>
              </w:rPr>
            </w:pPr>
            <w:r w:rsidRPr="00AF5C84">
              <w:rPr>
                <w:rFonts w:ascii="Yu Gothic UI" w:hAnsi="Yu Gothic UI" w:hint="eastAsia"/>
                <w:sz w:val="18"/>
                <w:szCs w:val="18"/>
              </w:rPr>
              <w:t>レビューアー会議に向けた調整</w:t>
            </w:r>
          </w:p>
        </w:tc>
      </w:tr>
      <w:tr w:rsidR="00F468F2" w:rsidRPr="00F468F2" w14:paraId="3C11BD91" w14:textId="77777777" w:rsidTr="001F0168">
        <w:tc>
          <w:tcPr>
            <w:tcW w:w="709" w:type="dxa"/>
            <w:shd w:val="clear" w:color="auto" w:fill="EDFADC" w:themeFill="accent3" w:themeFillTint="33"/>
          </w:tcPr>
          <w:p w14:paraId="422061BE" w14:textId="7EC9A610" w:rsidR="00F468F2" w:rsidRPr="00F468F2" w:rsidRDefault="00F468F2" w:rsidP="004E77E2">
            <w:pPr>
              <w:spacing w:line="320" w:lineRule="exact"/>
              <w:jc w:val="center"/>
              <w:rPr>
                <w:rFonts w:ascii="Yu Gothic UI" w:hAnsi="Yu Gothic UI"/>
                <w:szCs w:val="20"/>
              </w:rPr>
            </w:pPr>
            <w:r w:rsidRPr="00F468F2">
              <w:rPr>
                <w:rFonts w:ascii="Yu Gothic UI" w:hAnsi="Yu Gothic UI"/>
                <w:szCs w:val="20"/>
              </w:rPr>
              <w:t>14:50</w:t>
            </w:r>
          </w:p>
        </w:tc>
        <w:tc>
          <w:tcPr>
            <w:tcW w:w="709" w:type="dxa"/>
            <w:shd w:val="clear" w:color="auto" w:fill="EDFADC" w:themeFill="accent3" w:themeFillTint="33"/>
          </w:tcPr>
          <w:p w14:paraId="6F529B53" w14:textId="48BA5EDA"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40</w:t>
            </w:r>
          </w:p>
        </w:tc>
        <w:tc>
          <w:tcPr>
            <w:tcW w:w="3799" w:type="dxa"/>
            <w:shd w:val="clear" w:color="auto" w:fill="EDFADC" w:themeFill="accent3" w:themeFillTint="33"/>
          </w:tcPr>
          <w:p w14:paraId="55508F2D" w14:textId="77777777" w:rsidR="00F468F2" w:rsidRPr="004E77E2" w:rsidRDefault="00F468F2" w:rsidP="004E77E2">
            <w:pPr>
              <w:spacing w:line="320" w:lineRule="exact"/>
              <w:rPr>
                <w:rFonts w:ascii="Yu Gothic UI" w:hAnsi="Yu Gothic UI"/>
                <w:b/>
                <w:bCs/>
                <w:szCs w:val="20"/>
                <w:u w:val="single"/>
              </w:rPr>
            </w:pPr>
            <w:r w:rsidRPr="004E77E2">
              <w:rPr>
                <w:rFonts w:ascii="Yu Gothic UI" w:hAnsi="Yu Gothic UI" w:hint="eastAsia"/>
                <w:b/>
                <w:bCs/>
                <w:szCs w:val="20"/>
                <w:u w:val="single"/>
              </w:rPr>
              <w:t>Ⅳ.レビューアー会議</w:t>
            </w:r>
          </w:p>
          <w:p w14:paraId="6AF481CF" w14:textId="7572FF58" w:rsidR="00F468F2" w:rsidRPr="00F468F2" w:rsidRDefault="004E77E2" w:rsidP="004E77E2">
            <w:pPr>
              <w:spacing w:line="320" w:lineRule="exact"/>
              <w:rPr>
                <w:rFonts w:ascii="Yu Gothic UI" w:hAnsi="Yu Gothic UI"/>
                <w:szCs w:val="20"/>
              </w:rPr>
            </w:pPr>
            <w:r>
              <w:rPr>
                <w:rFonts w:ascii="Yu Gothic UI" w:hAnsi="Yu Gothic UI" w:hint="eastAsia"/>
                <w:sz w:val="18"/>
                <w:szCs w:val="18"/>
              </w:rPr>
              <w:t>・</w:t>
            </w:r>
            <w:r w:rsidR="00F468F2" w:rsidRPr="004E77E2">
              <w:rPr>
                <w:rFonts w:ascii="Yu Gothic UI" w:hAnsi="Yu Gothic UI" w:hint="eastAsia"/>
                <w:sz w:val="18"/>
                <w:szCs w:val="18"/>
              </w:rPr>
              <w:t>レビューアーの意見集約</w:t>
            </w:r>
          </w:p>
        </w:tc>
        <w:tc>
          <w:tcPr>
            <w:tcW w:w="708" w:type="dxa"/>
            <w:shd w:val="clear" w:color="auto" w:fill="EDFADC" w:themeFill="accent3" w:themeFillTint="33"/>
          </w:tcPr>
          <w:p w14:paraId="331515C6" w14:textId="3F7EC494" w:rsidR="00F468F2" w:rsidRPr="004E77E2" w:rsidRDefault="00AF5C84" w:rsidP="004E77E2">
            <w:pPr>
              <w:spacing w:line="320" w:lineRule="exact"/>
              <w:jc w:val="center"/>
              <w:rPr>
                <w:rFonts w:ascii="Yu Gothic UI" w:hAnsi="Yu Gothic UI"/>
                <w:sz w:val="18"/>
                <w:szCs w:val="18"/>
              </w:rPr>
            </w:pPr>
            <w:r w:rsidRPr="004E77E2">
              <w:rPr>
                <w:rFonts w:ascii="Yu Gothic UI" w:hAnsi="Yu Gothic UI" w:hint="eastAsia"/>
                <w:b/>
                <w:bCs/>
                <w:sz w:val="18"/>
                <w:szCs w:val="18"/>
              </w:rPr>
              <w:t>―</w:t>
            </w:r>
          </w:p>
        </w:tc>
        <w:tc>
          <w:tcPr>
            <w:tcW w:w="709" w:type="dxa"/>
            <w:shd w:val="clear" w:color="auto" w:fill="EDFADC" w:themeFill="accent3" w:themeFillTint="33"/>
          </w:tcPr>
          <w:p w14:paraId="3A0C9339" w14:textId="3C81DC62"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shd w:val="clear" w:color="auto" w:fill="EDFADC" w:themeFill="accent3" w:themeFillTint="33"/>
          </w:tcPr>
          <w:p w14:paraId="61BEB2ED" w14:textId="06778E11"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shd w:val="clear" w:color="auto" w:fill="EDFADC" w:themeFill="accent3" w:themeFillTint="33"/>
          </w:tcPr>
          <w:p w14:paraId="792709D4" w14:textId="017F8D58"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1984" w:type="dxa"/>
            <w:shd w:val="clear" w:color="auto" w:fill="EDFADC" w:themeFill="accent3" w:themeFillTint="33"/>
          </w:tcPr>
          <w:p w14:paraId="4124CE79" w14:textId="545C6F4F" w:rsidR="00F468F2" w:rsidRPr="00AF5C84" w:rsidRDefault="00F468F2" w:rsidP="004E77E2">
            <w:pPr>
              <w:spacing w:line="320" w:lineRule="exact"/>
              <w:rPr>
                <w:rFonts w:ascii="Yu Gothic UI" w:hAnsi="Yu Gothic UI"/>
                <w:sz w:val="18"/>
                <w:szCs w:val="18"/>
              </w:rPr>
            </w:pPr>
            <w:r w:rsidRPr="00CC09A0">
              <w:rPr>
                <w:rFonts w:ascii="Yu Gothic UI" w:hAnsi="Yu Gothic UI" w:hint="eastAsia"/>
                <w:sz w:val="18"/>
                <w:szCs w:val="18"/>
                <w:u w:val="single"/>
              </w:rPr>
              <w:t>画面共有：ホワイトボード</w:t>
            </w:r>
            <w:r w:rsidRPr="00AF5C84">
              <w:rPr>
                <w:rFonts w:ascii="Yu Gothic UI" w:hAnsi="Yu Gothic UI" w:hint="eastAsia"/>
                <w:sz w:val="18"/>
                <w:szCs w:val="18"/>
              </w:rPr>
              <w:t>に意見を入力する</w:t>
            </w:r>
          </w:p>
        </w:tc>
      </w:tr>
      <w:tr w:rsidR="00F468F2" w:rsidRPr="00F468F2" w14:paraId="43227B56" w14:textId="77777777" w:rsidTr="001F0168">
        <w:tc>
          <w:tcPr>
            <w:tcW w:w="709" w:type="dxa"/>
          </w:tcPr>
          <w:p w14:paraId="0FA233B4" w14:textId="18F4B0CC"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w:t>
            </w:r>
            <w:r w:rsidRPr="00F468F2">
              <w:rPr>
                <w:rFonts w:ascii="Yu Gothic UI" w:hAnsi="Yu Gothic UI"/>
                <w:szCs w:val="20"/>
              </w:rPr>
              <w:t>5:30</w:t>
            </w:r>
          </w:p>
        </w:tc>
        <w:tc>
          <w:tcPr>
            <w:tcW w:w="709" w:type="dxa"/>
          </w:tcPr>
          <w:p w14:paraId="5CA63391" w14:textId="30D5B5D3"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10</w:t>
            </w:r>
          </w:p>
        </w:tc>
        <w:tc>
          <w:tcPr>
            <w:tcW w:w="3799" w:type="dxa"/>
          </w:tcPr>
          <w:p w14:paraId="468861A9" w14:textId="77777777" w:rsidR="00F468F2" w:rsidRPr="00F468F2" w:rsidRDefault="00F468F2" w:rsidP="004E77E2">
            <w:pPr>
              <w:spacing w:line="320" w:lineRule="exact"/>
              <w:rPr>
                <w:rFonts w:ascii="Yu Gothic UI" w:hAnsi="Yu Gothic UI"/>
                <w:szCs w:val="20"/>
              </w:rPr>
            </w:pPr>
            <w:r w:rsidRPr="00F468F2">
              <w:rPr>
                <w:rFonts w:ascii="Yu Gothic UI" w:hAnsi="Yu Gothic UI" w:hint="eastAsia"/>
                <w:szCs w:val="20"/>
              </w:rPr>
              <w:t>休憩</w:t>
            </w:r>
          </w:p>
          <w:p w14:paraId="1826849E" w14:textId="6E394D13" w:rsidR="00F468F2" w:rsidRPr="00F468F2" w:rsidRDefault="00F468F2" w:rsidP="004E77E2">
            <w:pPr>
              <w:spacing w:line="320" w:lineRule="exact"/>
              <w:rPr>
                <w:rFonts w:ascii="Yu Gothic UI" w:hAnsi="Yu Gothic UI"/>
                <w:szCs w:val="20"/>
              </w:rPr>
            </w:pPr>
            <w:r w:rsidRPr="004E77E2">
              <w:rPr>
                <w:rFonts w:ascii="Yu Gothic UI" w:hAnsi="Yu Gothic UI" w:hint="eastAsia"/>
                <w:sz w:val="18"/>
                <w:szCs w:val="18"/>
              </w:rPr>
              <w:t>→対象施設スタッフは会場へ集合</w:t>
            </w:r>
          </w:p>
        </w:tc>
        <w:tc>
          <w:tcPr>
            <w:tcW w:w="708" w:type="dxa"/>
          </w:tcPr>
          <w:p w14:paraId="207D4456" w14:textId="24BF6D0E" w:rsidR="00F468F2" w:rsidRPr="004E77E2" w:rsidRDefault="00AF5C84" w:rsidP="004E77E2">
            <w:pPr>
              <w:spacing w:line="320" w:lineRule="exact"/>
              <w:jc w:val="center"/>
              <w:rPr>
                <w:rFonts w:ascii="Yu Gothic UI" w:hAnsi="Yu Gothic UI"/>
                <w:sz w:val="18"/>
                <w:szCs w:val="18"/>
              </w:rPr>
            </w:pPr>
            <w:r w:rsidRPr="004E77E2">
              <w:rPr>
                <w:rFonts w:ascii="Yu Gothic UI" w:hAnsi="Yu Gothic UI" w:hint="eastAsia"/>
                <w:sz w:val="18"/>
                <w:szCs w:val="18"/>
              </w:rPr>
              <w:t>再度</w:t>
            </w:r>
            <w:r w:rsidR="00F468F2" w:rsidRPr="004E77E2">
              <w:rPr>
                <w:rFonts w:ascii="Yu Gothic UI" w:hAnsi="Yu Gothic UI" w:hint="eastAsia"/>
                <w:sz w:val="18"/>
                <w:szCs w:val="18"/>
              </w:rPr>
              <w:t>入室</w:t>
            </w:r>
          </w:p>
        </w:tc>
        <w:tc>
          <w:tcPr>
            <w:tcW w:w="709" w:type="dxa"/>
          </w:tcPr>
          <w:p w14:paraId="2805ECF5" w14:textId="1CC6E9B2" w:rsidR="00F468F2" w:rsidRPr="004E77E2" w:rsidRDefault="00F468F2" w:rsidP="004E77E2">
            <w:pPr>
              <w:spacing w:line="320" w:lineRule="exact"/>
              <w:jc w:val="center"/>
              <w:rPr>
                <w:rFonts w:ascii="Yu Gothic UI" w:hAnsi="Yu Gothic UI"/>
                <w:strike/>
                <w:sz w:val="18"/>
                <w:szCs w:val="18"/>
              </w:rPr>
            </w:pPr>
            <w:r w:rsidRPr="004E77E2">
              <w:rPr>
                <w:rFonts w:ascii="Yu Gothic UI" w:hAnsi="Yu Gothic UI" w:hint="eastAsia"/>
                <w:sz w:val="18"/>
                <w:szCs w:val="18"/>
              </w:rPr>
              <w:t>○</w:t>
            </w:r>
          </w:p>
        </w:tc>
        <w:tc>
          <w:tcPr>
            <w:tcW w:w="709" w:type="dxa"/>
          </w:tcPr>
          <w:p w14:paraId="0423C0C8" w14:textId="1A1FA443" w:rsidR="00F468F2" w:rsidRPr="004E77E2" w:rsidRDefault="00F468F2" w:rsidP="004E77E2">
            <w:pPr>
              <w:spacing w:line="320" w:lineRule="exact"/>
              <w:jc w:val="center"/>
              <w:rPr>
                <w:rFonts w:ascii="Yu Gothic UI" w:hAnsi="Yu Gothic UI"/>
                <w:strike/>
                <w:sz w:val="18"/>
                <w:szCs w:val="18"/>
              </w:rPr>
            </w:pPr>
            <w:r w:rsidRPr="004E77E2">
              <w:rPr>
                <w:rFonts w:ascii="Yu Gothic UI" w:hAnsi="Yu Gothic UI" w:hint="eastAsia"/>
                <w:sz w:val="18"/>
                <w:szCs w:val="18"/>
              </w:rPr>
              <w:t>○</w:t>
            </w:r>
          </w:p>
        </w:tc>
        <w:tc>
          <w:tcPr>
            <w:tcW w:w="709" w:type="dxa"/>
          </w:tcPr>
          <w:p w14:paraId="4823F531" w14:textId="4AED5530" w:rsidR="00F468F2" w:rsidRPr="004E77E2" w:rsidRDefault="00F468F2" w:rsidP="004E77E2">
            <w:pPr>
              <w:spacing w:line="320" w:lineRule="exact"/>
              <w:jc w:val="center"/>
              <w:rPr>
                <w:rFonts w:ascii="Yu Gothic UI" w:hAnsi="Yu Gothic UI"/>
                <w:strike/>
                <w:sz w:val="18"/>
                <w:szCs w:val="18"/>
              </w:rPr>
            </w:pPr>
            <w:r w:rsidRPr="004E77E2">
              <w:rPr>
                <w:rFonts w:ascii="Yu Gothic UI" w:hAnsi="Yu Gothic UI" w:hint="eastAsia"/>
                <w:sz w:val="18"/>
                <w:szCs w:val="18"/>
              </w:rPr>
              <w:t>○</w:t>
            </w:r>
          </w:p>
        </w:tc>
        <w:tc>
          <w:tcPr>
            <w:tcW w:w="1984" w:type="dxa"/>
          </w:tcPr>
          <w:p w14:paraId="18BA6E34" w14:textId="69B10BF0" w:rsidR="00F468F2" w:rsidRPr="00AF5C84" w:rsidRDefault="00F468F2" w:rsidP="004E77E2">
            <w:pPr>
              <w:spacing w:line="320" w:lineRule="exact"/>
              <w:rPr>
                <w:rFonts w:ascii="Yu Gothic UI" w:hAnsi="Yu Gothic UI"/>
                <w:strike/>
                <w:sz w:val="18"/>
                <w:szCs w:val="18"/>
              </w:rPr>
            </w:pPr>
          </w:p>
        </w:tc>
      </w:tr>
      <w:tr w:rsidR="00F468F2" w:rsidRPr="00F468F2" w14:paraId="6952BEBD" w14:textId="77777777" w:rsidTr="001F0168">
        <w:tc>
          <w:tcPr>
            <w:tcW w:w="709" w:type="dxa"/>
          </w:tcPr>
          <w:p w14:paraId="1CE25FCC" w14:textId="7E2F34AF" w:rsidR="00F468F2" w:rsidRPr="00F468F2" w:rsidRDefault="00F468F2" w:rsidP="004E77E2">
            <w:pPr>
              <w:spacing w:line="320" w:lineRule="exact"/>
              <w:jc w:val="center"/>
              <w:rPr>
                <w:rFonts w:ascii="Yu Gothic UI" w:hAnsi="Yu Gothic UI"/>
                <w:szCs w:val="20"/>
              </w:rPr>
            </w:pPr>
            <w:r w:rsidRPr="00F468F2">
              <w:rPr>
                <w:rFonts w:ascii="Yu Gothic UI" w:hAnsi="Yu Gothic UI"/>
                <w:szCs w:val="20"/>
              </w:rPr>
              <w:t>15:40</w:t>
            </w:r>
          </w:p>
        </w:tc>
        <w:tc>
          <w:tcPr>
            <w:tcW w:w="709" w:type="dxa"/>
          </w:tcPr>
          <w:p w14:paraId="3381C883" w14:textId="11AD3752" w:rsidR="00F468F2" w:rsidRPr="00F468F2" w:rsidRDefault="00F468F2" w:rsidP="004E77E2">
            <w:pPr>
              <w:spacing w:line="320" w:lineRule="exact"/>
              <w:jc w:val="center"/>
              <w:rPr>
                <w:rFonts w:ascii="Yu Gothic UI" w:hAnsi="Yu Gothic UI"/>
                <w:szCs w:val="20"/>
              </w:rPr>
            </w:pPr>
            <w:r w:rsidRPr="00F468F2">
              <w:rPr>
                <w:rFonts w:ascii="Yu Gothic UI" w:hAnsi="Yu Gothic UI" w:hint="eastAsia"/>
                <w:szCs w:val="20"/>
              </w:rPr>
              <w:t>40</w:t>
            </w:r>
          </w:p>
        </w:tc>
        <w:tc>
          <w:tcPr>
            <w:tcW w:w="3799" w:type="dxa"/>
          </w:tcPr>
          <w:p w14:paraId="3D7CE7A2" w14:textId="193768ED" w:rsidR="00F468F2" w:rsidRPr="004E77E2" w:rsidRDefault="00F468F2" w:rsidP="004E77E2">
            <w:pPr>
              <w:spacing w:line="320" w:lineRule="exact"/>
              <w:rPr>
                <w:rFonts w:ascii="Yu Gothic UI" w:hAnsi="Yu Gothic UI"/>
                <w:b/>
                <w:bCs/>
                <w:szCs w:val="20"/>
                <w:u w:val="single"/>
              </w:rPr>
            </w:pPr>
            <w:r w:rsidRPr="004E77E2">
              <w:rPr>
                <w:rFonts w:ascii="Yu Gothic UI" w:hAnsi="Yu Gothic UI" w:hint="eastAsia"/>
                <w:b/>
                <w:bCs/>
                <w:szCs w:val="20"/>
                <w:u w:val="single"/>
              </w:rPr>
              <w:t>Ⅴ-①質疑応答、意見交換</w:t>
            </w:r>
          </w:p>
          <w:p w14:paraId="14C10654" w14:textId="066557C6" w:rsidR="00F468F2" w:rsidRPr="004E77E2" w:rsidRDefault="00AF5C84" w:rsidP="004E77E2">
            <w:pPr>
              <w:spacing w:line="320" w:lineRule="exact"/>
              <w:rPr>
                <w:rFonts w:ascii="Yu Gothic UI" w:hAnsi="Yu Gothic UI"/>
                <w:sz w:val="18"/>
                <w:szCs w:val="18"/>
              </w:rPr>
            </w:pPr>
            <w:r w:rsidRPr="004E77E2">
              <w:rPr>
                <w:rFonts w:ascii="Yu Gothic UI" w:hAnsi="Yu Gothic UI" w:hint="eastAsia"/>
                <w:sz w:val="18"/>
                <w:szCs w:val="18"/>
              </w:rPr>
              <w:t>・</w:t>
            </w:r>
            <w:r w:rsidR="00F468F2" w:rsidRPr="004E77E2">
              <w:rPr>
                <w:rFonts w:ascii="Yu Gothic UI" w:hAnsi="Yu Gothic UI" w:hint="eastAsia"/>
                <w:sz w:val="18"/>
                <w:szCs w:val="18"/>
              </w:rPr>
              <w:t>レビューアーからのフィードバック</w:t>
            </w:r>
          </w:p>
          <w:p w14:paraId="4C1C93CA" w14:textId="78E4EF50" w:rsidR="00F468F2" w:rsidRPr="00F468F2" w:rsidRDefault="00AF5C84" w:rsidP="004E77E2">
            <w:pPr>
              <w:spacing w:line="320" w:lineRule="exact"/>
              <w:rPr>
                <w:rFonts w:ascii="Yu Gothic UI" w:hAnsi="Yu Gothic UI"/>
                <w:szCs w:val="20"/>
              </w:rPr>
            </w:pPr>
            <w:r w:rsidRPr="004E77E2">
              <w:rPr>
                <w:rFonts w:ascii="Yu Gothic UI" w:hAnsi="Yu Gothic UI" w:hint="eastAsia"/>
                <w:sz w:val="18"/>
                <w:szCs w:val="18"/>
              </w:rPr>
              <w:t>・</w:t>
            </w:r>
            <w:r w:rsidR="00F468F2" w:rsidRPr="004E77E2">
              <w:rPr>
                <w:rFonts w:ascii="Yu Gothic UI" w:hAnsi="Yu Gothic UI" w:hint="eastAsia"/>
                <w:sz w:val="18"/>
                <w:szCs w:val="18"/>
              </w:rPr>
              <w:t>困りごとに関する具体的な改善策の提案と意見交換</w:t>
            </w:r>
          </w:p>
        </w:tc>
        <w:tc>
          <w:tcPr>
            <w:tcW w:w="708" w:type="dxa"/>
          </w:tcPr>
          <w:p w14:paraId="7AA216DD" w14:textId="6B2512EF"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Pr>
          <w:p w14:paraId="32AB231B" w14:textId="08543A70"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Pr>
          <w:p w14:paraId="31628341" w14:textId="22528579"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709" w:type="dxa"/>
          </w:tcPr>
          <w:p w14:paraId="6B2E3723" w14:textId="52D741EE" w:rsidR="00F468F2" w:rsidRPr="004E77E2" w:rsidRDefault="00F468F2" w:rsidP="004E77E2">
            <w:pPr>
              <w:spacing w:line="320" w:lineRule="exact"/>
              <w:jc w:val="center"/>
              <w:rPr>
                <w:rFonts w:ascii="Yu Gothic UI" w:hAnsi="Yu Gothic UI"/>
                <w:sz w:val="18"/>
                <w:szCs w:val="18"/>
              </w:rPr>
            </w:pPr>
            <w:r w:rsidRPr="004E77E2">
              <w:rPr>
                <w:rFonts w:ascii="Yu Gothic UI" w:hAnsi="Yu Gothic UI" w:hint="eastAsia"/>
                <w:sz w:val="18"/>
                <w:szCs w:val="18"/>
              </w:rPr>
              <w:t>○</w:t>
            </w:r>
          </w:p>
        </w:tc>
        <w:tc>
          <w:tcPr>
            <w:tcW w:w="1984" w:type="dxa"/>
          </w:tcPr>
          <w:p w14:paraId="7F5E8CF6" w14:textId="26822E12" w:rsidR="00F468F2" w:rsidRPr="00CC09A0" w:rsidRDefault="00F468F2" w:rsidP="004E77E2">
            <w:pPr>
              <w:spacing w:line="320" w:lineRule="exact"/>
              <w:rPr>
                <w:rFonts w:ascii="Yu Gothic UI" w:hAnsi="Yu Gothic UI"/>
                <w:strike/>
                <w:sz w:val="18"/>
                <w:szCs w:val="18"/>
                <w:u w:val="single"/>
              </w:rPr>
            </w:pPr>
            <w:r w:rsidRPr="00CC09A0">
              <w:rPr>
                <w:rFonts w:ascii="Yu Gothic UI" w:hAnsi="Yu Gothic UI" w:hint="eastAsia"/>
                <w:sz w:val="18"/>
                <w:szCs w:val="18"/>
                <w:u w:val="single"/>
              </w:rPr>
              <w:t>画面共有：ホワイトボード</w:t>
            </w:r>
          </w:p>
        </w:tc>
      </w:tr>
      <w:tr w:rsidR="00AF5C84" w:rsidRPr="00F468F2" w14:paraId="191F922A" w14:textId="77777777" w:rsidTr="001F0168">
        <w:tc>
          <w:tcPr>
            <w:tcW w:w="709" w:type="dxa"/>
            <w:tcBorders>
              <w:bottom w:val="single" w:sz="4" w:space="0" w:color="auto"/>
            </w:tcBorders>
          </w:tcPr>
          <w:p w14:paraId="266C3ECA" w14:textId="74050EB7" w:rsidR="00AF5C84" w:rsidRPr="00F468F2" w:rsidRDefault="00AF5C84" w:rsidP="004E77E2">
            <w:pPr>
              <w:spacing w:line="320" w:lineRule="exact"/>
              <w:jc w:val="center"/>
              <w:rPr>
                <w:rFonts w:ascii="Yu Gothic UI" w:hAnsi="Yu Gothic UI"/>
                <w:szCs w:val="20"/>
              </w:rPr>
            </w:pPr>
            <w:r w:rsidRPr="00F468F2">
              <w:rPr>
                <w:rFonts w:ascii="Yu Gothic UI" w:hAnsi="Yu Gothic UI"/>
                <w:szCs w:val="20"/>
              </w:rPr>
              <w:t>16:20</w:t>
            </w:r>
          </w:p>
        </w:tc>
        <w:tc>
          <w:tcPr>
            <w:tcW w:w="709" w:type="dxa"/>
            <w:tcBorders>
              <w:bottom w:val="single" w:sz="4" w:space="0" w:color="auto"/>
            </w:tcBorders>
          </w:tcPr>
          <w:p w14:paraId="21B194F7" w14:textId="3D300C32" w:rsidR="00AF5C84" w:rsidRPr="00F468F2" w:rsidRDefault="00AF5C84" w:rsidP="004E77E2">
            <w:pPr>
              <w:spacing w:line="320" w:lineRule="exact"/>
              <w:jc w:val="center"/>
              <w:rPr>
                <w:rFonts w:ascii="Yu Gothic UI" w:hAnsi="Yu Gothic UI"/>
                <w:szCs w:val="20"/>
              </w:rPr>
            </w:pPr>
            <w:r w:rsidRPr="00F468F2">
              <w:rPr>
                <w:rFonts w:ascii="Yu Gothic UI" w:hAnsi="Yu Gothic UI" w:hint="eastAsia"/>
                <w:szCs w:val="20"/>
              </w:rPr>
              <w:t>10</w:t>
            </w:r>
          </w:p>
        </w:tc>
        <w:tc>
          <w:tcPr>
            <w:tcW w:w="3799" w:type="dxa"/>
            <w:tcBorders>
              <w:bottom w:val="single" w:sz="4" w:space="0" w:color="auto"/>
            </w:tcBorders>
          </w:tcPr>
          <w:p w14:paraId="37D999EB" w14:textId="77777777" w:rsidR="00AF5C84" w:rsidRPr="004E77E2" w:rsidRDefault="00AF5C84" w:rsidP="004E77E2">
            <w:pPr>
              <w:spacing w:line="320" w:lineRule="exact"/>
              <w:rPr>
                <w:rFonts w:ascii="Yu Gothic UI" w:hAnsi="Yu Gothic UI"/>
                <w:b/>
                <w:bCs/>
                <w:szCs w:val="20"/>
                <w:u w:val="single"/>
              </w:rPr>
            </w:pPr>
            <w:r w:rsidRPr="004E77E2">
              <w:rPr>
                <w:rFonts w:ascii="Yu Gothic UI" w:hAnsi="Yu Gothic UI" w:hint="eastAsia"/>
                <w:b/>
                <w:bCs/>
                <w:szCs w:val="20"/>
                <w:u w:val="single"/>
              </w:rPr>
              <w:t>Ⅴ</w:t>
            </w:r>
            <w:r w:rsidRPr="004E77E2">
              <w:rPr>
                <w:rFonts w:ascii="Yu Gothic UI" w:hAnsi="Yu Gothic UI"/>
                <w:b/>
                <w:bCs/>
                <w:szCs w:val="20"/>
                <w:u w:val="single"/>
              </w:rPr>
              <w:t>-</w:t>
            </w:r>
            <w:r w:rsidRPr="004E77E2">
              <w:rPr>
                <w:rFonts w:ascii="Yu Gothic UI" w:hAnsi="Yu Gothic UI" w:hint="eastAsia"/>
                <w:b/>
                <w:bCs/>
                <w:szCs w:val="20"/>
                <w:u w:val="single"/>
              </w:rPr>
              <w:t>②まとめ</w:t>
            </w:r>
          </w:p>
          <w:p w14:paraId="5A21995A" w14:textId="01BDCC99" w:rsidR="00AF5C84" w:rsidRPr="00F468F2" w:rsidRDefault="00AF5C84" w:rsidP="004E77E2">
            <w:pPr>
              <w:spacing w:line="320" w:lineRule="exact"/>
              <w:rPr>
                <w:rFonts w:ascii="Yu Gothic UI" w:hAnsi="Yu Gothic UI"/>
                <w:szCs w:val="20"/>
              </w:rPr>
            </w:pPr>
            <w:r w:rsidRPr="004E77E2">
              <w:rPr>
                <w:rFonts w:ascii="Yu Gothic UI" w:hAnsi="Yu Gothic UI" w:hint="eastAsia"/>
                <w:sz w:val="18"/>
                <w:szCs w:val="18"/>
              </w:rPr>
              <w:t>・ピアレビューのまとめ</w:t>
            </w:r>
          </w:p>
        </w:tc>
        <w:tc>
          <w:tcPr>
            <w:tcW w:w="708" w:type="dxa"/>
            <w:tcBorders>
              <w:bottom w:val="single" w:sz="4" w:space="0" w:color="auto"/>
            </w:tcBorders>
          </w:tcPr>
          <w:p w14:paraId="30C76545" w14:textId="7B401324" w:rsidR="00AF5C84" w:rsidRPr="004E77E2" w:rsidRDefault="00AF5C84" w:rsidP="004E77E2">
            <w:pPr>
              <w:spacing w:line="320" w:lineRule="exact"/>
              <w:jc w:val="center"/>
              <w:rPr>
                <w:rFonts w:ascii="Yu Gothic UI" w:hAnsi="Yu Gothic UI"/>
                <w:color w:val="FF0000"/>
                <w:sz w:val="18"/>
                <w:szCs w:val="18"/>
              </w:rPr>
            </w:pPr>
            <w:r w:rsidRPr="004E77E2">
              <w:rPr>
                <w:rFonts w:ascii="Yu Gothic UI" w:hAnsi="Yu Gothic UI" w:hint="eastAsia"/>
                <w:sz w:val="18"/>
                <w:szCs w:val="18"/>
              </w:rPr>
              <w:t>○</w:t>
            </w:r>
          </w:p>
        </w:tc>
        <w:tc>
          <w:tcPr>
            <w:tcW w:w="709" w:type="dxa"/>
            <w:tcBorders>
              <w:bottom w:val="single" w:sz="4" w:space="0" w:color="auto"/>
            </w:tcBorders>
          </w:tcPr>
          <w:p w14:paraId="2E6E55A5" w14:textId="642B4948" w:rsidR="00AF5C84" w:rsidRPr="004E77E2" w:rsidRDefault="00AF5C84" w:rsidP="004E77E2">
            <w:pPr>
              <w:spacing w:line="320" w:lineRule="exact"/>
              <w:jc w:val="center"/>
              <w:rPr>
                <w:rFonts w:ascii="Yu Gothic UI" w:hAnsi="Yu Gothic UI"/>
                <w:color w:val="FF0000"/>
                <w:sz w:val="18"/>
                <w:szCs w:val="18"/>
              </w:rPr>
            </w:pPr>
            <w:r w:rsidRPr="004E77E2">
              <w:rPr>
                <w:rFonts w:ascii="Yu Gothic UI" w:hAnsi="Yu Gothic UI" w:hint="eastAsia"/>
                <w:sz w:val="18"/>
                <w:szCs w:val="18"/>
              </w:rPr>
              <w:t>○</w:t>
            </w:r>
          </w:p>
        </w:tc>
        <w:tc>
          <w:tcPr>
            <w:tcW w:w="709" w:type="dxa"/>
            <w:tcBorders>
              <w:bottom w:val="single" w:sz="4" w:space="0" w:color="auto"/>
            </w:tcBorders>
          </w:tcPr>
          <w:p w14:paraId="06941A71" w14:textId="6BA73D13" w:rsidR="00AF5C84" w:rsidRPr="004E77E2" w:rsidRDefault="00AF5C84" w:rsidP="004E77E2">
            <w:pPr>
              <w:spacing w:line="320" w:lineRule="exact"/>
              <w:jc w:val="center"/>
              <w:rPr>
                <w:rFonts w:ascii="Yu Gothic UI" w:hAnsi="Yu Gothic UI"/>
                <w:color w:val="FF0000"/>
                <w:sz w:val="18"/>
                <w:szCs w:val="18"/>
              </w:rPr>
            </w:pPr>
            <w:r w:rsidRPr="004E77E2">
              <w:rPr>
                <w:rFonts w:ascii="Yu Gothic UI" w:hAnsi="Yu Gothic UI" w:hint="eastAsia"/>
                <w:sz w:val="18"/>
                <w:szCs w:val="18"/>
              </w:rPr>
              <w:t>○</w:t>
            </w:r>
          </w:p>
        </w:tc>
        <w:tc>
          <w:tcPr>
            <w:tcW w:w="709" w:type="dxa"/>
            <w:tcBorders>
              <w:bottom w:val="single" w:sz="4" w:space="0" w:color="auto"/>
            </w:tcBorders>
          </w:tcPr>
          <w:p w14:paraId="72453C6F" w14:textId="09DEEDA7" w:rsidR="00AF5C84" w:rsidRPr="004E77E2" w:rsidRDefault="00AF5C84" w:rsidP="004E77E2">
            <w:pPr>
              <w:spacing w:line="320" w:lineRule="exact"/>
              <w:jc w:val="center"/>
              <w:rPr>
                <w:rFonts w:ascii="Yu Gothic UI" w:hAnsi="Yu Gothic UI"/>
                <w:color w:val="FF0000"/>
                <w:sz w:val="18"/>
                <w:szCs w:val="18"/>
              </w:rPr>
            </w:pPr>
            <w:r w:rsidRPr="004E77E2">
              <w:rPr>
                <w:rFonts w:ascii="Yu Gothic UI" w:hAnsi="Yu Gothic UI" w:hint="eastAsia"/>
                <w:sz w:val="18"/>
                <w:szCs w:val="18"/>
              </w:rPr>
              <w:t>○</w:t>
            </w:r>
          </w:p>
        </w:tc>
        <w:tc>
          <w:tcPr>
            <w:tcW w:w="1984" w:type="dxa"/>
            <w:tcBorders>
              <w:bottom w:val="single" w:sz="4" w:space="0" w:color="auto"/>
            </w:tcBorders>
          </w:tcPr>
          <w:p w14:paraId="560501B6" w14:textId="6706284F" w:rsidR="00AF5C84" w:rsidRPr="00AF5C84" w:rsidRDefault="00AF5C84" w:rsidP="004E77E2">
            <w:pPr>
              <w:spacing w:line="320" w:lineRule="exact"/>
              <w:rPr>
                <w:rFonts w:ascii="Yu Gothic UI" w:hAnsi="Yu Gothic UI"/>
                <w:color w:val="FF0000"/>
                <w:sz w:val="18"/>
                <w:szCs w:val="18"/>
              </w:rPr>
            </w:pPr>
          </w:p>
        </w:tc>
      </w:tr>
      <w:tr w:rsidR="00AF5C84" w:rsidRPr="00F468F2" w14:paraId="6CA6B7E1" w14:textId="77777777" w:rsidTr="001F0168">
        <w:trPr>
          <w:trHeight w:val="544"/>
        </w:trPr>
        <w:tc>
          <w:tcPr>
            <w:tcW w:w="709" w:type="dxa"/>
            <w:tcBorders>
              <w:bottom w:val="single" w:sz="4" w:space="0" w:color="auto"/>
            </w:tcBorders>
            <w:shd w:val="clear" w:color="auto" w:fill="EDFADC" w:themeFill="accent3" w:themeFillTint="33"/>
          </w:tcPr>
          <w:p w14:paraId="6B371013" w14:textId="0112671D" w:rsidR="00AF5C84" w:rsidRPr="00F468F2" w:rsidRDefault="00AF5C84" w:rsidP="004E77E2">
            <w:pPr>
              <w:spacing w:line="320" w:lineRule="exact"/>
              <w:jc w:val="center"/>
              <w:rPr>
                <w:rFonts w:ascii="Yu Gothic UI" w:hAnsi="Yu Gothic UI"/>
                <w:szCs w:val="20"/>
              </w:rPr>
            </w:pPr>
            <w:r w:rsidRPr="00F468F2">
              <w:rPr>
                <w:rFonts w:ascii="Yu Gothic UI" w:hAnsi="Yu Gothic UI" w:hint="eastAsia"/>
                <w:szCs w:val="20"/>
              </w:rPr>
              <w:t>16</w:t>
            </w:r>
            <w:r w:rsidRPr="00F468F2">
              <w:rPr>
                <w:rFonts w:ascii="Yu Gothic UI" w:hAnsi="Yu Gothic UI"/>
                <w:szCs w:val="20"/>
              </w:rPr>
              <w:t>:30</w:t>
            </w:r>
          </w:p>
        </w:tc>
        <w:tc>
          <w:tcPr>
            <w:tcW w:w="709" w:type="dxa"/>
            <w:tcBorders>
              <w:bottom w:val="single" w:sz="4" w:space="0" w:color="auto"/>
            </w:tcBorders>
            <w:shd w:val="clear" w:color="auto" w:fill="EDFADC" w:themeFill="accent3" w:themeFillTint="33"/>
          </w:tcPr>
          <w:p w14:paraId="3A70994C" w14:textId="7750B7F9" w:rsidR="00AF5C84" w:rsidRPr="00F468F2" w:rsidRDefault="00AF5C84" w:rsidP="004E77E2">
            <w:pPr>
              <w:spacing w:line="320" w:lineRule="exact"/>
              <w:jc w:val="center"/>
              <w:rPr>
                <w:rFonts w:ascii="Yu Gothic UI" w:hAnsi="Yu Gothic UI"/>
                <w:szCs w:val="20"/>
              </w:rPr>
            </w:pPr>
            <w:r w:rsidRPr="00F468F2">
              <w:rPr>
                <w:rFonts w:ascii="Yu Gothic UI" w:hAnsi="Yu Gothic UI" w:hint="eastAsia"/>
                <w:szCs w:val="20"/>
              </w:rPr>
              <w:t>60</w:t>
            </w:r>
          </w:p>
        </w:tc>
        <w:tc>
          <w:tcPr>
            <w:tcW w:w="3799" w:type="dxa"/>
            <w:tcBorders>
              <w:bottom w:val="single" w:sz="4" w:space="0" w:color="auto"/>
            </w:tcBorders>
            <w:shd w:val="clear" w:color="auto" w:fill="EDFADC" w:themeFill="accent3" w:themeFillTint="33"/>
          </w:tcPr>
          <w:p w14:paraId="333DFB25" w14:textId="360D47AE" w:rsidR="00AF5C84" w:rsidRPr="004E77E2" w:rsidRDefault="00AF5C84" w:rsidP="004E77E2">
            <w:pPr>
              <w:spacing w:line="320" w:lineRule="exact"/>
              <w:rPr>
                <w:rFonts w:ascii="Yu Gothic UI" w:hAnsi="Yu Gothic UI"/>
                <w:b/>
                <w:bCs/>
                <w:szCs w:val="20"/>
                <w:u w:val="single"/>
              </w:rPr>
            </w:pPr>
            <w:r w:rsidRPr="004E77E2">
              <w:rPr>
                <w:rFonts w:ascii="Yu Gothic UI" w:hAnsi="Yu Gothic UI" w:hint="eastAsia"/>
                <w:b/>
                <w:bCs/>
                <w:szCs w:val="20"/>
                <w:u w:val="single"/>
              </w:rPr>
              <w:t>Ⅵ</w:t>
            </w:r>
            <w:r w:rsidRPr="004E77E2">
              <w:rPr>
                <w:rFonts w:ascii="Yu Gothic UI" w:hAnsi="Yu Gothic UI"/>
                <w:b/>
                <w:bCs/>
                <w:szCs w:val="20"/>
                <w:u w:val="single"/>
              </w:rPr>
              <w:t>.</w:t>
            </w:r>
            <w:r w:rsidRPr="004E77E2">
              <w:rPr>
                <w:rFonts w:ascii="Yu Gothic UI" w:hAnsi="Yu Gothic UI" w:hint="eastAsia"/>
                <w:b/>
                <w:bCs/>
                <w:szCs w:val="20"/>
                <w:u w:val="single"/>
              </w:rPr>
              <w:t xml:space="preserve"> レビュー方法の振り返り</w:t>
            </w:r>
          </w:p>
        </w:tc>
        <w:tc>
          <w:tcPr>
            <w:tcW w:w="708" w:type="dxa"/>
            <w:tcBorders>
              <w:bottom w:val="single" w:sz="4" w:space="0" w:color="auto"/>
            </w:tcBorders>
            <w:shd w:val="clear" w:color="auto" w:fill="EDFADC" w:themeFill="accent3" w:themeFillTint="33"/>
          </w:tcPr>
          <w:p w14:paraId="3DF89431" w14:textId="48C58777" w:rsidR="00AF5C84" w:rsidRPr="004E77E2" w:rsidRDefault="00AF5C84" w:rsidP="004E77E2">
            <w:pPr>
              <w:spacing w:line="320" w:lineRule="exact"/>
              <w:jc w:val="center"/>
              <w:rPr>
                <w:rFonts w:ascii="Yu Gothic UI" w:hAnsi="Yu Gothic UI"/>
                <w:color w:val="000000" w:themeColor="text1"/>
                <w:sz w:val="18"/>
                <w:szCs w:val="18"/>
              </w:rPr>
            </w:pPr>
            <w:r w:rsidRPr="004E77E2">
              <w:rPr>
                <w:rFonts w:ascii="Yu Gothic UI" w:hAnsi="Yu Gothic UI" w:hint="eastAsia"/>
                <w:color w:val="000000" w:themeColor="text1"/>
                <w:sz w:val="18"/>
                <w:szCs w:val="18"/>
              </w:rPr>
              <w:t>退出</w:t>
            </w:r>
          </w:p>
        </w:tc>
        <w:tc>
          <w:tcPr>
            <w:tcW w:w="709" w:type="dxa"/>
            <w:tcBorders>
              <w:bottom w:val="single" w:sz="4" w:space="0" w:color="auto"/>
            </w:tcBorders>
            <w:shd w:val="clear" w:color="auto" w:fill="EDFADC" w:themeFill="accent3" w:themeFillTint="33"/>
          </w:tcPr>
          <w:p w14:paraId="5DFCA5BC" w14:textId="2595DBD0" w:rsidR="00AF5C84" w:rsidRPr="004E77E2" w:rsidRDefault="00AF5C84" w:rsidP="004E77E2">
            <w:pPr>
              <w:spacing w:line="320" w:lineRule="exact"/>
              <w:jc w:val="center"/>
              <w:rPr>
                <w:rFonts w:ascii="Yu Gothic UI" w:hAnsi="Yu Gothic UI"/>
                <w:color w:val="000000" w:themeColor="text1"/>
                <w:sz w:val="18"/>
                <w:szCs w:val="18"/>
              </w:rPr>
            </w:pPr>
            <w:r w:rsidRPr="004E77E2">
              <w:rPr>
                <w:rFonts w:ascii="Yu Gothic UI" w:hAnsi="Yu Gothic UI" w:hint="eastAsia"/>
                <w:color w:val="000000" w:themeColor="text1"/>
                <w:sz w:val="18"/>
                <w:szCs w:val="18"/>
              </w:rPr>
              <w:t>○</w:t>
            </w:r>
          </w:p>
        </w:tc>
        <w:tc>
          <w:tcPr>
            <w:tcW w:w="709" w:type="dxa"/>
            <w:tcBorders>
              <w:bottom w:val="single" w:sz="4" w:space="0" w:color="auto"/>
            </w:tcBorders>
            <w:shd w:val="clear" w:color="auto" w:fill="EDFADC" w:themeFill="accent3" w:themeFillTint="33"/>
          </w:tcPr>
          <w:p w14:paraId="4498F7A0" w14:textId="0590A617" w:rsidR="00AF5C84" w:rsidRPr="004E77E2" w:rsidRDefault="00AF5C84" w:rsidP="004E77E2">
            <w:pPr>
              <w:spacing w:line="320" w:lineRule="exact"/>
              <w:jc w:val="center"/>
              <w:rPr>
                <w:rFonts w:ascii="Yu Gothic UI" w:hAnsi="Yu Gothic UI"/>
                <w:color w:val="000000" w:themeColor="text1"/>
                <w:sz w:val="18"/>
                <w:szCs w:val="18"/>
              </w:rPr>
            </w:pPr>
            <w:r w:rsidRPr="004E77E2">
              <w:rPr>
                <w:rFonts w:ascii="Yu Gothic UI" w:hAnsi="Yu Gothic UI" w:hint="eastAsia"/>
                <w:color w:val="000000" w:themeColor="text1"/>
                <w:sz w:val="18"/>
                <w:szCs w:val="18"/>
              </w:rPr>
              <w:t>○</w:t>
            </w:r>
          </w:p>
        </w:tc>
        <w:tc>
          <w:tcPr>
            <w:tcW w:w="709" w:type="dxa"/>
            <w:tcBorders>
              <w:bottom w:val="single" w:sz="4" w:space="0" w:color="auto"/>
            </w:tcBorders>
            <w:shd w:val="clear" w:color="auto" w:fill="EDFADC" w:themeFill="accent3" w:themeFillTint="33"/>
          </w:tcPr>
          <w:p w14:paraId="702F55B0" w14:textId="577868E1" w:rsidR="00AF5C84" w:rsidRPr="004E77E2" w:rsidRDefault="00AF5C84" w:rsidP="004E77E2">
            <w:pPr>
              <w:spacing w:line="320" w:lineRule="exact"/>
              <w:jc w:val="center"/>
              <w:rPr>
                <w:rFonts w:ascii="Yu Gothic UI" w:hAnsi="Yu Gothic UI"/>
                <w:color w:val="000000" w:themeColor="text1"/>
                <w:sz w:val="18"/>
                <w:szCs w:val="18"/>
              </w:rPr>
            </w:pPr>
            <w:r w:rsidRPr="004E77E2">
              <w:rPr>
                <w:rFonts w:ascii="Yu Gothic UI" w:hAnsi="Yu Gothic UI" w:hint="eastAsia"/>
                <w:color w:val="000000" w:themeColor="text1"/>
                <w:sz w:val="18"/>
                <w:szCs w:val="18"/>
              </w:rPr>
              <w:t>○</w:t>
            </w:r>
          </w:p>
        </w:tc>
        <w:tc>
          <w:tcPr>
            <w:tcW w:w="1984" w:type="dxa"/>
            <w:tcBorders>
              <w:bottom w:val="single" w:sz="4" w:space="0" w:color="auto"/>
            </w:tcBorders>
            <w:shd w:val="clear" w:color="auto" w:fill="EDFADC" w:themeFill="accent3" w:themeFillTint="33"/>
          </w:tcPr>
          <w:p w14:paraId="6BD88657" w14:textId="652C5114" w:rsidR="00AF5C84" w:rsidRPr="00AF5C84" w:rsidRDefault="00AF5C84" w:rsidP="004E77E2">
            <w:pPr>
              <w:spacing w:line="320" w:lineRule="exact"/>
              <w:rPr>
                <w:rFonts w:ascii="Yu Gothic UI" w:hAnsi="Yu Gothic UI"/>
                <w:strike/>
                <w:color w:val="000000" w:themeColor="text1"/>
                <w:sz w:val="18"/>
                <w:szCs w:val="18"/>
              </w:rPr>
            </w:pPr>
          </w:p>
        </w:tc>
      </w:tr>
    </w:tbl>
    <w:p w14:paraId="10341E04" w14:textId="733E911A" w:rsidR="004E77E2" w:rsidRDefault="00200B6A" w:rsidP="007121E3">
      <w:pPr>
        <w:pStyle w:val="a3"/>
        <w:spacing w:line="320" w:lineRule="exact"/>
        <w:ind w:leftChars="0" w:left="420"/>
        <w:rPr>
          <w:rFonts w:ascii="Yu Gothic UI" w:hAnsi="Yu Gothic UI" w:cs="メイリオ"/>
          <w:b/>
          <w:szCs w:val="21"/>
        </w:rPr>
      </w:pPr>
      <w:r>
        <w:rPr>
          <w:rFonts w:ascii="Yu Gothic UI" w:hAnsi="Yu Gothic UI" w:cs="メイリオ" w:hint="eastAsia"/>
          <w:b/>
          <w:szCs w:val="21"/>
        </w:rPr>
        <w:t>※</w:t>
      </w:r>
      <w:r>
        <w:rPr>
          <w:rFonts w:ascii="Yu Gothic UI" w:hAnsi="Yu Gothic UI" w:cs="メイリオ"/>
          <w:b/>
          <w:noProof/>
          <w:szCs w:val="21"/>
        </w:rPr>
        <mc:AlternateContent>
          <mc:Choice Requires="wps">
            <w:drawing>
              <wp:anchor distT="0" distB="0" distL="114300" distR="114300" simplePos="0" relativeHeight="250671104" behindDoc="0" locked="0" layoutInCell="1" allowOverlap="1" wp14:anchorId="2D063C3B" wp14:editId="36A19611">
                <wp:simplePos x="0" y="0"/>
                <wp:positionH relativeFrom="column">
                  <wp:posOffset>430530</wp:posOffset>
                </wp:positionH>
                <wp:positionV relativeFrom="paragraph">
                  <wp:posOffset>70485</wp:posOffset>
                </wp:positionV>
                <wp:extent cx="1201379" cy="287655"/>
                <wp:effectExtent l="0" t="0" r="0" b="0"/>
                <wp:wrapNone/>
                <wp:docPr id="3" name="正方形/長方形 3"/>
                <wp:cNvGraphicFramePr/>
                <a:graphic xmlns:a="http://schemas.openxmlformats.org/drawingml/2006/main">
                  <a:graphicData uri="http://schemas.microsoft.com/office/word/2010/wordprocessingShape">
                    <wps:wsp>
                      <wps:cNvSpPr/>
                      <wps:spPr>
                        <a:xfrm>
                          <a:off x="0" y="0"/>
                          <a:ext cx="1201379" cy="28765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2C7E49" w14:textId="62E17E9A" w:rsidR="00A06219" w:rsidRPr="004E77E2" w:rsidRDefault="00A06219" w:rsidP="004E77E2">
                            <w:pPr>
                              <w:spacing w:line="240" w:lineRule="exact"/>
                              <w:jc w:val="center"/>
                              <w:rPr>
                                <w:color w:val="000000" w:themeColor="text1"/>
                                <w:sz w:val="18"/>
                                <w:szCs w:val="18"/>
                              </w:rPr>
                            </w:pPr>
                            <w:r w:rsidRPr="004E77E2">
                              <w:rPr>
                                <w:rFonts w:hint="eastAsia"/>
                                <w:color w:val="000000" w:themeColor="text1"/>
                                <w:sz w:val="18"/>
                                <w:szCs w:val="18"/>
                              </w:rPr>
                              <w:t>ブレイクアウトルー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63C3B" id="正方形/長方形 3" o:spid="_x0000_s1026" style="position:absolute;left:0;text-align:left;margin-left:33.9pt;margin-top:5.55pt;width:94.6pt;height:22.65pt;z-index:25067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" fillcolor="#def4fc [661]" stroked="f" strokeweight="1pt">
                <v:textbox>
                  <w:txbxContent>
                    <w:p w14:paraId="0C2C7E49" w14:textId="62E17E9A" w:rsidR="00A06219" w:rsidRPr="004E77E2" w:rsidRDefault="00A06219" w:rsidP="004E77E2">
                      <w:pPr>
                        <w:spacing w:line="240" w:lineRule="exact"/>
                        <w:jc w:val="center"/>
                        <w:rPr>
                          <w:color w:val="000000" w:themeColor="text1"/>
                          <w:sz w:val="18"/>
                          <w:szCs w:val="18"/>
                        </w:rPr>
                      </w:pPr>
                      <w:r w:rsidRPr="004E77E2">
                        <w:rPr>
                          <w:rFonts w:hint="eastAsia"/>
                          <w:color w:val="000000" w:themeColor="text1"/>
                          <w:sz w:val="18"/>
                          <w:szCs w:val="18"/>
                        </w:rPr>
                        <w:t>ブレイクアウトルーム</w:t>
                      </w:r>
                    </w:p>
                  </w:txbxContent>
                </v:textbox>
              </v:rect>
            </w:pict>
          </mc:Fallback>
        </mc:AlternateContent>
      </w:r>
      <w:r>
        <w:rPr>
          <w:rFonts w:ascii="Yu Gothic UI" w:hAnsi="Yu Gothic UI" w:cs="メイリオ"/>
          <w:b/>
          <w:noProof/>
          <w:szCs w:val="21"/>
        </w:rPr>
        <mc:AlternateContent>
          <mc:Choice Requires="wps">
            <w:drawing>
              <wp:anchor distT="0" distB="0" distL="114300" distR="114300" simplePos="0" relativeHeight="250674176" behindDoc="0" locked="0" layoutInCell="1" allowOverlap="1" wp14:anchorId="7EB21A4E" wp14:editId="7006D0FB">
                <wp:simplePos x="0" y="0"/>
                <wp:positionH relativeFrom="column">
                  <wp:posOffset>1697356</wp:posOffset>
                </wp:positionH>
                <wp:positionV relativeFrom="paragraph">
                  <wp:posOffset>70485</wp:posOffset>
                </wp:positionV>
                <wp:extent cx="2190750" cy="287655"/>
                <wp:effectExtent l="0" t="0" r="0" b="0"/>
                <wp:wrapNone/>
                <wp:docPr id="4" name="正方形/長方形 4"/>
                <wp:cNvGraphicFramePr/>
                <a:graphic xmlns:a="http://schemas.openxmlformats.org/drawingml/2006/main">
                  <a:graphicData uri="http://schemas.microsoft.com/office/word/2010/wordprocessingShape">
                    <wps:wsp>
                      <wps:cNvSpPr/>
                      <wps:spPr>
                        <a:xfrm>
                          <a:off x="0" y="0"/>
                          <a:ext cx="2190750" cy="28765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DFB921" w14:textId="2377E741" w:rsidR="00A06219" w:rsidRPr="004E77E2" w:rsidRDefault="00A06219" w:rsidP="004E77E2">
                            <w:pPr>
                              <w:spacing w:line="240" w:lineRule="exact"/>
                              <w:jc w:val="center"/>
                              <w:rPr>
                                <w:color w:val="000000" w:themeColor="text1"/>
                                <w:sz w:val="18"/>
                                <w:szCs w:val="18"/>
                              </w:rPr>
                            </w:pPr>
                            <w:r w:rsidRPr="004E77E2">
                              <w:rPr>
                                <w:rFonts w:hint="eastAsia"/>
                                <w:color w:val="000000" w:themeColor="text1"/>
                                <w:sz w:val="18"/>
                                <w:szCs w:val="18"/>
                              </w:rPr>
                              <w:t>レビューアー・事務局・（オブザーバー）の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B21A4E" id="正方形/長方形 4" o:spid="_x0000_s1027" style="position:absolute;left:0;text-align:left;margin-left:133.65pt;margin-top:5.55pt;width:172.5pt;height:22.65pt;z-index:25067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" fillcolor="#edfadc [662]" stroked="f" strokeweight="1pt">
                <v:textbox>
                  <w:txbxContent>
                    <w:p w14:paraId="48DFB921" w14:textId="2377E741" w:rsidR="00A06219" w:rsidRPr="004E77E2" w:rsidRDefault="00A06219" w:rsidP="004E77E2">
                      <w:pPr>
                        <w:spacing w:line="240" w:lineRule="exact"/>
                        <w:jc w:val="center"/>
                        <w:rPr>
                          <w:color w:val="000000" w:themeColor="text1"/>
                          <w:sz w:val="18"/>
                          <w:szCs w:val="18"/>
                        </w:rPr>
                      </w:pPr>
                      <w:r w:rsidRPr="004E77E2">
                        <w:rPr>
                          <w:rFonts w:hint="eastAsia"/>
                          <w:color w:val="000000" w:themeColor="text1"/>
                          <w:sz w:val="18"/>
                          <w:szCs w:val="18"/>
                        </w:rPr>
                        <w:t>レビューアー・事務局・（オブザーバー）のみ</w:t>
                      </w:r>
                    </w:p>
                  </w:txbxContent>
                </v:textbox>
              </v:rect>
            </w:pict>
          </mc:Fallback>
        </mc:AlternateContent>
      </w:r>
    </w:p>
    <w:p w14:paraId="44555ADB" w14:textId="59403485" w:rsidR="00AF5C84" w:rsidRPr="00FB15A2" w:rsidRDefault="00AF5C84" w:rsidP="002F7E00">
      <w:pPr>
        <w:pStyle w:val="1"/>
        <w:numPr>
          <w:ilvl w:val="0"/>
          <w:numId w:val="21"/>
        </w:numPr>
        <w:rPr>
          <w:rFonts w:ascii="Yu Gothic UI" w:hAnsi="Yu Gothic UI"/>
          <w:b/>
          <w:bCs/>
        </w:rPr>
      </w:pPr>
      <w:bookmarkStart w:id="7" w:name="_Toc58236577"/>
      <w:r w:rsidRPr="00FB15A2">
        <w:rPr>
          <w:rFonts w:ascii="Yu Gothic UI" w:hAnsi="Yu Gothic UI" w:hint="eastAsia"/>
          <w:b/>
          <w:bCs/>
        </w:rPr>
        <w:lastRenderedPageBreak/>
        <w:t>ピアレビュー実施後の流れ</w:t>
      </w:r>
      <w:bookmarkEnd w:id="7"/>
    </w:p>
    <w:p w14:paraId="0F2BBB4B" w14:textId="536F50DA" w:rsidR="00AF5C84" w:rsidRDefault="00AF5C84" w:rsidP="00AF5C84"/>
    <w:p w14:paraId="707D9AF3" w14:textId="38B0FE67" w:rsidR="00AF5C84" w:rsidRDefault="00AF5C84" w:rsidP="00AF5C84">
      <w:r>
        <w:rPr>
          <w:rFonts w:hint="eastAsia"/>
        </w:rPr>
        <w:t>ピアレビュー実施後、報告書の提出及び情報共有を行う。</w:t>
      </w:r>
    </w:p>
    <w:p w14:paraId="791C84C4" w14:textId="77777777" w:rsidR="00AF5C84" w:rsidRPr="00AF5C84" w:rsidRDefault="00AF5C84" w:rsidP="00AF5C84"/>
    <w:tbl>
      <w:tblPr>
        <w:tblStyle w:val="11"/>
        <w:tblW w:w="483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2248"/>
        <w:gridCol w:w="5796"/>
      </w:tblGrid>
      <w:tr w:rsidR="00AF5C84" w:rsidRPr="007121E3" w14:paraId="1746C6F7" w14:textId="77777777" w:rsidTr="00200B6A">
        <w:trPr>
          <w:trHeight w:val="397"/>
        </w:trPr>
        <w:tc>
          <w:tcPr>
            <w:tcW w:w="735" w:type="pct"/>
            <w:tcBorders>
              <w:top w:val="single" w:sz="4" w:space="0" w:color="auto"/>
              <w:left w:val="nil"/>
              <w:bottom w:val="single" w:sz="4" w:space="0" w:color="auto"/>
              <w:right w:val="nil"/>
            </w:tcBorders>
            <w:shd w:val="clear" w:color="auto" w:fill="F2F2F2" w:themeFill="background1" w:themeFillShade="F2"/>
            <w:vAlign w:val="center"/>
            <w:hideMark/>
          </w:tcPr>
          <w:p w14:paraId="60B4D63E" w14:textId="77777777" w:rsidR="00AF5C84" w:rsidRPr="007121E3" w:rsidRDefault="00AF5C84" w:rsidP="00200B6A">
            <w:pPr>
              <w:spacing w:after="0" w:line="300" w:lineRule="exact"/>
              <w:jc w:val="center"/>
              <w:rPr>
                <w:rFonts w:ascii="Yu Gothic UI" w:hAnsi="Yu Gothic UI" w:cs="メイリオ"/>
                <w:b/>
                <w:szCs w:val="18"/>
              </w:rPr>
            </w:pPr>
            <w:r w:rsidRPr="007121E3">
              <w:rPr>
                <w:rFonts w:ascii="Yu Gothic UI" w:hAnsi="Yu Gothic UI" w:cs="メイリオ" w:hint="eastAsia"/>
                <w:b/>
                <w:szCs w:val="18"/>
              </w:rPr>
              <w:t>時間</w:t>
            </w:r>
          </w:p>
        </w:tc>
        <w:tc>
          <w:tcPr>
            <w:tcW w:w="1192" w:type="pct"/>
            <w:tcBorders>
              <w:top w:val="single" w:sz="4" w:space="0" w:color="auto"/>
              <w:left w:val="nil"/>
              <w:bottom w:val="single" w:sz="4" w:space="0" w:color="auto"/>
              <w:right w:val="nil"/>
            </w:tcBorders>
            <w:shd w:val="clear" w:color="auto" w:fill="F2F2F2" w:themeFill="background1" w:themeFillShade="F2"/>
            <w:vAlign w:val="center"/>
            <w:hideMark/>
          </w:tcPr>
          <w:p w14:paraId="148BEEA7" w14:textId="77777777" w:rsidR="00AF5C84" w:rsidRPr="007121E3" w:rsidRDefault="00AF5C84" w:rsidP="00200B6A">
            <w:pPr>
              <w:spacing w:after="0" w:line="300" w:lineRule="exact"/>
              <w:jc w:val="center"/>
              <w:rPr>
                <w:rFonts w:ascii="Yu Gothic UI" w:hAnsi="Yu Gothic UI" w:cs="メイリオ"/>
                <w:b/>
                <w:szCs w:val="18"/>
              </w:rPr>
            </w:pPr>
            <w:r w:rsidRPr="007121E3">
              <w:rPr>
                <w:rFonts w:ascii="Yu Gothic UI" w:hAnsi="Yu Gothic UI" w:cs="メイリオ" w:hint="eastAsia"/>
                <w:b/>
                <w:szCs w:val="18"/>
              </w:rPr>
              <w:t>スケジュール</w:t>
            </w:r>
          </w:p>
        </w:tc>
        <w:tc>
          <w:tcPr>
            <w:tcW w:w="3073" w:type="pct"/>
            <w:tcBorders>
              <w:top w:val="single" w:sz="4" w:space="0" w:color="auto"/>
              <w:left w:val="nil"/>
              <w:bottom w:val="single" w:sz="4" w:space="0" w:color="auto"/>
              <w:right w:val="nil"/>
            </w:tcBorders>
            <w:shd w:val="clear" w:color="auto" w:fill="F2F2F2" w:themeFill="background1" w:themeFillShade="F2"/>
            <w:vAlign w:val="center"/>
            <w:hideMark/>
          </w:tcPr>
          <w:p w14:paraId="574F463F" w14:textId="77777777" w:rsidR="00AF5C84" w:rsidRPr="007121E3" w:rsidRDefault="00AF5C84" w:rsidP="00200B6A">
            <w:pPr>
              <w:spacing w:after="0" w:line="300" w:lineRule="exact"/>
              <w:jc w:val="center"/>
              <w:rPr>
                <w:rFonts w:ascii="Yu Gothic UI" w:hAnsi="Yu Gothic UI" w:cs="メイリオ"/>
                <w:b/>
                <w:szCs w:val="18"/>
              </w:rPr>
            </w:pPr>
            <w:r w:rsidRPr="007121E3">
              <w:rPr>
                <w:rFonts w:ascii="Yu Gothic UI" w:hAnsi="Yu Gothic UI" w:cs="メイリオ" w:hint="eastAsia"/>
                <w:b/>
                <w:szCs w:val="18"/>
              </w:rPr>
              <w:t>概要</w:t>
            </w:r>
          </w:p>
        </w:tc>
      </w:tr>
      <w:tr w:rsidR="00AF5C84" w:rsidRPr="007121E3" w14:paraId="6503CCA8" w14:textId="77777777" w:rsidTr="00200B6A">
        <w:trPr>
          <w:trHeight w:val="445"/>
        </w:trPr>
        <w:tc>
          <w:tcPr>
            <w:tcW w:w="735" w:type="pct"/>
            <w:tcBorders>
              <w:top w:val="single" w:sz="4" w:space="0" w:color="auto"/>
              <w:left w:val="nil"/>
              <w:bottom w:val="single" w:sz="4" w:space="0" w:color="auto"/>
              <w:right w:val="nil"/>
            </w:tcBorders>
            <w:shd w:val="clear" w:color="auto" w:fill="auto"/>
          </w:tcPr>
          <w:p w14:paraId="114BB0AC" w14:textId="77777777" w:rsidR="00AF5C84" w:rsidRPr="007121E3" w:rsidRDefault="00AF5C84" w:rsidP="00CC09A0">
            <w:pPr>
              <w:spacing w:after="0" w:line="300" w:lineRule="exact"/>
              <w:ind w:right="24"/>
              <w:rPr>
                <w:rFonts w:ascii="Yu Gothic UI" w:hAnsi="Yu Gothic UI" w:cs="メイリオ"/>
                <w:szCs w:val="18"/>
              </w:rPr>
            </w:pPr>
            <w:r w:rsidRPr="007121E3">
              <w:rPr>
                <w:rFonts w:ascii="Yu Gothic UI" w:hAnsi="Yu Gothic UI" w:cs="メイリオ" w:hint="eastAsia"/>
                <w:szCs w:val="18"/>
              </w:rPr>
              <w:t>3週間後</w:t>
            </w:r>
          </w:p>
        </w:tc>
        <w:tc>
          <w:tcPr>
            <w:tcW w:w="1192" w:type="pct"/>
            <w:tcBorders>
              <w:top w:val="single" w:sz="4" w:space="0" w:color="auto"/>
              <w:left w:val="nil"/>
              <w:bottom w:val="single" w:sz="4" w:space="0" w:color="auto"/>
              <w:right w:val="nil"/>
            </w:tcBorders>
          </w:tcPr>
          <w:p w14:paraId="1FC58024" w14:textId="77777777" w:rsidR="00AF5C84" w:rsidRPr="007121E3" w:rsidRDefault="00AF5C84" w:rsidP="00200B6A">
            <w:pPr>
              <w:spacing w:after="0" w:line="300" w:lineRule="exact"/>
              <w:rPr>
                <w:rFonts w:ascii="Yu Gothic UI" w:hAnsi="Yu Gothic UI" w:cs="メイリオ"/>
                <w:szCs w:val="18"/>
              </w:rPr>
            </w:pPr>
            <w:r w:rsidRPr="007121E3">
              <w:rPr>
                <w:rFonts w:ascii="Yu Gothic UI" w:hAnsi="Yu Gothic UI" w:cs="メイリオ" w:hint="eastAsia"/>
                <w:szCs w:val="18"/>
              </w:rPr>
              <w:t>レビュー結果の報告</w:t>
            </w:r>
          </w:p>
        </w:tc>
        <w:tc>
          <w:tcPr>
            <w:tcW w:w="3073" w:type="pct"/>
            <w:tcBorders>
              <w:top w:val="single" w:sz="4" w:space="0" w:color="auto"/>
              <w:left w:val="nil"/>
              <w:bottom w:val="single" w:sz="4" w:space="0" w:color="auto"/>
              <w:right w:val="nil"/>
            </w:tcBorders>
          </w:tcPr>
          <w:p w14:paraId="76D1ADC1" w14:textId="77777777" w:rsidR="00AF5C84" w:rsidRPr="007121E3" w:rsidRDefault="00AF5C84" w:rsidP="002F7E00">
            <w:pPr>
              <w:pStyle w:val="a3"/>
              <w:numPr>
                <w:ilvl w:val="0"/>
                <w:numId w:val="1"/>
              </w:numPr>
              <w:spacing w:after="0" w:line="300" w:lineRule="exact"/>
              <w:ind w:leftChars="0"/>
              <w:rPr>
                <w:rFonts w:ascii="Yu Gothic UI" w:hAnsi="Yu Gothic UI" w:cs="メイリオ"/>
                <w:szCs w:val="18"/>
              </w:rPr>
            </w:pPr>
            <w:r w:rsidRPr="007121E3">
              <w:rPr>
                <w:rFonts w:ascii="Yu Gothic UI" w:hAnsi="Yu Gothic UI" w:cs="メイリオ" w:hint="eastAsia"/>
                <w:szCs w:val="18"/>
              </w:rPr>
              <w:t>実施後3週間程度を目途に報告書を対象施設に報告</w:t>
            </w:r>
          </w:p>
        </w:tc>
      </w:tr>
      <w:tr w:rsidR="00AF5C84" w:rsidRPr="007121E3" w14:paraId="144ABF45" w14:textId="77777777" w:rsidTr="00200B6A">
        <w:trPr>
          <w:trHeight w:val="698"/>
        </w:trPr>
        <w:tc>
          <w:tcPr>
            <w:tcW w:w="735" w:type="pct"/>
            <w:tcBorders>
              <w:top w:val="single" w:sz="4" w:space="0" w:color="auto"/>
              <w:left w:val="nil"/>
              <w:bottom w:val="single" w:sz="4" w:space="0" w:color="auto"/>
              <w:right w:val="nil"/>
            </w:tcBorders>
            <w:shd w:val="clear" w:color="auto" w:fill="auto"/>
          </w:tcPr>
          <w:p w14:paraId="5DCF397F" w14:textId="77777777" w:rsidR="00AF5C84" w:rsidRPr="007121E3" w:rsidRDefault="00AF5C84" w:rsidP="00CC09A0">
            <w:pPr>
              <w:spacing w:after="0" w:line="300" w:lineRule="exact"/>
              <w:rPr>
                <w:rFonts w:ascii="Yu Gothic UI" w:hAnsi="Yu Gothic UI" w:cs="メイリオ"/>
                <w:szCs w:val="18"/>
              </w:rPr>
            </w:pPr>
            <w:r w:rsidRPr="007121E3">
              <w:rPr>
                <w:rFonts w:ascii="Yu Gothic UI" w:hAnsi="Yu Gothic UI" w:cs="メイリオ" w:hint="eastAsia"/>
                <w:szCs w:val="18"/>
              </w:rPr>
              <w:t>1.5カ月後</w:t>
            </w:r>
          </w:p>
        </w:tc>
        <w:tc>
          <w:tcPr>
            <w:tcW w:w="1192" w:type="pct"/>
            <w:tcBorders>
              <w:top w:val="single" w:sz="4" w:space="0" w:color="auto"/>
              <w:left w:val="nil"/>
              <w:bottom w:val="single" w:sz="4" w:space="0" w:color="auto"/>
              <w:right w:val="nil"/>
            </w:tcBorders>
          </w:tcPr>
          <w:p w14:paraId="71DDAFA0" w14:textId="77777777" w:rsidR="00AF5C84" w:rsidRPr="007121E3" w:rsidRDefault="00AF5C84" w:rsidP="00200B6A">
            <w:pPr>
              <w:spacing w:after="0" w:line="300" w:lineRule="exact"/>
              <w:rPr>
                <w:rFonts w:ascii="Yu Gothic UI" w:hAnsi="Yu Gothic UI" w:cs="メイリオ"/>
                <w:szCs w:val="18"/>
              </w:rPr>
            </w:pPr>
            <w:r w:rsidRPr="007121E3">
              <w:rPr>
                <w:rFonts w:ascii="Yu Gothic UI" w:hAnsi="Yu Gothic UI" w:cs="メイリオ" w:hint="eastAsia"/>
                <w:szCs w:val="18"/>
              </w:rPr>
              <w:t>レビューによる成果まとめ</w:t>
            </w:r>
          </w:p>
        </w:tc>
        <w:tc>
          <w:tcPr>
            <w:tcW w:w="3073" w:type="pct"/>
            <w:tcBorders>
              <w:top w:val="single" w:sz="4" w:space="0" w:color="auto"/>
              <w:left w:val="nil"/>
              <w:bottom w:val="single" w:sz="4" w:space="0" w:color="auto"/>
              <w:right w:val="nil"/>
            </w:tcBorders>
          </w:tcPr>
          <w:p w14:paraId="60A77BF1" w14:textId="77777777" w:rsidR="00AF5C84" w:rsidRPr="007121E3" w:rsidRDefault="00AF5C84" w:rsidP="002F7E00">
            <w:pPr>
              <w:pStyle w:val="a3"/>
              <w:numPr>
                <w:ilvl w:val="0"/>
                <w:numId w:val="2"/>
              </w:numPr>
              <w:spacing w:after="0" w:line="300" w:lineRule="exact"/>
              <w:ind w:leftChars="0"/>
              <w:rPr>
                <w:rFonts w:ascii="Yu Gothic UI" w:hAnsi="Yu Gothic UI" w:cs="メイリオ"/>
                <w:szCs w:val="18"/>
              </w:rPr>
            </w:pPr>
            <w:r w:rsidRPr="007121E3">
              <w:rPr>
                <w:rFonts w:ascii="Yu Gothic UI" w:hAnsi="Yu Gothic UI" w:cs="メイリオ" w:hint="eastAsia"/>
                <w:szCs w:val="18"/>
              </w:rPr>
              <w:t>施設は報告書を受取り後、1カ月以内にレビューによる成果（活かせることや得られたこと）をまとめ、都道府県内で共有</w:t>
            </w:r>
          </w:p>
        </w:tc>
      </w:tr>
      <w:tr w:rsidR="00AF5C84" w:rsidRPr="007121E3" w14:paraId="314FB0D9" w14:textId="77777777" w:rsidTr="00200B6A">
        <w:trPr>
          <w:trHeight w:val="425"/>
        </w:trPr>
        <w:tc>
          <w:tcPr>
            <w:tcW w:w="735" w:type="pct"/>
            <w:tcBorders>
              <w:top w:val="single" w:sz="4" w:space="0" w:color="auto"/>
              <w:left w:val="nil"/>
              <w:bottom w:val="single" w:sz="4" w:space="0" w:color="auto"/>
              <w:right w:val="nil"/>
            </w:tcBorders>
            <w:shd w:val="clear" w:color="auto" w:fill="auto"/>
          </w:tcPr>
          <w:p w14:paraId="12987111" w14:textId="77777777" w:rsidR="00AF5C84" w:rsidRPr="007121E3" w:rsidRDefault="00AF5C84" w:rsidP="00CC09A0">
            <w:pPr>
              <w:spacing w:after="0" w:line="300" w:lineRule="exact"/>
              <w:rPr>
                <w:rFonts w:ascii="Yu Gothic UI" w:hAnsi="Yu Gothic UI" w:cs="メイリオ"/>
                <w:szCs w:val="18"/>
              </w:rPr>
            </w:pPr>
            <w:r w:rsidRPr="007121E3">
              <w:rPr>
                <w:rFonts w:ascii="Yu Gothic UI" w:hAnsi="Yu Gothic UI" w:cs="メイリオ" w:hint="eastAsia"/>
                <w:szCs w:val="18"/>
              </w:rPr>
              <w:t>1年後</w:t>
            </w:r>
          </w:p>
        </w:tc>
        <w:tc>
          <w:tcPr>
            <w:tcW w:w="1192" w:type="pct"/>
            <w:tcBorders>
              <w:top w:val="single" w:sz="4" w:space="0" w:color="auto"/>
              <w:left w:val="nil"/>
              <w:bottom w:val="single" w:sz="4" w:space="0" w:color="auto"/>
              <w:right w:val="nil"/>
            </w:tcBorders>
          </w:tcPr>
          <w:p w14:paraId="7D365916" w14:textId="77777777" w:rsidR="00AF5C84" w:rsidRPr="007121E3" w:rsidRDefault="00AF5C84" w:rsidP="00200B6A">
            <w:pPr>
              <w:spacing w:after="0" w:line="300" w:lineRule="exact"/>
              <w:rPr>
                <w:rFonts w:ascii="Yu Gothic UI" w:hAnsi="Yu Gothic UI" w:cs="メイリオ"/>
                <w:szCs w:val="18"/>
              </w:rPr>
            </w:pPr>
            <w:r w:rsidRPr="007121E3">
              <w:rPr>
                <w:rFonts w:ascii="Yu Gothic UI" w:hAnsi="Yu Gothic UI" w:cs="メイリオ" w:hint="eastAsia"/>
                <w:szCs w:val="18"/>
              </w:rPr>
              <w:t>1年後の変化共有</w:t>
            </w:r>
          </w:p>
        </w:tc>
        <w:tc>
          <w:tcPr>
            <w:tcW w:w="3073" w:type="pct"/>
            <w:tcBorders>
              <w:top w:val="single" w:sz="4" w:space="0" w:color="auto"/>
              <w:left w:val="nil"/>
              <w:bottom w:val="single" w:sz="4" w:space="0" w:color="auto"/>
              <w:right w:val="nil"/>
            </w:tcBorders>
          </w:tcPr>
          <w:p w14:paraId="29049EE0" w14:textId="77777777" w:rsidR="00AF5C84" w:rsidRPr="007121E3" w:rsidRDefault="00AF5C84" w:rsidP="002F7E00">
            <w:pPr>
              <w:pStyle w:val="a3"/>
              <w:numPr>
                <w:ilvl w:val="0"/>
                <w:numId w:val="1"/>
              </w:numPr>
              <w:spacing w:after="0" w:line="300" w:lineRule="exact"/>
              <w:ind w:leftChars="0"/>
              <w:rPr>
                <w:rFonts w:ascii="Yu Gothic UI" w:hAnsi="Yu Gothic UI" w:cs="メイリオ"/>
                <w:szCs w:val="18"/>
              </w:rPr>
            </w:pPr>
            <w:r w:rsidRPr="007121E3">
              <w:rPr>
                <w:rFonts w:ascii="Yu Gothic UI" w:hAnsi="Yu Gothic UI" w:cs="メイリオ" w:hint="eastAsia"/>
                <w:szCs w:val="18"/>
              </w:rPr>
              <w:t>約1年後の変化を緩和ケア部会等で情報共有</w:t>
            </w:r>
          </w:p>
        </w:tc>
      </w:tr>
    </w:tbl>
    <w:p w14:paraId="265C09B9" w14:textId="0F8F1667" w:rsidR="00AF5C84" w:rsidRDefault="00AF5C84" w:rsidP="00AF5C84"/>
    <w:p w14:paraId="7F5B2264" w14:textId="77777777" w:rsidR="00292585" w:rsidRDefault="00292585" w:rsidP="00AF5C84"/>
    <w:p w14:paraId="77D67F71" w14:textId="0F06961C" w:rsidR="00BC7832" w:rsidRDefault="00BC7832">
      <w:r>
        <w:br w:type="page"/>
      </w:r>
    </w:p>
    <w:p w14:paraId="48B24EE7" w14:textId="654AB1F0" w:rsidR="007121E3" w:rsidRPr="00FB15A2" w:rsidRDefault="007121E3" w:rsidP="002F7E00">
      <w:pPr>
        <w:pStyle w:val="1"/>
        <w:numPr>
          <w:ilvl w:val="0"/>
          <w:numId w:val="21"/>
        </w:numPr>
        <w:rPr>
          <w:rFonts w:ascii="Yu Gothic UI" w:hAnsi="Yu Gothic UI"/>
          <w:b/>
          <w:bCs/>
        </w:rPr>
      </w:pPr>
      <w:bookmarkStart w:id="8" w:name="_Toc58236578"/>
      <w:r w:rsidRPr="00FB15A2">
        <w:rPr>
          <w:rFonts w:ascii="Yu Gothic UI" w:hAnsi="Yu Gothic UI" w:hint="eastAsia"/>
          <w:b/>
          <w:bCs/>
        </w:rPr>
        <w:lastRenderedPageBreak/>
        <w:t>会場レイアウト</w:t>
      </w:r>
      <w:r w:rsidR="00F839FC" w:rsidRPr="00FB15A2">
        <w:rPr>
          <w:rFonts w:ascii="Yu Gothic UI" w:hAnsi="Yu Gothic UI" w:hint="eastAsia"/>
          <w:b/>
          <w:bCs/>
        </w:rPr>
        <w:t>例</w:t>
      </w:r>
      <w:r w:rsidR="00CC09A0" w:rsidRPr="00FB15A2">
        <w:rPr>
          <w:rFonts w:ascii="Yu Gothic UI" w:hAnsi="Yu Gothic UI" w:hint="eastAsia"/>
          <w:b/>
          <w:bCs/>
        </w:rPr>
        <w:t>（</w:t>
      </w:r>
      <w:r w:rsidR="00A91022">
        <w:rPr>
          <w:rFonts w:ascii="Yu Gothic UI" w:hAnsi="Yu Gothic UI" w:hint="eastAsia"/>
          <w:b/>
          <w:bCs/>
        </w:rPr>
        <w:t>ハイブリッド</w:t>
      </w:r>
      <w:r w:rsidR="00CC09A0" w:rsidRPr="00FB15A2">
        <w:rPr>
          <w:rFonts w:ascii="Yu Gothic UI" w:hAnsi="Yu Gothic UI" w:hint="eastAsia"/>
          <w:b/>
          <w:bCs/>
        </w:rPr>
        <w:t>型の場合）</w:t>
      </w:r>
      <w:bookmarkEnd w:id="8"/>
    </w:p>
    <w:p w14:paraId="497987CE" w14:textId="5C3FC601" w:rsidR="007121E3" w:rsidRDefault="00CD7734">
      <w:pPr>
        <w:rPr>
          <w:rFonts w:ascii="Yu Gothic UI" w:hAnsi="Yu Gothic UI"/>
        </w:rPr>
      </w:pPr>
      <w:r w:rsidRPr="00BC7832">
        <w:rPr>
          <w:rFonts w:ascii="Yu Gothic UI" w:hAnsi="Yu Gothic UI"/>
          <w:noProof/>
        </w:rPr>
        <mc:AlternateContent>
          <mc:Choice Requires="wps">
            <w:drawing>
              <wp:anchor distT="45720" distB="45720" distL="114300" distR="114300" simplePos="0" relativeHeight="252497920" behindDoc="0" locked="0" layoutInCell="1" allowOverlap="1" wp14:anchorId="24B2D144" wp14:editId="508C1FF9">
                <wp:simplePos x="0" y="0"/>
                <wp:positionH relativeFrom="column">
                  <wp:posOffset>3792855</wp:posOffset>
                </wp:positionH>
                <wp:positionV relativeFrom="paragraph">
                  <wp:posOffset>38735</wp:posOffset>
                </wp:positionV>
                <wp:extent cx="2724150" cy="1404620"/>
                <wp:effectExtent l="0" t="0" r="0" b="0"/>
                <wp:wrapNone/>
                <wp:docPr id="2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404620"/>
                        </a:xfrm>
                        <a:prstGeom prst="rect">
                          <a:avLst/>
                        </a:prstGeom>
                        <a:noFill/>
                        <a:ln w="9525">
                          <a:noFill/>
                          <a:miter lim="800000"/>
                          <a:headEnd/>
                          <a:tailEnd/>
                        </a:ln>
                      </wps:spPr>
                      <wps:txbx>
                        <w:txbxContent>
                          <w:p w14:paraId="49B5FD5D" w14:textId="10F90672" w:rsidR="00A06219" w:rsidRPr="00BC7832" w:rsidRDefault="00A06219" w:rsidP="00CD7734">
                            <w:pPr>
                              <w:rPr>
                                <w:sz w:val="16"/>
                                <w:szCs w:val="16"/>
                              </w:rPr>
                            </w:pPr>
                            <w:r>
                              <w:rPr>
                                <w:rFonts w:hint="eastAsia"/>
                                <w:sz w:val="16"/>
                                <w:szCs w:val="16"/>
                              </w:rPr>
                              <w:t>（スクリーン投影専用）※必要に応じ。音声は出力しな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B2D144" id="_x0000_t202" coordsize="21600,21600" o:spt="202" path="m,l,21600r21600,l21600,xe">
                <v:stroke joinstyle="miter"/>
                <v:path gradientshapeok="t" o:connecttype="rect"/>
              </v:shapetype>
              <v:shape id="テキスト ボックス 2" o:spid="_x0000_s1028" type="#_x0000_t202" style="position:absolute;margin-left:298.65pt;margin-top:3.05pt;width:214.5pt;height:110.6pt;z-index:252497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" filled="f" stroked="f">
                <v:textbox style="mso-fit-shape-to-text:t">
                  <w:txbxContent>
                    <w:p w14:paraId="49B5FD5D" w14:textId="10F90672" w:rsidR="00A06219" w:rsidRPr="00BC7832" w:rsidRDefault="00A06219" w:rsidP="00CD7734">
                      <w:pPr>
                        <w:rPr>
                          <w:sz w:val="16"/>
                          <w:szCs w:val="16"/>
                        </w:rPr>
                      </w:pPr>
                      <w:r>
                        <w:rPr>
                          <w:rFonts w:hint="eastAsia"/>
                          <w:sz w:val="16"/>
                          <w:szCs w:val="16"/>
                        </w:rPr>
                        <w:t>（スクリーン投影専用）※必要に応じ。音声は出力しない</w:t>
                      </w:r>
                    </w:p>
                  </w:txbxContent>
                </v:textbox>
              </v:shape>
            </w:pict>
          </mc:Fallback>
        </mc:AlternateContent>
      </w:r>
      <w:r>
        <w:rPr>
          <w:noProof/>
        </w:rPr>
        <mc:AlternateContent>
          <mc:Choice Requires="wps">
            <w:drawing>
              <wp:anchor distT="0" distB="0" distL="114300" distR="114300" simplePos="0" relativeHeight="252476416" behindDoc="0" locked="0" layoutInCell="1" allowOverlap="1" wp14:anchorId="39758D4C" wp14:editId="2AB377CA">
                <wp:simplePos x="0" y="0"/>
                <wp:positionH relativeFrom="column">
                  <wp:posOffset>4602480</wp:posOffset>
                </wp:positionH>
                <wp:positionV relativeFrom="paragraph">
                  <wp:posOffset>19685</wp:posOffset>
                </wp:positionV>
                <wp:extent cx="314325" cy="828675"/>
                <wp:effectExtent l="0" t="0" r="0" b="0"/>
                <wp:wrapNone/>
                <wp:docPr id="210" name="正方形/長方形 9"/>
                <wp:cNvGraphicFramePr/>
                <a:graphic xmlns:a="http://schemas.openxmlformats.org/drawingml/2006/main">
                  <a:graphicData uri="http://schemas.microsoft.com/office/word/2010/wordprocessingShape">
                    <wps:wsp>
                      <wps:cNvSpPr/>
                      <wps:spPr>
                        <a:xfrm rot="5400000">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7BFD59C" id="正方形/長方形 9" o:spid="_x0000_s1026" style="position:absolute;left:0;text-align:left;margin-left:362.4pt;margin-top:1.55pt;width:24.75pt;height:65.25pt;rotation:90;z-index:25247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" fillcolor="white [3201]" strokecolor="black [3200]" strokeweight="1pt"/>
            </w:pict>
          </mc:Fallback>
        </mc:AlternateContent>
      </w:r>
      <w:r w:rsidR="00BC7832" w:rsidRPr="00BC7832">
        <w:rPr>
          <w:rFonts w:ascii="Yu Gothic UI" w:hAnsi="Yu Gothic UI"/>
          <w:noProof/>
        </w:rPr>
        <mc:AlternateContent>
          <mc:Choice Requires="wps">
            <w:drawing>
              <wp:anchor distT="45720" distB="45720" distL="114300" distR="114300" simplePos="0" relativeHeight="251252736" behindDoc="0" locked="0" layoutInCell="1" allowOverlap="1" wp14:anchorId="28332D2B" wp14:editId="42073C2D">
                <wp:simplePos x="0" y="0"/>
                <wp:positionH relativeFrom="column">
                  <wp:posOffset>2840355</wp:posOffset>
                </wp:positionH>
                <wp:positionV relativeFrom="paragraph">
                  <wp:posOffset>235585</wp:posOffset>
                </wp:positionV>
                <wp:extent cx="666750" cy="1404620"/>
                <wp:effectExtent l="0" t="0" r="0" b="0"/>
                <wp:wrapNone/>
                <wp:docPr id="1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4620"/>
                        </a:xfrm>
                        <a:prstGeom prst="rect">
                          <a:avLst/>
                        </a:prstGeom>
                        <a:noFill/>
                        <a:ln w="9525">
                          <a:noFill/>
                          <a:miter lim="800000"/>
                          <a:headEnd/>
                          <a:tailEnd/>
                        </a:ln>
                      </wps:spPr>
                      <wps:txbx>
                        <w:txbxContent>
                          <w:p w14:paraId="29B6C00D" w14:textId="0FD97C68" w:rsidR="00A06219" w:rsidRPr="00BC7832" w:rsidRDefault="00A06219" w:rsidP="00BC7832">
                            <w:pPr>
                              <w:rPr>
                                <w:sz w:val="16"/>
                                <w:szCs w:val="16"/>
                              </w:rPr>
                            </w:pPr>
                            <w:r>
                              <w:rPr>
                                <w:rFonts w:hint="eastAsia"/>
                                <w:sz w:val="16"/>
                                <w:szCs w:val="16"/>
                              </w:rPr>
                              <w:t>スクリーン</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332D2B" id="_x0000_s1029" type="#_x0000_t202" style="position:absolute;margin-left:223.65pt;margin-top:18.55pt;width:52.5pt;height:110.6pt;z-index:251252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" filled="f" stroked="f">
                <v:textbox style="mso-fit-shape-to-text:t">
                  <w:txbxContent>
                    <w:p w14:paraId="29B6C00D" w14:textId="0FD97C68" w:rsidR="00A06219" w:rsidRPr="00BC7832" w:rsidRDefault="00A06219" w:rsidP="00BC7832">
                      <w:pPr>
                        <w:rPr>
                          <w:sz w:val="16"/>
                          <w:szCs w:val="16"/>
                        </w:rPr>
                      </w:pPr>
                      <w:r>
                        <w:rPr>
                          <w:rFonts w:hint="eastAsia"/>
                          <w:sz w:val="16"/>
                          <w:szCs w:val="16"/>
                        </w:rPr>
                        <w:t>スクリーン</w:t>
                      </w:r>
                    </w:p>
                  </w:txbxContent>
                </v:textbox>
              </v:shape>
            </w:pict>
          </mc:Fallback>
        </mc:AlternateContent>
      </w:r>
    </w:p>
    <w:p w14:paraId="6BB7DB84" w14:textId="4F034975" w:rsidR="007121E3" w:rsidRDefault="00712B51">
      <w:pPr>
        <w:rPr>
          <w:rFonts w:ascii="Yu Gothic UI" w:hAnsi="Yu Gothic UI"/>
        </w:rPr>
      </w:pPr>
      <w:r>
        <w:rPr>
          <w:rFonts w:ascii="Yu Gothic UI" w:hAnsi="Yu Gothic UI"/>
          <w:noProof/>
        </w:rPr>
        <mc:AlternateContent>
          <mc:Choice Requires="wpg">
            <w:drawing>
              <wp:anchor distT="0" distB="0" distL="114300" distR="114300" simplePos="0" relativeHeight="252513280" behindDoc="0" locked="0" layoutInCell="1" allowOverlap="1" wp14:anchorId="082E60CE" wp14:editId="2A9C623D">
                <wp:simplePos x="0" y="0"/>
                <wp:positionH relativeFrom="column">
                  <wp:posOffset>5259705</wp:posOffset>
                </wp:positionH>
                <wp:positionV relativeFrom="paragraph">
                  <wp:posOffset>130175</wp:posOffset>
                </wp:positionV>
                <wp:extent cx="265315" cy="114300"/>
                <wp:effectExtent l="0" t="0" r="1905" b="0"/>
                <wp:wrapNone/>
                <wp:docPr id="213" name="グループ化 213"/>
                <wp:cNvGraphicFramePr/>
                <a:graphic xmlns:a="http://schemas.openxmlformats.org/drawingml/2006/main">
                  <a:graphicData uri="http://schemas.microsoft.com/office/word/2010/wordprocessingGroup">
                    <wpg:wgp>
                      <wpg:cNvGrpSpPr/>
                      <wpg:grpSpPr>
                        <a:xfrm>
                          <a:off x="0" y="0"/>
                          <a:ext cx="265315" cy="114300"/>
                          <a:chOff x="0" y="0"/>
                          <a:chExt cx="417830" cy="180000"/>
                        </a:xfrm>
                      </wpg:grpSpPr>
                      <wps:wsp>
                        <wps:cNvPr id="59" name="Freeform 2060"/>
                        <wps:cNvSpPr>
                          <a:spLocks noEditPoints="1"/>
                        </wps:cNvSpPr>
                        <wps:spPr bwMode="auto">
                          <a:xfrm>
                            <a:off x="0" y="0"/>
                            <a:ext cx="180000" cy="180000"/>
                          </a:xfrm>
                          <a:custGeom>
                            <a:avLst/>
                            <a:gdLst>
                              <a:gd name="T0" fmla="*/ 108 w 144"/>
                              <a:gd name="T1" fmla="*/ 72 h 144"/>
                              <a:gd name="T2" fmla="*/ 88 w 144"/>
                              <a:gd name="T3" fmla="*/ 40 h 144"/>
                              <a:gd name="T4" fmla="*/ 88 w 144"/>
                              <a:gd name="T5" fmla="*/ 57 h 144"/>
                              <a:gd name="T6" fmla="*/ 108 w 144"/>
                              <a:gd name="T7" fmla="*/ 77 h 144"/>
                              <a:gd name="T8" fmla="*/ 108 w 144"/>
                              <a:gd name="T9" fmla="*/ 72 h 144"/>
                              <a:gd name="T10" fmla="*/ 128 w 144"/>
                              <a:gd name="T11" fmla="*/ 72 h 144"/>
                              <a:gd name="T12" fmla="*/ 124 w 144"/>
                              <a:gd name="T13" fmla="*/ 93 h 144"/>
                              <a:gd name="T14" fmla="*/ 136 w 144"/>
                              <a:gd name="T15" fmla="*/ 105 h 144"/>
                              <a:gd name="T16" fmla="*/ 144 w 144"/>
                              <a:gd name="T17" fmla="*/ 72 h 144"/>
                              <a:gd name="T18" fmla="*/ 88 w 144"/>
                              <a:gd name="T19" fmla="*/ 2 h 144"/>
                              <a:gd name="T20" fmla="*/ 88 w 144"/>
                              <a:gd name="T21" fmla="*/ 18 h 144"/>
                              <a:gd name="T22" fmla="*/ 128 w 144"/>
                              <a:gd name="T23" fmla="*/ 72 h 144"/>
                              <a:gd name="T24" fmla="*/ 10 w 144"/>
                              <a:gd name="T25" fmla="*/ 0 h 144"/>
                              <a:gd name="T26" fmla="*/ 0 w 144"/>
                              <a:gd name="T27" fmla="*/ 10 h 144"/>
                              <a:gd name="T28" fmla="*/ 38 w 144"/>
                              <a:gd name="T29" fmla="*/ 48 h 144"/>
                              <a:gd name="T30" fmla="*/ 0 w 144"/>
                              <a:gd name="T31" fmla="*/ 48 h 144"/>
                              <a:gd name="T32" fmla="*/ 0 w 144"/>
                              <a:gd name="T33" fmla="*/ 96 h 144"/>
                              <a:gd name="T34" fmla="*/ 32 w 144"/>
                              <a:gd name="T35" fmla="*/ 96 h 144"/>
                              <a:gd name="T36" fmla="*/ 72 w 144"/>
                              <a:gd name="T37" fmla="*/ 136 h 144"/>
                              <a:gd name="T38" fmla="*/ 72 w 144"/>
                              <a:gd name="T39" fmla="*/ 82 h 144"/>
                              <a:gd name="T40" fmla="*/ 106 w 144"/>
                              <a:gd name="T41" fmla="*/ 116 h 144"/>
                              <a:gd name="T42" fmla="*/ 88 w 144"/>
                              <a:gd name="T43" fmla="*/ 126 h 144"/>
                              <a:gd name="T44" fmla="*/ 88 w 144"/>
                              <a:gd name="T45" fmla="*/ 142 h 144"/>
                              <a:gd name="T46" fmla="*/ 117 w 144"/>
                              <a:gd name="T47" fmla="*/ 128 h 144"/>
                              <a:gd name="T48" fmla="*/ 134 w 144"/>
                              <a:gd name="T49" fmla="*/ 144 h 144"/>
                              <a:gd name="T50" fmla="*/ 144 w 144"/>
                              <a:gd name="T51" fmla="*/ 134 h 144"/>
                              <a:gd name="T52" fmla="*/ 72 w 144"/>
                              <a:gd name="T53" fmla="*/ 62 h 144"/>
                              <a:gd name="T54" fmla="*/ 10 w 144"/>
                              <a:gd name="T55" fmla="*/ 0 h 144"/>
                              <a:gd name="T56" fmla="*/ 72 w 144"/>
                              <a:gd name="T57" fmla="*/ 8 h 144"/>
                              <a:gd name="T58" fmla="*/ 55 w 144"/>
                              <a:gd name="T59" fmla="*/ 25 h 144"/>
                              <a:gd name="T60" fmla="*/ 72 w 144"/>
                              <a:gd name="T61" fmla="*/ 41 h 144"/>
                              <a:gd name="T62" fmla="*/ 72 w 144"/>
                              <a:gd name="T63" fmla="*/ 8 h 1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144" h="144">
                                <a:moveTo>
                                  <a:pt x="108" y="72"/>
                                </a:moveTo>
                                <a:cubicBezTo>
                                  <a:pt x="108" y="58"/>
                                  <a:pt x="100" y="46"/>
                                  <a:pt x="88" y="40"/>
                                </a:cubicBezTo>
                                <a:cubicBezTo>
                                  <a:pt x="88" y="57"/>
                                  <a:pt x="88" y="57"/>
                                  <a:pt x="88" y="57"/>
                                </a:cubicBezTo>
                                <a:cubicBezTo>
                                  <a:pt x="108" y="77"/>
                                  <a:pt x="108" y="77"/>
                                  <a:pt x="108" y="77"/>
                                </a:cubicBezTo>
                                <a:cubicBezTo>
                                  <a:pt x="108" y="75"/>
                                  <a:pt x="108" y="74"/>
                                  <a:pt x="108" y="72"/>
                                </a:cubicBezTo>
                                <a:close/>
                                <a:moveTo>
                                  <a:pt x="128" y="72"/>
                                </a:moveTo>
                                <a:cubicBezTo>
                                  <a:pt x="128" y="80"/>
                                  <a:pt x="126" y="87"/>
                                  <a:pt x="124" y="93"/>
                                </a:cubicBezTo>
                                <a:cubicBezTo>
                                  <a:pt x="136" y="105"/>
                                  <a:pt x="136" y="105"/>
                                  <a:pt x="136" y="105"/>
                                </a:cubicBezTo>
                                <a:cubicBezTo>
                                  <a:pt x="141" y="95"/>
                                  <a:pt x="144" y="84"/>
                                  <a:pt x="144" y="72"/>
                                </a:cubicBezTo>
                                <a:cubicBezTo>
                                  <a:pt x="144" y="38"/>
                                  <a:pt x="120" y="9"/>
                                  <a:pt x="88" y="2"/>
                                </a:cubicBezTo>
                                <a:cubicBezTo>
                                  <a:pt x="88" y="18"/>
                                  <a:pt x="88" y="18"/>
                                  <a:pt x="88" y="18"/>
                                </a:cubicBezTo>
                                <a:cubicBezTo>
                                  <a:pt x="111" y="25"/>
                                  <a:pt x="128" y="47"/>
                                  <a:pt x="128" y="72"/>
                                </a:cubicBezTo>
                                <a:close/>
                                <a:moveTo>
                                  <a:pt x="10" y="0"/>
                                </a:moveTo>
                                <a:cubicBezTo>
                                  <a:pt x="0" y="10"/>
                                  <a:pt x="0" y="10"/>
                                  <a:pt x="0" y="10"/>
                                </a:cubicBezTo>
                                <a:cubicBezTo>
                                  <a:pt x="38" y="48"/>
                                  <a:pt x="38" y="48"/>
                                  <a:pt x="38" y="48"/>
                                </a:cubicBezTo>
                                <a:cubicBezTo>
                                  <a:pt x="0" y="48"/>
                                  <a:pt x="0" y="48"/>
                                  <a:pt x="0" y="48"/>
                                </a:cubicBezTo>
                                <a:cubicBezTo>
                                  <a:pt x="0" y="96"/>
                                  <a:pt x="0" y="96"/>
                                  <a:pt x="0" y="96"/>
                                </a:cubicBezTo>
                                <a:cubicBezTo>
                                  <a:pt x="32" y="96"/>
                                  <a:pt x="32" y="96"/>
                                  <a:pt x="32" y="96"/>
                                </a:cubicBezTo>
                                <a:cubicBezTo>
                                  <a:pt x="72" y="136"/>
                                  <a:pt x="72" y="136"/>
                                  <a:pt x="72" y="136"/>
                                </a:cubicBezTo>
                                <a:cubicBezTo>
                                  <a:pt x="72" y="82"/>
                                  <a:pt x="72" y="82"/>
                                  <a:pt x="72" y="82"/>
                                </a:cubicBezTo>
                                <a:cubicBezTo>
                                  <a:pt x="106" y="116"/>
                                  <a:pt x="106" y="116"/>
                                  <a:pt x="106" y="116"/>
                                </a:cubicBezTo>
                                <a:cubicBezTo>
                                  <a:pt x="101" y="120"/>
                                  <a:pt x="95" y="124"/>
                                  <a:pt x="88" y="126"/>
                                </a:cubicBezTo>
                                <a:cubicBezTo>
                                  <a:pt x="88" y="142"/>
                                  <a:pt x="88" y="142"/>
                                  <a:pt x="88" y="142"/>
                                </a:cubicBezTo>
                                <a:cubicBezTo>
                                  <a:pt x="99" y="140"/>
                                  <a:pt x="109" y="135"/>
                                  <a:pt x="117" y="128"/>
                                </a:cubicBezTo>
                                <a:cubicBezTo>
                                  <a:pt x="134" y="144"/>
                                  <a:pt x="134" y="144"/>
                                  <a:pt x="134" y="144"/>
                                </a:cubicBezTo>
                                <a:cubicBezTo>
                                  <a:pt x="144" y="134"/>
                                  <a:pt x="144" y="134"/>
                                  <a:pt x="144" y="134"/>
                                </a:cubicBezTo>
                                <a:cubicBezTo>
                                  <a:pt x="72" y="62"/>
                                  <a:pt x="72" y="62"/>
                                  <a:pt x="72" y="62"/>
                                </a:cubicBezTo>
                                <a:lnTo>
                                  <a:pt x="10" y="0"/>
                                </a:lnTo>
                                <a:close/>
                                <a:moveTo>
                                  <a:pt x="72" y="8"/>
                                </a:moveTo>
                                <a:cubicBezTo>
                                  <a:pt x="55" y="25"/>
                                  <a:pt x="55" y="25"/>
                                  <a:pt x="55" y="25"/>
                                </a:cubicBezTo>
                                <a:cubicBezTo>
                                  <a:pt x="72" y="41"/>
                                  <a:pt x="72" y="41"/>
                                  <a:pt x="72" y="41"/>
                                </a:cubicBezTo>
                                <a:lnTo>
                                  <a:pt x="72" y="8"/>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2" name="Freeform 2192"/>
                        <wps:cNvSpPr>
                          <a:spLocks noEditPoints="1"/>
                        </wps:cNvSpPr>
                        <wps:spPr bwMode="auto">
                          <a:xfrm>
                            <a:off x="238125" y="0"/>
                            <a:ext cx="179705" cy="179705"/>
                          </a:xfrm>
                          <a:custGeom>
                            <a:avLst/>
                            <a:gdLst>
                              <a:gd name="T0" fmla="*/ 128 w 144"/>
                              <a:gd name="T1" fmla="*/ 72 h 152"/>
                              <a:gd name="T2" fmla="*/ 114 w 144"/>
                              <a:gd name="T3" fmla="*/ 72 h 152"/>
                              <a:gd name="T4" fmla="*/ 111 w 144"/>
                              <a:gd name="T5" fmla="*/ 88 h 152"/>
                              <a:gd name="T6" fmla="*/ 121 w 144"/>
                              <a:gd name="T7" fmla="*/ 98 h 152"/>
                              <a:gd name="T8" fmla="*/ 128 w 144"/>
                              <a:gd name="T9" fmla="*/ 72 h 152"/>
                              <a:gd name="T10" fmla="*/ 96 w 144"/>
                              <a:gd name="T11" fmla="*/ 73 h 152"/>
                              <a:gd name="T12" fmla="*/ 96 w 144"/>
                              <a:gd name="T13" fmla="*/ 72 h 152"/>
                              <a:gd name="T14" fmla="*/ 96 w 144"/>
                              <a:gd name="T15" fmla="*/ 24 h 152"/>
                              <a:gd name="T16" fmla="*/ 72 w 144"/>
                              <a:gd name="T17" fmla="*/ 0 h 152"/>
                              <a:gd name="T18" fmla="*/ 48 w 144"/>
                              <a:gd name="T19" fmla="*/ 24 h 152"/>
                              <a:gd name="T20" fmla="*/ 48 w 144"/>
                              <a:gd name="T21" fmla="*/ 25 h 152"/>
                              <a:gd name="T22" fmla="*/ 96 w 144"/>
                              <a:gd name="T23" fmla="*/ 73 h 152"/>
                              <a:gd name="T24" fmla="*/ 10 w 144"/>
                              <a:gd name="T25" fmla="*/ 8 h 152"/>
                              <a:gd name="T26" fmla="*/ 0 w 144"/>
                              <a:gd name="T27" fmla="*/ 18 h 152"/>
                              <a:gd name="T28" fmla="*/ 48 w 144"/>
                              <a:gd name="T29" fmla="*/ 66 h 152"/>
                              <a:gd name="T30" fmla="*/ 48 w 144"/>
                              <a:gd name="T31" fmla="*/ 72 h 152"/>
                              <a:gd name="T32" fmla="*/ 72 w 144"/>
                              <a:gd name="T33" fmla="*/ 96 h 152"/>
                              <a:gd name="T34" fmla="*/ 77 w 144"/>
                              <a:gd name="T35" fmla="*/ 95 h 152"/>
                              <a:gd name="T36" fmla="*/ 90 w 144"/>
                              <a:gd name="T37" fmla="*/ 109 h 152"/>
                              <a:gd name="T38" fmla="*/ 72 w 144"/>
                              <a:gd name="T39" fmla="*/ 113 h 152"/>
                              <a:gd name="T40" fmla="*/ 30 w 144"/>
                              <a:gd name="T41" fmla="*/ 72 h 152"/>
                              <a:gd name="T42" fmla="*/ 16 w 144"/>
                              <a:gd name="T43" fmla="*/ 72 h 152"/>
                              <a:gd name="T44" fmla="*/ 64 w 144"/>
                              <a:gd name="T45" fmla="*/ 126 h 152"/>
                              <a:gd name="T46" fmla="*/ 64 w 144"/>
                              <a:gd name="T47" fmla="*/ 152 h 152"/>
                              <a:gd name="T48" fmla="*/ 80 w 144"/>
                              <a:gd name="T49" fmla="*/ 152 h 152"/>
                              <a:gd name="T50" fmla="*/ 80 w 144"/>
                              <a:gd name="T51" fmla="*/ 126 h 152"/>
                              <a:gd name="T52" fmla="*/ 100 w 144"/>
                              <a:gd name="T53" fmla="*/ 119 h 152"/>
                              <a:gd name="T54" fmla="*/ 134 w 144"/>
                              <a:gd name="T55" fmla="*/ 152 h 152"/>
                              <a:gd name="T56" fmla="*/ 144 w 144"/>
                              <a:gd name="T57" fmla="*/ 142 h 152"/>
                              <a:gd name="T58" fmla="*/ 10 w 144"/>
                              <a:gd name="T59" fmla="*/ 8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144" h="152">
                                <a:moveTo>
                                  <a:pt x="128" y="72"/>
                                </a:moveTo>
                                <a:cubicBezTo>
                                  <a:pt x="114" y="72"/>
                                  <a:pt x="114" y="72"/>
                                  <a:pt x="114" y="72"/>
                                </a:cubicBezTo>
                                <a:cubicBezTo>
                                  <a:pt x="114" y="78"/>
                                  <a:pt x="113" y="83"/>
                                  <a:pt x="111" y="88"/>
                                </a:cubicBezTo>
                                <a:cubicBezTo>
                                  <a:pt x="121" y="98"/>
                                  <a:pt x="121" y="98"/>
                                  <a:pt x="121" y="98"/>
                                </a:cubicBezTo>
                                <a:cubicBezTo>
                                  <a:pt x="125" y="90"/>
                                  <a:pt x="128" y="82"/>
                                  <a:pt x="128" y="72"/>
                                </a:cubicBezTo>
                                <a:close/>
                                <a:moveTo>
                                  <a:pt x="96" y="73"/>
                                </a:moveTo>
                                <a:cubicBezTo>
                                  <a:pt x="96" y="73"/>
                                  <a:pt x="96" y="72"/>
                                  <a:pt x="96" y="72"/>
                                </a:cubicBezTo>
                                <a:cubicBezTo>
                                  <a:pt x="96" y="24"/>
                                  <a:pt x="96" y="24"/>
                                  <a:pt x="96" y="24"/>
                                </a:cubicBezTo>
                                <a:cubicBezTo>
                                  <a:pt x="96" y="11"/>
                                  <a:pt x="85" y="0"/>
                                  <a:pt x="72" y="0"/>
                                </a:cubicBezTo>
                                <a:cubicBezTo>
                                  <a:pt x="59" y="0"/>
                                  <a:pt x="48" y="11"/>
                                  <a:pt x="48" y="24"/>
                                </a:cubicBezTo>
                                <a:cubicBezTo>
                                  <a:pt x="48" y="25"/>
                                  <a:pt x="48" y="25"/>
                                  <a:pt x="48" y="25"/>
                                </a:cubicBezTo>
                                <a:lnTo>
                                  <a:pt x="96" y="73"/>
                                </a:lnTo>
                                <a:close/>
                                <a:moveTo>
                                  <a:pt x="10" y="8"/>
                                </a:moveTo>
                                <a:cubicBezTo>
                                  <a:pt x="0" y="18"/>
                                  <a:pt x="0" y="18"/>
                                  <a:pt x="0" y="18"/>
                                </a:cubicBezTo>
                                <a:cubicBezTo>
                                  <a:pt x="48" y="66"/>
                                  <a:pt x="48" y="66"/>
                                  <a:pt x="48" y="66"/>
                                </a:cubicBezTo>
                                <a:cubicBezTo>
                                  <a:pt x="48" y="72"/>
                                  <a:pt x="48" y="72"/>
                                  <a:pt x="48" y="72"/>
                                </a:cubicBezTo>
                                <a:cubicBezTo>
                                  <a:pt x="48" y="85"/>
                                  <a:pt x="59" y="96"/>
                                  <a:pt x="72" y="96"/>
                                </a:cubicBezTo>
                                <a:cubicBezTo>
                                  <a:pt x="74" y="96"/>
                                  <a:pt x="76" y="96"/>
                                  <a:pt x="77" y="95"/>
                                </a:cubicBezTo>
                                <a:cubicBezTo>
                                  <a:pt x="90" y="109"/>
                                  <a:pt x="90" y="109"/>
                                  <a:pt x="90" y="109"/>
                                </a:cubicBezTo>
                                <a:cubicBezTo>
                                  <a:pt x="85" y="111"/>
                                  <a:pt x="78" y="113"/>
                                  <a:pt x="72" y="113"/>
                                </a:cubicBezTo>
                                <a:cubicBezTo>
                                  <a:pt x="50" y="113"/>
                                  <a:pt x="30" y="96"/>
                                  <a:pt x="30" y="72"/>
                                </a:cubicBezTo>
                                <a:cubicBezTo>
                                  <a:pt x="16" y="72"/>
                                  <a:pt x="16" y="72"/>
                                  <a:pt x="16" y="72"/>
                                </a:cubicBezTo>
                                <a:cubicBezTo>
                                  <a:pt x="16" y="99"/>
                                  <a:pt x="38" y="122"/>
                                  <a:pt x="64" y="126"/>
                                </a:cubicBezTo>
                                <a:cubicBezTo>
                                  <a:pt x="64" y="152"/>
                                  <a:pt x="64" y="152"/>
                                  <a:pt x="64" y="152"/>
                                </a:cubicBezTo>
                                <a:cubicBezTo>
                                  <a:pt x="80" y="152"/>
                                  <a:pt x="80" y="152"/>
                                  <a:pt x="80" y="152"/>
                                </a:cubicBezTo>
                                <a:cubicBezTo>
                                  <a:pt x="80" y="126"/>
                                  <a:pt x="80" y="126"/>
                                  <a:pt x="80" y="126"/>
                                </a:cubicBezTo>
                                <a:cubicBezTo>
                                  <a:pt x="87" y="125"/>
                                  <a:pt x="94" y="122"/>
                                  <a:pt x="100" y="119"/>
                                </a:cubicBezTo>
                                <a:cubicBezTo>
                                  <a:pt x="134" y="152"/>
                                  <a:pt x="134" y="152"/>
                                  <a:pt x="134" y="152"/>
                                </a:cubicBezTo>
                                <a:cubicBezTo>
                                  <a:pt x="144" y="142"/>
                                  <a:pt x="144" y="142"/>
                                  <a:pt x="144" y="142"/>
                                </a:cubicBezTo>
                                <a:lnTo>
                                  <a:pt x="10" y="8"/>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FA953F5" id="グループ化 213" o:spid="_x0000_s1026" style="position:absolute;left:0;text-align:left;margin-left:414.15pt;margin-top:10.25pt;width:20.9pt;height:9pt;z-index:252513280;mso-width-relative:margin;mso-height-relative:margin" coordsize="417830,18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">
                <v:shape id="Freeform 2060" o:spid="_x0000_s1027" style="position:absolute;width:180000;height:180000;visibility:visible;mso-wrap-style:square;v-text-anchor:top" coordsize="144,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" path="m108,72c108,58,100,46,88,40v,17,,17,,17c108,77,108,77,108,77v,-2,,-3,,-5xm128,72v,8,-2,15,-4,21c136,105,136,105,136,105v5,-10,8,-21,8,-33c144,38,120,9,88,2v,16,,16,,16c111,25,128,47,128,72xm10,c,10,,10,,10,38,48,38,48,38,48,,48,,48,,48,,96,,96,,96v32,,32,,32,c72,136,72,136,72,136v,-54,,-54,,-54c106,116,106,116,106,116v-5,4,-11,8,-18,10c88,142,88,142,88,142v11,-2,21,-7,29,-14c134,144,134,144,134,144v10,-10,10,-10,10,-10c72,62,72,62,72,62l10,xm72,8c55,25,55,25,55,25,72,41,72,41,72,41l72,8xe" fillcolor="#333" stroked="f">
                  <v:path arrowok="t" o:connecttype="custom" o:connectlocs="135000,90000;110000,50000;110000,71250;135000,96250;135000,90000;160000,90000;155000,116250;170000,131250;180000,90000;110000,2500;110000,22500;160000,90000;12500,0;0,12500;47500,60000;0,60000;0,120000;40000,120000;90000,170000;90000,102500;132500,145000;110000,157500;110000,177500;146250,160000;167500,180000;180000,167500;90000,77500;12500,0;90000,10000;68750,31250;90000,51250;90000,10000" o:connectangles="0,0,0,0,0,0,0,0,0,0,0,0,0,0,0,0,0,0,0,0,0,0,0,0,0,0,0,0,0,0,0,0"/>
                  <o:lock v:ext="edit" verticies="t"/>
                </v:shape>
                <v:shape id="Freeform 2192" o:spid="_x0000_s1028" style="position:absolute;left:238125;width:179705;height:179705;visibility:visible;mso-wrap-style:square;v-text-anchor:top" coordsize="144,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" path="m128,72v-14,,-14,,-14,c114,78,113,83,111,88v10,10,10,10,10,10c125,90,128,82,128,72xm96,73v,,,-1,,-1c96,24,96,24,96,24,96,11,85,,72,,59,,48,11,48,24v,1,,1,,1l96,73xm10,8c,18,,18,,18,48,66,48,66,48,66v,6,,6,,6c48,85,59,96,72,96v2,,4,,5,-1c90,109,90,109,90,109v-5,2,-12,4,-18,4c50,113,30,96,30,72v-14,,-14,,-14,c16,99,38,122,64,126v,26,,26,,26c80,152,80,152,80,152v,-26,,-26,,-26c87,125,94,122,100,119v34,33,34,33,34,33c144,142,144,142,144,142l10,8xe" fillcolor="#333" stroked="f">
                  <v:path arrowok="t" o:connecttype="custom" o:connectlocs="159738,85123;142266,85123;138523,104040;151002,115862;159738,85123;119803,86306;119803,85123;119803,28374;89853,0;59902,28374;59902,29557;119803,86306;12480,9458;0,21281;59902,78030;59902,85123;89853,113498;96092,112316;112316,128867;89853,133596;37439,85123;19967,85123;79869,148966;79869,179705;99836,179705;99836,148966;124795,140690;167225,179705;179705,167882;12480,9458" o:connectangles="0,0,0,0,0,0,0,0,0,0,0,0,0,0,0,0,0,0,0,0,0,0,0,0,0,0,0,0,0,0"/>
                  <o:lock v:ext="edit" verticies="t"/>
                </v:shape>
              </v:group>
            </w:pict>
          </mc:Fallback>
        </mc:AlternateContent>
      </w:r>
      <w:r w:rsidR="00CD7734" w:rsidRPr="00D324C8">
        <w:rPr>
          <w:rFonts w:ascii="Yu Gothic UI" w:hAnsi="Yu Gothic UI"/>
          <w:noProof/>
        </w:rPr>
        <mc:AlternateContent>
          <mc:Choice Requires="wps">
            <w:drawing>
              <wp:anchor distT="0" distB="0" distL="114300" distR="114300" simplePos="0" relativeHeight="252494848" behindDoc="0" locked="0" layoutInCell="1" allowOverlap="1" wp14:anchorId="75AD3309" wp14:editId="4C719A79">
                <wp:simplePos x="0" y="0"/>
                <wp:positionH relativeFrom="column">
                  <wp:posOffset>4650105</wp:posOffset>
                </wp:positionH>
                <wp:positionV relativeFrom="paragraph">
                  <wp:posOffset>92075</wp:posOffset>
                </wp:positionV>
                <wp:extent cx="254635" cy="171450"/>
                <wp:effectExtent l="0" t="0" r="0" b="0"/>
                <wp:wrapNone/>
                <wp:docPr id="209"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635"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6D4CEE" id="Freeform 1233" o:spid="_x0000_s1026" style="position:absolute;left:0;text-align:left;margin-left:366.15pt;margin-top:7.25pt;width:20.05pt;height:13.5pt;z-index:25249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" path="m160,112v9,,16,-7,16,-16c176,16,176,16,176,16,176,7,169,,160,,32,,32,,32,,23,,16,7,16,16v,80,,80,,80c16,105,23,112,32,112,,112,,112,,112v,16,,16,,16c192,128,192,128,192,128v,-16,,-16,,-16l160,112xm32,16v128,,128,,128,c160,96,160,96,160,96,32,96,32,96,32,96r,-80xe" fillcolor="#333" stroked="f">
                <v:path arrowok="t" o:connecttype="custom" o:connectlocs="212196,150019;233415,128588;233415,21431;212196,0;42439,0;21220,21431;21220,128588;42439,150019;0,150019;0,171450;254635,171450;254635,150019;212196,150019;42439,21431;212196,21431;212196,128588;42439,128588;42439,21431" o:connectangles="0,0,0,0,0,0,0,0,0,0,0,0,0,0,0,0,0,0"/>
                <o:lock v:ext="edit" verticies="t"/>
              </v:shape>
            </w:pict>
          </mc:Fallback>
        </mc:AlternateContent>
      </w:r>
      <w:r w:rsidR="00D324C8" w:rsidRPr="00D324C8">
        <w:rPr>
          <w:rFonts w:ascii="Yu Gothic UI" w:hAnsi="Yu Gothic UI"/>
          <w:noProof/>
        </w:rPr>
        <mc:AlternateContent>
          <mc:Choice Requires="wps">
            <w:drawing>
              <wp:anchor distT="0" distB="0" distL="114300" distR="114300" simplePos="0" relativeHeight="251758592" behindDoc="0" locked="0" layoutInCell="1" allowOverlap="1" wp14:anchorId="5770311E" wp14:editId="3D3FE568">
                <wp:simplePos x="0" y="0"/>
                <wp:positionH relativeFrom="column">
                  <wp:posOffset>754380</wp:posOffset>
                </wp:positionH>
                <wp:positionV relativeFrom="paragraph">
                  <wp:posOffset>238760</wp:posOffset>
                </wp:positionV>
                <wp:extent cx="180975" cy="220345"/>
                <wp:effectExtent l="0" t="0" r="9525" b="8255"/>
                <wp:wrapNone/>
                <wp:docPr id="111"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220345"/>
                        </a:xfrm>
                        <a:custGeom>
                          <a:avLst/>
                          <a:gdLst>
                            <a:gd name="T0" fmla="*/ 72 w 144"/>
                            <a:gd name="T1" fmla="*/ 0 h 176"/>
                            <a:gd name="T2" fmla="*/ 0 w 144"/>
                            <a:gd name="T3" fmla="*/ 72 h 176"/>
                            <a:gd name="T4" fmla="*/ 0 w 144"/>
                            <a:gd name="T5" fmla="*/ 128 h 176"/>
                            <a:gd name="T6" fmla="*/ 24 w 144"/>
                            <a:gd name="T7" fmla="*/ 152 h 176"/>
                            <a:gd name="T8" fmla="*/ 48 w 144"/>
                            <a:gd name="T9" fmla="*/ 152 h 176"/>
                            <a:gd name="T10" fmla="*/ 48 w 144"/>
                            <a:gd name="T11" fmla="*/ 88 h 176"/>
                            <a:gd name="T12" fmla="*/ 16 w 144"/>
                            <a:gd name="T13" fmla="*/ 88 h 176"/>
                            <a:gd name="T14" fmla="*/ 16 w 144"/>
                            <a:gd name="T15" fmla="*/ 72 h 176"/>
                            <a:gd name="T16" fmla="*/ 72 w 144"/>
                            <a:gd name="T17" fmla="*/ 16 h 176"/>
                            <a:gd name="T18" fmla="*/ 128 w 144"/>
                            <a:gd name="T19" fmla="*/ 72 h 176"/>
                            <a:gd name="T20" fmla="*/ 128 w 144"/>
                            <a:gd name="T21" fmla="*/ 88 h 176"/>
                            <a:gd name="T22" fmla="*/ 96 w 144"/>
                            <a:gd name="T23" fmla="*/ 88 h 176"/>
                            <a:gd name="T24" fmla="*/ 96 w 144"/>
                            <a:gd name="T25" fmla="*/ 152 h 176"/>
                            <a:gd name="T26" fmla="*/ 128 w 144"/>
                            <a:gd name="T27" fmla="*/ 152 h 176"/>
                            <a:gd name="T28" fmla="*/ 128 w 144"/>
                            <a:gd name="T29" fmla="*/ 160 h 176"/>
                            <a:gd name="T30" fmla="*/ 72 w 144"/>
                            <a:gd name="T31" fmla="*/ 160 h 176"/>
                            <a:gd name="T32" fmla="*/ 72 w 144"/>
                            <a:gd name="T33" fmla="*/ 176 h 176"/>
                            <a:gd name="T34" fmla="*/ 120 w 144"/>
                            <a:gd name="T35" fmla="*/ 176 h 176"/>
                            <a:gd name="T36" fmla="*/ 144 w 144"/>
                            <a:gd name="T37" fmla="*/ 152 h 176"/>
                            <a:gd name="T38" fmla="*/ 144 w 144"/>
                            <a:gd name="T39" fmla="*/ 72 h 176"/>
                            <a:gd name="T40" fmla="*/ 72 w 144"/>
                            <a:gd name="T41" fmla="*/ 0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44" h="176">
                              <a:moveTo>
                                <a:pt x="72" y="0"/>
                              </a:moveTo>
                              <a:cubicBezTo>
                                <a:pt x="32" y="0"/>
                                <a:pt x="0" y="32"/>
                                <a:pt x="0" y="72"/>
                              </a:cubicBezTo>
                              <a:cubicBezTo>
                                <a:pt x="0" y="128"/>
                                <a:pt x="0" y="128"/>
                                <a:pt x="0" y="128"/>
                              </a:cubicBezTo>
                              <a:cubicBezTo>
                                <a:pt x="0" y="141"/>
                                <a:pt x="11" y="152"/>
                                <a:pt x="24" y="152"/>
                              </a:cubicBezTo>
                              <a:cubicBezTo>
                                <a:pt x="48" y="152"/>
                                <a:pt x="48" y="152"/>
                                <a:pt x="48" y="152"/>
                              </a:cubicBezTo>
                              <a:cubicBezTo>
                                <a:pt x="48" y="88"/>
                                <a:pt x="48" y="88"/>
                                <a:pt x="48" y="88"/>
                              </a:cubicBezTo>
                              <a:cubicBezTo>
                                <a:pt x="16" y="88"/>
                                <a:pt x="16" y="88"/>
                                <a:pt x="16" y="88"/>
                              </a:cubicBezTo>
                              <a:cubicBezTo>
                                <a:pt x="16" y="72"/>
                                <a:pt x="16" y="72"/>
                                <a:pt x="16" y="72"/>
                              </a:cubicBezTo>
                              <a:cubicBezTo>
                                <a:pt x="16" y="41"/>
                                <a:pt x="41" y="16"/>
                                <a:pt x="72" y="16"/>
                              </a:cubicBezTo>
                              <a:cubicBezTo>
                                <a:pt x="103" y="16"/>
                                <a:pt x="128" y="41"/>
                                <a:pt x="128" y="72"/>
                              </a:cubicBezTo>
                              <a:cubicBezTo>
                                <a:pt x="128" y="88"/>
                                <a:pt x="128" y="88"/>
                                <a:pt x="128" y="88"/>
                              </a:cubicBezTo>
                              <a:cubicBezTo>
                                <a:pt x="96" y="88"/>
                                <a:pt x="96" y="88"/>
                                <a:pt x="96" y="88"/>
                              </a:cubicBezTo>
                              <a:cubicBezTo>
                                <a:pt x="96" y="152"/>
                                <a:pt x="96" y="152"/>
                                <a:pt x="96" y="152"/>
                              </a:cubicBezTo>
                              <a:cubicBezTo>
                                <a:pt x="128" y="152"/>
                                <a:pt x="128" y="152"/>
                                <a:pt x="128" y="152"/>
                              </a:cubicBezTo>
                              <a:cubicBezTo>
                                <a:pt x="128" y="160"/>
                                <a:pt x="128" y="160"/>
                                <a:pt x="128" y="160"/>
                              </a:cubicBezTo>
                              <a:cubicBezTo>
                                <a:pt x="72" y="160"/>
                                <a:pt x="72" y="160"/>
                                <a:pt x="72" y="160"/>
                              </a:cubicBezTo>
                              <a:cubicBezTo>
                                <a:pt x="72" y="176"/>
                                <a:pt x="72" y="176"/>
                                <a:pt x="72" y="176"/>
                              </a:cubicBezTo>
                              <a:cubicBezTo>
                                <a:pt x="120" y="176"/>
                                <a:pt x="120" y="176"/>
                                <a:pt x="120" y="176"/>
                              </a:cubicBezTo>
                              <a:cubicBezTo>
                                <a:pt x="133" y="176"/>
                                <a:pt x="144" y="165"/>
                                <a:pt x="144" y="152"/>
                              </a:cubicBezTo>
                              <a:cubicBezTo>
                                <a:pt x="144" y="72"/>
                                <a:pt x="144" y="72"/>
                                <a:pt x="144" y="72"/>
                              </a:cubicBezTo>
                              <a:cubicBezTo>
                                <a:pt x="144" y="32"/>
                                <a:pt x="112" y="0"/>
                                <a:pt x="72"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C823E2" id="Freeform 1209" o:spid="_x0000_s1026" style="position:absolute;left:0;text-align:left;margin-left:59.4pt;margin-top:18.8pt;width:14.25pt;height:17.3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" path="m72,c32,,,32,,72v,56,,56,,56c,141,11,152,24,152v24,,24,,24,c48,88,48,88,48,88v-32,,-32,,-32,c16,72,16,72,16,72,16,41,41,16,72,16v31,,56,25,56,56c128,88,128,88,128,88v-32,,-32,,-32,c96,152,96,152,96,152v32,,32,,32,c128,160,128,160,128,160v-56,,-56,,-56,c72,176,72,176,72,176v48,,48,,48,c133,176,144,165,144,152v,-80,,-80,,-80c144,32,112,,72,xe" fillcolor="#333" stroked="f">
                <v:path arrowok="t" o:connecttype="custom" o:connectlocs="90488,0;0,90141;0,160251;30163,190298;60325,190298;60325,110173;20108,110173;20108,90141;90488,20031;160867,90141;160867,110173;120650,110173;120650,190298;160867,190298;160867,200314;90488,200314;90488,220345;150813,220345;180975,190298;180975,90141;90488,0" o:connectangles="0,0,0,0,0,0,0,0,0,0,0,0,0,0,0,0,0,0,0,0,0"/>
              </v:shape>
            </w:pict>
          </mc:Fallback>
        </mc:AlternateContent>
      </w:r>
      <w:r w:rsidR="0002408B">
        <w:rPr>
          <w:rFonts w:ascii="Yu Gothic UI" w:hAnsi="Yu Gothic UI"/>
          <w:noProof/>
        </w:rPr>
        <mc:AlternateContent>
          <mc:Choice Requires="wps">
            <w:drawing>
              <wp:anchor distT="0" distB="0" distL="114300" distR="114300" simplePos="0" relativeHeight="250860544" behindDoc="0" locked="0" layoutInCell="1" allowOverlap="1" wp14:anchorId="1FA3FB0D" wp14:editId="57508B44">
                <wp:simplePos x="0" y="0"/>
                <wp:positionH relativeFrom="column">
                  <wp:posOffset>916305</wp:posOffset>
                </wp:positionH>
                <wp:positionV relativeFrom="paragraph">
                  <wp:posOffset>238760</wp:posOffset>
                </wp:positionV>
                <wp:extent cx="314325" cy="828675"/>
                <wp:effectExtent l="0" t="0" r="28575" b="28575"/>
                <wp:wrapNone/>
                <wp:docPr id="20" name="正方形/長方形 20"/>
                <wp:cNvGraphicFramePr/>
                <a:graphic xmlns:a="http://schemas.openxmlformats.org/drawingml/2006/main">
                  <a:graphicData uri="http://schemas.microsoft.com/office/word/2010/wordprocessingShape">
                    <wps:wsp>
                      <wps:cNvSpPr/>
                      <wps:spPr>
                        <a:xfrm>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DD70226" id="正方形/長方形 20" o:spid="_x0000_s1026" style="position:absolute;left:0;text-align:left;margin-left:72.15pt;margin-top:18.8pt;width:24.75pt;height:65.25pt;z-index:250860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" fillcolor="white [3201]" strokecolor="black [3200]" strokeweight="1pt"/>
            </w:pict>
          </mc:Fallback>
        </mc:AlternateContent>
      </w:r>
    </w:p>
    <w:p w14:paraId="3EA49D31" w14:textId="3C56BBA5" w:rsidR="007121E3" w:rsidRDefault="00F23170">
      <w:pPr>
        <w:rPr>
          <w:rFonts w:ascii="Yu Gothic UI" w:hAnsi="Yu Gothic UI" w:cstheme="majorBidi"/>
          <w:color w:val="31479E" w:themeColor="accent1" w:themeShade="BF"/>
          <w:sz w:val="30"/>
          <w:szCs w:val="30"/>
        </w:rPr>
      </w:pPr>
      <w:r w:rsidRPr="00BC7832">
        <w:rPr>
          <w:rFonts w:ascii="Yu Gothic UI" w:hAnsi="Yu Gothic UI"/>
          <w:noProof/>
        </w:rPr>
        <mc:AlternateContent>
          <mc:Choice Requires="wps">
            <w:drawing>
              <wp:anchor distT="45720" distB="45720" distL="114300" distR="114300" simplePos="0" relativeHeight="252144640" behindDoc="0" locked="0" layoutInCell="1" allowOverlap="1" wp14:anchorId="6B1A636A" wp14:editId="47FB8A4B">
                <wp:simplePos x="0" y="0"/>
                <wp:positionH relativeFrom="column">
                  <wp:posOffset>1860430</wp:posOffset>
                </wp:positionH>
                <wp:positionV relativeFrom="paragraph">
                  <wp:posOffset>4593063</wp:posOffset>
                </wp:positionV>
                <wp:extent cx="2846717" cy="1404620"/>
                <wp:effectExtent l="0" t="0" r="0" b="0"/>
                <wp:wrapNone/>
                <wp:docPr id="15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17" cy="1404620"/>
                        </a:xfrm>
                        <a:prstGeom prst="rect">
                          <a:avLst/>
                        </a:prstGeom>
                        <a:noFill/>
                        <a:ln w="9525">
                          <a:noFill/>
                          <a:miter lim="800000"/>
                          <a:headEnd/>
                          <a:tailEnd/>
                        </a:ln>
                      </wps:spPr>
                      <wps:txbx>
                        <w:txbxContent>
                          <w:p w14:paraId="5D74A869" w14:textId="4650E7BD" w:rsidR="00A06219" w:rsidRDefault="00A06219" w:rsidP="00602D22">
                            <w:pPr>
                              <w:rPr>
                                <w:sz w:val="16"/>
                                <w:szCs w:val="16"/>
                              </w:rPr>
                            </w:pPr>
                            <w:r w:rsidRPr="00602D22">
                              <w:rPr>
                                <w:rFonts w:hint="eastAsia"/>
                                <w:b/>
                                <w:bCs/>
                                <w:sz w:val="16"/>
                                <w:szCs w:val="16"/>
                              </w:rPr>
                              <w:t>全ての</w:t>
                            </w:r>
                            <w:r w:rsidRPr="00602D22">
                              <w:rPr>
                                <w:rFonts w:hint="eastAsia"/>
                                <w:b/>
                                <w:bCs/>
                                <w:sz w:val="16"/>
                                <w:szCs w:val="16"/>
                              </w:rPr>
                              <w:t>PC</w:t>
                            </w:r>
                            <w:r>
                              <w:rPr>
                                <w:rFonts w:hint="eastAsia"/>
                                <w:sz w:val="16"/>
                                <w:szCs w:val="16"/>
                              </w:rPr>
                              <w:t>を有線</w:t>
                            </w:r>
                            <w:r>
                              <w:rPr>
                                <w:rFonts w:hint="eastAsia"/>
                                <w:sz w:val="16"/>
                                <w:szCs w:val="16"/>
                              </w:rPr>
                              <w:t>LAN</w:t>
                            </w:r>
                            <w:r>
                              <w:rPr>
                                <w:rFonts w:hint="eastAsia"/>
                                <w:sz w:val="16"/>
                                <w:szCs w:val="16"/>
                              </w:rPr>
                              <w:t>でインターネットに接続（図では省略）</w:t>
                            </w:r>
                          </w:p>
                          <w:p w14:paraId="7620B96D" w14:textId="19EE13A7" w:rsidR="00A06219" w:rsidRDefault="00A06219" w:rsidP="00602D22">
                            <w:pPr>
                              <w:rPr>
                                <w:sz w:val="16"/>
                                <w:szCs w:val="16"/>
                              </w:rPr>
                            </w:pPr>
                            <w:r>
                              <w:rPr>
                                <w:rFonts w:hint="eastAsia"/>
                                <w:sz w:val="16"/>
                                <w:szCs w:val="16"/>
                              </w:rPr>
                              <w:t>必要に応じ</w:t>
                            </w:r>
                            <w:r>
                              <w:rPr>
                                <w:rFonts w:hint="eastAsia"/>
                                <w:sz w:val="16"/>
                                <w:szCs w:val="16"/>
                              </w:rPr>
                              <w:t>HUB</w:t>
                            </w:r>
                            <w:r>
                              <w:rPr>
                                <w:rFonts w:hint="eastAsia"/>
                                <w:sz w:val="16"/>
                                <w:szCs w:val="16"/>
                              </w:rPr>
                              <w:t>を使用</w:t>
                            </w:r>
                          </w:p>
                          <w:p w14:paraId="23FCB73E" w14:textId="764A4A31" w:rsidR="00A06219" w:rsidRPr="00BC7832" w:rsidRDefault="00A06219" w:rsidP="00602D22">
                            <w:pPr>
                              <w:rPr>
                                <w:sz w:val="16"/>
                                <w:szCs w:val="16"/>
                              </w:rPr>
                            </w:pPr>
                            <w:r>
                              <w:rPr>
                                <w:rFonts w:hint="eastAsia"/>
                                <w:sz w:val="16"/>
                                <w:szCs w:val="16"/>
                              </w:rPr>
                              <w:t>※無線</w:t>
                            </w:r>
                            <w:r>
                              <w:rPr>
                                <w:rFonts w:hint="eastAsia"/>
                                <w:sz w:val="16"/>
                                <w:szCs w:val="16"/>
                              </w:rPr>
                              <w:t>LAN</w:t>
                            </w:r>
                            <w:r>
                              <w:rPr>
                                <w:rFonts w:hint="eastAsia"/>
                                <w:sz w:val="16"/>
                                <w:szCs w:val="16"/>
                              </w:rPr>
                              <w:t>の場合は安定した速度が確保できるこ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1A636A" id="_x0000_s1030" type="#_x0000_t202" style="position:absolute;margin-left:146.5pt;margin-top:361.65pt;width:224.15pt;height:110.6pt;z-index:252144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" filled="f" stroked="f">
                <v:textbox style="mso-fit-shape-to-text:t">
                  <w:txbxContent>
                    <w:p w14:paraId="5D74A869" w14:textId="4650E7BD" w:rsidR="00A06219" w:rsidRDefault="00A06219" w:rsidP="00602D22">
                      <w:pPr>
                        <w:rPr>
                          <w:sz w:val="16"/>
                          <w:szCs w:val="16"/>
                        </w:rPr>
                      </w:pPr>
                      <w:r w:rsidRPr="00602D22">
                        <w:rPr>
                          <w:rFonts w:hint="eastAsia"/>
                          <w:b/>
                          <w:bCs/>
                          <w:sz w:val="16"/>
                          <w:szCs w:val="16"/>
                        </w:rPr>
                        <w:t>全ての</w:t>
                      </w:r>
                      <w:r w:rsidRPr="00602D22">
                        <w:rPr>
                          <w:rFonts w:hint="eastAsia"/>
                          <w:b/>
                          <w:bCs/>
                          <w:sz w:val="16"/>
                          <w:szCs w:val="16"/>
                        </w:rPr>
                        <w:t>PC</w:t>
                      </w:r>
                      <w:r>
                        <w:rPr>
                          <w:rFonts w:hint="eastAsia"/>
                          <w:sz w:val="16"/>
                          <w:szCs w:val="16"/>
                        </w:rPr>
                        <w:t>を有線</w:t>
                      </w:r>
                      <w:r>
                        <w:rPr>
                          <w:rFonts w:hint="eastAsia"/>
                          <w:sz w:val="16"/>
                          <w:szCs w:val="16"/>
                        </w:rPr>
                        <w:t>LAN</w:t>
                      </w:r>
                      <w:r>
                        <w:rPr>
                          <w:rFonts w:hint="eastAsia"/>
                          <w:sz w:val="16"/>
                          <w:szCs w:val="16"/>
                        </w:rPr>
                        <w:t>でインターネットに接続（図では省略）</w:t>
                      </w:r>
                    </w:p>
                    <w:p w14:paraId="7620B96D" w14:textId="19EE13A7" w:rsidR="00A06219" w:rsidRDefault="00A06219" w:rsidP="00602D22">
                      <w:pPr>
                        <w:rPr>
                          <w:sz w:val="16"/>
                          <w:szCs w:val="16"/>
                        </w:rPr>
                      </w:pPr>
                      <w:r>
                        <w:rPr>
                          <w:rFonts w:hint="eastAsia"/>
                          <w:sz w:val="16"/>
                          <w:szCs w:val="16"/>
                        </w:rPr>
                        <w:t>必要に応じ</w:t>
                      </w:r>
                      <w:r>
                        <w:rPr>
                          <w:rFonts w:hint="eastAsia"/>
                          <w:sz w:val="16"/>
                          <w:szCs w:val="16"/>
                        </w:rPr>
                        <w:t>HUB</w:t>
                      </w:r>
                      <w:r>
                        <w:rPr>
                          <w:rFonts w:hint="eastAsia"/>
                          <w:sz w:val="16"/>
                          <w:szCs w:val="16"/>
                        </w:rPr>
                        <w:t>を使用</w:t>
                      </w:r>
                    </w:p>
                    <w:p w14:paraId="23FCB73E" w14:textId="764A4A31" w:rsidR="00A06219" w:rsidRPr="00BC7832" w:rsidRDefault="00A06219" w:rsidP="00602D22">
                      <w:pPr>
                        <w:rPr>
                          <w:sz w:val="16"/>
                          <w:szCs w:val="16"/>
                        </w:rPr>
                      </w:pPr>
                      <w:r>
                        <w:rPr>
                          <w:rFonts w:hint="eastAsia"/>
                          <w:sz w:val="16"/>
                          <w:szCs w:val="16"/>
                        </w:rPr>
                        <w:t>※無線</w:t>
                      </w:r>
                      <w:r>
                        <w:rPr>
                          <w:rFonts w:hint="eastAsia"/>
                          <w:sz w:val="16"/>
                          <w:szCs w:val="16"/>
                        </w:rPr>
                        <w:t>LAN</w:t>
                      </w:r>
                      <w:r>
                        <w:rPr>
                          <w:rFonts w:hint="eastAsia"/>
                          <w:sz w:val="16"/>
                          <w:szCs w:val="16"/>
                        </w:rPr>
                        <w:t>の場合は安定した速度が確保できること</w:t>
                      </w:r>
                    </w:p>
                  </w:txbxContent>
                </v:textbox>
              </v:shape>
            </w:pict>
          </mc:Fallback>
        </mc:AlternateContent>
      </w:r>
      <w:r w:rsidRPr="00BC7832">
        <w:rPr>
          <w:rFonts w:ascii="Yu Gothic UI" w:hAnsi="Yu Gothic UI"/>
          <w:noProof/>
        </w:rPr>
        <mc:AlternateContent>
          <mc:Choice Requires="wps">
            <w:drawing>
              <wp:anchor distT="45720" distB="45720" distL="114300" distR="114300" simplePos="0" relativeHeight="251329536" behindDoc="0" locked="0" layoutInCell="1" allowOverlap="1" wp14:anchorId="67A675B3" wp14:editId="17F529E1">
                <wp:simplePos x="0" y="0"/>
                <wp:positionH relativeFrom="column">
                  <wp:posOffset>1181100</wp:posOffset>
                </wp:positionH>
                <wp:positionV relativeFrom="paragraph">
                  <wp:posOffset>5511800</wp:posOffset>
                </wp:positionV>
                <wp:extent cx="952500" cy="1404620"/>
                <wp:effectExtent l="0" t="0" r="0" b="0"/>
                <wp:wrapNone/>
                <wp:docPr id="12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13B67FDC" w14:textId="35C8E00A" w:rsidR="00A06219" w:rsidRPr="00BC7832" w:rsidRDefault="00A06219" w:rsidP="00BC7832">
                            <w:pPr>
                              <w:rPr>
                                <w:sz w:val="16"/>
                                <w:szCs w:val="16"/>
                              </w:rPr>
                            </w:pPr>
                            <w:r>
                              <w:rPr>
                                <w:rFonts w:hint="eastAsia"/>
                                <w:sz w:val="16"/>
                                <w:szCs w:val="16"/>
                              </w:rPr>
                              <w:t>ヒアリング席③</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A675B3" id="_x0000_s1031" type="#_x0000_t202" style="position:absolute;margin-left:93pt;margin-top:434pt;width:75pt;height:110.6pt;z-index:251329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" filled="f" stroked="f">
                <v:textbox style="mso-fit-shape-to-text:t">
                  <w:txbxContent>
                    <w:p w14:paraId="13B67FDC" w14:textId="35C8E00A" w:rsidR="00A06219" w:rsidRPr="00BC7832" w:rsidRDefault="00A06219" w:rsidP="00BC7832">
                      <w:pPr>
                        <w:rPr>
                          <w:sz w:val="16"/>
                          <w:szCs w:val="16"/>
                        </w:rPr>
                      </w:pPr>
                      <w:r>
                        <w:rPr>
                          <w:rFonts w:hint="eastAsia"/>
                          <w:sz w:val="16"/>
                          <w:szCs w:val="16"/>
                        </w:rPr>
                        <w:t>ヒアリング席③</w:t>
                      </w:r>
                    </w:p>
                  </w:txbxContent>
                </v:textbox>
              </v:shape>
            </w:pict>
          </mc:Fallback>
        </mc:AlternateContent>
      </w:r>
      <w:r w:rsidRPr="00BC7832">
        <w:rPr>
          <w:rFonts w:ascii="Yu Gothic UI" w:hAnsi="Yu Gothic UI"/>
          <w:noProof/>
        </w:rPr>
        <mc:AlternateContent>
          <mc:Choice Requires="wps">
            <w:drawing>
              <wp:anchor distT="45720" distB="45720" distL="114300" distR="114300" simplePos="0" relativeHeight="251380736" behindDoc="0" locked="0" layoutInCell="1" allowOverlap="1" wp14:anchorId="55094CCE" wp14:editId="33544CEB">
                <wp:simplePos x="0" y="0"/>
                <wp:positionH relativeFrom="column">
                  <wp:posOffset>4171950</wp:posOffset>
                </wp:positionH>
                <wp:positionV relativeFrom="paragraph">
                  <wp:posOffset>5512171</wp:posOffset>
                </wp:positionV>
                <wp:extent cx="952500" cy="1404620"/>
                <wp:effectExtent l="0" t="0" r="0" b="0"/>
                <wp:wrapNone/>
                <wp:docPr id="1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7647B160" w14:textId="383CF322" w:rsidR="00A06219" w:rsidRPr="00BC7832" w:rsidRDefault="00A06219" w:rsidP="00BC7832">
                            <w:pPr>
                              <w:rPr>
                                <w:sz w:val="16"/>
                                <w:szCs w:val="16"/>
                              </w:rPr>
                            </w:pPr>
                            <w:r>
                              <w:rPr>
                                <w:rFonts w:hint="eastAsia"/>
                                <w:sz w:val="16"/>
                                <w:szCs w:val="16"/>
                              </w:rPr>
                              <w:t>ヒアリング席④</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094CCE" id="_x0000_s1032" type="#_x0000_t202" style="position:absolute;margin-left:328.5pt;margin-top:434.05pt;width:75pt;height:110.6pt;z-index:251380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" filled="f" stroked="f">
                <v:textbox style="mso-fit-shape-to-text:t">
                  <w:txbxContent>
                    <w:p w14:paraId="7647B160" w14:textId="383CF322" w:rsidR="00A06219" w:rsidRPr="00BC7832" w:rsidRDefault="00A06219" w:rsidP="00BC7832">
                      <w:pPr>
                        <w:rPr>
                          <w:sz w:val="16"/>
                          <w:szCs w:val="16"/>
                        </w:rPr>
                      </w:pPr>
                      <w:r>
                        <w:rPr>
                          <w:rFonts w:hint="eastAsia"/>
                          <w:sz w:val="16"/>
                          <w:szCs w:val="16"/>
                        </w:rPr>
                        <w:t>ヒアリング席④</w:t>
                      </w:r>
                    </w:p>
                  </w:txbxContent>
                </v:textbox>
              </v:shape>
            </w:pict>
          </mc:Fallback>
        </mc:AlternateContent>
      </w:r>
      <w:r w:rsidR="002A146F">
        <w:rPr>
          <w:rFonts w:ascii="Yu Gothic UI" w:hAnsi="Yu Gothic UI"/>
          <w:noProof/>
        </w:rPr>
        <mc:AlternateContent>
          <mc:Choice Requires="wpg">
            <w:drawing>
              <wp:anchor distT="0" distB="0" distL="114300" distR="114300" simplePos="0" relativeHeight="252604416" behindDoc="0" locked="0" layoutInCell="1" allowOverlap="1" wp14:anchorId="21BC0550" wp14:editId="4417A558">
                <wp:simplePos x="0" y="0"/>
                <wp:positionH relativeFrom="column">
                  <wp:posOffset>3630930</wp:posOffset>
                </wp:positionH>
                <wp:positionV relativeFrom="paragraph">
                  <wp:posOffset>780415</wp:posOffset>
                </wp:positionV>
                <wp:extent cx="265315" cy="114300"/>
                <wp:effectExtent l="0" t="0" r="1905" b="0"/>
                <wp:wrapNone/>
                <wp:docPr id="37" name="グループ化 37"/>
                <wp:cNvGraphicFramePr/>
                <a:graphic xmlns:a="http://schemas.openxmlformats.org/drawingml/2006/main">
                  <a:graphicData uri="http://schemas.microsoft.com/office/word/2010/wordprocessingGroup">
                    <wpg:wgp>
                      <wpg:cNvGrpSpPr/>
                      <wpg:grpSpPr>
                        <a:xfrm>
                          <a:off x="0" y="0"/>
                          <a:ext cx="265315" cy="114300"/>
                          <a:chOff x="0" y="0"/>
                          <a:chExt cx="417830" cy="180000"/>
                        </a:xfrm>
                      </wpg:grpSpPr>
                      <wps:wsp>
                        <wps:cNvPr id="38" name="Freeform 2060"/>
                        <wps:cNvSpPr>
                          <a:spLocks noEditPoints="1"/>
                        </wps:cNvSpPr>
                        <wps:spPr bwMode="auto">
                          <a:xfrm>
                            <a:off x="0" y="0"/>
                            <a:ext cx="180000" cy="180000"/>
                          </a:xfrm>
                          <a:custGeom>
                            <a:avLst/>
                            <a:gdLst>
                              <a:gd name="T0" fmla="*/ 108 w 144"/>
                              <a:gd name="T1" fmla="*/ 72 h 144"/>
                              <a:gd name="T2" fmla="*/ 88 w 144"/>
                              <a:gd name="T3" fmla="*/ 40 h 144"/>
                              <a:gd name="T4" fmla="*/ 88 w 144"/>
                              <a:gd name="T5" fmla="*/ 57 h 144"/>
                              <a:gd name="T6" fmla="*/ 108 w 144"/>
                              <a:gd name="T7" fmla="*/ 77 h 144"/>
                              <a:gd name="T8" fmla="*/ 108 w 144"/>
                              <a:gd name="T9" fmla="*/ 72 h 144"/>
                              <a:gd name="T10" fmla="*/ 128 w 144"/>
                              <a:gd name="T11" fmla="*/ 72 h 144"/>
                              <a:gd name="T12" fmla="*/ 124 w 144"/>
                              <a:gd name="T13" fmla="*/ 93 h 144"/>
                              <a:gd name="T14" fmla="*/ 136 w 144"/>
                              <a:gd name="T15" fmla="*/ 105 h 144"/>
                              <a:gd name="T16" fmla="*/ 144 w 144"/>
                              <a:gd name="T17" fmla="*/ 72 h 144"/>
                              <a:gd name="T18" fmla="*/ 88 w 144"/>
                              <a:gd name="T19" fmla="*/ 2 h 144"/>
                              <a:gd name="T20" fmla="*/ 88 w 144"/>
                              <a:gd name="T21" fmla="*/ 18 h 144"/>
                              <a:gd name="T22" fmla="*/ 128 w 144"/>
                              <a:gd name="T23" fmla="*/ 72 h 144"/>
                              <a:gd name="T24" fmla="*/ 10 w 144"/>
                              <a:gd name="T25" fmla="*/ 0 h 144"/>
                              <a:gd name="T26" fmla="*/ 0 w 144"/>
                              <a:gd name="T27" fmla="*/ 10 h 144"/>
                              <a:gd name="T28" fmla="*/ 38 w 144"/>
                              <a:gd name="T29" fmla="*/ 48 h 144"/>
                              <a:gd name="T30" fmla="*/ 0 w 144"/>
                              <a:gd name="T31" fmla="*/ 48 h 144"/>
                              <a:gd name="T32" fmla="*/ 0 w 144"/>
                              <a:gd name="T33" fmla="*/ 96 h 144"/>
                              <a:gd name="T34" fmla="*/ 32 w 144"/>
                              <a:gd name="T35" fmla="*/ 96 h 144"/>
                              <a:gd name="T36" fmla="*/ 72 w 144"/>
                              <a:gd name="T37" fmla="*/ 136 h 144"/>
                              <a:gd name="T38" fmla="*/ 72 w 144"/>
                              <a:gd name="T39" fmla="*/ 82 h 144"/>
                              <a:gd name="T40" fmla="*/ 106 w 144"/>
                              <a:gd name="T41" fmla="*/ 116 h 144"/>
                              <a:gd name="T42" fmla="*/ 88 w 144"/>
                              <a:gd name="T43" fmla="*/ 126 h 144"/>
                              <a:gd name="T44" fmla="*/ 88 w 144"/>
                              <a:gd name="T45" fmla="*/ 142 h 144"/>
                              <a:gd name="T46" fmla="*/ 117 w 144"/>
                              <a:gd name="T47" fmla="*/ 128 h 144"/>
                              <a:gd name="T48" fmla="*/ 134 w 144"/>
                              <a:gd name="T49" fmla="*/ 144 h 144"/>
                              <a:gd name="T50" fmla="*/ 144 w 144"/>
                              <a:gd name="T51" fmla="*/ 134 h 144"/>
                              <a:gd name="T52" fmla="*/ 72 w 144"/>
                              <a:gd name="T53" fmla="*/ 62 h 144"/>
                              <a:gd name="T54" fmla="*/ 10 w 144"/>
                              <a:gd name="T55" fmla="*/ 0 h 144"/>
                              <a:gd name="T56" fmla="*/ 72 w 144"/>
                              <a:gd name="T57" fmla="*/ 8 h 144"/>
                              <a:gd name="T58" fmla="*/ 55 w 144"/>
                              <a:gd name="T59" fmla="*/ 25 h 144"/>
                              <a:gd name="T60" fmla="*/ 72 w 144"/>
                              <a:gd name="T61" fmla="*/ 41 h 144"/>
                              <a:gd name="T62" fmla="*/ 72 w 144"/>
                              <a:gd name="T63" fmla="*/ 8 h 1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144" h="144">
                                <a:moveTo>
                                  <a:pt x="108" y="72"/>
                                </a:moveTo>
                                <a:cubicBezTo>
                                  <a:pt x="108" y="58"/>
                                  <a:pt x="100" y="46"/>
                                  <a:pt x="88" y="40"/>
                                </a:cubicBezTo>
                                <a:cubicBezTo>
                                  <a:pt x="88" y="57"/>
                                  <a:pt x="88" y="57"/>
                                  <a:pt x="88" y="57"/>
                                </a:cubicBezTo>
                                <a:cubicBezTo>
                                  <a:pt x="108" y="77"/>
                                  <a:pt x="108" y="77"/>
                                  <a:pt x="108" y="77"/>
                                </a:cubicBezTo>
                                <a:cubicBezTo>
                                  <a:pt x="108" y="75"/>
                                  <a:pt x="108" y="74"/>
                                  <a:pt x="108" y="72"/>
                                </a:cubicBezTo>
                                <a:close/>
                                <a:moveTo>
                                  <a:pt x="128" y="72"/>
                                </a:moveTo>
                                <a:cubicBezTo>
                                  <a:pt x="128" y="80"/>
                                  <a:pt x="126" y="87"/>
                                  <a:pt x="124" y="93"/>
                                </a:cubicBezTo>
                                <a:cubicBezTo>
                                  <a:pt x="136" y="105"/>
                                  <a:pt x="136" y="105"/>
                                  <a:pt x="136" y="105"/>
                                </a:cubicBezTo>
                                <a:cubicBezTo>
                                  <a:pt x="141" y="95"/>
                                  <a:pt x="144" y="84"/>
                                  <a:pt x="144" y="72"/>
                                </a:cubicBezTo>
                                <a:cubicBezTo>
                                  <a:pt x="144" y="38"/>
                                  <a:pt x="120" y="9"/>
                                  <a:pt x="88" y="2"/>
                                </a:cubicBezTo>
                                <a:cubicBezTo>
                                  <a:pt x="88" y="18"/>
                                  <a:pt x="88" y="18"/>
                                  <a:pt x="88" y="18"/>
                                </a:cubicBezTo>
                                <a:cubicBezTo>
                                  <a:pt x="111" y="25"/>
                                  <a:pt x="128" y="47"/>
                                  <a:pt x="128" y="72"/>
                                </a:cubicBezTo>
                                <a:close/>
                                <a:moveTo>
                                  <a:pt x="10" y="0"/>
                                </a:moveTo>
                                <a:cubicBezTo>
                                  <a:pt x="0" y="10"/>
                                  <a:pt x="0" y="10"/>
                                  <a:pt x="0" y="10"/>
                                </a:cubicBezTo>
                                <a:cubicBezTo>
                                  <a:pt x="38" y="48"/>
                                  <a:pt x="38" y="48"/>
                                  <a:pt x="38" y="48"/>
                                </a:cubicBezTo>
                                <a:cubicBezTo>
                                  <a:pt x="0" y="48"/>
                                  <a:pt x="0" y="48"/>
                                  <a:pt x="0" y="48"/>
                                </a:cubicBezTo>
                                <a:cubicBezTo>
                                  <a:pt x="0" y="96"/>
                                  <a:pt x="0" y="96"/>
                                  <a:pt x="0" y="96"/>
                                </a:cubicBezTo>
                                <a:cubicBezTo>
                                  <a:pt x="32" y="96"/>
                                  <a:pt x="32" y="96"/>
                                  <a:pt x="32" y="96"/>
                                </a:cubicBezTo>
                                <a:cubicBezTo>
                                  <a:pt x="72" y="136"/>
                                  <a:pt x="72" y="136"/>
                                  <a:pt x="72" y="136"/>
                                </a:cubicBezTo>
                                <a:cubicBezTo>
                                  <a:pt x="72" y="82"/>
                                  <a:pt x="72" y="82"/>
                                  <a:pt x="72" y="82"/>
                                </a:cubicBezTo>
                                <a:cubicBezTo>
                                  <a:pt x="106" y="116"/>
                                  <a:pt x="106" y="116"/>
                                  <a:pt x="106" y="116"/>
                                </a:cubicBezTo>
                                <a:cubicBezTo>
                                  <a:pt x="101" y="120"/>
                                  <a:pt x="95" y="124"/>
                                  <a:pt x="88" y="126"/>
                                </a:cubicBezTo>
                                <a:cubicBezTo>
                                  <a:pt x="88" y="142"/>
                                  <a:pt x="88" y="142"/>
                                  <a:pt x="88" y="142"/>
                                </a:cubicBezTo>
                                <a:cubicBezTo>
                                  <a:pt x="99" y="140"/>
                                  <a:pt x="109" y="135"/>
                                  <a:pt x="117" y="128"/>
                                </a:cubicBezTo>
                                <a:cubicBezTo>
                                  <a:pt x="134" y="144"/>
                                  <a:pt x="134" y="144"/>
                                  <a:pt x="134" y="144"/>
                                </a:cubicBezTo>
                                <a:cubicBezTo>
                                  <a:pt x="144" y="134"/>
                                  <a:pt x="144" y="134"/>
                                  <a:pt x="144" y="134"/>
                                </a:cubicBezTo>
                                <a:cubicBezTo>
                                  <a:pt x="72" y="62"/>
                                  <a:pt x="72" y="62"/>
                                  <a:pt x="72" y="62"/>
                                </a:cubicBezTo>
                                <a:lnTo>
                                  <a:pt x="10" y="0"/>
                                </a:lnTo>
                                <a:close/>
                                <a:moveTo>
                                  <a:pt x="72" y="8"/>
                                </a:moveTo>
                                <a:cubicBezTo>
                                  <a:pt x="55" y="25"/>
                                  <a:pt x="55" y="25"/>
                                  <a:pt x="55" y="25"/>
                                </a:cubicBezTo>
                                <a:cubicBezTo>
                                  <a:pt x="72" y="41"/>
                                  <a:pt x="72" y="41"/>
                                  <a:pt x="72" y="41"/>
                                </a:cubicBezTo>
                                <a:lnTo>
                                  <a:pt x="72" y="8"/>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9" name="Freeform 2192"/>
                        <wps:cNvSpPr>
                          <a:spLocks noEditPoints="1"/>
                        </wps:cNvSpPr>
                        <wps:spPr bwMode="auto">
                          <a:xfrm>
                            <a:off x="238125" y="0"/>
                            <a:ext cx="179705" cy="179705"/>
                          </a:xfrm>
                          <a:custGeom>
                            <a:avLst/>
                            <a:gdLst>
                              <a:gd name="T0" fmla="*/ 128 w 144"/>
                              <a:gd name="T1" fmla="*/ 72 h 152"/>
                              <a:gd name="T2" fmla="*/ 114 w 144"/>
                              <a:gd name="T3" fmla="*/ 72 h 152"/>
                              <a:gd name="T4" fmla="*/ 111 w 144"/>
                              <a:gd name="T5" fmla="*/ 88 h 152"/>
                              <a:gd name="T6" fmla="*/ 121 w 144"/>
                              <a:gd name="T7" fmla="*/ 98 h 152"/>
                              <a:gd name="T8" fmla="*/ 128 w 144"/>
                              <a:gd name="T9" fmla="*/ 72 h 152"/>
                              <a:gd name="T10" fmla="*/ 96 w 144"/>
                              <a:gd name="T11" fmla="*/ 73 h 152"/>
                              <a:gd name="T12" fmla="*/ 96 w 144"/>
                              <a:gd name="T13" fmla="*/ 72 h 152"/>
                              <a:gd name="T14" fmla="*/ 96 w 144"/>
                              <a:gd name="T15" fmla="*/ 24 h 152"/>
                              <a:gd name="T16" fmla="*/ 72 w 144"/>
                              <a:gd name="T17" fmla="*/ 0 h 152"/>
                              <a:gd name="T18" fmla="*/ 48 w 144"/>
                              <a:gd name="T19" fmla="*/ 24 h 152"/>
                              <a:gd name="T20" fmla="*/ 48 w 144"/>
                              <a:gd name="T21" fmla="*/ 25 h 152"/>
                              <a:gd name="T22" fmla="*/ 96 w 144"/>
                              <a:gd name="T23" fmla="*/ 73 h 152"/>
                              <a:gd name="T24" fmla="*/ 10 w 144"/>
                              <a:gd name="T25" fmla="*/ 8 h 152"/>
                              <a:gd name="T26" fmla="*/ 0 w 144"/>
                              <a:gd name="T27" fmla="*/ 18 h 152"/>
                              <a:gd name="T28" fmla="*/ 48 w 144"/>
                              <a:gd name="T29" fmla="*/ 66 h 152"/>
                              <a:gd name="T30" fmla="*/ 48 w 144"/>
                              <a:gd name="T31" fmla="*/ 72 h 152"/>
                              <a:gd name="T32" fmla="*/ 72 w 144"/>
                              <a:gd name="T33" fmla="*/ 96 h 152"/>
                              <a:gd name="T34" fmla="*/ 77 w 144"/>
                              <a:gd name="T35" fmla="*/ 95 h 152"/>
                              <a:gd name="T36" fmla="*/ 90 w 144"/>
                              <a:gd name="T37" fmla="*/ 109 h 152"/>
                              <a:gd name="T38" fmla="*/ 72 w 144"/>
                              <a:gd name="T39" fmla="*/ 113 h 152"/>
                              <a:gd name="T40" fmla="*/ 30 w 144"/>
                              <a:gd name="T41" fmla="*/ 72 h 152"/>
                              <a:gd name="T42" fmla="*/ 16 w 144"/>
                              <a:gd name="T43" fmla="*/ 72 h 152"/>
                              <a:gd name="T44" fmla="*/ 64 w 144"/>
                              <a:gd name="T45" fmla="*/ 126 h 152"/>
                              <a:gd name="T46" fmla="*/ 64 w 144"/>
                              <a:gd name="T47" fmla="*/ 152 h 152"/>
                              <a:gd name="T48" fmla="*/ 80 w 144"/>
                              <a:gd name="T49" fmla="*/ 152 h 152"/>
                              <a:gd name="T50" fmla="*/ 80 w 144"/>
                              <a:gd name="T51" fmla="*/ 126 h 152"/>
                              <a:gd name="T52" fmla="*/ 100 w 144"/>
                              <a:gd name="T53" fmla="*/ 119 h 152"/>
                              <a:gd name="T54" fmla="*/ 134 w 144"/>
                              <a:gd name="T55" fmla="*/ 152 h 152"/>
                              <a:gd name="T56" fmla="*/ 144 w 144"/>
                              <a:gd name="T57" fmla="*/ 142 h 152"/>
                              <a:gd name="T58" fmla="*/ 10 w 144"/>
                              <a:gd name="T59" fmla="*/ 8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144" h="152">
                                <a:moveTo>
                                  <a:pt x="128" y="72"/>
                                </a:moveTo>
                                <a:cubicBezTo>
                                  <a:pt x="114" y="72"/>
                                  <a:pt x="114" y="72"/>
                                  <a:pt x="114" y="72"/>
                                </a:cubicBezTo>
                                <a:cubicBezTo>
                                  <a:pt x="114" y="78"/>
                                  <a:pt x="113" y="83"/>
                                  <a:pt x="111" y="88"/>
                                </a:cubicBezTo>
                                <a:cubicBezTo>
                                  <a:pt x="121" y="98"/>
                                  <a:pt x="121" y="98"/>
                                  <a:pt x="121" y="98"/>
                                </a:cubicBezTo>
                                <a:cubicBezTo>
                                  <a:pt x="125" y="90"/>
                                  <a:pt x="128" y="82"/>
                                  <a:pt x="128" y="72"/>
                                </a:cubicBezTo>
                                <a:close/>
                                <a:moveTo>
                                  <a:pt x="96" y="73"/>
                                </a:moveTo>
                                <a:cubicBezTo>
                                  <a:pt x="96" y="73"/>
                                  <a:pt x="96" y="72"/>
                                  <a:pt x="96" y="72"/>
                                </a:cubicBezTo>
                                <a:cubicBezTo>
                                  <a:pt x="96" y="24"/>
                                  <a:pt x="96" y="24"/>
                                  <a:pt x="96" y="24"/>
                                </a:cubicBezTo>
                                <a:cubicBezTo>
                                  <a:pt x="96" y="11"/>
                                  <a:pt x="85" y="0"/>
                                  <a:pt x="72" y="0"/>
                                </a:cubicBezTo>
                                <a:cubicBezTo>
                                  <a:pt x="59" y="0"/>
                                  <a:pt x="48" y="11"/>
                                  <a:pt x="48" y="24"/>
                                </a:cubicBezTo>
                                <a:cubicBezTo>
                                  <a:pt x="48" y="25"/>
                                  <a:pt x="48" y="25"/>
                                  <a:pt x="48" y="25"/>
                                </a:cubicBezTo>
                                <a:lnTo>
                                  <a:pt x="96" y="73"/>
                                </a:lnTo>
                                <a:close/>
                                <a:moveTo>
                                  <a:pt x="10" y="8"/>
                                </a:moveTo>
                                <a:cubicBezTo>
                                  <a:pt x="0" y="18"/>
                                  <a:pt x="0" y="18"/>
                                  <a:pt x="0" y="18"/>
                                </a:cubicBezTo>
                                <a:cubicBezTo>
                                  <a:pt x="48" y="66"/>
                                  <a:pt x="48" y="66"/>
                                  <a:pt x="48" y="66"/>
                                </a:cubicBezTo>
                                <a:cubicBezTo>
                                  <a:pt x="48" y="72"/>
                                  <a:pt x="48" y="72"/>
                                  <a:pt x="48" y="72"/>
                                </a:cubicBezTo>
                                <a:cubicBezTo>
                                  <a:pt x="48" y="85"/>
                                  <a:pt x="59" y="96"/>
                                  <a:pt x="72" y="96"/>
                                </a:cubicBezTo>
                                <a:cubicBezTo>
                                  <a:pt x="74" y="96"/>
                                  <a:pt x="76" y="96"/>
                                  <a:pt x="77" y="95"/>
                                </a:cubicBezTo>
                                <a:cubicBezTo>
                                  <a:pt x="90" y="109"/>
                                  <a:pt x="90" y="109"/>
                                  <a:pt x="90" y="109"/>
                                </a:cubicBezTo>
                                <a:cubicBezTo>
                                  <a:pt x="85" y="111"/>
                                  <a:pt x="78" y="113"/>
                                  <a:pt x="72" y="113"/>
                                </a:cubicBezTo>
                                <a:cubicBezTo>
                                  <a:pt x="50" y="113"/>
                                  <a:pt x="30" y="96"/>
                                  <a:pt x="30" y="72"/>
                                </a:cubicBezTo>
                                <a:cubicBezTo>
                                  <a:pt x="16" y="72"/>
                                  <a:pt x="16" y="72"/>
                                  <a:pt x="16" y="72"/>
                                </a:cubicBezTo>
                                <a:cubicBezTo>
                                  <a:pt x="16" y="99"/>
                                  <a:pt x="38" y="122"/>
                                  <a:pt x="64" y="126"/>
                                </a:cubicBezTo>
                                <a:cubicBezTo>
                                  <a:pt x="64" y="152"/>
                                  <a:pt x="64" y="152"/>
                                  <a:pt x="64" y="152"/>
                                </a:cubicBezTo>
                                <a:cubicBezTo>
                                  <a:pt x="80" y="152"/>
                                  <a:pt x="80" y="152"/>
                                  <a:pt x="80" y="152"/>
                                </a:cubicBezTo>
                                <a:cubicBezTo>
                                  <a:pt x="80" y="126"/>
                                  <a:pt x="80" y="126"/>
                                  <a:pt x="80" y="126"/>
                                </a:cubicBezTo>
                                <a:cubicBezTo>
                                  <a:pt x="87" y="125"/>
                                  <a:pt x="94" y="122"/>
                                  <a:pt x="100" y="119"/>
                                </a:cubicBezTo>
                                <a:cubicBezTo>
                                  <a:pt x="134" y="152"/>
                                  <a:pt x="134" y="152"/>
                                  <a:pt x="134" y="152"/>
                                </a:cubicBezTo>
                                <a:cubicBezTo>
                                  <a:pt x="144" y="142"/>
                                  <a:pt x="144" y="142"/>
                                  <a:pt x="144" y="142"/>
                                </a:cubicBezTo>
                                <a:lnTo>
                                  <a:pt x="10" y="8"/>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CDB0D98" id="グループ化 37" o:spid="_x0000_s1026" style="position:absolute;left:0;text-align:left;margin-left:285.9pt;margin-top:61.45pt;width:20.9pt;height:9pt;z-index:252604416;mso-width-relative:margin;mso-height-relative:margin" coordsize="417830,18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">
                <v:shape id="Freeform 2060" o:spid="_x0000_s1027" style="position:absolute;width:180000;height:180000;visibility:visible;mso-wrap-style:square;v-text-anchor:top" coordsize="144,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" path="m108,72c108,58,100,46,88,40v,17,,17,,17c108,77,108,77,108,77v,-2,,-3,,-5xm128,72v,8,-2,15,-4,21c136,105,136,105,136,105v5,-10,8,-21,8,-33c144,38,120,9,88,2v,16,,16,,16c111,25,128,47,128,72xm10,c,10,,10,,10,38,48,38,48,38,48,,48,,48,,48,,96,,96,,96v32,,32,,32,c72,136,72,136,72,136v,-54,,-54,,-54c106,116,106,116,106,116v-5,4,-11,8,-18,10c88,142,88,142,88,142v11,-2,21,-7,29,-14c134,144,134,144,134,144v10,-10,10,-10,10,-10c72,62,72,62,72,62l10,xm72,8c55,25,55,25,55,25,72,41,72,41,72,41l72,8xe" fillcolor="#333" stroked="f">
                  <v:path arrowok="t" o:connecttype="custom" o:connectlocs="135000,90000;110000,50000;110000,71250;135000,96250;135000,90000;160000,90000;155000,116250;170000,131250;180000,90000;110000,2500;110000,22500;160000,90000;12500,0;0,12500;47500,60000;0,60000;0,120000;40000,120000;90000,170000;90000,102500;132500,145000;110000,157500;110000,177500;146250,160000;167500,180000;180000,167500;90000,77500;12500,0;90000,10000;68750,31250;90000,51250;90000,10000" o:connectangles="0,0,0,0,0,0,0,0,0,0,0,0,0,0,0,0,0,0,0,0,0,0,0,0,0,0,0,0,0,0,0,0"/>
                  <o:lock v:ext="edit" verticies="t"/>
                </v:shape>
                <v:shape id="Freeform 2192" o:spid="_x0000_s1028" style="position:absolute;left:238125;width:179705;height:179705;visibility:visible;mso-wrap-style:square;v-text-anchor:top" coordsize="144,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" path="m128,72v-14,,-14,,-14,c114,78,113,83,111,88v10,10,10,10,10,10c125,90,128,82,128,72xm96,73v,,,-1,,-1c96,24,96,24,96,24,96,11,85,,72,,59,,48,11,48,24v,1,,1,,1l96,73xm10,8c,18,,18,,18,48,66,48,66,48,66v,6,,6,,6c48,85,59,96,72,96v2,,4,,5,-1c90,109,90,109,90,109v-5,2,-12,4,-18,4c50,113,30,96,30,72v-14,,-14,,-14,c16,99,38,122,64,126v,26,,26,,26c80,152,80,152,80,152v,-26,,-26,,-26c87,125,94,122,100,119v34,33,34,33,34,33c144,142,144,142,144,142l10,8xe" fillcolor="#333" stroked="f">
                  <v:path arrowok="t" o:connecttype="custom" o:connectlocs="159738,85123;142266,85123;138523,104040;151002,115862;159738,85123;119803,86306;119803,85123;119803,28374;89853,0;59902,28374;59902,29557;119803,86306;12480,9458;0,21281;59902,78030;59902,85123;89853,113498;96092,112316;112316,128867;89853,133596;37439,85123;19967,85123;79869,148966;79869,179705;99836,179705;99836,148966;124795,140690;167225,179705;179705,167882;12480,9458" o:connectangles="0,0,0,0,0,0,0,0,0,0,0,0,0,0,0,0,0,0,0,0,0,0,0,0,0,0,0,0,0,0"/>
                  <o:lock v:ext="edit" verticies="t"/>
                </v:shape>
              </v:group>
            </w:pict>
          </mc:Fallback>
        </mc:AlternateContent>
      </w:r>
      <w:r w:rsidR="00712B51" w:rsidRPr="00BC7832">
        <w:rPr>
          <w:rFonts w:ascii="Yu Gothic UI" w:hAnsi="Yu Gothic UI"/>
          <w:noProof/>
        </w:rPr>
        <mc:AlternateContent>
          <mc:Choice Requires="wps">
            <w:drawing>
              <wp:anchor distT="45720" distB="45720" distL="114300" distR="114300" simplePos="0" relativeHeight="252594176" behindDoc="0" locked="0" layoutInCell="1" allowOverlap="1" wp14:anchorId="45740378" wp14:editId="5A2EEFDE">
                <wp:simplePos x="0" y="0"/>
                <wp:positionH relativeFrom="column">
                  <wp:posOffset>2440305</wp:posOffset>
                </wp:positionH>
                <wp:positionV relativeFrom="paragraph">
                  <wp:posOffset>2396490</wp:posOffset>
                </wp:positionV>
                <wp:extent cx="1590675" cy="1404620"/>
                <wp:effectExtent l="0" t="0" r="0" b="0"/>
                <wp:wrapNone/>
                <wp:docPr id="3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404620"/>
                        </a:xfrm>
                        <a:prstGeom prst="rect">
                          <a:avLst/>
                        </a:prstGeom>
                        <a:noFill/>
                        <a:ln w="9525">
                          <a:noFill/>
                          <a:miter lim="800000"/>
                          <a:headEnd/>
                          <a:tailEnd/>
                        </a:ln>
                      </wps:spPr>
                      <wps:txbx>
                        <w:txbxContent>
                          <w:p w14:paraId="61218004" w14:textId="4B7DDEFD" w:rsidR="00A06219" w:rsidRPr="00BC7832" w:rsidRDefault="00A06219" w:rsidP="00712B51">
                            <w:pPr>
                              <w:rPr>
                                <w:sz w:val="16"/>
                                <w:szCs w:val="16"/>
                              </w:rPr>
                            </w:pPr>
                            <w:r>
                              <w:rPr>
                                <w:rFonts w:hint="eastAsia"/>
                                <w:sz w:val="16"/>
                                <w:szCs w:val="16"/>
                              </w:rPr>
                              <w:t>卓上札（氏名＋役職</w:t>
                            </w:r>
                            <w:r>
                              <w:rPr>
                                <w:rFonts w:hint="eastAsia"/>
                                <w:sz w:val="16"/>
                                <w:szCs w:val="16"/>
                              </w:rPr>
                              <w:t>(</w:t>
                            </w:r>
                            <w:r>
                              <w:rPr>
                                <w:rFonts w:hint="eastAsia"/>
                                <w:sz w:val="16"/>
                                <w:szCs w:val="16"/>
                              </w:rPr>
                              <w:t>職種</w:t>
                            </w:r>
                            <w:r>
                              <w:rPr>
                                <w:rFonts w:hint="eastAsia"/>
                                <w:sz w:val="16"/>
                                <w:szCs w:val="16"/>
                              </w:rPr>
                              <w:t>)</w:t>
                            </w:r>
                            <w:r>
                              <w:rPr>
                                <w:rFonts w:hint="eastAsia"/>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740378" id="_x0000_s1033" type="#_x0000_t202" style="position:absolute;margin-left:192.15pt;margin-top:188.7pt;width:125.25pt;height:110.6pt;z-index:252594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" filled="f" stroked="f">
                <v:textbox style="mso-fit-shape-to-text:t">
                  <w:txbxContent>
                    <w:p w14:paraId="61218004" w14:textId="4B7DDEFD" w:rsidR="00A06219" w:rsidRPr="00BC7832" w:rsidRDefault="00A06219" w:rsidP="00712B51">
                      <w:pPr>
                        <w:rPr>
                          <w:sz w:val="16"/>
                          <w:szCs w:val="16"/>
                        </w:rPr>
                      </w:pPr>
                      <w:r>
                        <w:rPr>
                          <w:rFonts w:hint="eastAsia"/>
                          <w:sz w:val="16"/>
                          <w:szCs w:val="16"/>
                        </w:rPr>
                        <w:t>卓上札（氏名＋役職</w:t>
                      </w:r>
                      <w:r>
                        <w:rPr>
                          <w:rFonts w:hint="eastAsia"/>
                          <w:sz w:val="16"/>
                          <w:szCs w:val="16"/>
                        </w:rPr>
                        <w:t>(</w:t>
                      </w:r>
                      <w:r>
                        <w:rPr>
                          <w:rFonts w:hint="eastAsia"/>
                          <w:sz w:val="16"/>
                          <w:szCs w:val="16"/>
                        </w:rPr>
                        <w:t>職種</w:t>
                      </w:r>
                      <w:r>
                        <w:rPr>
                          <w:rFonts w:hint="eastAsia"/>
                          <w:sz w:val="16"/>
                          <w:szCs w:val="16"/>
                        </w:rPr>
                        <w:t>)</w:t>
                      </w:r>
                      <w:r>
                        <w:rPr>
                          <w:rFonts w:hint="eastAsia"/>
                          <w:sz w:val="16"/>
                          <w:szCs w:val="16"/>
                        </w:rPr>
                        <w:t>）</w:t>
                      </w:r>
                    </w:p>
                  </w:txbxContent>
                </v:textbox>
              </v:shape>
            </w:pict>
          </mc:Fallback>
        </mc:AlternateContent>
      </w:r>
      <w:r w:rsidR="00712B51" w:rsidRPr="00BC7832">
        <w:rPr>
          <w:rFonts w:ascii="Yu Gothic UI" w:hAnsi="Yu Gothic UI"/>
          <w:noProof/>
        </w:rPr>
        <mc:AlternateContent>
          <mc:Choice Requires="wps">
            <w:drawing>
              <wp:anchor distT="45720" distB="45720" distL="114300" distR="114300" simplePos="0" relativeHeight="251451392" behindDoc="0" locked="0" layoutInCell="1" allowOverlap="1" wp14:anchorId="739E373F" wp14:editId="55B4FBC0">
                <wp:simplePos x="0" y="0"/>
                <wp:positionH relativeFrom="column">
                  <wp:posOffset>2735580</wp:posOffset>
                </wp:positionH>
                <wp:positionV relativeFrom="paragraph">
                  <wp:posOffset>1751965</wp:posOffset>
                </wp:positionV>
                <wp:extent cx="952500" cy="1404620"/>
                <wp:effectExtent l="0" t="0" r="0" b="0"/>
                <wp:wrapNone/>
                <wp:docPr id="1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50E5A796" w14:textId="2EC38A02" w:rsidR="00A06219" w:rsidRPr="00BC7832" w:rsidRDefault="00A06219" w:rsidP="00BC7832">
                            <w:pPr>
                              <w:rPr>
                                <w:sz w:val="16"/>
                                <w:szCs w:val="16"/>
                              </w:rPr>
                            </w:pPr>
                            <w:r>
                              <w:rPr>
                                <w:rFonts w:hint="eastAsia"/>
                                <w:sz w:val="16"/>
                                <w:szCs w:val="16"/>
                              </w:rPr>
                              <w:t>スピーカーフォン</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9E373F" id="_x0000_s1034" type="#_x0000_t202" style="position:absolute;margin-left:215.4pt;margin-top:137.95pt;width:75pt;height:110.6pt;z-index:251451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" filled="f" stroked="f">
                <v:textbox style="mso-fit-shape-to-text:t">
                  <w:txbxContent>
                    <w:p w14:paraId="50E5A796" w14:textId="2EC38A02" w:rsidR="00A06219" w:rsidRPr="00BC7832" w:rsidRDefault="00A06219" w:rsidP="00BC7832">
                      <w:pPr>
                        <w:rPr>
                          <w:sz w:val="16"/>
                          <w:szCs w:val="16"/>
                        </w:rPr>
                      </w:pPr>
                      <w:r>
                        <w:rPr>
                          <w:rFonts w:hint="eastAsia"/>
                          <w:sz w:val="16"/>
                          <w:szCs w:val="16"/>
                        </w:rPr>
                        <w:t>スピーカーフォン</w:t>
                      </w:r>
                    </w:p>
                  </w:txbxContent>
                </v:textbox>
              </v:shape>
            </w:pict>
          </mc:Fallback>
        </mc:AlternateContent>
      </w:r>
      <w:r w:rsidR="00712B51">
        <w:rPr>
          <w:rFonts w:ascii="Yu Gothic UI" w:hAnsi="Yu Gothic UI"/>
          <w:noProof/>
        </w:rPr>
        <mc:AlternateContent>
          <mc:Choice Requires="wpg">
            <w:drawing>
              <wp:anchor distT="0" distB="0" distL="114300" distR="114300" simplePos="0" relativeHeight="252565504" behindDoc="0" locked="0" layoutInCell="1" allowOverlap="1" wp14:anchorId="7D8285A0" wp14:editId="1B2AE85E">
                <wp:simplePos x="0" y="0"/>
                <wp:positionH relativeFrom="column">
                  <wp:posOffset>2977515</wp:posOffset>
                </wp:positionH>
                <wp:positionV relativeFrom="paragraph">
                  <wp:posOffset>1713865</wp:posOffset>
                </wp:positionV>
                <wp:extent cx="242507" cy="123825"/>
                <wp:effectExtent l="0" t="0" r="5715" b="9525"/>
                <wp:wrapNone/>
                <wp:docPr id="221" name="グループ化 221"/>
                <wp:cNvGraphicFramePr/>
                <a:graphic xmlns:a="http://schemas.openxmlformats.org/drawingml/2006/main">
                  <a:graphicData uri="http://schemas.microsoft.com/office/word/2010/wordprocessingGroup">
                    <wpg:wgp>
                      <wpg:cNvGrpSpPr/>
                      <wpg:grpSpPr>
                        <a:xfrm>
                          <a:off x="0" y="0"/>
                          <a:ext cx="242507" cy="123825"/>
                          <a:chOff x="0" y="0"/>
                          <a:chExt cx="389550" cy="198755"/>
                        </a:xfrm>
                      </wpg:grpSpPr>
                      <wps:wsp>
                        <wps:cNvPr id="220" name="Freeform 2198"/>
                        <wps:cNvSpPr>
                          <a:spLocks noEditPoints="1"/>
                        </wps:cNvSpPr>
                        <wps:spPr bwMode="auto">
                          <a:xfrm>
                            <a:off x="0" y="9525"/>
                            <a:ext cx="172027" cy="189230"/>
                          </a:xfrm>
                          <a:custGeom>
                            <a:avLst/>
                            <a:gdLst>
                              <a:gd name="T0" fmla="*/ 56 w 112"/>
                              <a:gd name="T1" fmla="*/ 96 h 152"/>
                              <a:gd name="T2" fmla="*/ 80 w 112"/>
                              <a:gd name="T3" fmla="*/ 72 h 152"/>
                              <a:gd name="T4" fmla="*/ 80 w 112"/>
                              <a:gd name="T5" fmla="*/ 24 h 152"/>
                              <a:gd name="T6" fmla="*/ 56 w 112"/>
                              <a:gd name="T7" fmla="*/ 0 h 152"/>
                              <a:gd name="T8" fmla="*/ 32 w 112"/>
                              <a:gd name="T9" fmla="*/ 24 h 152"/>
                              <a:gd name="T10" fmla="*/ 32 w 112"/>
                              <a:gd name="T11" fmla="*/ 72 h 152"/>
                              <a:gd name="T12" fmla="*/ 56 w 112"/>
                              <a:gd name="T13" fmla="*/ 96 h 152"/>
                              <a:gd name="T14" fmla="*/ 98 w 112"/>
                              <a:gd name="T15" fmla="*/ 72 h 152"/>
                              <a:gd name="T16" fmla="*/ 56 w 112"/>
                              <a:gd name="T17" fmla="*/ 113 h 152"/>
                              <a:gd name="T18" fmla="*/ 14 w 112"/>
                              <a:gd name="T19" fmla="*/ 72 h 152"/>
                              <a:gd name="T20" fmla="*/ 0 w 112"/>
                              <a:gd name="T21" fmla="*/ 72 h 152"/>
                              <a:gd name="T22" fmla="*/ 48 w 112"/>
                              <a:gd name="T23" fmla="*/ 126 h 152"/>
                              <a:gd name="T24" fmla="*/ 48 w 112"/>
                              <a:gd name="T25" fmla="*/ 152 h 152"/>
                              <a:gd name="T26" fmla="*/ 64 w 112"/>
                              <a:gd name="T27" fmla="*/ 152 h 152"/>
                              <a:gd name="T28" fmla="*/ 64 w 112"/>
                              <a:gd name="T29" fmla="*/ 126 h 152"/>
                              <a:gd name="T30" fmla="*/ 112 w 112"/>
                              <a:gd name="T31" fmla="*/ 72 h 152"/>
                              <a:gd name="T32" fmla="*/ 98 w 112"/>
                              <a:gd name="T33" fmla="*/ 72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2" h="152">
                                <a:moveTo>
                                  <a:pt x="56" y="96"/>
                                </a:moveTo>
                                <a:cubicBezTo>
                                  <a:pt x="69" y="96"/>
                                  <a:pt x="80" y="85"/>
                                  <a:pt x="80" y="72"/>
                                </a:cubicBezTo>
                                <a:cubicBezTo>
                                  <a:pt x="80" y="24"/>
                                  <a:pt x="80" y="24"/>
                                  <a:pt x="80" y="24"/>
                                </a:cubicBezTo>
                                <a:cubicBezTo>
                                  <a:pt x="80" y="11"/>
                                  <a:pt x="69" y="0"/>
                                  <a:pt x="56" y="0"/>
                                </a:cubicBezTo>
                                <a:cubicBezTo>
                                  <a:pt x="43" y="0"/>
                                  <a:pt x="32" y="11"/>
                                  <a:pt x="32" y="24"/>
                                </a:cubicBezTo>
                                <a:cubicBezTo>
                                  <a:pt x="32" y="72"/>
                                  <a:pt x="32" y="72"/>
                                  <a:pt x="32" y="72"/>
                                </a:cubicBezTo>
                                <a:cubicBezTo>
                                  <a:pt x="32" y="85"/>
                                  <a:pt x="43" y="96"/>
                                  <a:pt x="56" y="96"/>
                                </a:cubicBezTo>
                                <a:close/>
                                <a:moveTo>
                                  <a:pt x="98" y="72"/>
                                </a:moveTo>
                                <a:cubicBezTo>
                                  <a:pt x="98" y="96"/>
                                  <a:pt x="78" y="113"/>
                                  <a:pt x="56" y="113"/>
                                </a:cubicBezTo>
                                <a:cubicBezTo>
                                  <a:pt x="34" y="113"/>
                                  <a:pt x="14" y="96"/>
                                  <a:pt x="14" y="72"/>
                                </a:cubicBezTo>
                                <a:cubicBezTo>
                                  <a:pt x="0" y="72"/>
                                  <a:pt x="0" y="72"/>
                                  <a:pt x="0" y="72"/>
                                </a:cubicBezTo>
                                <a:cubicBezTo>
                                  <a:pt x="0" y="99"/>
                                  <a:pt x="22" y="122"/>
                                  <a:pt x="48" y="126"/>
                                </a:cubicBezTo>
                                <a:cubicBezTo>
                                  <a:pt x="48" y="152"/>
                                  <a:pt x="48" y="152"/>
                                  <a:pt x="48" y="152"/>
                                </a:cubicBezTo>
                                <a:cubicBezTo>
                                  <a:pt x="64" y="152"/>
                                  <a:pt x="64" y="152"/>
                                  <a:pt x="64" y="152"/>
                                </a:cubicBezTo>
                                <a:cubicBezTo>
                                  <a:pt x="64" y="126"/>
                                  <a:pt x="64" y="126"/>
                                  <a:pt x="64" y="126"/>
                                </a:cubicBezTo>
                                <a:cubicBezTo>
                                  <a:pt x="90" y="122"/>
                                  <a:pt x="112" y="99"/>
                                  <a:pt x="112" y="72"/>
                                </a:cubicBezTo>
                                <a:lnTo>
                                  <a:pt x="98" y="72"/>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6" name="Freeform 2057"/>
                        <wps:cNvSpPr>
                          <a:spLocks noEditPoints="1"/>
                        </wps:cNvSpPr>
                        <wps:spPr bwMode="auto">
                          <a:xfrm>
                            <a:off x="209550" y="0"/>
                            <a:ext cx="180000" cy="180000"/>
                          </a:xfrm>
                          <a:custGeom>
                            <a:avLst/>
                            <a:gdLst>
                              <a:gd name="T0" fmla="*/ 0 w 144"/>
                              <a:gd name="T1" fmla="*/ 46 h 140"/>
                              <a:gd name="T2" fmla="*/ 0 w 144"/>
                              <a:gd name="T3" fmla="*/ 94 h 140"/>
                              <a:gd name="T4" fmla="*/ 32 w 144"/>
                              <a:gd name="T5" fmla="*/ 94 h 140"/>
                              <a:gd name="T6" fmla="*/ 72 w 144"/>
                              <a:gd name="T7" fmla="*/ 134 h 140"/>
                              <a:gd name="T8" fmla="*/ 72 w 144"/>
                              <a:gd name="T9" fmla="*/ 6 h 140"/>
                              <a:gd name="T10" fmla="*/ 32 w 144"/>
                              <a:gd name="T11" fmla="*/ 46 h 140"/>
                              <a:gd name="T12" fmla="*/ 0 w 144"/>
                              <a:gd name="T13" fmla="*/ 46 h 140"/>
                              <a:gd name="T14" fmla="*/ 108 w 144"/>
                              <a:gd name="T15" fmla="*/ 70 h 140"/>
                              <a:gd name="T16" fmla="*/ 88 w 144"/>
                              <a:gd name="T17" fmla="*/ 38 h 140"/>
                              <a:gd name="T18" fmla="*/ 88 w 144"/>
                              <a:gd name="T19" fmla="*/ 102 h 140"/>
                              <a:gd name="T20" fmla="*/ 108 w 144"/>
                              <a:gd name="T21" fmla="*/ 70 h 140"/>
                              <a:gd name="T22" fmla="*/ 88 w 144"/>
                              <a:gd name="T23" fmla="*/ 0 h 140"/>
                              <a:gd name="T24" fmla="*/ 88 w 144"/>
                              <a:gd name="T25" fmla="*/ 16 h 140"/>
                              <a:gd name="T26" fmla="*/ 128 w 144"/>
                              <a:gd name="T27" fmla="*/ 70 h 140"/>
                              <a:gd name="T28" fmla="*/ 88 w 144"/>
                              <a:gd name="T29" fmla="*/ 124 h 140"/>
                              <a:gd name="T30" fmla="*/ 88 w 144"/>
                              <a:gd name="T31" fmla="*/ 140 h 140"/>
                              <a:gd name="T32" fmla="*/ 144 w 144"/>
                              <a:gd name="T33" fmla="*/ 70 h 140"/>
                              <a:gd name="T34" fmla="*/ 88 w 144"/>
                              <a:gd name="T35" fmla="*/ 0 h 1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4" h="140">
                                <a:moveTo>
                                  <a:pt x="0" y="46"/>
                                </a:moveTo>
                                <a:cubicBezTo>
                                  <a:pt x="0" y="94"/>
                                  <a:pt x="0" y="94"/>
                                  <a:pt x="0" y="94"/>
                                </a:cubicBezTo>
                                <a:cubicBezTo>
                                  <a:pt x="32" y="94"/>
                                  <a:pt x="32" y="94"/>
                                  <a:pt x="32" y="94"/>
                                </a:cubicBezTo>
                                <a:cubicBezTo>
                                  <a:pt x="72" y="134"/>
                                  <a:pt x="72" y="134"/>
                                  <a:pt x="72" y="134"/>
                                </a:cubicBezTo>
                                <a:cubicBezTo>
                                  <a:pt x="72" y="6"/>
                                  <a:pt x="72" y="6"/>
                                  <a:pt x="72" y="6"/>
                                </a:cubicBezTo>
                                <a:cubicBezTo>
                                  <a:pt x="32" y="46"/>
                                  <a:pt x="32" y="46"/>
                                  <a:pt x="32" y="46"/>
                                </a:cubicBezTo>
                                <a:lnTo>
                                  <a:pt x="0" y="46"/>
                                </a:lnTo>
                                <a:close/>
                                <a:moveTo>
                                  <a:pt x="108" y="70"/>
                                </a:moveTo>
                                <a:cubicBezTo>
                                  <a:pt x="108" y="56"/>
                                  <a:pt x="100" y="44"/>
                                  <a:pt x="88" y="38"/>
                                </a:cubicBezTo>
                                <a:cubicBezTo>
                                  <a:pt x="88" y="102"/>
                                  <a:pt x="88" y="102"/>
                                  <a:pt x="88" y="102"/>
                                </a:cubicBezTo>
                                <a:cubicBezTo>
                                  <a:pt x="100" y="96"/>
                                  <a:pt x="108" y="84"/>
                                  <a:pt x="108" y="70"/>
                                </a:cubicBezTo>
                                <a:close/>
                                <a:moveTo>
                                  <a:pt x="88" y="0"/>
                                </a:moveTo>
                                <a:cubicBezTo>
                                  <a:pt x="88" y="16"/>
                                  <a:pt x="88" y="16"/>
                                  <a:pt x="88" y="16"/>
                                </a:cubicBezTo>
                                <a:cubicBezTo>
                                  <a:pt x="111" y="23"/>
                                  <a:pt x="128" y="45"/>
                                  <a:pt x="128" y="70"/>
                                </a:cubicBezTo>
                                <a:cubicBezTo>
                                  <a:pt x="128" y="95"/>
                                  <a:pt x="111" y="117"/>
                                  <a:pt x="88" y="124"/>
                                </a:cubicBezTo>
                                <a:cubicBezTo>
                                  <a:pt x="88" y="140"/>
                                  <a:pt x="88" y="140"/>
                                  <a:pt x="88" y="140"/>
                                </a:cubicBezTo>
                                <a:cubicBezTo>
                                  <a:pt x="120" y="133"/>
                                  <a:pt x="144" y="104"/>
                                  <a:pt x="144" y="70"/>
                                </a:cubicBezTo>
                                <a:cubicBezTo>
                                  <a:pt x="144" y="36"/>
                                  <a:pt x="120" y="7"/>
                                  <a:pt x="88"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A6B1C3C" id="グループ化 221" o:spid="_x0000_s1026" style="position:absolute;left:0;text-align:left;margin-left:234.45pt;margin-top:134.95pt;width:19.1pt;height:9.75pt;z-index:252565504;mso-width-relative:margin;mso-height-relative:margin" coordsize="389550,198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">
                <v:shape id="Freeform 2198" o:spid="_x0000_s1027" style="position:absolute;top:9525;width:172027;height:189230;visibility:visible;mso-wrap-style:square;v-text-anchor:top" coordsize="112,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" path="m56,96c69,96,80,85,80,72v,-48,,-48,,-48c80,11,69,,56,,43,,32,11,32,24v,48,,48,,48c32,85,43,96,56,96xm98,72v,24,-20,41,-42,41c34,113,14,96,14,72,,72,,72,,72v,27,22,50,48,54c48,152,48,152,48,152v16,,16,,16,c64,126,64,126,64,126v26,-4,48,-27,48,-54l98,72xe" fillcolor="#333" stroked="f">
                  <v:path arrowok="t" o:connecttype="custom" o:connectlocs="86014,119514;122876,89635;122876,29878;86014,0;49151,29878;49151,89635;86014,119514;150524,89635;86014,140678;21503,89635;0,89635;73726,156862;73726,189230;98301,189230;98301,156862;172027,89635;150524,89635" o:connectangles="0,0,0,0,0,0,0,0,0,0,0,0,0,0,0,0,0"/>
                  <o:lock v:ext="edit" verticies="t"/>
                </v:shape>
                <v:shape id="Freeform 2057" o:spid="_x0000_s1028" style="position:absolute;left:209550;width:180000;height:180000;visibility:visible;mso-wrap-style:square;v-text-anchor:top" coordsize="14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" path="m,46c,94,,94,,94v32,,32,,32,c72,134,72,134,72,134,72,6,72,6,72,6,32,46,32,46,32,46l,46xm108,70c108,56,100,44,88,38v,64,,64,,64c100,96,108,84,108,70xm88,v,16,,16,,16c111,23,128,45,128,70v,25,-17,47,-40,54c88,140,88,140,88,140v32,-7,56,-36,56,-70c144,36,120,7,88,xe" fillcolor="#333" stroked="f">
                  <v:path arrowok="t" o:connecttype="custom" o:connectlocs="0,59143;0,120857;40000,120857;90000,172286;90000,7714;40000,59143;0,59143;135000,90000;110000,48857;110000,131143;135000,90000;110000,0;110000,20571;160000,90000;110000,159429;110000,180000;180000,90000;110000,0" o:connectangles="0,0,0,0,0,0,0,0,0,0,0,0,0,0,0,0,0,0"/>
                  <o:lock v:ext="edit" verticies="t"/>
                </v:shape>
              </v:group>
            </w:pict>
          </mc:Fallback>
        </mc:AlternateContent>
      </w:r>
      <w:r w:rsidR="00712B51">
        <w:rPr>
          <w:rFonts w:ascii="Yu Gothic UI" w:hAnsi="Yu Gothic UI"/>
          <w:noProof/>
        </w:rPr>
        <mc:AlternateContent>
          <mc:Choice Requires="wps">
            <w:drawing>
              <wp:anchor distT="0" distB="0" distL="114300" distR="114300" simplePos="0" relativeHeight="252583936" behindDoc="0" locked="0" layoutInCell="1" allowOverlap="1" wp14:anchorId="6B06C83A" wp14:editId="58211C0A">
                <wp:simplePos x="0" y="0"/>
                <wp:positionH relativeFrom="column">
                  <wp:posOffset>3099753</wp:posOffset>
                </wp:positionH>
                <wp:positionV relativeFrom="paragraph">
                  <wp:posOffset>5656898</wp:posOffset>
                </wp:positionV>
                <wp:extent cx="0" cy="1152525"/>
                <wp:effectExtent l="0" t="80963" r="14288" b="90487"/>
                <wp:wrapNone/>
                <wp:docPr id="222" name="直線矢印コネクタ 222"/>
                <wp:cNvGraphicFramePr/>
                <a:graphic xmlns:a="http://schemas.openxmlformats.org/drawingml/2006/main">
                  <a:graphicData uri="http://schemas.microsoft.com/office/word/2010/wordprocessingShape">
                    <wps:wsp>
                      <wps:cNvCnPr/>
                      <wps:spPr>
                        <a:xfrm rot="5400000">
                          <a:off x="0" y="0"/>
                          <a:ext cx="0" cy="1152525"/>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44A54AB" id="_x0000_t32" coordsize="21600,21600" o:spt="32" o:oned="t" path="m,l21600,21600e" filled="f">
                <v:path arrowok="t" fillok="f" o:connecttype="none"/>
                <o:lock v:ext="edit" shapetype="t"/>
              </v:shapetype>
              <v:shape id="直線矢印コネクタ 222" o:spid="_x0000_s1026" type="#_x0000_t32" style="position:absolute;left:0;text-align:left;margin-left:244.1pt;margin-top:445.45pt;width:0;height:90.75pt;rotation:90;z-index:252583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" strokecolor="#7f7f7f [1612]">
                <v:stroke startarrow="block" endarrow="block"/>
              </v:shape>
            </w:pict>
          </mc:Fallback>
        </mc:AlternateContent>
      </w:r>
      <w:r w:rsidR="00712B51" w:rsidRPr="00D324C8">
        <w:rPr>
          <w:rFonts w:ascii="Yu Gothic UI" w:hAnsi="Yu Gothic UI"/>
          <w:noProof/>
        </w:rPr>
        <mc:AlternateContent>
          <mc:Choice Requires="wps">
            <w:drawing>
              <wp:anchor distT="0" distB="0" distL="114300" distR="114300" simplePos="0" relativeHeight="251815936" behindDoc="0" locked="0" layoutInCell="1" allowOverlap="1" wp14:anchorId="6652B4EB" wp14:editId="093D86D3">
                <wp:simplePos x="0" y="0"/>
                <wp:positionH relativeFrom="column">
                  <wp:posOffset>630555</wp:posOffset>
                </wp:positionH>
                <wp:positionV relativeFrom="paragraph">
                  <wp:posOffset>1380490</wp:posOffset>
                </wp:positionV>
                <wp:extent cx="180975" cy="220345"/>
                <wp:effectExtent l="0" t="0" r="9525" b="8255"/>
                <wp:wrapNone/>
                <wp:docPr id="142"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220345"/>
                        </a:xfrm>
                        <a:custGeom>
                          <a:avLst/>
                          <a:gdLst>
                            <a:gd name="T0" fmla="*/ 72 w 144"/>
                            <a:gd name="T1" fmla="*/ 0 h 176"/>
                            <a:gd name="T2" fmla="*/ 0 w 144"/>
                            <a:gd name="T3" fmla="*/ 72 h 176"/>
                            <a:gd name="T4" fmla="*/ 0 w 144"/>
                            <a:gd name="T5" fmla="*/ 128 h 176"/>
                            <a:gd name="T6" fmla="*/ 24 w 144"/>
                            <a:gd name="T7" fmla="*/ 152 h 176"/>
                            <a:gd name="T8" fmla="*/ 48 w 144"/>
                            <a:gd name="T9" fmla="*/ 152 h 176"/>
                            <a:gd name="T10" fmla="*/ 48 w 144"/>
                            <a:gd name="T11" fmla="*/ 88 h 176"/>
                            <a:gd name="T12" fmla="*/ 16 w 144"/>
                            <a:gd name="T13" fmla="*/ 88 h 176"/>
                            <a:gd name="T14" fmla="*/ 16 w 144"/>
                            <a:gd name="T15" fmla="*/ 72 h 176"/>
                            <a:gd name="T16" fmla="*/ 72 w 144"/>
                            <a:gd name="T17" fmla="*/ 16 h 176"/>
                            <a:gd name="T18" fmla="*/ 128 w 144"/>
                            <a:gd name="T19" fmla="*/ 72 h 176"/>
                            <a:gd name="T20" fmla="*/ 128 w 144"/>
                            <a:gd name="T21" fmla="*/ 88 h 176"/>
                            <a:gd name="T22" fmla="*/ 96 w 144"/>
                            <a:gd name="T23" fmla="*/ 88 h 176"/>
                            <a:gd name="T24" fmla="*/ 96 w 144"/>
                            <a:gd name="T25" fmla="*/ 152 h 176"/>
                            <a:gd name="T26" fmla="*/ 128 w 144"/>
                            <a:gd name="T27" fmla="*/ 152 h 176"/>
                            <a:gd name="T28" fmla="*/ 128 w 144"/>
                            <a:gd name="T29" fmla="*/ 160 h 176"/>
                            <a:gd name="T30" fmla="*/ 72 w 144"/>
                            <a:gd name="T31" fmla="*/ 160 h 176"/>
                            <a:gd name="T32" fmla="*/ 72 w 144"/>
                            <a:gd name="T33" fmla="*/ 176 h 176"/>
                            <a:gd name="T34" fmla="*/ 120 w 144"/>
                            <a:gd name="T35" fmla="*/ 176 h 176"/>
                            <a:gd name="T36" fmla="*/ 144 w 144"/>
                            <a:gd name="T37" fmla="*/ 152 h 176"/>
                            <a:gd name="T38" fmla="*/ 144 w 144"/>
                            <a:gd name="T39" fmla="*/ 72 h 176"/>
                            <a:gd name="T40" fmla="*/ 72 w 144"/>
                            <a:gd name="T41" fmla="*/ 0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44" h="176">
                              <a:moveTo>
                                <a:pt x="72" y="0"/>
                              </a:moveTo>
                              <a:cubicBezTo>
                                <a:pt x="32" y="0"/>
                                <a:pt x="0" y="32"/>
                                <a:pt x="0" y="72"/>
                              </a:cubicBezTo>
                              <a:cubicBezTo>
                                <a:pt x="0" y="128"/>
                                <a:pt x="0" y="128"/>
                                <a:pt x="0" y="128"/>
                              </a:cubicBezTo>
                              <a:cubicBezTo>
                                <a:pt x="0" y="141"/>
                                <a:pt x="11" y="152"/>
                                <a:pt x="24" y="152"/>
                              </a:cubicBezTo>
                              <a:cubicBezTo>
                                <a:pt x="48" y="152"/>
                                <a:pt x="48" y="152"/>
                                <a:pt x="48" y="152"/>
                              </a:cubicBezTo>
                              <a:cubicBezTo>
                                <a:pt x="48" y="88"/>
                                <a:pt x="48" y="88"/>
                                <a:pt x="48" y="88"/>
                              </a:cubicBezTo>
                              <a:cubicBezTo>
                                <a:pt x="16" y="88"/>
                                <a:pt x="16" y="88"/>
                                <a:pt x="16" y="88"/>
                              </a:cubicBezTo>
                              <a:cubicBezTo>
                                <a:pt x="16" y="72"/>
                                <a:pt x="16" y="72"/>
                                <a:pt x="16" y="72"/>
                              </a:cubicBezTo>
                              <a:cubicBezTo>
                                <a:pt x="16" y="41"/>
                                <a:pt x="41" y="16"/>
                                <a:pt x="72" y="16"/>
                              </a:cubicBezTo>
                              <a:cubicBezTo>
                                <a:pt x="103" y="16"/>
                                <a:pt x="128" y="41"/>
                                <a:pt x="128" y="72"/>
                              </a:cubicBezTo>
                              <a:cubicBezTo>
                                <a:pt x="128" y="88"/>
                                <a:pt x="128" y="88"/>
                                <a:pt x="128" y="88"/>
                              </a:cubicBezTo>
                              <a:cubicBezTo>
                                <a:pt x="96" y="88"/>
                                <a:pt x="96" y="88"/>
                                <a:pt x="96" y="88"/>
                              </a:cubicBezTo>
                              <a:cubicBezTo>
                                <a:pt x="96" y="152"/>
                                <a:pt x="96" y="152"/>
                                <a:pt x="96" y="152"/>
                              </a:cubicBezTo>
                              <a:cubicBezTo>
                                <a:pt x="128" y="152"/>
                                <a:pt x="128" y="152"/>
                                <a:pt x="128" y="152"/>
                              </a:cubicBezTo>
                              <a:cubicBezTo>
                                <a:pt x="128" y="160"/>
                                <a:pt x="128" y="160"/>
                                <a:pt x="128" y="160"/>
                              </a:cubicBezTo>
                              <a:cubicBezTo>
                                <a:pt x="72" y="160"/>
                                <a:pt x="72" y="160"/>
                                <a:pt x="72" y="160"/>
                              </a:cubicBezTo>
                              <a:cubicBezTo>
                                <a:pt x="72" y="176"/>
                                <a:pt x="72" y="176"/>
                                <a:pt x="72" y="176"/>
                              </a:cubicBezTo>
                              <a:cubicBezTo>
                                <a:pt x="120" y="176"/>
                                <a:pt x="120" y="176"/>
                                <a:pt x="120" y="176"/>
                              </a:cubicBezTo>
                              <a:cubicBezTo>
                                <a:pt x="133" y="176"/>
                                <a:pt x="144" y="165"/>
                                <a:pt x="144" y="152"/>
                              </a:cubicBezTo>
                              <a:cubicBezTo>
                                <a:pt x="144" y="72"/>
                                <a:pt x="144" y="72"/>
                                <a:pt x="144" y="72"/>
                              </a:cubicBezTo>
                              <a:cubicBezTo>
                                <a:pt x="144" y="32"/>
                                <a:pt x="112" y="0"/>
                                <a:pt x="72"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E6F7B25" id="Freeform 1209" o:spid="_x0000_s1026" style="position:absolute;left:0;text-align:left;margin-left:49.65pt;margin-top:108.7pt;width:14.25pt;height:17.3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" path="m72,c32,,,32,,72v,56,,56,,56c,141,11,152,24,152v24,,24,,24,c48,88,48,88,48,88v-32,,-32,,-32,c16,72,16,72,16,72,16,41,41,16,72,16v31,,56,25,56,56c128,88,128,88,128,88v-32,,-32,,-32,c96,152,96,152,96,152v32,,32,,32,c128,160,128,160,128,160v-56,,-56,,-56,c72,176,72,176,72,176v48,,48,,48,c133,176,144,165,144,152v,-80,,-80,,-80c144,32,112,,72,xe" fillcolor="#333" stroked="f">
                <v:path arrowok="t" o:connecttype="custom" o:connectlocs="90488,0;0,90141;0,160251;30163,190298;60325,190298;60325,110173;20108,110173;20108,90141;90488,20031;160867,90141;160867,110173;120650,110173;120650,190298;160867,190298;160867,200314;90488,200314;90488,220345;150813,220345;180975,190298;180975,90141;90488,0" o:connectangles="0,0,0,0,0,0,0,0,0,0,0,0,0,0,0,0,0,0,0,0,0"/>
              </v:shape>
            </w:pict>
          </mc:Fallback>
        </mc:AlternateContent>
      </w:r>
      <w:r w:rsidR="00712B51" w:rsidRPr="00D324C8">
        <w:rPr>
          <w:rFonts w:ascii="Yu Gothic UI" w:hAnsi="Yu Gothic UI"/>
          <w:noProof/>
        </w:rPr>
        <mc:AlternateContent>
          <mc:Choice Requires="wps">
            <w:drawing>
              <wp:anchor distT="0" distB="0" distL="114300" distR="114300" simplePos="0" relativeHeight="252026880" behindDoc="0" locked="0" layoutInCell="1" allowOverlap="1" wp14:anchorId="474C8D50" wp14:editId="186A024E">
                <wp:simplePos x="0" y="0"/>
                <wp:positionH relativeFrom="column">
                  <wp:posOffset>5393055</wp:posOffset>
                </wp:positionH>
                <wp:positionV relativeFrom="paragraph">
                  <wp:posOffset>1454150</wp:posOffset>
                </wp:positionV>
                <wp:extent cx="180975" cy="220345"/>
                <wp:effectExtent l="0" t="0" r="9525" b="8255"/>
                <wp:wrapNone/>
                <wp:docPr id="147"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220345"/>
                        </a:xfrm>
                        <a:custGeom>
                          <a:avLst/>
                          <a:gdLst>
                            <a:gd name="T0" fmla="*/ 72 w 144"/>
                            <a:gd name="T1" fmla="*/ 0 h 176"/>
                            <a:gd name="T2" fmla="*/ 0 w 144"/>
                            <a:gd name="T3" fmla="*/ 72 h 176"/>
                            <a:gd name="T4" fmla="*/ 0 w 144"/>
                            <a:gd name="T5" fmla="*/ 128 h 176"/>
                            <a:gd name="T6" fmla="*/ 24 w 144"/>
                            <a:gd name="T7" fmla="*/ 152 h 176"/>
                            <a:gd name="T8" fmla="*/ 48 w 144"/>
                            <a:gd name="T9" fmla="*/ 152 h 176"/>
                            <a:gd name="T10" fmla="*/ 48 w 144"/>
                            <a:gd name="T11" fmla="*/ 88 h 176"/>
                            <a:gd name="T12" fmla="*/ 16 w 144"/>
                            <a:gd name="T13" fmla="*/ 88 h 176"/>
                            <a:gd name="T14" fmla="*/ 16 w 144"/>
                            <a:gd name="T15" fmla="*/ 72 h 176"/>
                            <a:gd name="T16" fmla="*/ 72 w 144"/>
                            <a:gd name="T17" fmla="*/ 16 h 176"/>
                            <a:gd name="T18" fmla="*/ 128 w 144"/>
                            <a:gd name="T19" fmla="*/ 72 h 176"/>
                            <a:gd name="T20" fmla="*/ 128 w 144"/>
                            <a:gd name="T21" fmla="*/ 88 h 176"/>
                            <a:gd name="T22" fmla="*/ 96 w 144"/>
                            <a:gd name="T23" fmla="*/ 88 h 176"/>
                            <a:gd name="T24" fmla="*/ 96 w 144"/>
                            <a:gd name="T25" fmla="*/ 152 h 176"/>
                            <a:gd name="T26" fmla="*/ 128 w 144"/>
                            <a:gd name="T27" fmla="*/ 152 h 176"/>
                            <a:gd name="T28" fmla="*/ 128 w 144"/>
                            <a:gd name="T29" fmla="*/ 160 h 176"/>
                            <a:gd name="T30" fmla="*/ 72 w 144"/>
                            <a:gd name="T31" fmla="*/ 160 h 176"/>
                            <a:gd name="T32" fmla="*/ 72 w 144"/>
                            <a:gd name="T33" fmla="*/ 176 h 176"/>
                            <a:gd name="T34" fmla="*/ 120 w 144"/>
                            <a:gd name="T35" fmla="*/ 176 h 176"/>
                            <a:gd name="T36" fmla="*/ 144 w 144"/>
                            <a:gd name="T37" fmla="*/ 152 h 176"/>
                            <a:gd name="T38" fmla="*/ 144 w 144"/>
                            <a:gd name="T39" fmla="*/ 72 h 176"/>
                            <a:gd name="T40" fmla="*/ 72 w 144"/>
                            <a:gd name="T41" fmla="*/ 0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44" h="176">
                              <a:moveTo>
                                <a:pt x="72" y="0"/>
                              </a:moveTo>
                              <a:cubicBezTo>
                                <a:pt x="32" y="0"/>
                                <a:pt x="0" y="32"/>
                                <a:pt x="0" y="72"/>
                              </a:cubicBezTo>
                              <a:cubicBezTo>
                                <a:pt x="0" y="128"/>
                                <a:pt x="0" y="128"/>
                                <a:pt x="0" y="128"/>
                              </a:cubicBezTo>
                              <a:cubicBezTo>
                                <a:pt x="0" y="141"/>
                                <a:pt x="11" y="152"/>
                                <a:pt x="24" y="152"/>
                              </a:cubicBezTo>
                              <a:cubicBezTo>
                                <a:pt x="48" y="152"/>
                                <a:pt x="48" y="152"/>
                                <a:pt x="48" y="152"/>
                              </a:cubicBezTo>
                              <a:cubicBezTo>
                                <a:pt x="48" y="88"/>
                                <a:pt x="48" y="88"/>
                                <a:pt x="48" y="88"/>
                              </a:cubicBezTo>
                              <a:cubicBezTo>
                                <a:pt x="16" y="88"/>
                                <a:pt x="16" y="88"/>
                                <a:pt x="16" y="88"/>
                              </a:cubicBezTo>
                              <a:cubicBezTo>
                                <a:pt x="16" y="72"/>
                                <a:pt x="16" y="72"/>
                                <a:pt x="16" y="72"/>
                              </a:cubicBezTo>
                              <a:cubicBezTo>
                                <a:pt x="16" y="41"/>
                                <a:pt x="41" y="16"/>
                                <a:pt x="72" y="16"/>
                              </a:cubicBezTo>
                              <a:cubicBezTo>
                                <a:pt x="103" y="16"/>
                                <a:pt x="128" y="41"/>
                                <a:pt x="128" y="72"/>
                              </a:cubicBezTo>
                              <a:cubicBezTo>
                                <a:pt x="128" y="88"/>
                                <a:pt x="128" y="88"/>
                                <a:pt x="128" y="88"/>
                              </a:cubicBezTo>
                              <a:cubicBezTo>
                                <a:pt x="96" y="88"/>
                                <a:pt x="96" y="88"/>
                                <a:pt x="96" y="88"/>
                              </a:cubicBezTo>
                              <a:cubicBezTo>
                                <a:pt x="96" y="152"/>
                                <a:pt x="96" y="152"/>
                                <a:pt x="96" y="152"/>
                              </a:cubicBezTo>
                              <a:cubicBezTo>
                                <a:pt x="128" y="152"/>
                                <a:pt x="128" y="152"/>
                                <a:pt x="128" y="152"/>
                              </a:cubicBezTo>
                              <a:cubicBezTo>
                                <a:pt x="128" y="160"/>
                                <a:pt x="128" y="160"/>
                                <a:pt x="128" y="160"/>
                              </a:cubicBezTo>
                              <a:cubicBezTo>
                                <a:pt x="72" y="160"/>
                                <a:pt x="72" y="160"/>
                                <a:pt x="72" y="160"/>
                              </a:cubicBezTo>
                              <a:cubicBezTo>
                                <a:pt x="72" y="176"/>
                                <a:pt x="72" y="176"/>
                                <a:pt x="72" y="176"/>
                              </a:cubicBezTo>
                              <a:cubicBezTo>
                                <a:pt x="120" y="176"/>
                                <a:pt x="120" y="176"/>
                                <a:pt x="120" y="176"/>
                              </a:cubicBezTo>
                              <a:cubicBezTo>
                                <a:pt x="133" y="176"/>
                                <a:pt x="144" y="165"/>
                                <a:pt x="144" y="152"/>
                              </a:cubicBezTo>
                              <a:cubicBezTo>
                                <a:pt x="144" y="72"/>
                                <a:pt x="144" y="72"/>
                                <a:pt x="144" y="72"/>
                              </a:cubicBezTo>
                              <a:cubicBezTo>
                                <a:pt x="144" y="32"/>
                                <a:pt x="112" y="0"/>
                                <a:pt x="72"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62A90FB" id="Freeform 1209" o:spid="_x0000_s1026" style="position:absolute;left:0;text-align:left;margin-left:424.65pt;margin-top:114.5pt;width:14.25pt;height:17.35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" path="m72,c32,,,32,,72v,56,,56,,56c,141,11,152,24,152v24,,24,,24,c48,88,48,88,48,88v-32,,-32,,-32,c16,72,16,72,16,72,16,41,41,16,72,16v31,,56,25,56,56c128,88,128,88,128,88v-32,,-32,,-32,c96,152,96,152,96,152v32,,32,,32,c128,160,128,160,128,160v-56,,-56,,-56,c72,176,72,176,72,176v48,,48,,48,c133,176,144,165,144,152v,-80,,-80,,-80c144,32,112,,72,xe" fillcolor="#333" stroked="f">
                <v:path arrowok="t" o:connecttype="custom" o:connectlocs="90488,0;0,90141;0,160251;30163,190298;60325,190298;60325,110173;20108,110173;20108,90141;90488,20031;160867,90141;160867,110173;120650,110173;120650,190298;160867,190298;160867,200314;90488,200314;90488,220345;150813,220345;180975,190298;180975,90141;90488,0" o:connectangles="0,0,0,0,0,0,0,0,0,0,0,0,0,0,0,0,0,0,0,0,0"/>
              </v:shape>
            </w:pict>
          </mc:Fallback>
        </mc:AlternateContent>
      </w:r>
      <w:r w:rsidR="00CD7734" w:rsidRPr="00BC7832">
        <w:rPr>
          <w:rFonts w:ascii="Yu Gothic UI" w:hAnsi="Yu Gothic UI"/>
          <w:noProof/>
        </w:rPr>
        <mc:AlternateContent>
          <mc:Choice Requires="wps">
            <w:drawing>
              <wp:anchor distT="45720" distB="45720" distL="114300" distR="114300" simplePos="0" relativeHeight="251207680" behindDoc="0" locked="0" layoutInCell="1" allowOverlap="1" wp14:anchorId="73BFBDA6" wp14:editId="35E71FE9">
                <wp:simplePos x="0" y="0"/>
                <wp:positionH relativeFrom="column">
                  <wp:posOffset>1905</wp:posOffset>
                </wp:positionH>
                <wp:positionV relativeFrom="paragraph">
                  <wp:posOffset>6695440</wp:posOffset>
                </wp:positionV>
                <wp:extent cx="6172200" cy="2152650"/>
                <wp:effectExtent l="0" t="0" r="1905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152650"/>
                        </a:xfrm>
                        <a:prstGeom prst="rect">
                          <a:avLst/>
                        </a:prstGeom>
                        <a:solidFill>
                          <a:srgbClr val="FFFFFF"/>
                        </a:solidFill>
                        <a:ln w="9525">
                          <a:solidFill>
                            <a:srgbClr val="000000"/>
                          </a:solidFill>
                          <a:miter lim="800000"/>
                          <a:headEnd/>
                          <a:tailEnd/>
                        </a:ln>
                      </wps:spPr>
                      <wps:txbx>
                        <w:txbxContent>
                          <w:p w14:paraId="2783C37F" w14:textId="23B8E7A7" w:rsidR="00A06219" w:rsidRPr="00CD7734" w:rsidRDefault="00A06219">
                            <w:pPr>
                              <w:rPr>
                                <w:b/>
                                <w:bCs/>
                              </w:rPr>
                            </w:pPr>
                            <w:r w:rsidRPr="00CD7734">
                              <w:rPr>
                                <w:rFonts w:hint="eastAsia"/>
                                <w:b/>
                                <w:bCs/>
                              </w:rPr>
                              <w:t>ポイント：</w:t>
                            </w:r>
                          </w:p>
                          <w:p w14:paraId="0692ADA7" w14:textId="30F3F547" w:rsidR="00A06219" w:rsidRDefault="00A06219">
                            <w:r>
                              <w:rPr>
                                <w:rFonts w:hint="eastAsia"/>
                              </w:rPr>
                              <w:t>●ヒアリング用</w:t>
                            </w:r>
                            <w:r>
                              <w:rPr>
                                <w:rFonts w:hint="eastAsia"/>
                              </w:rPr>
                              <w:t>PC</w:t>
                            </w:r>
                            <w:r>
                              <w:rPr>
                                <w:rFonts w:hint="eastAsia"/>
                              </w:rPr>
                              <w:t>間はできるだけ距離をとる。他グループの音声をマイクが拾ってしまうとヒアリングの妨げとなる。</w:t>
                            </w:r>
                          </w:p>
                          <w:p w14:paraId="49F60DC8" w14:textId="15C9C5BB" w:rsidR="00A06219" w:rsidRDefault="00A06219">
                            <w:r>
                              <w:rPr>
                                <w:rFonts w:hint="eastAsia"/>
                              </w:rPr>
                              <w:t xml:space="preserve">　会場の広さの関係で距離がとれない場合は、別室</w:t>
                            </w:r>
                            <w:r>
                              <w:rPr>
                                <w:rFonts w:hint="eastAsia"/>
                              </w:rPr>
                              <w:t>(</w:t>
                            </w:r>
                            <w:r>
                              <w:rPr>
                                <w:rFonts w:hint="eastAsia"/>
                              </w:rPr>
                              <w:t>個室</w:t>
                            </w:r>
                            <w:r>
                              <w:rPr>
                                <w:rFonts w:hint="eastAsia"/>
                              </w:rPr>
                              <w:t>)</w:t>
                            </w:r>
                            <w:r>
                              <w:rPr>
                                <w:rFonts w:hint="eastAsia"/>
                              </w:rPr>
                              <w:t>を準備する等の対応を検討する。</w:t>
                            </w:r>
                          </w:p>
                          <w:p w14:paraId="2371A2AD" w14:textId="532A16C2" w:rsidR="00A06219" w:rsidRDefault="00A06219">
                            <w:r>
                              <w:rPr>
                                <w:rFonts w:hint="eastAsia"/>
                              </w:rPr>
                              <w:t>●</w:t>
                            </w:r>
                            <w:r w:rsidRPr="00F839FC">
                              <w:rPr>
                                <w:rFonts w:hint="eastAsia"/>
                                <w:noProof/>
                              </w:rPr>
                              <w:drawing>
                                <wp:inline distT="0" distB="0" distL="0" distR="0" wp14:anchorId="03B50E24" wp14:editId="53EC25B6">
                                  <wp:extent cx="180975" cy="219075"/>
                                  <wp:effectExtent l="0" t="0" r="9525" b="9525"/>
                                  <wp:docPr id="214" name="図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r>
                              <w:rPr>
                                <w:rFonts w:hint="eastAsia"/>
                              </w:rPr>
                              <w:t>・・・必ずヘッドセットマイクまたはマイク付きイヤホンを使用すること。（内臓マイクは音声を拾いにくいため避ける）</w:t>
                            </w:r>
                          </w:p>
                          <w:p w14:paraId="5C646D4D" w14:textId="7168C614" w:rsidR="00A06219" w:rsidRDefault="00A06219">
                            <w:r>
                              <w:rPr>
                                <w:rFonts w:hint="eastAsia"/>
                              </w:rPr>
                              <w:t>●</w:t>
                            </w:r>
                            <w:r w:rsidRPr="00F839FC">
                              <w:rPr>
                                <w:rFonts w:hint="eastAsia"/>
                                <w:noProof/>
                              </w:rPr>
                              <w:drawing>
                                <wp:inline distT="0" distB="0" distL="0" distR="0" wp14:anchorId="646D8090" wp14:editId="4ABB7205">
                                  <wp:extent cx="257175" cy="171450"/>
                                  <wp:effectExtent l="0" t="0" r="9525" b="0"/>
                                  <wp:docPr id="215" name="図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 cy="171450"/>
                                          </a:xfrm>
                                          <a:prstGeom prst="rect">
                                            <a:avLst/>
                                          </a:prstGeom>
                                          <a:noFill/>
                                          <a:ln>
                                            <a:noFill/>
                                          </a:ln>
                                        </pic:spPr>
                                      </pic:pic>
                                    </a:graphicData>
                                  </a:graphic>
                                </wp:inline>
                              </w:drawing>
                            </w:r>
                            <w:r>
                              <w:rPr>
                                <w:rFonts w:hint="eastAsia"/>
                              </w:rPr>
                              <w:t>・・・全ての</w:t>
                            </w:r>
                            <w:r>
                              <w:rPr>
                                <w:rFonts w:hint="eastAsia"/>
                              </w:rPr>
                              <w:t>PC</w:t>
                            </w:r>
                            <w:r>
                              <w:rPr>
                                <w:rFonts w:hint="eastAsia"/>
                              </w:rPr>
                              <w:t>に</w:t>
                            </w:r>
                            <w:r>
                              <w:rPr>
                                <w:rFonts w:hint="eastAsia"/>
                              </w:rPr>
                              <w:t>ZOOM</w:t>
                            </w:r>
                            <w:r>
                              <w:rPr>
                                <w:rFonts w:hint="eastAsia"/>
                              </w:rPr>
                              <w:t>アプリがインストールされていること。</w:t>
                            </w:r>
                            <w:r>
                              <w:rPr>
                                <w:rFonts w:hint="eastAsia"/>
                              </w:rPr>
                              <w:t>WEB</w:t>
                            </w:r>
                            <w:r>
                              <w:rPr>
                                <w:rFonts w:hint="eastAsia"/>
                              </w:rPr>
                              <w:t>カメラが内蔵されていること。※内蔵されていない場合は外付けカメラをそれぞれ準備。</w:t>
                            </w:r>
                          </w:p>
                          <w:p w14:paraId="6F25E19C" w14:textId="3C664761" w:rsidR="00A06219" w:rsidRDefault="00A06219">
                            <w:r>
                              <w:rPr>
                                <w:rFonts w:hint="eastAsia"/>
                              </w:rPr>
                              <w:t>●スクリーン投影専用</w:t>
                            </w:r>
                            <w:r>
                              <w:rPr>
                                <w:rFonts w:hint="eastAsia"/>
                              </w:rPr>
                              <w:t>PC</w:t>
                            </w:r>
                            <w:r>
                              <w:rPr>
                                <w:rFonts w:hint="eastAsia"/>
                              </w:rPr>
                              <w:t>を準備すると、進行や発表者の画面共有の際、遠隔参加者にどのような画面が見えているかが確認できて良い。（音声は出力しないこ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BFBDA6" id="_x0000_s1035" type="#_x0000_t202" style="position:absolute;margin-left:.15pt;margin-top:527.2pt;width:486pt;height:169.5pt;z-index:251207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">
                <v:textbox>
                  <w:txbxContent>
                    <w:p w14:paraId="2783C37F" w14:textId="23B8E7A7" w:rsidR="00A06219" w:rsidRPr="00CD7734" w:rsidRDefault="00A06219">
                      <w:pPr>
                        <w:rPr>
                          <w:b/>
                          <w:bCs/>
                        </w:rPr>
                      </w:pPr>
                      <w:r w:rsidRPr="00CD7734">
                        <w:rPr>
                          <w:rFonts w:hint="eastAsia"/>
                          <w:b/>
                          <w:bCs/>
                        </w:rPr>
                        <w:t>ポイント：</w:t>
                      </w:r>
                    </w:p>
                    <w:p w14:paraId="0692ADA7" w14:textId="30F3F547" w:rsidR="00A06219" w:rsidRDefault="00A06219">
                      <w:r>
                        <w:rPr>
                          <w:rFonts w:hint="eastAsia"/>
                        </w:rPr>
                        <w:t>●ヒアリング用</w:t>
                      </w:r>
                      <w:r>
                        <w:rPr>
                          <w:rFonts w:hint="eastAsia"/>
                        </w:rPr>
                        <w:t>PC</w:t>
                      </w:r>
                      <w:r>
                        <w:rPr>
                          <w:rFonts w:hint="eastAsia"/>
                        </w:rPr>
                        <w:t>間はできるだけ距離をとる。他グループの音声をマイクが拾ってしまうとヒアリングの妨げとなる。</w:t>
                      </w:r>
                    </w:p>
                    <w:p w14:paraId="49F60DC8" w14:textId="15C9C5BB" w:rsidR="00A06219" w:rsidRDefault="00A06219">
                      <w:r>
                        <w:rPr>
                          <w:rFonts w:hint="eastAsia"/>
                        </w:rPr>
                        <w:t xml:space="preserve">　会場の広さの関係で距離がとれない場合は、別室</w:t>
                      </w:r>
                      <w:r>
                        <w:rPr>
                          <w:rFonts w:hint="eastAsia"/>
                        </w:rPr>
                        <w:t>(</w:t>
                      </w:r>
                      <w:r>
                        <w:rPr>
                          <w:rFonts w:hint="eastAsia"/>
                        </w:rPr>
                        <w:t>個室</w:t>
                      </w:r>
                      <w:r>
                        <w:rPr>
                          <w:rFonts w:hint="eastAsia"/>
                        </w:rPr>
                        <w:t>)</w:t>
                      </w:r>
                      <w:r>
                        <w:rPr>
                          <w:rFonts w:hint="eastAsia"/>
                        </w:rPr>
                        <w:t>を準備する等の対応を検討する。</w:t>
                      </w:r>
                    </w:p>
                    <w:p w14:paraId="2371A2AD" w14:textId="532A16C2" w:rsidR="00A06219" w:rsidRDefault="00A06219">
                      <w:r>
                        <w:rPr>
                          <w:rFonts w:hint="eastAsia"/>
                        </w:rPr>
                        <w:t>●</w:t>
                      </w:r>
                      <w:r w:rsidRPr="00F839FC">
                        <w:rPr>
                          <w:rFonts w:hint="eastAsia"/>
                          <w:noProof/>
                        </w:rPr>
                        <w:drawing>
                          <wp:inline distT="0" distB="0" distL="0" distR="0" wp14:anchorId="03B50E24" wp14:editId="53EC25B6">
                            <wp:extent cx="180975" cy="219075"/>
                            <wp:effectExtent l="0" t="0" r="9525" b="9525"/>
                            <wp:docPr id="214" name="図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219075"/>
                                    </a:xfrm>
                                    <a:prstGeom prst="rect">
                                      <a:avLst/>
                                    </a:prstGeom>
                                    <a:noFill/>
                                    <a:ln>
                                      <a:noFill/>
                                    </a:ln>
                                  </pic:spPr>
                                </pic:pic>
                              </a:graphicData>
                            </a:graphic>
                          </wp:inline>
                        </w:drawing>
                      </w:r>
                      <w:r>
                        <w:rPr>
                          <w:rFonts w:hint="eastAsia"/>
                        </w:rPr>
                        <w:t>・・・必ずヘッドセットマイクまたはマイク付きイヤホンを使用すること。（内臓マイクは音声を拾いにくいため避ける）</w:t>
                      </w:r>
                    </w:p>
                    <w:p w14:paraId="5C646D4D" w14:textId="7168C614" w:rsidR="00A06219" w:rsidRDefault="00A06219">
                      <w:r>
                        <w:rPr>
                          <w:rFonts w:hint="eastAsia"/>
                        </w:rPr>
                        <w:t>●</w:t>
                      </w:r>
                      <w:r w:rsidRPr="00F839FC">
                        <w:rPr>
                          <w:rFonts w:hint="eastAsia"/>
                          <w:noProof/>
                        </w:rPr>
                        <w:drawing>
                          <wp:inline distT="0" distB="0" distL="0" distR="0" wp14:anchorId="646D8090" wp14:editId="4ABB7205">
                            <wp:extent cx="257175" cy="171450"/>
                            <wp:effectExtent l="0" t="0" r="9525" b="0"/>
                            <wp:docPr id="215" name="図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175" cy="171450"/>
                                    </a:xfrm>
                                    <a:prstGeom prst="rect">
                                      <a:avLst/>
                                    </a:prstGeom>
                                    <a:noFill/>
                                    <a:ln>
                                      <a:noFill/>
                                    </a:ln>
                                  </pic:spPr>
                                </pic:pic>
                              </a:graphicData>
                            </a:graphic>
                          </wp:inline>
                        </w:drawing>
                      </w:r>
                      <w:r>
                        <w:rPr>
                          <w:rFonts w:hint="eastAsia"/>
                        </w:rPr>
                        <w:t>・・・全ての</w:t>
                      </w:r>
                      <w:r>
                        <w:rPr>
                          <w:rFonts w:hint="eastAsia"/>
                        </w:rPr>
                        <w:t>PC</w:t>
                      </w:r>
                      <w:r>
                        <w:rPr>
                          <w:rFonts w:hint="eastAsia"/>
                        </w:rPr>
                        <w:t>に</w:t>
                      </w:r>
                      <w:r>
                        <w:rPr>
                          <w:rFonts w:hint="eastAsia"/>
                        </w:rPr>
                        <w:t>ZOOM</w:t>
                      </w:r>
                      <w:r>
                        <w:rPr>
                          <w:rFonts w:hint="eastAsia"/>
                        </w:rPr>
                        <w:t>アプリがインストールされていること。</w:t>
                      </w:r>
                      <w:r>
                        <w:rPr>
                          <w:rFonts w:hint="eastAsia"/>
                        </w:rPr>
                        <w:t>WEB</w:t>
                      </w:r>
                      <w:r>
                        <w:rPr>
                          <w:rFonts w:hint="eastAsia"/>
                        </w:rPr>
                        <w:t>カメラが内蔵されていること。※内蔵されていない場合は外付けカメラをそれぞれ準備。</w:t>
                      </w:r>
                    </w:p>
                    <w:p w14:paraId="6F25E19C" w14:textId="3C664761" w:rsidR="00A06219" w:rsidRDefault="00A06219">
                      <w:r>
                        <w:rPr>
                          <w:rFonts w:hint="eastAsia"/>
                        </w:rPr>
                        <w:t>●スクリーン投影専用</w:t>
                      </w:r>
                      <w:r>
                        <w:rPr>
                          <w:rFonts w:hint="eastAsia"/>
                        </w:rPr>
                        <w:t>PC</w:t>
                      </w:r>
                      <w:r>
                        <w:rPr>
                          <w:rFonts w:hint="eastAsia"/>
                        </w:rPr>
                        <w:t>を準備すると、進行や発表者の画面共有の際、遠隔参加者にどのような画面が見えているかが確認できて良い。（音声は出力しないこと）</w:t>
                      </w:r>
                    </w:p>
                  </w:txbxContent>
                </v:textbox>
                <w10:wrap type="square"/>
              </v:shape>
            </w:pict>
          </mc:Fallback>
        </mc:AlternateContent>
      </w:r>
      <w:r w:rsidR="00CD7734" w:rsidRPr="00BC7832">
        <w:rPr>
          <w:rFonts w:ascii="Yu Gothic UI" w:hAnsi="Yu Gothic UI"/>
          <w:noProof/>
        </w:rPr>
        <mc:AlternateContent>
          <mc:Choice Requires="wps">
            <w:drawing>
              <wp:anchor distT="45720" distB="45720" distL="114300" distR="114300" simplePos="0" relativeHeight="252085248" behindDoc="0" locked="0" layoutInCell="1" allowOverlap="1" wp14:anchorId="414F6295" wp14:editId="7EC0029C">
                <wp:simplePos x="0" y="0"/>
                <wp:positionH relativeFrom="column">
                  <wp:posOffset>2297430</wp:posOffset>
                </wp:positionH>
                <wp:positionV relativeFrom="paragraph">
                  <wp:posOffset>94615</wp:posOffset>
                </wp:positionV>
                <wp:extent cx="1981200" cy="1404620"/>
                <wp:effectExtent l="0" t="0" r="0" b="0"/>
                <wp:wrapNone/>
                <wp:docPr id="1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404620"/>
                        </a:xfrm>
                        <a:prstGeom prst="rect">
                          <a:avLst/>
                        </a:prstGeom>
                        <a:noFill/>
                        <a:ln w="9525">
                          <a:noFill/>
                          <a:miter lim="800000"/>
                          <a:headEnd/>
                          <a:tailEnd/>
                        </a:ln>
                      </wps:spPr>
                      <wps:txbx>
                        <w:txbxContent>
                          <w:p w14:paraId="2B23FCF3" w14:textId="7768EE68" w:rsidR="00A06219" w:rsidRPr="00BC7832" w:rsidRDefault="00A06219" w:rsidP="00D324C8">
                            <w:pPr>
                              <w:rPr>
                                <w:sz w:val="16"/>
                                <w:szCs w:val="16"/>
                              </w:rPr>
                            </w:pPr>
                            <w:r>
                              <w:rPr>
                                <w:rFonts w:hint="eastAsia"/>
                                <w:sz w:val="16"/>
                                <w:szCs w:val="16"/>
                              </w:rPr>
                              <w:t>WEB</w:t>
                            </w:r>
                            <w:r>
                              <w:rPr>
                                <w:rFonts w:hint="eastAsia"/>
                                <w:sz w:val="16"/>
                                <w:szCs w:val="16"/>
                              </w:rPr>
                              <w:t>カメラ（三脚等で高さや画角を調整）</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4F6295" id="_x0000_s1036" type="#_x0000_t202" style="position:absolute;margin-left:180.9pt;margin-top:7.45pt;width:156pt;height:110.6pt;z-index:252085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" filled="f" stroked="f">
                <v:textbox style="mso-fit-shape-to-text:t">
                  <w:txbxContent>
                    <w:p w14:paraId="2B23FCF3" w14:textId="7768EE68" w:rsidR="00A06219" w:rsidRPr="00BC7832" w:rsidRDefault="00A06219" w:rsidP="00D324C8">
                      <w:pPr>
                        <w:rPr>
                          <w:sz w:val="16"/>
                          <w:szCs w:val="16"/>
                        </w:rPr>
                      </w:pPr>
                      <w:r>
                        <w:rPr>
                          <w:rFonts w:hint="eastAsia"/>
                          <w:sz w:val="16"/>
                          <w:szCs w:val="16"/>
                        </w:rPr>
                        <w:t>WEB</w:t>
                      </w:r>
                      <w:r>
                        <w:rPr>
                          <w:rFonts w:hint="eastAsia"/>
                          <w:sz w:val="16"/>
                          <w:szCs w:val="16"/>
                        </w:rPr>
                        <w:t>カメラ（三脚等で高さや画角を調整）</w:t>
                      </w:r>
                    </w:p>
                  </w:txbxContent>
                </v:textbox>
              </v:shape>
            </w:pict>
          </mc:Fallback>
        </mc:AlternateContent>
      </w:r>
      <w:r w:rsidR="00CD7734">
        <w:rPr>
          <w:rFonts w:ascii="Yu Gothic UI" w:hAnsi="Yu Gothic UI"/>
          <w:noProof/>
        </w:rPr>
        <mc:AlternateContent>
          <mc:Choice Requires="wps">
            <w:drawing>
              <wp:anchor distT="0" distB="0" distL="114300" distR="114300" simplePos="0" relativeHeight="252257280" behindDoc="0" locked="0" layoutInCell="1" allowOverlap="1" wp14:anchorId="1FAF443E" wp14:editId="27311A20">
                <wp:simplePos x="0" y="0"/>
                <wp:positionH relativeFrom="column">
                  <wp:posOffset>3202305</wp:posOffset>
                </wp:positionH>
                <wp:positionV relativeFrom="paragraph">
                  <wp:posOffset>8889</wp:posOffset>
                </wp:positionV>
                <wp:extent cx="1609725" cy="981075"/>
                <wp:effectExtent l="0" t="0" r="28575" b="28575"/>
                <wp:wrapNone/>
                <wp:docPr id="193" name="コネクタ: 曲線 193"/>
                <wp:cNvGraphicFramePr/>
                <a:graphic xmlns:a="http://schemas.openxmlformats.org/drawingml/2006/main">
                  <a:graphicData uri="http://schemas.microsoft.com/office/word/2010/wordprocessingShape">
                    <wps:wsp>
                      <wps:cNvCnPr/>
                      <wps:spPr>
                        <a:xfrm flipV="1">
                          <a:off x="0" y="0"/>
                          <a:ext cx="1609725" cy="981075"/>
                        </a:xfrm>
                        <a:prstGeom prst="curvedConnector3">
                          <a:avLst>
                            <a:gd name="adj1" fmla="val 99841"/>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14C201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コネクタ: 曲線 193" o:spid="_x0000_s1026" type="#_x0000_t38" style="position:absolute;left:0;text-align:left;margin-left:252.15pt;margin-top:.7pt;width:126.75pt;height:77.25pt;flip:y;z-index:25225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" adj="21566" strokecolor="black [3200]">
                <v:stroke dashstyle="dash"/>
              </v:shape>
            </w:pict>
          </mc:Fallback>
        </mc:AlternateContent>
      </w:r>
      <w:r w:rsidR="00F839FC">
        <w:rPr>
          <w:rFonts w:ascii="Yu Gothic UI" w:hAnsi="Yu Gothic UI"/>
          <w:noProof/>
        </w:rPr>
        <mc:AlternateContent>
          <mc:Choice Requires="wps">
            <w:drawing>
              <wp:anchor distT="0" distB="0" distL="114300" distR="114300" simplePos="0" relativeHeight="252472320" behindDoc="0" locked="0" layoutInCell="1" allowOverlap="1" wp14:anchorId="479A68D4" wp14:editId="21C4166B">
                <wp:simplePos x="0" y="0"/>
                <wp:positionH relativeFrom="column">
                  <wp:posOffset>144780</wp:posOffset>
                </wp:positionH>
                <wp:positionV relativeFrom="paragraph">
                  <wp:posOffset>2475865</wp:posOffset>
                </wp:positionV>
                <wp:extent cx="0" cy="1152525"/>
                <wp:effectExtent l="76200" t="38100" r="57150" b="47625"/>
                <wp:wrapNone/>
                <wp:docPr id="203" name="直線矢印コネクタ 203"/>
                <wp:cNvGraphicFramePr/>
                <a:graphic xmlns:a="http://schemas.openxmlformats.org/drawingml/2006/main">
                  <a:graphicData uri="http://schemas.microsoft.com/office/word/2010/wordprocessingShape">
                    <wps:wsp>
                      <wps:cNvCnPr/>
                      <wps:spPr>
                        <a:xfrm>
                          <a:off x="0" y="0"/>
                          <a:ext cx="0" cy="1152525"/>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F504FD" id="直線矢印コネクタ 203" o:spid="_x0000_s1026" type="#_x0000_t32" style="position:absolute;left:0;text-align:left;margin-left:11.4pt;margin-top:194.95pt;width:0;height:90.75pt;z-index:25247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" strokecolor="#7f7f7f [1612]">
                <v:stroke startarrow="block" endarrow="block"/>
              </v:shape>
            </w:pict>
          </mc:Fallback>
        </mc:AlternateContent>
      </w:r>
      <w:r w:rsidR="00F839FC">
        <w:rPr>
          <w:rFonts w:ascii="Yu Gothic UI" w:hAnsi="Yu Gothic UI"/>
          <w:noProof/>
        </w:rPr>
        <mc:AlternateContent>
          <mc:Choice Requires="wps">
            <w:drawing>
              <wp:anchor distT="0" distB="0" distL="114300" distR="114300" simplePos="0" relativeHeight="252441600" behindDoc="0" locked="0" layoutInCell="1" allowOverlap="1" wp14:anchorId="32748AFD" wp14:editId="7A9CC3B6">
                <wp:simplePos x="0" y="0"/>
                <wp:positionH relativeFrom="column">
                  <wp:posOffset>278130</wp:posOffset>
                </wp:positionH>
                <wp:positionV relativeFrom="paragraph">
                  <wp:posOffset>4970144</wp:posOffset>
                </wp:positionV>
                <wp:extent cx="723900" cy="1106170"/>
                <wp:effectExtent l="38100" t="38100" r="57150" b="55880"/>
                <wp:wrapNone/>
                <wp:docPr id="201" name="直線矢印コネクタ 201"/>
                <wp:cNvGraphicFramePr/>
                <a:graphic xmlns:a="http://schemas.openxmlformats.org/drawingml/2006/main">
                  <a:graphicData uri="http://schemas.microsoft.com/office/word/2010/wordprocessingShape">
                    <wps:wsp>
                      <wps:cNvCnPr/>
                      <wps:spPr>
                        <a:xfrm>
                          <a:off x="0" y="0"/>
                          <a:ext cx="723900" cy="1106170"/>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C65E05" id="直線矢印コネクタ 201" o:spid="_x0000_s1026" type="#_x0000_t32" style="position:absolute;left:0;text-align:left;margin-left:21.9pt;margin-top:391.35pt;width:57pt;height:87.1pt;z-index:25244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" strokecolor="#7f7f7f [1612]">
                <v:stroke startarrow="block" endarrow="block"/>
              </v:shape>
            </w:pict>
          </mc:Fallback>
        </mc:AlternateContent>
      </w:r>
      <w:r w:rsidR="00F839FC">
        <w:rPr>
          <w:rFonts w:ascii="Yu Gothic UI" w:hAnsi="Yu Gothic UI"/>
          <w:noProof/>
        </w:rPr>
        <mc:AlternateContent>
          <mc:Choice Requires="wps">
            <w:drawing>
              <wp:anchor distT="0" distB="0" distL="114300" distR="114300" simplePos="0" relativeHeight="252409856" behindDoc="0" locked="0" layoutInCell="1" allowOverlap="1" wp14:anchorId="27460D97" wp14:editId="6B0D09D6">
                <wp:simplePos x="0" y="0"/>
                <wp:positionH relativeFrom="column">
                  <wp:posOffset>5231130</wp:posOffset>
                </wp:positionH>
                <wp:positionV relativeFrom="paragraph">
                  <wp:posOffset>4990465</wp:posOffset>
                </wp:positionV>
                <wp:extent cx="704850" cy="1058545"/>
                <wp:effectExtent l="38100" t="38100" r="57150" b="65405"/>
                <wp:wrapNone/>
                <wp:docPr id="200" name="直線矢印コネクタ 200"/>
                <wp:cNvGraphicFramePr/>
                <a:graphic xmlns:a="http://schemas.openxmlformats.org/drawingml/2006/main">
                  <a:graphicData uri="http://schemas.microsoft.com/office/word/2010/wordprocessingShape">
                    <wps:wsp>
                      <wps:cNvCnPr/>
                      <wps:spPr>
                        <a:xfrm flipH="1">
                          <a:off x="0" y="0"/>
                          <a:ext cx="704850" cy="1058545"/>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990FFF" id="直線矢印コネクタ 200" o:spid="_x0000_s1026" type="#_x0000_t32" style="position:absolute;left:0;text-align:left;margin-left:411.9pt;margin-top:392.95pt;width:55.5pt;height:83.35pt;flip:x;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" strokecolor="#7f7f7f [1612]">
                <v:stroke startarrow="block" endarrow="block"/>
              </v:shape>
            </w:pict>
          </mc:Fallback>
        </mc:AlternateContent>
      </w:r>
      <w:r w:rsidR="00F839FC">
        <w:rPr>
          <w:rFonts w:ascii="Yu Gothic UI" w:hAnsi="Yu Gothic UI"/>
          <w:noProof/>
        </w:rPr>
        <mc:AlternateContent>
          <mc:Choice Requires="wps">
            <w:drawing>
              <wp:anchor distT="0" distB="0" distL="114300" distR="114300" simplePos="0" relativeHeight="251137024" behindDoc="0" locked="0" layoutInCell="1" allowOverlap="1" wp14:anchorId="795380D2" wp14:editId="6E3F4628">
                <wp:simplePos x="0" y="0"/>
                <wp:positionH relativeFrom="column">
                  <wp:posOffset>4440555</wp:posOffset>
                </wp:positionH>
                <wp:positionV relativeFrom="paragraph">
                  <wp:posOffset>5765800</wp:posOffset>
                </wp:positionV>
                <wp:extent cx="200025" cy="200025"/>
                <wp:effectExtent l="19050" t="19050" r="28575" b="28575"/>
                <wp:wrapNone/>
                <wp:docPr id="105" name="楕円 105"/>
                <wp:cNvGraphicFramePr/>
                <a:graphic xmlns:a="http://schemas.openxmlformats.org/drawingml/2006/main">
                  <a:graphicData uri="http://schemas.microsoft.com/office/word/2010/wordprocessingShape">
                    <wps:wsp>
                      <wps:cNvSpPr/>
                      <wps:spPr>
                        <a:xfrm>
                          <a:off x="0" y="0"/>
                          <a:ext cx="200025" cy="200025"/>
                        </a:xfrm>
                        <a:prstGeom prst="ellipse">
                          <a:avLst/>
                        </a:prstGeom>
                        <a:noFill/>
                        <a:ln w="28575" cap="flat" cmpd="sng" algn="ctr">
                          <a:solidFill>
                            <a:schemeClr val="accent5"/>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4C1CBAE" id="楕円 105" o:spid="_x0000_s1026" style="position:absolute;left:0;text-align:left;margin-left:349.65pt;margin-top:454pt;width:15.75pt;height:15.75pt;z-index:25113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" filled="f" strokecolor="#ff8021 [3208]" strokeweight="2.25pt">
                <v:stroke dashstyle="1 1"/>
              </v:oval>
            </w:pict>
          </mc:Fallback>
        </mc:AlternateContent>
      </w:r>
      <w:r w:rsidR="00F839FC">
        <w:rPr>
          <w:rFonts w:ascii="Yu Gothic UI" w:hAnsi="Yu Gothic UI"/>
          <w:noProof/>
        </w:rPr>
        <mc:AlternateContent>
          <mc:Choice Requires="wps">
            <w:drawing>
              <wp:anchor distT="0" distB="0" distL="114300" distR="114300" simplePos="0" relativeHeight="251085824" behindDoc="0" locked="0" layoutInCell="1" allowOverlap="1" wp14:anchorId="4F315E69" wp14:editId="0C7370A2">
                <wp:simplePos x="0" y="0"/>
                <wp:positionH relativeFrom="column">
                  <wp:posOffset>1468755</wp:posOffset>
                </wp:positionH>
                <wp:positionV relativeFrom="paragraph">
                  <wp:posOffset>5775325</wp:posOffset>
                </wp:positionV>
                <wp:extent cx="200025" cy="200025"/>
                <wp:effectExtent l="19050" t="19050" r="28575" b="28575"/>
                <wp:wrapNone/>
                <wp:docPr id="104" name="楕円 104"/>
                <wp:cNvGraphicFramePr/>
                <a:graphic xmlns:a="http://schemas.openxmlformats.org/drawingml/2006/main">
                  <a:graphicData uri="http://schemas.microsoft.com/office/word/2010/wordprocessingShape">
                    <wps:wsp>
                      <wps:cNvSpPr/>
                      <wps:spPr>
                        <a:xfrm>
                          <a:off x="0" y="0"/>
                          <a:ext cx="200025" cy="200025"/>
                        </a:xfrm>
                        <a:prstGeom prst="ellipse">
                          <a:avLst/>
                        </a:prstGeom>
                        <a:noFill/>
                        <a:ln w="28575" cap="flat" cmpd="sng" algn="ctr">
                          <a:solidFill>
                            <a:schemeClr val="accent5"/>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4354630" id="楕円 104" o:spid="_x0000_s1026" style="position:absolute;left:0;text-align:left;margin-left:115.65pt;margin-top:454.75pt;width:15.75pt;height:15.75pt;z-index:25108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" filled="f" strokecolor="#ff8021 [3208]" strokeweight="2.25pt">
                <v:stroke dashstyle="1 1"/>
              </v:oval>
            </w:pict>
          </mc:Fallback>
        </mc:AlternateContent>
      </w:r>
      <w:r w:rsidR="00F839FC">
        <w:rPr>
          <w:rFonts w:ascii="Yu Gothic UI" w:hAnsi="Yu Gothic UI"/>
          <w:noProof/>
        </w:rPr>
        <mc:AlternateContent>
          <mc:Choice Requires="wps">
            <w:drawing>
              <wp:anchor distT="0" distB="0" distL="114300" distR="114300" simplePos="0" relativeHeight="250827776" behindDoc="0" locked="0" layoutInCell="1" allowOverlap="1" wp14:anchorId="14B794EE" wp14:editId="43B4B352">
                <wp:simplePos x="0" y="0"/>
                <wp:positionH relativeFrom="column">
                  <wp:posOffset>4373880</wp:posOffset>
                </wp:positionH>
                <wp:positionV relativeFrom="paragraph">
                  <wp:posOffset>5822315</wp:posOffset>
                </wp:positionV>
                <wp:extent cx="314325" cy="828675"/>
                <wp:effectExtent l="9525" t="0" r="19050" b="19050"/>
                <wp:wrapNone/>
                <wp:docPr id="18" name="正方形/長方形 18"/>
                <wp:cNvGraphicFramePr/>
                <a:graphic xmlns:a="http://schemas.openxmlformats.org/drawingml/2006/main">
                  <a:graphicData uri="http://schemas.microsoft.com/office/word/2010/wordprocessingShape">
                    <wps:wsp>
                      <wps:cNvSpPr/>
                      <wps:spPr>
                        <a:xfrm rot="5400000">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43763DD" id="正方形/長方形 18" o:spid="_x0000_s1026" style="position:absolute;left:0;text-align:left;margin-left:344.4pt;margin-top:458.45pt;width:24.75pt;height:65.25pt;rotation:90;z-index:250827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" fillcolor="white [3201]" strokecolor="black [3200]" strokeweight="1pt"/>
            </w:pict>
          </mc:Fallback>
        </mc:AlternateContent>
      </w:r>
      <w:r w:rsidR="00F839FC">
        <w:rPr>
          <w:rFonts w:ascii="Yu Gothic UI" w:hAnsi="Yu Gothic UI"/>
          <w:noProof/>
        </w:rPr>
        <mc:AlternateContent>
          <mc:Choice Requires="wps">
            <w:drawing>
              <wp:anchor distT="0" distB="0" distL="114300" distR="114300" simplePos="0" relativeHeight="250725376" behindDoc="0" locked="0" layoutInCell="1" allowOverlap="1" wp14:anchorId="5CBD2521" wp14:editId="06501AAC">
                <wp:simplePos x="0" y="0"/>
                <wp:positionH relativeFrom="column">
                  <wp:posOffset>1421130</wp:posOffset>
                </wp:positionH>
                <wp:positionV relativeFrom="paragraph">
                  <wp:posOffset>5822950</wp:posOffset>
                </wp:positionV>
                <wp:extent cx="314325" cy="828675"/>
                <wp:effectExtent l="9525" t="0" r="19050" b="19050"/>
                <wp:wrapNone/>
                <wp:docPr id="5" name="正方形/長方形 5"/>
                <wp:cNvGraphicFramePr/>
                <a:graphic xmlns:a="http://schemas.openxmlformats.org/drawingml/2006/main">
                  <a:graphicData uri="http://schemas.microsoft.com/office/word/2010/wordprocessingShape">
                    <wps:wsp>
                      <wps:cNvSpPr/>
                      <wps:spPr>
                        <a:xfrm rot="5400000">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CFE8B31" id="正方形/長方形 5" o:spid="_x0000_s1026" style="position:absolute;left:0;text-align:left;margin-left:111.9pt;margin-top:458.5pt;width:24.75pt;height:65.25pt;rotation:90;z-index:250725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" fillcolor="white [3201]" strokecolor="black [3200]" strokeweight="1pt"/>
            </w:pict>
          </mc:Fallback>
        </mc:AlternateContent>
      </w:r>
      <w:r w:rsidR="00F839FC" w:rsidRPr="00D324C8">
        <w:rPr>
          <w:rFonts w:ascii="Yu Gothic UI" w:hAnsi="Yu Gothic UI"/>
          <w:noProof/>
        </w:rPr>
        <mc:AlternateContent>
          <mc:Choice Requires="wps">
            <w:drawing>
              <wp:anchor distT="0" distB="0" distL="114300" distR="114300" simplePos="0" relativeHeight="251567104" behindDoc="0" locked="0" layoutInCell="1" allowOverlap="1" wp14:anchorId="6C248308" wp14:editId="4A1BEFB5">
                <wp:simplePos x="0" y="0"/>
                <wp:positionH relativeFrom="column">
                  <wp:posOffset>1414145</wp:posOffset>
                </wp:positionH>
                <wp:positionV relativeFrom="paragraph">
                  <wp:posOffset>6152515</wp:posOffset>
                </wp:positionV>
                <wp:extent cx="254635" cy="171450"/>
                <wp:effectExtent l="0" t="0" r="0" b="0"/>
                <wp:wrapNone/>
                <wp:docPr id="129"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635"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BC86CF" id="Freeform 1233" o:spid="_x0000_s1026" style="position:absolute;left:0;text-align:left;margin-left:111.35pt;margin-top:484.45pt;width:20.05pt;height:13.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" path="m160,112v9,,16,-7,16,-16c176,16,176,16,176,16,176,7,169,,160,,32,,32,,32,,23,,16,7,16,16v,80,,80,,80c16,105,23,112,32,112,,112,,112,,112v,16,,16,,16c192,128,192,128,192,128v,-16,,-16,,-16l160,112xm32,16v128,,128,,128,c160,96,160,96,160,96,32,96,32,96,32,96r,-80xe" fillcolor="#333" stroked="f">
                <v:path arrowok="t" o:connecttype="custom" o:connectlocs="212196,150019;233415,128588;233415,21431;212196,0;42439,0;21220,21431;21220,128588;42439,150019;0,150019;0,171450;254635,171450;254635,150019;212196,150019;42439,21431;212196,21431;212196,128588;42439,128588;42439,21431" o:connectangles="0,0,0,0,0,0,0,0,0,0,0,0,0,0,0,0,0,0"/>
                <o:lock v:ext="edit" verticies="t"/>
              </v:shape>
            </w:pict>
          </mc:Fallback>
        </mc:AlternateContent>
      </w:r>
      <w:r w:rsidR="00F839FC" w:rsidRPr="00D324C8">
        <w:rPr>
          <w:rFonts w:ascii="Yu Gothic UI" w:hAnsi="Yu Gothic UI"/>
          <w:noProof/>
        </w:rPr>
        <mc:AlternateContent>
          <mc:Choice Requires="wps">
            <w:drawing>
              <wp:anchor distT="0" distB="0" distL="114300" distR="114300" simplePos="0" relativeHeight="251618304" behindDoc="0" locked="0" layoutInCell="1" allowOverlap="1" wp14:anchorId="473F428A" wp14:editId="2CC7C793">
                <wp:simplePos x="0" y="0"/>
                <wp:positionH relativeFrom="column">
                  <wp:posOffset>4431030</wp:posOffset>
                </wp:positionH>
                <wp:positionV relativeFrom="paragraph">
                  <wp:posOffset>6152515</wp:posOffset>
                </wp:positionV>
                <wp:extent cx="254635" cy="171450"/>
                <wp:effectExtent l="0" t="0" r="0" b="0"/>
                <wp:wrapNone/>
                <wp:docPr id="130"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635"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C838584" id="Freeform 1233" o:spid="_x0000_s1026" style="position:absolute;left:0;text-align:left;margin-left:348.9pt;margin-top:484.45pt;width:20.05pt;height:13.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" path="m160,112v9,,16,-7,16,-16c176,16,176,16,176,16,176,7,169,,160,,32,,32,,32,,23,,16,7,16,16v,80,,80,,80c16,105,23,112,32,112,,112,,112,,112v,16,,16,,16c192,128,192,128,192,128v,-16,,-16,,-16l160,112xm32,16v128,,128,,128,c160,96,160,96,160,96,32,96,32,96,32,96r,-80xe" fillcolor="#333" stroked="f">
                <v:path arrowok="t" o:connecttype="custom" o:connectlocs="212196,150019;233415,128588;233415,21431;212196,0;42439,0;21220,21431;21220,128588;42439,150019;0,150019;0,171450;254635,171450;254635,150019;212196,150019;42439,21431;212196,21431;212196,128588;42439,128588;42439,21431" o:connectangles="0,0,0,0,0,0,0,0,0,0,0,0,0,0,0,0,0,0"/>
                <o:lock v:ext="edit" verticies="t"/>
              </v:shape>
            </w:pict>
          </mc:Fallback>
        </mc:AlternateContent>
      </w:r>
      <w:r w:rsidR="00F839FC" w:rsidRPr="00D324C8">
        <w:rPr>
          <w:rFonts w:ascii="Yu Gothic UI" w:hAnsi="Yu Gothic UI"/>
          <w:noProof/>
        </w:rPr>
        <mc:AlternateContent>
          <mc:Choice Requires="wps">
            <w:drawing>
              <wp:anchor distT="0" distB="0" distL="114300" distR="114300" simplePos="0" relativeHeight="251960320" behindDoc="0" locked="0" layoutInCell="1" allowOverlap="1" wp14:anchorId="24DC6244" wp14:editId="07401D8F">
                <wp:simplePos x="0" y="0"/>
                <wp:positionH relativeFrom="column">
                  <wp:posOffset>4250055</wp:posOffset>
                </wp:positionH>
                <wp:positionV relativeFrom="paragraph">
                  <wp:posOffset>5895340</wp:posOffset>
                </wp:positionV>
                <wp:extent cx="180975" cy="220345"/>
                <wp:effectExtent l="0" t="0" r="9525" b="8255"/>
                <wp:wrapNone/>
                <wp:docPr id="145"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220345"/>
                        </a:xfrm>
                        <a:custGeom>
                          <a:avLst/>
                          <a:gdLst>
                            <a:gd name="T0" fmla="*/ 72 w 144"/>
                            <a:gd name="T1" fmla="*/ 0 h 176"/>
                            <a:gd name="T2" fmla="*/ 0 w 144"/>
                            <a:gd name="T3" fmla="*/ 72 h 176"/>
                            <a:gd name="T4" fmla="*/ 0 w 144"/>
                            <a:gd name="T5" fmla="*/ 128 h 176"/>
                            <a:gd name="T6" fmla="*/ 24 w 144"/>
                            <a:gd name="T7" fmla="*/ 152 h 176"/>
                            <a:gd name="T8" fmla="*/ 48 w 144"/>
                            <a:gd name="T9" fmla="*/ 152 h 176"/>
                            <a:gd name="T10" fmla="*/ 48 w 144"/>
                            <a:gd name="T11" fmla="*/ 88 h 176"/>
                            <a:gd name="T12" fmla="*/ 16 w 144"/>
                            <a:gd name="T13" fmla="*/ 88 h 176"/>
                            <a:gd name="T14" fmla="*/ 16 w 144"/>
                            <a:gd name="T15" fmla="*/ 72 h 176"/>
                            <a:gd name="T16" fmla="*/ 72 w 144"/>
                            <a:gd name="T17" fmla="*/ 16 h 176"/>
                            <a:gd name="T18" fmla="*/ 128 w 144"/>
                            <a:gd name="T19" fmla="*/ 72 h 176"/>
                            <a:gd name="T20" fmla="*/ 128 w 144"/>
                            <a:gd name="T21" fmla="*/ 88 h 176"/>
                            <a:gd name="T22" fmla="*/ 96 w 144"/>
                            <a:gd name="T23" fmla="*/ 88 h 176"/>
                            <a:gd name="T24" fmla="*/ 96 w 144"/>
                            <a:gd name="T25" fmla="*/ 152 h 176"/>
                            <a:gd name="T26" fmla="*/ 128 w 144"/>
                            <a:gd name="T27" fmla="*/ 152 h 176"/>
                            <a:gd name="T28" fmla="*/ 128 w 144"/>
                            <a:gd name="T29" fmla="*/ 160 h 176"/>
                            <a:gd name="T30" fmla="*/ 72 w 144"/>
                            <a:gd name="T31" fmla="*/ 160 h 176"/>
                            <a:gd name="T32" fmla="*/ 72 w 144"/>
                            <a:gd name="T33" fmla="*/ 176 h 176"/>
                            <a:gd name="T34" fmla="*/ 120 w 144"/>
                            <a:gd name="T35" fmla="*/ 176 h 176"/>
                            <a:gd name="T36" fmla="*/ 144 w 144"/>
                            <a:gd name="T37" fmla="*/ 152 h 176"/>
                            <a:gd name="T38" fmla="*/ 144 w 144"/>
                            <a:gd name="T39" fmla="*/ 72 h 176"/>
                            <a:gd name="T40" fmla="*/ 72 w 144"/>
                            <a:gd name="T41" fmla="*/ 0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44" h="176">
                              <a:moveTo>
                                <a:pt x="72" y="0"/>
                              </a:moveTo>
                              <a:cubicBezTo>
                                <a:pt x="32" y="0"/>
                                <a:pt x="0" y="32"/>
                                <a:pt x="0" y="72"/>
                              </a:cubicBezTo>
                              <a:cubicBezTo>
                                <a:pt x="0" y="128"/>
                                <a:pt x="0" y="128"/>
                                <a:pt x="0" y="128"/>
                              </a:cubicBezTo>
                              <a:cubicBezTo>
                                <a:pt x="0" y="141"/>
                                <a:pt x="11" y="152"/>
                                <a:pt x="24" y="152"/>
                              </a:cubicBezTo>
                              <a:cubicBezTo>
                                <a:pt x="48" y="152"/>
                                <a:pt x="48" y="152"/>
                                <a:pt x="48" y="152"/>
                              </a:cubicBezTo>
                              <a:cubicBezTo>
                                <a:pt x="48" y="88"/>
                                <a:pt x="48" y="88"/>
                                <a:pt x="48" y="88"/>
                              </a:cubicBezTo>
                              <a:cubicBezTo>
                                <a:pt x="16" y="88"/>
                                <a:pt x="16" y="88"/>
                                <a:pt x="16" y="88"/>
                              </a:cubicBezTo>
                              <a:cubicBezTo>
                                <a:pt x="16" y="72"/>
                                <a:pt x="16" y="72"/>
                                <a:pt x="16" y="72"/>
                              </a:cubicBezTo>
                              <a:cubicBezTo>
                                <a:pt x="16" y="41"/>
                                <a:pt x="41" y="16"/>
                                <a:pt x="72" y="16"/>
                              </a:cubicBezTo>
                              <a:cubicBezTo>
                                <a:pt x="103" y="16"/>
                                <a:pt x="128" y="41"/>
                                <a:pt x="128" y="72"/>
                              </a:cubicBezTo>
                              <a:cubicBezTo>
                                <a:pt x="128" y="88"/>
                                <a:pt x="128" y="88"/>
                                <a:pt x="128" y="88"/>
                              </a:cubicBezTo>
                              <a:cubicBezTo>
                                <a:pt x="96" y="88"/>
                                <a:pt x="96" y="88"/>
                                <a:pt x="96" y="88"/>
                              </a:cubicBezTo>
                              <a:cubicBezTo>
                                <a:pt x="96" y="152"/>
                                <a:pt x="96" y="152"/>
                                <a:pt x="96" y="152"/>
                              </a:cubicBezTo>
                              <a:cubicBezTo>
                                <a:pt x="128" y="152"/>
                                <a:pt x="128" y="152"/>
                                <a:pt x="128" y="152"/>
                              </a:cubicBezTo>
                              <a:cubicBezTo>
                                <a:pt x="128" y="160"/>
                                <a:pt x="128" y="160"/>
                                <a:pt x="128" y="160"/>
                              </a:cubicBezTo>
                              <a:cubicBezTo>
                                <a:pt x="72" y="160"/>
                                <a:pt x="72" y="160"/>
                                <a:pt x="72" y="160"/>
                              </a:cubicBezTo>
                              <a:cubicBezTo>
                                <a:pt x="72" y="176"/>
                                <a:pt x="72" y="176"/>
                                <a:pt x="72" y="176"/>
                              </a:cubicBezTo>
                              <a:cubicBezTo>
                                <a:pt x="120" y="176"/>
                                <a:pt x="120" y="176"/>
                                <a:pt x="120" y="176"/>
                              </a:cubicBezTo>
                              <a:cubicBezTo>
                                <a:pt x="133" y="176"/>
                                <a:pt x="144" y="165"/>
                                <a:pt x="144" y="152"/>
                              </a:cubicBezTo>
                              <a:cubicBezTo>
                                <a:pt x="144" y="72"/>
                                <a:pt x="144" y="72"/>
                                <a:pt x="144" y="72"/>
                              </a:cubicBezTo>
                              <a:cubicBezTo>
                                <a:pt x="144" y="32"/>
                                <a:pt x="112" y="0"/>
                                <a:pt x="72"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24ED4A" id="Freeform 1209" o:spid="_x0000_s1026" style="position:absolute;left:0;text-align:left;margin-left:334.65pt;margin-top:464.2pt;width:14.25pt;height:17.3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" path="m72,c32,,,32,,72v,56,,56,,56c,141,11,152,24,152v24,,24,,24,c48,88,48,88,48,88v-32,,-32,,-32,c16,72,16,72,16,72,16,41,41,16,72,16v31,,56,25,56,56c128,88,128,88,128,88v-32,,-32,,-32,c96,152,96,152,96,152v32,,32,,32,c128,160,128,160,128,160v-56,,-56,,-56,c72,176,72,176,72,176v48,,48,,48,c133,176,144,165,144,152v,-80,,-80,,-80c144,32,112,,72,xe" fillcolor="#333" stroked="f">
                <v:path arrowok="t" o:connecttype="custom" o:connectlocs="90488,0;0,90141;0,160251;30163,190298;60325,190298;60325,110173;20108,110173;20108,90141;90488,20031;160867,90141;160867,110173;120650,110173;120650,190298;160867,190298;160867,200314;90488,200314;90488,220345;150813,220345;180975,190298;180975,90141;90488,0" o:connectangles="0,0,0,0,0,0,0,0,0,0,0,0,0,0,0,0,0,0,0,0,0"/>
              </v:shape>
            </w:pict>
          </mc:Fallback>
        </mc:AlternateContent>
      </w:r>
      <w:r w:rsidR="00F839FC" w:rsidRPr="00D324C8">
        <w:rPr>
          <w:rFonts w:ascii="Yu Gothic UI" w:hAnsi="Yu Gothic UI"/>
          <w:noProof/>
        </w:rPr>
        <mc:AlternateContent>
          <mc:Choice Requires="wps">
            <w:drawing>
              <wp:anchor distT="0" distB="0" distL="114300" distR="114300" simplePos="0" relativeHeight="251906048" behindDoc="0" locked="0" layoutInCell="1" allowOverlap="1" wp14:anchorId="7B9D996B" wp14:editId="41BAB18B">
                <wp:simplePos x="0" y="0"/>
                <wp:positionH relativeFrom="column">
                  <wp:posOffset>1249680</wp:posOffset>
                </wp:positionH>
                <wp:positionV relativeFrom="paragraph">
                  <wp:posOffset>5828665</wp:posOffset>
                </wp:positionV>
                <wp:extent cx="180975" cy="220345"/>
                <wp:effectExtent l="0" t="0" r="9525" b="8255"/>
                <wp:wrapNone/>
                <wp:docPr id="144"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220345"/>
                        </a:xfrm>
                        <a:custGeom>
                          <a:avLst/>
                          <a:gdLst>
                            <a:gd name="T0" fmla="*/ 72 w 144"/>
                            <a:gd name="T1" fmla="*/ 0 h 176"/>
                            <a:gd name="T2" fmla="*/ 0 w 144"/>
                            <a:gd name="T3" fmla="*/ 72 h 176"/>
                            <a:gd name="T4" fmla="*/ 0 w 144"/>
                            <a:gd name="T5" fmla="*/ 128 h 176"/>
                            <a:gd name="T6" fmla="*/ 24 w 144"/>
                            <a:gd name="T7" fmla="*/ 152 h 176"/>
                            <a:gd name="T8" fmla="*/ 48 w 144"/>
                            <a:gd name="T9" fmla="*/ 152 h 176"/>
                            <a:gd name="T10" fmla="*/ 48 w 144"/>
                            <a:gd name="T11" fmla="*/ 88 h 176"/>
                            <a:gd name="T12" fmla="*/ 16 w 144"/>
                            <a:gd name="T13" fmla="*/ 88 h 176"/>
                            <a:gd name="T14" fmla="*/ 16 w 144"/>
                            <a:gd name="T15" fmla="*/ 72 h 176"/>
                            <a:gd name="T16" fmla="*/ 72 w 144"/>
                            <a:gd name="T17" fmla="*/ 16 h 176"/>
                            <a:gd name="T18" fmla="*/ 128 w 144"/>
                            <a:gd name="T19" fmla="*/ 72 h 176"/>
                            <a:gd name="T20" fmla="*/ 128 w 144"/>
                            <a:gd name="T21" fmla="*/ 88 h 176"/>
                            <a:gd name="T22" fmla="*/ 96 w 144"/>
                            <a:gd name="T23" fmla="*/ 88 h 176"/>
                            <a:gd name="T24" fmla="*/ 96 w 144"/>
                            <a:gd name="T25" fmla="*/ 152 h 176"/>
                            <a:gd name="T26" fmla="*/ 128 w 144"/>
                            <a:gd name="T27" fmla="*/ 152 h 176"/>
                            <a:gd name="T28" fmla="*/ 128 w 144"/>
                            <a:gd name="T29" fmla="*/ 160 h 176"/>
                            <a:gd name="T30" fmla="*/ 72 w 144"/>
                            <a:gd name="T31" fmla="*/ 160 h 176"/>
                            <a:gd name="T32" fmla="*/ 72 w 144"/>
                            <a:gd name="T33" fmla="*/ 176 h 176"/>
                            <a:gd name="T34" fmla="*/ 120 w 144"/>
                            <a:gd name="T35" fmla="*/ 176 h 176"/>
                            <a:gd name="T36" fmla="*/ 144 w 144"/>
                            <a:gd name="T37" fmla="*/ 152 h 176"/>
                            <a:gd name="T38" fmla="*/ 144 w 144"/>
                            <a:gd name="T39" fmla="*/ 72 h 176"/>
                            <a:gd name="T40" fmla="*/ 72 w 144"/>
                            <a:gd name="T41" fmla="*/ 0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44" h="176">
                              <a:moveTo>
                                <a:pt x="72" y="0"/>
                              </a:moveTo>
                              <a:cubicBezTo>
                                <a:pt x="32" y="0"/>
                                <a:pt x="0" y="32"/>
                                <a:pt x="0" y="72"/>
                              </a:cubicBezTo>
                              <a:cubicBezTo>
                                <a:pt x="0" y="128"/>
                                <a:pt x="0" y="128"/>
                                <a:pt x="0" y="128"/>
                              </a:cubicBezTo>
                              <a:cubicBezTo>
                                <a:pt x="0" y="141"/>
                                <a:pt x="11" y="152"/>
                                <a:pt x="24" y="152"/>
                              </a:cubicBezTo>
                              <a:cubicBezTo>
                                <a:pt x="48" y="152"/>
                                <a:pt x="48" y="152"/>
                                <a:pt x="48" y="152"/>
                              </a:cubicBezTo>
                              <a:cubicBezTo>
                                <a:pt x="48" y="88"/>
                                <a:pt x="48" y="88"/>
                                <a:pt x="48" y="88"/>
                              </a:cubicBezTo>
                              <a:cubicBezTo>
                                <a:pt x="16" y="88"/>
                                <a:pt x="16" y="88"/>
                                <a:pt x="16" y="88"/>
                              </a:cubicBezTo>
                              <a:cubicBezTo>
                                <a:pt x="16" y="72"/>
                                <a:pt x="16" y="72"/>
                                <a:pt x="16" y="72"/>
                              </a:cubicBezTo>
                              <a:cubicBezTo>
                                <a:pt x="16" y="41"/>
                                <a:pt x="41" y="16"/>
                                <a:pt x="72" y="16"/>
                              </a:cubicBezTo>
                              <a:cubicBezTo>
                                <a:pt x="103" y="16"/>
                                <a:pt x="128" y="41"/>
                                <a:pt x="128" y="72"/>
                              </a:cubicBezTo>
                              <a:cubicBezTo>
                                <a:pt x="128" y="88"/>
                                <a:pt x="128" y="88"/>
                                <a:pt x="128" y="88"/>
                              </a:cubicBezTo>
                              <a:cubicBezTo>
                                <a:pt x="96" y="88"/>
                                <a:pt x="96" y="88"/>
                                <a:pt x="96" y="88"/>
                              </a:cubicBezTo>
                              <a:cubicBezTo>
                                <a:pt x="96" y="152"/>
                                <a:pt x="96" y="152"/>
                                <a:pt x="96" y="152"/>
                              </a:cubicBezTo>
                              <a:cubicBezTo>
                                <a:pt x="128" y="152"/>
                                <a:pt x="128" y="152"/>
                                <a:pt x="128" y="152"/>
                              </a:cubicBezTo>
                              <a:cubicBezTo>
                                <a:pt x="128" y="160"/>
                                <a:pt x="128" y="160"/>
                                <a:pt x="128" y="160"/>
                              </a:cubicBezTo>
                              <a:cubicBezTo>
                                <a:pt x="72" y="160"/>
                                <a:pt x="72" y="160"/>
                                <a:pt x="72" y="160"/>
                              </a:cubicBezTo>
                              <a:cubicBezTo>
                                <a:pt x="72" y="176"/>
                                <a:pt x="72" y="176"/>
                                <a:pt x="72" y="176"/>
                              </a:cubicBezTo>
                              <a:cubicBezTo>
                                <a:pt x="120" y="176"/>
                                <a:pt x="120" y="176"/>
                                <a:pt x="120" y="176"/>
                              </a:cubicBezTo>
                              <a:cubicBezTo>
                                <a:pt x="133" y="176"/>
                                <a:pt x="144" y="165"/>
                                <a:pt x="144" y="152"/>
                              </a:cubicBezTo>
                              <a:cubicBezTo>
                                <a:pt x="144" y="72"/>
                                <a:pt x="144" y="72"/>
                                <a:pt x="144" y="72"/>
                              </a:cubicBezTo>
                              <a:cubicBezTo>
                                <a:pt x="144" y="32"/>
                                <a:pt x="112" y="0"/>
                                <a:pt x="72"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9F606E" id="Freeform 1209" o:spid="_x0000_s1026" style="position:absolute;left:0;text-align:left;margin-left:98.4pt;margin-top:458.95pt;width:14.25pt;height:17.3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" path="m72,c32,,,32,,72v,56,,56,,56c,141,11,152,24,152v24,,24,,24,c48,88,48,88,48,88v-32,,-32,,-32,c16,72,16,72,16,72,16,41,41,16,72,16v31,,56,25,56,56c128,88,128,88,128,88v-32,,-32,,-32,c96,152,96,152,96,152v32,,32,,32,c128,160,128,160,128,160v-56,,-56,,-56,c72,176,72,176,72,176v48,,48,,48,c133,176,144,165,144,152v,-80,,-80,,-80c144,32,112,,72,xe" fillcolor="#333" stroked="f">
                <v:path arrowok="t" o:connecttype="custom" o:connectlocs="90488,0;0,90141;0,160251;30163,190298;60325,190298;60325,110173;20108,110173;20108,90141;90488,20031;160867,90141;160867,110173;120650,110173;120650,190298;160867,190298;160867,200314;90488,200314;90488,220345;150813,220345;180975,190298;180975,90141;90488,0" o:connectangles="0,0,0,0,0,0,0,0,0,0,0,0,0,0,0,0,0,0,0,0,0"/>
              </v:shape>
            </w:pict>
          </mc:Fallback>
        </mc:AlternateContent>
      </w:r>
      <w:r w:rsidR="00F839FC" w:rsidRPr="00D324C8">
        <w:rPr>
          <w:rFonts w:ascii="Yu Gothic UI" w:hAnsi="Yu Gothic UI"/>
          <w:noProof/>
        </w:rPr>
        <mc:AlternateContent>
          <mc:Choice Requires="wps">
            <w:drawing>
              <wp:anchor distT="0" distB="0" distL="114300" distR="114300" simplePos="0" relativeHeight="251851776" behindDoc="0" locked="0" layoutInCell="1" allowOverlap="1" wp14:anchorId="161080BC" wp14:editId="3239FCFC">
                <wp:simplePos x="0" y="0"/>
                <wp:positionH relativeFrom="column">
                  <wp:posOffset>354330</wp:posOffset>
                </wp:positionH>
                <wp:positionV relativeFrom="paragraph">
                  <wp:posOffset>4008120</wp:posOffset>
                </wp:positionV>
                <wp:extent cx="180975" cy="220345"/>
                <wp:effectExtent l="0" t="0" r="9525" b="8255"/>
                <wp:wrapNone/>
                <wp:docPr id="143"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220345"/>
                        </a:xfrm>
                        <a:custGeom>
                          <a:avLst/>
                          <a:gdLst>
                            <a:gd name="T0" fmla="*/ 72 w 144"/>
                            <a:gd name="T1" fmla="*/ 0 h 176"/>
                            <a:gd name="T2" fmla="*/ 0 w 144"/>
                            <a:gd name="T3" fmla="*/ 72 h 176"/>
                            <a:gd name="T4" fmla="*/ 0 w 144"/>
                            <a:gd name="T5" fmla="*/ 128 h 176"/>
                            <a:gd name="T6" fmla="*/ 24 w 144"/>
                            <a:gd name="T7" fmla="*/ 152 h 176"/>
                            <a:gd name="T8" fmla="*/ 48 w 144"/>
                            <a:gd name="T9" fmla="*/ 152 h 176"/>
                            <a:gd name="T10" fmla="*/ 48 w 144"/>
                            <a:gd name="T11" fmla="*/ 88 h 176"/>
                            <a:gd name="T12" fmla="*/ 16 w 144"/>
                            <a:gd name="T13" fmla="*/ 88 h 176"/>
                            <a:gd name="T14" fmla="*/ 16 w 144"/>
                            <a:gd name="T15" fmla="*/ 72 h 176"/>
                            <a:gd name="T16" fmla="*/ 72 w 144"/>
                            <a:gd name="T17" fmla="*/ 16 h 176"/>
                            <a:gd name="T18" fmla="*/ 128 w 144"/>
                            <a:gd name="T19" fmla="*/ 72 h 176"/>
                            <a:gd name="T20" fmla="*/ 128 w 144"/>
                            <a:gd name="T21" fmla="*/ 88 h 176"/>
                            <a:gd name="T22" fmla="*/ 96 w 144"/>
                            <a:gd name="T23" fmla="*/ 88 h 176"/>
                            <a:gd name="T24" fmla="*/ 96 w 144"/>
                            <a:gd name="T25" fmla="*/ 152 h 176"/>
                            <a:gd name="T26" fmla="*/ 128 w 144"/>
                            <a:gd name="T27" fmla="*/ 152 h 176"/>
                            <a:gd name="T28" fmla="*/ 128 w 144"/>
                            <a:gd name="T29" fmla="*/ 160 h 176"/>
                            <a:gd name="T30" fmla="*/ 72 w 144"/>
                            <a:gd name="T31" fmla="*/ 160 h 176"/>
                            <a:gd name="T32" fmla="*/ 72 w 144"/>
                            <a:gd name="T33" fmla="*/ 176 h 176"/>
                            <a:gd name="T34" fmla="*/ 120 w 144"/>
                            <a:gd name="T35" fmla="*/ 176 h 176"/>
                            <a:gd name="T36" fmla="*/ 144 w 144"/>
                            <a:gd name="T37" fmla="*/ 152 h 176"/>
                            <a:gd name="T38" fmla="*/ 144 w 144"/>
                            <a:gd name="T39" fmla="*/ 72 h 176"/>
                            <a:gd name="T40" fmla="*/ 72 w 144"/>
                            <a:gd name="T41" fmla="*/ 0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44" h="176">
                              <a:moveTo>
                                <a:pt x="72" y="0"/>
                              </a:moveTo>
                              <a:cubicBezTo>
                                <a:pt x="32" y="0"/>
                                <a:pt x="0" y="32"/>
                                <a:pt x="0" y="72"/>
                              </a:cubicBezTo>
                              <a:cubicBezTo>
                                <a:pt x="0" y="128"/>
                                <a:pt x="0" y="128"/>
                                <a:pt x="0" y="128"/>
                              </a:cubicBezTo>
                              <a:cubicBezTo>
                                <a:pt x="0" y="141"/>
                                <a:pt x="11" y="152"/>
                                <a:pt x="24" y="152"/>
                              </a:cubicBezTo>
                              <a:cubicBezTo>
                                <a:pt x="48" y="152"/>
                                <a:pt x="48" y="152"/>
                                <a:pt x="48" y="152"/>
                              </a:cubicBezTo>
                              <a:cubicBezTo>
                                <a:pt x="48" y="88"/>
                                <a:pt x="48" y="88"/>
                                <a:pt x="48" y="88"/>
                              </a:cubicBezTo>
                              <a:cubicBezTo>
                                <a:pt x="16" y="88"/>
                                <a:pt x="16" y="88"/>
                                <a:pt x="16" y="88"/>
                              </a:cubicBezTo>
                              <a:cubicBezTo>
                                <a:pt x="16" y="72"/>
                                <a:pt x="16" y="72"/>
                                <a:pt x="16" y="72"/>
                              </a:cubicBezTo>
                              <a:cubicBezTo>
                                <a:pt x="16" y="41"/>
                                <a:pt x="41" y="16"/>
                                <a:pt x="72" y="16"/>
                              </a:cubicBezTo>
                              <a:cubicBezTo>
                                <a:pt x="103" y="16"/>
                                <a:pt x="128" y="41"/>
                                <a:pt x="128" y="72"/>
                              </a:cubicBezTo>
                              <a:cubicBezTo>
                                <a:pt x="128" y="88"/>
                                <a:pt x="128" y="88"/>
                                <a:pt x="128" y="88"/>
                              </a:cubicBezTo>
                              <a:cubicBezTo>
                                <a:pt x="96" y="88"/>
                                <a:pt x="96" y="88"/>
                                <a:pt x="96" y="88"/>
                              </a:cubicBezTo>
                              <a:cubicBezTo>
                                <a:pt x="96" y="152"/>
                                <a:pt x="96" y="152"/>
                                <a:pt x="96" y="152"/>
                              </a:cubicBezTo>
                              <a:cubicBezTo>
                                <a:pt x="128" y="152"/>
                                <a:pt x="128" y="152"/>
                                <a:pt x="128" y="152"/>
                              </a:cubicBezTo>
                              <a:cubicBezTo>
                                <a:pt x="128" y="160"/>
                                <a:pt x="128" y="160"/>
                                <a:pt x="128" y="160"/>
                              </a:cubicBezTo>
                              <a:cubicBezTo>
                                <a:pt x="72" y="160"/>
                                <a:pt x="72" y="160"/>
                                <a:pt x="72" y="160"/>
                              </a:cubicBezTo>
                              <a:cubicBezTo>
                                <a:pt x="72" y="176"/>
                                <a:pt x="72" y="176"/>
                                <a:pt x="72" y="176"/>
                              </a:cubicBezTo>
                              <a:cubicBezTo>
                                <a:pt x="120" y="176"/>
                                <a:pt x="120" y="176"/>
                                <a:pt x="120" y="176"/>
                              </a:cubicBezTo>
                              <a:cubicBezTo>
                                <a:pt x="133" y="176"/>
                                <a:pt x="144" y="165"/>
                                <a:pt x="144" y="152"/>
                              </a:cubicBezTo>
                              <a:cubicBezTo>
                                <a:pt x="144" y="72"/>
                                <a:pt x="144" y="72"/>
                                <a:pt x="144" y="72"/>
                              </a:cubicBezTo>
                              <a:cubicBezTo>
                                <a:pt x="144" y="32"/>
                                <a:pt x="112" y="0"/>
                                <a:pt x="72"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E8904D" id="Freeform 1209" o:spid="_x0000_s1026" style="position:absolute;left:0;text-align:left;margin-left:27.9pt;margin-top:315.6pt;width:14.25pt;height:17.3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" path="m72,c32,,,32,,72v,56,,56,,56c,141,11,152,24,152v24,,24,,24,c48,88,48,88,48,88v-32,,-32,,-32,c16,72,16,72,16,72,16,41,41,16,72,16v31,,56,25,56,56c128,88,128,88,128,88v-32,,-32,,-32,c96,152,96,152,96,152v32,,32,,32,c128,160,128,160,128,160v-56,,-56,,-56,c72,176,72,176,72,176v48,,48,,48,c133,176,144,165,144,152v,-80,,-80,,-80c144,32,112,,72,xe" fillcolor="#333" stroked="f">
                <v:path arrowok="t" o:connecttype="custom" o:connectlocs="90488,0;0,90141;0,160251;30163,190298;60325,190298;60325,110173;20108,110173;20108,90141;90488,20031;160867,90141;160867,110173;120650,110173;120650,190298;160867,190298;160867,200314;90488,200314;90488,220345;150813,220345;180975,190298;180975,90141;90488,0" o:connectangles="0,0,0,0,0,0,0,0,0,0,0,0,0,0,0,0,0,0,0,0,0"/>
              </v:shape>
            </w:pict>
          </mc:Fallback>
        </mc:AlternateContent>
      </w:r>
      <w:r w:rsidR="00F839FC" w:rsidRPr="00D324C8">
        <w:rPr>
          <w:rFonts w:ascii="Yu Gothic UI" w:hAnsi="Yu Gothic UI"/>
          <w:noProof/>
        </w:rPr>
        <mc:AlternateContent>
          <mc:Choice Requires="wps">
            <w:drawing>
              <wp:anchor distT="0" distB="0" distL="114300" distR="114300" simplePos="0" relativeHeight="251995136" behindDoc="0" locked="0" layoutInCell="1" allowOverlap="1" wp14:anchorId="1C2DA38B" wp14:editId="75AB2111">
                <wp:simplePos x="0" y="0"/>
                <wp:positionH relativeFrom="column">
                  <wp:posOffset>5564505</wp:posOffset>
                </wp:positionH>
                <wp:positionV relativeFrom="paragraph">
                  <wp:posOffset>4103370</wp:posOffset>
                </wp:positionV>
                <wp:extent cx="180975" cy="220345"/>
                <wp:effectExtent l="0" t="0" r="9525" b="8255"/>
                <wp:wrapNone/>
                <wp:docPr id="146"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220345"/>
                        </a:xfrm>
                        <a:custGeom>
                          <a:avLst/>
                          <a:gdLst>
                            <a:gd name="T0" fmla="*/ 72 w 144"/>
                            <a:gd name="T1" fmla="*/ 0 h 176"/>
                            <a:gd name="T2" fmla="*/ 0 w 144"/>
                            <a:gd name="T3" fmla="*/ 72 h 176"/>
                            <a:gd name="T4" fmla="*/ 0 w 144"/>
                            <a:gd name="T5" fmla="*/ 128 h 176"/>
                            <a:gd name="T6" fmla="*/ 24 w 144"/>
                            <a:gd name="T7" fmla="*/ 152 h 176"/>
                            <a:gd name="T8" fmla="*/ 48 w 144"/>
                            <a:gd name="T9" fmla="*/ 152 h 176"/>
                            <a:gd name="T10" fmla="*/ 48 w 144"/>
                            <a:gd name="T11" fmla="*/ 88 h 176"/>
                            <a:gd name="T12" fmla="*/ 16 w 144"/>
                            <a:gd name="T13" fmla="*/ 88 h 176"/>
                            <a:gd name="T14" fmla="*/ 16 w 144"/>
                            <a:gd name="T15" fmla="*/ 72 h 176"/>
                            <a:gd name="T16" fmla="*/ 72 w 144"/>
                            <a:gd name="T17" fmla="*/ 16 h 176"/>
                            <a:gd name="T18" fmla="*/ 128 w 144"/>
                            <a:gd name="T19" fmla="*/ 72 h 176"/>
                            <a:gd name="T20" fmla="*/ 128 w 144"/>
                            <a:gd name="T21" fmla="*/ 88 h 176"/>
                            <a:gd name="T22" fmla="*/ 96 w 144"/>
                            <a:gd name="T23" fmla="*/ 88 h 176"/>
                            <a:gd name="T24" fmla="*/ 96 w 144"/>
                            <a:gd name="T25" fmla="*/ 152 h 176"/>
                            <a:gd name="T26" fmla="*/ 128 w 144"/>
                            <a:gd name="T27" fmla="*/ 152 h 176"/>
                            <a:gd name="T28" fmla="*/ 128 w 144"/>
                            <a:gd name="T29" fmla="*/ 160 h 176"/>
                            <a:gd name="T30" fmla="*/ 72 w 144"/>
                            <a:gd name="T31" fmla="*/ 160 h 176"/>
                            <a:gd name="T32" fmla="*/ 72 w 144"/>
                            <a:gd name="T33" fmla="*/ 176 h 176"/>
                            <a:gd name="T34" fmla="*/ 120 w 144"/>
                            <a:gd name="T35" fmla="*/ 176 h 176"/>
                            <a:gd name="T36" fmla="*/ 144 w 144"/>
                            <a:gd name="T37" fmla="*/ 152 h 176"/>
                            <a:gd name="T38" fmla="*/ 144 w 144"/>
                            <a:gd name="T39" fmla="*/ 72 h 176"/>
                            <a:gd name="T40" fmla="*/ 72 w 144"/>
                            <a:gd name="T41" fmla="*/ 0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44" h="176">
                              <a:moveTo>
                                <a:pt x="72" y="0"/>
                              </a:moveTo>
                              <a:cubicBezTo>
                                <a:pt x="32" y="0"/>
                                <a:pt x="0" y="32"/>
                                <a:pt x="0" y="72"/>
                              </a:cubicBezTo>
                              <a:cubicBezTo>
                                <a:pt x="0" y="128"/>
                                <a:pt x="0" y="128"/>
                                <a:pt x="0" y="128"/>
                              </a:cubicBezTo>
                              <a:cubicBezTo>
                                <a:pt x="0" y="141"/>
                                <a:pt x="11" y="152"/>
                                <a:pt x="24" y="152"/>
                              </a:cubicBezTo>
                              <a:cubicBezTo>
                                <a:pt x="48" y="152"/>
                                <a:pt x="48" y="152"/>
                                <a:pt x="48" y="152"/>
                              </a:cubicBezTo>
                              <a:cubicBezTo>
                                <a:pt x="48" y="88"/>
                                <a:pt x="48" y="88"/>
                                <a:pt x="48" y="88"/>
                              </a:cubicBezTo>
                              <a:cubicBezTo>
                                <a:pt x="16" y="88"/>
                                <a:pt x="16" y="88"/>
                                <a:pt x="16" y="88"/>
                              </a:cubicBezTo>
                              <a:cubicBezTo>
                                <a:pt x="16" y="72"/>
                                <a:pt x="16" y="72"/>
                                <a:pt x="16" y="72"/>
                              </a:cubicBezTo>
                              <a:cubicBezTo>
                                <a:pt x="16" y="41"/>
                                <a:pt x="41" y="16"/>
                                <a:pt x="72" y="16"/>
                              </a:cubicBezTo>
                              <a:cubicBezTo>
                                <a:pt x="103" y="16"/>
                                <a:pt x="128" y="41"/>
                                <a:pt x="128" y="72"/>
                              </a:cubicBezTo>
                              <a:cubicBezTo>
                                <a:pt x="128" y="88"/>
                                <a:pt x="128" y="88"/>
                                <a:pt x="128" y="88"/>
                              </a:cubicBezTo>
                              <a:cubicBezTo>
                                <a:pt x="96" y="88"/>
                                <a:pt x="96" y="88"/>
                                <a:pt x="96" y="88"/>
                              </a:cubicBezTo>
                              <a:cubicBezTo>
                                <a:pt x="96" y="152"/>
                                <a:pt x="96" y="152"/>
                                <a:pt x="96" y="152"/>
                              </a:cubicBezTo>
                              <a:cubicBezTo>
                                <a:pt x="128" y="152"/>
                                <a:pt x="128" y="152"/>
                                <a:pt x="128" y="152"/>
                              </a:cubicBezTo>
                              <a:cubicBezTo>
                                <a:pt x="128" y="160"/>
                                <a:pt x="128" y="160"/>
                                <a:pt x="128" y="160"/>
                              </a:cubicBezTo>
                              <a:cubicBezTo>
                                <a:pt x="72" y="160"/>
                                <a:pt x="72" y="160"/>
                                <a:pt x="72" y="160"/>
                              </a:cubicBezTo>
                              <a:cubicBezTo>
                                <a:pt x="72" y="176"/>
                                <a:pt x="72" y="176"/>
                                <a:pt x="72" y="176"/>
                              </a:cubicBezTo>
                              <a:cubicBezTo>
                                <a:pt x="120" y="176"/>
                                <a:pt x="120" y="176"/>
                                <a:pt x="120" y="176"/>
                              </a:cubicBezTo>
                              <a:cubicBezTo>
                                <a:pt x="133" y="176"/>
                                <a:pt x="144" y="165"/>
                                <a:pt x="144" y="152"/>
                              </a:cubicBezTo>
                              <a:cubicBezTo>
                                <a:pt x="144" y="72"/>
                                <a:pt x="144" y="72"/>
                                <a:pt x="144" y="72"/>
                              </a:cubicBezTo>
                              <a:cubicBezTo>
                                <a:pt x="144" y="32"/>
                                <a:pt x="112" y="0"/>
                                <a:pt x="72"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6FFD47" id="Freeform 1209" o:spid="_x0000_s1026" style="position:absolute;left:0;text-align:left;margin-left:438.15pt;margin-top:323.1pt;width:14.25pt;height:17.3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" path="m72,c32,,,32,,72v,56,,56,,56c,141,11,152,24,152v24,,24,,24,c48,88,48,88,48,88v-32,,-32,,-32,c16,72,16,72,16,72,16,41,41,16,72,16v31,,56,25,56,56c128,88,128,88,128,88v-32,,-32,,-32,c96,152,96,152,96,152v32,,32,,32,c128,160,128,160,128,160v-56,,-56,,-56,c72,176,72,176,72,176v48,,48,,48,c133,176,144,165,144,152v,-80,,-80,,-80c144,32,112,,72,xe" fillcolor="#333" stroked="f">
                <v:path arrowok="t" o:connecttype="custom" o:connectlocs="90488,0;0,90141;0,160251;30163,190298;60325,190298;60325,110173;20108,110173;20108,90141;90488,20031;160867,90141;160867,110173;120650,110173;120650,190298;160867,190298;160867,200314;90488,200314;90488,220345;150813,220345;180975,190298;180975,90141;90488,0" o:connectangles="0,0,0,0,0,0,0,0,0,0,0,0,0,0,0,0,0,0,0,0,0"/>
              </v:shape>
            </w:pict>
          </mc:Fallback>
        </mc:AlternateContent>
      </w:r>
      <w:r w:rsidR="00F839FC" w:rsidRPr="00BC7832">
        <w:rPr>
          <w:rFonts w:ascii="Yu Gothic UI" w:hAnsi="Yu Gothic UI"/>
          <w:noProof/>
        </w:rPr>
        <mc:AlternateContent>
          <mc:Choice Requires="wps">
            <w:drawing>
              <wp:anchor distT="45720" distB="45720" distL="114300" distR="114300" simplePos="0" relativeHeight="252379136" behindDoc="0" locked="0" layoutInCell="1" allowOverlap="1" wp14:anchorId="6EA3A0D5" wp14:editId="41207AFE">
                <wp:simplePos x="0" y="0"/>
                <wp:positionH relativeFrom="column">
                  <wp:posOffset>4840605</wp:posOffset>
                </wp:positionH>
                <wp:positionV relativeFrom="paragraph">
                  <wp:posOffset>2875915</wp:posOffset>
                </wp:positionV>
                <wp:extent cx="1352550" cy="1404620"/>
                <wp:effectExtent l="0" t="0" r="0" b="0"/>
                <wp:wrapNone/>
                <wp:docPr id="19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1404620"/>
                        </a:xfrm>
                        <a:prstGeom prst="rect">
                          <a:avLst/>
                        </a:prstGeom>
                        <a:noFill/>
                        <a:ln w="9525">
                          <a:noFill/>
                          <a:miter lim="800000"/>
                          <a:headEnd/>
                          <a:tailEnd/>
                        </a:ln>
                      </wps:spPr>
                      <wps:txbx>
                        <w:txbxContent>
                          <w:p w14:paraId="66A0C80C" w14:textId="3658679F" w:rsidR="00A06219" w:rsidRPr="00BC7832" w:rsidRDefault="00A06219" w:rsidP="002F7E00">
                            <w:pPr>
                              <w:rPr>
                                <w:sz w:val="16"/>
                                <w:szCs w:val="16"/>
                              </w:rPr>
                            </w:pPr>
                            <w:r>
                              <w:rPr>
                                <w:rFonts w:hint="eastAsia"/>
                                <w:sz w:val="16"/>
                                <w:szCs w:val="16"/>
                              </w:rPr>
                              <w:t>できるだけ距離をとる</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A3A0D5" id="_x0000_s1037" type="#_x0000_t202" style="position:absolute;margin-left:381.15pt;margin-top:226.45pt;width:106.5pt;height:110.6pt;z-index:252379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" filled="f" stroked="f">
                <v:textbox style="mso-fit-shape-to-text:t">
                  <w:txbxContent>
                    <w:p w14:paraId="66A0C80C" w14:textId="3658679F" w:rsidR="00A06219" w:rsidRPr="00BC7832" w:rsidRDefault="00A06219" w:rsidP="002F7E00">
                      <w:pPr>
                        <w:rPr>
                          <w:sz w:val="16"/>
                          <w:szCs w:val="16"/>
                        </w:rPr>
                      </w:pPr>
                      <w:r>
                        <w:rPr>
                          <w:rFonts w:hint="eastAsia"/>
                          <w:sz w:val="16"/>
                          <w:szCs w:val="16"/>
                        </w:rPr>
                        <w:t>できるだけ距離をとる</w:t>
                      </w:r>
                    </w:p>
                  </w:txbxContent>
                </v:textbox>
              </v:shape>
            </w:pict>
          </mc:Fallback>
        </mc:AlternateContent>
      </w:r>
      <w:r w:rsidR="002F7E00">
        <w:rPr>
          <w:rFonts w:ascii="Yu Gothic UI" w:hAnsi="Yu Gothic UI"/>
          <w:noProof/>
        </w:rPr>
        <mc:AlternateContent>
          <mc:Choice Requires="wps">
            <w:drawing>
              <wp:anchor distT="0" distB="0" distL="114300" distR="114300" simplePos="0" relativeHeight="252341248" behindDoc="0" locked="0" layoutInCell="1" allowOverlap="1" wp14:anchorId="7C85CBC4" wp14:editId="161B38D2">
                <wp:simplePos x="0" y="0"/>
                <wp:positionH relativeFrom="column">
                  <wp:posOffset>5926455</wp:posOffset>
                </wp:positionH>
                <wp:positionV relativeFrom="paragraph">
                  <wp:posOffset>2465705</wp:posOffset>
                </wp:positionV>
                <wp:extent cx="0" cy="1152525"/>
                <wp:effectExtent l="76200" t="38100" r="57150" b="47625"/>
                <wp:wrapNone/>
                <wp:docPr id="197" name="直線矢印コネクタ 197"/>
                <wp:cNvGraphicFramePr/>
                <a:graphic xmlns:a="http://schemas.openxmlformats.org/drawingml/2006/main">
                  <a:graphicData uri="http://schemas.microsoft.com/office/word/2010/wordprocessingShape">
                    <wps:wsp>
                      <wps:cNvCnPr/>
                      <wps:spPr>
                        <a:xfrm>
                          <a:off x="0" y="0"/>
                          <a:ext cx="0" cy="1152525"/>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BA9BC9" id="直線矢印コネクタ 197" o:spid="_x0000_s1026" type="#_x0000_t32" style="position:absolute;left:0;text-align:left;margin-left:466.65pt;margin-top:194.15pt;width:0;height:90.75pt;z-index:25234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" strokecolor="#7f7f7f [1612]">
                <v:stroke startarrow="block" endarrow="block"/>
              </v:shape>
            </w:pict>
          </mc:Fallback>
        </mc:AlternateContent>
      </w:r>
      <w:r w:rsidR="002F7E00">
        <w:rPr>
          <w:rFonts w:ascii="Yu Gothic UI" w:hAnsi="Yu Gothic UI"/>
          <w:noProof/>
        </w:rPr>
        <mc:AlternateContent>
          <mc:Choice Requires="wps">
            <w:drawing>
              <wp:anchor distT="0" distB="0" distL="114300" distR="114300" simplePos="0" relativeHeight="252221440" behindDoc="0" locked="0" layoutInCell="1" allowOverlap="1" wp14:anchorId="5A18F988" wp14:editId="2D5F7BE6">
                <wp:simplePos x="0" y="0"/>
                <wp:positionH relativeFrom="column">
                  <wp:posOffset>2440306</wp:posOffset>
                </wp:positionH>
                <wp:positionV relativeFrom="paragraph">
                  <wp:posOffset>1199514</wp:posOffset>
                </wp:positionV>
                <wp:extent cx="285750" cy="3194685"/>
                <wp:effectExtent l="152400" t="0" r="19050" b="24765"/>
                <wp:wrapNone/>
                <wp:docPr id="192" name="コネクタ: 曲線 192"/>
                <wp:cNvGraphicFramePr/>
                <a:graphic xmlns:a="http://schemas.openxmlformats.org/drawingml/2006/main">
                  <a:graphicData uri="http://schemas.microsoft.com/office/word/2010/wordprocessingShape">
                    <wps:wsp>
                      <wps:cNvCnPr/>
                      <wps:spPr>
                        <a:xfrm>
                          <a:off x="0" y="0"/>
                          <a:ext cx="285750" cy="3194685"/>
                        </a:xfrm>
                        <a:prstGeom prst="curvedConnector3">
                          <a:avLst>
                            <a:gd name="adj1" fmla="val -47764"/>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EC4C64F" id="コネクタ: 曲線 192" o:spid="_x0000_s1026" type="#_x0000_t38" style="position:absolute;left:0;text-align:left;margin-left:192.15pt;margin-top:94.45pt;width:22.5pt;height:251.55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" adj="-10317" strokecolor="black [3200]">
                <v:stroke dashstyle="dash"/>
              </v:shape>
            </w:pict>
          </mc:Fallback>
        </mc:AlternateContent>
      </w:r>
      <w:r w:rsidR="00602D22" w:rsidRPr="00BC7832">
        <w:rPr>
          <w:rFonts w:ascii="Yu Gothic UI" w:hAnsi="Yu Gothic UI"/>
          <w:noProof/>
        </w:rPr>
        <mc:AlternateContent>
          <mc:Choice Requires="wps">
            <w:drawing>
              <wp:anchor distT="45720" distB="45720" distL="114300" distR="114300" simplePos="0" relativeHeight="252308480" behindDoc="0" locked="0" layoutInCell="1" allowOverlap="1" wp14:anchorId="3352C2C5" wp14:editId="4320F574">
                <wp:simplePos x="0" y="0"/>
                <wp:positionH relativeFrom="column">
                  <wp:posOffset>2783205</wp:posOffset>
                </wp:positionH>
                <wp:positionV relativeFrom="paragraph">
                  <wp:posOffset>959485</wp:posOffset>
                </wp:positionV>
                <wp:extent cx="952500" cy="1404620"/>
                <wp:effectExtent l="0" t="0" r="0" b="0"/>
                <wp:wrapNone/>
                <wp:docPr id="19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30D1A360" w14:textId="4A6F64D7" w:rsidR="00A06219" w:rsidRPr="00BC7832" w:rsidRDefault="00A06219" w:rsidP="00602D22">
                            <w:pPr>
                              <w:rPr>
                                <w:sz w:val="16"/>
                                <w:szCs w:val="16"/>
                              </w:rPr>
                            </w:pPr>
                            <w:r>
                              <w:rPr>
                                <w:rFonts w:hint="eastAsia"/>
                                <w:sz w:val="16"/>
                                <w:szCs w:val="16"/>
                              </w:rPr>
                              <w:t>プロジェクター</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52C2C5" id="_x0000_s1038" type="#_x0000_t202" style="position:absolute;margin-left:219.15pt;margin-top:75.55pt;width:75pt;height:110.6pt;z-index:25230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" filled="f" stroked="f">
                <v:textbox style="mso-fit-shape-to-text:t">
                  <w:txbxContent>
                    <w:p w14:paraId="30D1A360" w14:textId="4A6F64D7" w:rsidR="00A06219" w:rsidRPr="00BC7832" w:rsidRDefault="00A06219" w:rsidP="00602D22">
                      <w:pPr>
                        <w:rPr>
                          <w:sz w:val="16"/>
                          <w:szCs w:val="16"/>
                        </w:rPr>
                      </w:pPr>
                      <w:r>
                        <w:rPr>
                          <w:rFonts w:hint="eastAsia"/>
                          <w:sz w:val="16"/>
                          <w:szCs w:val="16"/>
                        </w:rPr>
                        <w:t>プロジェクター</w:t>
                      </w:r>
                    </w:p>
                  </w:txbxContent>
                </v:textbox>
              </v:shape>
            </w:pict>
          </mc:Fallback>
        </mc:AlternateContent>
      </w:r>
      <w:r w:rsidR="00602D22">
        <w:rPr>
          <w:rFonts w:ascii="Yu Gothic UI" w:hAnsi="Yu Gothic UI"/>
          <w:noProof/>
        </w:rPr>
        <mc:AlternateContent>
          <mc:Choice Requires="wps">
            <w:drawing>
              <wp:anchor distT="0" distB="0" distL="114300" distR="114300" simplePos="0" relativeHeight="252282880" behindDoc="0" locked="0" layoutInCell="1" allowOverlap="1" wp14:anchorId="5EEC62FC" wp14:editId="6275473E">
                <wp:simplePos x="0" y="0"/>
                <wp:positionH relativeFrom="column">
                  <wp:posOffset>3002280</wp:posOffset>
                </wp:positionH>
                <wp:positionV relativeFrom="paragraph">
                  <wp:posOffset>912495</wp:posOffset>
                </wp:positionV>
                <wp:extent cx="171450" cy="135082"/>
                <wp:effectExtent l="0" t="0" r="19050" b="17780"/>
                <wp:wrapNone/>
                <wp:docPr id="195" name="正方形/長方形 195"/>
                <wp:cNvGraphicFramePr/>
                <a:graphic xmlns:a="http://schemas.openxmlformats.org/drawingml/2006/main">
                  <a:graphicData uri="http://schemas.microsoft.com/office/word/2010/wordprocessingShape">
                    <wps:wsp>
                      <wps:cNvSpPr/>
                      <wps:spPr>
                        <a:xfrm>
                          <a:off x="0" y="0"/>
                          <a:ext cx="171450" cy="13508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0317A33" id="正方形/長方形 195" o:spid="_x0000_s1026" style="position:absolute;left:0;text-align:left;margin-left:236.4pt;margin-top:71.85pt;width:13.5pt;height:10.65pt;z-index:25228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" fillcolor="white [3201]" strokecolor="black [3200]" strokeweight="1pt"/>
            </w:pict>
          </mc:Fallback>
        </mc:AlternateContent>
      </w:r>
      <w:r w:rsidR="00602D22">
        <w:rPr>
          <w:rFonts w:ascii="Yu Gothic UI" w:hAnsi="Yu Gothic UI"/>
          <w:noProof/>
        </w:rPr>
        <mc:AlternateContent>
          <mc:Choice Requires="wps">
            <w:drawing>
              <wp:anchor distT="0" distB="0" distL="114300" distR="114300" simplePos="0" relativeHeight="250976256" behindDoc="0" locked="0" layoutInCell="1" allowOverlap="1" wp14:anchorId="411A8C24" wp14:editId="483B0923">
                <wp:simplePos x="0" y="0"/>
                <wp:positionH relativeFrom="column">
                  <wp:posOffset>1954530</wp:posOffset>
                </wp:positionH>
                <wp:positionV relativeFrom="paragraph">
                  <wp:posOffset>984250</wp:posOffset>
                </wp:positionV>
                <wp:extent cx="200025" cy="200025"/>
                <wp:effectExtent l="0" t="0" r="9525" b="9525"/>
                <wp:wrapNone/>
                <wp:docPr id="98" name="楕円 98"/>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27CACE5" id="楕円 98" o:spid="_x0000_s1026" style="position:absolute;left:0;text-align:left;margin-left:153.9pt;margin-top:77.5pt;width:15.75pt;height:15.75pt;z-index:25097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" fillcolor="#5eccf3 [3205]" stroked="f"/>
            </w:pict>
          </mc:Fallback>
        </mc:AlternateContent>
      </w:r>
      <w:r w:rsidR="00602D22">
        <w:rPr>
          <w:rFonts w:ascii="Yu Gothic UI" w:hAnsi="Yu Gothic UI"/>
          <w:noProof/>
        </w:rPr>
        <mc:AlternateContent>
          <mc:Choice Requires="wps">
            <w:drawing>
              <wp:anchor distT="0" distB="0" distL="114300" distR="114300" simplePos="0" relativeHeight="252191744" behindDoc="0" locked="0" layoutInCell="1" allowOverlap="1" wp14:anchorId="2030AA84" wp14:editId="1BDA67F9">
                <wp:simplePos x="0" y="0"/>
                <wp:positionH relativeFrom="column">
                  <wp:posOffset>373380</wp:posOffset>
                </wp:positionH>
                <wp:positionV relativeFrom="paragraph">
                  <wp:posOffset>1551941</wp:posOffset>
                </wp:positionV>
                <wp:extent cx="2305050" cy="2952750"/>
                <wp:effectExtent l="0" t="0" r="19050" b="19050"/>
                <wp:wrapNone/>
                <wp:docPr id="159" name="コネクタ: 曲線 159"/>
                <wp:cNvGraphicFramePr/>
                <a:graphic xmlns:a="http://schemas.openxmlformats.org/drawingml/2006/main">
                  <a:graphicData uri="http://schemas.microsoft.com/office/word/2010/wordprocessingShape">
                    <wps:wsp>
                      <wps:cNvCnPr/>
                      <wps:spPr>
                        <a:xfrm>
                          <a:off x="0" y="0"/>
                          <a:ext cx="2305050" cy="2952750"/>
                        </a:xfrm>
                        <a:prstGeom prst="curvedConnector3">
                          <a:avLst>
                            <a:gd name="adj1" fmla="val 37421"/>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4621BC7" id="コネクタ: 曲線 159" o:spid="_x0000_s1026" type="#_x0000_t38" style="position:absolute;left:0;text-align:left;margin-left:29.4pt;margin-top:122.2pt;width:181.5pt;height:232.5pt;z-index:25219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" adj="8083" strokecolor="black [3200]">
                <v:stroke dashstyle="dash"/>
              </v:shape>
            </w:pict>
          </mc:Fallback>
        </mc:AlternateContent>
      </w:r>
      <w:r w:rsidR="00602D22">
        <w:rPr>
          <w:rFonts w:ascii="Yu Gothic UI" w:hAnsi="Yu Gothic UI"/>
          <w:noProof/>
        </w:rPr>
        <mc:AlternateContent>
          <mc:Choice Requires="wps">
            <w:drawing>
              <wp:anchor distT="0" distB="0" distL="114300" distR="114300" simplePos="0" relativeHeight="252168192" behindDoc="0" locked="0" layoutInCell="1" allowOverlap="1" wp14:anchorId="1FF67207" wp14:editId="24D37049">
                <wp:simplePos x="0" y="0"/>
                <wp:positionH relativeFrom="column">
                  <wp:posOffset>1192529</wp:posOffset>
                </wp:positionH>
                <wp:positionV relativeFrom="paragraph">
                  <wp:posOffset>63500</wp:posOffset>
                </wp:positionV>
                <wp:extent cx="1514475" cy="4374515"/>
                <wp:effectExtent l="0" t="0" r="9525" b="26035"/>
                <wp:wrapNone/>
                <wp:docPr id="157" name="コネクタ: 曲線 157"/>
                <wp:cNvGraphicFramePr/>
                <a:graphic xmlns:a="http://schemas.openxmlformats.org/drawingml/2006/main">
                  <a:graphicData uri="http://schemas.microsoft.com/office/word/2010/wordprocessingShape">
                    <wps:wsp>
                      <wps:cNvCnPr/>
                      <wps:spPr>
                        <a:xfrm>
                          <a:off x="0" y="0"/>
                          <a:ext cx="1514475" cy="4374515"/>
                        </a:xfrm>
                        <a:prstGeom prst="curvedConnector3">
                          <a:avLst>
                            <a:gd name="adj1" fmla="val 37421"/>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0B1321" id="コネクタ: 曲線 157" o:spid="_x0000_s1026" type="#_x0000_t38" style="position:absolute;left:0;text-align:left;margin-left:93.9pt;margin-top:5pt;width:119.25pt;height:344.45pt;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" adj="8083" strokecolor="black [3200]">
                <v:stroke dashstyle="dash"/>
              </v:shape>
            </w:pict>
          </mc:Fallback>
        </mc:AlternateContent>
      </w:r>
      <w:r w:rsidR="00602D22">
        <w:rPr>
          <w:rFonts w:ascii="Yu Gothic UI" w:hAnsi="Yu Gothic UI"/>
          <w:noProof/>
        </w:rPr>
        <mc:AlternateContent>
          <mc:Choice Requires="wps">
            <w:drawing>
              <wp:anchor distT="0" distB="0" distL="114300" distR="114300" simplePos="0" relativeHeight="252107776" behindDoc="0" locked="0" layoutInCell="1" allowOverlap="1" wp14:anchorId="31D8524E" wp14:editId="5E87562B">
                <wp:simplePos x="0" y="0"/>
                <wp:positionH relativeFrom="column">
                  <wp:posOffset>2726055</wp:posOffset>
                </wp:positionH>
                <wp:positionV relativeFrom="paragraph">
                  <wp:posOffset>4276090</wp:posOffset>
                </wp:positionV>
                <wp:extent cx="714375" cy="361950"/>
                <wp:effectExtent l="0" t="0" r="28575" b="19050"/>
                <wp:wrapNone/>
                <wp:docPr id="154" name="正方形/長方形 154"/>
                <wp:cNvGraphicFramePr/>
                <a:graphic xmlns:a="http://schemas.openxmlformats.org/drawingml/2006/main">
                  <a:graphicData uri="http://schemas.microsoft.com/office/word/2010/wordprocessingShape">
                    <wps:wsp>
                      <wps:cNvSpPr/>
                      <wps:spPr>
                        <a:xfrm>
                          <a:off x="0" y="0"/>
                          <a:ext cx="714375" cy="361950"/>
                        </a:xfrm>
                        <a:prstGeom prst="rect">
                          <a:avLst/>
                        </a:prstGeom>
                      </wps:spPr>
                      <wps:style>
                        <a:lnRef idx="2">
                          <a:schemeClr val="dk1"/>
                        </a:lnRef>
                        <a:fillRef idx="1">
                          <a:schemeClr val="lt1"/>
                        </a:fillRef>
                        <a:effectRef idx="0">
                          <a:schemeClr val="dk1"/>
                        </a:effectRef>
                        <a:fontRef idx="minor">
                          <a:schemeClr val="dk1"/>
                        </a:fontRef>
                      </wps:style>
                      <wps:txbx>
                        <w:txbxContent>
                          <w:p w14:paraId="42E6C749" w14:textId="61D8F18F" w:rsidR="00A06219" w:rsidRDefault="00A06219" w:rsidP="00602D22">
                            <w:pPr>
                              <w:jc w:val="center"/>
                            </w:pPr>
                            <w:r>
                              <w:rPr>
                                <w:rFonts w:hint="eastAsia"/>
                              </w:rPr>
                              <w:t>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8524E" id="正方形/長方形 154" o:spid="_x0000_s1039" style="position:absolute;margin-left:214.65pt;margin-top:336.7pt;width:56.25pt;height:28.5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" fillcolor="white [3201]" strokecolor="black [3200]" strokeweight="1pt">
                <v:textbox>
                  <w:txbxContent>
                    <w:p w14:paraId="42E6C749" w14:textId="61D8F18F" w:rsidR="00A06219" w:rsidRDefault="00A06219" w:rsidP="00602D22">
                      <w:pPr>
                        <w:jc w:val="center"/>
                      </w:pPr>
                      <w:r>
                        <w:rPr>
                          <w:rFonts w:hint="eastAsia"/>
                        </w:rPr>
                        <w:t>LAN</w:t>
                      </w:r>
                    </w:p>
                  </w:txbxContent>
                </v:textbox>
              </v:rect>
            </w:pict>
          </mc:Fallback>
        </mc:AlternateContent>
      </w:r>
      <w:r w:rsidR="00602D22">
        <w:rPr>
          <w:rFonts w:ascii="Yu Gothic UI" w:hAnsi="Yu Gothic UI"/>
          <w:noProof/>
        </w:rPr>
        <mc:AlternateContent>
          <mc:Choice Requires="wps">
            <w:drawing>
              <wp:anchor distT="0" distB="0" distL="114300" distR="114300" simplePos="0" relativeHeight="251739136" behindDoc="0" locked="0" layoutInCell="1" allowOverlap="1" wp14:anchorId="121DEEC3" wp14:editId="09018B90">
                <wp:simplePos x="0" y="0"/>
                <wp:positionH relativeFrom="column">
                  <wp:posOffset>2468880</wp:posOffset>
                </wp:positionH>
                <wp:positionV relativeFrom="paragraph">
                  <wp:posOffset>456565</wp:posOffset>
                </wp:positionV>
                <wp:extent cx="571500" cy="552450"/>
                <wp:effectExtent l="0" t="0" r="19050" b="19050"/>
                <wp:wrapNone/>
                <wp:docPr id="140" name="コネクタ: カギ線 140"/>
                <wp:cNvGraphicFramePr/>
                <a:graphic xmlns:a="http://schemas.openxmlformats.org/drawingml/2006/main">
                  <a:graphicData uri="http://schemas.microsoft.com/office/word/2010/wordprocessingShape">
                    <wps:wsp>
                      <wps:cNvCnPr/>
                      <wps:spPr>
                        <a:xfrm flipV="1">
                          <a:off x="0" y="0"/>
                          <a:ext cx="571500" cy="552450"/>
                        </a:xfrm>
                        <a:prstGeom prst="bentConnector3">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7E793F4" id="_x0000_t34" coordsize="21600,21600" o:spt="34" o:oned="t" adj="10800" path="m,l@0,0@0,21600,21600,21600e" filled="f">
                <v:stroke joinstyle="miter"/>
                <v:formulas>
                  <v:f eqn="val #0"/>
                </v:formulas>
                <v:path arrowok="t" fillok="f" o:connecttype="none"/>
                <v:handles>
                  <v:h position="#0,center"/>
                </v:handles>
                <o:lock v:ext="edit" shapetype="t"/>
              </v:shapetype>
              <v:shape id="コネクタ: カギ線 140" o:spid="_x0000_s1026" type="#_x0000_t34" style="position:absolute;left:0;text-align:left;margin-left:194.4pt;margin-top:35.95pt;width:45pt;height:43.5pt;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" strokecolor="black [3200]">
                <v:stroke dashstyle="3 1"/>
              </v:shape>
            </w:pict>
          </mc:Fallback>
        </mc:AlternateContent>
      </w:r>
      <w:r w:rsidR="00D324C8">
        <w:rPr>
          <w:rFonts w:ascii="Yu Gothic UI" w:hAnsi="Yu Gothic UI"/>
          <w:noProof/>
        </w:rPr>
        <mc:AlternateContent>
          <mc:Choice Requires="wpg">
            <w:drawing>
              <wp:anchor distT="0" distB="0" distL="114300" distR="114300" simplePos="0" relativeHeight="252049408" behindDoc="0" locked="0" layoutInCell="1" allowOverlap="1" wp14:anchorId="1B6B62BB" wp14:editId="1B53C1EC">
                <wp:simplePos x="0" y="0"/>
                <wp:positionH relativeFrom="column">
                  <wp:posOffset>2926080</wp:posOffset>
                </wp:positionH>
                <wp:positionV relativeFrom="paragraph">
                  <wp:posOffset>370840</wp:posOffset>
                </wp:positionV>
                <wp:extent cx="352425" cy="133350"/>
                <wp:effectExtent l="0" t="0" r="28575" b="19050"/>
                <wp:wrapNone/>
                <wp:docPr id="151" name="グループ化 151"/>
                <wp:cNvGraphicFramePr/>
                <a:graphic xmlns:a="http://schemas.openxmlformats.org/drawingml/2006/main">
                  <a:graphicData uri="http://schemas.microsoft.com/office/word/2010/wordprocessingGroup">
                    <wpg:wgp>
                      <wpg:cNvGrpSpPr/>
                      <wpg:grpSpPr>
                        <a:xfrm>
                          <a:off x="0" y="0"/>
                          <a:ext cx="352425" cy="133350"/>
                          <a:chOff x="0" y="0"/>
                          <a:chExt cx="352425" cy="133350"/>
                        </a:xfrm>
                      </wpg:grpSpPr>
                      <wps:wsp>
                        <wps:cNvPr id="149" name="フローチャート: 代替処理 149"/>
                        <wps:cNvSpPr/>
                        <wps:spPr>
                          <a:xfrm>
                            <a:off x="0" y="0"/>
                            <a:ext cx="352425" cy="133350"/>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楕円 150"/>
                        <wps:cNvSpPr/>
                        <wps:spPr>
                          <a:xfrm>
                            <a:off x="123825" y="9525"/>
                            <a:ext cx="104775" cy="104775"/>
                          </a:xfrm>
                          <a:prstGeom prst="ellipse">
                            <a:avLst/>
                          </a:prstGeom>
                          <a:ln w="28575"/>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BAF15BA" id="グループ化 151" o:spid="_x0000_s1026" style="position:absolute;left:0;text-align:left;margin-left:230.4pt;margin-top:29.2pt;width:27.75pt;height:10.5pt;z-index:252049408" coordsize="352425,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フローチャート: 代替処理 149" o:spid="_x0000_s1027" type="#_x0000_t176" style="position:absolute;width:352425;height:133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" fillcolor="black [3200]" strokecolor="black [1600]" strokeweight="1pt"/>
                <v:oval id="楕円 150" o:spid="_x0000_s1028" style="position:absolute;left:123825;top:9525;width:104775;height:104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" fillcolor="black [3200]" strokecolor="white [3201]" strokeweight="2.25pt"/>
              </v:group>
            </w:pict>
          </mc:Fallback>
        </mc:AlternateContent>
      </w:r>
      <w:r w:rsidR="00D324C8" w:rsidRPr="00D324C8">
        <w:rPr>
          <w:rFonts w:ascii="Yu Gothic UI" w:hAnsi="Yu Gothic UI"/>
          <w:noProof/>
        </w:rPr>
        <mc:AlternateContent>
          <mc:Choice Requires="wps">
            <w:drawing>
              <wp:anchor distT="0" distB="0" distL="114300" distR="114300" simplePos="0" relativeHeight="251774976" behindDoc="0" locked="0" layoutInCell="1" allowOverlap="1" wp14:anchorId="5C080A61" wp14:editId="77432D75">
                <wp:simplePos x="0" y="0"/>
                <wp:positionH relativeFrom="column">
                  <wp:posOffset>782955</wp:posOffset>
                </wp:positionH>
                <wp:positionV relativeFrom="paragraph">
                  <wp:posOffset>456565</wp:posOffset>
                </wp:positionV>
                <wp:extent cx="180975" cy="220345"/>
                <wp:effectExtent l="0" t="0" r="9525" b="8255"/>
                <wp:wrapNone/>
                <wp:docPr id="141"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220345"/>
                        </a:xfrm>
                        <a:custGeom>
                          <a:avLst/>
                          <a:gdLst>
                            <a:gd name="T0" fmla="*/ 72 w 144"/>
                            <a:gd name="T1" fmla="*/ 0 h 176"/>
                            <a:gd name="T2" fmla="*/ 0 w 144"/>
                            <a:gd name="T3" fmla="*/ 72 h 176"/>
                            <a:gd name="T4" fmla="*/ 0 w 144"/>
                            <a:gd name="T5" fmla="*/ 128 h 176"/>
                            <a:gd name="T6" fmla="*/ 24 w 144"/>
                            <a:gd name="T7" fmla="*/ 152 h 176"/>
                            <a:gd name="T8" fmla="*/ 48 w 144"/>
                            <a:gd name="T9" fmla="*/ 152 h 176"/>
                            <a:gd name="T10" fmla="*/ 48 w 144"/>
                            <a:gd name="T11" fmla="*/ 88 h 176"/>
                            <a:gd name="T12" fmla="*/ 16 w 144"/>
                            <a:gd name="T13" fmla="*/ 88 h 176"/>
                            <a:gd name="T14" fmla="*/ 16 w 144"/>
                            <a:gd name="T15" fmla="*/ 72 h 176"/>
                            <a:gd name="T16" fmla="*/ 72 w 144"/>
                            <a:gd name="T17" fmla="*/ 16 h 176"/>
                            <a:gd name="T18" fmla="*/ 128 w 144"/>
                            <a:gd name="T19" fmla="*/ 72 h 176"/>
                            <a:gd name="T20" fmla="*/ 128 w 144"/>
                            <a:gd name="T21" fmla="*/ 88 h 176"/>
                            <a:gd name="T22" fmla="*/ 96 w 144"/>
                            <a:gd name="T23" fmla="*/ 88 h 176"/>
                            <a:gd name="T24" fmla="*/ 96 w 144"/>
                            <a:gd name="T25" fmla="*/ 152 h 176"/>
                            <a:gd name="T26" fmla="*/ 128 w 144"/>
                            <a:gd name="T27" fmla="*/ 152 h 176"/>
                            <a:gd name="T28" fmla="*/ 128 w 144"/>
                            <a:gd name="T29" fmla="*/ 160 h 176"/>
                            <a:gd name="T30" fmla="*/ 72 w 144"/>
                            <a:gd name="T31" fmla="*/ 160 h 176"/>
                            <a:gd name="T32" fmla="*/ 72 w 144"/>
                            <a:gd name="T33" fmla="*/ 176 h 176"/>
                            <a:gd name="T34" fmla="*/ 120 w 144"/>
                            <a:gd name="T35" fmla="*/ 176 h 176"/>
                            <a:gd name="T36" fmla="*/ 144 w 144"/>
                            <a:gd name="T37" fmla="*/ 152 h 176"/>
                            <a:gd name="T38" fmla="*/ 144 w 144"/>
                            <a:gd name="T39" fmla="*/ 72 h 176"/>
                            <a:gd name="T40" fmla="*/ 72 w 144"/>
                            <a:gd name="T41" fmla="*/ 0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44" h="176">
                              <a:moveTo>
                                <a:pt x="72" y="0"/>
                              </a:moveTo>
                              <a:cubicBezTo>
                                <a:pt x="32" y="0"/>
                                <a:pt x="0" y="32"/>
                                <a:pt x="0" y="72"/>
                              </a:cubicBezTo>
                              <a:cubicBezTo>
                                <a:pt x="0" y="128"/>
                                <a:pt x="0" y="128"/>
                                <a:pt x="0" y="128"/>
                              </a:cubicBezTo>
                              <a:cubicBezTo>
                                <a:pt x="0" y="141"/>
                                <a:pt x="11" y="152"/>
                                <a:pt x="24" y="152"/>
                              </a:cubicBezTo>
                              <a:cubicBezTo>
                                <a:pt x="48" y="152"/>
                                <a:pt x="48" y="152"/>
                                <a:pt x="48" y="152"/>
                              </a:cubicBezTo>
                              <a:cubicBezTo>
                                <a:pt x="48" y="88"/>
                                <a:pt x="48" y="88"/>
                                <a:pt x="48" y="88"/>
                              </a:cubicBezTo>
                              <a:cubicBezTo>
                                <a:pt x="16" y="88"/>
                                <a:pt x="16" y="88"/>
                                <a:pt x="16" y="88"/>
                              </a:cubicBezTo>
                              <a:cubicBezTo>
                                <a:pt x="16" y="72"/>
                                <a:pt x="16" y="72"/>
                                <a:pt x="16" y="72"/>
                              </a:cubicBezTo>
                              <a:cubicBezTo>
                                <a:pt x="16" y="41"/>
                                <a:pt x="41" y="16"/>
                                <a:pt x="72" y="16"/>
                              </a:cubicBezTo>
                              <a:cubicBezTo>
                                <a:pt x="103" y="16"/>
                                <a:pt x="128" y="41"/>
                                <a:pt x="128" y="72"/>
                              </a:cubicBezTo>
                              <a:cubicBezTo>
                                <a:pt x="128" y="88"/>
                                <a:pt x="128" y="88"/>
                                <a:pt x="128" y="88"/>
                              </a:cubicBezTo>
                              <a:cubicBezTo>
                                <a:pt x="96" y="88"/>
                                <a:pt x="96" y="88"/>
                                <a:pt x="96" y="88"/>
                              </a:cubicBezTo>
                              <a:cubicBezTo>
                                <a:pt x="96" y="152"/>
                                <a:pt x="96" y="152"/>
                                <a:pt x="96" y="152"/>
                              </a:cubicBezTo>
                              <a:cubicBezTo>
                                <a:pt x="128" y="152"/>
                                <a:pt x="128" y="152"/>
                                <a:pt x="128" y="152"/>
                              </a:cubicBezTo>
                              <a:cubicBezTo>
                                <a:pt x="128" y="160"/>
                                <a:pt x="128" y="160"/>
                                <a:pt x="128" y="160"/>
                              </a:cubicBezTo>
                              <a:cubicBezTo>
                                <a:pt x="72" y="160"/>
                                <a:pt x="72" y="160"/>
                                <a:pt x="72" y="160"/>
                              </a:cubicBezTo>
                              <a:cubicBezTo>
                                <a:pt x="72" y="176"/>
                                <a:pt x="72" y="176"/>
                                <a:pt x="72" y="176"/>
                              </a:cubicBezTo>
                              <a:cubicBezTo>
                                <a:pt x="120" y="176"/>
                                <a:pt x="120" y="176"/>
                                <a:pt x="120" y="176"/>
                              </a:cubicBezTo>
                              <a:cubicBezTo>
                                <a:pt x="133" y="176"/>
                                <a:pt x="144" y="165"/>
                                <a:pt x="144" y="152"/>
                              </a:cubicBezTo>
                              <a:cubicBezTo>
                                <a:pt x="144" y="72"/>
                                <a:pt x="144" y="72"/>
                                <a:pt x="144" y="72"/>
                              </a:cubicBezTo>
                              <a:cubicBezTo>
                                <a:pt x="144" y="32"/>
                                <a:pt x="112" y="0"/>
                                <a:pt x="72" y="0"/>
                              </a:cubicBez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9F0815E" id="Freeform 1209" o:spid="_x0000_s1026" style="position:absolute;left:0;text-align:left;margin-left:61.65pt;margin-top:35.95pt;width:14.25pt;height:17.3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4,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" path="m72,c32,,,32,,72v,56,,56,,56c,141,11,152,24,152v24,,24,,24,c48,88,48,88,48,88v-32,,-32,,-32,c16,72,16,72,16,72,16,41,41,16,72,16v31,,56,25,56,56c128,88,128,88,128,88v-32,,-32,,-32,c96,152,96,152,96,152v32,,32,,32,c128,160,128,160,128,160v-56,,-56,,-56,c72,176,72,176,72,176v48,,48,,48,c133,176,144,165,144,152v,-80,,-80,,-80c144,32,112,,72,xe" fillcolor="#333" stroked="f">
                <v:path arrowok="t" o:connecttype="custom" o:connectlocs="90488,0;0,90141;0,160251;30163,190298;60325,190298;60325,110173;20108,110173;20108,90141;90488,20031;160867,90141;160867,110173;120650,110173;120650,190298;160867,190298;160867,200314;90488,200314;90488,220345;150813,220345;180975,190298;180975,90141;90488,0" o:connectangles="0,0,0,0,0,0,0,0,0,0,0,0,0,0,0,0,0,0,0,0,0"/>
              </v:shape>
            </w:pict>
          </mc:Fallback>
        </mc:AlternateContent>
      </w:r>
      <w:r w:rsidR="00D324C8">
        <w:rPr>
          <w:rFonts w:ascii="Yu Gothic UI" w:hAnsi="Yu Gothic UI"/>
          <w:noProof/>
        </w:rPr>
        <mc:AlternateContent>
          <mc:Choice Requires="wps">
            <w:drawing>
              <wp:anchor distT="0" distB="0" distL="114300" distR="114300" simplePos="0" relativeHeight="251716608" behindDoc="0" locked="0" layoutInCell="1" allowOverlap="1" wp14:anchorId="49651423" wp14:editId="6733E095">
                <wp:simplePos x="0" y="0"/>
                <wp:positionH relativeFrom="column">
                  <wp:posOffset>2516505</wp:posOffset>
                </wp:positionH>
                <wp:positionV relativeFrom="paragraph">
                  <wp:posOffset>1047116</wp:posOffset>
                </wp:positionV>
                <wp:extent cx="466725" cy="495300"/>
                <wp:effectExtent l="0" t="0" r="9525" b="19050"/>
                <wp:wrapNone/>
                <wp:docPr id="139" name="コネクタ: カギ線 139"/>
                <wp:cNvGraphicFramePr/>
                <a:graphic xmlns:a="http://schemas.openxmlformats.org/drawingml/2006/main">
                  <a:graphicData uri="http://schemas.microsoft.com/office/word/2010/wordprocessingShape">
                    <wps:wsp>
                      <wps:cNvCnPr/>
                      <wps:spPr>
                        <a:xfrm>
                          <a:off x="0" y="0"/>
                          <a:ext cx="466725" cy="495300"/>
                        </a:xfrm>
                        <a:prstGeom prst="bentConnector3">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78F67A" id="コネクタ: カギ線 139" o:spid="_x0000_s1026" type="#_x0000_t34" style="position:absolute;left:0;text-align:left;margin-left:198.15pt;margin-top:82.45pt;width:36.7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" strokecolor="black [3200]">
                <v:stroke dashstyle="3 1"/>
              </v:shape>
            </w:pict>
          </mc:Fallback>
        </mc:AlternateContent>
      </w:r>
      <w:r w:rsidR="00D324C8">
        <w:rPr>
          <w:rFonts w:ascii="Yu Gothic UI" w:hAnsi="Yu Gothic UI"/>
          <w:noProof/>
        </w:rPr>
        <mc:AlternateContent>
          <mc:Choice Requires="wps">
            <w:drawing>
              <wp:anchor distT="0" distB="0" distL="114300" distR="114300" simplePos="0" relativeHeight="251422720" behindDoc="0" locked="0" layoutInCell="1" allowOverlap="1" wp14:anchorId="22565B5E" wp14:editId="4C3B905D">
                <wp:simplePos x="0" y="0"/>
                <wp:positionH relativeFrom="column">
                  <wp:posOffset>2992755</wp:posOffset>
                </wp:positionH>
                <wp:positionV relativeFrom="paragraph">
                  <wp:posOffset>1447165</wp:posOffset>
                </wp:positionV>
                <wp:extent cx="171450" cy="171450"/>
                <wp:effectExtent l="0" t="0" r="19050" b="19050"/>
                <wp:wrapNone/>
                <wp:docPr id="124" name="楕円 124"/>
                <wp:cNvGraphicFramePr/>
                <a:graphic xmlns:a="http://schemas.openxmlformats.org/drawingml/2006/main">
                  <a:graphicData uri="http://schemas.microsoft.com/office/word/2010/wordprocessingShape">
                    <wps:wsp>
                      <wps:cNvSpPr/>
                      <wps:spPr>
                        <a:xfrm>
                          <a:off x="0" y="0"/>
                          <a:ext cx="171450" cy="1714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12E1532" id="楕円 124" o:spid="_x0000_s1026" style="position:absolute;left:0;text-align:left;margin-left:235.65pt;margin-top:113.95pt;width:13.5pt;height:13.5pt;z-index:251422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" fillcolor="black [3200]" strokecolor="black [1600]" strokeweight="1pt"/>
            </w:pict>
          </mc:Fallback>
        </mc:AlternateContent>
      </w:r>
      <w:r w:rsidR="00D324C8" w:rsidRPr="00D324C8">
        <w:rPr>
          <w:rFonts w:ascii="Yu Gothic UI" w:hAnsi="Yu Gothic UI"/>
          <w:noProof/>
        </w:rPr>
        <mc:AlternateContent>
          <mc:Choice Requires="wps">
            <w:drawing>
              <wp:anchor distT="0" distB="0" distL="114300" distR="114300" simplePos="0" relativeHeight="251700224" behindDoc="0" locked="0" layoutInCell="1" allowOverlap="1" wp14:anchorId="4C674339" wp14:editId="241E30A1">
                <wp:simplePos x="0" y="0"/>
                <wp:positionH relativeFrom="column">
                  <wp:posOffset>2297430</wp:posOffset>
                </wp:positionH>
                <wp:positionV relativeFrom="paragraph">
                  <wp:posOffset>989965</wp:posOffset>
                </wp:positionV>
                <wp:extent cx="254944" cy="171450"/>
                <wp:effectExtent l="0" t="0" r="0" b="0"/>
                <wp:wrapNone/>
                <wp:docPr id="138"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944"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38BA58" id="Freeform 1233" o:spid="_x0000_s1026" style="position:absolute;left:0;text-align:left;margin-left:180.9pt;margin-top:77.95pt;width:20.05pt;height:1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" path="m160,112v9,,16,-7,16,-16c176,16,176,16,176,16,176,7,169,,160,,32,,32,,32,,23,,16,7,16,16v,80,,80,,80c16,105,23,112,32,112,,112,,112,,112v,16,,16,,16c192,128,192,128,192,128v,-16,,-16,,-16l160,112xm32,16v128,,128,,128,c160,96,160,96,160,96,32,96,32,96,32,96r,-80xe" fillcolor="#333" stroked="f">
                <v:path arrowok="t" o:connecttype="custom" o:connectlocs="212453,150019;233699,128588;233699,21431;212453,0;42491,0;21245,21431;21245,128588;42491,150019;0,150019;0,171450;254944,171450;254944,150019;212453,150019;42491,21431;212453,21431;212453,128588;42491,128588;42491,21431" o:connectangles="0,0,0,0,0,0,0,0,0,0,0,0,0,0,0,0,0,0"/>
                <o:lock v:ext="edit" verticies="t"/>
              </v:shape>
            </w:pict>
          </mc:Fallback>
        </mc:AlternateContent>
      </w:r>
      <w:r w:rsidR="00D324C8" w:rsidRPr="00BC7832">
        <w:rPr>
          <w:rFonts w:ascii="Yu Gothic UI" w:hAnsi="Yu Gothic UI"/>
          <w:noProof/>
        </w:rPr>
        <mc:AlternateContent>
          <mc:Choice Requires="wps">
            <w:drawing>
              <wp:anchor distT="45720" distB="45720" distL="114300" distR="114300" simplePos="0" relativeHeight="251224064" behindDoc="0" locked="0" layoutInCell="1" allowOverlap="1" wp14:anchorId="355DF06D" wp14:editId="353C5918">
                <wp:simplePos x="0" y="0"/>
                <wp:positionH relativeFrom="column">
                  <wp:posOffset>1868805</wp:posOffset>
                </wp:positionH>
                <wp:positionV relativeFrom="paragraph">
                  <wp:posOffset>1094740</wp:posOffset>
                </wp:positionV>
                <wp:extent cx="666750" cy="1404620"/>
                <wp:effectExtent l="0" t="0" r="0" b="0"/>
                <wp:wrapNone/>
                <wp:docPr id="10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4620"/>
                        </a:xfrm>
                        <a:prstGeom prst="rect">
                          <a:avLst/>
                        </a:prstGeom>
                        <a:noFill/>
                        <a:ln w="9525">
                          <a:noFill/>
                          <a:miter lim="800000"/>
                          <a:headEnd/>
                          <a:tailEnd/>
                        </a:ln>
                      </wps:spPr>
                      <wps:txbx>
                        <w:txbxContent>
                          <w:p w14:paraId="34F20BEF" w14:textId="42129577" w:rsidR="00A06219" w:rsidRPr="00BC7832" w:rsidRDefault="00A06219" w:rsidP="00BC7832">
                            <w:pPr>
                              <w:rPr>
                                <w:sz w:val="16"/>
                                <w:szCs w:val="16"/>
                              </w:rPr>
                            </w:pPr>
                            <w:r w:rsidRPr="00BC7832">
                              <w:rPr>
                                <w:rFonts w:hint="eastAsia"/>
                                <w:sz w:val="16"/>
                                <w:szCs w:val="16"/>
                              </w:rPr>
                              <w:t>進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5DF06D" id="_x0000_s1040" type="#_x0000_t202" style="position:absolute;margin-left:147.15pt;margin-top:86.2pt;width:52.5pt;height:110.6pt;z-index:251224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" filled="f" stroked="f">
                <v:textbox style="mso-fit-shape-to-text:t">
                  <w:txbxContent>
                    <w:p w14:paraId="34F20BEF" w14:textId="42129577" w:rsidR="00A06219" w:rsidRPr="00BC7832" w:rsidRDefault="00A06219" w:rsidP="00BC7832">
                      <w:pPr>
                        <w:rPr>
                          <w:sz w:val="16"/>
                          <w:szCs w:val="16"/>
                        </w:rPr>
                      </w:pPr>
                      <w:r w:rsidRPr="00BC7832">
                        <w:rPr>
                          <w:rFonts w:hint="eastAsia"/>
                          <w:sz w:val="16"/>
                          <w:szCs w:val="16"/>
                        </w:rPr>
                        <w:t>進行</w:t>
                      </w:r>
                    </w:p>
                  </w:txbxContent>
                </v:textbox>
              </v:shape>
            </w:pict>
          </mc:Fallback>
        </mc:AlternateContent>
      </w:r>
      <w:r w:rsidR="00D324C8" w:rsidRPr="00BC7832">
        <w:rPr>
          <w:rFonts w:ascii="Yu Gothic UI" w:hAnsi="Yu Gothic UI"/>
          <w:noProof/>
        </w:rPr>
        <mc:AlternateContent>
          <mc:Choice Requires="wps">
            <w:drawing>
              <wp:anchor distT="45720" distB="45720" distL="114300" distR="114300" simplePos="0" relativeHeight="251683840" behindDoc="0" locked="0" layoutInCell="1" allowOverlap="1" wp14:anchorId="2F7AB34D" wp14:editId="6732C7EE">
                <wp:simplePos x="0" y="0"/>
                <wp:positionH relativeFrom="column">
                  <wp:posOffset>3885565</wp:posOffset>
                </wp:positionH>
                <wp:positionV relativeFrom="paragraph">
                  <wp:posOffset>1126490</wp:posOffset>
                </wp:positionV>
                <wp:extent cx="666750" cy="1404620"/>
                <wp:effectExtent l="0" t="0" r="0" b="0"/>
                <wp:wrapNone/>
                <wp:docPr id="13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4620"/>
                        </a:xfrm>
                        <a:prstGeom prst="rect">
                          <a:avLst/>
                        </a:prstGeom>
                        <a:noFill/>
                        <a:ln w="9525">
                          <a:noFill/>
                          <a:miter lim="800000"/>
                          <a:headEnd/>
                          <a:tailEnd/>
                        </a:ln>
                      </wps:spPr>
                      <wps:txbx>
                        <w:txbxContent>
                          <w:p w14:paraId="34324B7C" w14:textId="05783647" w:rsidR="00A06219" w:rsidRPr="00BC7832" w:rsidRDefault="00A06219" w:rsidP="00D324C8">
                            <w:pPr>
                              <w:rPr>
                                <w:sz w:val="16"/>
                                <w:szCs w:val="16"/>
                              </w:rPr>
                            </w:pPr>
                            <w:r>
                              <w:rPr>
                                <w:rFonts w:hint="eastAsia"/>
                                <w:sz w:val="16"/>
                                <w:szCs w:val="16"/>
                              </w:rPr>
                              <w:t>発表者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7AB34D" id="_x0000_s1041" type="#_x0000_t202" style="position:absolute;margin-left:305.95pt;margin-top:88.7pt;width:5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" filled="f" stroked="f">
                <v:textbox style="mso-fit-shape-to-text:t">
                  <w:txbxContent>
                    <w:p w14:paraId="34324B7C" w14:textId="05783647" w:rsidR="00A06219" w:rsidRPr="00BC7832" w:rsidRDefault="00A06219" w:rsidP="00D324C8">
                      <w:pPr>
                        <w:rPr>
                          <w:sz w:val="16"/>
                          <w:szCs w:val="16"/>
                        </w:rPr>
                      </w:pPr>
                      <w:r>
                        <w:rPr>
                          <w:rFonts w:hint="eastAsia"/>
                          <w:sz w:val="16"/>
                          <w:szCs w:val="16"/>
                        </w:rPr>
                        <w:t>発表者席</w:t>
                      </w:r>
                    </w:p>
                  </w:txbxContent>
                </v:textbox>
              </v:shape>
            </w:pict>
          </mc:Fallback>
        </mc:AlternateContent>
      </w:r>
      <w:r w:rsidR="00D324C8" w:rsidRPr="00D324C8">
        <w:rPr>
          <w:rFonts w:ascii="Yu Gothic UI" w:hAnsi="Yu Gothic UI"/>
          <w:noProof/>
        </w:rPr>
        <mc:AlternateContent>
          <mc:Choice Requires="wps">
            <w:drawing>
              <wp:anchor distT="0" distB="0" distL="114300" distR="114300" simplePos="0" relativeHeight="251667456" behindDoc="0" locked="0" layoutInCell="1" allowOverlap="1" wp14:anchorId="6B3CF7C1" wp14:editId="222CE9FA">
                <wp:simplePos x="0" y="0"/>
                <wp:positionH relativeFrom="column">
                  <wp:posOffset>3630930</wp:posOffset>
                </wp:positionH>
                <wp:positionV relativeFrom="paragraph">
                  <wp:posOffset>1018540</wp:posOffset>
                </wp:positionV>
                <wp:extent cx="254944" cy="171450"/>
                <wp:effectExtent l="0" t="0" r="0" b="0"/>
                <wp:wrapNone/>
                <wp:docPr id="136"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944"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CCDCD5" id="Freeform 1233" o:spid="_x0000_s1026" style="position:absolute;left:0;text-align:left;margin-left:285.9pt;margin-top:80.2pt;width:20.05pt;height: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" path="m160,112v9,,16,-7,16,-16c176,16,176,16,176,16,176,7,169,,160,,32,,32,,32,,23,,16,7,16,16v,80,,80,,80c16,105,23,112,32,112,,112,,112,,112v,16,,16,,16c192,128,192,128,192,128v,-16,,-16,,-16l160,112xm32,16v128,,128,,128,c160,96,160,96,160,96,32,96,32,96,32,96r,-80xe" fillcolor="#333" stroked="f">
                <v:path arrowok="t" o:connecttype="custom" o:connectlocs="212453,150019;233699,128588;233699,21431;212453,0;42491,0;21245,21431;21245,128588;42491,150019;0,150019;0,171450;254944,171450;254944,150019;212453,150019;42491,21431;212453,21431;212453,128588;42491,128588;42491,21431" o:connectangles="0,0,0,0,0,0,0,0,0,0,0,0,0,0,0,0,0,0"/>
                <o:lock v:ext="edit" verticies="t"/>
              </v:shape>
            </w:pict>
          </mc:Fallback>
        </mc:AlternateContent>
      </w:r>
      <w:r w:rsidR="00D324C8" w:rsidRPr="00D324C8">
        <w:rPr>
          <w:rFonts w:ascii="Yu Gothic UI" w:hAnsi="Yu Gothic UI"/>
          <w:noProof/>
        </w:rPr>
        <mc:AlternateContent>
          <mc:Choice Requires="wps">
            <w:drawing>
              <wp:anchor distT="0" distB="0" distL="114300" distR="114300" simplePos="0" relativeHeight="251651072" behindDoc="0" locked="0" layoutInCell="1" allowOverlap="1" wp14:anchorId="44DE4C49" wp14:editId="3018E09B">
                <wp:simplePos x="0" y="0"/>
                <wp:positionH relativeFrom="column">
                  <wp:posOffset>5764530</wp:posOffset>
                </wp:positionH>
                <wp:positionV relativeFrom="paragraph">
                  <wp:posOffset>1421765</wp:posOffset>
                </wp:positionV>
                <wp:extent cx="254944" cy="171450"/>
                <wp:effectExtent l="0" t="0" r="0" b="0"/>
                <wp:wrapNone/>
                <wp:docPr id="134"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944"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8F9B67D" id="Freeform 1233" o:spid="_x0000_s1026" style="position:absolute;left:0;text-align:left;margin-left:453.9pt;margin-top:111.95pt;width:20.05pt;height:1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" path="m160,112v9,,16,-7,16,-16c176,16,176,16,176,16,176,7,169,,160,,32,,32,,32,,23,,16,7,16,16v,80,,80,,80c16,105,23,112,32,112,,112,,112,,112v,16,,16,,16c192,128,192,128,192,128v,-16,,-16,,-16l160,112xm32,16v128,,128,,128,c160,96,160,96,160,96,32,96,32,96,32,96r,-80xe" fillcolor="#333" stroked="f">
                <v:path arrowok="t" o:connecttype="custom" o:connectlocs="212453,150019;233699,128588;233699,21431;212453,0;42491,0;21245,21431;21245,128588;42491,150019;0,150019;0,171450;254944,171450;254944,150019;212453,150019;42491,21431;212453,21431;212453,128588;42491,128588;42491,21431" o:connectangles="0,0,0,0,0,0,0,0,0,0,0,0,0,0,0,0,0,0"/>
                <o:lock v:ext="edit" verticies="t"/>
              </v:shape>
            </w:pict>
          </mc:Fallback>
        </mc:AlternateContent>
      </w:r>
      <w:r w:rsidR="00D324C8" w:rsidRPr="00D324C8">
        <w:rPr>
          <w:rFonts w:ascii="Yu Gothic UI" w:hAnsi="Yu Gothic UI"/>
          <w:noProof/>
        </w:rPr>
        <mc:AlternateContent>
          <mc:Choice Requires="wps">
            <w:drawing>
              <wp:anchor distT="0" distB="0" distL="114300" distR="114300" simplePos="0" relativeHeight="251634688" behindDoc="0" locked="0" layoutInCell="1" allowOverlap="1" wp14:anchorId="3329DFC2" wp14:editId="456D6A68">
                <wp:simplePos x="0" y="0"/>
                <wp:positionH relativeFrom="column">
                  <wp:posOffset>5812155</wp:posOffset>
                </wp:positionH>
                <wp:positionV relativeFrom="paragraph">
                  <wp:posOffset>4352290</wp:posOffset>
                </wp:positionV>
                <wp:extent cx="254944" cy="171450"/>
                <wp:effectExtent l="0" t="0" r="0" b="0"/>
                <wp:wrapNone/>
                <wp:docPr id="133"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944"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F92CB4" id="Freeform 1233" o:spid="_x0000_s1026" style="position:absolute;left:0;text-align:left;margin-left:457.65pt;margin-top:342.7pt;width:20.05pt;height:1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" path="m160,112v9,,16,-7,16,-16c176,16,176,16,176,16,176,7,169,,160,,32,,32,,32,,23,,16,7,16,16v,80,,80,,80c16,105,23,112,32,112,,112,,112,,112v,16,,16,,16c192,128,192,128,192,128v,-16,,-16,,-16l160,112xm32,16v128,,128,,128,c160,96,160,96,160,96,32,96,32,96,32,96r,-80xe" fillcolor="#333" stroked="f">
                <v:path arrowok="t" o:connecttype="custom" o:connectlocs="212453,150019;233699,128588;233699,21431;212453,0;42491,0;21245,21431;21245,128588;42491,150019;0,150019;0,171450;254944,171450;254944,150019;212453,150019;42491,21431;212453,21431;212453,128588;42491,128588;42491,21431" o:connectangles="0,0,0,0,0,0,0,0,0,0,0,0,0,0,0,0,0,0"/>
                <o:lock v:ext="edit" verticies="t"/>
              </v:shape>
            </w:pict>
          </mc:Fallback>
        </mc:AlternateContent>
      </w:r>
      <w:r w:rsidR="00D324C8" w:rsidRPr="00D324C8">
        <w:rPr>
          <w:rFonts w:ascii="Yu Gothic UI" w:hAnsi="Yu Gothic UI"/>
          <w:noProof/>
        </w:rPr>
        <mc:AlternateContent>
          <mc:Choice Requires="wps">
            <w:drawing>
              <wp:anchor distT="0" distB="0" distL="114300" distR="114300" simplePos="0" relativeHeight="251515904" behindDoc="0" locked="0" layoutInCell="1" allowOverlap="1" wp14:anchorId="20825CFC" wp14:editId="1197F84B">
                <wp:simplePos x="0" y="0"/>
                <wp:positionH relativeFrom="column">
                  <wp:posOffset>23495</wp:posOffset>
                </wp:positionH>
                <wp:positionV relativeFrom="paragraph">
                  <wp:posOffset>4285615</wp:posOffset>
                </wp:positionV>
                <wp:extent cx="254944" cy="171450"/>
                <wp:effectExtent l="0" t="0" r="0" b="0"/>
                <wp:wrapNone/>
                <wp:docPr id="128"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944"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FE6BED" id="Freeform 1233" o:spid="_x0000_s1026" style="position:absolute;left:0;text-align:left;margin-left:1.85pt;margin-top:337.45pt;width:20.05pt;height:13.5pt;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" path="m160,112v9,,16,-7,16,-16c176,16,176,16,176,16,176,7,169,,160,,32,,32,,32,,23,,16,7,16,16v,80,,80,,80c16,105,23,112,32,112,,112,,112,,112v,16,,16,,16c192,128,192,128,192,128v,-16,,-16,,-16l160,112xm32,16v128,,128,,128,c160,96,160,96,160,96,32,96,32,96,32,96r,-80xe" fillcolor="#333" stroked="f">
                <v:path arrowok="t" o:connecttype="custom" o:connectlocs="212453,150019;233699,128588;233699,21431;212453,0;42491,0;21245,21431;21245,128588;42491,150019;0,150019;0,171450;254944,171450;254944,150019;212453,150019;42491,21431;212453,21431;212453,128588;42491,128588;42491,21431" o:connectangles="0,0,0,0,0,0,0,0,0,0,0,0,0,0,0,0,0,0"/>
                <o:lock v:ext="edit" verticies="t"/>
              </v:shape>
            </w:pict>
          </mc:Fallback>
        </mc:AlternateContent>
      </w:r>
      <w:r w:rsidR="00D324C8" w:rsidRPr="00D324C8">
        <w:rPr>
          <w:rFonts w:ascii="Yu Gothic UI" w:hAnsi="Yu Gothic UI"/>
          <w:noProof/>
        </w:rPr>
        <mc:AlternateContent>
          <mc:Choice Requires="wps">
            <w:drawing>
              <wp:anchor distT="0" distB="0" distL="114300" distR="114300" simplePos="0" relativeHeight="251499520" behindDoc="0" locked="0" layoutInCell="1" allowOverlap="1" wp14:anchorId="236E668B" wp14:editId="0E1D06ED">
                <wp:simplePos x="0" y="0"/>
                <wp:positionH relativeFrom="column">
                  <wp:posOffset>144780</wp:posOffset>
                </wp:positionH>
                <wp:positionV relativeFrom="paragraph">
                  <wp:posOffset>1475740</wp:posOffset>
                </wp:positionV>
                <wp:extent cx="254944" cy="171450"/>
                <wp:effectExtent l="0" t="0" r="0" b="0"/>
                <wp:wrapNone/>
                <wp:docPr id="127"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944"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CBC3B17" id="Freeform 1233" o:spid="_x0000_s1026" style="position:absolute;left:0;text-align:left;margin-left:11.4pt;margin-top:116.2pt;width:20.05pt;height:13.5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" path="m160,112v9,,16,-7,16,-16c176,16,176,16,176,16,176,7,169,,160,,32,,32,,32,,23,,16,7,16,16v,80,,80,,80c16,105,23,112,32,112,,112,,112,,112v,16,,16,,16c192,128,192,128,192,128v,-16,,-16,,-16l160,112xm32,16v128,,128,,128,c160,96,160,96,160,96,32,96,32,96,32,96r,-80xe" fillcolor="#333" stroked="f">
                <v:path arrowok="t" o:connecttype="custom" o:connectlocs="212453,150019;233699,128588;233699,21431;212453,0;42491,0;21245,21431;21245,128588;42491,150019;0,150019;0,171450;254944,171450;254944,150019;212453,150019;42491,21431;212453,21431;212453,128588;42491,128588;42491,21431" o:connectangles="0,0,0,0,0,0,0,0,0,0,0,0,0,0,0,0,0,0"/>
                <o:lock v:ext="edit" verticies="t"/>
              </v:shape>
            </w:pict>
          </mc:Fallback>
        </mc:AlternateContent>
      </w:r>
      <w:r w:rsidR="00D324C8" w:rsidRPr="00D324C8">
        <w:rPr>
          <w:rFonts w:ascii="Yu Gothic UI" w:hAnsi="Yu Gothic UI"/>
          <w:noProof/>
        </w:rPr>
        <mc:AlternateContent>
          <mc:Choice Requires="wps">
            <w:drawing>
              <wp:anchor distT="0" distB="0" distL="114300" distR="114300" simplePos="0" relativeHeight="251483136" behindDoc="0" locked="0" layoutInCell="1" allowOverlap="1" wp14:anchorId="3C45FAFE" wp14:editId="0A9F75FC">
                <wp:simplePos x="0" y="0"/>
                <wp:positionH relativeFrom="column">
                  <wp:posOffset>975995</wp:posOffset>
                </wp:positionH>
                <wp:positionV relativeFrom="paragraph">
                  <wp:posOffset>504190</wp:posOffset>
                </wp:positionV>
                <wp:extent cx="254944" cy="171450"/>
                <wp:effectExtent l="0" t="0" r="0" b="0"/>
                <wp:wrapNone/>
                <wp:docPr id="126"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944"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741248" id="Freeform 1233" o:spid="_x0000_s1026" style="position:absolute;left:0;text-align:left;margin-left:76.85pt;margin-top:39.7pt;width:20.05pt;height:13.5pt;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" path="m160,112v9,,16,-7,16,-16c176,16,176,16,176,16,176,7,169,,160,,32,,32,,32,,23,,16,7,16,16v,80,,80,,80c16,105,23,112,32,112,,112,,112,,112v,16,,16,,16c192,128,192,128,192,128v,-16,,-16,,-16l160,112xm32,16v128,,128,,128,c160,96,160,96,160,96,32,96,32,96,32,96r,-80xe" fillcolor="#333" stroked="f">
                <v:path arrowok="t" o:connecttype="custom" o:connectlocs="212453,150019;233699,128588;233699,21431;212453,0;42491,0;21245,21431;21245,128588;42491,150019;0,150019;0,171450;254944,171450;254944,150019;212453,150019;42491,21431;212453,21431;212453,128588;42491,128588;42491,21431" o:connectangles="0,0,0,0,0,0,0,0,0,0,0,0,0,0,0,0,0,0"/>
                <o:lock v:ext="edit" verticies="t"/>
              </v:shape>
            </w:pict>
          </mc:Fallback>
        </mc:AlternateContent>
      </w:r>
      <w:r w:rsidR="00D324C8" w:rsidRPr="00D324C8">
        <w:rPr>
          <w:rFonts w:ascii="Yu Gothic UI" w:hAnsi="Yu Gothic UI"/>
          <w:noProof/>
        </w:rPr>
        <mc:AlternateContent>
          <mc:Choice Requires="wps">
            <w:drawing>
              <wp:anchor distT="0" distB="0" distL="114300" distR="114300" simplePos="0" relativeHeight="251466752" behindDoc="0" locked="0" layoutInCell="1" allowOverlap="1" wp14:anchorId="6D6E6A4D" wp14:editId="227E0DC1">
                <wp:simplePos x="0" y="0"/>
                <wp:positionH relativeFrom="column">
                  <wp:posOffset>965835</wp:posOffset>
                </wp:positionH>
                <wp:positionV relativeFrom="paragraph">
                  <wp:posOffset>8890</wp:posOffset>
                </wp:positionV>
                <wp:extent cx="254944" cy="171450"/>
                <wp:effectExtent l="0" t="0" r="0" b="0"/>
                <wp:wrapNone/>
                <wp:docPr id="135" name="Freeform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54944" cy="17145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E0CF92" id="Freeform 1233" o:spid="_x0000_s1026" style="position:absolute;left:0;text-align:left;margin-left:76.05pt;margin-top:.7pt;width:20.05pt;height:13.5pt;z-index:25146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" path="m160,112v9,,16,-7,16,-16c176,16,176,16,176,16,176,7,169,,160,,32,,32,,32,,23,,16,7,16,16v,80,,80,,80c16,105,23,112,32,112,,112,,112,,112v,16,,16,,16c192,128,192,128,192,128v,-16,,-16,,-16l160,112xm32,16v128,,128,,128,c160,96,160,96,160,96,32,96,32,96,32,96r,-80xe" fillcolor="#333" stroked="f">
                <v:path arrowok="t" o:connecttype="custom" o:connectlocs="212453,150019;233699,128588;233699,21431;212453,0;42491,0;21245,21431;21245,128588;42491,150019;0,150019;0,171450;254944,171450;254944,150019;212453,150019;42491,21431;212453,21431;212453,128588;42491,128588;42491,21431" o:connectangles="0,0,0,0,0,0,0,0,0,0,0,0,0,0,0,0,0,0"/>
                <o:lock v:ext="edit" verticies="t"/>
              </v:shape>
            </w:pict>
          </mc:Fallback>
        </mc:AlternateContent>
      </w:r>
      <w:r w:rsidR="00BC7832">
        <w:rPr>
          <w:rFonts w:ascii="Yu Gothic UI" w:hAnsi="Yu Gothic UI"/>
          <w:noProof/>
        </w:rPr>
        <mc:AlternateContent>
          <mc:Choice Requires="wps">
            <w:drawing>
              <wp:anchor distT="0" distB="0" distL="114300" distR="114300" simplePos="0" relativeHeight="250763264" behindDoc="0" locked="0" layoutInCell="1" allowOverlap="1" wp14:anchorId="7CC6928C" wp14:editId="58E26A59">
                <wp:simplePos x="0" y="0"/>
                <wp:positionH relativeFrom="column">
                  <wp:posOffset>5726430</wp:posOffset>
                </wp:positionH>
                <wp:positionV relativeFrom="paragraph">
                  <wp:posOffset>1126914</wp:posOffset>
                </wp:positionV>
                <wp:extent cx="314325" cy="828675"/>
                <wp:effectExtent l="209550" t="38100" r="180975" b="47625"/>
                <wp:wrapNone/>
                <wp:docPr id="16" name="正方形/長方形 16"/>
                <wp:cNvGraphicFramePr/>
                <a:graphic xmlns:a="http://schemas.openxmlformats.org/drawingml/2006/main">
                  <a:graphicData uri="http://schemas.microsoft.com/office/word/2010/wordprocessingShape">
                    <wps:wsp>
                      <wps:cNvSpPr/>
                      <wps:spPr>
                        <a:xfrm rot="19800000">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8D8DE6B" id="正方形/長方形 16" o:spid="_x0000_s1026" style="position:absolute;left:0;text-align:left;margin-left:450.9pt;margin-top:88.75pt;width:24.75pt;height:65.25pt;rotation:-30;z-index:25076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" fillcolor="white [3201]" strokecolor="black [3200]" strokeweight="1pt"/>
            </w:pict>
          </mc:Fallback>
        </mc:AlternateContent>
      </w:r>
      <w:r w:rsidR="00BC7832">
        <w:rPr>
          <w:rFonts w:ascii="Yu Gothic UI" w:hAnsi="Yu Gothic UI"/>
          <w:noProof/>
        </w:rPr>
        <mc:AlternateContent>
          <mc:Choice Requires="wps">
            <w:drawing>
              <wp:anchor distT="0" distB="0" distL="114300" distR="114300" simplePos="0" relativeHeight="250776576" behindDoc="0" locked="0" layoutInCell="1" allowOverlap="1" wp14:anchorId="28BB11AD" wp14:editId="0116ABE2">
                <wp:simplePos x="0" y="0"/>
                <wp:positionH relativeFrom="column">
                  <wp:posOffset>116205</wp:posOffset>
                </wp:positionH>
                <wp:positionV relativeFrom="paragraph">
                  <wp:posOffset>1174749</wp:posOffset>
                </wp:positionV>
                <wp:extent cx="314325" cy="828675"/>
                <wp:effectExtent l="209550" t="38100" r="161925" b="47625"/>
                <wp:wrapNone/>
                <wp:docPr id="17" name="正方形/長方形 17"/>
                <wp:cNvGraphicFramePr/>
                <a:graphic xmlns:a="http://schemas.openxmlformats.org/drawingml/2006/main">
                  <a:graphicData uri="http://schemas.microsoft.com/office/word/2010/wordprocessingShape">
                    <wps:wsp>
                      <wps:cNvSpPr/>
                      <wps:spPr>
                        <a:xfrm rot="1800000">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1B71474" id="正方形/長方形 17" o:spid="_x0000_s1026" style="position:absolute;left:0;text-align:left;margin-left:9.15pt;margin-top:92.5pt;width:24.75pt;height:65.25pt;rotation:30;z-index:250776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" fillcolor="white [3201]" strokecolor="black [3200]" strokeweight="1pt"/>
            </w:pict>
          </mc:Fallback>
        </mc:AlternateContent>
      </w:r>
      <w:r w:rsidR="00BC7832" w:rsidRPr="00BC7832">
        <w:rPr>
          <w:rFonts w:ascii="Yu Gothic UI" w:hAnsi="Yu Gothic UI"/>
          <w:noProof/>
        </w:rPr>
        <mc:AlternateContent>
          <mc:Choice Requires="wps">
            <w:drawing>
              <wp:anchor distT="45720" distB="45720" distL="114300" distR="114300" simplePos="0" relativeHeight="251394048" behindDoc="0" locked="0" layoutInCell="1" allowOverlap="1" wp14:anchorId="70121FDC" wp14:editId="5DCC9E85">
                <wp:simplePos x="0" y="0"/>
                <wp:positionH relativeFrom="column">
                  <wp:posOffset>5048250</wp:posOffset>
                </wp:positionH>
                <wp:positionV relativeFrom="paragraph">
                  <wp:posOffset>4464685</wp:posOffset>
                </wp:positionV>
                <wp:extent cx="952500" cy="1404620"/>
                <wp:effectExtent l="0" t="0" r="0" b="0"/>
                <wp:wrapNone/>
                <wp:docPr id="12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154820EB" w14:textId="4D5911C6" w:rsidR="00A06219" w:rsidRPr="00BC7832" w:rsidRDefault="00A06219" w:rsidP="00BC7832">
                            <w:pPr>
                              <w:rPr>
                                <w:sz w:val="16"/>
                                <w:szCs w:val="16"/>
                              </w:rPr>
                            </w:pPr>
                            <w:r>
                              <w:rPr>
                                <w:rFonts w:hint="eastAsia"/>
                                <w:sz w:val="16"/>
                                <w:szCs w:val="16"/>
                              </w:rPr>
                              <w:t>ヒアリング席⑤</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121FDC" id="_x0000_s1042" type="#_x0000_t202" style="position:absolute;margin-left:397.5pt;margin-top:351.55pt;width:75pt;height:110.6pt;z-index:251394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" filled="f" stroked="f">
                <v:textbox style="mso-fit-shape-to-text:t">
                  <w:txbxContent>
                    <w:p w14:paraId="154820EB" w14:textId="4D5911C6" w:rsidR="00A06219" w:rsidRPr="00BC7832" w:rsidRDefault="00A06219" w:rsidP="00BC7832">
                      <w:pPr>
                        <w:rPr>
                          <w:sz w:val="16"/>
                          <w:szCs w:val="16"/>
                        </w:rPr>
                      </w:pPr>
                      <w:r>
                        <w:rPr>
                          <w:rFonts w:hint="eastAsia"/>
                          <w:sz w:val="16"/>
                          <w:szCs w:val="16"/>
                        </w:rPr>
                        <w:t>ヒアリング席⑤</w:t>
                      </w:r>
                    </w:p>
                  </w:txbxContent>
                </v:textbox>
              </v:shape>
            </w:pict>
          </mc:Fallback>
        </mc:AlternateContent>
      </w:r>
      <w:r w:rsidR="00BC7832" w:rsidRPr="00BC7832">
        <w:rPr>
          <w:rFonts w:ascii="Yu Gothic UI" w:hAnsi="Yu Gothic UI"/>
          <w:noProof/>
        </w:rPr>
        <mc:AlternateContent>
          <mc:Choice Requires="wps">
            <w:drawing>
              <wp:anchor distT="45720" distB="45720" distL="114300" distR="114300" simplePos="0" relativeHeight="251278336" behindDoc="0" locked="0" layoutInCell="1" allowOverlap="1" wp14:anchorId="7A0B43A0" wp14:editId="0DEA2E9C">
                <wp:simplePos x="0" y="0"/>
                <wp:positionH relativeFrom="column">
                  <wp:posOffset>278130</wp:posOffset>
                </wp:positionH>
                <wp:positionV relativeFrom="paragraph">
                  <wp:posOffset>4438015</wp:posOffset>
                </wp:positionV>
                <wp:extent cx="952500" cy="1404620"/>
                <wp:effectExtent l="0" t="0" r="0" b="0"/>
                <wp:wrapNone/>
                <wp:docPr id="1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59D93208" w14:textId="57E55338" w:rsidR="00A06219" w:rsidRPr="00BC7832" w:rsidRDefault="00A06219" w:rsidP="00BC7832">
                            <w:pPr>
                              <w:rPr>
                                <w:sz w:val="16"/>
                                <w:szCs w:val="16"/>
                              </w:rPr>
                            </w:pPr>
                            <w:r>
                              <w:rPr>
                                <w:rFonts w:hint="eastAsia"/>
                                <w:sz w:val="16"/>
                                <w:szCs w:val="16"/>
                              </w:rPr>
                              <w:t>ヒアリング席②</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B43A0" id="_x0000_s1043" type="#_x0000_t202" style="position:absolute;margin-left:21.9pt;margin-top:349.45pt;width:75pt;height:110.6pt;z-index:251278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" filled="f" stroked="f">
                <v:textbox style="mso-fit-shape-to-text:t">
                  <w:txbxContent>
                    <w:p w14:paraId="59D93208" w14:textId="57E55338" w:rsidR="00A06219" w:rsidRPr="00BC7832" w:rsidRDefault="00A06219" w:rsidP="00BC7832">
                      <w:pPr>
                        <w:rPr>
                          <w:sz w:val="16"/>
                          <w:szCs w:val="16"/>
                        </w:rPr>
                      </w:pPr>
                      <w:r>
                        <w:rPr>
                          <w:rFonts w:hint="eastAsia"/>
                          <w:sz w:val="16"/>
                          <w:szCs w:val="16"/>
                        </w:rPr>
                        <w:t>ヒアリング席②</w:t>
                      </w:r>
                    </w:p>
                  </w:txbxContent>
                </v:textbox>
              </v:shape>
            </w:pict>
          </mc:Fallback>
        </mc:AlternateContent>
      </w:r>
      <w:r w:rsidR="00BC7832">
        <w:rPr>
          <w:rFonts w:ascii="Yu Gothic UI" w:hAnsi="Yu Gothic UI"/>
          <w:noProof/>
        </w:rPr>
        <mc:AlternateContent>
          <mc:Choice Requires="wps">
            <w:drawing>
              <wp:anchor distT="0" distB="0" distL="114300" distR="114300" simplePos="0" relativeHeight="251150336" behindDoc="0" locked="0" layoutInCell="1" allowOverlap="1" wp14:anchorId="2EA798C9" wp14:editId="6C0AD0E4">
                <wp:simplePos x="0" y="0"/>
                <wp:positionH relativeFrom="column">
                  <wp:posOffset>5431155</wp:posOffset>
                </wp:positionH>
                <wp:positionV relativeFrom="paragraph">
                  <wp:posOffset>4318000</wp:posOffset>
                </wp:positionV>
                <wp:extent cx="200025" cy="200025"/>
                <wp:effectExtent l="19050" t="19050" r="28575" b="28575"/>
                <wp:wrapNone/>
                <wp:docPr id="106" name="楕円 106"/>
                <wp:cNvGraphicFramePr/>
                <a:graphic xmlns:a="http://schemas.openxmlformats.org/drawingml/2006/main">
                  <a:graphicData uri="http://schemas.microsoft.com/office/word/2010/wordprocessingShape">
                    <wps:wsp>
                      <wps:cNvSpPr/>
                      <wps:spPr>
                        <a:xfrm>
                          <a:off x="0" y="0"/>
                          <a:ext cx="200025" cy="200025"/>
                        </a:xfrm>
                        <a:prstGeom prst="ellipse">
                          <a:avLst/>
                        </a:prstGeom>
                        <a:noFill/>
                        <a:ln w="28575" cap="flat" cmpd="sng" algn="ctr">
                          <a:solidFill>
                            <a:schemeClr val="accent5"/>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B4671EC" id="楕円 106" o:spid="_x0000_s1026" style="position:absolute;left:0;text-align:left;margin-left:427.65pt;margin-top:340pt;width:15.75pt;height:15.75pt;z-index:25115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" filled="f" strokecolor="#ff8021 [3208]" strokeweight="2.25pt">
                <v:stroke dashstyle="1 1"/>
              </v:oval>
            </w:pict>
          </mc:Fallback>
        </mc:AlternateContent>
      </w:r>
      <w:r w:rsidR="00BC7832">
        <w:rPr>
          <w:rFonts w:ascii="Yu Gothic UI" w:hAnsi="Yu Gothic UI"/>
          <w:noProof/>
        </w:rPr>
        <mc:AlternateContent>
          <mc:Choice Requires="wps">
            <w:drawing>
              <wp:anchor distT="0" distB="0" distL="114300" distR="114300" simplePos="0" relativeHeight="251034624" behindDoc="0" locked="0" layoutInCell="1" allowOverlap="1" wp14:anchorId="5CCE6079" wp14:editId="75FC99D6">
                <wp:simplePos x="0" y="0"/>
                <wp:positionH relativeFrom="column">
                  <wp:posOffset>440055</wp:posOffset>
                </wp:positionH>
                <wp:positionV relativeFrom="paragraph">
                  <wp:posOffset>4270375</wp:posOffset>
                </wp:positionV>
                <wp:extent cx="200025" cy="200025"/>
                <wp:effectExtent l="19050" t="19050" r="28575" b="28575"/>
                <wp:wrapNone/>
                <wp:docPr id="103" name="楕円 103"/>
                <wp:cNvGraphicFramePr/>
                <a:graphic xmlns:a="http://schemas.openxmlformats.org/drawingml/2006/main">
                  <a:graphicData uri="http://schemas.microsoft.com/office/word/2010/wordprocessingShape">
                    <wps:wsp>
                      <wps:cNvSpPr/>
                      <wps:spPr>
                        <a:xfrm>
                          <a:off x="0" y="0"/>
                          <a:ext cx="200025" cy="200025"/>
                        </a:xfrm>
                        <a:prstGeom prst="ellipse">
                          <a:avLst/>
                        </a:prstGeom>
                        <a:noFill/>
                        <a:ln w="28575" cap="flat" cmpd="sng" algn="ctr">
                          <a:solidFill>
                            <a:schemeClr val="accent5"/>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304934A3" id="楕円 103" o:spid="_x0000_s1026" style="position:absolute;left:0;text-align:left;margin-left:34.65pt;margin-top:336.25pt;width:15.75pt;height:15.75pt;z-index:25103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" filled="f" strokecolor="#ff8021 [3208]" strokeweight="2.25pt">
                <v:stroke dashstyle="1 1"/>
              </v:oval>
            </w:pict>
          </mc:Fallback>
        </mc:AlternateContent>
      </w:r>
      <w:r w:rsidR="00BC7832">
        <w:rPr>
          <w:rFonts w:ascii="Yu Gothic UI" w:hAnsi="Yu Gothic UI"/>
          <w:noProof/>
        </w:rPr>
        <mc:AlternateContent>
          <mc:Choice Requires="wps">
            <w:drawing>
              <wp:anchor distT="0" distB="0" distL="114300" distR="114300" simplePos="0" relativeHeight="250841088" behindDoc="0" locked="0" layoutInCell="1" allowOverlap="1" wp14:anchorId="4AC4A0E0" wp14:editId="76A68CDE">
                <wp:simplePos x="0" y="0"/>
                <wp:positionH relativeFrom="column">
                  <wp:posOffset>5774055</wp:posOffset>
                </wp:positionH>
                <wp:positionV relativeFrom="paragraph">
                  <wp:posOffset>4013200</wp:posOffset>
                </wp:positionV>
                <wp:extent cx="314325" cy="828675"/>
                <wp:effectExtent l="0" t="0" r="28575" b="28575"/>
                <wp:wrapNone/>
                <wp:docPr id="19" name="正方形/長方形 19"/>
                <wp:cNvGraphicFramePr/>
                <a:graphic xmlns:a="http://schemas.openxmlformats.org/drawingml/2006/main">
                  <a:graphicData uri="http://schemas.microsoft.com/office/word/2010/wordprocessingShape">
                    <wps:wsp>
                      <wps:cNvSpPr/>
                      <wps:spPr>
                        <a:xfrm>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85BA642" id="正方形/長方形 19" o:spid="_x0000_s1026" style="position:absolute;left:0;text-align:left;margin-left:454.65pt;margin-top:316pt;width:24.75pt;height:65.25pt;z-index:250841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" fillcolor="white [3201]" strokecolor="black [3200]" strokeweight="1pt"/>
            </w:pict>
          </mc:Fallback>
        </mc:AlternateContent>
      </w:r>
      <w:r w:rsidR="00BC7832">
        <w:rPr>
          <w:rFonts w:ascii="Yu Gothic UI" w:hAnsi="Yu Gothic UI"/>
          <w:noProof/>
        </w:rPr>
        <mc:AlternateContent>
          <mc:Choice Requires="wps">
            <w:drawing>
              <wp:anchor distT="0" distB="0" distL="114300" distR="114300" simplePos="0" relativeHeight="250738688" behindDoc="0" locked="0" layoutInCell="1" allowOverlap="1" wp14:anchorId="02231943" wp14:editId="6E7710AA">
                <wp:simplePos x="0" y="0"/>
                <wp:positionH relativeFrom="column">
                  <wp:posOffset>1905</wp:posOffset>
                </wp:positionH>
                <wp:positionV relativeFrom="paragraph">
                  <wp:posOffset>3965575</wp:posOffset>
                </wp:positionV>
                <wp:extent cx="314325" cy="828675"/>
                <wp:effectExtent l="0" t="0" r="28575" b="28575"/>
                <wp:wrapNone/>
                <wp:docPr id="7" name="正方形/長方形 7"/>
                <wp:cNvGraphicFramePr/>
                <a:graphic xmlns:a="http://schemas.openxmlformats.org/drawingml/2006/main">
                  <a:graphicData uri="http://schemas.microsoft.com/office/word/2010/wordprocessingShape">
                    <wps:wsp>
                      <wps:cNvSpPr/>
                      <wps:spPr>
                        <a:xfrm>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D29A728" id="正方形/長方形 7" o:spid="_x0000_s1026" style="position:absolute;left:0;text-align:left;margin-left:.15pt;margin-top:312.25pt;width:24.75pt;height:65.25pt;z-index:250738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" fillcolor="white [3201]" strokecolor="black [3200]" strokeweight="1pt"/>
            </w:pict>
          </mc:Fallback>
        </mc:AlternateContent>
      </w:r>
      <w:r w:rsidR="00BC7832" w:rsidRPr="00BC7832">
        <w:rPr>
          <w:rFonts w:ascii="Yu Gothic UI" w:hAnsi="Yu Gothic UI"/>
          <w:noProof/>
        </w:rPr>
        <mc:AlternateContent>
          <mc:Choice Requires="wps">
            <w:drawing>
              <wp:anchor distT="45720" distB="45720" distL="114300" distR="114300" simplePos="0" relativeHeight="251406336" behindDoc="0" locked="0" layoutInCell="1" allowOverlap="1" wp14:anchorId="02BA4EEE" wp14:editId="68C738E0">
                <wp:simplePos x="0" y="0"/>
                <wp:positionH relativeFrom="column">
                  <wp:posOffset>5010150</wp:posOffset>
                </wp:positionH>
                <wp:positionV relativeFrom="paragraph">
                  <wp:posOffset>1902460</wp:posOffset>
                </wp:positionV>
                <wp:extent cx="952500" cy="1404620"/>
                <wp:effectExtent l="0" t="0" r="0" b="0"/>
                <wp:wrapNone/>
                <wp:docPr id="12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6D0BA7D4" w14:textId="76D3000C" w:rsidR="00A06219" w:rsidRPr="00BC7832" w:rsidRDefault="00A06219" w:rsidP="00BC7832">
                            <w:pPr>
                              <w:rPr>
                                <w:sz w:val="16"/>
                                <w:szCs w:val="16"/>
                              </w:rPr>
                            </w:pPr>
                            <w:r>
                              <w:rPr>
                                <w:rFonts w:hint="eastAsia"/>
                                <w:sz w:val="16"/>
                                <w:szCs w:val="16"/>
                              </w:rPr>
                              <w:t>ヒアリング席⑥</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BA4EEE" id="_x0000_s1044" type="#_x0000_t202" style="position:absolute;margin-left:394.5pt;margin-top:149.8pt;width:75pt;height:110.6pt;z-index:251406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" filled="f" stroked="f">
                <v:textbox style="mso-fit-shape-to-text:t">
                  <w:txbxContent>
                    <w:p w14:paraId="6D0BA7D4" w14:textId="76D3000C" w:rsidR="00A06219" w:rsidRPr="00BC7832" w:rsidRDefault="00A06219" w:rsidP="00BC7832">
                      <w:pPr>
                        <w:rPr>
                          <w:sz w:val="16"/>
                          <w:szCs w:val="16"/>
                        </w:rPr>
                      </w:pPr>
                      <w:r>
                        <w:rPr>
                          <w:rFonts w:hint="eastAsia"/>
                          <w:sz w:val="16"/>
                          <w:szCs w:val="16"/>
                        </w:rPr>
                        <w:t>ヒアリング席⑥</w:t>
                      </w:r>
                    </w:p>
                  </w:txbxContent>
                </v:textbox>
              </v:shape>
            </w:pict>
          </mc:Fallback>
        </mc:AlternateContent>
      </w:r>
      <w:r w:rsidR="00BC7832" w:rsidRPr="00BC7832">
        <w:rPr>
          <w:rFonts w:ascii="Yu Gothic UI" w:hAnsi="Yu Gothic UI"/>
          <w:noProof/>
        </w:rPr>
        <mc:AlternateContent>
          <mc:Choice Requires="wps">
            <w:drawing>
              <wp:anchor distT="45720" distB="45720" distL="114300" distR="114300" simplePos="0" relativeHeight="251265024" behindDoc="0" locked="0" layoutInCell="1" allowOverlap="1" wp14:anchorId="58A75833" wp14:editId="3DDDD19A">
                <wp:simplePos x="0" y="0"/>
                <wp:positionH relativeFrom="column">
                  <wp:posOffset>316230</wp:posOffset>
                </wp:positionH>
                <wp:positionV relativeFrom="paragraph">
                  <wp:posOffset>1980565</wp:posOffset>
                </wp:positionV>
                <wp:extent cx="952500" cy="1404620"/>
                <wp:effectExtent l="0" t="0" r="0" b="0"/>
                <wp:wrapNone/>
                <wp:docPr id="11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365EDFC0" w14:textId="09A2ED92" w:rsidR="00A06219" w:rsidRPr="00BC7832" w:rsidRDefault="00A06219" w:rsidP="00BC7832">
                            <w:pPr>
                              <w:rPr>
                                <w:sz w:val="16"/>
                                <w:szCs w:val="16"/>
                              </w:rPr>
                            </w:pPr>
                            <w:r>
                              <w:rPr>
                                <w:rFonts w:hint="eastAsia"/>
                                <w:sz w:val="16"/>
                                <w:szCs w:val="16"/>
                              </w:rPr>
                              <w:t>ヒアリング席①</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A75833" id="_x0000_s1045" type="#_x0000_t202" style="position:absolute;margin-left:24.9pt;margin-top:155.95pt;width:75pt;height:110.6pt;z-index:251265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" filled="f" stroked="f">
                <v:textbox style="mso-fit-shape-to-text:t">
                  <w:txbxContent>
                    <w:p w14:paraId="365EDFC0" w14:textId="09A2ED92" w:rsidR="00A06219" w:rsidRPr="00BC7832" w:rsidRDefault="00A06219" w:rsidP="00BC7832">
                      <w:pPr>
                        <w:rPr>
                          <w:sz w:val="16"/>
                          <w:szCs w:val="16"/>
                        </w:rPr>
                      </w:pPr>
                      <w:r>
                        <w:rPr>
                          <w:rFonts w:hint="eastAsia"/>
                          <w:sz w:val="16"/>
                          <w:szCs w:val="16"/>
                        </w:rPr>
                        <w:t>ヒアリング席①</w:t>
                      </w:r>
                    </w:p>
                  </w:txbxContent>
                </v:textbox>
              </v:shape>
            </w:pict>
          </mc:Fallback>
        </mc:AlternateContent>
      </w:r>
      <w:r w:rsidR="00BC7832" w:rsidRPr="00BC7832">
        <w:rPr>
          <w:rFonts w:ascii="Yu Gothic UI" w:hAnsi="Yu Gothic UI"/>
          <w:noProof/>
        </w:rPr>
        <mc:AlternateContent>
          <mc:Choice Requires="wps">
            <w:drawing>
              <wp:anchor distT="45720" distB="45720" distL="114300" distR="114300" simplePos="0" relativeHeight="251236352" behindDoc="0" locked="0" layoutInCell="1" allowOverlap="1" wp14:anchorId="549121B7" wp14:editId="01BECDD3">
                <wp:simplePos x="0" y="0"/>
                <wp:positionH relativeFrom="column">
                  <wp:posOffset>211455</wp:posOffset>
                </wp:positionH>
                <wp:positionV relativeFrom="paragraph">
                  <wp:posOffset>46990</wp:posOffset>
                </wp:positionV>
                <wp:extent cx="666750" cy="1404620"/>
                <wp:effectExtent l="0" t="0" r="0" b="0"/>
                <wp:wrapNone/>
                <wp:docPr id="10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4620"/>
                        </a:xfrm>
                        <a:prstGeom prst="rect">
                          <a:avLst/>
                        </a:prstGeom>
                        <a:noFill/>
                        <a:ln w="9525">
                          <a:noFill/>
                          <a:miter lim="800000"/>
                          <a:headEnd/>
                          <a:tailEnd/>
                        </a:ln>
                      </wps:spPr>
                      <wps:txbx>
                        <w:txbxContent>
                          <w:p w14:paraId="5107A7C0" w14:textId="0A0BE881" w:rsidR="00A06219" w:rsidRPr="00BC7832" w:rsidRDefault="00A06219" w:rsidP="00BC7832">
                            <w:pPr>
                              <w:rPr>
                                <w:sz w:val="16"/>
                                <w:szCs w:val="16"/>
                              </w:rPr>
                            </w:pPr>
                            <w:r>
                              <w:rPr>
                                <w:rFonts w:hint="eastAsia"/>
                                <w:sz w:val="16"/>
                                <w:szCs w:val="16"/>
                              </w:rPr>
                              <w:t>ホスト</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9121B7" id="_x0000_s1046" type="#_x0000_t202" style="position:absolute;margin-left:16.65pt;margin-top:3.7pt;width:52.5pt;height:110.6pt;z-index:251236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" filled="f" stroked="f">
                <v:textbox style="mso-fit-shape-to-text:t">
                  <w:txbxContent>
                    <w:p w14:paraId="5107A7C0" w14:textId="0A0BE881" w:rsidR="00A06219" w:rsidRPr="00BC7832" w:rsidRDefault="00A06219" w:rsidP="00BC7832">
                      <w:pPr>
                        <w:rPr>
                          <w:sz w:val="16"/>
                          <w:szCs w:val="16"/>
                        </w:rPr>
                      </w:pPr>
                      <w:r>
                        <w:rPr>
                          <w:rFonts w:hint="eastAsia"/>
                          <w:sz w:val="16"/>
                          <w:szCs w:val="16"/>
                        </w:rPr>
                        <w:t>ホスト</w:t>
                      </w:r>
                    </w:p>
                  </w:txbxContent>
                </v:textbox>
              </v:shape>
            </w:pict>
          </mc:Fallback>
        </mc:AlternateContent>
      </w:r>
      <w:r w:rsidR="00BC7832" w:rsidRPr="00BC7832">
        <w:rPr>
          <w:rFonts w:ascii="Yu Gothic UI" w:hAnsi="Yu Gothic UI"/>
          <w:noProof/>
        </w:rPr>
        <mc:AlternateContent>
          <mc:Choice Requires="wps">
            <w:drawing>
              <wp:anchor distT="45720" distB="45720" distL="114300" distR="114300" simplePos="0" relativeHeight="251247616" behindDoc="0" locked="0" layoutInCell="1" allowOverlap="1" wp14:anchorId="1241AC85" wp14:editId="0FEAD911">
                <wp:simplePos x="0" y="0"/>
                <wp:positionH relativeFrom="column">
                  <wp:posOffset>220980</wp:posOffset>
                </wp:positionH>
                <wp:positionV relativeFrom="paragraph">
                  <wp:posOffset>475615</wp:posOffset>
                </wp:positionV>
                <wp:extent cx="666750" cy="1404620"/>
                <wp:effectExtent l="0" t="0" r="0" b="0"/>
                <wp:wrapNone/>
                <wp:docPr id="1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4620"/>
                        </a:xfrm>
                        <a:prstGeom prst="rect">
                          <a:avLst/>
                        </a:prstGeom>
                        <a:noFill/>
                        <a:ln w="9525">
                          <a:noFill/>
                          <a:miter lim="800000"/>
                          <a:headEnd/>
                          <a:tailEnd/>
                        </a:ln>
                      </wps:spPr>
                      <wps:txbx>
                        <w:txbxContent>
                          <w:p w14:paraId="213D8FFE" w14:textId="129054F4" w:rsidR="00A06219" w:rsidRPr="00BC7832" w:rsidRDefault="00A06219" w:rsidP="00BC7832">
                            <w:pPr>
                              <w:rPr>
                                <w:sz w:val="16"/>
                                <w:szCs w:val="16"/>
                              </w:rPr>
                            </w:pPr>
                            <w:r>
                              <w:rPr>
                                <w:rFonts w:hint="eastAsia"/>
                                <w:sz w:val="16"/>
                                <w:szCs w:val="16"/>
                              </w:rPr>
                              <w:t>サブ</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41AC85" id="_x0000_s1047" type="#_x0000_t202" style="position:absolute;margin-left:17.4pt;margin-top:37.45pt;width:52.5pt;height:110.6pt;z-index:251247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" filled="f" stroked="f">
                <v:textbox style="mso-fit-shape-to-text:t">
                  <w:txbxContent>
                    <w:p w14:paraId="213D8FFE" w14:textId="129054F4" w:rsidR="00A06219" w:rsidRPr="00BC7832" w:rsidRDefault="00A06219" w:rsidP="00BC7832">
                      <w:pPr>
                        <w:rPr>
                          <w:sz w:val="16"/>
                          <w:szCs w:val="16"/>
                        </w:rPr>
                      </w:pPr>
                      <w:r>
                        <w:rPr>
                          <w:rFonts w:hint="eastAsia"/>
                          <w:sz w:val="16"/>
                          <w:szCs w:val="16"/>
                        </w:rPr>
                        <w:t>サブ</w:t>
                      </w:r>
                    </w:p>
                  </w:txbxContent>
                </v:textbox>
              </v:shape>
            </w:pict>
          </mc:Fallback>
        </mc:AlternateContent>
      </w:r>
      <w:r w:rsidR="00BC7832">
        <w:rPr>
          <w:rFonts w:ascii="Yu Gothic UI" w:hAnsi="Yu Gothic UI"/>
          <w:noProof/>
        </w:rPr>
        <mc:AlternateContent>
          <mc:Choice Requires="wps">
            <w:drawing>
              <wp:anchor distT="0" distB="0" distL="114300" distR="114300" simplePos="0" relativeHeight="251010048" behindDoc="0" locked="0" layoutInCell="1" allowOverlap="1" wp14:anchorId="03D2D62C" wp14:editId="3F962A9C">
                <wp:simplePos x="0" y="0"/>
                <wp:positionH relativeFrom="column">
                  <wp:posOffset>4040505</wp:posOffset>
                </wp:positionH>
                <wp:positionV relativeFrom="paragraph">
                  <wp:posOffset>1022350</wp:posOffset>
                </wp:positionV>
                <wp:extent cx="200025" cy="200025"/>
                <wp:effectExtent l="0" t="0" r="9525" b="9525"/>
                <wp:wrapNone/>
                <wp:docPr id="101" name="楕円 101"/>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0D016EE1" id="楕円 101" o:spid="_x0000_s1026" style="position:absolute;left:0;text-align:left;margin-left:318.15pt;margin-top:80.5pt;width:15.75pt;height:15.75pt;z-index:25101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" fillcolor="#ff8021 [3208]" stroked="f"/>
            </w:pict>
          </mc:Fallback>
        </mc:AlternateContent>
      </w:r>
      <w:r w:rsidR="00BC7832">
        <w:rPr>
          <w:rFonts w:ascii="Yu Gothic UI" w:hAnsi="Yu Gothic UI"/>
          <w:noProof/>
        </w:rPr>
        <mc:AlternateContent>
          <mc:Choice Requires="wps">
            <w:drawing>
              <wp:anchor distT="0" distB="0" distL="114300" distR="114300" simplePos="0" relativeHeight="251161600" behindDoc="0" locked="0" layoutInCell="1" allowOverlap="1" wp14:anchorId="75E5AC92" wp14:editId="7EED6D72">
                <wp:simplePos x="0" y="0"/>
                <wp:positionH relativeFrom="column">
                  <wp:posOffset>5459730</wp:posOffset>
                </wp:positionH>
                <wp:positionV relativeFrom="paragraph">
                  <wp:posOffset>1765300</wp:posOffset>
                </wp:positionV>
                <wp:extent cx="200025" cy="200025"/>
                <wp:effectExtent l="19050" t="19050" r="28575" b="28575"/>
                <wp:wrapNone/>
                <wp:docPr id="107" name="楕円 107"/>
                <wp:cNvGraphicFramePr/>
                <a:graphic xmlns:a="http://schemas.openxmlformats.org/drawingml/2006/main">
                  <a:graphicData uri="http://schemas.microsoft.com/office/word/2010/wordprocessingShape">
                    <wps:wsp>
                      <wps:cNvSpPr/>
                      <wps:spPr>
                        <a:xfrm>
                          <a:off x="0" y="0"/>
                          <a:ext cx="200025" cy="200025"/>
                        </a:xfrm>
                        <a:prstGeom prst="ellipse">
                          <a:avLst/>
                        </a:prstGeom>
                        <a:noFill/>
                        <a:ln w="28575" cap="flat" cmpd="sng" algn="ctr">
                          <a:solidFill>
                            <a:schemeClr val="accent5"/>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3F2EC1C7" id="楕円 107" o:spid="_x0000_s1026" style="position:absolute;left:0;text-align:left;margin-left:429.9pt;margin-top:139pt;width:15.75pt;height:15.75pt;z-index:25116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" filled="f" strokecolor="#ff8021 [3208]" strokeweight="2.25pt">
                <v:stroke dashstyle="1 1"/>
              </v:oval>
            </w:pict>
          </mc:Fallback>
        </mc:AlternateContent>
      </w:r>
      <w:r w:rsidR="00BC7832">
        <w:rPr>
          <w:rFonts w:ascii="Yu Gothic UI" w:hAnsi="Yu Gothic UI"/>
          <w:noProof/>
        </w:rPr>
        <mc:AlternateContent>
          <mc:Choice Requires="wps">
            <w:drawing>
              <wp:anchor distT="0" distB="0" distL="114300" distR="114300" simplePos="0" relativeHeight="251021312" behindDoc="0" locked="0" layoutInCell="1" allowOverlap="1" wp14:anchorId="25E12269" wp14:editId="758CB941">
                <wp:simplePos x="0" y="0"/>
                <wp:positionH relativeFrom="column">
                  <wp:posOffset>457200</wp:posOffset>
                </wp:positionH>
                <wp:positionV relativeFrom="paragraph">
                  <wp:posOffset>1762125</wp:posOffset>
                </wp:positionV>
                <wp:extent cx="200025" cy="200025"/>
                <wp:effectExtent l="19050" t="19050" r="28575" b="28575"/>
                <wp:wrapNone/>
                <wp:docPr id="102" name="楕円 102"/>
                <wp:cNvGraphicFramePr/>
                <a:graphic xmlns:a="http://schemas.openxmlformats.org/drawingml/2006/main">
                  <a:graphicData uri="http://schemas.microsoft.com/office/word/2010/wordprocessingShape">
                    <wps:wsp>
                      <wps:cNvSpPr/>
                      <wps:spPr>
                        <a:xfrm>
                          <a:off x="0" y="0"/>
                          <a:ext cx="200025" cy="200025"/>
                        </a:xfrm>
                        <a:prstGeom prst="ellipse">
                          <a:avLst/>
                        </a:prstGeom>
                        <a:noFill/>
                        <a:ln w="28575" cap="flat" cmpd="sng" algn="ctr">
                          <a:solidFill>
                            <a:schemeClr val="accent5"/>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C5824EE" id="楕円 102" o:spid="_x0000_s1026" style="position:absolute;left:0;text-align:left;margin-left:36pt;margin-top:138.75pt;width:15.75pt;height:15.75pt;z-index:25102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" filled="f" strokecolor="#ff8021 [3208]" strokeweight="2.25pt">
                <v:stroke dashstyle="1 1"/>
              </v:oval>
            </w:pict>
          </mc:Fallback>
        </mc:AlternateContent>
      </w:r>
      <w:r w:rsidR="00BC7832">
        <w:rPr>
          <w:rFonts w:ascii="Yu Gothic UI" w:hAnsi="Yu Gothic UI"/>
          <w:noProof/>
        </w:rPr>
        <mc:AlternateContent>
          <mc:Choice Requires="wps">
            <w:drawing>
              <wp:anchor distT="0" distB="0" distL="114300" distR="114300" simplePos="0" relativeHeight="250928128" behindDoc="0" locked="0" layoutInCell="1" allowOverlap="1" wp14:anchorId="0F36F6A5" wp14:editId="32ABE2C8">
                <wp:simplePos x="0" y="0"/>
                <wp:positionH relativeFrom="column">
                  <wp:posOffset>3402330</wp:posOffset>
                </wp:positionH>
                <wp:positionV relativeFrom="paragraph">
                  <wp:posOffset>2822575</wp:posOffset>
                </wp:positionV>
                <wp:extent cx="200025" cy="200025"/>
                <wp:effectExtent l="0" t="0" r="9525" b="9525"/>
                <wp:wrapNone/>
                <wp:docPr id="31" name="楕円 31"/>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090A74D" id="楕円 31" o:spid="_x0000_s1026" style="position:absolute;left:0;text-align:left;margin-left:267.9pt;margin-top:222.25pt;width:15.75pt;height:15.75pt;z-index:250928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" fillcolor="#ff8021 [3208]" stroked="f"/>
            </w:pict>
          </mc:Fallback>
        </mc:AlternateContent>
      </w:r>
      <w:r w:rsidR="00BC7832">
        <w:rPr>
          <w:rFonts w:ascii="Yu Gothic UI" w:hAnsi="Yu Gothic UI"/>
          <w:noProof/>
        </w:rPr>
        <mc:AlternateContent>
          <mc:Choice Requires="wps">
            <w:drawing>
              <wp:anchor distT="0" distB="0" distL="114300" distR="114300" simplePos="0" relativeHeight="250998784" behindDoc="0" locked="0" layoutInCell="1" allowOverlap="1" wp14:anchorId="2FE28E55" wp14:editId="0727E95A">
                <wp:simplePos x="0" y="0"/>
                <wp:positionH relativeFrom="column">
                  <wp:posOffset>582930</wp:posOffset>
                </wp:positionH>
                <wp:positionV relativeFrom="paragraph">
                  <wp:posOffset>527050</wp:posOffset>
                </wp:positionV>
                <wp:extent cx="200025" cy="200025"/>
                <wp:effectExtent l="0" t="0" r="9525" b="9525"/>
                <wp:wrapNone/>
                <wp:docPr id="100" name="楕円 100"/>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6C688D1" id="楕円 100" o:spid="_x0000_s1026" style="position:absolute;left:0;text-align:left;margin-left:45.9pt;margin-top:41.5pt;width:15.75pt;height:15.75pt;z-index:25099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" fillcolor="#5eccf3 [3205]" stroked="f"/>
            </w:pict>
          </mc:Fallback>
        </mc:AlternateContent>
      </w:r>
      <w:r w:rsidR="00BC7832">
        <w:rPr>
          <w:rFonts w:ascii="Yu Gothic UI" w:hAnsi="Yu Gothic UI"/>
          <w:noProof/>
        </w:rPr>
        <mc:AlternateContent>
          <mc:Choice Requires="wps">
            <w:drawing>
              <wp:anchor distT="0" distB="0" distL="114300" distR="114300" simplePos="0" relativeHeight="250987520" behindDoc="0" locked="0" layoutInCell="1" allowOverlap="1" wp14:anchorId="714CA1EB" wp14:editId="212FDB3E">
                <wp:simplePos x="0" y="0"/>
                <wp:positionH relativeFrom="column">
                  <wp:posOffset>592455</wp:posOffset>
                </wp:positionH>
                <wp:positionV relativeFrom="paragraph">
                  <wp:posOffset>127000</wp:posOffset>
                </wp:positionV>
                <wp:extent cx="200025" cy="200025"/>
                <wp:effectExtent l="0" t="0" r="9525" b="9525"/>
                <wp:wrapNone/>
                <wp:docPr id="99" name="楕円 99"/>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CC351A3" id="楕円 99" o:spid="_x0000_s1026" style="position:absolute;left:0;text-align:left;margin-left:46.65pt;margin-top:10pt;width:15.75pt;height:15.75pt;z-index:250987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" fillcolor="#5eccf3 [3205]" stroked="f"/>
            </w:pict>
          </mc:Fallback>
        </mc:AlternateContent>
      </w:r>
      <w:r w:rsidR="00BC7832">
        <w:rPr>
          <w:rFonts w:ascii="Yu Gothic UI" w:hAnsi="Yu Gothic UI"/>
          <w:noProof/>
        </w:rPr>
        <mc:AlternateContent>
          <mc:Choice Requires="wps">
            <w:drawing>
              <wp:anchor distT="0" distB="0" distL="114300" distR="114300" simplePos="0" relativeHeight="250950656" behindDoc="0" locked="0" layoutInCell="1" allowOverlap="1" wp14:anchorId="074D4944" wp14:editId="43FAA02E">
                <wp:simplePos x="0" y="0"/>
                <wp:positionH relativeFrom="column">
                  <wp:posOffset>4040505</wp:posOffset>
                </wp:positionH>
                <wp:positionV relativeFrom="paragraph">
                  <wp:posOffset>1651000</wp:posOffset>
                </wp:positionV>
                <wp:extent cx="200025" cy="200025"/>
                <wp:effectExtent l="0" t="0" r="9525" b="9525"/>
                <wp:wrapNone/>
                <wp:docPr id="97" name="楕円 97"/>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1F399BE9" id="楕円 97" o:spid="_x0000_s1026" style="position:absolute;left:0;text-align:left;margin-left:318.15pt;margin-top:130pt;width:15.75pt;height:15.75pt;z-index:25095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" fillcolor="#ff8021 [3208]" stroked="f"/>
            </w:pict>
          </mc:Fallback>
        </mc:AlternateContent>
      </w:r>
      <w:r w:rsidR="0002408B">
        <w:rPr>
          <w:rFonts w:ascii="Yu Gothic UI" w:hAnsi="Yu Gothic UI"/>
          <w:noProof/>
        </w:rPr>
        <mc:AlternateContent>
          <mc:Choice Requires="wps">
            <w:drawing>
              <wp:anchor distT="0" distB="0" distL="114300" distR="114300" simplePos="0" relativeHeight="250894336" behindDoc="0" locked="0" layoutInCell="1" allowOverlap="1" wp14:anchorId="22D434D6" wp14:editId="00DFE992">
                <wp:simplePos x="0" y="0"/>
                <wp:positionH relativeFrom="column">
                  <wp:posOffset>1935480</wp:posOffset>
                </wp:positionH>
                <wp:positionV relativeFrom="paragraph">
                  <wp:posOffset>1651000</wp:posOffset>
                </wp:positionV>
                <wp:extent cx="200025" cy="200025"/>
                <wp:effectExtent l="0" t="0" r="9525" b="9525"/>
                <wp:wrapNone/>
                <wp:docPr id="28" name="楕円 28"/>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04745B70" id="楕円 28" o:spid="_x0000_s1026" style="position:absolute;left:0;text-align:left;margin-left:152.4pt;margin-top:130pt;width:15.75pt;height:15.75pt;z-index:250894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" fillcolor="#ff8021 [3208]" stroked="f"/>
            </w:pict>
          </mc:Fallback>
        </mc:AlternateContent>
      </w:r>
      <w:r w:rsidR="0002408B">
        <w:rPr>
          <w:rFonts w:ascii="Yu Gothic UI" w:hAnsi="Yu Gothic UI"/>
          <w:noProof/>
        </w:rPr>
        <mc:AlternateContent>
          <mc:Choice Requires="wps">
            <w:drawing>
              <wp:anchor distT="0" distB="0" distL="114300" distR="114300" simplePos="0" relativeHeight="250905600" behindDoc="0" locked="0" layoutInCell="1" allowOverlap="1" wp14:anchorId="6E6DF900" wp14:editId="291025E3">
                <wp:simplePos x="0" y="0"/>
                <wp:positionH relativeFrom="column">
                  <wp:posOffset>1935480</wp:posOffset>
                </wp:positionH>
                <wp:positionV relativeFrom="paragraph">
                  <wp:posOffset>2117725</wp:posOffset>
                </wp:positionV>
                <wp:extent cx="200025" cy="200025"/>
                <wp:effectExtent l="0" t="0" r="9525" b="9525"/>
                <wp:wrapNone/>
                <wp:docPr id="29" name="楕円 29"/>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680B7350" id="楕円 29" o:spid="_x0000_s1026" style="position:absolute;left:0;text-align:left;margin-left:152.4pt;margin-top:166.75pt;width:15.75pt;height:15.75pt;z-index:250905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" fillcolor="#ff8021 [3208]" stroked="f"/>
            </w:pict>
          </mc:Fallback>
        </mc:AlternateContent>
      </w:r>
      <w:r w:rsidR="0002408B">
        <w:rPr>
          <w:rFonts w:ascii="Yu Gothic UI" w:hAnsi="Yu Gothic UI"/>
          <w:noProof/>
        </w:rPr>
        <mc:AlternateContent>
          <mc:Choice Requires="wps">
            <w:drawing>
              <wp:anchor distT="0" distB="0" distL="114300" distR="114300" simplePos="0" relativeHeight="250939392" behindDoc="0" locked="0" layoutInCell="1" allowOverlap="1" wp14:anchorId="4C35976D" wp14:editId="6B8A3082">
                <wp:simplePos x="0" y="0"/>
                <wp:positionH relativeFrom="column">
                  <wp:posOffset>4040505</wp:posOffset>
                </wp:positionH>
                <wp:positionV relativeFrom="paragraph">
                  <wp:posOffset>2117725</wp:posOffset>
                </wp:positionV>
                <wp:extent cx="200025" cy="200025"/>
                <wp:effectExtent l="0" t="0" r="9525" b="9525"/>
                <wp:wrapNone/>
                <wp:docPr id="96" name="楕円 96"/>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4A8CD0B" id="楕円 96" o:spid="_x0000_s1026" style="position:absolute;left:0;text-align:left;margin-left:318.15pt;margin-top:166.75pt;width:15.75pt;height:15.75pt;z-index:250939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" fillcolor="#ff8021 [3208]" stroked="f"/>
            </w:pict>
          </mc:Fallback>
        </mc:AlternateContent>
      </w:r>
      <w:r w:rsidR="0002408B">
        <w:rPr>
          <w:rFonts w:ascii="Yu Gothic UI" w:hAnsi="Yu Gothic UI"/>
          <w:noProof/>
        </w:rPr>
        <mc:AlternateContent>
          <mc:Choice Requires="wps">
            <w:drawing>
              <wp:anchor distT="0" distB="0" distL="114300" distR="114300" simplePos="0" relativeHeight="250916864" behindDoc="0" locked="0" layoutInCell="1" allowOverlap="1" wp14:anchorId="1D7BC14E" wp14:editId="2F73D5AA">
                <wp:simplePos x="0" y="0"/>
                <wp:positionH relativeFrom="column">
                  <wp:posOffset>2602230</wp:posOffset>
                </wp:positionH>
                <wp:positionV relativeFrom="paragraph">
                  <wp:posOffset>2822575</wp:posOffset>
                </wp:positionV>
                <wp:extent cx="200025" cy="200025"/>
                <wp:effectExtent l="0" t="0" r="9525" b="9525"/>
                <wp:wrapNone/>
                <wp:docPr id="30" name="楕円 30"/>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29ED1057" id="楕円 30" o:spid="_x0000_s1026" style="position:absolute;left:0;text-align:left;margin-left:204.9pt;margin-top:222.25pt;width:15.75pt;height:15.75pt;z-index:250916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" fillcolor="#ff8021 [3208]" stroked="f"/>
            </w:pict>
          </mc:Fallback>
        </mc:AlternateContent>
      </w:r>
      <w:r w:rsidR="0002408B">
        <w:rPr>
          <w:rFonts w:ascii="Yu Gothic UI" w:hAnsi="Yu Gothic UI"/>
          <w:noProof/>
        </w:rPr>
        <mc:AlternateContent>
          <mc:Choice Requires="wps">
            <w:drawing>
              <wp:anchor distT="0" distB="0" distL="114300" distR="114300" simplePos="0" relativeHeight="250871808" behindDoc="0" locked="0" layoutInCell="1" allowOverlap="1" wp14:anchorId="5F7823C7" wp14:editId="09D8A251">
                <wp:simplePos x="0" y="0"/>
                <wp:positionH relativeFrom="column">
                  <wp:posOffset>2278380</wp:posOffset>
                </wp:positionH>
                <wp:positionV relativeFrom="paragraph">
                  <wp:posOffset>22225</wp:posOffset>
                </wp:positionV>
                <wp:extent cx="1638300" cy="45085"/>
                <wp:effectExtent l="0" t="0" r="19050" b="12065"/>
                <wp:wrapNone/>
                <wp:docPr id="22" name="正方形/長方形 22"/>
                <wp:cNvGraphicFramePr/>
                <a:graphic xmlns:a="http://schemas.openxmlformats.org/drawingml/2006/main">
                  <a:graphicData uri="http://schemas.microsoft.com/office/word/2010/wordprocessingShape">
                    <wps:wsp>
                      <wps:cNvSpPr/>
                      <wps:spPr>
                        <a:xfrm>
                          <a:off x="0" y="0"/>
                          <a:ext cx="1638300" cy="450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3BAE49C" id="正方形/長方形 22" o:spid="_x0000_s1026" style="position:absolute;left:0;text-align:left;margin-left:179.4pt;margin-top:1.75pt;width:129pt;height:3.55pt;z-index:25087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" fillcolor="white [3201]" strokecolor="black [3200]" strokeweight="1pt"/>
            </w:pict>
          </mc:Fallback>
        </mc:AlternateContent>
      </w:r>
      <w:r w:rsidR="0002408B">
        <w:rPr>
          <w:rFonts w:ascii="Yu Gothic UI" w:hAnsi="Yu Gothic UI"/>
          <w:noProof/>
        </w:rPr>
        <mc:AlternateContent>
          <mc:Choice Requires="wps">
            <w:drawing>
              <wp:anchor distT="0" distB="0" distL="114300" distR="114300" simplePos="0" relativeHeight="250883072" behindDoc="0" locked="0" layoutInCell="1" allowOverlap="1" wp14:anchorId="301FC877" wp14:editId="56D7C2CF">
                <wp:simplePos x="0" y="0"/>
                <wp:positionH relativeFrom="column">
                  <wp:posOffset>2926080</wp:posOffset>
                </wp:positionH>
                <wp:positionV relativeFrom="paragraph">
                  <wp:posOffset>1412875</wp:posOffset>
                </wp:positionV>
                <wp:extent cx="314325" cy="247650"/>
                <wp:effectExtent l="0" t="0" r="28575" b="19050"/>
                <wp:wrapNone/>
                <wp:docPr id="24" name="正方形/長方形 24"/>
                <wp:cNvGraphicFramePr/>
                <a:graphic xmlns:a="http://schemas.openxmlformats.org/drawingml/2006/main">
                  <a:graphicData uri="http://schemas.microsoft.com/office/word/2010/wordprocessingShape">
                    <wps:wsp>
                      <wps:cNvSpPr/>
                      <wps:spPr>
                        <a:xfrm>
                          <a:off x="0" y="0"/>
                          <a:ext cx="314325" cy="2476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679240E" id="正方形/長方形 24" o:spid="_x0000_s1026" style="position:absolute;left:0;text-align:left;margin-left:230.4pt;margin-top:111.25pt;width:24.75pt;height:19.5pt;z-index:250883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" fillcolor="white [3201]" strokecolor="black [3200]" strokeweight="1pt"/>
            </w:pict>
          </mc:Fallback>
        </mc:AlternateContent>
      </w:r>
      <w:r w:rsidR="0002408B">
        <w:rPr>
          <w:rFonts w:ascii="Yu Gothic UI" w:hAnsi="Yu Gothic UI"/>
          <w:noProof/>
        </w:rPr>
        <mc:AlternateContent>
          <mc:Choice Requires="wpg">
            <w:drawing>
              <wp:anchor distT="0" distB="0" distL="114300" distR="114300" simplePos="0" relativeHeight="250749952" behindDoc="0" locked="0" layoutInCell="1" allowOverlap="1" wp14:anchorId="27FBB3E2" wp14:editId="2E5960AF">
                <wp:simplePos x="0" y="0"/>
                <wp:positionH relativeFrom="column">
                  <wp:posOffset>2259330</wp:posOffset>
                </wp:positionH>
                <wp:positionV relativeFrom="paragraph">
                  <wp:posOffset>755650</wp:posOffset>
                </wp:positionV>
                <wp:extent cx="1657350" cy="1971675"/>
                <wp:effectExtent l="0" t="0" r="19050" b="28575"/>
                <wp:wrapNone/>
                <wp:docPr id="25" name="グループ化 25"/>
                <wp:cNvGraphicFramePr/>
                <a:graphic xmlns:a="http://schemas.openxmlformats.org/drawingml/2006/main">
                  <a:graphicData uri="http://schemas.microsoft.com/office/word/2010/wordprocessingGroup">
                    <wpg:wgp>
                      <wpg:cNvGrpSpPr/>
                      <wpg:grpSpPr>
                        <a:xfrm>
                          <a:off x="0" y="0"/>
                          <a:ext cx="1657350" cy="1971675"/>
                          <a:chOff x="0" y="0"/>
                          <a:chExt cx="1657350" cy="1971675"/>
                        </a:xfrm>
                      </wpg:grpSpPr>
                      <wps:wsp>
                        <wps:cNvPr id="115" name="正方形/長方形 8"/>
                        <wps:cNvSpPr/>
                        <wps:spPr>
                          <a:xfrm rot="5400000">
                            <a:off x="1085850" y="1400175"/>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正方形/長方形 9"/>
                        <wps:cNvSpPr/>
                        <wps:spPr>
                          <a:xfrm rot="5400000">
                            <a:off x="257175" y="1400175"/>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正方形/長方形 12"/>
                        <wps:cNvSpPr/>
                        <wps:spPr>
                          <a:xfrm>
                            <a:off x="0" y="828675"/>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正方形/長方形 13"/>
                        <wps:cNvSpPr/>
                        <wps:spPr>
                          <a:xfrm>
                            <a:off x="0"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正方形/長方形 14"/>
                        <wps:cNvSpPr/>
                        <wps:spPr>
                          <a:xfrm>
                            <a:off x="1343025" y="828675"/>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正方形/長方形 15"/>
                        <wps:cNvSpPr/>
                        <wps:spPr>
                          <a:xfrm>
                            <a:off x="1343025" y="0"/>
                            <a:ext cx="314325" cy="8286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A73E3F7" id="グループ化 25" o:spid="_x0000_s1026" style="position:absolute;left:0;text-align:left;margin-left:177.9pt;margin-top:59.5pt;width:130.5pt;height:155.25pt;z-index:250749952" coordsize="16573,19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">
                <v:rect id="正方形/長方形 8" o:spid="_x0000_s1027" style="position:absolute;left:10858;top:14001;width:3143;height:828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" fillcolor="white [3201]" strokecolor="black [3200]" strokeweight="1pt"/>
                <v:rect id="正方形/長方形 9" o:spid="_x0000_s1028" style="position:absolute;left:2571;top:14002;width:3143;height:8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" fillcolor="white [3201]" strokecolor="black [3200]" strokeweight="1pt"/>
                <v:rect id="正方形/長方形 12" o:spid="_x0000_s1029" style="position:absolute;top:8286;width:3143;height:8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" fillcolor="white [3201]" strokecolor="black [3200]" strokeweight="1pt"/>
                <v:rect id="正方形/長方形 13" o:spid="_x0000_s1030" style="position:absolute;width:3143;height:8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awTwwAAANwAAAAPAAAAZHJzL2Rvd25yZXYueG1sRE9La8JA&#10;EL4X+h+WKfRWN7Vg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TWsE8MAAADcAAAADwAA&#10;AAAAAAAAAAAAAAAHAgAAZHJzL2Rvd25yZXYueG1sUEsFBgAAAAADAAMAtwAAAPcCAAAAAA==&#10;" fillcolor="white [3201]" strokecolor="black [3200]" strokeweight="1pt"/>
                <v:rect id="正方形/長方形 14" o:spid="_x0000_s1031" style="position:absolute;left:13430;top:8286;width:3143;height:8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" fillcolor="white [3201]" strokecolor="black [3200]" strokeweight="1pt"/>
                <v:rect id="正方形/長方形 15" o:spid="_x0000_s1032" style="position:absolute;left:13430;width:3143;height:8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uwowwAAANwAAAAPAAAAZHJzL2Rvd25yZXYueG1sRE9Na8JA&#10;EL0X+h+WKXirm1a0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T6bsKMMAAADcAAAADwAA&#10;AAAAAAAAAAAAAAAHAgAAZHJzL2Rvd25yZXYueG1sUEsFBgAAAAADAAMAtwAAAPcCAAAAAA==&#10;" fillcolor="white [3201]" strokecolor="black [3200]" strokeweight="1pt"/>
              </v:group>
            </w:pict>
          </mc:Fallback>
        </mc:AlternateContent>
      </w:r>
      <w:r w:rsidR="007121E3">
        <w:rPr>
          <w:rFonts w:ascii="Yu Gothic UI" w:hAnsi="Yu Gothic UI"/>
        </w:rPr>
        <w:br w:type="page"/>
      </w:r>
    </w:p>
    <w:p w14:paraId="2D4F29CB" w14:textId="49121B89" w:rsidR="007121E3" w:rsidRPr="00FB15A2" w:rsidRDefault="007121E3" w:rsidP="002F7E00">
      <w:pPr>
        <w:pStyle w:val="1"/>
        <w:numPr>
          <w:ilvl w:val="0"/>
          <w:numId w:val="21"/>
        </w:numPr>
        <w:rPr>
          <w:rFonts w:ascii="Yu Gothic UI" w:hAnsi="Yu Gothic UI"/>
          <w:b/>
          <w:bCs/>
        </w:rPr>
      </w:pPr>
      <w:bookmarkStart w:id="9" w:name="_Toc58236579"/>
      <w:r w:rsidRPr="00FB15A2">
        <w:rPr>
          <w:rFonts w:ascii="Yu Gothic UI" w:hAnsi="Yu Gothic UI" w:hint="eastAsia"/>
          <w:b/>
          <w:bCs/>
        </w:rPr>
        <w:lastRenderedPageBreak/>
        <w:t>当日進行</w:t>
      </w:r>
      <w:bookmarkEnd w:id="9"/>
    </w:p>
    <w:p w14:paraId="470FFD54" w14:textId="43DB73A2" w:rsidR="00E70E50" w:rsidRDefault="00E70E50" w:rsidP="00E70E50">
      <w:pPr>
        <w:ind w:leftChars="100" w:left="200"/>
        <w:rPr>
          <w:rFonts w:ascii="Yu Gothic UI" w:hAnsi="Yu Gothic UI"/>
        </w:rPr>
      </w:pPr>
    </w:p>
    <w:tbl>
      <w:tblPr>
        <w:tblStyle w:val="aa"/>
        <w:tblW w:w="4960" w:type="pct"/>
        <w:tblLook w:val="04A0" w:firstRow="1" w:lastRow="0" w:firstColumn="1" w:lastColumn="0" w:noHBand="0" w:noVBand="1"/>
      </w:tblPr>
      <w:tblGrid>
        <w:gridCol w:w="1077"/>
        <w:gridCol w:w="4588"/>
        <w:gridCol w:w="1251"/>
        <w:gridCol w:w="2748"/>
      </w:tblGrid>
      <w:tr w:rsidR="008E255A" w:rsidRPr="008E255A" w14:paraId="284879B7" w14:textId="77777777" w:rsidTr="00E70E50">
        <w:tc>
          <w:tcPr>
            <w:tcW w:w="5000" w:type="pct"/>
            <w:gridSpan w:val="4"/>
            <w:shd w:val="clear" w:color="auto" w:fill="D9D9D9" w:themeFill="background1" w:themeFillShade="D9"/>
            <w:vAlign w:val="center"/>
          </w:tcPr>
          <w:p w14:paraId="143DF764" w14:textId="702C7E48" w:rsidR="008E255A" w:rsidRPr="008E255A" w:rsidRDefault="008E255A" w:rsidP="008E255A">
            <w:pPr>
              <w:spacing w:beforeLines="20" w:before="48" w:afterLines="20" w:after="48" w:line="320" w:lineRule="exact"/>
              <w:jc w:val="center"/>
              <w:rPr>
                <w:rFonts w:ascii="Yu Gothic UI" w:hAnsi="Yu Gothic UI" w:cs="メイリオ"/>
                <w:b/>
                <w:szCs w:val="21"/>
              </w:rPr>
            </w:pPr>
            <w:r w:rsidRPr="008E255A">
              <w:rPr>
                <w:rFonts w:ascii="Yu Gothic UI" w:hAnsi="Yu Gothic UI" w:cs="メイリオ" w:hint="eastAsia"/>
                <w:b/>
                <w:szCs w:val="21"/>
              </w:rPr>
              <w:t>開始前準備</w:t>
            </w:r>
          </w:p>
        </w:tc>
      </w:tr>
      <w:tr w:rsidR="008E255A" w:rsidRPr="008E255A" w14:paraId="732499F9" w14:textId="77777777" w:rsidTr="00E70E50">
        <w:tc>
          <w:tcPr>
            <w:tcW w:w="557" w:type="pct"/>
            <w:shd w:val="clear" w:color="auto" w:fill="D9D9D9" w:themeFill="background1" w:themeFillShade="D9"/>
          </w:tcPr>
          <w:p w14:paraId="7F7238C5" w14:textId="77777777" w:rsidR="008E255A" w:rsidRPr="008E255A" w:rsidRDefault="008E255A" w:rsidP="008E255A">
            <w:pPr>
              <w:spacing w:beforeLines="20" w:before="48" w:afterLines="20" w:after="48" w:line="320" w:lineRule="exact"/>
              <w:rPr>
                <w:rFonts w:ascii="Yu Gothic UI" w:hAnsi="Yu Gothic UI" w:cs="メイリオ"/>
                <w:b/>
                <w:szCs w:val="21"/>
              </w:rPr>
            </w:pPr>
            <w:r w:rsidRPr="008E255A">
              <w:rPr>
                <w:rFonts w:ascii="Yu Gothic UI" w:hAnsi="Yu Gothic UI" w:cs="メイリオ" w:hint="eastAsia"/>
                <w:b/>
                <w:szCs w:val="21"/>
              </w:rPr>
              <w:t>目的</w:t>
            </w:r>
          </w:p>
        </w:tc>
        <w:tc>
          <w:tcPr>
            <w:tcW w:w="4443" w:type="pct"/>
            <w:gridSpan w:val="3"/>
          </w:tcPr>
          <w:p w14:paraId="5BF8CEDB" w14:textId="134409B5" w:rsidR="008E255A" w:rsidRPr="008E255A" w:rsidRDefault="008E255A" w:rsidP="008E255A">
            <w:pPr>
              <w:spacing w:beforeLines="20" w:before="48" w:afterLines="20" w:after="48" w:line="320" w:lineRule="exact"/>
              <w:rPr>
                <w:rFonts w:ascii="Yu Gothic UI" w:hAnsi="Yu Gothic UI" w:cs="メイリオ"/>
                <w:szCs w:val="21"/>
              </w:rPr>
            </w:pPr>
            <w:r w:rsidRPr="008E255A">
              <w:rPr>
                <w:rFonts w:ascii="Yu Gothic UI" w:hAnsi="Yu Gothic UI" w:cs="メイリオ" w:hint="eastAsia"/>
                <w:szCs w:val="21"/>
              </w:rPr>
              <w:t>ZOOM開催の実施体制を整え、スムーズに運営を行える環境を整える</w:t>
            </w:r>
          </w:p>
        </w:tc>
      </w:tr>
      <w:tr w:rsidR="008E255A" w:rsidRPr="008E255A" w14:paraId="68210226" w14:textId="77777777" w:rsidTr="00E70E50">
        <w:tc>
          <w:tcPr>
            <w:tcW w:w="557" w:type="pct"/>
            <w:shd w:val="clear" w:color="auto" w:fill="D9D9D9" w:themeFill="background1" w:themeFillShade="D9"/>
          </w:tcPr>
          <w:p w14:paraId="5E33CD4E" w14:textId="77777777" w:rsidR="008E255A" w:rsidRPr="008E255A" w:rsidRDefault="008E255A" w:rsidP="008E255A">
            <w:pPr>
              <w:spacing w:beforeLines="20" w:before="48" w:afterLines="20" w:after="48" w:line="320" w:lineRule="exact"/>
              <w:rPr>
                <w:rFonts w:ascii="Yu Gothic UI" w:hAnsi="Yu Gothic UI" w:cs="メイリオ"/>
                <w:b/>
                <w:szCs w:val="21"/>
              </w:rPr>
            </w:pPr>
            <w:r w:rsidRPr="008E255A">
              <w:rPr>
                <w:rFonts w:ascii="Yu Gothic UI" w:hAnsi="Yu Gothic UI" w:cs="メイリオ" w:hint="eastAsia"/>
                <w:b/>
                <w:szCs w:val="21"/>
              </w:rPr>
              <w:t>時間</w:t>
            </w:r>
          </w:p>
        </w:tc>
        <w:tc>
          <w:tcPr>
            <w:tcW w:w="2374" w:type="pct"/>
          </w:tcPr>
          <w:p w14:paraId="04582040" w14:textId="1A10A311" w:rsidR="008E255A" w:rsidRPr="008E255A" w:rsidRDefault="008E255A" w:rsidP="008E255A">
            <w:pPr>
              <w:spacing w:beforeLines="20" w:before="48" w:afterLines="20" w:after="48" w:line="320" w:lineRule="exact"/>
              <w:rPr>
                <w:rFonts w:ascii="Yu Gothic UI" w:hAnsi="Yu Gothic UI" w:cs="メイリオ"/>
                <w:szCs w:val="21"/>
              </w:rPr>
            </w:pPr>
            <w:r w:rsidRPr="008E255A">
              <w:rPr>
                <w:rFonts w:ascii="Yu Gothic UI" w:hAnsi="Yu Gothic UI" w:cs="メイリオ" w:hint="eastAsia"/>
                <w:szCs w:val="21"/>
              </w:rPr>
              <w:t>10:00～11:</w:t>
            </w:r>
            <w:r w:rsidR="00A3359B">
              <w:rPr>
                <w:rFonts w:ascii="Yu Gothic UI" w:hAnsi="Yu Gothic UI" w:cs="メイリオ" w:hint="eastAsia"/>
                <w:szCs w:val="21"/>
              </w:rPr>
              <w:t>40</w:t>
            </w:r>
            <w:r w:rsidRPr="008E255A">
              <w:rPr>
                <w:rFonts w:ascii="Yu Gothic UI" w:hAnsi="Yu Gothic UI" w:cs="メイリオ" w:hint="eastAsia"/>
                <w:szCs w:val="21"/>
              </w:rPr>
              <w:t>（</w:t>
            </w:r>
            <w:r w:rsidR="00A3359B">
              <w:rPr>
                <w:rFonts w:ascii="Yu Gothic UI" w:hAnsi="Yu Gothic UI" w:cs="メイリオ" w:hint="eastAsia"/>
                <w:szCs w:val="21"/>
              </w:rPr>
              <w:t>100</w:t>
            </w:r>
            <w:r w:rsidRPr="008E255A">
              <w:rPr>
                <w:rFonts w:ascii="Yu Gothic UI" w:hAnsi="Yu Gothic UI" w:cs="メイリオ"/>
                <w:szCs w:val="21"/>
              </w:rPr>
              <w:t>’）</w:t>
            </w:r>
          </w:p>
        </w:tc>
        <w:tc>
          <w:tcPr>
            <w:tcW w:w="647" w:type="pct"/>
            <w:shd w:val="clear" w:color="auto" w:fill="D9D9D9" w:themeFill="background1" w:themeFillShade="D9"/>
          </w:tcPr>
          <w:p w14:paraId="43D9F4D7" w14:textId="77777777" w:rsidR="008E255A" w:rsidRPr="008E255A" w:rsidRDefault="008E255A" w:rsidP="008E255A">
            <w:pPr>
              <w:spacing w:beforeLines="20" w:before="48" w:afterLines="20" w:after="48" w:line="320" w:lineRule="exact"/>
              <w:rPr>
                <w:rFonts w:ascii="Yu Gothic UI" w:hAnsi="Yu Gothic UI" w:cs="メイリオ"/>
                <w:b/>
                <w:szCs w:val="21"/>
              </w:rPr>
            </w:pPr>
            <w:r w:rsidRPr="008E255A">
              <w:rPr>
                <w:rFonts w:ascii="Yu Gothic UI" w:hAnsi="Yu Gothic UI" w:cs="メイリオ" w:hint="eastAsia"/>
                <w:b/>
                <w:szCs w:val="21"/>
              </w:rPr>
              <w:t>セッティング</w:t>
            </w:r>
          </w:p>
        </w:tc>
        <w:tc>
          <w:tcPr>
            <w:tcW w:w="1422" w:type="pct"/>
          </w:tcPr>
          <w:p w14:paraId="1B92C1C9" w14:textId="77777777" w:rsidR="008E255A" w:rsidRPr="008E255A" w:rsidRDefault="008E255A" w:rsidP="008E255A">
            <w:pPr>
              <w:spacing w:beforeLines="20" w:before="48" w:afterLines="20" w:after="48" w:line="320" w:lineRule="exact"/>
              <w:rPr>
                <w:rFonts w:ascii="Yu Gothic UI" w:hAnsi="Yu Gothic UI" w:cs="メイリオ"/>
                <w:szCs w:val="21"/>
              </w:rPr>
            </w:pPr>
            <w:r w:rsidRPr="008E255A">
              <w:rPr>
                <w:rFonts w:ascii="Yu Gothic UI" w:hAnsi="Yu Gothic UI" w:cs="メイリオ" w:hint="eastAsia"/>
                <w:szCs w:val="21"/>
              </w:rPr>
              <w:t>会場設営、ZOOM</w:t>
            </w:r>
          </w:p>
        </w:tc>
      </w:tr>
      <w:tr w:rsidR="00F17CA9" w:rsidRPr="008E255A" w14:paraId="6FF76343" w14:textId="77777777" w:rsidTr="00F17CA9">
        <w:tc>
          <w:tcPr>
            <w:tcW w:w="557" w:type="pct"/>
            <w:shd w:val="clear" w:color="auto" w:fill="D9D9D9" w:themeFill="background1" w:themeFillShade="D9"/>
          </w:tcPr>
          <w:p w14:paraId="50DA16B4" w14:textId="4C3B7AF1" w:rsidR="00F17CA9" w:rsidRPr="008E255A" w:rsidRDefault="00F17CA9" w:rsidP="008E255A">
            <w:pPr>
              <w:spacing w:beforeLines="20" w:before="48" w:afterLines="20" w:after="48" w:line="320" w:lineRule="exact"/>
              <w:rPr>
                <w:rFonts w:ascii="Yu Gothic UI" w:hAnsi="Yu Gothic UI" w:cs="メイリオ"/>
                <w:b/>
                <w:szCs w:val="21"/>
              </w:rPr>
            </w:pPr>
            <w:r>
              <w:rPr>
                <w:rFonts w:ascii="Yu Gothic UI" w:hAnsi="Yu Gothic UI" w:cs="メイリオ" w:hint="eastAsia"/>
                <w:b/>
                <w:szCs w:val="21"/>
              </w:rPr>
              <w:t>参加者</w:t>
            </w:r>
          </w:p>
        </w:tc>
        <w:tc>
          <w:tcPr>
            <w:tcW w:w="4443" w:type="pct"/>
            <w:gridSpan w:val="3"/>
          </w:tcPr>
          <w:p w14:paraId="1DB626B3" w14:textId="10C215F7" w:rsidR="00F17CA9" w:rsidRPr="008E255A" w:rsidRDefault="00F17CA9" w:rsidP="008E255A">
            <w:pPr>
              <w:spacing w:beforeLines="20" w:before="48" w:afterLines="20" w:after="48" w:line="320" w:lineRule="exact"/>
              <w:rPr>
                <w:rFonts w:ascii="Yu Gothic UI" w:hAnsi="Yu Gothic UI" w:cs="メイリオ"/>
                <w:szCs w:val="21"/>
              </w:rPr>
            </w:pPr>
            <w:r>
              <w:rPr>
                <w:rFonts w:ascii="Yu Gothic UI" w:hAnsi="Yu Gothic UI" w:cs="メイリオ" w:hint="eastAsia"/>
                <w:szCs w:val="21"/>
              </w:rPr>
              <w:t>事務局</w:t>
            </w:r>
          </w:p>
        </w:tc>
      </w:tr>
      <w:tr w:rsidR="008E255A" w:rsidRPr="008E255A" w14:paraId="2937A003" w14:textId="77777777" w:rsidTr="00E70E50">
        <w:trPr>
          <w:trHeight w:val="1371"/>
        </w:trPr>
        <w:tc>
          <w:tcPr>
            <w:tcW w:w="557" w:type="pct"/>
            <w:shd w:val="clear" w:color="auto" w:fill="D9D9D9" w:themeFill="background1" w:themeFillShade="D9"/>
          </w:tcPr>
          <w:p w14:paraId="555C6C9B" w14:textId="77777777" w:rsidR="008E255A" w:rsidRPr="008E255A" w:rsidRDefault="008E255A" w:rsidP="008E255A">
            <w:pPr>
              <w:spacing w:beforeLines="20" w:before="48" w:afterLines="20" w:after="48" w:line="320" w:lineRule="exact"/>
              <w:rPr>
                <w:rFonts w:ascii="Yu Gothic UI" w:hAnsi="Yu Gothic UI" w:cs="メイリオ"/>
                <w:b/>
                <w:szCs w:val="21"/>
              </w:rPr>
            </w:pPr>
            <w:r w:rsidRPr="008E255A">
              <w:rPr>
                <w:rFonts w:ascii="Yu Gothic UI" w:hAnsi="Yu Gothic UI" w:cs="メイリオ" w:hint="eastAsia"/>
                <w:b/>
                <w:szCs w:val="21"/>
              </w:rPr>
              <w:t>準備物品</w:t>
            </w:r>
          </w:p>
        </w:tc>
        <w:tc>
          <w:tcPr>
            <w:tcW w:w="4443" w:type="pct"/>
            <w:gridSpan w:val="3"/>
            <w:shd w:val="clear" w:color="auto" w:fill="auto"/>
          </w:tcPr>
          <w:p w14:paraId="746E48A4" w14:textId="49BC9DA6" w:rsidR="008E255A" w:rsidRPr="008E255A" w:rsidRDefault="008E255A" w:rsidP="00C155F1">
            <w:pPr>
              <w:spacing w:before="0" w:after="0" w:line="320" w:lineRule="exact"/>
              <w:rPr>
                <w:rFonts w:ascii="Yu Gothic UI" w:hAnsi="Yu Gothic UI" w:cs="メイリオ"/>
                <w:szCs w:val="21"/>
              </w:rPr>
            </w:pPr>
            <w:r>
              <w:rPr>
                <w:rFonts w:ascii="Yu Gothic UI" w:hAnsi="Yu Gothic UI" w:cs="メイリオ" w:hint="eastAsia"/>
                <w:szCs w:val="21"/>
              </w:rPr>
              <w:t>１．</w:t>
            </w:r>
            <w:r w:rsidRPr="008E255A">
              <w:rPr>
                <w:rFonts w:ascii="Yu Gothic UI" w:hAnsi="Yu Gothic UI" w:cs="メイリオ" w:hint="eastAsia"/>
                <w:szCs w:val="21"/>
              </w:rPr>
              <w:t>機材</w:t>
            </w:r>
          </w:p>
          <w:p w14:paraId="44ECAEA8" w14:textId="77777777" w:rsidR="00C155F1" w:rsidRDefault="008E255A" w:rsidP="00C155F1">
            <w:pPr>
              <w:spacing w:before="0" w:after="0" w:line="320" w:lineRule="exact"/>
              <w:rPr>
                <w:rFonts w:ascii="Yu Gothic UI" w:hAnsi="Yu Gothic UI" w:cs="メイリオ"/>
                <w:szCs w:val="21"/>
              </w:rPr>
            </w:pPr>
            <w:r w:rsidRPr="008E255A">
              <w:rPr>
                <w:rFonts w:ascii="Yu Gothic UI" w:hAnsi="Yu Gothic UI" w:cs="メイリオ" w:hint="eastAsia"/>
                <w:szCs w:val="21"/>
              </w:rPr>
              <w:t xml:space="preserve">　</w:t>
            </w:r>
            <w:r>
              <w:rPr>
                <w:rFonts w:ascii="Yu Gothic UI" w:hAnsi="Yu Gothic UI" w:cs="メイリオ" w:hint="eastAsia"/>
                <w:szCs w:val="21"/>
              </w:rPr>
              <w:t xml:space="preserve">　</w:t>
            </w:r>
            <w:r w:rsidRPr="008E255A">
              <w:rPr>
                <w:rFonts w:ascii="Yu Gothic UI" w:hAnsi="Yu Gothic UI" w:cs="メイリオ" w:hint="eastAsia"/>
                <w:szCs w:val="21"/>
              </w:rPr>
              <w:t>PC（</w:t>
            </w:r>
            <w:r w:rsidR="00E70E50">
              <w:rPr>
                <w:rFonts w:ascii="Yu Gothic UI" w:hAnsi="Yu Gothic UI" w:cs="メイリオ" w:hint="eastAsia"/>
                <w:szCs w:val="21"/>
              </w:rPr>
              <w:t>事務局用2台</w:t>
            </w:r>
            <w:r w:rsidR="00C155F1">
              <w:rPr>
                <w:rFonts w:ascii="Yu Gothic UI" w:hAnsi="Yu Gothic UI" w:cs="メイリオ" w:hint="eastAsia"/>
                <w:szCs w:val="21"/>
              </w:rPr>
              <w:t>(</w:t>
            </w:r>
            <w:r w:rsidR="00E70E50">
              <w:rPr>
                <w:rFonts w:ascii="Yu Gothic UI" w:hAnsi="Yu Gothic UI" w:cs="メイリオ" w:hint="eastAsia"/>
                <w:szCs w:val="21"/>
              </w:rPr>
              <w:t>ホスト</w:t>
            </w:r>
            <w:r w:rsidR="00AE2FF8">
              <w:rPr>
                <w:rFonts w:ascii="Yu Gothic UI" w:hAnsi="Yu Gothic UI" w:cs="メイリオ" w:hint="eastAsia"/>
                <w:szCs w:val="21"/>
              </w:rPr>
              <w:t>／</w:t>
            </w:r>
            <w:r w:rsidR="00E70E50">
              <w:rPr>
                <w:rFonts w:ascii="Yu Gothic UI" w:hAnsi="Yu Gothic UI" w:cs="メイリオ" w:hint="eastAsia"/>
                <w:szCs w:val="21"/>
              </w:rPr>
              <w:t>サブ</w:t>
            </w:r>
            <w:r w:rsidR="00C155F1">
              <w:rPr>
                <w:rFonts w:ascii="Yu Gothic UI" w:hAnsi="Yu Gothic UI" w:cs="メイリオ" w:hint="eastAsia"/>
                <w:szCs w:val="21"/>
              </w:rPr>
              <w:t>)</w:t>
            </w:r>
            <w:r w:rsidR="00694F18">
              <w:rPr>
                <w:rFonts w:ascii="Yu Gothic UI" w:hAnsi="Yu Gothic UI" w:cs="メイリオ" w:hint="eastAsia"/>
                <w:szCs w:val="21"/>
              </w:rPr>
              <w:t>、</w:t>
            </w:r>
            <w:r w:rsidR="00E70E50">
              <w:rPr>
                <w:rFonts w:ascii="Yu Gothic UI" w:hAnsi="Yu Gothic UI" w:cs="メイリオ" w:hint="eastAsia"/>
                <w:szCs w:val="21"/>
              </w:rPr>
              <w:t>進行用1台、</w:t>
            </w:r>
            <w:r w:rsidR="00694F18">
              <w:rPr>
                <w:rFonts w:ascii="Yu Gothic UI" w:hAnsi="Yu Gothic UI" w:cs="メイリオ" w:hint="eastAsia"/>
                <w:szCs w:val="21"/>
              </w:rPr>
              <w:t>発表</w:t>
            </w:r>
            <w:r w:rsidR="00E70E50">
              <w:rPr>
                <w:rFonts w:ascii="Yu Gothic UI" w:hAnsi="Yu Gothic UI" w:cs="メイリオ" w:hint="eastAsia"/>
                <w:szCs w:val="21"/>
              </w:rPr>
              <w:t>席用</w:t>
            </w:r>
            <w:r w:rsidR="00694F18">
              <w:rPr>
                <w:rFonts w:ascii="Yu Gothic UI" w:hAnsi="Yu Gothic UI" w:cs="メイリオ" w:hint="eastAsia"/>
                <w:szCs w:val="21"/>
              </w:rPr>
              <w:t>1台、ヒアリング対象者用●台</w:t>
            </w:r>
            <w:r w:rsidR="00C155F1">
              <w:rPr>
                <w:rFonts w:ascii="Yu Gothic UI" w:hAnsi="Yu Gothic UI" w:cs="メイリオ" w:hint="eastAsia"/>
                <w:szCs w:val="21"/>
              </w:rPr>
              <w:t>、</w:t>
            </w:r>
          </w:p>
          <w:p w14:paraId="13587087" w14:textId="27C3BF7F" w:rsidR="008E255A" w:rsidRPr="008E255A" w:rsidRDefault="00C155F1" w:rsidP="00C155F1">
            <w:pPr>
              <w:spacing w:before="0" w:after="0" w:line="320" w:lineRule="exact"/>
              <w:rPr>
                <w:rFonts w:ascii="Yu Gothic UI" w:hAnsi="Yu Gothic UI" w:cs="メイリオ"/>
                <w:szCs w:val="21"/>
              </w:rPr>
            </w:pPr>
            <w:r>
              <w:rPr>
                <w:rFonts w:ascii="Yu Gothic UI" w:hAnsi="Yu Gothic UI" w:cs="メイリオ" w:hint="eastAsia"/>
                <w:szCs w:val="21"/>
              </w:rPr>
              <w:t xml:space="preserve">　　　　投影用1台※必要に応じ</w:t>
            </w:r>
            <w:r w:rsidR="008E255A" w:rsidRPr="008E255A">
              <w:rPr>
                <w:rFonts w:ascii="Yu Gothic UI" w:hAnsi="Yu Gothic UI" w:cs="メイリオ" w:hint="eastAsia"/>
                <w:szCs w:val="21"/>
              </w:rPr>
              <w:t>）</w:t>
            </w:r>
          </w:p>
          <w:p w14:paraId="156CC638" w14:textId="6DAC377E" w:rsidR="00C155F1" w:rsidRDefault="008E255A" w:rsidP="00C155F1">
            <w:pPr>
              <w:spacing w:before="0" w:after="0" w:line="320" w:lineRule="exact"/>
              <w:rPr>
                <w:rFonts w:ascii="Yu Gothic UI" w:hAnsi="Yu Gothic UI" w:cs="メイリオ"/>
                <w:szCs w:val="21"/>
              </w:rPr>
            </w:pPr>
            <w:r w:rsidRPr="008E255A">
              <w:rPr>
                <w:rFonts w:ascii="Yu Gothic UI" w:hAnsi="Yu Gothic UI" w:cs="メイリオ" w:hint="eastAsia"/>
                <w:szCs w:val="21"/>
              </w:rPr>
              <w:t xml:space="preserve">　</w:t>
            </w:r>
            <w:r>
              <w:rPr>
                <w:rFonts w:ascii="Yu Gothic UI" w:hAnsi="Yu Gothic UI" w:cs="メイリオ" w:hint="eastAsia"/>
                <w:szCs w:val="21"/>
              </w:rPr>
              <w:t xml:space="preserve">　</w:t>
            </w:r>
            <w:r w:rsidRPr="008E255A">
              <w:rPr>
                <w:rFonts w:ascii="Yu Gothic UI" w:hAnsi="Yu Gothic UI" w:cs="メイリオ" w:hint="eastAsia"/>
                <w:szCs w:val="21"/>
              </w:rPr>
              <w:t>WEBカメラ（</w:t>
            </w:r>
            <w:r w:rsidR="00C155F1">
              <w:rPr>
                <w:rFonts w:ascii="Yu Gothic UI" w:hAnsi="Yu Gothic UI" w:cs="メイリオ" w:hint="eastAsia"/>
                <w:szCs w:val="21"/>
              </w:rPr>
              <w:t>１</w:t>
            </w:r>
            <w:r w:rsidRPr="008E255A">
              <w:rPr>
                <w:rFonts w:ascii="Yu Gothic UI" w:hAnsi="Yu Gothic UI" w:cs="メイリオ" w:hint="eastAsia"/>
                <w:szCs w:val="21"/>
              </w:rPr>
              <w:t>台</w:t>
            </w:r>
            <w:r w:rsidR="00C155F1">
              <w:rPr>
                <w:rFonts w:ascii="Yu Gothic UI" w:hAnsi="Yu Gothic UI" w:cs="メイリオ" w:hint="eastAsia"/>
                <w:szCs w:val="21"/>
              </w:rPr>
              <w:t>～　※必要に応じ三脚等</w:t>
            </w:r>
            <w:r w:rsidRPr="008E255A">
              <w:rPr>
                <w:rFonts w:ascii="Yu Gothic UI" w:hAnsi="Yu Gothic UI" w:cs="メイリオ" w:hint="eastAsia"/>
                <w:szCs w:val="21"/>
              </w:rPr>
              <w:t>）</w:t>
            </w:r>
          </w:p>
          <w:p w14:paraId="4BF60FBD" w14:textId="6C7ABA8B" w:rsidR="008E255A" w:rsidRPr="008E255A" w:rsidRDefault="008E255A" w:rsidP="00C155F1">
            <w:pPr>
              <w:spacing w:before="0" w:after="0" w:line="320" w:lineRule="exact"/>
              <w:rPr>
                <w:rFonts w:ascii="Yu Gothic UI" w:hAnsi="Yu Gothic UI" w:cs="メイリオ"/>
                <w:szCs w:val="21"/>
              </w:rPr>
            </w:pPr>
            <w:r w:rsidRPr="008E255A">
              <w:rPr>
                <w:rFonts w:ascii="Yu Gothic UI" w:hAnsi="Yu Gothic UI" w:cs="メイリオ" w:hint="eastAsia"/>
                <w:szCs w:val="21"/>
              </w:rPr>
              <w:t xml:space="preserve">　</w:t>
            </w:r>
            <w:r>
              <w:rPr>
                <w:rFonts w:ascii="Yu Gothic UI" w:hAnsi="Yu Gothic UI" w:cs="メイリオ" w:hint="eastAsia"/>
                <w:szCs w:val="21"/>
              </w:rPr>
              <w:t xml:space="preserve">　</w:t>
            </w:r>
            <w:r w:rsidRPr="008E255A">
              <w:rPr>
                <w:rFonts w:ascii="Yu Gothic UI" w:hAnsi="Yu Gothic UI" w:cs="メイリオ" w:hint="eastAsia"/>
                <w:szCs w:val="21"/>
              </w:rPr>
              <w:t>スピーカーフォン（</w:t>
            </w:r>
            <w:r w:rsidR="00C155F1">
              <w:rPr>
                <w:rFonts w:ascii="Yu Gothic UI" w:hAnsi="Yu Gothic UI" w:cs="メイリオ" w:hint="eastAsia"/>
                <w:szCs w:val="21"/>
              </w:rPr>
              <w:t>１</w:t>
            </w:r>
            <w:r w:rsidRPr="008E255A">
              <w:rPr>
                <w:rFonts w:ascii="Yu Gothic UI" w:hAnsi="Yu Gothic UI" w:cs="メイリオ" w:hint="eastAsia"/>
                <w:szCs w:val="21"/>
              </w:rPr>
              <w:t>台）</w:t>
            </w:r>
          </w:p>
          <w:p w14:paraId="0F7C8AFA" w14:textId="060368EE" w:rsidR="008E255A" w:rsidRDefault="008E255A" w:rsidP="00C155F1">
            <w:pPr>
              <w:spacing w:before="0" w:after="0" w:line="320" w:lineRule="exact"/>
              <w:rPr>
                <w:rFonts w:ascii="Yu Gothic UI" w:hAnsi="Yu Gothic UI" w:cs="メイリオ"/>
                <w:szCs w:val="21"/>
              </w:rPr>
            </w:pPr>
            <w:r w:rsidRPr="008E255A">
              <w:rPr>
                <w:rFonts w:ascii="Yu Gothic UI" w:hAnsi="Yu Gothic UI" w:cs="メイリオ" w:hint="eastAsia"/>
                <w:szCs w:val="21"/>
              </w:rPr>
              <w:t xml:space="preserve">　</w:t>
            </w:r>
            <w:r>
              <w:rPr>
                <w:rFonts w:ascii="Yu Gothic UI" w:hAnsi="Yu Gothic UI" w:cs="メイリオ" w:hint="eastAsia"/>
                <w:szCs w:val="21"/>
              </w:rPr>
              <w:t xml:space="preserve">　</w:t>
            </w:r>
            <w:r w:rsidRPr="008E255A">
              <w:rPr>
                <w:rFonts w:ascii="Yu Gothic UI" w:hAnsi="Yu Gothic UI" w:cs="メイリオ" w:hint="eastAsia"/>
                <w:szCs w:val="21"/>
              </w:rPr>
              <w:t>延長コード（</w:t>
            </w:r>
            <w:r w:rsidR="00C155F1">
              <w:rPr>
                <w:rFonts w:ascii="Yu Gothic UI" w:hAnsi="Yu Gothic UI" w:cs="メイリオ" w:hint="eastAsia"/>
                <w:szCs w:val="21"/>
              </w:rPr>
              <w:t>PC数に応じ</w:t>
            </w:r>
            <w:r w:rsidRPr="008E255A">
              <w:rPr>
                <w:rFonts w:ascii="Yu Gothic UI" w:hAnsi="Yu Gothic UI" w:cs="メイリオ" w:hint="eastAsia"/>
                <w:szCs w:val="21"/>
              </w:rPr>
              <w:t>）</w:t>
            </w:r>
          </w:p>
          <w:p w14:paraId="7057A712" w14:textId="1F6C2071" w:rsidR="00694F18" w:rsidRDefault="00694F18" w:rsidP="00C155F1">
            <w:pPr>
              <w:spacing w:before="0" w:after="0" w:line="320" w:lineRule="exact"/>
              <w:rPr>
                <w:rFonts w:ascii="Yu Gothic UI" w:hAnsi="Yu Gothic UI" w:cs="メイリオ"/>
                <w:szCs w:val="21"/>
              </w:rPr>
            </w:pPr>
            <w:r>
              <w:rPr>
                <w:rFonts w:ascii="Yu Gothic UI" w:hAnsi="Yu Gothic UI" w:cs="メイリオ" w:hint="eastAsia"/>
                <w:szCs w:val="21"/>
              </w:rPr>
              <w:t xml:space="preserve">　　ヘッドセット</w:t>
            </w:r>
            <w:r w:rsidR="00E70E50">
              <w:rPr>
                <w:rFonts w:ascii="Yu Gothic UI" w:hAnsi="Yu Gothic UI" w:cs="メイリオ" w:hint="eastAsia"/>
                <w:szCs w:val="21"/>
              </w:rPr>
              <w:t>または</w:t>
            </w:r>
            <w:r>
              <w:rPr>
                <w:rFonts w:ascii="Yu Gothic UI" w:hAnsi="Yu Gothic UI" w:cs="メイリオ" w:hint="eastAsia"/>
                <w:szCs w:val="21"/>
              </w:rPr>
              <w:t>マイク付きイヤホン</w:t>
            </w:r>
            <w:r w:rsidR="00E70E50">
              <w:rPr>
                <w:rFonts w:ascii="Yu Gothic UI" w:hAnsi="Yu Gothic UI" w:cs="メイリオ" w:hint="eastAsia"/>
                <w:szCs w:val="21"/>
              </w:rPr>
              <w:t>（</w:t>
            </w:r>
            <w:r w:rsidR="00C155F1">
              <w:rPr>
                <w:rFonts w:ascii="Yu Gothic UI" w:hAnsi="Yu Gothic UI" w:cs="メイリオ" w:hint="eastAsia"/>
                <w:szCs w:val="21"/>
              </w:rPr>
              <w:t>ホスト、サブ用、ヒアリング対象者用PC用、予備</w:t>
            </w:r>
            <w:r w:rsidR="00E70E50">
              <w:rPr>
                <w:rFonts w:ascii="Yu Gothic UI" w:hAnsi="Yu Gothic UI" w:cs="メイリオ" w:hint="eastAsia"/>
                <w:szCs w:val="21"/>
              </w:rPr>
              <w:t>）</w:t>
            </w:r>
          </w:p>
          <w:p w14:paraId="6CE15382" w14:textId="0F2494DF" w:rsidR="00C155F1" w:rsidRDefault="00C155F1" w:rsidP="00C155F1">
            <w:pPr>
              <w:spacing w:before="0" w:after="0" w:line="320" w:lineRule="exact"/>
              <w:rPr>
                <w:rFonts w:ascii="Yu Gothic UI" w:hAnsi="Yu Gothic UI" w:cs="メイリオ"/>
                <w:szCs w:val="21"/>
              </w:rPr>
            </w:pPr>
            <w:r>
              <w:rPr>
                <w:rFonts w:ascii="Yu Gothic UI" w:hAnsi="Yu Gothic UI" w:cs="メイリオ" w:hint="eastAsia"/>
                <w:szCs w:val="21"/>
              </w:rPr>
              <w:t xml:space="preserve">　　LANケーブル（PC数分　※必要に応じHUBも準備）</w:t>
            </w:r>
          </w:p>
          <w:p w14:paraId="6C4C6E8D" w14:textId="54889FD0" w:rsidR="00F05C37" w:rsidRDefault="008E255A" w:rsidP="00C155F1">
            <w:pPr>
              <w:spacing w:before="0" w:after="0" w:line="320" w:lineRule="exact"/>
              <w:rPr>
                <w:rFonts w:ascii="Yu Gothic UI" w:hAnsi="Yu Gothic UI" w:cs="メイリオ"/>
                <w:szCs w:val="21"/>
              </w:rPr>
            </w:pPr>
            <w:r>
              <w:rPr>
                <w:rFonts w:ascii="Yu Gothic UI" w:hAnsi="Yu Gothic UI" w:cs="メイリオ" w:hint="eastAsia"/>
                <w:szCs w:val="21"/>
              </w:rPr>
              <w:t>２．</w:t>
            </w:r>
            <w:r w:rsidRPr="008E255A">
              <w:rPr>
                <w:rFonts w:ascii="Yu Gothic UI" w:hAnsi="Yu Gothic UI" w:cs="メイリオ" w:hint="eastAsia"/>
                <w:szCs w:val="21"/>
              </w:rPr>
              <w:t>ZOOM有料アカウント</w:t>
            </w:r>
            <w:r w:rsidR="00F05C37">
              <w:rPr>
                <w:rFonts w:ascii="Yu Gothic UI" w:hAnsi="Yu Gothic UI" w:cs="メイリオ" w:hint="eastAsia"/>
                <w:szCs w:val="21"/>
              </w:rPr>
              <w:t>情報</w:t>
            </w:r>
            <w:r w:rsidRPr="008E255A">
              <w:rPr>
                <w:rFonts w:ascii="Yu Gothic UI" w:hAnsi="Yu Gothic UI" w:cs="メイリオ" w:hint="eastAsia"/>
                <w:szCs w:val="21"/>
              </w:rPr>
              <w:t>（ID及びパスワード）</w:t>
            </w:r>
          </w:p>
          <w:p w14:paraId="799D78FE" w14:textId="64ABDFF5" w:rsidR="00694F18" w:rsidRPr="008E255A" w:rsidRDefault="008E255A" w:rsidP="00C155F1">
            <w:pPr>
              <w:spacing w:before="0" w:after="0" w:line="320" w:lineRule="exact"/>
              <w:rPr>
                <w:rFonts w:ascii="Yu Gothic UI" w:hAnsi="Yu Gothic UI" w:cs="メイリオ"/>
                <w:szCs w:val="21"/>
              </w:rPr>
            </w:pPr>
            <w:r>
              <w:rPr>
                <w:rFonts w:ascii="Yu Gothic UI" w:hAnsi="Yu Gothic UI" w:cs="メイリオ" w:hint="eastAsia"/>
                <w:szCs w:val="21"/>
              </w:rPr>
              <w:t>３．</w:t>
            </w:r>
            <w:r w:rsidRPr="008E255A">
              <w:rPr>
                <w:rFonts w:ascii="Yu Gothic UI" w:hAnsi="Yu Gothic UI" w:cs="メイリオ" w:hint="eastAsia"/>
                <w:szCs w:val="21"/>
              </w:rPr>
              <w:t>卓上札</w:t>
            </w:r>
            <w:r w:rsidR="00694F18">
              <w:rPr>
                <w:rFonts w:ascii="Yu Gothic UI" w:hAnsi="Yu Gothic UI" w:cs="メイリオ" w:hint="eastAsia"/>
                <w:szCs w:val="21"/>
              </w:rPr>
              <w:t>（参加者用）</w:t>
            </w:r>
          </w:p>
        </w:tc>
      </w:tr>
      <w:tr w:rsidR="00384D12" w:rsidRPr="008E255A" w14:paraId="672B5085" w14:textId="77777777" w:rsidTr="00384D12">
        <w:tc>
          <w:tcPr>
            <w:tcW w:w="557" w:type="pct"/>
            <w:shd w:val="clear" w:color="auto" w:fill="D9D9D9" w:themeFill="background1" w:themeFillShade="D9"/>
          </w:tcPr>
          <w:p w14:paraId="560250C1" w14:textId="77777777" w:rsidR="00384D12" w:rsidRPr="008E255A" w:rsidRDefault="00384D12" w:rsidP="008E255A">
            <w:pPr>
              <w:spacing w:beforeLines="20" w:before="48" w:afterLines="20" w:after="48" w:line="320" w:lineRule="exact"/>
              <w:jc w:val="center"/>
              <w:rPr>
                <w:rFonts w:ascii="Yu Gothic UI" w:hAnsi="Yu Gothic UI" w:cs="メイリオ"/>
                <w:b/>
                <w:szCs w:val="21"/>
              </w:rPr>
            </w:pPr>
            <w:r w:rsidRPr="008E255A">
              <w:rPr>
                <w:rFonts w:ascii="Yu Gothic UI" w:hAnsi="Yu Gothic UI" w:cs="メイリオ" w:hint="eastAsia"/>
                <w:b/>
                <w:szCs w:val="21"/>
              </w:rPr>
              <w:t>時間</w:t>
            </w:r>
          </w:p>
        </w:tc>
        <w:tc>
          <w:tcPr>
            <w:tcW w:w="4443" w:type="pct"/>
            <w:gridSpan w:val="3"/>
            <w:shd w:val="clear" w:color="auto" w:fill="D9D9D9" w:themeFill="background1" w:themeFillShade="D9"/>
          </w:tcPr>
          <w:p w14:paraId="7AA6AC42" w14:textId="37ABE99E" w:rsidR="00384D12" w:rsidRPr="008E255A" w:rsidRDefault="00F05C37" w:rsidP="00384D12">
            <w:pPr>
              <w:spacing w:beforeLines="20" w:before="48" w:afterLines="20" w:after="48" w:line="320" w:lineRule="exact"/>
              <w:jc w:val="center"/>
              <w:rPr>
                <w:rFonts w:ascii="Yu Gothic UI" w:hAnsi="Yu Gothic UI" w:cs="メイリオ"/>
                <w:b/>
                <w:szCs w:val="21"/>
              </w:rPr>
            </w:pPr>
            <w:r>
              <w:rPr>
                <w:rFonts w:ascii="Yu Gothic UI" w:hAnsi="Yu Gothic UI" w:cs="メイリオ" w:hint="eastAsia"/>
                <w:b/>
                <w:szCs w:val="21"/>
              </w:rPr>
              <w:t>事務局</w:t>
            </w:r>
            <w:r w:rsidR="00384D12" w:rsidRPr="008E255A">
              <w:rPr>
                <w:rFonts w:ascii="Yu Gothic UI" w:hAnsi="Yu Gothic UI" w:cs="メイリオ" w:hint="eastAsia"/>
                <w:b/>
                <w:szCs w:val="21"/>
              </w:rPr>
              <w:t>タスク</w:t>
            </w:r>
          </w:p>
        </w:tc>
      </w:tr>
      <w:tr w:rsidR="00384D12" w:rsidRPr="008E255A" w14:paraId="7BB82B9F" w14:textId="77777777" w:rsidTr="00384D12">
        <w:trPr>
          <w:trHeight w:val="1367"/>
        </w:trPr>
        <w:tc>
          <w:tcPr>
            <w:tcW w:w="557" w:type="pct"/>
          </w:tcPr>
          <w:p w14:paraId="03BCDCF4" w14:textId="625F5CB6" w:rsidR="00384D12" w:rsidRPr="008E255A" w:rsidRDefault="00384D12" w:rsidP="00C155F1">
            <w:pPr>
              <w:spacing w:before="0" w:after="0" w:line="320" w:lineRule="exact"/>
              <w:rPr>
                <w:rFonts w:ascii="Yu Gothic UI" w:hAnsi="Yu Gothic UI" w:cs="メイリオ"/>
                <w:szCs w:val="21"/>
              </w:rPr>
            </w:pPr>
            <w:r w:rsidRPr="008E255A">
              <w:rPr>
                <w:rFonts w:ascii="Yu Gothic UI" w:hAnsi="Yu Gothic UI" w:cs="メイリオ" w:hint="eastAsia"/>
                <w:szCs w:val="21"/>
              </w:rPr>
              <w:t>10:00</w:t>
            </w:r>
            <w:r>
              <w:rPr>
                <w:rFonts w:ascii="Yu Gothic UI" w:hAnsi="Yu Gothic UI" w:cs="メイリオ" w:hint="eastAsia"/>
                <w:szCs w:val="21"/>
              </w:rPr>
              <w:t>-</w:t>
            </w:r>
          </w:p>
        </w:tc>
        <w:tc>
          <w:tcPr>
            <w:tcW w:w="4443" w:type="pct"/>
            <w:gridSpan w:val="3"/>
          </w:tcPr>
          <w:p w14:paraId="68F95F87" w14:textId="77777777" w:rsidR="00384D12" w:rsidRDefault="00384D12" w:rsidP="00C155F1">
            <w:pPr>
              <w:spacing w:before="0" w:after="0"/>
              <w:rPr>
                <w:rFonts w:ascii="Yu Gothic UI" w:hAnsi="Yu Gothic UI"/>
              </w:rPr>
            </w:pPr>
            <w:r>
              <w:rPr>
                <w:rFonts w:ascii="Yu Gothic UI" w:hAnsi="Yu Gothic UI" w:hint="eastAsia"/>
              </w:rPr>
              <w:t>１．機材設置</w:t>
            </w:r>
          </w:p>
          <w:p w14:paraId="41D2BCE6" w14:textId="77777777" w:rsidR="00384D12" w:rsidRPr="00E70E50" w:rsidRDefault="00384D12" w:rsidP="00C155F1">
            <w:pPr>
              <w:pStyle w:val="a3"/>
              <w:numPr>
                <w:ilvl w:val="0"/>
                <w:numId w:val="26"/>
              </w:numPr>
              <w:spacing w:before="0" w:after="0"/>
              <w:ind w:leftChars="0"/>
              <w:rPr>
                <w:rFonts w:ascii="Yu Gothic UI" w:hAnsi="Yu Gothic UI"/>
              </w:rPr>
            </w:pPr>
            <w:r w:rsidRPr="00E70E50">
              <w:rPr>
                <w:rFonts w:ascii="Yu Gothic UI" w:hAnsi="Yu Gothic UI" w:hint="eastAsia"/>
              </w:rPr>
              <w:t>会場設営</w:t>
            </w:r>
          </w:p>
          <w:p w14:paraId="4CA58AE3" w14:textId="77777777" w:rsidR="00384D12" w:rsidRPr="00E70E50" w:rsidRDefault="00384D12" w:rsidP="00C155F1">
            <w:pPr>
              <w:pStyle w:val="a3"/>
              <w:numPr>
                <w:ilvl w:val="0"/>
                <w:numId w:val="26"/>
              </w:numPr>
              <w:spacing w:before="0" w:after="0"/>
              <w:ind w:leftChars="0"/>
              <w:rPr>
                <w:rFonts w:ascii="Yu Gothic UI" w:hAnsi="Yu Gothic UI"/>
              </w:rPr>
            </w:pPr>
            <w:r w:rsidRPr="00E70E50">
              <w:rPr>
                <w:rFonts w:ascii="Yu Gothic UI" w:hAnsi="Yu Gothic UI" w:hint="eastAsia"/>
              </w:rPr>
              <w:t>PC設置</w:t>
            </w:r>
          </w:p>
          <w:p w14:paraId="05CDFD50" w14:textId="77777777" w:rsidR="00384D12" w:rsidRPr="00E70E50" w:rsidRDefault="00384D12" w:rsidP="00C155F1">
            <w:pPr>
              <w:pStyle w:val="a3"/>
              <w:numPr>
                <w:ilvl w:val="0"/>
                <w:numId w:val="26"/>
              </w:numPr>
              <w:spacing w:before="0" w:after="0"/>
              <w:ind w:leftChars="0"/>
              <w:rPr>
                <w:rFonts w:ascii="Yu Gothic UI" w:hAnsi="Yu Gothic UI"/>
              </w:rPr>
            </w:pPr>
            <w:r w:rsidRPr="00E70E50">
              <w:rPr>
                <w:rFonts w:ascii="Yu Gothic UI" w:hAnsi="Yu Gothic UI" w:hint="eastAsia"/>
              </w:rPr>
              <w:t>LAN接続(有線推奨)</w:t>
            </w:r>
          </w:p>
          <w:p w14:paraId="4A7B872E" w14:textId="77777777" w:rsidR="00384D12" w:rsidRPr="00E70E50" w:rsidRDefault="00384D12" w:rsidP="00C155F1">
            <w:pPr>
              <w:pStyle w:val="a3"/>
              <w:numPr>
                <w:ilvl w:val="0"/>
                <w:numId w:val="26"/>
              </w:numPr>
              <w:spacing w:before="0" w:after="0"/>
              <w:ind w:leftChars="0"/>
              <w:rPr>
                <w:rFonts w:ascii="Yu Gothic UI" w:hAnsi="Yu Gothic UI"/>
              </w:rPr>
            </w:pPr>
            <w:r w:rsidRPr="00E70E50">
              <w:rPr>
                <w:rFonts w:ascii="Yu Gothic UI" w:hAnsi="Yu Gothic UI" w:hint="eastAsia"/>
              </w:rPr>
              <w:t>スピーカーフォン設置</w:t>
            </w:r>
          </w:p>
          <w:p w14:paraId="7FFDD47C" w14:textId="741A7EB0" w:rsidR="00384D12" w:rsidRPr="00E70E50" w:rsidRDefault="00384D12" w:rsidP="00C155F1">
            <w:pPr>
              <w:pStyle w:val="a3"/>
              <w:numPr>
                <w:ilvl w:val="0"/>
                <w:numId w:val="26"/>
              </w:numPr>
              <w:spacing w:before="0" w:after="0"/>
              <w:ind w:leftChars="0"/>
              <w:rPr>
                <w:rFonts w:ascii="Yu Gothic UI" w:hAnsi="Yu Gothic UI"/>
              </w:rPr>
            </w:pPr>
            <w:r w:rsidRPr="00E70E50">
              <w:rPr>
                <w:rFonts w:ascii="Yu Gothic UI" w:hAnsi="Yu Gothic UI" w:hint="eastAsia"/>
              </w:rPr>
              <w:t>WEBカメラ設置</w:t>
            </w:r>
            <w:r>
              <w:rPr>
                <w:rFonts w:ascii="Yu Gothic UI" w:hAnsi="Yu Gothic UI" w:hint="eastAsia"/>
              </w:rPr>
              <w:t>（進行PCと接続、会場全体が映る位置で）</w:t>
            </w:r>
          </w:p>
          <w:p w14:paraId="35AE5323" w14:textId="07DF13F0" w:rsidR="00384D12" w:rsidRPr="00384D12" w:rsidRDefault="00384D12" w:rsidP="00C155F1">
            <w:pPr>
              <w:pStyle w:val="a3"/>
              <w:numPr>
                <w:ilvl w:val="0"/>
                <w:numId w:val="26"/>
              </w:numPr>
              <w:spacing w:before="0" w:after="0"/>
              <w:ind w:leftChars="0"/>
              <w:rPr>
                <w:rFonts w:ascii="Yu Gothic UI" w:hAnsi="Yu Gothic UI"/>
              </w:rPr>
            </w:pPr>
            <w:r w:rsidRPr="00E70E50">
              <w:rPr>
                <w:rFonts w:ascii="Yu Gothic UI" w:hAnsi="Yu Gothic UI" w:hint="eastAsia"/>
              </w:rPr>
              <w:t>卓上札設置</w:t>
            </w:r>
          </w:p>
        </w:tc>
      </w:tr>
      <w:tr w:rsidR="00384D12" w:rsidRPr="008E255A" w14:paraId="4077BE96" w14:textId="77777777" w:rsidTr="00384D12">
        <w:trPr>
          <w:trHeight w:val="1367"/>
        </w:trPr>
        <w:tc>
          <w:tcPr>
            <w:tcW w:w="557" w:type="pct"/>
          </w:tcPr>
          <w:p w14:paraId="7A80BFFC" w14:textId="3BF4E3E6" w:rsidR="00384D12" w:rsidRPr="008E255A" w:rsidRDefault="00A3359B" w:rsidP="00C155F1">
            <w:pPr>
              <w:spacing w:before="0" w:after="0" w:line="320" w:lineRule="exact"/>
              <w:rPr>
                <w:rFonts w:ascii="Yu Gothic UI" w:hAnsi="Yu Gothic UI" w:cs="メイリオ"/>
                <w:szCs w:val="21"/>
              </w:rPr>
            </w:pPr>
            <w:r>
              <w:rPr>
                <w:rFonts w:ascii="Yu Gothic UI" w:hAnsi="Yu Gothic UI" w:cs="メイリオ" w:hint="eastAsia"/>
                <w:szCs w:val="21"/>
              </w:rPr>
              <w:t>10:40-</w:t>
            </w:r>
          </w:p>
        </w:tc>
        <w:tc>
          <w:tcPr>
            <w:tcW w:w="4443" w:type="pct"/>
            <w:gridSpan w:val="3"/>
          </w:tcPr>
          <w:p w14:paraId="3E694BB9" w14:textId="77777777" w:rsidR="00384D12" w:rsidRDefault="00384D12" w:rsidP="00C155F1">
            <w:pPr>
              <w:spacing w:before="0" w:after="0"/>
              <w:rPr>
                <w:rFonts w:ascii="Yu Gothic UI" w:hAnsi="Yu Gothic UI"/>
              </w:rPr>
            </w:pPr>
            <w:r>
              <w:rPr>
                <w:rFonts w:ascii="Yu Gothic UI" w:hAnsi="Yu Gothic UI" w:hint="eastAsia"/>
              </w:rPr>
              <w:t>２．ZOOM接続、テスト</w:t>
            </w:r>
          </w:p>
          <w:p w14:paraId="688AE0BB" w14:textId="632733DC" w:rsidR="00384D12" w:rsidRPr="00384D12" w:rsidRDefault="00384D12" w:rsidP="00C155F1">
            <w:pPr>
              <w:pStyle w:val="a3"/>
              <w:numPr>
                <w:ilvl w:val="0"/>
                <w:numId w:val="27"/>
              </w:numPr>
              <w:spacing w:before="0" w:after="0"/>
              <w:ind w:leftChars="0"/>
              <w:rPr>
                <w:rFonts w:ascii="Yu Gothic UI" w:hAnsi="Yu Gothic UI"/>
              </w:rPr>
            </w:pPr>
            <w:r w:rsidRPr="00384D12">
              <w:rPr>
                <w:rFonts w:ascii="Yu Gothic UI" w:hAnsi="Yu Gothic UI" w:hint="eastAsia"/>
              </w:rPr>
              <w:t>PC接続</w:t>
            </w:r>
            <w:r w:rsidR="00F05C37">
              <w:rPr>
                <w:rFonts w:ascii="Yu Gothic UI" w:hAnsi="Yu Gothic UI" w:hint="eastAsia"/>
              </w:rPr>
              <w:t>（※全てのPC）</w:t>
            </w:r>
          </w:p>
          <w:p w14:paraId="32DC4EAF" w14:textId="14A5308B" w:rsidR="00384D12" w:rsidRDefault="00384D12" w:rsidP="00C155F1">
            <w:pPr>
              <w:pStyle w:val="a3"/>
              <w:numPr>
                <w:ilvl w:val="0"/>
                <w:numId w:val="27"/>
              </w:numPr>
              <w:spacing w:before="0" w:after="0"/>
              <w:ind w:leftChars="0"/>
              <w:rPr>
                <w:rFonts w:ascii="Yu Gothic UI" w:hAnsi="Yu Gothic UI"/>
              </w:rPr>
            </w:pPr>
            <w:r w:rsidRPr="00384D12">
              <w:rPr>
                <w:rFonts w:ascii="Yu Gothic UI" w:hAnsi="Yu Gothic UI" w:hint="eastAsia"/>
              </w:rPr>
              <w:t>インターネット接続、速度チェック</w:t>
            </w:r>
          </w:p>
          <w:p w14:paraId="20440DA1" w14:textId="4045037A" w:rsidR="00AE2FF8" w:rsidRPr="00384D12" w:rsidRDefault="00AE2FF8" w:rsidP="00C155F1">
            <w:pPr>
              <w:pStyle w:val="a3"/>
              <w:numPr>
                <w:ilvl w:val="0"/>
                <w:numId w:val="27"/>
              </w:numPr>
              <w:spacing w:before="0" w:after="0"/>
              <w:ind w:leftChars="0"/>
              <w:rPr>
                <w:rFonts w:ascii="Yu Gothic UI" w:hAnsi="Yu Gothic UI"/>
              </w:rPr>
            </w:pPr>
            <w:r>
              <w:rPr>
                <w:rFonts w:ascii="Yu Gothic UI" w:hAnsi="Yu Gothic UI" w:hint="eastAsia"/>
              </w:rPr>
              <w:t>ZOOMアプリを最新に更新</w:t>
            </w:r>
          </w:p>
          <w:p w14:paraId="6D2B8B31" w14:textId="4CACDF03" w:rsidR="00AE2FF8" w:rsidRPr="00F05C37" w:rsidRDefault="00384D12" w:rsidP="00C155F1">
            <w:pPr>
              <w:pStyle w:val="a3"/>
              <w:numPr>
                <w:ilvl w:val="0"/>
                <w:numId w:val="27"/>
              </w:numPr>
              <w:spacing w:before="0" w:after="0"/>
              <w:ind w:leftChars="0"/>
              <w:rPr>
                <w:rFonts w:ascii="Yu Gothic UI" w:hAnsi="Yu Gothic UI"/>
              </w:rPr>
            </w:pPr>
            <w:r w:rsidRPr="00384D12">
              <w:rPr>
                <w:rFonts w:ascii="Yu Gothic UI" w:hAnsi="Yu Gothic UI" w:hint="eastAsia"/>
              </w:rPr>
              <w:t>ZOOM接続</w:t>
            </w:r>
            <w:r w:rsidR="00F05C37">
              <w:rPr>
                <w:rFonts w:ascii="Yu Gothic UI" w:hAnsi="Yu Gothic UI" w:hint="eastAsia"/>
              </w:rPr>
              <w:t>（主催者アカウントでのログイン、ミーティングの立ち上げ）</w:t>
            </w:r>
          </w:p>
          <w:p w14:paraId="38521837" w14:textId="2E152744" w:rsidR="00384D12" w:rsidRPr="00384D12" w:rsidRDefault="00384D12" w:rsidP="00C155F1">
            <w:pPr>
              <w:pStyle w:val="a3"/>
              <w:numPr>
                <w:ilvl w:val="0"/>
                <w:numId w:val="27"/>
              </w:numPr>
              <w:spacing w:before="0" w:after="0"/>
              <w:ind w:leftChars="0"/>
              <w:rPr>
                <w:rFonts w:ascii="Yu Gothic UI" w:hAnsi="Yu Gothic UI"/>
              </w:rPr>
            </w:pPr>
            <w:r w:rsidRPr="00384D12">
              <w:rPr>
                <w:rFonts w:ascii="Yu Gothic UI" w:hAnsi="Yu Gothic UI" w:hint="eastAsia"/>
              </w:rPr>
              <w:t>音声、マイクテスト</w:t>
            </w:r>
            <w:r w:rsidR="00C155F1">
              <w:rPr>
                <w:rFonts w:ascii="Yu Gothic UI" w:hAnsi="Yu Gothic UI" w:hint="eastAsia"/>
              </w:rPr>
              <w:t>（実際に話をする人の席で発言し、音声が聞こえるかをsテスト）</w:t>
            </w:r>
          </w:p>
        </w:tc>
      </w:tr>
      <w:tr w:rsidR="00A3359B" w:rsidRPr="008E255A" w14:paraId="2C69F1AC" w14:textId="77777777" w:rsidTr="00C155F1">
        <w:trPr>
          <w:trHeight w:val="1109"/>
        </w:trPr>
        <w:tc>
          <w:tcPr>
            <w:tcW w:w="557" w:type="pct"/>
          </w:tcPr>
          <w:p w14:paraId="2BC13672" w14:textId="0BD7807D" w:rsidR="00A3359B" w:rsidRPr="001F0168" w:rsidRDefault="00A3359B" w:rsidP="00C155F1">
            <w:pPr>
              <w:spacing w:before="0" w:after="0" w:line="320" w:lineRule="exact"/>
              <w:rPr>
                <w:rFonts w:ascii="Yu Gothic UI" w:hAnsi="Yu Gothic UI" w:cs="メイリオ"/>
                <w:szCs w:val="21"/>
              </w:rPr>
            </w:pPr>
            <w:r w:rsidRPr="001F0168">
              <w:rPr>
                <w:rFonts w:ascii="Yu Gothic UI" w:hAnsi="Yu Gothic UI" w:cs="メイリオ" w:hint="eastAsia"/>
                <w:szCs w:val="21"/>
              </w:rPr>
              <w:t>11:10-</w:t>
            </w:r>
          </w:p>
        </w:tc>
        <w:tc>
          <w:tcPr>
            <w:tcW w:w="4443" w:type="pct"/>
            <w:gridSpan w:val="3"/>
          </w:tcPr>
          <w:p w14:paraId="246C4BB8" w14:textId="1C825CFC" w:rsidR="00A3359B" w:rsidRPr="001F0168" w:rsidRDefault="00A3359B" w:rsidP="00C155F1">
            <w:pPr>
              <w:spacing w:before="0" w:after="0"/>
              <w:rPr>
                <w:rFonts w:ascii="Yu Gothic UI" w:hAnsi="Yu Gothic UI"/>
              </w:rPr>
            </w:pPr>
            <w:r w:rsidRPr="001F0168">
              <w:rPr>
                <w:rFonts w:ascii="Yu Gothic UI" w:hAnsi="Yu Gothic UI" w:hint="eastAsia"/>
              </w:rPr>
              <w:t>３．ブレイクアウトルームのテスト</w:t>
            </w:r>
          </w:p>
          <w:p w14:paraId="34CDDAEE" w14:textId="07C8B5FE" w:rsidR="00A3359B" w:rsidRPr="001F0168" w:rsidRDefault="00A3359B" w:rsidP="00C155F1">
            <w:pPr>
              <w:spacing w:before="0" w:after="0"/>
              <w:ind w:leftChars="100" w:left="200"/>
              <w:rPr>
                <w:rFonts w:ascii="Yu Gothic UI" w:hAnsi="Yu Gothic UI"/>
              </w:rPr>
            </w:pPr>
            <w:r w:rsidRPr="001F0168">
              <w:rPr>
                <w:rFonts w:ascii="Yu Gothic UI" w:hAnsi="Yu Gothic UI" w:hint="eastAsia"/>
              </w:rPr>
              <w:t>ヒアリング用PCアカウントの表示名を設定</w:t>
            </w:r>
            <w:r w:rsidR="00C60808" w:rsidRPr="001F0168">
              <w:rPr>
                <w:rFonts w:ascii="Yu Gothic UI" w:hAnsi="Yu Gothic UI" w:hint="eastAsia"/>
              </w:rPr>
              <w:t>し</w:t>
            </w:r>
            <w:r w:rsidRPr="001F0168">
              <w:rPr>
                <w:rFonts w:ascii="Yu Gothic UI" w:hAnsi="Yu Gothic UI" w:hint="eastAsia"/>
              </w:rPr>
              <w:t>（</w:t>
            </w:r>
            <w:r w:rsidR="00C60808" w:rsidRPr="001F0168">
              <w:rPr>
                <w:rFonts w:ascii="Yu Gothic UI" w:hAnsi="Yu Gothic UI" w:hint="eastAsia"/>
              </w:rPr>
              <w:t>「</w:t>
            </w:r>
            <w:r w:rsidRPr="001F0168">
              <w:rPr>
                <w:rFonts w:ascii="Yu Gothic UI" w:hAnsi="Yu Gothic UI" w:hint="eastAsia"/>
                <w:b/>
                <w:bCs/>
              </w:rPr>
              <w:t>1</w:t>
            </w:r>
            <w:r w:rsidRPr="001F0168">
              <w:rPr>
                <w:rFonts w:ascii="Yu Gothic UI" w:hAnsi="Yu Gothic UI" w:hint="eastAsia"/>
              </w:rPr>
              <w:t>_氏名</w:t>
            </w:r>
            <w:r w:rsidR="00C60808" w:rsidRPr="001F0168">
              <w:rPr>
                <w:rFonts w:ascii="Yu Gothic UI" w:hAnsi="Yu Gothic UI" w:hint="eastAsia"/>
              </w:rPr>
              <w:t>」のように、</w:t>
            </w:r>
            <w:r w:rsidRPr="001F0168">
              <w:rPr>
                <w:rFonts w:ascii="Yu Gothic UI" w:hAnsi="Yu Gothic UI" w:hint="eastAsia"/>
              </w:rPr>
              <w:t>頭に</w:t>
            </w:r>
            <w:r w:rsidRPr="001F0168">
              <w:rPr>
                <w:rFonts w:ascii="Yu Gothic UI" w:hAnsi="Yu Gothic UI" w:hint="eastAsia"/>
                <w:b/>
                <w:bCs/>
              </w:rPr>
              <w:t>グループ名</w:t>
            </w:r>
            <w:r w:rsidRPr="001F0168">
              <w:rPr>
                <w:rFonts w:ascii="Yu Gothic UI" w:hAnsi="Yu Gothic UI" w:hint="eastAsia"/>
              </w:rPr>
              <w:t>を付け</w:t>
            </w:r>
            <w:r w:rsidR="00C60808" w:rsidRPr="001F0168">
              <w:rPr>
                <w:rFonts w:ascii="Yu Gothic UI" w:hAnsi="Yu Gothic UI" w:hint="eastAsia"/>
              </w:rPr>
              <w:t>ておくとよい</w:t>
            </w:r>
            <w:r w:rsidRPr="001F0168">
              <w:rPr>
                <w:rFonts w:ascii="Yu Gothic UI" w:hAnsi="Yu Gothic UI" w:hint="eastAsia"/>
              </w:rPr>
              <w:t>）</w:t>
            </w:r>
          </w:p>
          <w:p w14:paraId="2E527547" w14:textId="5FB3B726" w:rsidR="00A3359B" w:rsidRPr="001F0168" w:rsidRDefault="00A3359B" w:rsidP="00C155F1">
            <w:pPr>
              <w:spacing w:before="0" w:after="0"/>
              <w:ind w:leftChars="100" w:left="200"/>
              <w:rPr>
                <w:rFonts w:ascii="Yu Gothic UI" w:hAnsi="Yu Gothic UI"/>
              </w:rPr>
            </w:pPr>
            <w:r w:rsidRPr="001F0168">
              <w:rPr>
                <w:rFonts w:ascii="Yu Gothic UI" w:hAnsi="Yu Gothic UI" w:hint="eastAsia"/>
              </w:rPr>
              <w:t>接続されたPCを6グループにわけて、正しくブレイクアウトルームが作動するかテストを行う</w:t>
            </w:r>
          </w:p>
        </w:tc>
      </w:tr>
      <w:tr w:rsidR="00A67BAE" w:rsidRPr="008E255A" w14:paraId="2584367E" w14:textId="77777777" w:rsidTr="00F05C37">
        <w:trPr>
          <w:trHeight w:val="459"/>
        </w:trPr>
        <w:tc>
          <w:tcPr>
            <w:tcW w:w="557" w:type="pct"/>
          </w:tcPr>
          <w:p w14:paraId="261B9E48" w14:textId="77777777" w:rsidR="00A67BAE" w:rsidRPr="008E255A" w:rsidRDefault="00A67BAE" w:rsidP="00C155F1">
            <w:pPr>
              <w:spacing w:before="0" w:after="0" w:line="320" w:lineRule="exact"/>
              <w:rPr>
                <w:rFonts w:ascii="Yu Gothic UI" w:hAnsi="Yu Gothic UI" w:cs="メイリオ"/>
                <w:szCs w:val="21"/>
              </w:rPr>
            </w:pPr>
          </w:p>
        </w:tc>
        <w:tc>
          <w:tcPr>
            <w:tcW w:w="4443" w:type="pct"/>
            <w:gridSpan w:val="3"/>
          </w:tcPr>
          <w:p w14:paraId="0C9404AE" w14:textId="3F15267F" w:rsidR="00A67BAE" w:rsidRDefault="00F05C37" w:rsidP="00C155F1">
            <w:pPr>
              <w:spacing w:before="0" w:after="0"/>
              <w:rPr>
                <w:rFonts w:ascii="Yu Gothic UI" w:hAnsi="Yu Gothic UI"/>
              </w:rPr>
            </w:pPr>
            <w:r>
              <w:rPr>
                <w:rFonts w:ascii="Yu Gothic UI" w:hAnsi="Yu Gothic UI" w:hint="eastAsia"/>
              </w:rPr>
              <w:t>※11:50より、レビューアー受付開始</w:t>
            </w:r>
          </w:p>
        </w:tc>
      </w:tr>
    </w:tbl>
    <w:p w14:paraId="16094847" w14:textId="339E5AD9" w:rsidR="00EA113C" w:rsidRDefault="00EA113C" w:rsidP="007121E3">
      <w:pPr>
        <w:rPr>
          <w:rFonts w:ascii="Yu Gothic UI" w:hAnsi="Yu Gothic UI"/>
        </w:rPr>
      </w:pPr>
    </w:p>
    <w:p w14:paraId="57078E57" w14:textId="77777777" w:rsidR="00A3359B" w:rsidRDefault="00EA113C" w:rsidP="00A3359B">
      <w:pPr>
        <w:rPr>
          <w:rFonts w:ascii="Yu Gothic UI" w:hAnsi="Yu Gothic UI"/>
        </w:rPr>
      </w:pPr>
      <w:r>
        <w:rPr>
          <w:rFonts w:ascii="Yu Gothic UI" w:hAnsi="Yu Gothic UI" w:hint="eastAsia"/>
        </w:rPr>
        <w:t>【特記事項】</w:t>
      </w:r>
      <w:r w:rsidR="00A3359B">
        <w:rPr>
          <w:rFonts w:ascii="Yu Gothic UI" w:hAnsi="Yu Gothic UI" w:hint="eastAsia"/>
        </w:rPr>
        <w:t>（集合型の場合の注意事項）</w:t>
      </w:r>
    </w:p>
    <w:p w14:paraId="01409D89" w14:textId="7A649BC4" w:rsidR="00EA113C" w:rsidRDefault="00EA113C" w:rsidP="007121E3">
      <w:pPr>
        <w:rPr>
          <w:rFonts w:ascii="Yu Gothic UI" w:hAnsi="Yu Gothic UI"/>
        </w:rPr>
      </w:pPr>
      <w:r>
        <w:rPr>
          <w:rFonts w:ascii="Yu Gothic UI" w:hAnsi="Yu Gothic UI" w:hint="eastAsia"/>
        </w:rPr>
        <w:t>・ハウリングしないよう、</w:t>
      </w:r>
      <w:r w:rsidRPr="00A3359B">
        <w:rPr>
          <w:rFonts w:ascii="Yu Gothic UI" w:hAnsi="Yu Gothic UI" w:hint="eastAsia"/>
          <w:u w:val="single"/>
        </w:rPr>
        <w:t>会場のマイクシステムは使用しない</w:t>
      </w:r>
    </w:p>
    <w:p w14:paraId="551C6040" w14:textId="1BE027AB" w:rsidR="00F05C37" w:rsidRDefault="00F05C37" w:rsidP="007121E3">
      <w:pPr>
        <w:rPr>
          <w:rFonts w:ascii="Yu Gothic UI" w:hAnsi="Yu Gothic UI"/>
        </w:rPr>
      </w:pPr>
      <w:r>
        <w:rPr>
          <w:rFonts w:ascii="Yu Gothic UI" w:hAnsi="Yu Gothic UI" w:hint="eastAsia"/>
        </w:rPr>
        <w:t>・スピーカー及びマイクは、会場内１つに限定し、</w:t>
      </w:r>
      <w:r w:rsidR="00C155F1">
        <w:rPr>
          <w:rFonts w:ascii="Yu Gothic UI" w:hAnsi="Yu Gothic UI" w:hint="eastAsia"/>
        </w:rPr>
        <w:t>「</w:t>
      </w:r>
      <w:r>
        <w:rPr>
          <w:rFonts w:ascii="Yu Gothic UI" w:hAnsi="Yu Gothic UI" w:hint="eastAsia"/>
        </w:rPr>
        <w:t>全員が聞こえる</w:t>
      </w:r>
      <w:r w:rsidR="00C155F1">
        <w:rPr>
          <w:rFonts w:ascii="Yu Gothic UI" w:hAnsi="Yu Gothic UI" w:hint="eastAsia"/>
        </w:rPr>
        <w:t>」＋「</w:t>
      </w:r>
      <w:r>
        <w:rPr>
          <w:rFonts w:ascii="Yu Gothic UI" w:hAnsi="Yu Gothic UI" w:hint="eastAsia"/>
        </w:rPr>
        <w:t>全員の声をマイクが拾うことができる</w:t>
      </w:r>
      <w:r w:rsidR="00C155F1">
        <w:rPr>
          <w:rFonts w:ascii="Yu Gothic UI" w:hAnsi="Yu Gothic UI" w:hint="eastAsia"/>
        </w:rPr>
        <w:t>」</w:t>
      </w:r>
      <w:r>
        <w:rPr>
          <w:rFonts w:ascii="Yu Gothic UI" w:hAnsi="Yu Gothic UI" w:hint="eastAsia"/>
        </w:rPr>
        <w:t>位置に設置する</w:t>
      </w:r>
    </w:p>
    <w:p w14:paraId="18417DC2" w14:textId="170113D2" w:rsidR="00C155F1" w:rsidRDefault="00F05C37" w:rsidP="007121E3">
      <w:pPr>
        <w:rPr>
          <w:rFonts w:ascii="Yu Gothic UI" w:hAnsi="Yu Gothic UI"/>
        </w:rPr>
      </w:pPr>
      <w:r>
        <w:rPr>
          <w:rFonts w:ascii="Yu Gothic UI" w:hAnsi="Yu Gothic UI" w:hint="eastAsia"/>
        </w:rPr>
        <w:t>・ヒアリング用PCは、必ずヘッドセットマイクまたはマイク付き</w:t>
      </w:r>
      <w:r w:rsidR="00B34242">
        <w:rPr>
          <w:rFonts w:ascii="Yu Gothic UI" w:hAnsi="Yu Gothic UI" w:hint="eastAsia"/>
        </w:rPr>
        <w:t>イヤホン</w:t>
      </w:r>
      <w:r>
        <w:rPr>
          <w:rFonts w:ascii="Yu Gothic UI" w:hAnsi="Yu Gothic UI" w:hint="eastAsia"/>
        </w:rPr>
        <w:t>を接続すること</w:t>
      </w:r>
    </w:p>
    <w:p w14:paraId="1F622101" w14:textId="77777777" w:rsidR="00C155F1" w:rsidRDefault="00C155F1">
      <w:pPr>
        <w:rPr>
          <w:rFonts w:ascii="Yu Gothic UI" w:hAnsi="Yu Gothic UI"/>
        </w:rPr>
      </w:pPr>
      <w:r>
        <w:rPr>
          <w:rFonts w:ascii="Yu Gothic UI" w:hAnsi="Yu Gothic UI"/>
        </w:rPr>
        <w:br w:type="page"/>
      </w:r>
    </w:p>
    <w:tbl>
      <w:tblPr>
        <w:tblStyle w:val="aa"/>
        <w:tblW w:w="5000" w:type="pct"/>
        <w:tblLook w:val="04A0" w:firstRow="1" w:lastRow="0" w:firstColumn="1" w:lastColumn="0" w:noHBand="0" w:noVBand="1"/>
      </w:tblPr>
      <w:tblGrid>
        <w:gridCol w:w="1218"/>
        <w:gridCol w:w="4540"/>
        <w:gridCol w:w="1200"/>
        <w:gridCol w:w="2784"/>
      </w:tblGrid>
      <w:tr w:rsidR="00CA7B84" w:rsidRPr="007121E3" w14:paraId="477EA991" w14:textId="77777777" w:rsidTr="00790E68">
        <w:tc>
          <w:tcPr>
            <w:tcW w:w="5000" w:type="pct"/>
            <w:gridSpan w:val="4"/>
            <w:shd w:val="clear" w:color="auto" w:fill="D9D9D9" w:themeFill="background1" w:themeFillShade="D9"/>
            <w:vAlign w:val="center"/>
          </w:tcPr>
          <w:p w14:paraId="1E3DE4C9" w14:textId="77777777" w:rsidR="00A51844" w:rsidRPr="007121E3" w:rsidRDefault="001C39F9" w:rsidP="008E255A">
            <w:pPr>
              <w:spacing w:beforeLines="20" w:before="48" w:afterLines="20" w:after="48" w:line="320" w:lineRule="exact"/>
              <w:jc w:val="center"/>
              <w:rPr>
                <w:rFonts w:ascii="Yu Gothic UI" w:hAnsi="Yu Gothic UI" w:cs="メイリオ"/>
                <w:b/>
                <w:szCs w:val="21"/>
              </w:rPr>
            </w:pPr>
            <w:r w:rsidRPr="007121E3">
              <w:rPr>
                <w:rFonts w:ascii="Yu Gothic UI" w:hAnsi="Yu Gothic UI" w:cs="メイリオ" w:hint="eastAsia"/>
                <w:b/>
                <w:szCs w:val="21"/>
              </w:rPr>
              <w:lastRenderedPageBreak/>
              <w:t>事前</w:t>
            </w:r>
            <w:r w:rsidR="00BC2000" w:rsidRPr="007121E3">
              <w:rPr>
                <w:rFonts w:ascii="Yu Gothic UI" w:hAnsi="Yu Gothic UI" w:cs="メイリオ" w:hint="eastAsia"/>
                <w:b/>
                <w:szCs w:val="21"/>
              </w:rPr>
              <w:t>ミーティング（レビューアー打ち合わせ）</w:t>
            </w:r>
          </w:p>
        </w:tc>
      </w:tr>
      <w:tr w:rsidR="00CA7B84" w:rsidRPr="007121E3" w14:paraId="639F8C64" w14:textId="77777777" w:rsidTr="00F17CA9">
        <w:tc>
          <w:tcPr>
            <w:tcW w:w="625" w:type="pct"/>
            <w:shd w:val="clear" w:color="auto" w:fill="D9D9D9" w:themeFill="background1" w:themeFillShade="D9"/>
          </w:tcPr>
          <w:p w14:paraId="613C0281" w14:textId="77777777" w:rsidR="003C1AE2" w:rsidRPr="007121E3" w:rsidRDefault="003C1AE2" w:rsidP="008E255A">
            <w:pPr>
              <w:spacing w:beforeLines="20" w:before="48" w:afterLines="20" w:after="48" w:line="320" w:lineRule="exact"/>
              <w:rPr>
                <w:rFonts w:ascii="Yu Gothic UI" w:hAnsi="Yu Gothic UI" w:cs="メイリオ"/>
                <w:b/>
                <w:szCs w:val="21"/>
              </w:rPr>
            </w:pPr>
            <w:r w:rsidRPr="007121E3">
              <w:rPr>
                <w:rFonts w:ascii="Yu Gothic UI" w:hAnsi="Yu Gothic UI" w:cs="メイリオ" w:hint="eastAsia"/>
                <w:b/>
                <w:szCs w:val="21"/>
              </w:rPr>
              <w:t>目的</w:t>
            </w:r>
          </w:p>
        </w:tc>
        <w:tc>
          <w:tcPr>
            <w:tcW w:w="4375" w:type="pct"/>
            <w:gridSpan w:val="3"/>
          </w:tcPr>
          <w:p w14:paraId="5638FF1B" w14:textId="77777777" w:rsidR="003C1AE2" w:rsidRPr="007121E3" w:rsidRDefault="00957172" w:rsidP="008E255A">
            <w:pPr>
              <w:spacing w:beforeLines="20" w:before="48" w:afterLines="20" w:after="48" w:line="320" w:lineRule="exact"/>
              <w:rPr>
                <w:rFonts w:ascii="Yu Gothic UI" w:hAnsi="Yu Gothic UI" w:cs="メイリオ"/>
                <w:szCs w:val="21"/>
              </w:rPr>
            </w:pPr>
            <w:r w:rsidRPr="007121E3">
              <w:rPr>
                <w:rFonts w:ascii="Yu Gothic UI" w:hAnsi="Yu Gothic UI" w:cs="メイリオ" w:hint="eastAsia"/>
                <w:szCs w:val="21"/>
              </w:rPr>
              <w:t>進行方法の確認と訪問者</w:t>
            </w:r>
            <w:r w:rsidR="00042471" w:rsidRPr="007121E3">
              <w:rPr>
                <w:rFonts w:ascii="Yu Gothic UI" w:hAnsi="Yu Gothic UI" w:cs="メイリオ" w:hint="eastAsia"/>
                <w:szCs w:val="21"/>
              </w:rPr>
              <w:t>間で</w:t>
            </w:r>
            <w:r w:rsidR="00611F85" w:rsidRPr="007121E3">
              <w:rPr>
                <w:rFonts w:ascii="Yu Gothic UI" w:hAnsi="Yu Gothic UI" w:cs="メイリオ" w:hint="eastAsia"/>
                <w:szCs w:val="21"/>
              </w:rPr>
              <w:t>対象</w:t>
            </w:r>
            <w:r w:rsidRPr="007121E3">
              <w:rPr>
                <w:rFonts w:ascii="Yu Gothic UI" w:hAnsi="Yu Gothic UI" w:cs="メイリオ" w:hint="eastAsia"/>
                <w:szCs w:val="21"/>
              </w:rPr>
              <w:t>施設の困りごとを</w:t>
            </w:r>
            <w:r w:rsidR="003C1AE2" w:rsidRPr="007121E3">
              <w:rPr>
                <w:rFonts w:ascii="Yu Gothic UI" w:hAnsi="Yu Gothic UI" w:cs="メイリオ" w:hint="eastAsia"/>
                <w:szCs w:val="21"/>
              </w:rPr>
              <w:t>情報共有</w:t>
            </w:r>
            <w:r w:rsidR="00042471" w:rsidRPr="007121E3">
              <w:rPr>
                <w:rFonts w:ascii="Yu Gothic UI" w:hAnsi="Yu Gothic UI" w:cs="メイリオ" w:hint="eastAsia"/>
                <w:szCs w:val="21"/>
              </w:rPr>
              <w:t>する。</w:t>
            </w:r>
          </w:p>
        </w:tc>
      </w:tr>
      <w:tr w:rsidR="00CA7B84" w:rsidRPr="007121E3" w14:paraId="597ADA0C" w14:textId="77777777" w:rsidTr="00F17CA9">
        <w:tc>
          <w:tcPr>
            <w:tcW w:w="625" w:type="pct"/>
            <w:shd w:val="clear" w:color="auto" w:fill="D9D9D9" w:themeFill="background1" w:themeFillShade="D9"/>
          </w:tcPr>
          <w:p w14:paraId="7AD9D382" w14:textId="77777777" w:rsidR="00EE5E51" w:rsidRPr="007121E3" w:rsidRDefault="00EE5E51" w:rsidP="008E255A">
            <w:pPr>
              <w:spacing w:beforeLines="20" w:before="48" w:afterLines="20" w:after="48" w:line="320" w:lineRule="exact"/>
              <w:rPr>
                <w:rFonts w:ascii="Yu Gothic UI" w:hAnsi="Yu Gothic UI" w:cs="メイリオ"/>
                <w:b/>
                <w:szCs w:val="21"/>
              </w:rPr>
            </w:pPr>
            <w:r w:rsidRPr="007121E3">
              <w:rPr>
                <w:rFonts w:ascii="Yu Gothic UI" w:hAnsi="Yu Gothic UI" w:cs="メイリオ" w:hint="eastAsia"/>
                <w:b/>
                <w:szCs w:val="21"/>
              </w:rPr>
              <w:t>時間</w:t>
            </w:r>
          </w:p>
        </w:tc>
        <w:tc>
          <w:tcPr>
            <w:tcW w:w="2330" w:type="pct"/>
          </w:tcPr>
          <w:p w14:paraId="119413BF" w14:textId="77777777" w:rsidR="00EE5E51" w:rsidRPr="007121E3" w:rsidRDefault="00196241" w:rsidP="008E255A">
            <w:pPr>
              <w:spacing w:beforeLines="20" w:before="48" w:afterLines="20" w:after="48" w:line="320" w:lineRule="exact"/>
              <w:rPr>
                <w:rFonts w:ascii="Yu Gothic UI" w:hAnsi="Yu Gothic UI" w:cs="メイリオ"/>
                <w:szCs w:val="21"/>
              </w:rPr>
            </w:pPr>
            <w:r w:rsidRPr="007121E3">
              <w:rPr>
                <w:rFonts w:ascii="Yu Gothic UI" w:hAnsi="Yu Gothic UI" w:cs="メイリオ" w:hint="eastAsia"/>
                <w:szCs w:val="21"/>
              </w:rPr>
              <w:t>12:00～</w:t>
            </w:r>
            <w:r w:rsidR="001F5A0E" w:rsidRPr="007121E3">
              <w:rPr>
                <w:rFonts w:ascii="Yu Gothic UI" w:hAnsi="Yu Gothic UI" w:cs="メイリオ" w:hint="eastAsia"/>
                <w:szCs w:val="21"/>
              </w:rPr>
              <w:t>12:50</w:t>
            </w:r>
            <w:r w:rsidR="00EE5E51" w:rsidRPr="007121E3">
              <w:rPr>
                <w:rFonts w:ascii="Yu Gothic UI" w:hAnsi="Yu Gothic UI" w:cs="メイリオ" w:hint="eastAsia"/>
                <w:szCs w:val="21"/>
              </w:rPr>
              <w:t>（</w:t>
            </w:r>
            <w:r w:rsidR="001F5A0E" w:rsidRPr="007121E3">
              <w:rPr>
                <w:rFonts w:ascii="Yu Gothic UI" w:hAnsi="Yu Gothic UI" w:cs="メイリオ" w:hint="eastAsia"/>
                <w:szCs w:val="21"/>
              </w:rPr>
              <w:t>50</w:t>
            </w:r>
            <w:r w:rsidR="005951CD" w:rsidRPr="007121E3">
              <w:rPr>
                <w:rFonts w:ascii="Yu Gothic UI" w:hAnsi="Yu Gothic UI" w:cs="メイリオ"/>
                <w:szCs w:val="21"/>
              </w:rPr>
              <w:t>’）</w:t>
            </w:r>
          </w:p>
        </w:tc>
        <w:tc>
          <w:tcPr>
            <w:tcW w:w="616" w:type="pct"/>
            <w:shd w:val="clear" w:color="auto" w:fill="D9D9D9" w:themeFill="background1" w:themeFillShade="D9"/>
          </w:tcPr>
          <w:p w14:paraId="78C6410D" w14:textId="77777777" w:rsidR="00EE5E51" w:rsidRPr="007121E3" w:rsidRDefault="00EE5E51" w:rsidP="008E255A">
            <w:pPr>
              <w:spacing w:beforeLines="20" w:before="48" w:afterLines="20" w:after="48" w:line="320" w:lineRule="exact"/>
              <w:rPr>
                <w:rFonts w:ascii="Yu Gothic UI" w:hAnsi="Yu Gothic UI" w:cs="メイリオ"/>
                <w:b/>
                <w:szCs w:val="21"/>
              </w:rPr>
            </w:pPr>
            <w:r w:rsidRPr="007121E3">
              <w:rPr>
                <w:rFonts w:ascii="Yu Gothic UI" w:hAnsi="Yu Gothic UI" w:cs="メイリオ" w:hint="eastAsia"/>
                <w:b/>
                <w:szCs w:val="21"/>
              </w:rPr>
              <w:t>セッティング</w:t>
            </w:r>
          </w:p>
        </w:tc>
        <w:tc>
          <w:tcPr>
            <w:tcW w:w="1429" w:type="pct"/>
          </w:tcPr>
          <w:p w14:paraId="68BA988A" w14:textId="3E8639E6" w:rsidR="00EE5E51" w:rsidRPr="007121E3" w:rsidRDefault="00EA113C" w:rsidP="008E255A">
            <w:pPr>
              <w:spacing w:beforeLines="20" w:before="48" w:afterLines="20" w:after="48" w:line="320" w:lineRule="exact"/>
              <w:rPr>
                <w:rFonts w:ascii="Yu Gothic UI" w:hAnsi="Yu Gothic UI" w:cs="メイリオ"/>
                <w:szCs w:val="21"/>
              </w:rPr>
            </w:pPr>
            <w:r>
              <w:rPr>
                <w:rFonts w:ascii="Yu Gothic UI" w:hAnsi="Yu Gothic UI" w:cs="メイリオ" w:hint="eastAsia"/>
                <w:szCs w:val="21"/>
              </w:rPr>
              <w:t>会場</w:t>
            </w:r>
            <w:r w:rsidR="003A0A8E" w:rsidRPr="007121E3">
              <w:rPr>
                <w:rFonts w:ascii="Yu Gothic UI" w:hAnsi="Yu Gothic UI" w:cs="メイリオ" w:hint="eastAsia"/>
                <w:szCs w:val="21"/>
              </w:rPr>
              <w:t>、</w:t>
            </w:r>
            <w:r w:rsidR="00240762" w:rsidRPr="007121E3">
              <w:rPr>
                <w:rFonts w:ascii="Yu Gothic UI" w:hAnsi="Yu Gothic UI" w:cs="メイリオ" w:hint="eastAsia"/>
                <w:szCs w:val="21"/>
              </w:rPr>
              <w:t>ZOOM</w:t>
            </w:r>
          </w:p>
        </w:tc>
      </w:tr>
      <w:tr w:rsidR="00F17CA9" w:rsidRPr="007121E3" w14:paraId="3EF52C53" w14:textId="77777777" w:rsidTr="00F17CA9">
        <w:tc>
          <w:tcPr>
            <w:tcW w:w="625" w:type="pct"/>
            <w:shd w:val="clear" w:color="auto" w:fill="D9D9D9" w:themeFill="background1" w:themeFillShade="D9"/>
          </w:tcPr>
          <w:p w14:paraId="3D340B55" w14:textId="44092E5D" w:rsidR="00F17CA9" w:rsidRPr="007121E3" w:rsidRDefault="00F17CA9" w:rsidP="008E255A">
            <w:pPr>
              <w:spacing w:beforeLines="20" w:before="48" w:afterLines="20" w:after="48" w:line="320" w:lineRule="exact"/>
              <w:rPr>
                <w:rFonts w:ascii="Yu Gothic UI" w:hAnsi="Yu Gothic UI" w:cs="メイリオ"/>
                <w:b/>
                <w:szCs w:val="21"/>
              </w:rPr>
            </w:pPr>
            <w:r>
              <w:rPr>
                <w:rFonts w:ascii="Yu Gothic UI" w:hAnsi="Yu Gothic UI" w:cs="メイリオ" w:hint="eastAsia"/>
                <w:b/>
                <w:szCs w:val="21"/>
              </w:rPr>
              <w:t>参加者</w:t>
            </w:r>
          </w:p>
        </w:tc>
        <w:tc>
          <w:tcPr>
            <w:tcW w:w="4375" w:type="pct"/>
            <w:gridSpan w:val="3"/>
          </w:tcPr>
          <w:p w14:paraId="15963829" w14:textId="22BC6D77" w:rsidR="00F17CA9" w:rsidRDefault="00F17CA9" w:rsidP="008E255A">
            <w:pPr>
              <w:spacing w:beforeLines="20" w:before="48" w:afterLines="20" w:after="48" w:line="320" w:lineRule="exact"/>
              <w:rPr>
                <w:rFonts w:ascii="Yu Gothic UI" w:hAnsi="Yu Gothic UI" w:cs="メイリオ"/>
                <w:szCs w:val="21"/>
              </w:rPr>
            </w:pPr>
            <w:r>
              <w:rPr>
                <w:rFonts w:ascii="Yu Gothic UI" w:hAnsi="Yu Gothic UI" w:cs="メイリオ" w:hint="eastAsia"/>
                <w:szCs w:val="21"/>
              </w:rPr>
              <w:t>レビューアー（会場／遠隔）、オブザーバー（遠隔）、事務局（会場）</w:t>
            </w:r>
          </w:p>
        </w:tc>
      </w:tr>
      <w:tr w:rsidR="00CA7B84" w:rsidRPr="007121E3" w14:paraId="198D4898" w14:textId="77777777" w:rsidTr="00F17CA9">
        <w:trPr>
          <w:trHeight w:val="1371"/>
        </w:trPr>
        <w:tc>
          <w:tcPr>
            <w:tcW w:w="625" w:type="pct"/>
            <w:shd w:val="clear" w:color="auto" w:fill="D9D9D9" w:themeFill="background1" w:themeFillShade="D9"/>
          </w:tcPr>
          <w:p w14:paraId="590BD81F" w14:textId="77777777" w:rsidR="00C12803" w:rsidRPr="00E73B17" w:rsidRDefault="00714C7E" w:rsidP="008E255A">
            <w:pPr>
              <w:spacing w:beforeLines="20" w:before="48" w:afterLines="20" w:after="48" w:line="320" w:lineRule="exact"/>
              <w:rPr>
                <w:rFonts w:ascii="Yu Gothic UI" w:hAnsi="Yu Gothic UI" w:cs="メイリオ"/>
                <w:b/>
                <w:szCs w:val="21"/>
              </w:rPr>
            </w:pPr>
            <w:r w:rsidRPr="00E73B17">
              <w:rPr>
                <w:rFonts w:ascii="Yu Gothic UI" w:hAnsi="Yu Gothic UI" w:cs="メイリオ" w:hint="eastAsia"/>
                <w:b/>
                <w:szCs w:val="21"/>
              </w:rPr>
              <w:t>準備物品</w:t>
            </w:r>
          </w:p>
        </w:tc>
        <w:tc>
          <w:tcPr>
            <w:tcW w:w="4375" w:type="pct"/>
            <w:gridSpan w:val="3"/>
            <w:shd w:val="clear" w:color="auto" w:fill="auto"/>
          </w:tcPr>
          <w:p w14:paraId="366F0E54" w14:textId="57212681" w:rsidR="00ED163C" w:rsidRPr="00E73B17" w:rsidRDefault="00E70E50" w:rsidP="00B34242">
            <w:pPr>
              <w:spacing w:before="0" w:after="0" w:line="320" w:lineRule="exact"/>
              <w:rPr>
                <w:rFonts w:ascii="Yu Gothic UI" w:hAnsi="Yu Gothic UI" w:cs="メイリオ"/>
                <w:szCs w:val="21"/>
              </w:rPr>
            </w:pPr>
            <w:r w:rsidRPr="00E73B17">
              <w:rPr>
                <w:rFonts w:ascii="Yu Gothic UI" w:hAnsi="Yu Gothic UI" w:cs="メイリオ" w:hint="eastAsia"/>
                <w:szCs w:val="21"/>
              </w:rPr>
              <w:t>１．</w:t>
            </w:r>
            <w:r w:rsidR="00147988" w:rsidRPr="00E73B17">
              <w:rPr>
                <w:rFonts w:ascii="Yu Gothic UI" w:hAnsi="Yu Gothic UI" w:cs="メイリオ" w:hint="eastAsia"/>
                <w:szCs w:val="21"/>
              </w:rPr>
              <w:t>配布</w:t>
            </w:r>
            <w:r w:rsidR="00094ACC" w:rsidRPr="00E73B17">
              <w:rPr>
                <w:rFonts w:ascii="Yu Gothic UI" w:hAnsi="Yu Gothic UI" w:cs="メイリオ" w:hint="eastAsia"/>
                <w:szCs w:val="21"/>
              </w:rPr>
              <w:t>資料（レビューアー・オブザーバーにはあらかじめ送付</w:t>
            </w:r>
            <w:r w:rsidR="00240762" w:rsidRPr="00E73B17">
              <w:rPr>
                <w:rFonts w:ascii="Yu Gothic UI" w:hAnsi="Yu Gothic UI" w:cs="メイリオ" w:hint="eastAsia"/>
                <w:szCs w:val="21"/>
              </w:rPr>
              <w:t>）</w:t>
            </w:r>
          </w:p>
          <w:p w14:paraId="5D858A06" w14:textId="77777777" w:rsidR="00ED163C" w:rsidRPr="00E73B17" w:rsidRDefault="00B46E74" w:rsidP="00B34242">
            <w:pPr>
              <w:pStyle w:val="a3"/>
              <w:numPr>
                <w:ilvl w:val="0"/>
                <w:numId w:val="25"/>
              </w:numPr>
              <w:spacing w:before="0" w:after="0" w:line="320" w:lineRule="exact"/>
              <w:ind w:leftChars="0"/>
              <w:rPr>
                <w:rFonts w:ascii="Yu Gothic UI" w:hAnsi="Yu Gothic UI" w:cs="メイリオ"/>
                <w:szCs w:val="21"/>
              </w:rPr>
            </w:pPr>
            <w:r w:rsidRPr="00E73B17">
              <w:rPr>
                <w:rFonts w:ascii="Yu Gothic UI" w:hAnsi="Yu Gothic UI" w:cs="メイリオ" w:hint="eastAsia"/>
                <w:szCs w:val="21"/>
              </w:rPr>
              <w:t>実施手順書</w:t>
            </w:r>
          </w:p>
          <w:p w14:paraId="670CFC64" w14:textId="77777777" w:rsidR="00147988" w:rsidRPr="00E73B17" w:rsidRDefault="00147988" w:rsidP="00B34242">
            <w:pPr>
              <w:pStyle w:val="a3"/>
              <w:numPr>
                <w:ilvl w:val="0"/>
                <w:numId w:val="25"/>
              </w:numPr>
              <w:spacing w:before="0" w:after="0" w:line="320" w:lineRule="exact"/>
              <w:ind w:leftChars="0"/>
              <w:rPr>
                <w:rFonts w:ascii="Yu Gothic UI" w:hAnsi="Yu Gothic UI" w:cs="メイリオ"/>
                <w:szCs w:val="21"/>
              </w:rPr>
            </w:pPr>
            <w:r w:rsidRPr="00E73B17">
              <w:rPr>
                <w:rFonts w:ascii="Yu Gothic UI" w:hAnsi="Yu Gothic UI" w:cs="メイリオ" w:hint="eastAsia"/>
                <w:szCs w:val="21"/>
              </w:rPr>
              <w:t>参加者名簿</w:t>
            </w:r>
          </w:p>
          <w:p w14:paraId="783B7DF6" w14:textId="77777777" w:rsidR="00094ACC" w:rsidRPr="00E73B17" w:rsidRDefault="00C12803" w:rsidP="00B34242">
            <w:pPr>
              <w:pStyle w:val="a3"/>
              <w:numPr>
                <w:ilvl w:val="0"/>
                <w:numId w:val="25"/>
              </w:numPr>
              <w:spacing w:before="0" w:after="0" w:line="320" w:lineRule="exact"/>
              <w:ind w:leftChars="0"/>
              <w:rPr>
                <w:rFonts w:ascii="Yu Gothic UI" w:hAnsi="Yu Gothic UI" w:cs="メイリオ"/>
                <w:szCs w:val="21"/>
              </w:rPr>
            </w:pPr>
            <w:r w:rsidRPr="00E73B17">
              <w:rPr>
                <w:rFonts w:ascii="Yu Gothic UI" w:hAnsi="Yu Gothic UI" w:cs="メイリオ" w:hint="eastAsia"/>
                <w:szCs w:val="21"/>
              </w:rPr>
              <w:t>施設紹介</w:t>
            </w:r>
            <w:r w:rsidR="00ED163C" w:rsidRPr="00E73B17">
              <w:rPr>
                <w:rFonts w:ascii="Yu Gothic UI" w:hAnsi="Yu Gothic UI" w:cs="メイリオ" w:hint="eastAsia"/>
                <w:szCs w:val="21"/>
              </w:rPr>
              <w:t>フォーム</w:t>
            </w:r>
          </w:p>
          <w:p w14:paraId="1D5C4D51" w14:textId="77777777" w:rsidR="00094ACC" w:rsidRPr="00E73B17" w:rsidRDefault="00B56CC2" w:rsidP="00B34242">
            <w:pPr>
              <w:pStyle w:val="a3"/>
              <w:numPr>
                <w:ilvl w:val="0"/>
                <w:numId w:val="25"/>
              </w:numPr>
              <w:spacing w:before="0" w:after="0" w:line="320" w:lineRule="exact"/>
              <w:ind w:leftChars="0"/>
              <w:rPr>
                <w:rFonts w:ascii="Yu Gothic UI" w:hAnsi="Yu Gothic UI" w:cs="メイリオ"/>
                <w:szCs w:val="21"/>
              </w:rPr>
            </w:pPr>
            <w:r w:rsidRPr="00E73B17">
              <w:rPr>
                <w:rFonts w:ascii="Yu Gothic UI" w:hAnsi="Yu Gothic UI" w:cs="メイリオ" w:hint="eastAsia"/>
                <w:szCs w:val="21"/>
              </w:rPr>
              <w:t>がん診療連携拠点病院　現況報告（緩和ケア部分抜粋）</w:t>
            </w:r>
          </w:p>
          <w:p w14:paraId="790ED525" w14:textId="77777777" w:rsidR="00B56CC2" w:rsidRPr="00E73B17" w:rsidRDefault="00094ACC" w:rsidP="00B34242">
            <w:pPr>
              <w:pStyle w:val="a3"/>
              <w:numPr>
                <w:ilvl w:val="0"/>
                <w:numId w:val="25"/>
              </w:numPr>
              <w:spacing w:before="0" w:after="0" w:line="320" w:lineRule="exact"/>
              <w:ind w:leftChars="0"/>
              <w:rPr>
                <w:rFonts w:ascii="Yu Gothic UI" w:hAnsi="Yu Gothic UI" w:cs="メイリオ"/>
                <w:szCs w:val="21"/>
              </w:rPr>
            </w:pPr>
            <w:r w:rsidRPr="00E73B17">
              <w:rPr>
                <w:rFonts w:ascii="Yu Gothic UI" w:hAnsi="Yu Gothic UI" w:cs="メイリオ" w:hint="eastAsia"/>
                <w:szCs w:val="21"/>
              </w:rPr>
              <w:t>レビューシート</w:t>
            </w:r>
          </w:p>
          <w:p w14:paraId="4913D989" w14:textId="65718C69" w:rsidR="00CD2BA7" w:rsidRPr="00E73B17" w:rsidRDefault="00E70E50" w:rsidP="00B34242">
            <w:pPr>
              <w:spacing w:before="0" w:after="0" w:line="320" w:lineRule="exact"/>
              <w:rPr>
                <w:rFonts w:ascii="Yu Gothic UI" w:hAnsi="Yu Gothic UI" w:cs="メイリオ"/>
                <w:strike/>
                <w:color w:val="FF0000"/>
                <w:szCs w:val="21"/>
              </w:rPr>
            </w:pPr>
            <w:r w:rsidRPr="00E73B17">
              <w:rPr>
                <w:rFonts w:ascii="Yu Gothic UI" w:hAnsi="Yu Gothic UI" w:cs="メイリオ" w:hint="eastAsia"/>
                <w:szCs w:val="21"/>
              </w:rPr>
              <w:t>２．</w:t>
            </w:r>
            <w:r w:rsidR="00944C11" w:rsidRPr="00E73B17">
              <w:rPr>
                <w:rFonts w:ascii="Yu Gothic UI" w:hAnsi="Yu Gothic UI" w:cs="メイリオ" w:hint="eastAsia"/>
                <w:szCs w:val="21"/>
              </w:rPr>
              <w:t>.</w:t>
            </w:r>
            <w:r w:rsidR="00B56CC2" w:rsidRPr="00E73B17">
              <w:rPr>
                <w:rFonts w:ascii="Yu Gothic UI" w:hAnsi="Yu Gothic UI" w:cs="メイリオ" w:hint="eastAsia"/>
                <w:szCs w:val="21"/>
              </w:rPr>
              <w:t>お弁当</w:t>
            </w:r>
            <w:r w:rsidRPr="00E73B17">
              <w:rPr>
                <w:rFonts w:ascii="Yu Gothic UI" w:hAnsi="Yu Gothic UI" w:cs="メイリオ" w:hint="eastAsia"/>
                <w:szCs w:val="21"/>
              </w:rPr>
              <w:t>、お茶、紙コップ等</w:t>
            </w:r>
            <w:r w:rsidR="00790E68" w:rsidRPr="00E73B17">
              <w:rPr>
                <w:rFonts w:ascii="Yu Gothic UI" w:hAnsi="Yu Gothic UI" w:cs="メイリオ" w:hint="eastAsia"/>
                <w:szCs w:val="21"/>
              </w:rPr>
              <w:t>（必要に応じ会場に準備）</w:t>
            </w:r>
          </w:p>
        </w:tc>
      </w:tr>
      <w:tr w:rsidR="00EA113C" w:rsidRPr="007121E3" w14:paraId="12B85D50" w14:textId="77777777" w:rsidTr="00F17CA9">
        <w:tc>
          <w:tcPr>
            <w:tcW w:w="625" w:type="pct"/>
            <w:shd w:val="clear" w:color="auto" w:fill="D9D9D9" w:themeFill="background1" w:themeFillShade="D9"/>
          </w:tcPr>
          <w:p w14:paraId="5C26B14E" w14:textId="580F0F39" w:rsidR="00EA113C" w:rsidRPr="007121E3" w:rsidRDefault="00EA113C" w:rsidP="008E255A">
            <w:pPr>
              <w:spacing w:beforeLines="20" w:before="48" w:afterLines="20" w:after="48" w:line="320" w:lineRule="exact"/>
              <w:jc w:val="center"/>
              <w:rPr>
                <w:rFonts w:ascii="Yu Gothic UI" w:hAnsi="Yu Gothic UI" w:cs="メイリオ"/>
                <w:b/>
                <w:szCs w:val="21"/>
              </w:rPr>
            </w:pPr>
            <w:r>
              <w:rPr>
                <w:rFonts w:ascii="Yu Gothic UI" w:hAnsi="Yu Gothic UI" w:cs="メイリオ" w:hint="eastAsia"/>
                <w:b/>
                <w:szCs w:val="21"/>
              </w:rPr>
              <w:t>時間</w:t>
            </w:r>
          </w:p>
        </w:tc>
        <w:tc>
          <w:tcPr>
            <w:tcW w:w="4375" w:type="pct"/>
            <w:gridSpan w:val="3"/>
            <w:shd w:val="clear" w:color="auto" w:fill="D9D9D9" w:themeFill="background1" w:themeFillShade="D9"/>
          </w:tcPr>
          <w:p w14:paraId="536CDF1E" w14:textId="253BB875" w:rsidR="00EA113C" w:rsidRPr="007121E3" w:rsidRDefault="00EA113C" w:rsidP="00EA113C">
            <w:pPr>
              <w:spacing w:beforeLines="20" w:before="48" w:afterLines="20" w:after="48" w:line="320" w:lineRule="exact"/>
              <w:jc w:val="center"/>
              <w:rPr>
                <w:rFonts w:ascii="Yu Gothic UI" w:hAnsi="Yu Gothic UI" w:cs="メイリオ"/>
                <w:b/>
                <w:szCs w:val="21"/>
              </w:rPr>
            </w:pPr>
            <w:r w:rsidRPr="007121E3">
              <w:rPr>
                <w:rFonts w:ascii="Yu Gothic UI" w:hAnsi="Yu Gothic UI" w:cs="メイリオ" w:hint="eastAsia"/>
                <w:b/>
                <w:szCs w:val="21"/>
              </w:rPr>
              <w:t>タスク</w:t>
            </w:r>
          </w:p>
        </w:tc>
      </w:tr>
      <w:tr w:rsidR="00EA113C" w:rsidRPr="007121E3" w14:paraId="284250F3" w14:textId="77777777" w:rsidTr="00F17CA9">
        <w:trPr>
          <w:trHeight w:val="1367"/>
        </w:trPr>
        <w:tc>
          <w:tcPr>
            <w:tcW w:w="625" w:type="pct"/>
          </w:tcPr>
          <w:p w14:paraId="30AD7A8A" w14:textId="77777777" w:rsidR="001F0168" w:rsidRPr="00F23170" w:rsidRDefault="00EA113C" w:rsidP="008E255A">
            <w:pPr>
              <w:spacing w:beforeLines="20" w:before="48" w:afterLines="20" w:after="48" w:line="320" w:lineRule="exact"/>
              <w:rPr>
                <w:rFonts w:ascii="Yu Gothic UI" w:hAnsi="Yu Gothic UI" w:cs="メイリオ"/>
                <w:szCs w:val="21"/>
              </w:rPr>
            </w:pPr>
            <w:r w:rsidRPr="00F23170">
              <w:rPr>
                <w:rFonts w:ascii="Yu Gothic UI" w:hAnsi="Yu Gothic UI" w:cs="メイリオ" w:hint="eastAsia"/>
                <w:szCs w:val="21"/>
              </w:rPr>
              <w:t>12:00-12:15</w:t>
            </w:r>
          </w:p>
          <w:p w14:paraId="45E0909E" w14:textId="067E2711" w:rsidR="00EA113C" w:rsidRPr="00F23170" w:rsidRDefault="00EA113C" w:rsidP="008E255A">
            <w:pPr>
              <w:spacing w:beforeLines="20" w:before="48" w:afterLines="20" w:after="48" w:line="320" w:lineRule="exact"/>
              <w:rPr>
                <w:rFonts w:ascii="Yu Gothic UI" w:hAnsi="Yu Gothic UI" w:cs="メイリオ"/>
                <w:szCs w:val="21"/>
              </w:rPr>
            </w:pPr>
            <w:r w:rsidRPr="00F23170">
              <w:rPr>
                <w:rFonts w:ascii="Yu Gothic UI" w:hAnsi="Yu Gothic UI" w:cs="メイリオ" w:hint="eastAsia"/>
                <w:szCs w:val="21"/>
              </w:rPr>
              <w:t>（15‘）</w:t>
            </w:r>
          </w:p>
        </w:tc>
        <w:tc>
          <w:tcPr>
            <w:tcW w:w="4375" w:type="pct"/>
            <w:gridSpan w:val="3"/>
          </w:tcPr>
          <w:p w14:paraId="78510852" w14:textId="15D721F6" w:rsidR="00EA113C" w:rsidRPr="00F23170" w:rsidRDefault="00EA113C" w:rsidP="008E255A">
            <w:pPr>
              <w:spacing w:beforeLines="20" w:before="48" w:afterLines="20" w:after="48" w:line="320" w:lineRule="exact"/>
              <w:rPr>
                <w:rFonts w:ascii="Yu Gothic UI" w:hAnsi="Yu Gothic UI" w:cs="メイリオ"/>
                <w:szCs w:val="21"/>
              </w:rPr>
            </w:pPr>
            <w:r w:rsidRPr="00F23170">
              <w:rPr>
                <w:rFonts w:ascii="Yu Gothic UI" w:hAnsi="Yu Gothic UI" w:cs="メイリオ" w:hint="eastAsia"/>
                <w:szCs w:val="21"/>
              </w:rPr>
              <w:t>１．導入</w:t>
            </w:r>
          </w:p>
          <w:p w14:paraId="0857D8E2" w14:textId="7BC299E4" w:rsidR="00AE2FF8" w:rsidRPr="00F23170" w:rsidRDefault="00AE2FF8" w:rsidP="002F7E00">
            <w:pPr>
              <w:pStyle w:val="a3"/>
              <w:numPr>
                <w:ilvl w:val="0"/>
                <w:numId w:val="22"/>
              </w:numPr>
              <w:spacing w:beforeLines="20" w:before="48" w:afterLines="20" w:after="48" w:line="320" w:lineRule="exact"/>
              <w:ind w:leftChars="100" w:left="620"/>
              <w:rPr>
                <w:rFonts w:ascii="Yu Gothic UI" w:hAnsi="Yu Gothic UI" w:cs="メイリオ"/>
                <w:szCs w:val="21"/>
              </w:rPr>
            </w:pPr>
            <w:r w:rsidRPr="00F23170">
              <w:rPr>
                <w:rFonts w:ascii="Yu Gothic UI" w:hAnsi="Yu Gothic UI" w:cs="メイリオ" w:hint="eastAsia"/>
                <w:szCs w:val="21"/>
              </w:rPr>
              <w:t>ご挨拶</w:t>
            </w:r>
          </w:p>
          <w:p w14:paraId="7ADB92DB" w14:textId="6EB10E90" w:rsidR="00AE2FF8" w:rsidRPr="00F23170" w:rsidRDefault="00AE2FF8" w:rsidP="002F7E00">
            <w:pPr>
              <w:pStyle w:val="a3"/>
              <w:numPr>
                <w:ilvl w:val="0"/>
                <w:numId w:val="22"/>
              </w:numPr>
              <w:spacing w:beforeLines="20" w:before="48" w:afterLines="20" w:after="48" w:line="320" w:lineRule="exact"/>
              <w:ind w:leftChars="100" w:left="620"/>
              <w:rPr>
                <w:rFonts w:ascii="Yu Gothic UI" w:hAnsi="Yu Gothic UI" w:cs="メイリオ"/>
                <w:szCs w:val="21"/>
              </w:rPr>
            </w:pPr>
            <w:r w:rsidRPr="00F23170">
              <w:rPr>
                <w:rFonts w:ascii="Yu Gothic UI" w:hAnsi="Yu Gothic UI" w:cs="メイリオ" w:hint="eastAsia"/>
                <w:szCs w:val="21"/>
              </w:rPr>
              <w:t>配布資料確認</w:t>
            </w:r>
          </w:p>
          <w:p w14:paraId="19889517" w14:textId="760570D0" w:rsidR="004B68F3" w:rsidRPr="00F23170" w:rsidRDefault="004B68F3" w:rsidP="002F7E00">
            <w:pPr>
              <w:pStyle w:val="a3"/>
              <w:numPr>
                <w:ilvl w:val="0"/>
                <w:numId w:val="22"/>
              </w:numPr>
              <w:spacing w:beforeLines="20" w:before="48" w:afterLines="20" w:after="48" w:line="320" w:lineRule="exact"/>
              <w:ind w:leftChars="100" w:left="620"/>
              <w:rPr>
                <w:rFonts w:ascii="Yu Gothic UI" w:hAnsi="Yu Gothic UI" w:cs="メイリオ"/>
                <w:szCs w:val="21"/>
              </w:rPr>
            </w:pPr>
            <w:r w:rsidRPr="00F23170">
              <w:rPr>
                <w:rFonts w:ascii="Yu Gothic UI" w:hAnsi="Yu Gothic UI" w:cs="メイリオ" w:hint="eastAsia"/>
                <w:szCs w:val="21"/>
              </w:rPr>
              <w:t>参加における注意事項説明　※話す方はマイクON、ビデオON等</w:t>
            </w:r>
          </w:p>
          <w:p w14:paraId="57B9392F" w14:textId="16232BE2" w:rsidR="00EA113C" w:rsidRPr="00F23170" w:rsidRDefault="00EA113C" w:rsidP="002F7E00">
            <w:pPr>
              <w:pStyle w:val="a3"/>
              <w:numPr>
                <w:ilvl w:val="0"/>
                <w:numId w:val="22"/>
              </w:numPr>
              <w:spacing w:beforeLines="20" w:before="48" w:afterLines="20" w:after="48" w:line="320" w:lineRule="exact"/>
              <w:ind w:leftChars="100" w:left="620"/>
              <w:rPr>
                <w:rFonts w:ascii="Yu Gothic UI" w:hAnsi="Yu Gothic UI" w:cs="メイリオ"/>
                <w:szCs w:val="21"/>
              </w:rPr>
            </w:pPr>
            <w:r w:rsidRPr="00F23170">
              <w:rPr>
                <w:rFonts w:ascii="Yu Gothic UI" w:hAnsi="Yu Gothic UI" w:cs="メイリオ" w:hint="eastAsia"/>
                <w:szCs w:val="21"/>
              </w:rPr>
              <w:t>自己紹介</w:t>
            </w:r>
          </w:p>
          <w:p w14:paraId="5D412C03" w14:textId="5D86FF36" w:rsidR="00EA113C" w:rsidRPr="00F23170" w:rsidRDefault="00EA113C" w:rsidP="002F7E00">
            <w:pPr>
              <w:pStyle w:val="a3"/>
              <w:numPr>
                <w:ilvl w:val="0"/>
                <w:numId w:val="22"/>
              </w:numPr>
              <w:spacing w:beforeLines="20" w:before="48" w:afterLines="20" w:after="48" w:line="320" w:lineRule="exact"/>
              <w:ind w:leftChars="100" w:left="620"/>
              <w:rPr>
                <w:rFonts w:ascii="Yu Gothic UI" w:hAnsi="Yu Gothic UI" w:cs="メイリオ"/>
                <w:szCs w:val="21"/>
              </w:rPr>
            </w:pPr>
            <w:r w:rsidRPr="00F23170">
              <w:rPr>
                <w:rFonts w:ascii="Yu Gothic UI" w:hAnsi="Yu Gothic UI" w:cs="メイリオ" w:hint="eastAsia"/>
                <w:szCs w:val="21"/>
              </w:rPr>
              <w:t>ピアレビューの目的と本日のスケジュール概要説明</w:t>
            </w:r>
          </w:p>
        </w:tc>
      </w:tr>
      <w:tr w:rsidR="00EA113C" w:rsidRPr="007121E3" w14:paraId="0FDE6672" w14:textId="77777777" w:rsidTr="00F17CA9">
        <w:trPr>
          <w:trHeight w:val="1223"/>
        </w:trPr>
        <w:tc>
          <w:tcPr>
            <w:tcW w:w="625" w:type="pct"/>
          </w:tcPr>
          <w:p w14:paraId="3DA345D1" w14:textId="77777777" w:rsidR="001F0168" w:rsidRPr="00F23170" w:rsidRDefault="00EA113C" w:rsidP="008E255A">
            <w:pPr>
              <w:spacing w:beforeLines="20" w:before="48" w:afterLines="20" w:after="48" w:line="320" w:lineRule="exact"/>
              <w:rPr>
                <w:rFonts w:ascii="Yu Gothic UI" w:hAnsi="Yu Gothic UI" w:cs="メイリオ"/>
                <w:szCs w:val="21"/>
              </w:rPr>
            </w:pPr>
            <w:r w:rsidRPr="00F23170">
              <w:rPr>
                <w:rFonts w:ascii="Yu Gothic UI" w:hAnsi="Yu Gothic UI" w:cs="メイリオ" w:hint="eastAsia"/>
                <w:szCs w:val="21"/>
              </w:rPr>
              <w:t>12:15-12:40</w:t>
            </w:r>
          </w:p>
          <w:p w14:paraId="336152A5" w14:textId="0A42BEED" w:rsidR="00EA113C" w:rsidRPr="00F23170" w:rsidRDefault="00EA113C" w:rsidP="008E255A">
            <w:pPr>
              <w:spacing w:beforeLines="20" w:before="48" w:afterLines="20" w:after="48" w:line="320" w:lineRule="exact"/>
              <w:rPr>
                <w:rFonts w:ascii="Yu Gothic UI" w:hAnsi="Yu Gothic UI" w:cs="メイリオ"/>
                <w:szCs w:val="21"/>
              </w:rPr>
            </w:pPr>
            <w:r w:rsidRPr="00F23170">
              <w:rPr>
                <w:rFonts w:ascii="Yu Gothic UI" w:hAnsi="Yu Gothic UI" w:cs="メイリオ" w:hint="eastAsia"/>
                <w:szCs w:val="21"/>
              </w:rPr>
              <w:t>（25‘）</w:t>
            </w:r>
          </w:p>
        </w:tc>
        <w:tc>
          <w:tcPr>
            <w:tcW w:w="4375" w:type="pct"/>
            <w:gridSpan w:val="3"/>
          </w:tcPr>
          <w:p w14:paraId="1138690D" w14:textId="64304D51" w:rsidR="00EA113C" w:rsidRPr="00F23170" w:rsidRDefault="00EA113C" w:rsidP="008E255A">
            <w:pPr>
              <w:spacing w:beforeLines="20" w:before="48" w:afterLines="20" w:after="48" w:line="320" w:lineRule="exact"/>
              <w:rPr>
                <w:rFonts w:ascii="Yu Gothic UI" w:hAnsi="Yu Gothic UI" w:cs="メイリオ"/>
                <w:szCs w:val="21"/>
              </w:rPr>
            </w:pPr>
            <w:r w:rsidRPr="00F23170">
              <w:rPr>
                <w:rFonts w:ascii="Yu Gothic UI" w:hAnsi="Yu Gothic UI" w:cs="メイリオ" w:hint="eastAsia"/>
                <w:szCs w:val="21"/>
              </w:rPr>
              <w:t>２．施設の困りごとの共有とレビューシートの記入方法の説明</w:t>
            </w:r>
          </w:p>
          <w:p w14:paraId="07175CB1" w14:textId="77777777" w:rsidR="00EA113C" w:rsidRPr="00F23170" w:rsidRDefault="00EA113C" w:rsidP="002F7E00">
            <w:pPr>
              <w:pStyle w:val="a3"/>
              <w:numPr>
                <w:ilvl w:val="0"/>
                <w:numId w:val="23"/>
              </w:numPr>
              <w:spacing w:beforeLines="20" w:before="48" w:afterLines="20" w:after="48" w:line="320" w:lineRule="exact"/>
              <w:ind w:leftChars="100" w:left="620"/>
              <w:rPr>
                <w:rFonts w:ascii="Yu Gothic UI" w:hAnsi="Yu Gothic UI" w:cs="メイリオ"/>
                <w:szCs w:val="21"/>
              </w:rPr>
            </w:pPr>
            <w:r w:rsidRPr="00F23170">
              <w:rPr>
                <w:rFonts w:ascii="Yu Gothic UI" w:hAnsi="Yu Gothic UI" w:cs="メイリオ" w:hint="eastAsia"/>
                <w:szCs w:val="21"/>
              </w:rPr>
              <w:t>施設紹介のスライド内の困りごとについて情報共有</w:t>
            </w:r>
          </w:p>
          <w:p w14:paraId="6C14A98D" w14:textId="116DEADB" w:rsidR="00EA113C" w:rsidRPr="00F23170" w:rsidRDefault="00EA113C" w:rsidP="005A0ADE">
            <w:pPr>
              <w:pStyle w:val="a3"/>
              <w:numPr>
                <w:ilvl w:val="0"/>
                <w:numId w:val="23"/>
              </w:numPr>
              <w:spacing w:beforeLines="20" w:before="48" w:afterLines="20" w:after="48" w:line="320" w:lineRule="exact"/>
              <w:ind w:leftChars="100" w:left="620"/>
              <w:rPr>
                <w:rFonts w:ascii="Yu Gothic UI" w:hAnsi="Yu Gothic UI" w:cs="メイリオ"/>
                <w:szCs w:val="21"/>
              </w:rPr>
            </w:pPr>
            <w:r w:rsidRPr="00F23170">
              <w:rPr>
                <w:rFonts w:ascii="Yu Gothic UI" w:hAnsi="Yu Gothic UI" w:cs="メイリオ" w:hint="eastAsia"/>
                <w:szCs w:val="21"/>
              </w:rPr>
              <w:t>レビューシートの記入方法を説明</w:t>
            </w:r>
            <w:r w:rsidR="00B34242" w:rsidRPr="00F23170">
              <w:rPr>
                <w:rFonts w:ascii="Yu Gothic UI" w:hAnsi="Yu Gothic UI" w:cs="メイリオ" w:hint="eastAsia"/>
                <w:szCs w:val="21"/>
              </w:rPr>
              <w:t xml:space="preserve"> </w:t>
            </w:r>
            <w:r w:rsidR="00B34242" w:rsidRPr="00F23170">
              <w:rPr>
                <w:rFonts w:ascii="Yu Gothic UI" w:hAnsi="Yu Gothic UI" w:cs="メイリオ" w:hint="eastAsia"/>
                <w:sz w:val="18"/>
              </w:rPr>
              <w:t>(意見集約方法／レビューシートの共有方法・期日とあわせて</w:t>
            </w:r>
            <w:r w:rsidR="00B34242" w:rsidRPr="00F23170">
              <w:rPr>
                <w:rFonts w:ascii="Yu Gothic UI" w:hAnsi="Yu Gothic UI" w:cs="メイリオ"/>
                <w:sz w:val="18"/>
              </w:rPr>
              <w:t>)</w:t>
            </w:r>
          </w:p>
          <w:p w14:paraId="6DB5B9F1" w14:textId="14C93836" w:rsidR="004B68F3" w:rsidRPr="00F23170" w:rsidRDefault="004B68F3" w:rsidP="004B68F3">
            <w:pPr>
              <w:spacing w:beforeLines="20" w:before="48" w:afterLines="20" w:after="48" w:line="320" w:lineRule="exact"/>
              <w:rPr>
                <w:rFonts w:ascii="Yu Gothic UI" w:hAnsi="Yu Gothic UI" w:cs="メイリオ"/>
                <w:szCs w:val="21"/>
              </w:rPr>
            </w:pPr>
            <w:r w:rsidRPr="00F23170">
              <w:rPr>
                <w:rFonts w:ascii="Yu Gothic UI" w:hAnsi="Yu Gothic UI" w:cs="メイリオ" w:hint="eastAsia"/>
                <w:szCs w:val="21"/>
              </w:rPr>
              <w:t>注：事前オリエンテーションに参加されていない</w:t>
            </w:r>
            <w:r w:rsidR="001F0168" w:rsidRPr="00F23170">
              <w:rPr>
                <w:rFonts w:ascii="Yu Gothic UI" w:hAnsi="Yu Gothic UI" w:cs="メイリオ" w:hint="eastAsia"/>
                <w:szCs w:val="21"/>
              </w:rPr>
              <w:t>レビューアー</w:t>
            </w:r>
            <w:r w:rsidRPr="00F23170">
              <w:rPr>
                <w:rFonts w:ascii="Yu Gothic UI" w:hAnsi="Yu Gothic UI" w:cs="メイリオ" w:hint="eastAsia"/>
                <w:szCs w:val="21"/>
              </w:rPr>
              <w:t>の方がいる場合、全体の時間配分を調整し、</w:t>
            </w:r>
          </w:p>
          <w:p w14:paraId="2770078D" w14:textId="2FE631EF" w:rsidR="004B68F3" w:rsidRPr="00F23170" w:rsidRDefault="004B68F3" w:rsidP="004B68F3">
            <w:pPr>
              <w:spacing w:beforeLines="20" w:before="48" w:afterLines="20" w:after="48" w:line="320" w:lineRule="exact"/>
              <w:rPr>
                <w:rFonts w:ascii="Yu Gothic UI" w:hAnsi="Yu Gothic UI" w:cs="メイリオ"/>
                <w:szCs w:val="21"/>
              </w:rPr>
            </w:pPr>
            <w:r w:rsidRPr="00F23170">
              <w:rPr>
                <w:rFonts w:ascii="Yu Gothic UI" w:hAnsi="Yu Gothic UI" w:cs="メイリオ" w:hint="eastAsia"/>
                <w:szCs w:val="21"/>
              </w:rPr>
              <w:t xml:space="preserve">　　ブレイクアウトルーム</w:t>
            </w:r>
            <w:r w:rsidR="005A0ADE" w:rsidRPr="00F23170">
              <w:rPr>
                <w:rFonts w:ascii="Yu Gothic UI" w:hAnsi="Yu Gothic UI" w:cs="メイリオ" w:hint="eastAsia"/>
                <w:szCs w:val="21"/>
              </w:rPr>
              <w:t>の</w:t>
            </w:r>
            <w:r w:rsidRPr="00F23170">
              <w:rPr>
                <w:rFonts w:ascii="Yu Gothic UI" w:hAnsi="Yu Gothic UI" w:cs="メイリオ" w:hint="eastAsia"/>
                <w:szCs w:val="21"/>
              </w:rPr>
              <w:t>テスト、ホワイトボード使用方法を説明する。</w:t>
            </w:r>
          </w:p>
        </w:tc>
      </w:tr>
      <w:tr w:rsidR="00EA113C" w:rsidRPr="007121E3" w14:paraId="6818D7C6" w14:textId="77777777" w:rsidTr="00F17CA9">
        <w:trPr>
          <w:trHeight w:val="1367"/>
        </w:trPr>
        <w:tc>
          <w:tcPr>
            <w:tcW w:w="625" w:type="pct"/>
          </w:tcPr>
          <w:p w14:paraId="7163EC43" w14:textId="77777777" w:rsidR="001F0168" w:rsidRDefault="00EA113C" w:rsidP="008E255A">
            <w:pPr>
              <w:spacing w:beforeLines="20" w:before="48" w:afterLines="20" w:after="48" w:line="320" w:lineRule="exact"/>
              <w:rPr>
                <w:rFonts w:ascii="Yu Gothic UI" w:hAnsi="Yu Gothic UI" w:cs="メイリオ"/>
                <w:szCs w:val="21"/>
              </w:rPr>
            </w:pPr>
            <w:r w:rsidRPr="007121E3">
              <w:rPr>
                <w:rFonts w:ascii="Yu Gothic UI" w:hAnsi="Yu Gothic UI" w:cs="メイリオ" w:hint="eastAsia"/>
                <w:szCs w:val="21"/>
              </w:rPr>
              <w:t>12:40</w:t>
            </w:r>
            <w:r>
              <w:rPr>
                <w:rFonts w:ascii="Yu Gothic UI" w:hAnsi="Yu Gothic UI" w:cs="メイリオ" w:hint="eastAsia"/>
                <w:szCs w:val="21"/>
              </w:rPr>
              <w:t>-</w:t>
            </w:r>
            <w:r w:rsidRPr="007121E3">
              <w:rPr>
                <w:rFonts w:ascii="Yu Gothic UI" w:hAnsi="Yu Gothic UI" w:cs="メイリオ" w:hint="eastAsia"/>
                <w:szCs w:val="21"/>
              </w:rPr>
              <w:t>12:50</w:t>
            </w:r>
          </w:p>
          <w:p w14:paraId="07965EA2" w14:textId="3BBA33D9" w:rsidR="00EA113C" w:rsidRPr="007121E3" w:rsidRDefault="00EA113C" w:rsidP="008E255A">
            <w:pPr>
              <w:spacing w:beforeLines="20" w:before="48" w:afterLines="20" w:after="48" w:line="320" w:lineRule="exact"/>
              <w:rPr>
                <w:rFonts w:ascii="Yu Gothic UI" w:hAnsi="Yu Gothic UI" w:cs="メイリオ"/>
                <w:szCs w:val="21"/>
              </w:rPr>
            </w:pPr>
            <w:r w:rsidRPr="007121E3">
              <w:rPr>
                <w:rFonts w:ascii="Yu Gothic UI" w:hAnsi="Yu Gothic UI" w:cs="メイリオ" w:hint="eastAsia"/>
                <w:szCs w:val="21"/>
              </w:rPr>
              <w:t>（10‘）</w:t>
            </w:r>
          </w:p>
        </w:tc>
        <w:tc>
          <w:tcPr>
            <w:tcW w:w="4375" w:type="pct"/>
            <w:gridSpan w:val="3"/>
          </w:tcPr>
          <w:p w14:paraId="7352FD05" w14:textId="742066FB" w:rsidR="00EA113C" w:rsidRPr="007121E3" w:rsidRDefault="00EA113C" w:rsidP="008E255A">
            <w:pPr>
              <w:spacing w:beforeLines="20" w:before="48" w:afterLines="20" w:after="48" w:line="320" w:lineRule="exact"/>
              <w:rPr>
                <w:rFonts w:ascii="Yu Gothic UI" w:hAnsi="Yu Gothic UI" w:cs="メイリオ"/>
                <w:szCs w:val="21"/>
              </w:rPr>
            </w:pPr>
            <w:r>
              <w:rPr>
                <w:rFonts w:ascii="Yu Gothic UI" w:hAnsi="Yu Gothic UI" w:cs="メイリオ" w:hint="eastAsia"/>
                <w:szCs w:val="21"/>
              </w:rPr>
              <w:t>３．</w:t>
            </w:r>
            <w:r w:rsidRPr="007121E3">
              <w:rPr>
                <w:rFonts w:ascii="Yu Gothic UI" w:hAnsi="Yu Gothic UI" w:cs="メイリオ" w:hint="eastAsia"/>
                <w:szCs w:val="21"/>
              </w:rPr>
              <w:t>ヒアリング担当者間で事前の情報共有と役割分担</w:t>
            </w:r>
          </w:p>
          <w:p w14:paraId="51C1904B" w14:textId="77777777" w:rsidR="00EA113C" w:rsidRPr="007121E3" w:rsidRDefault="00EA113C" w:rsidP="002F7E00">
            <w:pPr>
              <w:pStyle w:val="a3"/>
              <w:numPr>
                <w:ilvl w:val="0"/>
                <w:numId w:val="24"/>
              </w:numPr>
              <w:spacing w:beforeLines="20" w:before="48" w:afterLines="20" w:after="48" w:line="320" w:lineRule="exact"/>
              <w:ind w:leftChars="100" w:left="620"/>
              <w:rPr>
                <w:rFonts w:ascii="Yu Gothic UI" w:hAnsi="Yu Gothic UI" w:cs="メイリオ"/>
                <w:szCs w:val="21"/>
              </w:rPr>
            </w:pPr>
            <w:r w:rsidRPr="007121E3">
              <w:rPr>
                <w:rFonts w:ascii="Yu Gothic UI" w:hAnsi="Yu Gothic UI" w:cs="メイリオ" w:hint="eastAsia"/>
                <w:szCs w:val="21"/>
              </w:rPr>
              <w:t>ヒアリング担当と対応者の確認</w:t>
            </w:r>
          </w:p>
          <w:p w14:paraId="03F926E6" w14:textId="77777777" w:rsidR="00EA113C" w:rsidRDefault="00EA113C" w:rsidP="002F7E00">
            <w:pPr>
              <w:pStyle w:val="a3"/>
              <w:numPr>
                <w:ilvl w:val="0"/>
                <w:numId w:val="24"/>
              </w:numPr>
              <w:spacing w:beforeLines="20" w:before="48" w:afterLines="20" w:after="48" w:line="320" w:lineRule="exact"/>
              <w:ind w:leftChars="100" w:left="620"/>
              <w:rPr>
                <w:rFonts w:ascii="Yu Gothic UI" w:hAnsi="Yu Gothic UI" w:cs="メイリオ"/>
                <w:szCs w:val="21"/>
              </w:rPr>
            </w:pPr>
            <w:r w:rsidRPr="007121E3">
              <w:rPr>
                <w:rFonts w:ascii="Yu Gothic UI" w:hAnsi="Yu Gothic UI" w:cs="メイリオ" w:hint="eastAsia"/>
                <w:szCs w:val="21"/>
              </w:rPr>
              <w:t>ヒアリングの担当者間で質問者と書記の役割分担をする</w:t>
            </w:r>
          </w:p>
          <w:p w14:paraId="0304BED0" w14:textId="261424ED" w:rsidR="004B68F3" w:rsidRPr="005A0ADE" w:rsidRDefault="00EA113C" w:rsidP="004B68F3">
            <w:pPr>
              <w:pStyle w:val="a3"/>
              <w:numPr>
                <w:ilvl w:val="0"/>
                <w:numId w:val="24"/>
              </w:numPr>
              <w:spacing w:beforeLines="20" w:before="48" w:afterLines="20" w:after="48" w:line="320" w:lineRule="exact"/>
              <w:ind w:leftChars="100" w:left="620"/>
              <w:rPr>
                <w:rFonts w:ascii="Yu Gothic UI" w:hAnsi="Yu Gothic UI" w:cs="メイリオ"/>
                <w:szCs w:val="21"/>
              </w:rPr>
            </w:pPr>
            <w:r w:rsidRPr="00790E68">
              <w:rPr>
                <w:rFonts w:ascii="Yu Gothic UI" w:hAnsi="Yu Gothic UI" w:cs="メイリオ" w:hint="eastAsia"/>
                <w:szCs w:val="21"/>
              </w:rPr>
              <w:t>担当者間でヒアリングでの質問内容について共有する</w:t>
            </w:r>
          </w:p>
        </w:tc>
      </w:tr>
    </w:tbl>
    <w:p w14:paraId="7DB9C76F" w14:textId="77777777" w:rsidR="00AE2FF8" w:rsidRDefault="00AE2FF8" w:rsidP="00A51844">
      <w:pPr>
        <w:spacing w:line="320" w:lineRule="exact"/>
        <w:rPr>
          <w:rFonts w:ascii="Yu Gothic UI" w:hAnsi="Yu Gothic UI" w:cs="メイリオ"/>
          <w:b/>
          <w:szCs w:val="21"/>
        </w:rPr>
      </w:pPr>
    </w:p>
    <w:p w14:paraId="6071E561" w14:textId="37F75F22" w:rsidR="00AE2FF8" w:rsidRPr="007121E3" w:rsidRDefault="00B34242" w:rsidP="00A51844">
      <w:pPr>
        <w:spacing w:line="320" w:lineRule="exact"/>
        <w:rPr>
          <w:rFonts w:ascii="Yu Gothic UI" w:hAnsi="Yu Gothic UI" w:cs="メイリオ"/>
          <w:b/>
          <w:szCs w:val="21"/>
        </w:rPr>
      </w:pPr>
      <w:r w:rsidRPr="002A146F">
        <w:rPr>
          <w:rFonts w:ascii="Yu Gothic UI" w:hAnsi="Yu Gothic UI" w:cs="メイリオ" w:hint="eastAsia"/>
          <w:bCs/>
          <w:noProof/>
          <w:szCs w:val="21"/>
          <w:u w:val="single"/>
        </w:rPr>
        <mc:AlternateContent>
          <mc:Choice Requires="wpg">
            <w:drawing>
              <wp:anchor distT="0" distB="0" distL="114300" distR="114300" simplePos="0" relativeHeight="252985856" behindDoc="0" locked="0" layoutInCell="1" allowOverlap="1" wp14:anchorId="35C63F33" wp14:editId="35DED91D">
                <wp:simplePos x="0" y="0"/>
                <wp:positionH relativeFrom="column">
                  <wp:posOffset>5637937</wp:posOffset>
                </wp:positionH>
                <wp:positionV relativeFrom="paragraph">
                  <wp:posOffset>1042862</wp:posOffset>
                </wp:positionV>
                <wp:extent cx="495300" cy="327025"/>
                <wp:effectExtent l="0" t="0" r="0" b="0"/>
                <wp:wrapNone/>
                <wp:docPr id="47" name="グループ化 47"/>
                <wp:cNvGraphicFramePr/>
                <a:graphic xmlns:a="http://schemas.openxmlformats.org/drawingml/2006/main">
                  <a:graphicData uri="http://schemas.microsoft.com/office/word/2010/wordprocessingGroup">
                    <wpg:wgp>
                      <wpg:cNvGrpSpPr/>
                      <wpg:grpSpPr>
                        <a:xfrm>
                          <a:off x="0" y="0"/>
                          <a:ext cx="495300" cy="327025"/>
                          <a:chOff x="0" y="38100"/>
                          <a:chExt cx="495934" cy="327025"/>
                        </a:xfrm>
                      </wpg:grpSpPr>
                      <wps:wsp>
                        <wps:cNvPr id="48" name="テキスト ボックス 2"/>
                        <wps:cNvSpPr txBox="1">
                          <a:spLocks noChangeArrowheads="1"/>
                        </wps:cNvSpPr>
                        <wps:spPr bwMode="auto">
                          <a:xfrm>
                            <a:off x="38100" y="38100"/>
                            <a:ext cx="457834" cy="275589"/>
                          </a:xfrm>
                          <a:prstGeom prst="rect">
                            <a:avLst/>
                          </a:prstGeom>
                          <a:noFill/>
                          <a:ln w="9525">
                            <a:noFill/>
                            <a:miter lim="800000"/>
                            <a:headEnd/>
                            <a:tailEnd/>
                          </a:ln>
                        </wps:spPr>
                        <wps:txbx>
                          <w:txbxContent>
                            <w:p w14:paraId="698ADE5A" w14:textId="77777777" w:rsidR="00A06219" w:rsidRPr="00E73B17" w:rsidRDefault="00A06219" w:rsidP="00B34242">
                              <w:pPr>
                                <w:rPr>
                                  <w:sz w:val="16"/>
                                  <w:szCs w:val="16"/>
                                </w:rPr>
                              </w:pPr>
                              <w:r w:rsidRPr="00E73B17">
                                <w:rPr>
                                  <w:rFonts w:hint="eastAsia"/>
                                  <w:sz w:val="16"/>
                                  <w:szCs w:val="16"/>
                                </w:rPr>
                                <w:t>BOR</w:t>
                              </w:r>
                            </w:p>
                          </w:txbxContent>
                        </wps:txbx>
                        <wps:bodyPr rot="0" vert="horz" wrap="square" lIns="91440" tIns="45720" rIns="91440" bIns="45720" anchor="t" anchorCtr="0">
                          <a:spAutoFit/>
                        </wps:bodyPr>
                      </wps:wsp>
                      <wps:wsp>
                        <wps:cNvPr id="49"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5C63F33" id="グループ化 47" o:spid="_x0000_s1048" style="position:absolute;margin-left:443.95pt;margin-top:82.1pt;width:39pt;height:25.75pt;z-index:252985856;mso-height-relative:margin" coordorigin=",38100" coordsize="495934,327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">
                <v:shape id="_x0000_s1049" type="#_x0000_t202" style="position:absolute;left:38100;top:38100;width:457834;height:275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698ADE5A" w14:textId="77777777" w:rsidR="00A06219" w:rsidRPr="00E73B17" w:rsidRDefault="00A06219" w:rsidP="00B34242">
                        <w:pPr>
                          <w:rPr>
                            <w:sz w:val="16"/>
                            <w:szCs w:val="16"/>
                          </w:rPr>
                        </w:pPr>
                        <w:r w:rsidRPr="00E73B17">
                          <w:rPr>
                            <w:rFonts w:hint="eastAsia"/>
                            <w:sz w:val="16"/>
                            <w:szCs w:val="16"/>
                          </w:rPr>
                          <w:t>BOR</w:t>
                        </w:r>
                      </w:p>
                    </w:txbxContent>
                  </v:textbox>
                </v:shape>
                <v:shape id="Freeform 1233" o:spid="_x0000_s1050"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w:pict>
          </mc:Fallback>
        </mc:AlternateContent>
      </w:r>
      <w:r w:rsidR="002A146F">
        <w:rPr>
          <w:rFonts w:ascii="Yu Gothic UI" w:hAnsi="Yu Gothic UI" w:cs="メイリオ" w:hint="eastAsia"/>
          <w:b/>
          <w:szCs w:val="21"/>
        </w:rPr>
        <w:t>事務局</w:t>
      </w:r>
      <w:r w:rsidR="00AE2FF8">
        <w:rPr>
          <w:rFonts w:ascii="Yu Gothic UI" w:hAnsi="Yu Gothic UI" w:cs="メイリオ" w:hint="eastAsia"/>
          <w:b/>
          <w:szCs w:val="21"/>
        </w:rPr>
        <w:t xml:space="preserve">タスク　</w:t>
      </w:r>
      <w:r w:rsidR="00FB15A2" w:rsidRPr="00E73B17">
        <w:rPr>
          <w:rFonts w:ascii="Yu Gothic UI" w:hAnsi="Yu Gothic UI" w:cs="メイリオ" w:hint="eastAsia"/>
          <w:b/>
          <w:szCs w:val="21"/>
        </w:rPr>
        <w:t>※</w:t>
      </w:r>
      <w:r w:rsidR="00FB15A2" w:rsidRPr="00E73B17">
        <w:rPr>
          <w:rFonts w:ascii="Yu Gothic UI" w:hAnsi="Yu Gothic UI" w:cs="メイリオ" w:hint="eastAsia"/>
          <w:b/>
          <w:szCs w:val="21"/>
          <w:u w:val="single"/>
        </w:rPr>
        <w:t>下線</w:t>
      </w:r>
      <w:r w:rsidR="00FB15A2" w:rsidRPr="00E73B17">
        <w:rPr>
          <w:rFonts w:ascii="Yu Gothic UI" w:hAnsi="Yu Gothic UI" w:cs="メイリオ" w:hint="eastAsia"/>
          <w:b/>
          <w:szCs w:val="21"/>
        </w:rPr>
        <w:t>はZOOM操作を必要とする部分</w:t>
      </w:r>
    </w:p>
    <w:tbl>
      <w:tblPr>
        <w:tblStyle w:val="aa"/>
        <w:tblW w:w="0" w:type="auto"/>
        <w:tblLook w:val="04A0" w:firstRow="1" w:lastRow="0" w:firstColumn="1" w:lastColumn="0" w:noHBand="0" w:noVBand="1"/>
      </w:tblPr>
      <w:tblGrid>
        <w:gridCol w:w="1787"/>
        <w:gridCol w:w="7955"/>
      </w:tblGrid>
      <w:tr w:rsidR="00AE2FF8" w14:paraId="3668E79D" w14:textId="77777777" w:rsidTr="00AE2FF8">
        <w:tc>
          <w:tcPr>
            <w:tcW w:w="1809" w:type="dxa"/>
          </w:tcPr>
          <w:p w14:paraId="1E770ACE" w14:textId="62210BFA" w:rsidR="00AE2FF8" w:rsidRPr="00433A58" w:rsidRDefault="00AE2FF8" w:rsidP="00A51844">
            <w:pPr>
              <w:spacing w:line="320" w:lineRule="exact"/>
              <w:rPr>
                <w:rFonts w:ascii="Yu Gothic UI" w:hAnsi="Yu Gothic UI" w:cs="メイリオ"/>
                <w:bCs/>
                <w:szCs w:val="21"/>
              </w:rPr>
            </w:pPr>
            <w:r w:rsidRPr="00433A58">
              <w:rPr>
                <w:rFonts w:ascii="Yu Gothic UI" w:hAnsi="Yu Gothic UI" w:cs="メイリオ" w:hint="eastAsia"/>
                <w:bCs/>
                <w:szCs w:val="21"/>
              </w:rPr>
              <w:t>A：進行</w:t>
            </w:r>
          </w:p>
        </w:tc>
        <w:tc>
          <w:tcPr>
            <w:tcW w:w="8141" w:type="dxa"/>
          </w:tcPr>
          <w:p w14:paraId="6334E44D" w14:textId="1ACE3E26" w:rsidR="00AE2FF8" w:rsidRPr="00433A58" w:rsidRDefault="002A146F" w:rsidP="00A51844">
            <w:pPr>
              <w:spacing w:line="320" w:lineRule="exact"/>
              <w:rPr>
                <w:rFonts w:ascii="Yu Gothic UI" w:hAnsi="Yu Gothic UI" w:cs="メイリオ"/>
                <w:bCs/>
                <w:szCs w:val="21"/>
              </w:rPr>
            </w:pPr>
            <w:r w:rsidRPr="00433A58">
              <w:rPr>
                <w:rFonts w:ascii="Yu Gothic UI" w:hAnsi="Yu Gothic UI" w:cs="メイリオ" w:hint="eastAsia"/>
                <w:bCs/>
                <w:noProof/>
                <w:szCs w:val="21"/>
              </w:rPr>
              <mc:AlternateContent>
                <mc:Choice Requires="wpg">
                  <w:drawing>
                    <wp:anchor distT="0" distB="0" distL="114300" distR="114300" simplePos="0" relativeHeight="252620800" behindDoc="0" locked="0" layoutInCell="1" allowOverlap="1" wp14:anchorId="7532E9B4" wp14:editId="413C0893">
                      <wp:simplePos x="0" y="0"/>
                      <wp:positionH relativeFrom="column">
                        <wp:posOffset>4434840</wp:posOffset>
                      </wp:positionH>
                      <wp:positionV relativeFrom="paragraph">
                        <wp:posOffset>43815</wp:posOffset>
                      </wp:positionV>
                      <wp:extent cx="495300" cy="365125"/>
                      <wp:effectExtent l="0" t="0" r="0" b="0"/>
                      <wp:wrapNone/>
                      <wp:docPr id="43" name="グループ化 43"/>
                      <wp:cNvGraphicFramePr/>
                      <a:graphic xmlns:a="http://schemas.openxmlformats.org/drawingml/2006/main">
                        <a:graphicData uri="http://schemas.microsoft.com/office/word/2010/wordprocessingGroup">
                          <wpg:wgp>
                            <wpg:cNvGrpSpPr/>
                            <wpg:grpSpPr>
                              <a:xfrm>
                                <a:off x="0" y="0"/>
                                <a:ext cx="495300" cy="365125"/>
                                <a:chOff x="0" y="0"/>
                                <a:chExt cx="495300" cy="365125"/>
                              </a:xfrm>
                            </wpg:grpSpPr>
                            <wps:wsp>
                              <wps:cNvPr id="41" name="テキスト ボックス 2"/>
                              <wps:cNvSpPr txBox="1">
                                <a:spLocks noChangeArrowheads="1"/>
                              </wps:cNvSpPr>
                              <wps:spPr bwMode="auto">
                                <a:xfrm>
                                  <a:off x="38100" y="0"/>
                                  <a:ext cx="457200" cy="327025"/>
                                </a:xfrm>
                                <a:prstGeom prst="rect">
                                  <a:avLst/>
                                </a:prstGeom>
                                <a:noFill/>
                                <a:ln w="9525">
                                  <a:noFill/>
                                  <a:miter lim="800000"/>
                                  <a:headEnd/>
                                  <a:tailEnd/>
                                </a:ln>
                              </wps:spPr>
                              <wps:txbx>
                                <w:txbxContent>
                                  <w:p w14:paraId="595DD907" w14:textId="33DC036C" w:rsidR="00A06219" w:rsidRPr="00E73B17" w:rsidRDefault="00A06219">
                                    <w:pPr>
                                      <w:rPr>
                                        <w:sz w:val="16"/>
                                        <w:szCs w:val="16"/>
                                      </w:rPr>
                                    </w:pPr>
                                    <w:r w:rsidRPr="00E73B17">
                                      <w:rPr>
                                        <w:rFonts w:hint="eastAsia"/>
                                        <w:sz w:val="16"/>
                                        <w:szCs w:val="16"/>
                                      </w:rPr>
                                      <w:t>共有</w:t>
                                    </w:r>
                                  </w:p>
                                </w:txbxContent>
                              </wps:txbx>
                              <wps:bodyPr rot="0" vert="horz" wrap="square" lIns="91440" tIns="45720" rIns="91440" bIns="45720" anchor="t" anchorCtr="0">
                                <a:spAutoFit/>
                              </wps:bodyPr>
                            </wps:wsp>
                            <wps:wsp>
                              <wps:cNvPr id="42"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7532E9B4" id="グループ化 43" o:spid="_x0000_s1051" style="position:absolute;margin-left:349.2pt;margin-top:3.45pt;width:39pt;height:28.75pt;z-index:252620800" coordsize="495300,365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">
                      <v:shape id="_x0000_s1052" type="#_x0000_t202" style="position:absolute;left:38100;width:457200;height:327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14:paraId="595DD907" w14:textId="33DC036C" w:rsidR="00A06219" w:rsidRPr="00E73B17" w:rsidRDefault="00A06219">
                              <w:pPr>
                                <w:rPr>
                                  <w:sz w:val="16"/>
                                  <w:szCs w:val="16"/>
                                </w:rPr>
                              </w:pPr>
                              <w:r w:rsidRPr="00E73B17">
                                <w:rPr>
                                  <w:rFonts w:hint="eastAsia"/>
                                  <w:sz w:val="16"/>
                                  <w:szCs w:val="16"/>
                                </w:rPr>
                                <w:t>共有</w:t>
                              </w:r>
                            </w:p>
                          </w:txbxContent>
                        </v:textbox>
                      </v:shape>
                      <v:shape id="Freeform 1233" o:spid="_x0000_s1053"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w:pict>
                </mc:Fallback>
              </mc:AlternateContent>
            </w:r>
            <w:r w:rsidR="00AE2FF8" w:rsidRPr="00433A58">
              <w:rPr>
                <w:rFonts w:ascii="Yu Gothic UI" w:hAnsi="Yu Gothic UI" w:cs="メイリオ" w:hint="eastAsia"/>
                <w:bCs/>
                <w:szCs w:val="21"/>
              </w:rPr>
              <w:t xml:space="preserve">進行　</w:t>
            </w:r>
            <w:r w:rsidR="00AE2FF8" w:rsidRPr="00433A58">
              <w:rPr>
                <w:rFonts w:ascii="Yu Gothic UI" w:hAnsi="Yu Gothic UI" w:cs="メイリオ" w:hint="eastAsia"/>
                <w:bCs/>
                <w:szCs w:val="21"/>
                <w:u w:val="single"/>
              </w:rPr>
              <w:t>マイク／ビデオON</w:t>
            </w:r>
          </w:p>
          <w:p w14:paraId="57E63AC1" w14:textId="4AC684EF" w:rsidR="00AE2FF8" w:rsidRPr="00433A58" w:rsidRDefault="00AE2FF8" w:rsidP="00A51844">
            <w:pPr>
              <w:spacing w:line="320" w:lineRule="exact"/>
              <w:rPr>
                <w:rFonts w:ascii="Yu Gothic UI" w:hAnsi="Yu Gothic UI" w:cs="メイリオ"/>
                <w:bCs/>
                <w:szCs w:val="21"/>
              </w:rPr>
            </w:pPr>
            <w:r w:rsidRPr="00433A58">
              <w:rPr>
                <w:rFonts w:ascii="Yu Gothic UI" w:hAnsi="Yu Gothic UI" w:cs="メイリオ" w:hint="eastAsia"/>
                <w:bCs/>
                <w:szCs w:val="21"/>
              </w:rPr>
              <w:t>PPT表示</w:t>
            </w:r>
            <w:r w:rsidR="00200B6A" w:rsidRPr="00433A58">
              <w:rPr>
                <w:rFonts w:ascii="Yu Gothic UI" w:hAnsi="Yu Gothic UI" w:cs="メイリオ" w:hint="eastAsia"/>
                <w:bCs/>
                <w:szCs w:val="21"/>
              </w:rPr>
              <w:t>、</w:t>
            </w:r>
            <w:r w:rsidRPr="00433A58">
              <w:rPr>
                <w:rFonts w:ascii="Yu Gothic UI" w:hAnsi="Yu Gothic UI" w:cs="メイリオ" w:hint="eastAsia"/>
                <w:bCs/>
                <w:szCs w:val="21"/>
                <w:u w:val="single"/>
              </w:rPr>
              <w:t>画面共有</w:t>
            </w:r>
            <w:r w:rsidR="00B34242">
              <w:rPr>
                <w:rFonts w:ascii="Yu Gothic UI" w:hAnsi="Yu Gothic UI" w:cs="メイリオ" w:hint="eastAsia"/>
                <w:bCs/>
                <w:szCs w:val="21"/>
                <w:u w:val="single"/>
              </w:rPr>
              <w:t>、ホワイトボード機能の表示と説明</w:t>
            </w:r>
          </w:p>
        </w:tc>
      </w:tr>
      <w:tr w:rsidR="00AE2FF8" w14:paraId="6E598DE4" w14:textId="77777777" w:rsidTr="00AE2FF8">
        <w:tc>
          <w:tcPr>
            <w:tcW w:w="1809" w:type="dxa"/>
          </w:tcPr>
          <w:p w14:paraId="718A4248" w14:textId="39B8536F" w:rsidR="00AE2FF8" w:rsidRPr="00433A58" w:rsidRDefault="00AE2FF8" w:rsidP="00A51844">
            <w:pPr>
              <w:spacing w:line="320" w:lineRule="exact"/>
              <w:rPr>
                <w:rFonts w:ascii="Yu Gothic UI" w:hAnsi="Yu Gothic UI" w:cs="メイリオ"/>
                <w:bCs/>
                <w:szCs w:val="21"/>
              </w:rPr>
            </w:pPr>
            <w:r w:rsidRPr="00433A58">
              <w:rPr>
                <w:rFonts w:ascii="Yu Gothic UI" w:hAnsi="Yu Gothic UI" w:cs="メイリオ" w:hint="eastAsia"/>
                <w:bCs/>
                <w:szCs w:val="21"/>
              </w:rPr>
              <w:t>B：ホスト(ZOOM)</w:t>
            </w:r>
          </w:p>
        </w:tc>
        <w:tc>
          <w:tcPr>
            <w:tcW w:w="8141" w:type="dxa"/>
          </w:tcPr>
          <w:p w14:paraId="446BFE06" w14:textId="2466BD80" w:rsidR="00AE2FF8" w:rsidRPr="00433A58" w:rsidRDefault="00AE2FF8" w:rsidP="00A51844">
            <w:pPr>
              <w:spacing w:line="320" w:lineRule="exact"/>
              <w:rPr>
                <w:rFonts w:ascii="Yu Gothic UI" w:hAnsi="Yu Gothic UI" w:cs="メイリオ"/>
                <w:bCs/>
                <w:szCs w:val="21"/>
                <w:u w:val="single"/>
              </w:rPr>
            </w:pPr>
            <w:r w:rsidRPr="00433A58">
              <w:rPr>
                <w:rFonts w:ascii="Yu Gothic UI" w:hAnsi="Yu Gothic UI" w:cs="メイリオ" w:hint="eastAsia"/>
                <w:bCs/>
                <w:szCs w:val="21"/>
                <w:u w:val="single"/>
              </w:rPr>
              <w:t>サブPCを共同ホストに設定</w:t>
            </w:r>
          </w:p>
          <w:p w14:paraId="794D0FCD" w14:textId="15A3F17A" w:rsidR="00A67BAE" w:rsidRDefault="00A67BAE" w:rsidP="00A51844">
            <w:pPr>
              <w:spacing w:line="320" w:lineRule="exact"/>
              <w:rPr>
                <w:rFonts w:ascii="Yu Gothic UI" w:hAnsi="Yu Gothic UI" w:cs="メイリオ"/>
                <w:bCs/>
                <w:szCs w:val="21"/>
              </w:rPr>
            </w:pPr>
            <w:r w:rsidRPr="00433A58">
              <w:rPr>
                <w:rFonts w:ascii="Yu Gothic UI" w:hAnsi="Yu Gothic UI" w:cs="メイリオ" w:hint="eastAsia"/>
                <w:bCs/>
                <w:szCs w:val="21"/>
                <w:u w:val="single"/>
              </w:rPr>
              <w:t>待機室からの参加</w:t>
            </w:r>
            <w:r w:rsidR="00200B6A" w:rsidRPr="00433A58">
              <w:rPr>
                <w:rFonts w:ascii="Yu Gothic UI" w:hAnsi="Yu Gothic UI" w:cs="メイリオ" w:hint="eastAsia"/>
                <w:bCs/>
                <w:szCs w:val="21"/>
                <w:u w:val="single"/>
              </w:rPr>
              <w:t>者を</w:t>
            </w:r>
            <w:r w:rsidRPr="00433A58">
              <w:rPr>
                <w:rFonts w:ascii="Yu Gothic UI" w:hAnsi="Yu Gothic UI" w:cs="メイリオ" w:hint="eastAsia"/>
                <w:bCs/>
                <w:szCs w:val="21"/>
                <w:u w:val="single"/>
              </w:rPr>
              <w:t>許可</w:t>
            </w:r>
            <w:r w:rsidRPr="00433A58">
              <w:rPr>
                <w:rFonts w:ascii="Yu Gothic UI" w:hAnsi="Yu Gothic UI" w:cs="メイリオ" w:hint="eastAsia"/>
                <w:bCs/>
                <w:szCs w:val="21"/>
              </w:rPr>
              <w:t>（※待機室をONの設定にしておいた場合のみ）</w:t>
            </w:r>
          </w:p>
          <w:p w14:paraId="601DB299" w14:textId="10D78AE0" w:rsidR="00B34242" w:rsidRPr="00B34242" w:rsidRDefault="00B34242" w:rsidP="00A51844">
            <w:pPr>
              <w:spacing w:line="320" w:lineRule="exact"/>
              <w:rPr>
                <w:rFonts w:ascii="Yu Gothic UI" w:hAnsi="Yu Gothic UI" w:cs="メイリオ"/>
                <w:bCs/>
                <w:szCs w:val="21"/>
                <w:u w:val="single"/>
              </w:rPr>
            </w:pPr>
            <w:r w:rsidRPr="00B34242">
              <w:rPr>
                <w:rFonts w:ascii="Yu Gothic UI" w:hAnsi="Yu Gothic UI" w:cs="メイリオ" w:hint="eastAsia"/>
                <w:bCs/>
                <w:szCs w:val="21"/>
                <w:u w:val="single"/>
              </w:rPr>
              <w:t>ブレイクアウトルームテスト時の操作</w:t>
            </w:r>
          </w:p>
        </w:tc>
      </w:tr>
      <w:tr w:rsidR="00AE2FF8" w14:paraId="4FD99F94" w14:textId="77777777" w:rsidTr="00AE2FF8">
        <w:tc>
          <w:tcPr>
            <w:tcW w:w="1809" w:type="dxa"/>
          </w:tcPr>
          <w:p w14:paraId="7CA55CC2" w14:textId="789124B2" w:rsidR="00AE2FF8" w:rsidRPr="00433A58" w:rsidRDefault="00AE2FF8" w:rsidP="00A51844">
            <w:pPr>
              <w:spacing w:line="320" w:lineRule="exact"/>
              <w:rPr>
                <w:rFonts w:ascii="Yu Gothic UI" w:hAnsi="Yu Gothic UI" w:cs="メイリオ"/>
                <w:bCs/>
                <w:szCs w:val="21"/>
              </w:rPr>
            </w:pPr>
            <w:r w:rsidRPr="00433A58">
              <w:rPr>
                <w:rFonts w:ascii="Yu Gothic UI" w:hAnsi="Yu Gothic UI" w:cs="メイリオ" w:hint="eastAsia"/>
                <w:bCs/>
                <w:szCs w:val="21"/>
              </w:rPr>
              <w:t>C：サブ(ZOOM)</w:t>
            </w:r>
          </w:p>
        </w:tc>
        <w:tc>
          <w:tcPr>
            <w:tcW w:w="8141" w:type="dxa"/>
          </w:tcPr>
          <w:p w14:paraId="48B2892C" w14:textId="1CE42D28" w:rsidR="00AE2FF8" w:rsidRPr="00433A58" w:rsidRDefault="00AE2FF8" w:rsidP="00A51844">
            <w:pPr>
              <w:spacing w:line="320" w:lineRule="exact"/>
              <w:rPr>
                <w:rFonts w:ascii="Yu Gothic UI" w:hAnsi="Yu Gothic UI" w:cs="メイリオ"/>
                <w:bCs/>
                <w:szCs w:val="21"/>
              </w:rPr>
            </w:pPr>
            <w:r w:rsidRPr="00433A58">
              <w:rPr>
                <w:rFonts w:ascii="Yu Gothic UI" w:hAnsi="Yu Gothic UI" w:cs="メイリオ" w:hint="eastAsia"/>
                <w:bCs/>
                <w:szCs w:val="21"/>
              </w:rPr>
              <w:t>参加者管理(名簿との突合)</w:t>
            </w:r>
          </w:p>
          <w:p w14:paraId="3CDA761A" w14:textId="77777777" w:rsidR="00200B6A" w:rsidRPr="00433A58" w:rsidRDefault="00AE2FF8" w:rsidP="00A51844">
            <w:pPr>
              <w:spacing w:line="320" w:lineRule="exact"/>
              <w:rPr>
                <w:rFonts w:ascii="Yu Gothic UI" w:hAnsi="Yu Gothic UI" w:cs="メイリオ"/>
                <w:bCs/>
                <w:szCs w:val="21"/>
                <w:u w:val="single"/>
              </w:rPr>
            </w:pPr>
            <w:r w:rsidRPr="00433A58">
              <w:rPr>
                <w:rFonts w:ascii="Yu Gothic UI" w:hAnsi="Yu Gothic UI" w:cs="メイリオ" w:hint="eastAsia"/>
                <w:bCs/>
                <w:szCs w:val="21"/>
                <w:u w:val="single"/>
              </w:rPr>
              <w:t>参加者表示名の変更</w:t>
            </w:r>
          </w:p>
          <w:p w14:paraId="6EE48545" w14:textId="06AB8331" w:rsidR="00433A58" w:rsidRPr="00433A58" w:rsidRDefault="00433A58" w:rsidP="00A51844">
            <w:pPr>
              <w:spacing w:line="320" w:lineRule="exact"/>
              <w:rPr>
                <w:rFonts w:ascii="Yu Gothic UI" w:hAnsi="Yu Gothic UI" w:cs="メイリオ"/>
                <w:bCs/>
                <w:szCs w:val="21"/>
              </w:rPr>
            </w:pPr>
            <w:r w:rsidRPr="00433A58">
              <w:rPr>
                <w:rFonts w:ascii="Yu Gothic UI" w:hAnsi="Yu Gothic UI" w:cs="メイリオ" w:hint="eastAsia"/>
                <w:bCs/>
                <w:szCs w:val="21"/>
                <w:u w:val="single"/>
              </w:rPr>
              <w:t>ミュート管理</w:t>
            </w:r>
            <w:r w:rsidRPr="00B34242">
              <w:rPr>
                <w:rFonts w:ascii="Yu Gothic UI" w:hAnsi="Yu Gothic UI" w:cs="メイリオ" w:hint="eastAsia"/>
                <w:bCs/>
                <w:sz w:val="18"/>
              </w:rPr>
              <w:t>（意図せずミュートがオフになってしまっている参加者がいた場合、強制的にミュートにする）</w:t>
            </w:r>
          </w:p>
        </w:tc>
      </w:tr>
    </w:tbl>
    <w:p w14:paraId="28A0B794" w14:textId="049DCE85" w:rsidR="0005320F" w:rsidRPr="007121E3" w:rsidRDefault="0005320F" w:rsidP="00A51844">
      <w:pPr>
        <w:spacing w:line="320" w:lineRule="exact"/>
        <w:rPr>
          <w:rFonts w:ascii="Yu Gothic UI" w:hAnsi="Yu Gothic UI" w:cs="メイリオ"/>
          <w:b/>
          <w:szCs w:val="21"/>
        </w:rPr>
      </w:pPr>
    </w:p>
    <w:p w14:paraId="38AF835B" w14:textId="2DF6931E" w:rsidR="0005320F" w:rsidRPr="00FB15A2" w:rsidRDefault="00FB15A2" w:rsidP="00FB15A2">
      <w:pPr>
        <w:spacing w:line="320" w:lineRule="exact"/>
        <w:jc w:val="center"/>
        <w:rPr>
          <w:rFonts w:ascii="Yu Gothic UI" w:hAnsi="Yu Gothic UI" w:cs="メイリオ"/>
          <w:b/>
          <w:sz w:val="24"/>
          <w:szCs w:val="28"/>
        </w:rPr>
      </w:pPr>
      <w:r w:rsidRPr="00FB15A2">
        <w:rPr>
          <w:rFonts w:ascii="Yu Gothic UI" w:hAnsi="Yu Gothic UI" w:cs="メイリオ" w:hint="eastAsia"/>
          <w:b/>
          <w:sz w:val="24"/>
          <w:szCs w:val="28"/>
        </w:rPr>
        <w:t>～</w:t>
      </w:r>
      <w:r>
        <w:rPr>
          <w:rFonts w:ascii="Yu Gothic UI" w:hAnsi="Yu Gothic UI" w:cs="メイリオ" w:hint="eastAsia"/>
          <w:b/>
          <w:sz w:val="24"/>
          <w:szCs w:val="28"/>
        </w:rPr>
        <w:t xml:space="preserve">　</w:t>
      </w:r>
      <w:r w:rsidRPr="00FB15A2">
        <w:rPr>
          <w:rFonts w:ascii="Yu Gothic UI" w:hAnsi="Yu Gothic UI" w:cs="メイリオ" w:hint="eastAsia"/>
          <w:b/>
          <w:sz w:val="24"/>
          <w:szCs w:val="28"/>
        </w:rPr>
        <w:t>休憩</w:t>
      </w:r>
      <w:r w:rsidRPr="00FB15A2">
        <w:rPr>
          <w:rFonts w:ascii="Yu Gothic UI" w:hAnsi="Yu Gothic UI" w:cs="メイリオ" w:hint="eastAsia"/>
          <w:bCs/>
          <w:sz w:val="24"/>
          <w:szCs w:val="28"/>
        </w:rPr>
        <w:t xml:space="preserve">　12:50～13:00（10</w:t>
      </w:r>
      <w:r w:rsidRPr="00FB15A2">
        <w:rPr>
          <w:rFonts w:ascii="Yu Gothic UI" w:hAnsi="Yu Gothic UI" w:cs="メイリオ"/>
          <w:bCs/>
          <w:sz w:val="24"/>
          <w:szCs w:val="28"/>
        </w:rPr>
        <w:t>’</w:t>
      </w:r>
      <w:r w:rsidRPr="00FB15A2">
        <w:rPr>
          <w:rFonts w:ascii="Yu Gothic UI" w:hAnsi="Yu Gothic UI" w:cs="メイリオ" w:hint="eastAsia"/>
          <w:bCs/>
          <w:sz w:val="24"/>
          <w:szCs w:val="28"/>
        </w:rPr>
        <w:t>）</w:t>
      </w:r>
      <w:r w:rsidRPr="00FB15A2">
        <w:rPr>
          <w:rFonts w:ascii="Yu Gothic UI" w:hAnsi="Yu Gothic UI" w:cs="メイリオ" w:hint="eastAsia"/>
          <w:b/>
          <w:sz w:val="24"/>
          <w:szCs w:val="28"/>
        </w:rPr>
        <w:t>～</w:t>
      </w:r>
    </w:p>
    <w:p w14:paraId="1A6002A8" w14:textId="240FEC57" w:rsidR="00EA113C" w:rsidRDefault="00EA113C">
      <w:pPr>
        <w:rPr>
          <w:rFonts w:ascii="Yu Gothic UI" w:hAnsi="Yu Gothic UI" w:cs="メイリオ"/>
          <w:b/>
          <w:szCs w:val="21"/>
        </w:rPr>
      </w:pPr>
    </w:p>
    <w:tbl>
      <w:tblPr>
        <w:tblStyle w:val="aa"/>
        <w:tblW w:w="5000" w:type="pct"/>
        <w:tblLook w:val="04A0" w:firstRow="1" w:lastRow="0" w:firstColumn="1" w:lastColumn="0" w:noHBand="0" w:noVBand="1"/>
      </w:tblPr>
      <w:tblGrid>
        <w:gridCol w:w="1352"/>
        <w:gridCol w:w="4308"/>
        <w:gridCol w:w="1512"/>
        <w:gridCol w:w="2570"/>
      </w:tblGrid>
      <w:tr w:rsidR="00CA7B84" w:rsidRPr="007121E3" w14:paraId="301A4F91" w14:textId="77777777" w:rsidTr="003A31EC">
        <w:tc>
          <w:tcPr>
            <w:tcW w:w="5000" w:type="pct"/>
            <w:gridSpan w:val="4"/>
            <w:shd w:val="clear" w:color="auto" w:fill="D9D9D9" w:themeFill="background1" w:themeFillShade="D9"/>
            <w:vAlign w:val="center"/>
          </w:tcPr>
          <w:p w14:paraId="7052B5EE" w14:textId="77777777" w:rsidR="00BF094D" w:rsidRPr="007121E3" w:rsidRDefault="00713110" w:rsidP="0043279F">
            <w:pPr>
              <w:spacing w:line="320" w:lineRule="exact"/>
              <w:jc w:val="center"/>
              <w:rPr>
                <w:rFonts w:ascii="Yu Gothic UI" w:hAnsi="Yu Gothic UI" w:cs="メイリオ"/>
                <w:b/>
                <w:szCs w:val="21"/>
              </w:rPr>
            </w:pPr>
            <w:r w:rsidRPr="007121E3">
              <w:rPr>
                <w:rFonts w:ascii="Yu Gothic UI" w:hAnsi="Yu Gothic UI" w:cs="メイリオ" w:hint="eastAsia"/>
                <w:b/>
                <w:szCs w:val="21"/>
              </w:rPr>
              <w:lastRenderedPageBreak/>
              <w:t>Ⅰ</w:t>
            </w:r>
            <w:r w:rsidR="00BF094D" w:rsidRPr="007121E3">
              <w:rPr>
                <w:rFonts w:ascii="Yu Gothic UI" w:hAnsi="Yu Gothic UI" w:cs="メイリオ" w:hint="eastAsia"/>
                <w:b/>
                <w:szCs w:val="21"/>
              </w:rPr>
              <w:t>．導入</w:t>
            </w:r>
            <w:r w:rsidR="00944C11" w:rsidRPr="007121E3">
              <w:rPr>
                <w:rFonts w:ascii="Yu Gothic UI" w:hAnsi="Yu Gothic UI" w:cs="メイリオ" w:hint="eastAsia"/>
                <w:b/>
                <w:szCs w:val="21"/>
              </w:rPr>
              <w:t>・参加者自己紹介</w:t>
            </w:r>
          </w:p>
        </w:tc>
      </w:tr>
      <w:tr w:rsidR="00CA7B84" w:rsidRPr="007121E3" w14:paraId="4B22AA08" w14:textId="77777777" w:rsidTr="00EA113C">
        <w:tc>
          <w:tcPr>
            <w:tcW w:w="694" w:type="pct"/>
            <w:tcBorders>
              <w:bottom w:val="single" w:sz="4" w:space="0" w:color="auto"/>
            </w:tcBorders>
            <w:shd w:val="clear" w:color="auto" w:fill="D9D9D9" w:themeFill="background1" w:themeFillShade="D9"/>
          </w:tcPr>
          <w:p w14:paraId="7C6B3AEC" w14:textId="77777777" w:rsidR="003C1AE2" w:rsidRPr="007121E3" w:rsidRDefault="003C1AE2" w:rsidP="0043279F">
            <w:pPr>
              <w:spacing w:line="320" w:lineRule="exact"/>
              <w:rPr>
                <w:rFonts w:ascii="Yu Gothic UI" w:hAnsi="Yu Gothic UI" w:cs="メイリオ"/>
                <w:b/>
                <w:szCs w:val="21"/>
              </w:rPr>
            </w:pPr>
            <w:r w:rsidRPr="007121E3">
              <w:rPr>
                <w:rFonts w:ascii="Yu Gothic UI" w:hAnsi="Yu Gothic UI" w:cs="メイリオ" w:hint="eastAsia"/>
                <w:b/>
                <w:szCs w:val="21"/>
              </w:rPr>
              <w:t>目的</w:t>
            </w:r>
          </w:p>
        </w:tc>
        <w:tc>
          <w:tcPr>
            <w:tcW w:w="4306" w:type="pct"/>
            <w:gridSpan w:val="3"/>
            <w:tcBorders>
              <w:bottom w:val="single" w:sz="4" w:space="0" w:color="auto"/>
            </w:tcBorders>
          </w:tcPr>
          <w:p w14:paraId="38C07A5A" w14:textId="77777777" w:rsidR="003C1AE2" w:rsidRPr="007121E3" w:rsidRDefault="00042471" w:rsidP="00F0381D">
            <w:pPr>
              <w:spacing w:line="320" w:lineRule="exact"/>
              <w:ind w:rightChars="151" w:right="302"/>
              <w:rPr>
                <w:rFonts w:ascii="Yu Gothic UI" w:hAnsi="Yu Gothic UI" w:cs="メイリオ"/>
                <w:szCs w:val="21"/>
              </w:rPr>
            </w:pPr>
            <w:r w:rsidRPr="007121E3">
              <w:rPr>
                <w:rFonts w:ascii="Yu Gothic UI" w:hAnsi="Yu Gothic UI" w:cs="メイリオ" w:hint="eastAsia"/>
                <w:szCs w:val="21"/>
              </w:rPr>
              <w:t>進行方法を全体で共有する。</w:t>
            </w:r>
          </w:p>
        </w:tc>
      </w:tr>
      <w:tr w:rsidR="00CA7B84" w:rsidRPr="007121E3" w14:paraId="5E51D20A" w14:textId="77777777" w:rsidTr="00EA113C">
        <w:tc>
          <w:tcPr>
            <w:tcW w:w="694" w:type="pct"/>
            <w:tcBorders>
              <w:bottom w:val="single" w:sz="4" w:space="0" w:color="auto"/>
            </w:tcBorders>
            <w:shd w:val="clear" w:color="auto" w:fill="D9D9D9" w:themeFill="background1" w:themeFillShade="D9"/>
          </w:tcPr>
          <w:p w14:paraId="0BE1DEDC" w14:textId="77777777" w:rsidR="00F0381D" w:rsidRPr="007121E3" w:rsidRDefault="00F0381D" w:rsidP="0043279F">
            <w:pPr>
              <w:spacing w:line="320" w:lineRule="exact"/>
              <w:rPr>
                <w:rFonts w:ascii="Yu Gothic UI" w:hAnsi="Yu Gothic UI" w:cs="メイリオ"/>
                <w:b/>
                <w:szCs w:val="21"/>
              </w:rPr>
            </w:pPr>
            <w:r w:rsidRPr="007121E3">
              <w:rPr>
                <w:rFonts w:ascii="Yu Gothic UI" w:hAnsi="Yu Gothic UI" w:cs="メイリオ" w:hint="eastAsia"/>
                <w:b/>
                <w:szCs w:val="21"/>
              </w:rPr>
              <w:t>時間</w:t>
            </w:r>
          </w:p>
        </w:tc>
        <w:tc>
          <w:tcPr>
            <w:tcW w:w="2211" w:type="pct"/>
            <w:tcBorders>
              <w:bottom w:val="single" w:sz="4" w:space="0" w:color="auto"/>
            </w:tcBorders>
          </w:tcPr>
          <w:p w14:paraId="732F4B40" w14:textId="77777777" w:rsidR="00F0381D" w:rsidRPr="007121E3" w:rsidRDefault="00196241" w:rsidP="00F0381D">
            <w:pPr>
              <w:spacing w:line="320" w:lineRule="exact"/>
              <w:ind w:rightChars="151" w:right="302"/>
              <w:rPr>
                <w:rFonts w:ascii="Yu Gothic UI" w:hAnsi="Yu Gothic UI" w:cs="メイリオ"/>
                <w:szCs w:val="21"/>
              </w:rPr>
            </w:pPr>
            <w:r w:rsidRPr="007121E3">
              <w:rPr>
                <w:rFonts w:ascii="Yu Gothic UI" w:hAnsi="Yu Gothic UI" w:cs="メイリオ" w:hint="eastAsia"/>
                <w:szCs w:val="21"/>
              </w:rPr>
              <w:t>13:00～</w:t>
            </w:r>
            <w:r w:rsidR="0066197C" w:rsidRPr="007121E3">
              <w:rPr>
                <w:rFonts w:ascii="Yu Gothic UI" w:hAnsi="Yu Gothic UI" w:cs="メイリオ" w:hint="eastAsia"/>
                <w:szCs w:val="21"/>
              </w:rPr>
              <w:t>13:15</w:t>
            </w:r>
            <w:r w:rsidR="00F0381D" w:rsidRPr="007121E3">
              <w:rPr>
                <w:rFonts w:ascii="Yu Gothic UI" w:hAnsi="Yu Gothic UI" w:cs="メイリオ" w:hint="eastAsia"/>
                <w:szCs w:val="21"/>
              </w:rPr>
              <w:t>（</w:t>
            </w:r>
            <w:r w:rsidR="0066197C" w:rsidRPr="007121E3">
              <w:rPr>
                <w:rFonts w:ascii="Yu Gothic UI" w:hAnsi="Yu Gothic UI" w:cs="メイリオ" w:hint="eastAsia"/>
                <w:szCs w:val="21"/>
              </w:rPr>
              <w:t>15</w:t>
            </w:r>
            <w:r w:rsidR="00F0381D" w:rsidRPr="007121E3">
              <w:rPr>
                <w:rFonts w:ascii="Yu Gothic UI" w:hAnsi="Yu Gothic UI" w:cs="メイリオ" w:hint="eastAsia"/>
                <w:szCs w:val="21"/>
              </w:rPr>
              <w:t>‘）</w:t>
            </w:r>
          </w:p>
        </w:tc>
        <w:tc>
          <w:tcPr>
            <w:tcW w:w="776" w:type="pct"/>
            <w:tcBorders>
              <w:bottom w:val="single" w:sz="4" w:space="0" w:color="auto"/>
            </w:tcBorders>
            <w:shd w:val="clear" w:color="auto" w:fill="D9D9D9" w:themeFill="background1" w:themeFillShade="D9"/>
          </w:tcPr>
          <w:p w14:paraId="7866D254" w14:textId="77777777" w:rsidR="00F0381D" w:rsidRPr="007121E3" w:rsidRDefault="00F0381D" w:rsidP="00F0381D">
            <w:pPr>
              <w:spacing w:line="320" w:lineRule="exact"/>
              <w:ind w:rightChars="151" w:right="302"/>
              <w:rPr>
                <w:rFonts w:ascii="Yu Gothic UI" w:hAnsi="Yu Gothic UI" w:cs="メイリオ"/>
                <w:b/>
                <w:szCs w:val="21"/>
              </w:rPr>
            </w:pPr>
            <w:r w:rsidRPr="007121E3">
              <w:rPr>
                <w:rFonts w:ascii="Yu Gothic UI" w:hAnsi="Yu Gothic UI" w:cs="メイリオ" w:hint="eastAsia"/>
                <w:b/>
                <w:szCs w:val="21"/>
              </w:rPr>
              <w:t>セッティング</w:t>
            </w:r>
          </w:p>
        </w:tc>
        <w:tc>
          <w:tcPr>
            <w:tcW w:w="1319" w:type="pct"/>
            <w:tcBorders>
              <w:bottom w:val="single" w:sz="4" w:space="0" w:color="auto"/>
            </w:tcBorders>
          </w:tcPr>
          <w:p w14:paraId="1B9FD8EE" w14:textId="5FD5FA57" w:rsidR="00F0381D" w:rsidRPr="007121E3" w:rsidRDefault="00EA113C" w:rsidP="00F0381D">
            <w:pPr>
              <w:spacing w:line="320" w:lineRule="exact"/>
              <w:ind w:rightChars="151" w:right="302"/>
              <w:rPr>
                <w:rFonts w:ascii="Yu Gothic UI" w:hAnsi="Yu Gothic UI" w:cs="メイリオ"/>
                <w:szCs w:val="21"/>
              </w:rPr>
            </w:pPr>
            <w:r>
              <w:rPr>
                <w:rFonts w:ascii="Yu Gothic UI" w:hAnsi="Yu Gothic UI" w:cs="メイリオ" w:hint="eastAsia"/>
                <w:szCs w:val="21"/>
              </w:rPr>
              <w:t>会場</w:t>
            </w:r>
            <w:r w:rsidR="00CA3BD9" w:rsidRPr="007121E3">
              <w:rPr>
                <w:rFonts w:ascii="Yu Gothic UI" w:hAnsi="Yu Gothic UI" w:cs="メイリオ" w:hint="eastAsia"/>
                <w:szCs w:val="21"/>
              </w:rPr>
              <w:t>、</w:t>
            </w:r>
            <w:r w:rsidR="003A0A8E" w:rsidRPr="007121E3">
              <w:rPr>
                <w:rFonts w:ascii="Yu Gothic UI" w:hAnsi="Yu Gothic UI" w:cs="メイリオ" w:hint="eastAsia"/>
                <w:szCs w:val="21"/>
              </w:rPr>
              <w:t>ZOOM</w:t>
            </w:r>
          </w:p>
        </w:tc>
      </w:tr>
      <w:tr w:rsidR="001963A7" w:rsidRPr="007121E3" w14:paraId="5A0DEB65" w14:textId="77777777" w:rsidTr="001963A7">
        <w:tc>
          <w:tcPr>
            <w:tcW w:w="694" w:type="pct"/>
            <w:tcBorders>
              <w:bottom w:val="single" w:sz="4" w:space="0" w:color="auto"/>
            </w:tcBorders>
            <w:shd w:val="clear" w:color="auto" w:fill="D9D9D9" w:themeFill="background1" w:themeFillShade="D9"/>
          </w:tcPr>
          <w:p w14:paraId="37A7F7CC" w14:textId="029CF324" w:rsidR="001963A7" w:rsidRPr="007121E3" w:rsidRDefault="001963A7" w:rsidP="0043279F">
            <w:pPr>
              <w:spacing w:line="320" w:lineRule="exact"/>
              <w:rPr>
                <w:rFonts w:ascii="Yu Gothic UI" w:hAnsi="Yu Gothic UI" w:cs="メイリオ"/>
                <w:b/>
                <w:szCs w:val="21"/>
              </w:rPr>
            </w:pPr>
            <w:r>
              <w:rPr>
                <w:rFonts w:ascii="Yu Gothic UI" w:hAnsi="Yu Gothic UI" w:cs="メイリオ" w:hint="eastAsia"/>
                <w:b/>
                <w:szCs w:val="21"/>
              </w:rPr>
              <w:t>参加者</w:t>
            </w:r>
          </w:p>
        </w:tc>
        <w:tc>
          <w:tcPr>
            <w:tcW w:w="4306" w:type="pct"/>
            <w:gridSpan w:val="3"/>
            <w:tcBorders>
              <w:bottom w:val="single" w:sz="4" w:space="0" w:color="auto"/>
            </w:tcBorders>
          </w:tcPr>
          <w:p w14:paraId="24513293" w14:textId="51AB8ABC" w:rsidR="001963A7" w:rsidRDefault="001963A7" w:rsidP="00F0381D">
            <w:pPr>
              <w:spacing w:line="320" w:lineRule="exact"/>
              <w:ind w:rightChars="151" w:right="302"/>
              <w:rPr>
                <w:rFonts w:ascii="Yu Gothic UI" w:hAnsi="Yu Gothic UI" w:cs="メイリオ"/>
                <w:szCs w:val="21"/>
              </w:rPr>
            </w:pPr>
            <w:r>
              <w:rPr>
                <w:rFonts w:ascii="Yu Gothic UI" w:hAnsi="Yu Gothic UI" w:cs="メイリオ" w:hint="eastAsia"/>
                <w:szCs w:val="21"/>
              </w:rPr>
              <w:t>対象施設参加者（会場）、レビューアー（会場／遠隔）、オブザーバー（遠隔）、事務局（会場）</w:t>
            </w:r>
          </w:p>
        </w:tc>
      </w:tr>
      <w:tr w:rsidR="00CA7B84" w:rsidRPr="007121E3" w14:paraId="008269EA" w14:textId="77777777" w:rsidTr="00EA113C">
        <w:trPr>
          <w:trHeight w:val="1321"/>
        </w:trPr>
        <w:tc>
          <w:tcPr>
            <w:tcW w:w="69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F3B097" w14:textId="77777777" w:rsidR="00ED163C" w:rsidRPr="007121E3" w:rsidRDefault="00ED163C" w:rsidP="0043279F">
            <w:pPr>
              <w:spacing w:line="320" w:lineRule="exact"/>
              <w:rPr>
                <w:rFonts w:ascii="Yu Gothic UI" w:hAnsi="Yu Gothic UI" w:cs="メイリオ"/>
                <w:b/>
                <w:szCs w:val="21"/>
              </w:rPr>
            </w:pPr>
            <w:r w:rsidRPr="007121E3">
              <w:rPr>
                <w:rFonts w:ascii="Yu Gothic UI" w:hAnsi="Yu Gothic UI" w:cs="メイリオ" w:hint="eastAsia"/>
                <w:b/>
                <w:szCs w:val="21"/>
              </w:rPr>
              <w:t>準備物品</w:t>
            </w:r>
          </w:p>
        </w:tc>
        <w:tc>
          <w:tcPr>
            <w:tcW w:w="430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6CA33FF" w14:textId="32100413" w:rsidR="00ED163C" w:rsidRPr="007121E3" w:rsidRDefault="00EA113C" w:rsidP="00ED163C">
            <w:pPr>
              <w:spacing w:line="320" w:lineRule="exact"/>
              <w:rPr>
                <w:rFonts w:ascii="Yu Gothic UI" w:hAnsi="Yu Gothic UI" w:cs="メイリオ"/>
                <w:szCs w:val="21"/>
              </w:rPr>
            </w:pPr>
            <w:r>
              <w:rPr>
                <w:rFonts w:ascii="Yu Gothic UI" w:hAnsi="Yu Gothic UI" w:cs="メイリオ" w:hint="eastAsia"/>
                <w:szCs w:val="21"/>
              </w:rPr>
              <w:t>１．</w:t>
            </w:r>
            <w:r w:rsidR="005E0298" w:rsidRPr="007121E3">
              <w:rPr>
                <w:rFonts w:ascii="Yu Gothic UI" w:hAnsi="Yu Gothic UI" w:cs="メイリオ" w:hint="eastAsia"/>
                <w:szCs w:val="21"/>
              </w:rPr>
              <w:t>病院対応者</w:t>
            </w:r>
            <w:r w:rsidR="00147988" w:rsidRPr="007121E3">
              <w:rPr>
                <w:rFonts w:ascii="Yu Gothic UI" w:hAnsi="Yu Gothic UI" w:cs="メイリオ" w:hint="eastAsia"/>
                <w:szCs w:val="21"/>
              </w:rPr>
              <w:t>配布</w:t>
            </w:r>
            <w:r w:rsidR="00ED163C" w:rsidRPr="007121E3">
              <w:rPr>
                <w:rFonts w:ascii="Yu Gothic UI" w:hAnsi="Yu Gothic UI" w:cs="メイリオ" w:hint="eastAsia"/>
                <w:szCs w:val="21"/>
              </w:rPr>
              <w:t>資料：</w:t>
            </w:r>
          </w:p>
          <w:p w14:paraId="06399EBF" w14:textId="77777777" w:rsidR="00147988" w:rsidRPr="00EA113C" w:rsidRDefault="008B300D" w:rsidP="002F7E00">
            <w:pPr>
              <w:pStyle w:val="a3"/>
              <w:numPr>
                <w:ilvl w:val="0"/>
                <w:numId w:val="28"/>
              </w:numPr>
              <w:spacing w:line="320" w:lineRule="exact"/>
              <w:ind w:leftChars="0"/>
              <w:rPr>
                <w:rFonts w:ascii="Yu Gothic UI" w:hAnsi="Yu Gothic UI" w:cs="メイリオ"/>
                <w:szCs w:val="21"/>
              </w:rPr>
            </w:pPr>
            <w:r w:rsidRPr="00EA113C">
              <w:rPr>
                <w:rFonts w:ascii="Yu Gothic UI" w:hAnsi="Yu Gothic UI" w:cs="メイリオ" w:hint="eastAsia"/>
                <w:szCs w:val="21"/>
              </w:rPr>
              <w:t>実施手順書</w:t>
            </w:r>
          </w:p>
          <w:p w14:paraId="6B8BC872" w14:textId="77777777" w:rsidR="00ED163C" w:rsidRPr="00EA113C" w:rsidRDefault="00A4379C" w:rsidP="002F7E00">
            <w:pPr>
              <w:pStyle w:val="a3"/>
              <w:numPr>
                <w:ilvl w:val="0"/>
                <w:numId w:val="28"/>
              </w:numPr>
              <w:spacing w:line="320" w:lineRule="exact"/>
              <w:ind w:leftChars="0"/>
              <w:rPr>
                <w:rFonts w:ascii="Yu Gothic UI" w:hAnsi="Yu Gothic UI" w:cs="メイリオ"/>
                <w:szCs w:val="21"/>
              </w:rPr>
            </w:pPr>
            <w:r w:rsidRPr="00EA113C">
              <w:rPr>
                <w:rFonts w:ascii="Yu Gothic UI" w:hAnsi="Yu Gothic UI" w:cs="メイリオ" w:hint="eastAsia"/>
                <w:szCs w:val="21"/>
              </w:rPr>
              <w:t>参加者名簿</w:t>
            </w:r>
          </w:p>
          <w:p w14:paraId="6C95AD0E" w14:textId="77777777" w:rsidR="0066197C" w:rsidRPr="00EA113C" w:rsidRDefault="0066197C" w:rsidP="002F7E00">
            <w:pPr>
              <w:pStyle w:val="a3"/>
              <w:numPr>
                <w:ilvl w:val="0"/>
                <w:numId w:val="28"/>
              </w:numPr>
              <w:spacing w:line="320" w:lineRule="exact"/>
              <w:ind w:leftChars="0"/>
              <w:rPr>
                <w:rFonts w:ascii="Yu Gothic UI" w:hAnsi="Yu Gothic UI" w:cs="メイリオ"/>
                <w:szCs w:val="21"/>
              </w:rPr>
            </w:pPr>
            <w:r w:rsidRPr="00EA113C">
              <w:rPr>
                <w:rFonts w:ascii="Yu Gothic UI" w:hAnsi="Yu Gothic UI" w:cs="メイリオ" w:hint="eastAsia"/>
                <w:szCs w:val="21"/>
              </w:rPr>
              <w:t>施設紹介フォーム</w:t>
            </w:r>
          </w:p>
          <w:p w14:paraId="451CE4CD" w14:textId="77777777" w:rsidR="00CD2BA7" w:rsidRPr="00EA113C" w:rsidRDefault="008B300D" w:rsidP="002F7E00">
            <w:pPr>
              <w:pStyle w:val="a3"/>
              <w:numPr>
                <w:ilvl w:val="0"/>
                <w:numId w:val="28"/>
              </w:numPr>
              <w:ind w:leftChars="0"/>
              <w:rPr>
                <w:rFonts w:ascii="Yu Gothic UI" w:hAnsi="Yu Gothic UI" w:cs="メイリオ"/>
                <w:szCs w:val="21"/>
              </w:rPr>
            </w:pPr>
            <w:r w:rsidRPr="00EA113C">
              <w:rPr>
                <w:rFonts w:ascii="Yu Gothic UI" w:hAnsi="Yu Gothic UI" w:cs="メイリオ" w:hint="eastAsia"/>
                <w:szCs w:val="21"/>
              </w:rPr>
              <w:t>がん診療連携拠点病院　現況報告（緩和ケア部分抜粋）</w:t>
            </w:r>
          </w:p>
        </w:tc>
      </w:tr>
      <w:tr w:rsidR="00CA7B84" w:rsidRPr="007121E3" w14:paraId="6AE6D065" w14:textId="77777777" w:rsidTr="00EA113C">
        <w:tc>
          <w:tcPr>
            <w:tcW w:w="69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25D687" w14:textId="77777777" w:rsidR="003A31EC" w:rsidRPr="007121E3" w:rsidRDefault="003A31EC" w:rsidP="0043279F">
            <w:pPr>
              <w:spacing w:line="320" w:lineRule="exact"/>
              <w:rPr>
                <w:rFonts w:ascii="Yu Gothic UI" w:hAnsi="Yu Gothic UI" w:cs="メイリオ"/>
                <w:b/>
                <w:szCs w:val="21"/>
              </w:rPr>
            </w:pPr>
            <w:r w:rsidRPr="007121E3">
              <w:rPr>
                <w:rFonts w:ascii="Yu Gothic UI" w:hAnsi="Yu Gothic UI" w:cs="メイリオ" w:hint="eastAsia"/>
                <w:b/>
                <w:szCs w:val="21"/>
              </w:rPr>
              <w:t>スケジュール</w:t>
            </w:r>
          </w:p>
        </w:tc>
        <w:tc>
          <w:tcPr>
            <w:tcW w:w="430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A3CC71" w14:textId="77777777" w:rsidR="003A31EC" w:rsidRPr="007121E3" w:rsidRDefault="00C854AE" w:rsidP="003A31EC">
            <w:pPr>
              <w:spacing w:line="320" w:lineRule="exact"/>
              <w:jc w:val="center"/>
              <w:rPr>
                <w:rFonts w:ascii="Yu Gothic UI" w:hAnsi="Yu Gothic UI" w:cs="メイリオ"/>
                <w:b/>
                <w:szCs w:val="21"/>
              </w:rPr>
            </w:pPr>
            <w:r w:rsidRPr="007121E3">
              <w:rPr>
                <w:rFonts w:ascii="Yu Gothic UI" w:hAnsi="Yu Gothic UI" w:cs="メイリオ" w:hint="eastAsia"/>
                <w:b/>
                <w:szCs w:val="21"/>
              </w:rPr>
              <w:t>進行方法</w:t>
            </w:r>
          </w:p>
        </w:tc>
      </w:tr>
      <w:tr w:rsidR="00CA7B84" w:rsidRPr="007121E3" w14:paraId="4C007041" w14:textId="77777777" w:rsidTr="00EA113C">
        <w:trPr>
          <w:trHeight w:val="457"/>
        </w:trPr>
        <w:tc>
          <w:tcPr>
            <w:tcW w:w="694" w:type="pct"/>
            <w:tcBorders>
              <w:top w:val="single" w:sz="4" w:space="0" w:color="auto"/>
              <w:left w:val="single" w:sz="4" w:space="0" w:color="auto"/>
              <w:bottom w:val="nil"/>
              <w:right w:val="single" w:sz="4" w:space="0" w:color="auto"/>
            </w:tcBorders>
          </w:tcPr>
          <w:p w14:paraId="25FC76E8" w14:textId="6A6898FF" w:rsidR="00C854AE" w:rsidRPr="007121E3" w:rsidRDefault="00196241" w:rsidP="0043279F">
            <w:pPr>
              <w:spacing w:line="320" w:lineRule="exact"/>
              <w:rPr>
                <w:rFonts w:ascii="Yu Gothic UI" w:hAnsi="Yu Gothic UI" w:cs="メイリオ"/>
                <w:szCs w:val="21"/>
              </w:rPr>
            </w:pPr>
            <w:r w:rsidRPr="007121E3">
              <w:rPr>
                <w:rFonts w:ascii="Yu Gothic UI" w:hAnsi="Yu Gothic UI" w:cs="メイリオ" w:hint="eastAsia"/>
                <w:szCs w:val="21"/>
              </w:rPr>
              <w:t>1</w:t>
            </w:r>
            <w:r w:rsidR="00200B6A">
              <w:rPr>
                <w:rFonts w:ascii="Yu Gothic UI" w:hAnsi="Yu Gothic UI" w:cs="メイリオ" w:hint="eastAsia"/>
                <w:szCs w:val="21"/>
              </w:rPr>
              <w:t>2</w:t>
            </w:r>
            <w:r w:rsidRPr="007121E3">
              <w:rPr>
                <w:rFonts w:ascii="Yu Gothic UI" w:hAnsi="Yu Gothic UI" w:cs="メイリオ" w:hint="eastAsia"/>
                <w:szCs w:val="21"/>
              </w:rPr>
              <w:t>:</w:t>
            </w:r>
            <w:r w:rsidR="00200B6A">
              <w:rPr>
                <w:rFonts w:ascii="Yu Gothic UI" w:hAnsi="Yu Gothic UI" w:cs="メイリオ" w:hint="eastAsia"/>
                <w:szCs w:val="21"/>
              </w:rPr>
              <w:t>5</w:t>
            </w:r>
            <w:r w:rsidRPr="007121E3">
              <w:rPr>
                <w:rFonts w:ascii="Yu Gothic UI" w:hAnsi="Yu Gothic UI" w:cs="メイリオ" w:hint="eastAsia"/>
                <w:szCs w:val="21"/>
              </w:rPr>
              <w:t>0</w:t>
            </w:r>
            <w:r w:rsidR="00EA113C">
              <w:rPr>
                <w:rFonts w:ascii="Yu Gothic UI" w:hAnsi="Yu Gothic UI" w:cs="メイリオ" w:hint="eastAsia"/>
                <w:szCs w:val="21"/>
              </w:rPr>
              <w:t>-</w:t>
            </w:r>
            <w:r w:rsidR="00611F85" w:rsidRPr="007121E3">
              <w:rPr>
                <w:rFonts w:ascii="Yu Gothic UI" w:hAnsi="Yu Gothic UI" w:cs="メイリオ" w:hint="eastAsia"/>
                <w:szCs w:val="21"/>
              </w:rPr>
              <w:t>13:</w:t>
            </w:r>
            <w:r w:rsidR="00200B6A">
              <w:rPr>
                <w:rFonts w:ascii="Yu Gothic UI" w:hAnsi="Yu Gothic UI" w:cs="メイリオ" w:hint="eastAsia"/>
                <w:szCs w:val="21"/>
              </w:rPr>
              <w:t>00</w:t>
            </w:r>
            <w:r w:rsidR="00713110" w:rsidRPr="007121E3">
              <w:rPr>
                <w:rFonts w:ascii="Yu Gothic UI" w:hAnsi="Yu Gothic UI" w:cs="メイリオ" w:hint="eastAsia"/>
                <w:szCs w:val="21"/>
              </w:rPr>
              <w:t>（</w:t>
            </w:r>
            <w:r w:rsidR="00200B6A">
              <w:rPr>
                <w:rFonts w:ascii="Yu Gothic UI" w:hAnsi="Yu Gothic UI" w:cs="メイリオ" w:hint="eastAsia"/>
                <w:szCs w:val="21"/>
              </w:rPr>
              <w:t>10</w:t>
            </w:r>
            <w:r w:rsidR="00713110" w:rsidRPr="007121E3">
              <w:rPr>
                <w:rFonts w:ascii="Yu Gothic UI" w:hAnsi="Yu Gothic UI" w:cs="メイリオ" w:hint="eastAsia"/>
                <w:szCs w:val="21"/>
              </w:rPr>
              <w:t>‘）</w:t>
            </w:r>
          </w:p>
        </w:tc>
        <w:tc>
          <w:tcPr>
            <w:tcW w:w="4306" w:type="pct"/>
            <w:gridSpan w:val="3"/>
            <w:tcBorders>
              <w:top w:val="single" w:sz="4" w:space="0" w:color="auto"/>
              <w:left w:val="single" w:sz="4" w:space="0" w:color="auto"/>
              <w:bottom w:val="nil"/>
              <w:right w:val="single" w:sz="4" w:space="0" w:color="auto"/>
            </w:tcBorders>
          </w:tcPr>
          <w:p w14:paraId="616A7467" w14:textId="78ECA7EB" w:rsidR="00C854AE" w:rsidRPr="007121E3" w:rsidRDefault="00200B6A" w:rsidP="0043279F">
            <w:pPr>
              <w:spacing w:line="320" w:lineRule="exact"/>
              <w:rPr>
                <w:rFonts w:ascii="Yu Gothic UI" w:hAnsi="Yu Gothic UI" w:cs="メイリオ"/>
                <w:szCs w:val="21"/>
              </w:rPr>
            </w:pPr>
            <w:r>
              <w:rPr>
                <w:rFonts w:ascii="Yu Gothic UI" w:hAnsi="Yu Gothic UI" w:cs="メイリオ" w:hint="eastAsia"/>
                <w:szCs w:val="21"/>
              </w:rPr>
              <w:t>受付</w:t>
            </w:r>
          </w:p>
        </w:tc>
      </w:tr>
      <w:tr w:rsidR="00200B6A" w:rsidRPr="007121E3" w14:paraId="0087B8B0" w14:textId="77777777" w:rsidTr="00EA113C">
        <w:trPr>
          <w:trHeight w:val="457"/>
        </w:trPr>
        <w:tc>
          <w:tcPr>
            <w:tcW w:w="694" w:type="pct"/>
            <w:tcBorders>
              <w:top w:val="single" w:sz="4" w:space="0" w:color="auto"/>
              <w:left w:val="single" w:sz="4" w:space="0" w:color="auto"/>
              <w:bottom w:val="nil"/>
              <w:right w:val="single" w:sz="4" w:space="0" w:color="auto"/>
            </w:tcBorders>
          </w:tcPr>
          <w:p w14:paraId="76D1A358" w14:textId="42307EAC" w:rsidR="00200B6A" w:rsidRPr="007121E3" w:rsidRDefault="00200B6A" w:rsidP="00200B6A">
            <w:pPr>
              <w:spacing w:line="320" w:lineRule="exact"/>
              <w:rPr>
                <w:rFonts w:ascii="Yu Gothic UI" w:hAnsi="Yu Gothic UI" w:cs="メイリオ"/>
                <w:szCs w:val="21"/>
              </w:rPr>
            </w:pPr>
            <w:r w:rsidRPr="007121E3">
              <w:rPr>
                <w:rFonts w:ascii="Yu Gothic UI" w:hAnsi="Yu Gothic UI" w:cs="メイリオ" w:hint="eastAsia"/>
                <w:szCs w:val="21"/>
              </w:rPr>
              <w:t>13:00</w:t>
            </w:r>
            <w:r>
              <w:rPr>
                <w:rFonts w:ascii="Yu Gothic UI" w:hAnsi="Yu Gothic UI" w:cs="メイリオ" w:hint="eastAsia"/>
                <w:szCs w:val="21"/>
              </w:rPr>
              <w:t>-</w:t>
            </w:r>
            <w:r w:rsidRPr="007121E3">
              <w:rPr>
                <w:rFonts w:ascii="Yu Gothic UI" w:hAnsi="Yu Gothic UI" w:cs="メイリオ" w:hint="eastAsia"/>
                <w:szCs w:val="21"/>
              </w:rPr>
              <w:t>13:05（5‘）</w:t>
            </w:r>
          </w:p>
        </w:tc>
        <w:tc>
          <w:tcPr>
            <w:tcW w:w="4306" w:type="pct"/>
            <w:gridSpan w:val="3"/>
            <w:tcBorders>
              <w:top w:val="single" w:sz="4" w:space="0" w:color="auto"/>
              <w:left w:val="single" w:sz="4" w:space="0" w:color="auto"/>
              <w:bottom w:val="nil"/>
              <w:right w:val="single" w:sz="4" w:space="0" w:color="auto"/>
            </w:tcBorders>
          </w:tcPr>
          <w:p w14:paraId="63745257" w14:textId="59786306" w:rsidR="00200B6A" w:rsidRDefault="00200B6A" w:rsidP="00200B6A">
            <w:pPr>
              <w:spacing w:line="320" w:lineRule="exact"/>
              <w:rPr>
                <w:rFonts w:ascii="Yu Gothic UI" w:hAnsi="Yu Gothic UI" w:cs="メイリオ"/>
                <w:szCs w:val="21"/>
              </w:rPr>
            </w:pPr>
            <w:r>
              <w:rPr>
                <w:rFonts w:ascii="Yu Gothic UI" w:hAnsi="Yu Gothic UI" w:cs="メイリオ" w:hint="eastAsia"/>
                <w:szCs w:val="21"/>
              </w:rPr>
              <w:t>１．</w:t>
            </w:r>
            <w:r w:rsidRPr="007121E3">
              <w:rPr>
                <w:rFonts w:ascii="Yu Gothic UI" w:hAnsi="Yu Gothic UI" w:cs="メイリオ" w:hint="eastAsia"/>
                <w:szCs w:val="21"/>
              </w:rPr>
              <w:t>院長挨拶，参加者自己紹介（所属と名前のみ）</w:t>
            </w:r>
          </w:p>
        </w:tc>
      </w:tr>
      <w:tr w:rsidR="00200B6A" w:rsidRPr="007121E3" w14:paraId="5EF512D8" w14:textId="77777777" w:rsidTr="00EA113C">
        <w:trPr>
          <w:trHeight w:val="1666"/>
        </w:trPr>
        <w:tc>
          <w:tcPr>
            <w:tcW w:w="694" w:type="pct"/>
            <w:tcBorders>
              <w:top w:val="nil"/>
              <w:left w:val="single" w:sz="4" w:space="0" w:color="auto"/>
              <w:bottom w:val="single" w:sz="4" w:space="0" w:color="auto"/>
              <w:right w:val="single" w:sz="4" w:space="0" w:color="auto"/>
            </w:tcBorders>
          </w:tcPr>
          <w:p w14:paraId="47DF497A" w14:textId="2EBA79CD" w:rsidR="00200B6A" w:rsidRPr="007121E3" w:rsidRDefault="00200B6A" w:rsidP="00200B6A">
            <w:pPr>
              <w:spacing w:line="320" w:lineRule="exact"/>
              <w:rPr>
                <w:rFonts w:ascii="Yu Gothic UI" w:hAnsi="Yu Gothic UI" w:cs="メイリオ"/>
                <w:szCs w:val="21"/>
              </w:rPr>
            </w:pPr>
            <w:r w:rsidRPr="007121E3">
              <w:rPr>
                <w:rFonts w:ascii="Yu Gothic UI" w:hAnsi="Yu Gothic UI" w:cs="メイリオ" w:hint="eastAsia"/>
                <w:szCs w:val="21"/>
              </w:rPr>
              <w:t>13:05</w:t>
            </w:r>
            <w:r>
              <w:rPr>
                <w:rFonts w:ascii="Yu Gothic UI" w:hAnsi="Yu Gothic UI" w:cs="メイリオ" w:hint="eastAsia"/>
                <w:szCs w:val="21"/>
              </w:rPr>
              <w:t>-</w:t>
            </w:r>
            <w:r w:rsidRPr="007121E3">
              <w:rPr>
                <w:rFonts w:ascii="Yu Gothic UI" w:hAnsi="Yu Gothic UI" w:cs="メイリオ" w:hint="eastAsia"/>
                <w:szCs w:val="21"/>
              </w:rPr>
              <w:t>13:15（10‘）</w:t>
            </w:r>
          </w:p>
        </w:tc>
        <w:tc>
          <w:tcPr>
            <w:tcW w:w="4306" w:type="pct"/>
            <w:gridSpan w:val="3"/>
            <w:tcBorders>
              <w:top w:val="nil"/>
              <w:left w:val="single" w:sz="4" w:space="0" w:color="auto"/>
              <w:bottom w:val="single" w:sz="4" w:space="0" w:color="auto"/>
              <w:right w:val="single" w:sz="4" w:space="0" w:color="auto"/>
            </w:tcBorders>
          </w:tcPr>
          <w:p w14:paraId="2341DB61" w14:textId="77777777" w:rsidR="00200B6A" w:rsidRDefault="00200B6A" w:rsidP="00200B6A">
            <w:pPr>
              <w:spacing w:line="320" w:lineRule="exact"/>
              <w:rPr>
                <w:rFonts w:ascii="Yu Gothic UI" w:hAnsi="Yu Gothic UI" w:cs="メイリオ"/>
                <w:szCs w:val="21"/>
              </w:rPr>
            </w:pPr>
            <w:r>
              <w:rPr>
                <w:rFonts w:ascii="Yu Gothic UI" w:hAnsi="Yu Gothic UI" w:cs="メイリオ" w:hint="eastAsia"/>
                <w:szCs w:val="21"/>
              </w:rPr>
              <w:t>２．</w:t>
            </w:r>
            <w:r w:rsidRPr="007121E3">
              <w:rPr>
                <w:rFonts w:ascii="Yu Gothic UI" w:hAnsi="Yu Gothic UI" w:cs="メイリオ" w:hint="eastAsia"/>
                <w:szCs w:val="21"/>
              </w:rPr>
              <w:t>本調査の目的・スケジュール概要の説明</w:t>
            </w:r>
          </w:p>
          <w:p w14:paraId="50DD7600" w14:textId="25E37D12" w:rsidR="00200B6A" w:rsidRPr="00EA113C" w:rsidRDefault="00200B6A" w:rsidP="002F7E00">
            <w:pPr>
              <w:pStyle w:val="a3"/>
              <w:numPr>
                <w:ilvl w:val="0"/>
                <w:numId w:val="29"/>
              </w:numPr>
              <w:spacing w:line="320" w:lineRule="exact"/>
              <w:ind w:leftChars="0"/>
              <w:rPr>
                <w:rFonts w:ascii="Yu Gothic UI" w:hAnsi="Yu Gothic UI" w:cs="メイリオ"/>
                <w:szCs w:val="21"/>
              </w:rPr>
            </w:pPr>
            <w:r w:rsidRPr="00EA113C">
              <w:rPr>
                <w:rFonts w:ascii="Yu Gothic UI" w:hAnsi="Yu Gothic UI" w:cs="メイリオ" w:hint="eastAsia"/>
                <w:szCs w:val="21"/>
              </w:rPr>
              <w:t>時間厳守のお願い</w:t>
            </w:r>
          </w:p>
          <w:p w14:paraId="5B04B657" w14:textId="77777777" w:rsidR="00200B6A" w:rsidRPr="007121E3" w:rsidRDefault="00200B6A" w:rsidP="00200B6A">
            <w:pPr>
              <w:spacing w:line="320" w:lineRule="exact"/>
              <w:rPr>
                <w:rFonts w:ascii="Yu Gothic UI" w:hAnsi="Yu Gothic UI" w:cs="メイリオ"/>
                <w:szCs w:val="21"/>
              </w:rPr>
            </w:pPr>
          </w:p>
          <w:p w14:paraId="5ED4075D" w14:textId="77777777" w:rsidR="00200B6A" w:rsidRPr="007121E3" w:rsidRDefault="00200B6A" w:rsidP="00200B6A">
            <w:pPr>
              <w:spacing w:line="320" w:lineRule="exact"/>
              <w:rPr>
                <w:rFonts w:ascii="Yu Gothic UI" w:hAnsi="Yu Gothic UI" w:cs="メイリオ"/>
                <w:szCs w:val="21"/>
              </w:rPr>
            </w:pPr>
            <w:r w:rsidRPr="007121E3">
              <w:rPr>
                <w:rFonts w:ascii="Yu Gothic UI" w:hAnsi="Yu Gothic UI" w:cs="メイリオ" w:hint="eastAsia"/>
                <w:szCs w:val="21"/>
              </w:rPr>
              <w:t>《※留意点》</w:t>
            </w:r>
          </w:p>
          <w:p w14:paraId="072B59DF" w14:textId="77777777" w:rsidR="00200B6A" w:rsidRPr="007121E3" w:rsidRDefault="00200B6A" w:rsidP="002F7E00">
            <w:pPr>
              <w:pStyle w:val="a3"/>
              <w:numPr>
                <w:ilvl w:val="0"/>
                <w:numId w:val="4"/>
              </w:numPr>
              <w:spacing w:line="320" w:lineRule="exact"/>
              <w:ind w:leftChars="0"/>
              <w:rPr>
                <w:rFonts w:ascii="Yu Gothic UI" w:hAnsi="Yu Gothic UI" w:cs="メイリオ"/>
                <w:szCs w:val="21"/>
              </w:rPr>
            </w:pPr>
            <w:r w:rsidRPr="007121E3">
              <w:rPr>
                <w:rFonts w:ascii="Yu Gothic UI" w:hAnsi="Yu Gothic UI" w:cs="メイリオ" w:hint="eastAsia"/>
                <w:szCs w:val="21"/>
              </w:rPr>
              <w:t>ピアレビューは施設や医療者に対する監査が目的ではなく、施設の困りごとについて具体的な解決方法を参加者全員で建設的に検討することを目的することを伝える。</w:t>
            </w:r>
          </w:p>
          <w:p w14:paraId="252386BF" w14:textId="77777777" w:rsidR="00200B6A" w:rsidRPr="007121E3" w:rsidRDefault="00200B6A" w:rsidP="00200B6A">
            <w:pPr>
              <w:pStyle w:val="a3"/>
              <w:spacing w:line="320" w:lineRule="exact"/>
              <w:ind w:leftChars="0" w:left="420"/>
              <w:rPr>
                <w:rFonts w:ascii="Yu Gothic UI" w:hAnsi="Yu Gothic UI" w:cs="メイリオ"/>
                <w:szCs w:val="21"/>
              </w:rPr>
            </w:pPr>
          </w:p>
        </w:tc>
      </w:tr>
    </w:tbl>
    <w:p w14:paraId="7AE0D0EA" w14:textId="1AE27017" w:rsidR="00BF094D" w:rsidRDefault="00BF094D" w:rsidP="00A51844">
      <w:pPr>
        <w:spacing w:line="320" w:lineRule="exact"/>
        <w:rPr>
          <w:rFonts w:ascii="Yu Gothic UI" w:hAnsi="Yu Gothic UI" w:cs="メイリオ"/>
          <w:b/>
          <w:szCs w:val="21"/>
        </w:rPr>
      </w:pPr>
    </w:p>
    <w:p w14:paraId="2E136BAA" w14:textId="12FAF3D8" w:rsidR="00200B6A" w:rsidRPr="007121E3" w:rsidRDefault="002A146F" w:rsidP="00200B6A">
      <w:pPr>
        <w:spacing w:line="320" w:lineRule="exact"/>
        <w:rPr>
          <w:rFonts w:ascii="Yu Gothic UI" w:hAnsi="Yu Gothic UI" w:cs="メイリオ"/>
          <w:b/>
          <w:szCs w:val="21"/>
        </w:rPr>
      </w:pPr>
      <w:r>
        <w:rPr>
          <w:rFonts w:ascii="Yu Gothic UI" w:hAnsi="Yu Gothic UI" w:cs="メイリオ" w:hint="eastAsia"/>
          <w:b/>
          <w:szCs w:val="21"/>
        </w:rPr>
        <w:t>事務局</w:t>
      </w:r>
      <w:r w:rsidR="00200B6A">
        <w:rPr>
          <w:rFonts w:ascii="Yu Gothic UI" w:hAnsi="Yu Gothic UI" w:cs="メイリオ" w:hint="eastAsia"/>
          <w:b/>
          <w:szCs w:val="21"/>
        </w:rPr>
        <w:t>タスク</w:t>
      </w:r>
      <w:r w:rsidR="00200B6A" w:rsidRPr="00E73B17">
        <w:rPr>
          <w:rFonts w:ascii="Yu Gothic UI" w:hAnsi="Yu Gothic UI" w:cs="メイリオ" w:hint="eastAsia"/>
          <w:b/>
          <w:szCs w:val="21"/>
        </w:rPr>
        <w:t xml:space="preserve">　※</w:t>
      </w:r>
      <w:r w:rsidRPr="00E73B17">
        <w:rPr>
          <w:rFonts w:ascii="Yu Gothic UI" w:hAnsi="Yu Gothic UI" w:cs="メイリオ" w:hint="eastAsia"/>
          <w:b/>
          <w:szCs w:val="21"/>
          <w:u w:val="single"/>
        </w:rPr>
        <w:t>下線</w:t>
      </w:r>
      <w:r w:rsidR="00200B6A" w:rsidRPr="00E73B17">
        <w:rPr>
          <w:rFonts w:ascii="Yu Gothic UI" w:hAnsi="Yu Gothic UI" w:cs="メイリオ" w:hint="eastAsia"/>
          <w:b/>
          <w:szCs w:val="21"/>
        </w:rPr>
        <w:t>はZOOM操作を必要とする部分</w:t>
      </w:r>
    </w:p>
    <w:tbl>
      <w:tblPr>
        <w:tblStyle w:val="aa"/>
        <w:tblW w:w="0" w:type="auto"/>
        <w:tblLook w:val="04A0" w:firstRow="1" w:lastRow="0" w:firstColumn="1" w:lastColumn="0" w:noHBand="0" w:noVBand="1"/>
      </w:tblPr>
      <w:tblGrid>
        <w:gridCol w:w="1786"/>
        <w:gridCol w:w="7956"/>
      </w:tblGrid>
      <w:tr w:rsidR="00200B6A" w14:paraId="09016F8F" w14:textId="77777777" w:rsidTr="00200B6A">
        <w:tc>
          <w:tcPr>
            <w:tcW w:w="1809" w:type="dxa"/>
          </w:tcPr>
          <w:p w14:paraId="3A1614A0" w14:textId="18D22FA9" w:rsidR="00200B6A" w:rsidRPr="00A3359B" w:rsidRDefault="00200B6A" w:rsidP="00200B6A">
            <w:pPr>
              <w:spacing w:line="320" w:lineRule="exact"/>
              <w:rPr>
                <w:rFonts w:ascii="Yu Gothic UI" w:hAnsi="Yu Gothic UI" w:cs="メイリオ"/>
                <w:bCs/>
                <w:szCs w:val="21"/>
              </w:rPr>
            </w:pPr>
            <w:r w:rsidRPr="00A3359B">
              <w:rPr>
                <w:rFonts w:ascii="Yu Gothic UI" w:hAnsi="Yu Gothic UI" w:cs="メイリオ" w:hint="eastAsia"/>
                <w:bCs/>
                <w:szCs w:val="21"/>
              </w:rPr>
              <w:t>A：進行</w:t>
            </w:r>
          </w:p>
        </w:tc>
        <w:tc>
          <w:tcPr>
            <w:tcW w:w="8141" w:type="dxa"/>
          </w:tcPr>
          <w:p w14:paraId="7C221CFB" w14:textId="5ECB3C5D" w:rsidR="00200B6A" w:rsidRPr="00433A58" w:rsidRDefault="002A146F" w:rsidP="00200B6A">
            <w:pPr>
              <w:spacing w:line="320" w:lineRule="exact"/>
              <w:rPr>
                <w:rFonts w:ascii="Yu Gothic UI" w:hAnsi="Yu Gothic UI" w:cs="メイリオ"/>
                <w:bCs/>
                <w:szCs w:val="21"/>
              </w:rPr>
            </w:pPr>
            <w:r w:rsidRPr="00433A58">
              <w:rPr>
                <w:rFonts w:ascii="Yu Gothic UI" w:hAnsi="Yu Gothic UI" w:cs="メイリオ" w:hint="eastAsia"/>
                <w:bCs/>
                <w:noProof/>
                <w:szCs w:val="21"/>
              </w:rPr>
              <mc:AlternateContent>
                <mc:Choice Requires="wpg">
                  <w:drawing>
                    <wp:anchor distT="0" distB="0" distL="114300" distR="114300" simplePos="0" relativeHeight="252623872" behindDoc="0" locked="0" layoutInCell="1" allowOverlap="1" wp14:anchorId="2C66B330" wp14:editId="3721BD7A">
                      <wp:simplePos x="0" y="0"/>
                      <wp:positionH relativeFrom="column">
                        <wp:posOffset>4480560</wp:posOffset>
                      </wp:positionH>
                      <wp:positionV relativeFrom="paragraph">
                        <wp:posOffset>50165</wp:posOffset>
                      </wp:positionV>
                      <wp:extent cx="495300" cy="365125"/>
                      <wp:effectExtent l="0" t="0" r="0" b="0"/>
                      <wp:wrapNone/>
                      <wp:docPr id="44" name="グループ化 44"/>
                      <wp:cNvGraphicFramePr/>
                      <a:graphic xmlns:a="http://schemas.openxmlformats.org/drawingml/2006/main">
                        <a:graphicData uri="http://schemas.microsoft.com/office/word/2010/wordprocessingGroup">
                          <wpg:wgp>
                            <wpg:cNvGrpSpPr/>
                            <wpg:grpSpPr>
                              <a:xfrm>
                                <a:off x="0" y="0"/>
                                <a:ext cx="495300" cy="365125"/>
                                <a:chOff x="0" y="0"/>
                                <a:chExt cx="495300" cy="365125"/>
                              </a:xfrm>
                            </wpg:grpSpPr>
                            <wps:wsp>
                              <wps:cNvPr id="45" name="テキスト ボックス 2"/>
                              <wps:cNvSpPr txBox="1">
                                <a:spLocks noChangeArrowheads="1"/>
                              </wps:cNvSpPr>
                              <wps:spPr bwMode="auto">
                                <a:xfrm>
                                  <a:off x="38100" y="0"/>
                                  <a:ext cx="457200" cy="327025"/>
                                </a:xfrm>
                                <a:prstGeom prst="rect">
                                  <a:avLst/>
                                </a:prstGeom>
                                <a:noFill/>
                                <a:ln w="9525">
                                  <a:noFill/>
                                  <a:miter lim="800000"/>
                                  <a:headEnd/>
                                  <a:tailEnd/>
                                </a:ln>
                              </wps:spPr>
                              <wps:txbx>
                                <w:txbxContent>
                                  <w:p w14:paraId="385C00B9" w14:textId="77777777" w:rsidR="00A06219" w:rsidRPr="00E73B17" w:rsidRDefault="00A06219" w:rsidP="002A146F">
                                    <w:pPr>
                                      <w:rPr>
                                        <w:sz w:val="16"/>
                                        <w:szCs w:val="16"/>
                                      </w:rPr>
                                    </w:pPr>
                                    <w:r w:rsidRPr="00E73B17">
                                      <w:rPr>
                                        <w:rFonts w:hint="eastAsia"/>
                                        <w:sz w:val="16"/>
                                        <w:szCs w:val="16"/>
                                      </w:rPr>
                                      <w:t>共有</w:t>
                                    </w:r>
                                  </w:p>
                                </w:txbxContent>
                              </wps:txbx>
                              <wps:bodyPr rot="0" vert="horz" wrap="square" lIns="91440" tIns="45720" rIns="91440" bIns="45720" anchor="t" anchorCtr="0">
                                <a:spAutoFit/>
                              </wps:bodyPr>
                            </wps:wsp>
                            <wps:wsp>
                              <wps:cNvPr id="46"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2C66B330" id="グループ化 44" o:spid="_x0000_s1054" style="position:absolute;margin-left:352.8pt;margin-top:3.95pt;width:39pt;height:28.75pt;z-index:252623872" coordsize="495300,365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">
                      <v:shape id="_x0000_s1055" type="#_x0000_t202" style="position:absolute;left:38100;width:457200;height:327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14:paraId="385C00B9" w14:textId="77777777" w:rsidR="00A06219" w:rsidRPr="00E73B17" w:rsidRDefault="00A06219" w:rsidP="002A146F">
                              <w:pPr>
                                <w:rPr>
                                  <w:sz w:val="16"/>
                                  <w:szCs w:val="16"/>
                                </w:rPr>
                              </w:pPr>
                              <w:r w:rsidRPr="00E73B17">
                                <w:rPr>
                                  <w:rFonts w:hint="eastAsia"/>
                                  <w:sz w:val="16"/>
                                  <w:szCs w:val="16"/>
                                </w:rPr>
                                <w:t>共有</w:t>
                              </w:r>
                            </w:p>
                          </w:txbxContent>
                        </v:textbox>
                      </v:shape>
                      <v:shape id="Freeform 1233" o:spid="_x0000_s1056"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w:pict>
                </mc:Fallback>
              </mc:AlternateContent>
            </w:r>
            <w:r w:rsidR="00200B6A" w:rsidRPr="00433A58">
              <w:rPr>
                <w:rFonts w:ascii="Yu Gothic UI" w:hAnsi="Yu Gothic UI" w:cs="メイリオ" w:hint="eastAsia"/>
                <w:bCs/>
                <w:szCs w:val="21"/>
              </w:rPr>
              <w:t xml:space="preserve">進行　</w:t>
            </w:r>
            <w:r w:rsidR="00200B6A" w:rsidRPr="00433A58">
              <w:rPr>
                <w:rFonts w:ascii="Yu Gothic UI" w:hAnsi="Yu Gothic UI" w:cs="メイリオ" w:hint="eastAsia"/>
                <w:bCs/>
                <w:szCs w:val="21"/>
                <w:u w:val="single"/>
              </w:rPr>
              <w:t>マイク／ビデオON</w:t>
            </w:r>
          </w:p>
          <w:p w14:paraId="43BEC7BD" w14:textId="1FDB68DC" w:rsidR="00200B6A" w:rsidRPr="00A3359B" w:rsidRDefault="00200B6A" w:rsidP="00200B6A">
            <w:pPr>
              <w:spacing w:line="320" w:lineRule="exact"/>
              <w:rPr>
                <w:rFonts w:ascii="Yu Gothic UI" w:hAnsi="Yu Gothic UI" w:cs="メイリオ"/>
                <w:bCs/>
                <w:szCs w:val="21"/>
              </w:rPr>
            </w:pPr>
            <w:r w:rsidRPr="00433A58">
              <w:rPr>
                <w:rFonts w:ascii="Yu Gothic UI" w:hAnsi="Yu Gothic UI" w:cs="メイリオ" w:hint="eastAsia"/>
                <w:bCs/>
                <w:szCs w:val="21"/>
              </w:rPr>
              <w:t>PPT表示、</w:t>
            </w:r>
            <w:r w:rsidR="00F23170" w:rsidRPr="00F23170">
              <w:rPr>
                <w:rFonts w:ascii="Yu Gothic UI" w:hAnsi="Yu Gothic UI" w:cs="メイリオ" w:hint="eastAsia"/>
                <w:bCs/>
                <w:szCs w:val="21"/>
                <w:u w:val="single"/>
              </w:rPr>
              <w:t>スライドの</w:t>
            </w:r>
            <w:r w:rsidRPr="00433A58">
              <w:rPr>
                <w:rFonts w:ascii="Yu Gothic UI" w:hAnsi="Yu Gothic UI" w:cs="メイリオ" w:hint="eastAsia"/>
                <w:bCs/>
                <w:szCs w:val="21"/>
                <w:u w:val="single"/>
              </w:rPr>
              <w:t>画面共有</w:t>
            </w:r>
          </w:p>
        </w:tc>
      </w:tr>
      <w:tr w:rsidR="00200B6A" w14:paraId="0302313D" w14:textId="77777777" w:rsidTr="00200B6A">
        <w:tc>
          <w:tcPr>
            <w:tcW w:w="1809" w:type="dxa"/>
          </w:tcPr>
          <w:p w14:paraId="172188E2" w14:textId="77777777" w:rsidR="00200B6A" w:rsidRPr="00A3359B" w:rsidRDefault="00200B6A" w:rsidP="00200B6A">
            <w:pPr>
              <w:spacing w:line="320" w:lineRule="exact"/>
              <w:rPr>
                <w:rFonts w:ascii="Yu Gothic UI" w:hAnsi="Yu Gothic UI" w:cs="メイリオ"/>
                <w:bCs/>
                <w:szCs w:val="21"/>
              </w:rPr>
            </w:pPr>
            <w:r w:rsidRPr="00A3359B">
              <w:rPr>
                <w:rFonts w:ascii="Yu Gothic UI" w:hAnsi="Yu Gothic UI" w:cs="メイリオ" w:hint="eastAsia"/>
                <w:bCs/>
                <w:szCs w:val="21"/>
              </w:rPr>
              <w:t>B：ホスト(ZOOM)</w:t>
            </w:r>
          </w:p>
        </w:tc>
        <w:tc>
          <w:tcPr>
            <w:tcW w:w="8141" w:type="dxa"/>
          </w:tcPr>
          <w:p w14:paraId="26AC7BDB" w14:textId="77777777" w:rsidR="00F23170" w:rsidRDefault="00200B6A" w:rsidP="00200B6A">
            <w:pPr>
              <w:spacing w:line="320" w:lineRule="exact"/>
              <w:rPr>
                <w:rFonts w:ascii="Yu Gothic UI" w:hAnsi="Yu Gothic UI" w:cs="メイリオ"/>
                <w:bCs/>
                <w:szCs w:val="21"/>
              </w:rPr>
            </w:pPr>
            <w:r w:rsidRPr="00433A58">
              <w:rPr>
                <w:rFonts w:ascii="Yu Gothic UI" w:hAnsi="Yu Gothic UI" w:cs="メイリオ" w:hint="eastAsia"/>
                <w:bCs/>
                <w:szCs w:val="21"/>
                <w:u w:val="single"/>
              </w:rPr>
              <w:t>待機室からの参加者を許可</w:t>
            </w:r>
            <w:r w:rsidR="002A146F" w:rsidRPr="00433A58">
              <w:rPr>
                <w:rFonts w:ascii="Yu Gothic UI" w:hAnsi="Yu Gothic UI" w:cs="メイリオ" w:hint="eastAsia"/>
                <w:bCs/>
                <w:szCs w:val="21"/>
              </w:rPr>
              <w:t xml:space="preserve">　</w:t>
            </w:r>
          </w:p>
          <w:p w14:paraId="49775B9B" w14:textId="42184139" w:rsidR="00503538" w:rsidRPr="00433A58" w:rsidRDefault="00200B6A" w:rsidP="00503538">
            <w:pPr>
              <w:spacing w:line="320" w:lineRule="exact"/>
              <w:rPr>
                <w:rFonts w:ascii="Yu Gothic UI" w:hAnsi="Yu Gothic UI" w:cs="メイリオ"/>
                <w:bCs/>
                <w:szCs w:val="21"/>
              </w:rPr>
            </w:pPr>
            <w:r w:rsidRPr="00433A58">
              <w:rPr>
                <w:rFonts w:ascii="Yu Gothic UI" w:hAnsi="Yu Gothic UI" w:cs="メイリオ" w:hint="eastAsia"/>
                <w:bCs/>
                <w:szCs w:val="21"/>
              </w:rPr>
              <w:t>※待機室をONの設定にしておいた場合のみ</w:t>
            </w:r>
          </w:p>
        </w:tc>
      </w:tr>
      <w:tr w:rsidR="00200B6A" w14:paraId="5A879060" w14:textId="77777777" w:rsidTr="00200B6A">
        <w:tc>
          <w:tcPr>
            <w:tcW w:w="1809" w:type="dxa"/>
          </w:tcPr>
          <w:p w14:paraId="0627A22B" w14:textId="77777777" w:rsidR="00200B6A" w:rsidRPr="00F17CA9" w:rsidRDefault="00200B6A" w:rsidP="00200B6A">
            <w:pPr>
              <w:spacing w:line="320" w:lineRule="exact"/>
              <w:rPr>
                <w:rFonts w:ascii="Yu Gothic UI" w:hAnsi="Yu Gothic UI" w:cs="メイリオ"/>
                <w:bCs/>
                <w:szCs w:val="21"/>
              </w:rPr>
            </w:pPr>
            <w:r w:rsidRPr="00F17CA9">
              <w:rPr>
                <w:rFonts w:ascii="Yu Gothic UI" w:hAnsi="Yu Gothic UI" w:cs="メイリオ" w:hint="eastAsia"/>
                <w:bCs/>
                <w:szCs w:val="21"/>
              </w:rPr>
              <w:t>C：サブ(ZOOM)</w:t>
            </w:r>
          </w:p>
        </w:tc>
        <w:tc>
          <w:tcPr>
            <w:tcW w:w="8141" w:type="dxa"/>
          </w:tcPr>
          <w:p w14:paraId="3984F728" w14:textId="77777777" w:rsidR="00200B6A" w:rsidRPr="00F17CA9" w:rsidRDefault="00200B6A" w:rsidP="00200B6A">
            <w:pPr>
              <w:spacing w:line="320" w:lineRule="exact"/>
              <w:rPr>
                <w:rFonts w:ascii="Yu Gothic UI" w:hAnsi="Yu Gothic UI" w:cs="メイリオ"/>
                <w:bCs/>
                <w:szCs w:val="21"/>
              </w:rPr>
            </w:pPr>
            <w:r w:rsidRPr="00F17CA9">
              <w:rPr>
                <w:rFonts w:ascii="Yu Gothic UI" w:hAnsi="Yu Gothic UI" w:cs="メイリオ" w:hint="eastAsia"/>
                <w:bCs/>
                <w:szCs w:val="21"/>
              </w:rPr>
              <w:t>参加者管理(名簿との突合)</w:t>
            </w:r>
          </w:p>
          <w:p w14:paraId="5B9E8253" w14:textId="79B54DAA" w:rsidR="00503538" w:rsidRPr="00F17CA9" w:rsidRDefault="00200B6A" w:rsidP="00503538">
            <w:pPr>
              <w:spacing w:line="320" w:lineRule="exact"/>
              <w:rPr>
                <w:rFonts w:ascii="Yu Gothic UI" w:hAnsi="Yu Gothic UI" w:cs="メイリオ"/>
                <w:bCs/>
                <w:szCs w:val="21"/>
                <w:u w:val="single"/>
              </w:rPr>
            </w:pPr>
            <w:r w:rsidRPr="00F17CA9">
              <w:rPr>
                <w:rFonts w:ascii="Yu Gothic UI" w:hAnsi="Yu Gothic UI" w:cs="メイリオ" w:hint="eastAsia"/>
                <w:bCs/>
                <w:szCs w:val="21"/>
                <w:u w:val="single"/>
              </w:rPr>
              <w:t>参加者表示名の変更</w:t>
            </w:r>
          </w:p>
          <w:p w14:paraId="2DEE927F" w14:textId="0C83D700" w:rsidR="00503538" w:rsidRPr="00F17CA9" w:rsidRDefault="00503538" w:rsidP="00503538">
            <w:pPr>
              <w:spacing w:line="320" w:lineRule="exact"/>
              <w:ind w:leftChars="100" w:left="200"/>
              <w:rPr>
                <w:rFonts w:ascii="Yu Gothic UI" w:hAnsi="Yu Gothic UI" w:cs="メイリオ"/>
                <w:bCs/>
                <w:szCs w:val="21"/>
              </w:rPr>
            </w:pPr>
            <w:r w:rsidRPr="00F17CA9">
              <w:rPr>
                <w:rFonts w:ascii="Yu Gothic UI" w:hAnsi="Yu Gothic UI" w:cs="メイリオ" w:hint="eastAsia"/>
                <w:bCs/>
                <w:szCs w:val="21"/>
              </w:rPr>
              <w:t>①変更したい参加者のビデオにマウスのポインタを合わせる</w:t>
            </w:r>
          </w:p>
          <w:p w14:paraId="6BAE3D24" w14:textId="77777777" w:rsidR="00503538" w:rsidRPr="00F17CA9" w:rsidRDefault="00503538" w:rsidP="00503538">
            <w:pPr>
              <w:spacing w:line="320" w:lineRule="exact"/>
              <w:ind w:leftChars="100" w:left="200"/>
              <w:rPr>
                <w:rFonts w:ascii="Yu Gothic UI" w:hAnsi="Yu Gothic UI" w:cs="メイリオ"/>
                <w:bCs/>
                <w:szCs w:val="21"/>
              </w:rPr>
            </w:pPr>
            <w:r w:rsidRPr="00F17CA9">
              <w:rPr>
                <w:rFonts w:ascii="Yu Gothic UI" w:hAnsi="Yu Gothic UI" w:cs="メイリオ" w:hint="eastAsia"/>
                <w:bCs/>
                <w:szCs w:val="21"/>
              </w:rPr>
              <w:t>②「・・・」をクリック　→　「名前の変更」　で任意の文字列を入力する</w:t>
            </w:r>
          </w:p>
          <w:p w14:paraId="5D98521B" w14:textId="5BDE539B" w:rsidR="00503538" w:rsidRPr="00F17CA9" w:rsidRDefault="00503538" w:rsidP="00503538">
            <w:pPr>
              <w:spacing w:line="320" w:lineRule="exact"/>
              <w:ind w:leftChars="100" w:left="200"/>
              <w:rPr>
                <w:rFonts w:ascii="Yu Gothic UI" w:hAnsi="Yu Gothic UI" w:cs="メイリオ"/>
                <w:bCs/>
                <w:szCs w:val="21"/>
              </w:rPr>
            </w:pPr>
            <w:r w:rsidRPr="00F17CA9">
              <w:rPr>
                <w:rFonts w:ascii="Yu Gothic UI" w:hAnsi="Yu Gothic UI" w:cs="メイリオ" w:hint="eastAsia"/>
                <w:bCs/>
                <w:szCs w:val="21"/>
              </w:rPr>
              <w:t>または、</w:t>
            </w:r>
          </w:p>
          <w:p w14:paraId="7B3A3AB2" w14:textId="16F0B476" w:rsidR="00503538" w:rsidRPr="00F17CA9" w:rsidRDefault="00503538" w:rsidP="00503538">
            <w:pPr>
              <w:spacing w:line="320" w:lineRule="exact"/>
              <w:ind w:leftChars="100" w:left="200"/>
              <w:rPr>
                <w:rFonts w:ascii="Yu Gothic UI" w:hAnsi="Yu Gothic UI" w:cs="メイリオ"/>
                <w:bCs/>
                <w:szCs w:val="21"/>
              </w:rPr>
            </w:pPr>
            <w:r w:rsidRPr="00F17CA9">
              <w:rPr>
                <w:rFonts w:ascii="Yu Gothic UI" w:hAnsi="Yu Gothic UI" w:cs="メイリオ" w:hint="eastAsia"/>
                <w:bCs/>
                <w:szCs w:val="21"/>
              </w:rPr>
              <w:t>①画面右「参加者」一覧から変更したい参加者にポインタをあわせる</w:t>
            </w:r>
          </w:p>
          <w:p w14:paraId="2B47C239" w14:textId="13D53764" w:rsidR="00503538" w:rsidRPr="00F17CA9" w:rsidRDefault="00503538" w:rsidP="00503538">
            <w:pPr>
              <w:spacing w:line="320" w:lineRule="exact"/>
              <w:ind w:leftChars="100" w:left="200"/>
              <w:rPr>
                <w:rFonts w:ascii="Yu Gothic UI" w:hAnsi="Yu Gothic UI" w:cs="メイリオ"/>
                <w:bCs/>
                <w:szCs w:val="21"/>
              </w:rPr>
            </w:pPr>
            <w:r w:rsidRPr="00F17CA9">
              <w:rPr>
                <w:rFonts w:ascii="Yu Gothic UI" w:hAnsi="Yu Gothic UI" w:cs="メイリオ" w:hint="eastAsia"/>
                <w:bCs/>
                <w:szCs w:val="21"/>
              </w:rPr>
              <w:t>②「詳細」　→　「名前の変更」で任意の文字列を入力する</w:t>
            </w:r>
          </w:p>
          <w:p w14:paraId="3D0A9875" w14:textId="30B67C32" w:rsidR="00A3359B" w:rsidRPr="00F17CA9" w:rsidRDefault="00A3359B" w:rsidP="00200B6A">
            <w:pPr>
              <w:spacing w:line="320" w:lineRule="exact"/>
              <w:rPr>
                <w:rFonts w:ascii="Yu Gothic UI" w:hAnsi="Yu Gothic UI" w:cs="メイリオ"/>
                <w:bCs/>
                <w:szCs w:val="21"/>
              </w:rPr>
            </w:pPr>
          </w:p>
        </w:tc>
      </w:tr>
    </w:tbl>
    <w:p w14:paraId="7BF2D647" w14:textId="77777777" w:rsidR="00200B6A" w:rsidRDefault="00200B6A" w:rsidP="00A51844">
      <w:pPr>
        <w:spacing w:line="320" w:lineRule="exact"/>
        <w:rPr>
          <w:rFonts w:ascii="Yu Gothic UI" w:hAnsi="Yu Gothic UI" w:cs="メイリオ"/>
          <w:b/>
          <w:szCs w:val="21"/>
        </w:rPr>
      </w:pPr>
    </w:p>
    <w:p w14:paraId="1DBBA928" w14:textId="32111A3C" w:rsidR="00EA113C" w:rsidRDefault="00EA113C">
      <w:pPr>
        <w:rPr>
          <w:rFonts w:ascii="Yu Gothic UI" w:hAnsi="Yu Gothic UI" w:cs="メイリオ"/>
          <w:b/>
          <w:szCs w:val="21"/>
        </w:rPr>
      </w:pPr>
      <w:r>
        <w:rPr>
          <w:rFonts w:ascii="Yu Gothic UI" w:hAnsi="Yu Gothic UI" w:cs="メイリオ"/>
          <w:b/>
          <w:szCs w:val="21"/>
        </w:rPr>
        <w:br w:type="page"/>
      </w:r>
    </w:p>
    <w:tbl>
      <w:tblPr>
        <w:tblStyle w:val="aa"/>
        <w:tblW w:w="5000" w:type="pct"/>
        <w:tblLook w:val="04A0" w:firstRow="1" w:lastRow="0" w:firstColumn="1" w:lastColumn="0" w:noHBand="0" w:noVBand="1"/>
      </w:tblPr>
      <w:tblGrid>
        <w:gridCol w:w="1490"/>
        <w:gridCol w:w="4168"/>
        <w:gridCol w:w="1233"/>
        <w:gridCol w:w="2851"/>
      </w:tblGrid>
      <w:tr w:rsidR="00CA7B84" w:rsidRPr="007121E3" w14:paraId="329FB68E" w14:textId="77777777" w:rsidTr="0043279F">
        <w:tc>
          <w:tcPr>
            <w:tcW w:w="5000" w:type="pct"/>
            <w:gridSpan w:val="4"/>
            <w:shd w:val="clear" w:color="auto" w:fill="D9D9D9" w:themeFill="background1" w:themeFillShade="D9"/>
            <w:vAlign w:val="center"/>
          </w:tcPr>
          <w:p w14:paraId="435518A8" w14:textId="77777777" w:rsidR="00C854AE" w:rsidRPr="007121E3" w:rsidRDefault="00527C6F" w:rsidP="0043279F">
            <w:pPr>
              <w:spacing w:line="320" w:lineRule="exact"/>
              <w:jc w:val="center"/>
              <w:rPr>
                <w:rFonts w:ascii="Yu Gothic UI" w:hAnsi="Yu Gothic UI" w:cs="メイリオ"/>
                <w:b/>
                <w:szCs w:val="21"/>
              </w:rPr>
            </w:pPr>
            <w:r w:rsidRPr="007121E3">
              <w:rPr>
                <w:rFonts w:ascii="Yu Gothic UI" w:hAnsi="Yu Gothic UI" w:cs="メイリオ" w:hint="eastAsia"/>
                <w:b/>
                <w:szCs w:val="21"/>
              </w:rPr>
              <w:lastRenderedPageBreak/>
              <w:t>Ⅱ．</w:t>
            </w:r>
            <w:r w:rsidR="00713110" w:rsidRPr="007121E3">
              <w:rPr>
                <w:rFonts w:ascii="Yu Gothic UI" w:hAnsi="Yu Gothic UI" w:cs="メイリオ" w:hint="eastAsia"/>
                <w:b/>
                <w:szCs w:val="21"/>
              </w:rPr>
              <w:t>緩和ケア提供体制の紹介</w:t>
            </w:r>
          </w:p>
        </w:tc>
      </w:tr>
      <w:tr w:rsidR="00CA7B84" w:rsidRPr="007121E3" w14:paraId="78206772" w14:textId="77777777" w:rsidTr="00200B6A">
        <w:tc>
          <w:tcPr>
            <w:tcW w:w="765" w:type="pct"/>
            <w:tcBorders>
              <w:bottom w:val="single" w:sz="4" w:space="0" w:color="auto"/>
            </w:tcBorders>
            <w:shd w:val="clear" w:color="auto" w:fill="D9D9D9" w:themeFill="background1" w:themeFillShade="D9"/>
          </w:tcPr>
          <w:p w14:paraId="342B310A" w14:textId="77777777" w:rsidR="003C1AE2" w:rsidRPr="007121E3" w:rsidRDefault="003C1AE2" w:rsidP="0043279F">
            <w:pPr>
              <w:spacing w:line="320" w:lineRule="exact"/>
              <w:rPr>
                <w:rFonts w:ascii="Yu Gothic UI" w:hAnsi="Yu Gothic UI" w:cs="メイリオ"/>
                <w:b/>
                <w:szCs w:val="21"/>
              </w:rPr>
            </w:pPr>
            <w:r w:rsidRPr="007121E3">
              <w:rPr>
                <w:rFonts w:ascii="Yu Gothic UI" w:hAnsi="Yu Gothic UI" w:cs="メイリオ" w:hint="eastAsia"/>
                <w:b/>
                <w:szCs w:val="21"/>
              </w:rPr>
              <w:t>目的</w:t>
            </w:r>
          </w:p>
        </w:tc>
        <w:tc>
          <w:tcPr>
            <w:tcW w:w="4235" w:type="pct"/>
            <w:gridSpan w:val="3"/>
            <w:tcBorders>
              <w:bottom w:val="single" w:sz="4" w:space="0" w:color="auto"/>
            </w:tcBorders>
          </w:tcPr>
          <w:p w14:paraId="78052319" w14:textId="77777777" w:rsidR="003C1AE2" w:rsidRPr="007121E3" w:rsidRDefault="00611F85" w:rsidP="0043279F">
            <w:pPr>
              <w:spacing w:line="320" w:lineRule="exact"/>
              <w:rPr>
                <w:rFonts w:ascii="Yu Gothic UI" w:hAnsi="Yu Gothic UI" w:cs="メイリオ"/>
                <w:szCs w:val="21"/>
              </w:rPr>
            </w:pPr>
            <w:r w:rsidRPr="007121E3">
              <w:rPr>
                <w:rFonts w:ascii="Yu Gothic UI" w:hAnsi="Yu Gothic UI" w:cs="メイリオ" w:hint="eastAsia"/>
                <w:szCs w:val="21"/>
              </w:rPr>
              <w:t>対象施設の緩和ケア提供体制と</w:t>
            </w:r>
            <w:r w:rsidR="00042471" w:rsidRPr="007121E3">
              <w:rPr>
                <w:rFonts w:ascii="Yu Gothic UI" w:hAnsi="Yu Gothic UI" w:cs="メイリオ" w:hint="eastAsia"/>
                <w:szCs w:val="21"/>
              </w:rPr>
              <w:t>困りごとを確認する。</w:t>
            </w:r>
          </w:p>
        </w:tc>
      </w:tr>
      <w:tr w:rsidR="00CA7B84" w:rsidRPr="007121E3" w14:paraId="63BA8625" w14:textId="77777777" w:rsidTr="001963A7">
        <w:tc>
          <w:tcPr>
            <w:tcW w:w="765" w:type="pct"/>
            <w:tcBorders>
              <w:bottom w:val="single" w:sz="4" w:space="0" w:color="auto"/>
            </w:tcBorders>
            <w:shd w:val="clear" w:color="auto" w:fill="D9D9D9" w:themeFill="background1" w:themeFillShade="D9"/>
          </w:tcPr>
          <w:p w14:paraId="0E2D79E0" w14:textId="77777777" w:rsidR="00F0381D" w:rsidRPr="007121E3" w:rsidRDefault="00F0381D" w:rsidP="0043279F">
            <w:pPr>
              <w:spacing w:line="320" w:lineRule="exact"/>
              <w:rPr>
                <w:rFonts w:ascii="Yu Gothic UI" w:hAnsi="Yu Gothic UI" w:cs="メイリオ"/>
                <w:b/>
                <w:szCs w:val="21"/>
              </w:rPr>
            </w:pPr>
            <w:r w:rsidRPr="007121E3">
              <w:rPr>
                <w:rFonts w:ascii="Yu Gothic UI" w:hAnsi="Yu Gothic UI" w:cs="メイリオ" w:hint="eastAsia"/>
                <w:b/>
                <w:szCs w:val="21"/>
              </w:rPr>
              <w:t>時間</w:t>
            </w:r>
          </w:p>
        </w:tc>
        <w:tc>
          <w:tcPr>
            <w:tcW w:w="2139" w:type="pct"/>
            <w:tcBorders>
              <w:bottom w:val="single" w:sz="4" w:space="0" w:color="auto"/>
            </w:tcBorders>
          </w:tcPr>
          <w:p w14:paraId="01A94ACA" w14:textId="77777777" w:rsidR="00F0381D" w:rsidRPr="007121E3" w:rsidRDefault="00196241" w:rsidP="008A067C">
            <w:pPr>
              <w:spacing w:line="320" w:lineRule="exact"/>
              <w:rPr>
                <w:rFonts w:ascii="Yu Gothic UI" w:hAnsi="Yu Gothic UI" w:cs="メイリオ"/>
                <w:szCs w:val="21"/>
              </w:rPr>
            </w:pPr>
            <w:r w:rsidRPr="007121E3">
              <w:rPr>
                <w:rFonts w:ascii="Yu Gothic UI" w:hAnsi="Yu Gothic UI" w:cs="メイリオ" w:hint="eastAsia"/>
                <w:szCs w:val="21"/>
              </w:rPr>
              <w:t>13:15～</w:t>
            </w:r>
            <w:r w:rsidR="00611F85" w:rsidRPr="007121E3">
              <w:rPr>
                <w:rFonts w:ascii="Yu Gothic UI" w:hAnsi="Yu Gothic UI" w:cs="メイリオ" w:hint="eastAsia"/>
                <w:szCs w:val="21"/>
              </w:rPr>
              <w:t>1</w:t>
            </w:r>
            <w:r w:rsidR="008A067C" w:rsidRPr="007121E3">
              <w:rPr>
                <w:rFonts w:ascii="Yu Gothic UI" w:hAnsi="Yu Gothic UI" w:cs="メイリオ" w:hint="eastAsia"/>
                <w:szCs w:val="21"/>
              </w:rPr>
              <w:t>4</w:t>
            </w:r>
            <w:r w:rsidR="00527C6F" w:rsidRPr="007121E3">
              <w:rPr>
                <w:rFonts w:ascii="Yu Gothic UI" w:hAnsi="Yu Gothic UI" w:cs="メイリオ" w:hint="eastAsia"/>
                <w:szCs w:val="21"/>
              </w:rPr>
              <w:t>:</w:t>
            </w:r>
            <w:r w:rsidR="008A067C" w:rsidRPr="007121E3">
              <w:rPr>
                <w:rFonts w:ascii="Yu Gothic UI" w:hAnsi="Yu Gothic UI" w:cs="メイリオ" w:hint="eastAsia"/>
                <w:szCs w:val="21"/>
              </w:rPr>
              <w:t>00（45</w:t>
            </w:r>
            <w:r w:rsidR="00527C6F" w:rsidRPr="007121E3">
              <w:rPr>
                <w:rFonts w:ascii="Yu Gothic UI" w:hAnsi="Yu Gothic UI" w:cs="メイリオ" w:hint="eastAsia"/>
                <w:szCs w:val="21"/>
              </w:rPr>
              <w:t>‘）</w:t>
            </w:r>
          </w:p>
        </w:tc>
        <w:tc>
          <w:tcPr>
            <w:tcW w:w="633" w:type="pct"/>
            <w:tcBorders>
              <w:bottom w:val="single" w:sz="4" w:space="0" w:color="auto"/>
            </w:tcBorders>
            <w:shd w:val="clear" w:color="auto" w:fill="D9D9D9" w:themeFill="background1" w:themeFillShade="D9"/>
          </w:tcPr>
          <w:p w14:paraId="56A6D4A3" w14:textId="77777777" w:rsidR="00F0381D" w:rsidRPr="007121E3" w:rsidRDefault="00F0381D" w:rsidP="0043279F">
            <w:pPr>
              <w:spacing w:line="320" w:lineRule="exact"/>
              <w:rPr>
                <w:rFonts w:ascii="Yu Gothic UI" w:hAnsi="Yu Gothic UI" w:cs="メイリオ"/>
                <w:b/>
                <w:szCs w:val="21"/>
              </w:rPr>
            </w:pPr>
            <w:r w:rsidRPr="007121E3">
              <w:rPr>
                <w:rFonts w:ascii="Yu Gothic UI" w:hAnsi="Yu Gothic UI" w:cs="メイリオ" w:hint="eastAsia"/>
                <w:b/>
                <w:szCs w:val="21"/>
              </w:rPr>
              <w:t>セッティング</w:t>
            </w:r>
          </w:p>
        </w:tc>
        <w:tc>
          <w:tcPr>
            <w:tcW w:w="1463" w:type="pct"/>
            <w:tcBorders>
              <w:bottom w:val="single" w:sz="4" w:space="0" w:color="auto"/>
            </w:tcBorders>
          </w:tcPr>
          <w:p w14:paraId="59386654" w14:textId="64C79492" w:rsidR="00F0381D" w:rsidRPr="007121E3" w:rsidRDefault="00EA113C" w:rsidP="0043279F">
            <w:pPr>
              <w:spacing w:line="320" w:lineRule="exact"/>
              <w:rPr>
                <w:rFonts w:ascii="Yu Gothic UI" w:hAnsi="Yu Gothic UI" w:cs="メイリオ"/>
                <w:szCs w:val="21"/>
              </w:rPr>
            </w:pPr>
            <w:r>
              <w:rPr>
                <w:rFonts w:ascii="Yu Gothic UI" w:hAnsi="Yu Gothic UI" w:cs="メイリオ" w:hint="eastAsia"/>
                <w:szCs w:val="21"/>
              </w:rPr>
              <w:t>会場</w:t>
            </w:r>
            <w:r w:rsidR="00CA3BD9" w:rsidRPr="007121E3">
              <w:rPr>
                <w:rFonts w:ascii="Yu Gothic UI" w:hAnsi="Yu Gothic UI" w:cs="メイリオ" w:hint="eastAsia"/>
                <w:szCs w:val="21"/>
              </w:rPr>
              <w:t>、ZOOM</w:t>
            </w:r>
          </w:p>
        </w:tc>
      </w:tr>
      <w:tr w:rsidR="001963A7" w:rsidRPr="007121E3" w14:paraId="7BD3A8DE" w14:textId="77777777" w:rsidTr="001963A7">
        <w:tc>
          <w:tcPr>
            <w:tcW w:w="765" w:type="pct"/>
            <w:tcBorders>
              <w:bottom w:val="single" w:sz="4" w:space="0" w:color="auto"/>
            </w:tcBorders>
            <w:shd w:val="clear" w:color="auto" w:fill="D9D9D9" w:themeFill="background1" w:themeFillShade="D9"/>
          </w:tcPr>
          <w:p w14:paraId="4BB1EFAF" w14:textId="5BD17FDC" w:rsidR="001963A7" w:rsidRPr="007121E3" w:rsidRDefault="001963A7" w:rsidP="001963A7">
            <w:pPr>
              <w:spacing w:line="320" w:lineRule="exact"/>
              <w:rPr>
                <w:rFonts w:ascii="Yu Gothic UI" w:hAnsi="Yu Gothic UI" w:cs="メイリオ"/>
                <w:b/>
                <w:szCs w:val="21"/>
              </w:rPr>
            </w:pPr>
            <w:r>
              <w:rPr>
                <w:rFonts w:ascii="Yu Gothic UI" w:hAnsi="Yu Gothic UI" w:cs="メイリオ" w:hint="eastAsia"/>
                <w:b/>
                <w:szCs w:val="21"/>
              </w:rPr>
              <w:t>参加者</w:t>
            </w:r>
          </w:p>
        </w:tc>
        <w:tc>
          <w:tcPr>
            <w:tcW w:w="4235" w:type="pct"/>
            <w:gridSpan w:val="3"/>
            <w:tcBorders>
              <w:bottom w:val="single" w:sz="4" w:space="0" w:color="auto"/>
            </w:tcBorders>
          </w:tcPr>
          <w:p w14:paraId="10BB485C" w14:textId="0F231535" w:rsidR="001963A7" w:rsidRDefault="001963A7" w:rsidP="001963A7">
            <w:pPr>
              <w:spacing w:line="320" w:lineRule="exact"/>
              <w:rPr>
                <w:rFonts w:ascii="Yu Gothic UI" w:hAnsi="Yu Gothic UI" w:cs="メイリオ"/>
                <w:szCs w:val="21"/>
              </w:rPr>
            </w:pPr>
            <w:r>
              <w:rPr>
                <w:rFonts w:ascii="Yu Gothic UI" w:hAnsi="Yu Gothic UI" w:cs="メイリオ" w:hint="eastAsia"/>
                <w:szCs w:val="21"/>
              </w:rPr>
              <w:t>対象施設参加者（会場）、レビューアー（会場／遠隔）、オブザーバー（遠隔）、事務局（会場）</w:t>
            </w:r>
          </w:p>
        </w:tc>
      </w:tr>
      <w:tr w:rsidR="00CA7B84" w:rsidRPr="007121E3" w14:paraId="3B8A6077" w14:textId="77777777" w:rsidTr="00200B6A">
        <w:tc>
          <w:tcPr>
            <w:tcW w:w="7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B92D49" w14:textId="77777777" w:rsidR="00ED163C" w:rsidRPr="007121E3" w:rsidRDefault="00714C7E" w:rsidP="0043279F">
            <w:pPr>
              <w:spacing w:line="320" w:lineRule="exact"/>
              <w:rPr>
                <w:rFonts w:ascii="Yu Gothic UI" w:hAnsi="Yu Gothic UI" w:cs="メイリオ"/>
                <w:b/>
                <w:szCs w:val="21"/>
              </w:rPr>
            </w:pPr>
            <w:r w:rsidRPr="007121E3">
              <w:rPr>
                <w:rFonts w:ascii="Yu Gothic UI" w:hAnsi="Yu Gothic UI" w:cs="メイリオ" w:hint="eastAsia"/>
                <w:b/>
                <w:szCs w:val="21"/>
              </w:rPr>
              <w:t>準備物品</w:t>
            </w:r>
          </w:p>
        </w:tc>
        <w:tc>
          <w:tcPr>
            <w:tcW w:w="423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C0AF5F4" w14:textId="2FF01712" w:rsidR="00ED163C" w:rsidRPr="007121E3" w:rsidRDefault="00ED163C" w:rsidP="00ED163C">
            <w:pPr>
              <w:spacing w:line="320" w:lineRule="exact"/>
              <w:rPr>
                <w:rFonts w:ascii="Yu Gothic UI" w:hAnsi="Yu Gothic UI" w:cs="メイリオ"/>
                <w:szCs w:val="21"/>
              </w:rPr>
            </w:pPr>
            <w:r w:rsidRPr="007121E3">
              <w:rPr>
                <w:rFonts w:ascii="Yu Gothic UI" w:hAnsi="Yu Gothic UI" w:cs="メイリオ" w:hint="eastAsia"/>
                <w:szCs w:val="21"/>
              </w:rPr>
              <w:t>施設紹介スライド，発表用パソコン，</w:t>
            </w:r>
            <w:r w:rsidR="003A0A8E" w:rsidRPr="007121E3">
              <w:rPr>
                <w:rFonts w:ascii="Yu Gothic UI" w:hAnsi="Yu Gothic UI" w:cs="メイリオ" w:hint="eastAsia"/>
                <w:szCs w:val="21"/>
              </w:rPr>
              <w:t>モニター</w:t>
            </w:r>
            <w:r w:rsidRPr="007121E3">
              <w:rPr>
                <w:rFonts w:ascii="Yu Gothic UI" w:hAnsi="Yu Gothic UI" w:cs="メイリオ" w:hint="eastAsia"/>
                <w:szCs w:val="21"/>
              </w:rPr>
              <w:t>，マイク，</w:t>
            </w:r>
            <w:r w:rsidR="00B34242" w:rsidRPr="007121E3">
              <w:rPr>
                <w:rFonts w:ascii="Yu Gothic UI" w:hAnsi="Yu Gothic UI" w:cs="メイリオ" w:hint="eastAsia"/>
                <w:szCs w:val="21"/>
              </w:rPr>
              <w:t>ポインタ</w:t>
            </w:r>
          </w:p>
        </w:tc>
      </w:tr>
      <w:tr w:rsidR="00CA7B84" w:rsidRPr="007121E3" w14:paraId="19685F33" w14:textId="77777777" w:rsidTr="00200B6A">
        <w:tc>
          <w:tcPr>
            <w:tcW w:w="7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A3925E" w14:textId="77777777" w:rsidR="00C854AE" w:rsidRPr="007121E3" w:rsidRDefault="00C854AE" w:rsidP="0043279F">
            <w:pPr>
              <w:spacing w:line="320" w:lineRule="exact"/>
              <w:rPr>
                <w:rFonts w:ascii="Yu Gothic UI" w:hAnsi="Yu Gothic UI" w:cs="メイリオ"/>
                <w:b/>
                <w:szCs w:val="21"/>
              </w:rPr>
            </w:pPr>
            <w:r w:rsidRPr="007121E3">
              <w:rPr>
                <w:rFonts w:ascii="Yu Gothic UI" w:hAnsi="Yu Gothic UI" w:cs="メイリオ" w:hint="eastAsia"/>
                <w:b/>
                <w:szCs w:val="21"/>
              </w:rPr>
              <w:t>スケジュール</w:t>
            </w:r>
          </w:p>
        </w:tc>
        <w:tc>
          <w:tcPr>
            <w:tcW w:w="4235"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32F186" w14:textId="77777777" w:rsidR="00C854AE" w:rsidRPr="007121E3" w:rsidRDefault="00C854AE" w:rsidP="0043279F">
            <w:pPr>
              <w:spacing w:line="320" w:lineRule="exact"/>
              <w:jc w:val="center"/>
              <w:rPr>
                <w:rFonts w:ascii="Yu Gothic UI" w:hAnsi="Yu Gothic UI" w:cs="メイリオ"/>
                <w:b/>
                <w:szCs w:val="21"/>
              </w:rPr>
            </w:pPr>
            <w:r w:rsidRPr="007121E3">
              <w:rPr>
                <w:rFonts w:ascii="Yu Gothic UI" w:hAnsi="Yu Gothic UI" w:cs="メイリオ" w:hint="eastAsia"/>
                <w:b/>
                <w:szCs w:val="21"/>
              </w:rPr>
              <w:t>進行方法</w:t>
            </w:r>
          </w:p>
        </w:tc>
      </w:tr>
      <w:tr w:rsidR="00CA7B84" w:rsidRPr="007121E3" w14:paraId="6F768128" w14:textId="77777777" w:rsidTr="00200B6A">
        <w:tc>
          <w:tcPr>
            <w:tcW w:w="765" w:type="pct"/>
            <w:tcBorders>
              <w:top w:val="single" w:sz="4" w:space="0" w:color="auto"/>
              <w:left w:val="single" w:sz="4" w:space="0" w:color="auto"/>
              <w:bottom w:val="dotted" w:sz="4" w:space="0" w:color="auto"/>
              <w:right w:val="single" w:sz="4" w:space="0" w:color="auto"/>
            </w:tcBorders>
          </w:tcPr>
          <w:p w14:paraId="5418DFDF" w14:textId="675B0C4C" w:rsidR="00C854AE" w:rsidRPr="007121E3" w:rsidRDefault="00611F85" w:rsidP="008A067C">
            <w:pPr>
              <w:spacing w:line="320" w:lineRule="exact"/>
              <w:rPr>
                <w:rFonts w:ascii="Yu Gothic UI" w:hAnsi="Yu Gothic UI" w:cs="メイリオ"/>
                <w:szCs w:val="21"/>
              </w:rPr>
            </w:pPr>
            <w:r w:rsidRPr="007121E3">
              <w:rPr>
                <w:rFonts w:ascii="Yu Gothic UI" w:hAnsi="Yu Gothic UI" w:cs="メイリオ"/>
                <w:szCs w:val="21"/>
              </w:rPr>
              <w:t>13</w:t>
            </w:r>
            <w:r w:rsidR="00196241" w:rsidRPr="007121E3">
              <w:rPr>
                <w:rFonts w:ascii="Yu Gothic UI" w:hAnsi="Yu Gothic UI" w:cs="メイリオ" w:hint="eastAsia"/>
                <w:szCs w:val="21"/>
              </w:rPr>
              <w:t>:15</w:t>
            </w:r>
            <w:r w:rsidR="00200B6A">
              <w:rPr>
                <w:rFonts w:ascii="Yu Gothic UI" w:hAnsi="Yu Gothic UI" w:cs="メイリオ" w:hint="eastAsia"/>
                <w:szCs w:val="21"/>
              </w:rPr>
              <w:t>-</w:t>
            </w:r>
            <w:r w:rsidRPr="007121E3">
              <w:rPr>
                <w:rFonts w:ascii="Yu Gothic UI" w:hAnsi="Yu Gothic UI" w:cs="メイリオ" w:hint="eastAsia"/>
                <w:szCs w:val="21"/>
              </w:rPr>
              <w:t>1</w:t>
            </w:r>
            <w:r w:rsidR="008A067C" w:rsidRPr="007121E3">
              <w:rPr>
                <w:rFonts w:ascii="Yu Gothic UI" w:hAnsi="Yu Gothic UI" w:cs="メイリオ" w:hint="eastAsia"/>
                <w:szCs w:val="21"/>
              </w:rPr>
              <w:t>3</w:t>
            </w:r>
            <w:r w:rsidRPr="007121E3">
              <w:rPr>
                <w:rFonts w:ascii="Yu Gothic UI" w:hAnsi="Yu Gothic UI" w:cs="メイリオ" w:hint="eastAsia"/>
                <w:szCs w:val="21"/>
              </w:rPr>
              <w:t>:</w:t>
            </w:r>
            <w:r w:rsidR="008A067C" w:rsidRPr="007121E3">
              <w:rPr>
                <w:rFonts w:ascii="Yu Gothic UI" w:hAnsi="Yu Gothic UI" w:cs="メイリオ" w:hint="eastAsia"/>
                <w:szCs w:val="21"/>
              </w:rPr>
              <w:t>4</w:t>
            </w:r>
            <w:r w:rsidRPr="007121E3">
              <w:rPr>
                <w:rFonts w:ascii="Yu Gothic UI" w:hAnsi="Yu Gothic UI" w:cs="メイリオ" w:hint="eastAsia"/>
                <w:szCs w:val="21"/>
              </w:rPr>
              <w:t>0</w:t>
            </w:r>
            <w:r w:rsidR="003617E7" w:rsidRPr="007121E3">
              <w:rPr>
                <w:rFonts w:ascii="Yu Gothic UI" w:hAnsi="Yu Gothic UI" w:cs="メイリオ" w:hint="eastAsia"/>
                <w:szCs w:val="21"/>
              </w:rPr>
              <w:t>（</w:t>
            </w:r>
            <w:r w:rsidR="008A067C" w:rsidRPr="007121E3">
              <w:rPr>
                <w:rFonts w:ascii="Yu Gothic UI" w:hAnsi="Yu Gothic UI" w:cs="メイリオ" w:hint="eastAsia"/>
                <w:szCs w:val="21"/>
              </w:rPr>
              <w:t>25</w:t>
            </w:r>
            <w:r w:rsidR="003617E7" w:rsidRPr="007121E3">
              <w:rPr>
                <w:rFonts w:ascii="Yu Gothic UI" w:hAnsi="Yu Gothic UI" w:cs="メイリオ" w:hint="eastAsia"/>
                <w:szCs w:val="21"/>
              </w:rPr>
              <w:t>‘）</w:t>
            </w:r>
          </w:p>
        </w:tc>
        <w:tc>
          <w:tcPr>
            <w:tcW w:w="4235" w:type="pct"/>
            <w:gridSpan w:val="3"/>
            <w:tcBorders>
              <w:top w:val="single" w:sz="4" w:space="0" w:color="auto"/>
              <w:left w:val="single" w:sz="4" w:space="0" w:color="auto"/>
              <w:bottom w:val="dotted" w:sz="4" w:space="0" w:color="auto"/>
              <w:right w:val="single" w:sz="4" w:space="0" w:color="auto"/>
            </w:tcBorders>
          </w:tcPr>
          <w:p w14:paraId="59515EA1" w14:textId="4FC6E65B" w:rsidR="001460D2" w:rsidRPr="007121E3" w:rsidRDefault="00F23170" w:rsidP="00944C11">
            <w:pPr>
              <w:spacing w:line="320" w:lineRule="exact"/>
              <w:rPr>
                <w:rFonts w:ascii="Yu Gothic UI" w:hAnsi="Yu Gothic UI" w:cs="メイリオ"/>
                <w:szCs w:val="21"/>
              </w:rPr>
            </w:pPr>
            <w:r>
              <w:rPr>
                <w:rFonts w:ascii="Yu Gothic UI" w:hAnsi="Yu Gothic UI" w:cs="メイリオ" w:hint="eastAsia"/>
                <w:bCs/>
                <w:noProof/>
                <w:szCs w:val="21"/>
              </w:rPr>
              <mc:AlternateContent>
                <mc:Choice Requires="wpg">
                  <w:drawing>
                    <wp:anchor distT="0" distB="0" distL="114300" distR="114300" simplePos="0" relativeHeight="252626944" behindDoc="0" locked="0" layoutInCell="1" allowOverlap="1" wp14:anchorId="7CBE7982" wp14:editId="246ED580">
                      <wp:simplePos x="0" y="0"/>
                      <wp:positionH relativeFrom="column">
                        <wp:posOffset>4628515</wp:posOffset>
                      </wp:positionH>
                      <wp:positionV relativeFrom="paragraph">
                        <wp:posOffset>62494</wp:posOffset>
                      </wp:positionV>
                      <wp:extent cx="495300" cy="365125"/>
                      <wp:effectExtent l="0" t="0" r="0" b="0"/>
                      <wp:wrapNone/>
                      <wp:docPr id="50" name="グループ化 50"/>
                      <wp:cNvGraphicFramePr/>
                      <a:graphic xmlns:a="http://schemas.openxmlformats.org/drawingml/2006/main">
                        <a:graphicData uri="http://schemas.microsoft.com/office/word/2010/wordprocessingGroup">
                          <wpg:wgp>
                            <wpg:cNvGrpSpPr/>
                            <wpg:grpSpPr>
                              <a:xfrm>
                                <a:off x="0" y="0"/>
                                <a:ext cx="495300" cy="365125"/>
                                <a:chOff x="0" y="0"/>
                                <a:chExt cx="495300" cy="365125"/>
                              </a:xfrm>
                            </wpg:grpSpPr>
                            <wps:wsp>
                              <wps:cNvPr id="51" name="テキスト ボックス 2"/>
                              <wps:cNvSpPr txBox="1">
                                <a:spLocks noChangeArrowheads="1"/>
                              </wps:cNvSpPr>
                              <wps:spPr bwMode="auto">
                                <a:xfrm>
                                  <a:off x="38100" y="0"/>
                                  <a:ext cx="457200" cy="327025"/>
                                </a:xfrm>
                                <a:prstGeom prst="rect">
                                  <a:avLst/>
                                </a:prstGeom>
                                <a:noFill/>
                                <a:ln w="9525">
                                  <a:noFill/>
                                  <a:miter lim="800000"/>
                                  <a:headEnd/>
                                  <a:tailEnd/>
                                </a:ln>
                              </wps:spPr>
                              <wps:txbx>
                                <w:txbxContent>
                                  <w:p w14:paraId="7E1ACF39" w14:textId="77777777" w:rsidR="00A06219" w:rsidRPr="00E73B17" w:rsidRDefault="00A06219" w:rsidP="002A146F">
                                    <w:pPr>
                                      <w:rPr>
                                        <w:sz w:val="16"/>
                                        <w:szCs w:val="16"/>
                                      </w:rPr>
                                    </w:pPr>
                                    <w:r w:rsidRPr="00E73B17">
                                      <w:rPr>
                                        <w:rFonts w:hint="eastAsia"/>
                                        <w:sz w:val="16"/>
                                        <w:szCs w:val="16"/>
                                      </w:rPr>
                                      <w:t>共有</w:t>
                                    </w:r>
                                  </w:p>
                                </w:txbxContent>
                              </wps:txbx>
                              <wps:bodyPr rot="0" vert="horz" wrap="square" lIns="91440" tIns="45720" rIns="91440" bIns="45720" anchor="t" anchorCtr="0">
                                <a:spAutoFit/>
                              </wps:bodyPr>
                            </wps:wsp>
                            <wps:wsp>
                              <wps:cNvPr id="52"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7CBE7982" id="グループ化 50" o:spid="_x0000_s1057" style="position:absolute;margin-left:364.45pt;margin-top:4.9pt;width:39pt;height:28.75pt;z-index:252626944" coordsize="495300,365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">
                      <v:shape id="_x0000_s1058" type="#_x0000_t202" style="position:absolute;left:38100;width:457200;height:327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" filled="f" stroked="f">
                        <v:textbox style="mso-fit-shape-to-text:t">
                          <w:txbxContent>
                            <w:p w14:paraId="7E1ACF39" w14:textId="77777777" w:rsidR="00A06219" w:rsidRPr="00E73B17" w:rsidRDefault="00A06219" w:rsidP="002A146F">
                              <w:pPr>
                                <w:rPr>
                                  <w:sz w:val="16"/>
                                  <w:szCs w:val="16"/>
                                </w:rPr>
                              </w:pPr>
                              <w:r w:rsidRPr="00E73B17">
                                <w:rPr>
                                  <w:rFonts w:hint="eastAsia"/>
                                  <w:sz w:val="16"/>
                                  <w:szCs w:val="16"/>
                                </w:rPr>
                                <w:t>共有</w:t>
                              </w:r>
                            </w:p>
                          </w:txbxContent>
                        </v:textbox>
                      </v:shape>
                      <v:shape id="Freeform 1233" o:spid="_x0000_s1059"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w:pict>
                </mc:Fallback>
              </mc:AlternateContent>
            </w:r>
            <w:r w:rsidR="00200B6A">
              <w:rPr>
                <w:rFonts w:ascii="Yu Gothic UI" w:hAnsi="Yu Gothic UI" w:cs="メイリオ" w:hint="eastAsia"/>
                <w:szCs w:val="21"/>
              </w:rPr>
              <w:t>１．</w:t>
            </w:r>
            <w:r w:rsidR="0074016C" w:rsidRPr="007121E3">
              <w:rPr>
                <w:rFonts w:ascii="Yu Gothic UI" w:hAnsi="Yu Gothic UI" w:cs="メイリオ" w:hint="eastAsia"/>
                <w:szCs w:val="21"/>
              </w:rPr>
              <w:t>施設紹介</w:t>
            </w:r>
          </w:p>
          <w:p w14:paraId="21A8208E" w14:textId="378AF82E" w:rsidR="00713110" w:rsidRPr="00074568" w:rsidRDefault="00F23170" w:rsidP="00F23170">
            <w:pPr>
              <w:spacing w:line="320" w:lineRule="exact"/>
              <w:rPr>
                <w:rFonts w:ascii="Yu Gothic UI" w:hAnsi="Yu Gothic UI" w:cs="メイリオ"/>
                <w:b/>
                <w:bCs/>
                <w:szCs w:val="21"/>
              </w:rPr>
            </w:pPr>
            <w:r>
              <w:rPr>
                <w:rFonts w:ascii="Yu Gothic UI" w:hAnsi="Yu Gothic UI" w:cs="メイリオ" w:hint="eastAsia"/>
                <w:b/>
                <w:bCs/>
                <w:szCs w:val="21"/>
              </w:rPr>
              <w:t xml:space="preserve">　</w:t>
            </w:r>
            <w:r w:rsidR="001460D2" w:rsidRPr="00074568">
              <w:rPr>
                <w:rFonts w:ascii="Yu Gothic UI" w:hAnsi="Yu Gothic UI" w:cs="メイリオ" w:hint="eastAsia"/>
                <w:b/>
                <w:bCs/>
                <w:szCs w:val="21"/>
              </w:rPr>
              <w:t>（</w:t>
            </w:r>
            <w:r w:rsidR="00EA113C" w:rsidRPr="00074568">
              <w:rPr>
                <w:rFonts w:ascii="Yu Gothic UI" w:hAnsi="Yu Gothic UI" w:cs="メイリオ" w:hint="eastAsia"/>
                <w:b/>
                <w:bCs/>
                <w:szCs w:val="21"/>
              </w:rPr>
              <w:t>対象施設</w:t>
            </w:r>
            <w:r w:rsidR="001460D2" w:rsidRPr="00074568">
              <w:rPr>
                <w:rFonts w:ascii="Yu Gothic UI" w:hAnsi="Yu Gothic UI" w:cs="メイリオ" w:hint="eastAsia"/>
                <w:b/>
                <w:bCs/>
                <w:szCs w:val="21"/>
              </w:rPr>
              <w:t>担当者</w:t>
            </w:r>
            <w:r w:rsidR="00240762" w:rsidRPr="00074568">
              <w:rPr>
                <w:rFonts w:ascii="Yu Gothic UI" w:hAnsi="Yu Gothic UI" w:cs="メイリオ" w:hint="eastAsia"/>
                <w:b/>
                <w:bCs/>
                <w:szCs w:val="21"/>
              </w:rPr>
              <w:t>：</w:t>
            </w:r>
            <w:r w:rsidR="00EA113C" w:rsidRPr="00074568">
              <w:rPr>
                <w:rFonts w:ascii="Yu Gothic UI" w:hAnsi="Yu Gothic UI" w:cs="メイリオ" w:hint="eastAsia"/>
                <w:b/>
                <w:bCs/>
                <w:szCs w:val="21"/>
              </w:rPr>
              <w:t>発表用</w:t>
            </w:r>
            <w:r w:rsidR="00240762" w:rsidRPr="00074568">
              <w:rPr>
                <w:rFonts w:ascii="Yu Gothic UI" w:hAnsi="Yu Gothic UI" w:cs="メイリオ" w:hint="eastAsia"/>
                <w:b/>
                <w:bCs/>
                <w:szCs w:val="21"/>
              </w:rPr>
              <w:t>PCで</w:t>
            </w:r>
            <w:r w:rsidR="001460D2" w:rsidRPr="00074568">
              <w:rPr>
                <w:rFonts w:ascii="Yu Gothic UI" w:hAnsi="Yu Gothic UI" w:cs="メイリオ" w:hint="eastAsia"/>
                <w:b/>
                <w:bCs/>
                <w:szCs w:val="21"/>
                <w:u w:val="single"/>
              </w:rPr>
              <w:t>画面</w:t>
            </w:r>
            <w:r w:rsidR="00240762" w:rsidRPr="00074568">
              <w:rPr>
                <w:rFonts w:ascii="Yu Gothic UI" w:hAnsi="Yu Gothic UI" w:cs="メイリオ" w:hint="eastAsia"/>
                <w:b/>
                <w:bCs/>
                <w:szCs w:val="21"/>
                <w:u w:val="single"/>
              </w:rPr>
              <w:t>共有</w:t>
            </w:r>
            <w:r w:rsidR="00240762" w:rsidRPr="00074568">
              <w:rPr>
                <w:rFonts w:ascii="Yu Gothic UI" w:hAnsi="Yu Gothic UI" w:cs="メイリオ" w:hint="eastAsia"/>
                <w:b/>
                <w:bCs/>
                <w:szCs w:val="21"/>
              </w:rPr>
              <w:t>、パワーポイント操作</w:t>
            </w:r>
            <w:r w:rsidR="001460D2" w:rsidRPr="00074568">
              <w:rPr>
                <w:rFonts w:ascii="Yu Gothic UI" w:hAnsi="Yu Gothic UI" w:cs="メイリオ" w:hint="eastAsia"/>
                <w:b/>
                <w:bCs/>
                <w:szCs w:val="21"/>
              </w:rPr>
              <w:t>）</w:t>
            </w:r>
          </w:p>
          <w:p w14:paraId="49F5A7CD" w14:textId="38FF2857" w:rsidR="005B1FF2" w:rsidRPr="007121E3" w:rsidRDefault="00C81AF9" w:rsidP="002F7E00">
            <w:pPr>
              <w:pStyle w:val="a3"/>
              <w:numPr>
                <w:ilvl w:val="0"/>
                <w:numId w:val="15"/>
              </w:numPr>
              <w:spacing w:line="320" w:lineRule="exact"/>
              <w:ind w:leftChars="0"/>
              <w:rPr>
                <w:rFonts w:ascii="Yu Gothic UI" w:hAnsi="Yu Gothic UI" w:cs="メイリオ"/>
                <w:szCs w:val="21"/>
              </w:rPr>
            </w:pPr>
            <w:r w:rsidRPr="007121E3">
              <w:rPr>
                <w:rFonts w:ascii="Yu Gothic UI" w:hAnsi="Yu Gothic UI" w:cs="メイリオ" w:hint="eastAsia"/>
                <w:szCs w:val="21"/>
              </w:rPr>
              <w:t>施設の情報</w:t>
            </w:r>
            <w:r w:rsidR="00A13866" w:rsidRPr="007121E3">
              <w:rPr>
                <w:rFonts w:ascii="Yu Gothic UI" w:hAnsi="Yu Gothic UI" w:cs="メイリオ" w:hint="eastAsia"/>
                <w:szCs w:val="21"/>
              </w:rPr>
              <w:t>は事前に確認しておくことを前提とし、対象</w:t>
            </w:r>
            <w:r w:rsidR="00CD2601" w:rsidRPr="007121E3">
              <w:rPr>
                <w:rFonts w:ascii="Yu Gothic UI" w:hAnsi="Yu Gothic UI" w:cs="メイリオ" w:hint="eastAsia"/>
                <w:szCs w:val="21"/>
              </w:rPr>
              <w:t>施設からは、施設紹介フォーム（スライド）の施設の困りごとに</w:t>
            </w:r>
            <w:r w:rsidR="00A13866" w:rsidRPr="007121E3">
              <w:rPr>
                <w:rFonts w:ascii="Yu Gothic UI" w:hAnsi="Yu Gothic UI" w:cs="メイリオ" w:hint="eastAsia"/>
                <w:szCs w:val="21"/>
              </w:rPr>
              <w:t>関することのみを報告していただく。</w:t>
            </w:r>
          </w:p>
          <w:p w14:paraId="7033307F" w14:textId="7968E979" w:rsidR="00A13866" w:rsidRPr="007121E3" w:rsidRDefault="00A13866" w:rsidP="002F7E00">
            <w:pPr>
              <w:pStyle w:val="a3"/>
              <w:numPr>
                <w:ilvl w:val="0"/>
                <w:numId w:val="15"/>
              </w:numPr>
              <w:spacing w:line="320" w:lineRule="exact"/>
              <w:ind w:leftChars="0"/>
              <w:rPr>
                <w:rFonts w:ascii="Yu Gothic UI" w:hAnsi="Yu Gothic UI" w:cs="メイリオ"/>
                <w:szCs w:val="21"/>
              </w:rPr>
            </w:pPr>
            <w:r w:rsidRPr="007121E3">
              <w:rPr>
                <w:rFonts w:ascii="Yu Gothic UI" w:hAnsi="Yu Gothic UI" w:cs="メイリオ" w:hint="eastAsia"/>
                <w:szCs w:val="21"/>
              </w:rPr>
              <w:t>施設全体の緩和ケア提供体制の状況を確認する。</w:t>
            </w:r>
          </w:p>
          <w:p w14:paraId="76D86DD9" w14:textId="03125E9C" w:rsidR="00CD2601" w:rsidRPr="007121E3" w:rsidRDefault="00C0333D" w:rsidP="002F7E00">
            <w:pPr>
              <w:pStyle w:val="a3"/>
              <w:numPr>
                <w:ilvl w:val="0"/>
                <w:numId w:val="15"/>
              </w:numPr>
              <w:spacing w:line="320" w:lineRule="exact"/>
              <w:ind w:leftChars="0"/>
              <w:rPr>
                <w:rFonts w:ascii="Yu Gothic UI" w:hAnsi="Yu Gothic UI" w:cs="メイリオ"/>
                <w:szCs w:val="21"/>
              </w:rPr>
            </w:pPr>
            <w:r w:rsidRPr="007121E3">
              <w:rPr>
                <w:rFonts w:ascii="Yu Gothic UI" w:hAnsi="Yu Gothic UI" w:cs="メイリオ" w:hint="eastAsia"/>
                <w:szCs w:val="21"/>
              </w:rPr>
              <w:t>質問は紹介</w:t>
            </w:r>
            <w:r w:rsidR="00C81AF9" w:rsidRPr="007121E3">
              <w:rPr>
                <w:rFonts w:ascii="Yu Gothic UI" w:hAnsi="Yu Gothic UI" w:cs="メイリオ" w:hint="eastAsia"/>
                <w:szCs w:val="21"/>
              </w:rPr>
              <w:t>が終わった</w:t>
            </w:r>
            <w:r w:rsidRPr="007121E3">
              <w:rPr>
                <w:rFonts w:ascii="Yu Gothic UI" w:hAnsi="Yu Gothic UI" w:cs="メイリオ" w:hint="eastAsia"/>
                <w:szCs w:val="21"/>
              </w:rPr>
              <w:t>後にする。</w:t>
            </w:r>
          </w:p>
          <w:p w14:paraId="67FB0575" w14:textId="0C3F12AE" w:rsidR="00A13866" w:rsidRDefault="00A13866" w:rsidP="003C1AE2">
            <w:pPr>
              <w:spacing w:line="320" w:lineRule="exact"/>
              <w:ind w:left="200" w:hangingChars="100" w:hanging="200"/>
              <w:rPr>
                <w:rFonts w:ascii="Yu Gothic UI" w:hAnsi="Yu Gothic UI" w:cs="メイリオ"/>
                <w:szCs w:val="21"/>
              </w:rPr>
            </w:pPr>
          </w:p>
          <w:p w14:paraId="2DF81118" w14:textId="77777777" w:rsidR="00200B6A" w:rsidRPr="007121E3" w:rsidRDefault="00200B6A" w:rsidP="00200B6A">
            <w:pPr>
              <w:spacing w:line="320" w:lineRule="exact"/>
              <w:rPr>
                <w:rFonts w:ascii="Yu Gothic UI" w:hAnsi="Yu Gothic UI" w:cs="メイリオ"/>
                <w:szCs w:val="21"/>
              </w:rPr>
            </w:pPr>
            <w:r w:rsidRPr="007121E3">
              <w:rPr>
                <w:rFonts w:ascii="Yu Gothic UI" w:hAnsi="Yu Gothic UI" w:cs="メイリオ" w:hint="eastAsia"/>
                <w:szCs w:val="21"/>
              </w:rPr>
              <w:t>《※留意点》</w:t>
            </w:r>
          </w:p>
          <w:p w14:paraId="2AADFAAD" w14:textId="23FB3344" w:rsidR="00523894" w:rsidRPr="00B34242" w:rsidRDefault="00A13866" w:rsidP="00B34242">
            <w:pPr>
              <w:pStyle w:val="a3"/>
              <w:numPr>
                <w:ilvl w:val="0"/>
                <w:numId w:val="4"/>
              </w:numPr>
              <w:spacing w:line="320" w:lineRule="exact"/>
              <w:ind w:leftChars="0"/>
              <w:rPr>
                <w:rFonts w:ascii="Yu Gothic UI" w:hAnsi="Yu Gothic UI" w:cs="メイリオ"/>
                <w:szCs w:val="21"/>
              </w:rPr>
            </w:pPr>
            <w:r w:rsidRPr="007121E3">
              <w:rPr>
                <w:rFonts w:ascii="Yu Gothic UI" w:hAnsi="Yu Gothic UI" w:cs="メイリオ" w:hint="eastAsia"/>
                <w:szCs w:val="21"/>
              </w:rPr>
              <w:t>レビューアーは、事前にスライド内容を確認</w:t>
            </w:r>
            <w:r w:rsidR="00200B6A">
              <w:rPr>
                <w:rFonts w:ascii="Yu Gothic UI" w:hAnsi="Yu Gothic UI" w:cs="メイリオ" w:hint="eastAsia"/>
                <w:szCs w:val="21"/>
              </w:rPr>
              <w:t>しておく。</w:t>
            </w:r>
          </w:p>
        </w:tc>
      </w:tr>
      <w:tr w:rsidR="00F916ED" w:rsidRPr="007121E3" w14:paraId="4DF86294" w14:textId="77777777" w:rsidTr="00200B6A">
        <w:tc>
          <w:tcPr>
            <w:tcW w:w="765" w:type="pct"/>
            <w:tcBorders>
              <w:top w:val="dotted" w:sz="4" w:space="0" w:color="auto"/>
              <w:left w:val="single" w:sz="4" w:space="0" w:color="auto"/>
              <w:bottom w:val="single" w:sz="4" w:space="0" w:color="auto"/>
              <w:right w:val="single" w:sz="4" w:space="0" w:color="auto"/>
            </w:tcBorders>
          </w:tcPr>
          <w:p w14:paraId="3045D238" w14:textId="5F74F563" w:rsidR="00C854AE" w:rsidRPr="007121E3" w:rsidRDefault="00674A66" w:rsidP="008A067C">
            <w:pPr>
              <w:spacing w:line="320" w:lineRule="exact"/>
              <w:rPr>
                <w:rFonts w:ascii="Yu Gothic UI" w:hAnsi="Yu Gothic UI" w:cs="メイリオ"/>
                <w:szCs w:val="21"/>
              </w:rPr>
            </w:pPr>
            <w:r w:rsidRPr="007121E3">
              <w:rPr>
                <w:rFonts w:ascii="Yu Gothic UI" w:hAnsi="Yu Gothic UI" w:cs="メイリオ" w:hint="eastAsia"/>
                <w:szCs w:val="21"/>
              </w:rPr>
              <w:t>13:</w:t>
            </w:r>
            <w:r w:rsidR="008A067C" w:rsidRPr="007121E3">
              <w:rPr>
                <w:rFonts w:ascii="Yu Gothic UI" w:hAnsi="Yu Gothic UI" w:cs="メイリオ" w:hint="eastAsia"/>
                <w:szCs w:val="21"/>
              </w:rPr>
              <w:t>4</w:t>
            </w:r>
            <w:r w:rsidRPr="007121E3">
              <w:rPr>
                <w:rFonts w:ascii="Yu Gothic UI" w:hAnsi="Yu Gothic UI" w:cs="メイリオ" w:hint="eastAsia"/>
                <w:szCs w:val="21"/>
              </w:rPr>
              <w:t>0</w:t>
            </w:r>
            <w:r w:rsidR="00200B6A">
              <w:rPr>
                <w:rFonts w:ascii="Yu Gothic UI" w:hAnsi="Yu Gothic UI" w:cs="メイリオ" w:hint="eastAsia"/>
                <w:szCs w:val="21"/>
              </w:rPr>
              <w:t>-</w:t>
            </w:r>
            <w:r w:rsidR="008A5691" w:rsidRPr="007121E3">
              <w:rPr>
                <w:rFonts w:ascii="Yu Gothic UI" w:hAnsi="Yu Gothic UI" w:cs="メイリオ" w:hint="eastAsia"/>
                <w:szCs w:val="21"/>
              </w:rPr>
              <w:t>1</w:t>
            </w:r>
            <w:r w:rsidR="008A067C" w:rsidRPr="007121E3">
              <w:rPr>
                <w:rFonts w:ascii="Yu Gothic UI" w:hAnsi="Yu Gothic UI" w:cs="メイリオ" w:hint="eastAsia"/>
                <w:szCs w:val="21"/>
              </w:rPr>
              <w:t>4:00</w:t>
            </w:r>
            <w:r w:rsidR="003617E7" w:rsidRPr="007121E3">
              <w:rPr>
                <w:rFonts w:ascii="Yu Gothic UI" w:hAnsi="Yu Gothic UI" w:cs="メイリオ" w:hint="eastAsia"/>
                <w:szCs w:val="21"/>
              </w:rPr>
              <w:t>（</w:t>
            </w:r>
            <w:r w:rsidR="008A067C" w:rsidRPr="007121E3">
              <w:rPr>
                <w:rFonts w:ascii="Yu Gothic UI" w:hAnsi="Yu Gothic UI" w:cs="メイリオ" w:hint="eastAsia"/>
                <w:szCs w:val="21"/>
              </w:rPr>
              <w:t>20</w:t>
            </w:r>
            <w:r w:rsidR="003617E7" w:rsidRPr="007121E3">
              <w:rPr>
                <w:rFonts w:ascii="Yu Gothic UI" w:hAnsi="Yu Gothic UI" w:cs="メイリオ" w:hint="eastAsia"/>
                <w:szCs w:val="21"/>
              </w:rPr>
              <w:t>‘）</w:t>
            </w:r>
          </w:p>
        </w:tc>
        <w:tc>
          <w:tcPr>
            <w:tcW w:w="4235" w:type="pct"/>
            <w:gridSpan w:val="3"/>
            <w:tcBorders>
              <w:top w:val="dotted" w:sz="4" w:space="0" w:color="auto"/>
              <w:left w:val="single" w:sz="4" w:space="0" w:color="auto"/>
              <w:bottom w:val="single" w:sz="4" w:space="0" w:color="auto"/>
              <w:right w:val="single" w:sz="4" w:space="0" w:color="auto"/>
            </w:tcBorders>
          </w:tcPr>
          <w:p w14:paraId="019E7D66" w14:textId="102070D5" w:rsidR="00A13866" w:rsidRPr="007121E3" w:rsidRDefault="00200B6A" w:rsidP="003617E7">
            <w:pPr>
              <w:spacing w:line="320" w:lineRule="exact"/>
              <w:rPr>
                <w:rFonts w:ascii="Yu Gothic UI" w:hAnsi="Yu Gothic UI" w:cs="メイリオ"/>
                <w:szCs w:val="21"/>
              </w:rPr>
            </w:pPr>
            <w:r>
              <w:rPr>
                <w:rFonts w:ascii="Yu Gothic UI" w:hAnsi="Yu Gothic UI" w:cs="メイリオ" w:hint="eastAsia"/>
                <w:szCs w:val="21"/>
              </w:rPr>
              <w:t>２．</w:t>
            </w:r>
            <w:r w:rsidR="00235ADB" w:rsidRPr="007121E3">
              <w:rPr>
                <w:rFonts w:ascii="Yu Gothic UI" w:hAnsi="Yu Gothic UI" w:cs="メイリオ" w:hint="eastAsia"/>
                <w:szCs w:val="21"/>
              </w:rPr>
              <w:t>質疑応答</w:t>
            </w:r>
          </w:p>
          <w:p w14:paraId="383D575F" w14:textId="77777777" w:rsidR="001907F3" w:rsidRPr="007121E3" w:rsidRDefault="001907F3" w:rsidP="003074C6">
            <w:pPr>
              <w:spacing w:line="320" w:lineRule="exact"/>
              <w:rPr>
                <w:rFonts w:ascii="Yu Gothic UI" w:hAnsi="Yu Gothic UI" w:cs="メイリオ"/>
                <w:szCs w:val="21"/>
              </w:rPr>
            </w:pPr>
            <w:r w:rsidRPr="007121E3">
              <w:rPr>
                <w:rFonts w:ascii="Yu Gothic UI" w:hAnsi="Yu Gothic UI" w:cs="メイリオ" w:hint="eastAsia"/>
                <w:szCs w:val="21"/>
              </w:rPr>
              <w:t>【質問例】</w:t>
            </w:r>
          </w:p>
          <w:p w14:paraId="244D9C86" w14:textId="6B654F59" w:rsidR="0003438D" w:rsidRPr="007121E3" w:rsidRDefault="0003438D" w:rsidP="002F7E00">
            <w:pPr>
              <w:numPr>
                <w:ilvl w:val="0"/>
                <w:numId w:val="3"/>
              </w:numPr>
              <w:spacing w:line="320" w:lineRule="exact"/>
              <w:rPr>
                <w:rFonts w:ascii="Yu Gothic UI" w:hAnsi="Yu Gothic UI" w:cs="メイリオ"/>
                <w:szCs w:val="21"/>
              </w:rPr>
            </w:pPr>
            <w:r w:rsidRPr="007121E3">
              <w:rPr>
                <w:rFonts w:ascii="Yu Gothic UI" w:hAnsi="Yu Gothic UI" w:cs="メイリオ" w:hint="eastAsia"/>
                <w:szCs w:val="21"/>
              </w:rPr>
              <w:t>（スライドで挙げられた困りごとについて）現在はどのような対応（または取組</w:t>
            </w:r>
            <w:r w:rsidR="00200B6A">
              <w:rPr>
                <w:rFonts w:ascii="Yu Gothic UI" w:hAnsi="Yu Gothic UI" w:cs="メイリオ" w:hint="eastAsia"/>
                <w:szCs w:val="21"/>
              </w:rPr>
              <w:t>み</w:t>
            </w:r>
            <w:r w:rsidRPr="007121E3">
              <w:rPr>
                <w:rFonts w:ascii="Yu Gothic UI" w:hAnsi="Yu Gothic UI" w:cs="メイリオ" w:hint="eastAsia"/>
                <w:szCs w:val="21"/>
              </w:rPr>
              <w:t>）をしていますか</w:t>
            </w:r>
            <w:r w:rsidR="004F0C53" w:rsidRPr="007121E3">
              <w:rPr>
                <w:rFonts w:ascii="Yu Gothic UI" w:hAnsi="Yu Gothic UI" w:cs="メイリオ" w:hint="eastAsia"/>
                <w:szCs w:val="21"/>
              </w:rPr>
              <w:t>。</w:t>
            </w:r>
          </w:p>
          <w:p w14:paraId="507A8AC8" w14:textId="77777777" w:rsidR="003617E7" w:rsidRPr="007121E3" w:rsidRDefault="00CF73A1" w:rsidP="002F7E00">
            <w:pPr>
              <w:numPr>
                <w:ilvl w:val="0"/>
                <w:numId w:val="3"/>
              </w:numPr>
              <w:spacing w:line="320" w:lineRule="exact"/>
              <w:rPr>
                <w:rFonts w:ascii="Yu Gothic UI" w:hAnsi="Yu Gothic UI" w:cs="メイリオ"/>
                <w:szCs w:val="21"/>
              </w:rPr>
            </w:pPr>
            <w:r w:rsidRPr="007121E3">
              <w:rPr>
                <w:rFonts w:ascii="Yu Gothic UI" w:hAnsi="Yu Gothic UI" w:cs="メイリオ" w:hint="eastAsia"/>
                <w:szCs w:val="21"/>
              </w:rPr>
              <w:t>（</w:t>
            </w:r>
            <w:r w:rsidR="009C2564" w:rsidRPr="007121E3">
              <w:rPr>
                <w:rFonts w:ascii="Yu Gothic UI" w:hAnsi="Yu Gothic UI" w:cs="メイリオ" w:hint="eastAsia"/>
                <w:szCs w:val="21"/>
              </w:rPr>
              <w:t>スライドで挙げられた困りごとについて</w:t>
            </w:r>
            <w:r w:rsidRPr="007121E3">
              <w:rPr>
                <w:rFonts w:ascii="Yu Gothic UI" w:hAnsi="Yu Gothic UI" w:cs="メイリオ" w:hint="eastAsia"/>
                <w:szCs w:val="21"/>
              </w:rPr>
              <w:t>）</w:t>
            </w:r>
            <w:r w:rsidR="009C2564" w:rsidRPr="007121E3">
              <w:rPr>
                <w:rFonts w:ascii="Yu Gothic UI" w:hAnsi="Yu Gothic UI" w:cs="メイリオ" w:hint="eastAsia"/>
                <w:szCs w:val="21"/>
              </w:rPr>
              <w:t>その原因</w:t>
            </w:r>
            <w:r w:rsidR="00C81AF9" w:rsidRPr="007121E3">
              <w:rPr>
                <w:rFonts w:ascii="Yu Gothic UI" w:hAnsi="Yu Gothic UI" w:cs="メイリオ" w:hint="eastAsia"/>
                <w:szCs w:val="21"/>
              </w:rPr>
              <w:t>にはどのよう</w:t>
            </w:r>
            <w:r w:rsidRPr="007121E3">
              <w:rPr>
                <w:rFonts w:ascii="Yu Gothic UI" w:hAnsi="Yu Gothic UI" w:cs="メイリオ" w:hint="eastAsia"/>
                <w:szCs w:val="21"/>
              </w:rPr>
              <w:t>なことが考えられますか。</w:t>
            </w:r>
          </w:p>
          <w:p w14:paraId="082B0D27" w14:textId="77777777" w:rsidR="00B56CC2" w:rsidRPr="007121E3" w:rsidRDefault="00B56CC2" w:rsidP="00B56CC2">
            <w:pPr>
              <w:spacing w:line="320" w:lineRule="exact"/>
              <w:rPr>
                <w:rFonts w:ascii="Yu Gothic UI" w:hAnsi="Yu Gothic UI" w:cs="メイリオ"/>
                <w:szCs w:val="21"/>
              </w:rPr>
            </w:pPr>
          </w:p>
          <w:p w14:paraId="76A43342" w14:textId="77777777" w:rsidR="00476616" w:rsidRPr="007121E3" w:rsidRDefault="004F0C53" w:rsidP="00476616">
            <w:pPr>
              <w:spacing w:line="320" w:lineRule="exact"/>
              <w:rPr>
                <w:rFonts w:ascii="Yu Gothic UI" w:hAnsi="Yu Gothic UI" w:cs="メイリオ"/>
                <w:szCs w:val="21"/>
              </w:rPr>
            </w:pPr>
            <w:r w:rsidRPr="007121E3">
              <w:rPr>
                <w:rFonts w:ascii="Yu Gothic UI" w:hAnsi="Yu Gothic UI" w:cs="メイリオ" w:hint="eastAsia"/>
                <w:szCs w:val="21"/>
              </w:rPr>
              <w:t>《※留意点》</w:t>
            </w:r>
          </w:p>
          <w:p w14:paraId="144F5D9F" w14:textId="77777777" w:rsidR="00476616" w:rsidRPr="007121E3" w:rsidRDefault="00476616" w:rsidP="002F7E00">
            <w:pPr>
              <w:pStyle w:val="a3"/>
              <w:numPr>
                <w:ilvl w:val="0"/>
                <w:numId w:val="8"/>
              </w:numPr>
              <w:spacing w:line="320" w:lineRule="exact"/>
              <w:ind w:leftChars="0"/>
              <w:rPr>
                <w:rFonts w:ascii="Yu Gothic UI" w:hAnsi="Yu Gothic UI" w:cs="メイリオ"/>
                <w:szCs w:val="21"/>
              </w:rPr>
            </w:pPr>
            <w:r w:rsidRPr="007121E3">
              <w:rPr>
                <w:rFonts w:ascii="Yu Gothic UI" w:hAnsi="Yu Gothic UI" w:cs="メイリオ" w:hint="eastAsia"/>
                <w:szCs w:val="21"/>
              </w:rPr>
              <w:t>質問は、施設の困りごとに関係することとする。</w:t>
            </w:r>
          </w:p>
          <w:p w14:paraId="43C74CF1" w14:textId="77777777" w:rsidR="00476616" w:rsidRPr="007121E3" w:rsidRDefault="00476616" w:rsidP="002F7E00">
            <w:pPr>
              <w:pStyle w:val="a3"/>
              <w:numPr>
                <w:ilvl w:val="0"/>
                <w:numId w:val="8"/>
              </w:numPr>
              <w:spacing w:line="320" w:lineRule="exact"/>
              <w:ind w:leftChars="0"/>
              <w:rPr>
                <w:rFonts w:ascii="Yu Gothic UI" w:hAnsi="Yu Gothic UI" w:cs="メイリオ"/>
                <w:szCs w:val="21"/>
              </w:rPr>
            </w:pPr>
            <w:r w:rsidRPr="007121E3">
              <w:rPr>
                <w:rFonts w:ascii="Yu Gothic UI" w:hAnsi="Yu Gothic UI" w:cs="メイリオ" w:hint="eastAsia"/>
                <w:szCs w:val="21"/>
              </w:rPr>
              <w:t>参加者が自由に意見交換できる雰囲気作りに心がける。</w:t>
            </w:r>
          </w:p>
          <w:p w14:paraId="4FDF8B86" w14:textId="77777777" w:rsidR="00301D75" w:rsidRPr="007121E3" w:rsidRDefault="00C0333D" w:rsidP="002F7E00">
            <w:pPr>
              <w:pStyle w:val="a3"/>
              <w:numPr>
                <w:ilvl w:val="0"/>
                <w:numId w:val="8"/>
              </w:numPr>
              <w:spacing w:line="320" w:lineRule="exact"/>
              <w:ind w:leftChars="0"/>
              <w:rPr>
                <w:rFonts w:ascii="Yu Gothic UI" w:hAnsi="Yu Gothic UI" w:cs="メイリオ"/>
                <w:szCs w:val="21"/>
              </w:rPr>
            </w:pPr>
            <w:r w:rsidRPr="007121E3">
              <w:rPr>
                <w:rFonts w:ascii="Yu Gothic UI" w:hAnsi="Yu Gothic UI" w:cs="メイリオ" w:hint="eastAsia"/>
                <w:szCs w:val="21"/>
              </w:rPr>
              <w:t>全体での質問がない場合は、無理に引き延ばさず、ヒアリングに進む。</w:t>
            </w:r>
          </w:p>
        </w:tc>
      </w:tr>
    </w:tbl>
    <w:p w14:paraId="4CEAABDF" w14:textId="156145FE" w:rsidR="009C4DEA" w:rsidRDefault="009C4DEA">
      <w:pPr>
        <w:rPr>
          <w:rFonts w:ascii="Yu Gothic UI" w:hAnsi="Yu Gothic UI"/>
        </w:rPr>
      </w:pPr>
    </w:p>
    <w:p w14:paraId="0414031E" w14:textId="4BA09B84" w:rsidR="00200B6A" w:rsidRPr="007121E3" w:rsidRDefault="002259E5" w:rsidP="00200B6A">
      <w:pPr>
        <w:spacing w:line="320" w:lineRule="exact"/>
        <w:rPr>
          <w:rFonts w:ascii="Yu Gothic UI" w:hAnsi="Yu Gothic UI" w:cs="メイリオ"/>
          <w:b/>
          <w:szCs w:val="21"/>
        </w:rPr>
      </w:pPr>
      <w:r w:rsidRPr="002A146F">
        <w:rPr>
          <w:rFonts w:ascii="Yu Gothic UI" w:hAnsi="Yu Gothic UI" w:cs="メイリオ" w:hint="eastAsia"/>
          <w:bCs/>
          <w:noProof/>
          <w:szCs w:val="21"/>
        </w:rPr>
        <mc:AlternateContent>
          <mc:Choice Requires="wpg">
            <w:drawing>
              <wp:anchor distT="0" distB="0" distL="114300" distR="114300" simplePos="0" relativeHeight="252642304" behindDoc="0" locked="0" layoutInCell="1" allowOverlap="1" wp14:anchorId="0BF5E11C" wp14:editId="4B0163B8">
                <wp:simplePos x="0" y="0"/>
                <wp:positionH relativeFrom="column">
                  <wp:posOffset>5485070</wp:posOffset>
                </wp:positionH>
                <wp:positionV relativeFrom="paragraph">
                  <wp:posOffset>2280500</wp:posOffset>
                </wp:positionV>
                <wp:extent cx="876300" cy="756285"/>
                <wp:effectExtent l="0" t="0" r="0" b="5715"/>
                <wp:wrapNone/>
                <wp:docPr id="57" name="グループ化 57"/>
                <wp:cNvGraphicFramePr/>
                <a:graphic xmlns:a="http://schemas.openxmlformats.org/drawingml/2006/main">
                  <a:graphicData uri="http://schemas.microsoft.com/office/word/2010/wordprocessingGroup">
                    <wpg:wgp>
                      <wpg:cNvGrpSpPr/>
                      <wpg:grpSpPr>
                        <a:xfrm>
                          <a:off x="0" y="0"/>
                          <a:ext cx="876300" cy="756285"/>
                          <a:chOff x="-133350" y="47625"/>
                          <a:chExt cx="876934" cy="756292"/>
                        </a:xfrm>
                      </wpg:grpSpPr>
                      <wps:wsp>
                        <wps:cNvPr id="58" name="テキスト ボックス 2"/>
                        <wps:cNvSpPr txBox="1">
                          <a:spLocks noChangeArrowheads="1"/>
                        </wps:cNvSpPr>
                        <wps:spPr bwMode="auto">
                          <a:xfrm>
                            <a:off x="-133350" y="275598"/>
                            <a:ext cx="876934" cy="528319"/>
                          </a:xfrm>
                          <a:prstGeom prst="rect">
                            <a:avLst/>
                          </a:prstGeom>
                          <a:noFill/>
                          <a:ln w="9525">
                            <a:noFill/>
                            <a:miter lim="800000"/>
                            <a:headEnd/>
                            <a:tailEnd/>
                          </a:ln>
                        </wps:spPr>
                        <wps:txbx>
                          <w:txbxContent>
                            <w:p w14:paraId="383F2D4B" w14:textId="77777777" w:rsidR="00A06219" w:rsidRPr="006438A6" w:rsidRDefault="00A06219" w:rsidP="002A146F">
                              <w:pPr>
                                <w:rPr>
                                  <w:sz w:val="16"/>
                                  <w:szCs w:val="16"/>
                                </w:rPr>
                              </w:pPr>
                              <w:r w:rsidRPr="006438A6">
                                <w:rPr>
                                  <w:rFonts w:hint="eastAsia"/>
                                  <w:sz w:val="16"/>
                                  <w:szCs w:val="16"/>
                                </w:rPr>
                                <w:t>必要に応じ</w:t>
                              </w:r>
                            </w:p>
                            <w:p w14:paraId="649B1FC1" w14:textId="632FB4FD" w:rsidR="00A06219" w:rsidRPr="006438A6" w:rsidRDefault="00A06219" w:rsidP="002A146F">
                              <w:pPr>
                                <w:rPr>
                                  <w:sz w:val="16"/>
                                  <w:szCs w:val="16"/>
                                </w:rPr>
                              </w:pPr>
                              <w:r w:rsidRPr="006438A6">
                                <w:rPr>
                                  <w:rFonts w:hint="eastAsia"/>
                                  <w:sz w:val="16"/>
                                  <w:szCs w:val="16"/>
                                </w:rPr>
                                <w:t>共有サポート</w:t>
                              </w:r>
                            </w:p>
                          </w:txbxContent>
                        </wps:txbx>
                        <wps:bodyPr rot="0" vert="horz" wrap="square" lIns="91440" tIns="45720" rIns="91440" bIns="45720" anchor="t" anchorCtr="0">
                          <a:spAutoFit/>
                        </wps:bodyPr>
                      </wps:wsp>
                      <wps:wsp>
                        <wps:cNvPr id="60"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BF5E11C" id="グループ化 57" o:spid="_x0000_s1060" style="position:absolute;margin-left:431.9pt;margin-top:179.55pt;width:69pt;height:59.55pt;z-index:252642304;mso-width-relative:margin;mso-height-relative:margin" coordorigin="-1333,476" coordsize="8769,7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">
                <v:shape id="_x0000_s1061" type="#_x0000_t202" style="position:absolute;left:-1333;top:2755;width:8768;height:5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" filled="f" stroked="f">
                  <v:textbox style="mso-fit-shape-to-text:t">
                    <w:txbxContent>
                      <w:p w14:paraId="383F2D4B" w14:textId="77777777" w:rsidR="00A06219" w:rsidRPr="006438A6" w:rsidRDefault="00A06219" w:rsidP="002A146F">
                        <w:pPr>
                          <w:rPr>
                            <w:sz w:val="16"/>
                            <w:szCs w:val="16"/>
                          </w:rPr>
                        </w:pPr>
                        <w:r w:rsidRPr="006438A6">
                          <w:rPr>
                            <w:rFonts w:hint="eastAsia"/>
                            <w:sz w:val="16"/>
                            <w:szCs w:val="16"/>
                          </w:rPr>
                          <w:t>必要に応じ</w:t>
                        </w:r>
                      </w:p>
                      <w:p w14:paraId="649B1FC1" w14:textId="632FB4FD" w:rsidR="00A06219" w:rsidRPr="006438A6" w:rsidRDefault="00A06219" w:rsidP="002A146F">
                        <w:pPr>
                          <w:rPr>
                            <w:sz w:val="16"/>
                            <w:szCs w:val="16"/>
                          </w:rPr>
                        </w:pPr>
                        <w:r w:rsidRPr="006438A6">
                          <w:rPr>
                            <w:rFonts w:hint="eastAsia"/>
                            <w:sz w:val="16"/>
                            <w:szCs w:val="16"/>
                          </w:rPr>
                          <w:t>共有サポート</w:t>
                        </w:r>
                      </w:p>
                    </w:txbxContent>
                  </v:textbox>
                </v:shape>
                <v:shape id="Freeform 1233" o:spid="_x0000_s1062" style="position:absolute;top:476;width:4715;height:3175;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w:pict>
          </mc:Fallback>
        </mc:AlternateContent>
      </w:r>
      <w:r w:rsidR="002A146F">
        <w:rPr>
          <w:rFonts w:ascii="Yu Gothic UI" w:hAnsi="Yu Gothic UI" w:cs="メイリオ" w:hint="eastAsia"/>
          <w:b/>
          <w:szCs w:val="21"/>
        </w:rPr>
        <w:t>事務局</w:t>
      </w:r>
      <w:r w:rsidR="00200B6A">
        <w:rPr>
          <w:rFonts w:ascii="Yu Gothic UI" w:hAnsi="Yu Gothic UI" w:cs="メイリオ" w:hint="eastAsia"/>
          <w:b/>
          <w:szCs w:val="21"/>
        </w:rPr>
        <w:t xml:space="preserve">タスク　</w:t>
      </w:r>
      <w:r w:rsidR="00FB15A2" w:rsidRPr="00E73B17">
        <w:rPr>
          <w:rFonts w:ascii="Yu Gothic UI" w:hAnsi="Yu Gothic UI" w:cs="メイリオ" w:hint="eastAsia"/>
          <w:b/>
          <w:szCs w:val="21"/>
        </w:rPr>
        <w:t>※</w:t>
      </w:r>
      <w:r w:rsidR="00FB15A2" w:rsidRPr="00E73B17">
        <w:rPr>
          <w:rFonts w:ascii="Yu Gothic UI" w:hAnsi="Yu Gothic UI" w:cs="メイリオ" w:hint="eastAsia"/>
          <w:b/>
          <w:szCs w:val="21"/>
          <w:u w:val="single"/>
        </w:rPr>
        <w:t>下線</w:t>
      </w:r>
      <w:r w:rsidR="00FB15A2" w:rsidRPr="00E73B17">
        <w:rPr>
          <w:rFonts w:ascii="Yu Gothic UI" w:hAnsi="Yu Gothic UI" w:cs="メイリオ" w:hint="eastAsia"/>
          <w:b/>
          <w:szCs w:val="21"/>
        </w:rPr>
        <w:t>はZOOM操作を必要とする部分</w:t>
      </w:r>
    </w:p>
    <w:tbl>
      <w:tblPr>
        <w:tblStyle w:val="aa"/>
        <w:tblW w:w="0" w:type="auto"/>
        <w:tblLook w:val="04A0" w:firstRow="1" w:lastRow="0" w:firstColumn="1" w:lastColumn="0" w:noHBand="0" w:noVBand="1"/>
      </w:tblPr>
      <w:tblGrid>
        <w:gridCol w:w="1787"/>
        <w:gridCol w:w="7955"/>
      </w:tblGrid>
      <w:tr w:rsidR="00200B6A" w:rsidRPr="002A146F" w14:paraId="45A2956D" w14:textId="77777777" w:rsidTr="00200B6A">
        <w:tc>
          <w:tcPr>
            <w:tcW w:w="1809" w:type="dxa"/>
          </w:tcPr>
          <w:p w14:paraId="0EC84D6C" w14:textId="77777777" w:rsidR="00200B6A" w:rsidRPr="00F17CA9" w:rsidRDefault="00200B6A" w:rsidP="00200B6A">
            <w:pPr>
              <w:spacing w:line="320" w:lineRule="exact"/>
              <w:rPr>
                <w:rFonts w:ascii="Yu Gothic UI" w:hAnsi="Yu Gothic UI" w:cs="メイリオ"/>
                <w:bCs/>
                <w:szCs w:val="21"/>
              </w:rPr>
            </w:pPr>
            <w:r w:rsidRPr="00F17CA9">
              <w:rPr>
                <w:rFonts w:ascii="Yu Gothic UI" w:hAnsi="Yu Gothic UI" w:cs="メイリオ" w:hint="eastAsia"/>
                <w:bCs/>
                <w:szCs w:val="21"/>
              </w:rPr>
              <w:t>A：進行</w:t>
            </w:r>
          </w:p>
        </w:tc>
        <w:tc>
          <w:tcPr>
            <w:tcW w:w="8141" w:type="dxa"/>
          </w:tcPr>
          <w:p w14:paraId="30BC5F59" w14:textId="3CB41FBA" w:rsidR="00200B6A" w:rsidRPr="00F17CA9" w:rsidRDefault="00200B6A" w:rsidP="00200B6A">
            <w:pPr>
              <w:spacing w:line="320" w:lineRule="exact"/>
              <w:rPr>
                <w:rFonts w:ascii="Yu Gothic UI" w:hAnsi="Yu Gothic UI" w:cs="メイリオ"/>
                <w:bCs/>
                <w:szCs w:val="21"/>
              </w:rPr>
            </w:pPr>
            <w:r w:rsidRPr="00F17CA9">
              <w:rPr>
                <w:rFonts w:ascii="Yu Gothic UI" w:hAnsi="Yu Gothic UI" w:cs="メイリオ" w:hint="eastAsia"/>
                <w:bCs/>
                <w:szCs w:val="21"/>
              </w:rPr>
              <w:t>進行</w:t>
            </w:r>
            <w:r w:rsidR="00503538" w:rsidRPr="00F17CA9">
              <w:rPr>
                <w:rFonts w:ascii="Yu Gothic UI" w:hAnsi="Yu Gothic UI" w:cs="メイリオ" w:hint="eastAsia"/>
                <w:bCs/>
                <w:szCs w:val="21"/>
              </w:rPr>
              <w:t xml:space="preserve">　</w:t>
            </w:r>
            <w:r w:rsidRPr="00F17CA9">
              <w:rPr>
                <w:rFonts w:ascii="Yu Gothic UI" w:hAnsi="Yu Gothic UI" w:cs="メイリオ" w:hint="eastAsia"/>
                <w:bCs/>
                <w:szCs w:val="21"/>
                <w:u w:val="single"/>
              </w:rPr>
              <w:t>マイク／ビデオON</w:t>
            </w:r>
          </w:p>
        </w:tc>
      </w:tr>
      <w:tr w:rsidR="00200B6A" w:rsidRPr="00433A58" w14:paraId="6E40BAF5" w14:textId="77777777" w:rsidTr="00200B6A">
        <w:tc>
          <w:tcPr>
            <w:tcW w:w="1809" w:type="dxa"/>
          </w:tcPr>
          <w:p w14:paraId="094B4401" w14:textId="77777777" w:rsidR="00200B6A" w:rsidRPr="00F17CA9" w:rsidRDefault="00200B6A" w:rsidP="00200B6A">
            <w:pPr>
              <w:spacing w:line="320" w:lineRule="exact"/>
              <w:rPr>
                <w:rFonts w:ascii="Yu Gothic UI" w:hAnsi="Yu Gothic UI" w:cs="メイリオ"/>
                <w:bCs/>
                <w:szCs w:val="21"/>
              </w:rPr>
            </w:pPr>
            <w:r w:rsidRPr="00F17CA9">
              <w:rPr>
                <w:rFonts w:ascii="Yu Gothic UI" w:hAnsi="Yu Gothic UI" w:cs="メイリオ" w:hint="eastAsia"/>
                <w:bCs/>
                <w:szCs w:val="21"/>
              </w:rPr>
              <w:t>B：ホスト(ZOOM)</w:t>
            </w:r>
          </w:p>
        </w:tc>
        <w:tc>
          <w:tcPr>
            <w:tcW w:w="8141" w:type="dxa"/>
          </w:tcPr>
          <w:p w14:paraId="7FB9EF65" w14:textId="6B7AE207" w:rsidR="00200B6A" w:rsidRPr="00B34242" w:rsidRDefault="00F23170" w:rsidP="00200B6A">
            <w:pPr>
              <w:spacing w:line="320" w:lineRule="exact"/>
              <w:rPr>
                <w:rFonts w:ascii="Yu Gothic UI" w:hAnsi="Yu Gothic UI" w:cs="メイリオ"/>
                <w:bCs/>
                <w:szCs w:val="21"/>
                <w:u w:val="single"/>
              </w:rPr>
            </w:pPr>
            <w:r w:rsidRPr="00B34242">
              <w:rPr>
                <w:rFonts w:ascii="Yu Gothic UI" w:hAnsi="Yu Gothic UI" w:cs="メイリオ" w:hint="eastAsia"/>
                <w:bCs/>
                <w:noProof/>
                <w:szCs w:val="21"/>
                <w:u w:val="single"/>
              </w:rPr>
              <mc:AlternateContent>
                <mc:Choice Requires="wpg">
                  <w:drawing>
                    <wp:anchor distT="0" distB="0" distL="114300" distR="114300" simplePos="0" relativeHeight="252636160" behindDoc="0" locked="0" layoutInCell="1" allowOverlap="1" wp14:anchorId="30E81F70" wp14:editId="0F5B69FB">
                      <wp:simplePos x="0" y="0"/>
                      <wp:positionH relativeFrom="column">
                        <wp:posOffset>4430024</wp:posOffset>
                      </wp:positionH>
                      <wp:positionV relativeFrom="paragraph">
                        <wp:posOffset>86995</wp:posOffset>
                      </wp:positionV>
                      <wp:extent cx="495300" cy="327025"/>
                      <wp:effectExtent l="0" t="0" r="0" b="0"/>
                      <wp:wrapNone/>
                      <wp:docPr id="53" name="グループ化 53"/>
                      <wp:cNvGraphicFramePr/>
                      <a:graphic xmlns:a="http://schemas.openxmlformats.org/drawingml/2006/main">
                        <a:graphicData uri="http://schemas.microsoft.com/office/word/2010/wordprocessingGroup">
                          <wpg:wgp>
                            <wpg:cNvGrpSpPr/>
                            <wpg:grpSpPr>
                              <a:xfrm>
                                <a:off x="0" y="0"/>
                                <a:ext cx="495300" cy="327025"/>
                                <a:chOff x="0" y="38100"/>
                                <a:chExt cx="495934" cy="327025"/>
                              </a:xfrm>
                            </wpg:grpSpPr>
                            <wps:wsp>
                              <wps:cNvPr id="54" name="テキスト ボックス 2"/>
                              <wps:cNvSpPr txBox="1">
                                <a:spLocks noChangeArrowheads="1"/>
                              </wps:cNvSpPr>
                              <wps:spPr bwMode="auto">
                                <a:xfrm>
                                  <a:off x="38100" y="38100"/>
                                  <a:ext cx="457834" cy="275589"/>
                                </a:xfrm>
                                <a:prstGeom prst="rect">
                                  <a:avLst/>
                                </a:prstGeom>
                                <a:noFill/>
                                <a:ln w="9525">
                                  <a:noFill/>
                                  <a:miter lim="800000"/>
                                  <a:headEnd/>
                                  <a:tailEnd/>
                                </a:ln>
                              </wps:spPr>
                              <wps:txbx>
                                <w:txbxContent>
                                  <w:p w14:paraId="463B9D92" w14:textId="78EDA681" w:rsidR="00A06219" w:rsidRPr="002A146F" w:rsidRDefault="00A06219" w:rsidP="002A146F">
                                    <w:pPr>
                                      <w:rPr>
                                        <w:color w:val="FF0000"/>
                                        <w:sz w:val="16"/>
                                        <w:szCs w:val="16"/>
                                      </w:rPr>
                                    </w:pPr>
                                    <w:r>
                                      <w:rPr>
                                        <w:rFonts w:hint="eastAsia"/>
                                        <w:color w:val="FF0000"/>
                                        <w:sz w:val="16"/>
                                        <w:szCs w:val="16"/>
                                      </w:rPr>
                                      <w:t>BOR</w:t>
                                    </w:r>
                                  </w:p>
                                </w:txbxContent>
                              </wps:txbx>
                              <wps:bodyPr rot="0" vert="horz" wrap="square" lIns="91440" tIns="45720" rIns="91440" bIns="45720" anchor="t" anchorCtr="0">
                                <a:spAutoFit/>
                              </wps:bodyPr>
                            </wps:wsp>
                            <wps:wsp>
                              <wps:cNvPr id="55"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0E81F70" id="グループ化 53" o:spid="_x0000_s1063" style="position:absolute;margin-left:348.8pt;margin-top:6.85pt;width:39pt;height:25.75pt;z-index:252636160;mso-height-relative:margin" coordorigin=",38100" coordsize="495934,327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">
                      <v:shape id="_x0000_s1064" type="#_x0000_t202" style="position:absolute;left:38100;top:38100;width:457834;height:275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j7wQAAANsAAAAPAAAAZHJzL2Rvd25yZXYueG1sRI9Ba8JA&#10;FITvBf/D8gq91Y2i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CPS2PvBAAAA2wAAAA8AAAAA&#10;AAAAAAAAAAAABwIAAGRycy9kb3ducmV2LnhtbFBLBQYAAAAAAwADALcAAAD1AgAAAAA=&#10;" filled="f" stroked="f">
                        <v:textbox style="mso-fit-shape-to-text:t">
                          <w:txbxContent>
                            <w:p w14:paraId="463B9D92" w14:textId="78EDA681" w:rsidR="00A06219" w:rsidRPr="002A146F" w:rsidRDefault="00A06219" w:rsidP="002A146F">
                              <w:pPr>
                                <w:rPr>
                                  <w:color w:val="FF0000"/>
                                  <w:sz w:val="16"/>
                                  <w:szCs w:val="16"/>
                                </w:rPr>
                              </w:pPr>
                              <w:r>
                                <w:rPr>
                                  <w:rFonts w:hint="eastAsia"/>
                                  <w:color w:val="FF0000"/>
                                  <w:sz w:val="16"/>
                                  <w:szCs w:val="16"/>
                                </w:rPr>
                                <w:t>BOR</w:t>
                              </w:r>
                            </w:p>
                          </w:txbxContent>
                        </v:textbox>
                      </v:shape>
                      <v:shape id="Freeform 1233" o:spid="_x0000_s1065"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w:pict>
                </mc:Fallback>
              </mc:AlternateContent>
            </w:r>
            <w:r w:rsidR="00503538" w:rsidRPr="00B34242">
              <w:rPr>
                <w:rFonts w:ascii="Yu Gothic UI" w:hAnsi="Yu Gothic UI" w:cs="メイリオ" w:hint="eastAsia"/>
                <w:bCs/>
                <w:szCs w:val="21"/>
                <w:u w:val="single"/>
              </w:rPr>
              <w:t>ブレイクアウトルームの準備を行う</w:t>
            </w:r>
          </w:p>
          <w:p w14:paraId="759700D7" w14:textId="77777777" w:rsidR="00503538" w:rsidRPr="00F17CA9" w:rsidRDefault="00244120" w:rsidP="00503538">
            <w:pPr>
              <w:spacing w:line="320" w:lineRule="exact"/>
              <w:rPr>
                <w:rFonts w:ascii="Yu Gothic UI" w:hAnsi="Yu Gothic UI" w:cs="メイリオ"/>
                <w:bCs/>
                <w:szCs w:val="21"/>
              </w:rPr>
            </w:pPr>
            <w:r w:rsidRPr="00F17CA9">
              <w:rPr>
                <w:rFonts w:ascii="Yu Gothic UI" w:hAnsi="Yu Gothic UI" w:cs="メイリオ" w:hint="eastAsia"/>
                <w:bCs/>
                <w:szCs w:val="21"/>
              </w:rPr>
              <w:t>①下部操作バー「ブレイクアウトルーム」または「ブレイクアウトセッション」を押す</w:t>
            </w:r>
          </w:p>
          <w:p w14:paraId="15F4B14F" w14:textId="4406FE39" w:rsidR="00244120" w:rsidRPr="00F17CA9" w:rsidRDefault="00244120" w:rsidP="00503538">
            <w:pPr>
              <w:spacing w:line="320" w:lineRule="exact"/>
              <w:rPr>
                <w:rFonts w:ascii="Yu Gothic UI" w:hAnsi="Yu Gothic UI" w:cs="メイリオ"/>
                <w:bCs/>
                <w:szCs w:val="21"/>
              </w:rPr>
            </w:pPr>
            <w:r w:rsidRPr="00F17CA9">
              <w:rPr>
                <w:rFonts w:ascii="Yu Gothic UI" w:hAnsi="Yu Gothic UI" w:cs="メイリオ" w:hint="eastAsia"/>
                <w:bCs/>
                <w:szCs w:val="21"/>
              </w:rPr>
              <w:t>②「手動」で</w:t>
            </w:r>
            <w:r w:rsidR="00B34242">
              <w:rPr>
                <w:rFonts w:ascii="Yu Gothic UI" w:hAnsi="Yu Gothic UI" w:cs="メイリオ" w:hint="eastAsia"/>
                <w:bCs/>
                <w:szCs w:val="21"/>
              </w:rPr>
              <w:t>必要なヒアリングルーム数のブレイクアウトルーム</w:t>
            </w:r>
            <w:r w:rsidRPr="00F17CA9">
              <w:rPr>
                <w:rFonts w:ascii="Yu Gothic UI" w:hAnsi="Yu Gothic UI" w:cs="メイリオ" w:hint="eastAsia"/>
                <w:bCs/>
                <w:szCs w:val="21"/>
              </w:rPr>
              <w:t>を作成</w:t>
            </w:r>
          </w:p>
          <w:p w14:paraId="1E455551" w14:textId="5C7F09FA" w:rsidR="00244120" w:rsidRPr="00F17CA9" w:rsidRDefault="00244120" w:rsidP="00503538">
            <w:pPr>
              <w:spacing w:line="320" w:lineRule="exact"/>
              <w:rPr>
                <w:rFonts w:ascii="Yu Gothic UI" w:hAnsi="Yu Gothic UI" w:cs="メイリオ"/>
                <w:bCs/>
                <w:szCs w:val="21"/>
              </w:rPr>
            </w:pPr>
            <w:r w:rsidRPr="00F17CA9">
              <w:rPr>
                <w:rFonts w:ascii="Yu Gothic UI" w:hAnsi="Yu Gothic UI" w:cs="メイリオ" w:hint="eastAsia"/>
                <w:bCs/>
                <w:szCs w:val="21"/>
              </w:rPr>
              <w:t>③</w:t>
            </w:r>
            <w:r w:rsidR="00433A58" w:rsidRPr="00F17CA9">
              <w:rPr>
                <w:rFonts w:ascii="Yu Gothic UI" w:hAnsi="Yu Gothic UI" w:cs="メイリオ" w:hint="eastAsia"/>
                <w:bCs/>
                <w:szCs w:val="21"/>
              </w:rPr>
              <w:t>各ルームに、ヒアリング担当者、レビューアー、オブザーバーを振り分ける</w:t>
            </w:r>
          </w:p>
          <w:p w14:paraId="77831EB4" w14:textId="77777777" w:rsidR="00433A58" w:rsidRPr="00F17CA9" w:rsidRDefault="00433A58" w:rsidP="00503538">
            <w:pPr>
              <w:spacing w:line="320" w:lineRule="exact"/>
              <w:rPr>
                <w:rFonts w:ascii="Yu Gothic UI" w:hAnsi="Yu Gothic UI" w:cs="メイリオ"/>
                <w:bCs/>
                <w:szCs w:val="21"/>
              </w:rPr>
            </w:pPr>
            <w:r w:rsidRPr="00F17CA9">
              <w:rPr>
                <w:rFonts w:ascii="Yu Gothic UI" w:hAnsi="Yu Gothic UI" w:cs="メイリオ" w:hint="eastAsia"/>
                <w:bCs/>
                <w:szCs w:val="21"/>
              </w:rPr>
              <w:t>④オプション設定として「ルームに戻る時間」を設定（10秒～60秒、任意）</w:t>
            </w:r>
          </w:p>
          <w:p w14:paraId="1611D62A" w14:textId="741922E3" w:rsidR="00433A58" w:rsidRPr="00F17CA9" w:rsidRDefault="00433A58" w:rsidP="00503538">
            <w:pPr>
              <w:spacing w:line="320" w:lineRule="exact"/>
              <w:rPr>
                <w:rFonts w:ascii="Yu Gothic UI" w:hAnsi="Yu Gothic UI" w:cs="メイリオ"/>
                <w:bCs/>
                <w:szCs w:val="21"/>
              </w:rPr>
            </w:pPr>
            <w:r w:rsidRPr="00F17CA9">
              <w:rPr>
                <w:rFonts w:ascii="Yu Gothic UI" w:hAnsi="Yu Gothic UI" w:cs="メイリオ" w:hint="eastAsia"/>
                <w:bCs/>
                <w:szCs w:val="21"/>
              </w:rPr>
              <w:t>※設定完了後は、開始まで「×」で閉じて</w:t>
            </w:r>
            <w:r w:rsidR="00B34242">
              <w:rPr>
                <w:rFonts w:ascii="Yu Gothic UI" w:hAnsi="Yu Gothic UI" w:cs="メイリオ" w:hint="eastAsia"/>
                <w:bCs/>
                <w:szCs w:val="21"/>
              </w:rPr>
              <w:t>もよい</w:t>
            </w:r>
            <w:r w:rsidRPr="00F17CA9">
              <w:rPr>
                <w:rFonts w:ascii="Yu Gothic UI" w:hAnsi="Yu Gothic UI" w:cs="メイリオ" w:hint="eastAsia"/>
                <w:bCs/>
                <w:szCs w:val="21"/>
              </w:rPr>
              <w:t>（設定内容は記憶される）</w:t>
            </w:r>
          </w:p>
          <w:p w14:paraId="277C7FD4" w14:textId="3796F5C0" w:rsidR="002259E5" w:rsidRPr="00F17CA9" w:rsidRDefault="002259E5" w:rsidP="00503538">
            <w:pPr>
              <w:spacing w:line="320" w:lineRule="exact"/>
              <w:rPr>
                <w:rFonts w:ascii="Yu Gothic UI" w:hAnsi="Yu Gothic UI" w:cs="メイリオ"/>
                <w:bCs/>
                <w:szCs w:val="21"/>
              </w:rPr>
            </w:pPr>
            <w:r w:rsidRPr="00F17CA9">
              <w:rPr>
                <w:rFonts w:ascii="Yu Gothic UI" w:hAnsi="Yu Gothic UI" w:cs="メイリオ" w:hint="eastAsia"/>
                <w:bCs/>
                <w:szCs w:val="21"/>
              </w:rPr>
              <w:t xml:space="preserve">　操作バー「ブレイクアウトルーム」をクリックすると</w:t>
            </w:r>
            <w:r w:rsidR="00B34242">
              <w:rPr>
                <w:rFonts w:ascii="Yu Gothic UI" w:hAnsi="Yu Gothic UI" w:cs="メイリオ" w:hint="eastAsia"/>
                <w:bCs/>
                <w:szCs w:val="21"/>
              </w:rPr>
              <w:t>再度</w:t>
            </w:r>
            <w:r w:rsidRPr="00F17CA9">
              <w:rPr>
                <w:rFonts w:ascii="Yu Gothic UI" w:hAnsi="Yu Gothic UI" w:cs="メイリオ" w:hint="eastAsia"/>
                <w:bCs/>
                <w:szCs w:val="21"/>
              </w:rPr>
              <w:t>表示される</w:t>
            </w:r>
          </w:p>
        </w:tc>
      </w:tr>
      <w:tr w:rsidR="00200B6A" w:rsidRPr="002A146F" w14:paraId="5CD11D79" w14:textId="77777777" w:rsidTr="00200B6A">
        <w:tc>
          <w:tcPr>
            <w:tcW w:w="1809" w:type="dxa"/>
          </w:tcPr>
          <w:p w14:paraId="44514C21" w14:textId="77777777" w:rsidR="00200B6A" w:rsidRPr="00F17CA9" w:rsidRDefault="00200B6A" w:rsidP="00200B6A">
            <w:pPr>
              <w:spacing w:line="320" w:lineRule="exact"/>
              <w:rPr>
                <w:rFonts w:ascii="Yu Gothic UI" w:hAnsi="Yu Gothic UI" w:cs="メイリオ"/>
                <w:bCs/>
                <w:szCs w:val="21"/>
              </w:rPr>
            </w:pPr>
            <w:r w:rsidRPr="00F17CA9">
              <w:rPr>
                <w:rFonts w:ascii="Yu Gothic UI" w:hAnsi="Yu Gothic UI" w:cs="メイリオ" w:hint="eastAsia"/>
                <w:bCs/>
                <w:szCs w:val="21"/>
              </w:rPr>
              <w:t>C：サブ(ZOOM)</w:t>
            </w:r>
          </w:p>
        </w:tc>
        <w:tc>
          <w:tcPr>
            <w:tcW w:w="8141" w:type="dxa"/>
          </w:tcPr>
          <w:p w14:paraId="1D11B064" w14:textId="77777777" w:rsidR="002259E5" w:rsidRPr="00F17CA9" w:rsidRDefault="002259E5" w:rsidP="00200B6A">
            <w:pPr>
              <w:spacing w:line="320" w:lineRule="exact"/>
              <w:rPr>
                <w:rFonts w:ascii="Yu Gothic UI" w:hAnsi="Yu Gothic UI" w:cs="メイリオ"/>
                <w:bCs/>
                <w:szCs w:val="21"/>
              </w:rPr>
            </w:pPr>
            <w:r w:rsidRPr="00F17CA9">
              <w:rPr>
                <w:rFonts w:ascii="Yu Gothic UI" w:hAnsi="Yu Gothic UI" w:cs="メイリオ" w:hint="eastAsia"/>
                <w:bCs/>
                <w:szCs w:val="21"/>
              </w:rPr>
              <w:t>【</w:t>
            </w:r>
            <w:r w:rsidR="00503538" w:rsidRPr="00F17CA9">
              <w:rPr>
                <w:rFonts w:ascii="Yu Gothic UI" w:hAnsi="Yu Gothic UI" w:cs="メイリオ" w:hint="eastAsia"/>
                <w:bCs/>
                <w:szCs w:val="21"/>
              </w:rPr>
              <w:t>集合型</w:t>
            </w:r>
            <w:r w:rsidRPr="00F17CA9">
              <w:rPr>
                <w:rFonts w:ascii="Yu Gothic UI" w:hAnsi="Yu Gothic UI" w:cs="メイリオ" w:hint="eastAsia"/>
                <w:bCs/>
                <w:szCs w:val="21"/>
              </w:rPr>
              <w:t>】</w:t>
            </w:r>
          </w:p>
          <w:p w14:paraId="592088E1" w14:textId="36BF05D7" w:rsidR="00200B6A" w:rsidRPr="00F17CA9" w:rsidRDefault="00B34242" w:rsidP="00200B6A">
            <w:pPr>
              <w:spacing w:line="320" w:lineRule="exact"/>
              <w:rPr>
                <w:rFonts w:ascii="Yu Gothic UI" w:hAnsi="Yu Gothic UI" w:cs="メイリオ"/>
                <w:bCs/>
                <w:szCs w:val="21"/>
              </w:rPr>
            </w:pPr>
            <w:r>
              <w:rPr>
                <w:rFonts w:ascii="Yu Gothic UI" w:hAnsi="Yu Gothic UI" w:cs="メイリオ" w:hint="eastAsia"/>
                <w:bCs/>
                <w:szCs w:val="21"/>
              </w:rPr>
              <w:t xml:space="preserve">　</w:t>
            </w:r>
            <w:r w:rsidR="00503538" w:rsidRPr="00F17CA9">
              <w:rPr>
                <w:rFonts w:ascii="Yu Gothic UI" w:hAnsi="Yu Gothic UI" w:cs="メイリオ" w:hint="eastAsia"/>
                <w:bCs/>
                <w:szCs w:val="21"/>
              </w:rPr>
              <w:t>発表者席で</w:t>
            </w:r>
            <w:r w:rsidR="00200B6A" w:rsidRPr="00F17CA9">
              <w:rPr>
                <w:rFonts w:ascii="Yu Gothic UI" w:hAnsi="Yu Gothic UI" w:cs="メイリオ" w:hint="eastAsia"/>
                <w:bCs/>
                <w:szCs w:val="21"/>
              </w:rPr>
              <w:t>対象施設</w:t>
            </w:r>
            <w:r w:rsidR="00503538" w:rsidRPr="00F17CA9">
              <w:rPr>
                <w:rFonts w:ascii="Yu Gothic UI" w:hAnsi="Yu Gothic UI" w:cs="メイリオ" w:hint="eastAsia"/>
                <w:bCs/>
                <w:szCs w:val="21"/>
              </w:rPr>
              <w:t>PCの</w:t>
            </w:r>
            <w:r w:rsidR="00200B6A" w:rsidRPr="00F17CA9">
              <w:rPr>
                <w:rFonts w:ascii="Yu Gothic UI" w:hAnsi="Yu Gothic UI" w:cs="メイリオ" w:hint="eastAsia"/>
                <w:bCs/>
                <w:szCs w:val="21"/>
                <w:u w:val="single"/>
              </w:rPr>
              <w:t>画面表示サポート</w:t>
            </w:r>
          </w:p>
          <w:p w14:paraId="25A8AB8A" w14:textId="77777777" w:rsidR="002259E5" w:rsidRPr="00F17CA9" w:rsidRDefault="002259E5" w:rsidP="00200B6A">
            <w:pPr>
              <w:spacing w:line="320" w:lineRule="exact"/>
              <w:rPr>
                <w:rFonts w:ascii="Yu Gothic UI" w:hAnsi="Yu Gothic UI" w:cs="メイリオ"/>
                <w:bCs/>
                <w:szCs w:val="21"/>
              </w:rPr>
            </w:pPr>
            <w:r w:rsidRPr="00F17CA9">
              <w:rPr>
                <w:rFonts w:ascii="Yu Gothic UI" w:hAnsi="Yu Gothic UI" w:cs="メイリオ" w:hint="eastAsia"/>
                <w:bCs/>
                <w:szCs w:val="21"/>
              </w:rPr>
              <w:t>【</w:t>
            </w:r>
            <w:r w:rsidR="00503538" w:rsidRPr="00F17CA9">
              <w:rPr>
                <w:rFonts w:ascii="Yu Gothic UI" w:hAnsi="Yu Gothic UI" w:cs="メイリオ" w:hint="eastAsia"/>
                <w:bCs/>
                <w:szCs w:val="21"/>
              </w:rPr>
              <w:t>完全オンライン型</w:t>
            </w:r>
            <w:r w:rsidRPr="00F17CA9">
              <w:rPr>
                <w:rFonts w:ascii="Yu Gothic UI" w:hAnsi="Yu Gothic UI" w:cs="メイリオ" w:hint="eastAsia"/>
                <w:bCs/>
                <w:szCs w:val="21"/>
              </w:rPr>
              <w:t>】</w:t>
            </w:r>
          </w:p>
          <w:p w14:paraId="4E622641" w14:textId="594FDE86" w:rsidR="002259E5" w:rsidRPr="00F17CA9" w:rsidRDefault="00B34242" w:rsidP="002259E5">
            <w:pPr>
              <w:spacing w:line="320" w:lineRule="exact"/>
              <w:rPr>
                <w:rFonts w:ascii="Yu Gothic UI" w:hAnsi="Yu Gothic UI" w:cs="メイリオ"/>
                <w:bCs/>
                <w:szCs w:val="21"/>
              </w:rPr>
            </w:pPr>
            <w:r>
              <w:rPr>
                <w:rFonts w:ascii="Yu Gothic UI" w:hAnsi="Yu Gothic UI" w:cs="メイリオ" w:hint="eastAsia"/>
                <w:bCs/>
                <w:szCs w:val="21"/>
              </w:rPr>
              <w:t xml:space="preserve">　</w:t>
            </w:r>
            <w:r w:rsidR="00503538" w:rsidRPr="00F17CA9">
              <w:rPr>
                <w:rFonts w:ascii="Yu Gothic UI" w:hAnsi="Yu Gothic UI" w:cs="メイリオ" w:hint="eastAsia"/>
                <w:bCs/>
                <w:szCs w:val="21"/>
              </w:rPr>
              <w:t>対象施設の画面共有が上手くいかない場合、</w:t>
            </w:r>
            <w:r w:rsidR="00503538" w:rsidRPr="00F17CA9">
              <w:rPr>
                <w:rFonts w:ascii="Yu Gothic UI" w:hAnsi="Yu Gothic UI" w:cs="メイリオ" w:hint="eastAsia"/>
                <w:bCs/>
                <w:szCs w:val="21"/>
                <w:u w:val="single"/>
              </w:rPr>
              <w:t>代理で画面共有</w:t>
            </w:r>
            <w:r w:rsidR="00503538" w:rsidRPr="00F17CA9">
              <w:rPr>
                <w:rFonts w:ascii="Yu Gothic UI" w:hAnsi="Yu Gothic UI" w:cs="メイリオ" w:hint="eastAsia"/>
                <w:bCs/>
                <w:szCs w:val="21"/>
              </w:rPr>
              <w:t>を行い、</w:t>
            </w:r>
          </w:p>
          <w:p w14:paraId="70FE09F6" w14:textId="68189737" w:rsidR="002A146F" w:rsidRPr="00F17CA9" w:rsidRDefault="00B34242" w:rsidP="002259E5">
            <w:pPr>
              <w:spacing w:line="320" w:lineRule="exact"/>
              <w:rPr>
                <w:rFonts w:ascii="Yu Gothic UI" w:hAnsi="Yu Gothic UI" w:cs="メイリオ"/>
                <w:bCs/>
                <w:szCs w:val="21"/>
              </w:rPr>
            </w:pPr>
            <w:r>
              <w:rPr>
                <w:rFonts w:ascii="Yu Gothic UI" w:hAnsi="Yu Gothic UI" w:cs="メイリオ" w:hint="eastAsia"/>
                <w:bCs/>
                <w:szCs w:val="21"/>
              </w:rPr>
              <w:t xml:space="preserve">　</w:t>
            </w:r>
            <w:r w:rsidR="00503538" w:rsidRPr="00F17CA9">
              <w:rPr>
                <w:rFonts w:ascii="Yu Gothic UI" w:hAnsi="Yu Gothic UI" w:cs="メイリオ" w:hint="eastAsia"/>
                <w:bCs/>
                <w:szCs w:val="21"/>
              </w:rPr>
              <w:t>PPTを表示、スライド送りをサポートする</w:t>
            </w:r>
          </w:p>
        </w:tc>
      </w:tr>
    </w:tbl>
    <w:p w14:paraId="51AE7D02" w14:textId="77777777" w:rsidR="006438A6" w:rsidRDefault="006438A6" w:rsidP="00F17CA9">
      <w:pPr>
        <w:jc w:val="center"/>
        <w:rPr>
          <w:rFonts w:ascii="Yu Gothic UI" w:hAnsi="Yu Gothic UI" w:cs="メイリオ"/>
          <w:b/>
          <w:sz w:val="24"/>
          <w:szCs w:val="28"/>
        </w:rPr>
      </w:pPr>
    </w:p>
    <w:p w14:paraId="4F37C408" w14:textId="12F164A3" w:rsidR="00F17CA9" w:rsidRDefault="00F17CA9" w:rsidP="00F17CA9">
      <w:pPr>
        <w:jc w:val="center"/>
        <w:rPr>
          <w:rFonts w:ascii="Yu Gothic UI" w:hAnsi="Yu Gothic UI" w:cs="メイリオ"/>
          <w:b/>
          <w:sz w:val="24"/>
          <w:szCs w:val="28"/>
        </w:rPr>
      </w:pPr>
      <w:r w:rsidRPr="00FB15A2">
        <w:rPr>
          <w:rFonts w:ascii="Yu Gothic UI" w:hAnsi="Yu Gothic UI" w:cs="メイリオ" w:hint="eastAsia"/>
          <w:b/>
          <w:sz w:val="24"/>
          <w:szCs w:val="28"/>
        </w:rPr>
        <w:t>～</w:t>
      </w:r>
      <w:r>
        <w:rPr>
          <w:rFonts w:ascii="Yu Gothic UI" w:hAnsi="Yu Gothic UI" w:cs="メイリオ" w:hint="eastAsia"/>
          <w:b/>
          <w:sz w:val="24"/>
          <w:szCs w:val="28"/>
        </w:rPr>
        <w:t xml:space="preserve">　</w:t>
      </w:r>
      <w:r w:rsidRPr="00FB15A2">
        <w:rPr>
          <w:rFonts w:ascii="Yu Gothic UI" w:hAnsi="Yu Gothic UI" w:cs="メイリオ" w:hint="eastAsia"/>
          <w:b/>
          <w:sz w:val="24"/>
          <w:szCs w:val="28"/>
        </w:rPr>
        <w:t>休憩</w:t>
      </w:r>
      <w:r w:rsidRPr="00FB15A2">
        <w:rPr>
          <w:rFonts w:ascii="Yu Gothic UI" w:hAnsi="Yu Gothic UI" w:cs="メイリオ" w:hint="eastAsia"/>
          <w:bCs/>
          <w:sz w:val="24"/>
          <w:szCs w:val="28"/>
        </w:rPr>
        <w:t xml:space="preserve">　1</w:t>
      </w:r>
      <w:r>
        <w:rPr>
          <w:rFonts w:ascii="Yu Gothic UI" w:hAnsi="Yu Gothic UI" w:cs="メイリオ" w:hint="eastAsia"/>
          <w:bCs/>
          <w:sz w:val="24"/>
          <w:szCs w:val="28"/>
        </w:rPr>
        <w:t>4</w:t>
      </w:r>
      <w:r w:rsidRPr="00FB15A2">
        <w:rPr>
          <w:rFonts w:ascii="Yu Gothic UI" w:hAnsi="Yu Gothic UI" w:cs="メイリオ" w:hint="eastAsia"/>
          <w:bCs/>
          <w:sz w:val="24"/>
          <w:szCs w:val="28"/>
        </w:rPr>
        <w:t>:</w:t>
      </w:r>
      <w:r>
        <w:rPr>
          <w:rFonts w:ascii="Yu Gothic UI" w:hAnsi="Yu Gothic UI" w:cs="メイリオ" w:hint="eastAsia"/>
          <w:bCs/>
          <w:sz w:val="24"/>
          <w:szCs w:val="28"/>
        </w:rPr>
        <w:t>0</w:t>
      </w:r>
      <w:r w:rsidRPr="00FB15A2">
        <w:rPr>
          <w:rFonts w:ascii="Yu Gothic UI" w:hAnsi="Yu Gothic UI" w:cs="メイリオ" w:hint="eastAsia"/>
          <w:bCs/>
          <w:sz w:val="24"/>
          <w:szCs w:val="28"/>
        </w:rPr>
        <w:t>0～1</w:t>
      </w:r>
      <w:r>
        <w:rPr>
          <w:rFonts w:ascii="Yu Gothic UI" w:hAnsi="Yu Gothic UI" w:cs="メイリオ" w:hint="eastAsia"/>
          <w:bCs/>
          <w:sz w:val="24"/>
          <w:szCs w:val="28"/>
        </w:rPr>
        <w:t>4</w:t>
      </w:r>
      <w:r w:rsidRPr="00FB15A2">
        <w:rPr>
          <w:rFonts w:ascii="Yu Gothic UI" w:hAnsi="Yu Gothic UI" w:cs="メイリオ" w:hint="eastAsia"/>
          <w:bCs/>
          <w:sz w:val="24"/>
          <w:szCs w:val="28"/>
        </w:rPr>
        <w:t>:</w:t>
      </w:r>
      <w:r>
        <w:rPr>
          <w:rFonts w:ascii="Yu Gothic UI" w:hAnsi="Yu Gothic UI" w:cs="メイリオ" w:hint="eastAsia"/>
          <w:bCs/>
          <w:sz w:val="24"/>
          <w:szCs w:val="28"/>
        </w:rPr>
        <w:t>1</w:t>
      </w:r>
      <w:r w:rsidRPr="00FB15A2">
        <w:rPr>
          <w:rFonts w:ascii="Yu Gothic UI" w:hAnsi="Yu Gothic UI" w:cs="メイリオ" w:hint="eastAsia"/>
          <w:bCs/>
          <w:sz w:val="24"/>
          <w:szCs w:val="28"/>
        </w:rPr>
        <w:t>0（10</w:t>
      </w:r>
      <w:r w:rsidRPr="00FB15A2">
        <w:rPr>
          <w:rFonts w:ascii="Yu Gothic UI" w:hAnsi="Yu Gothic UI" w:cs="メイリオ"/>
          <w:bCs/>
          <w:sz w:val="24"/>
          <w:szCs w:val="28"/>
        </w:rPr>
        <w:t>’</w:t>
      </w:r>
      <w:r w:rsidRPr="00FB15A2">
        <w:rPr>
          <w:rFonts w:ascii="Yu Gothic UI" w:hAnsi="Yu Gothic UI" w:cs="メイリオ" w:hint="eastAsia"/>
          <w:bCs/>
          <w:sz w:val="24"/>
          <w:szCs w:val="28"/>
        </w:rPr>
        <w:t>）</w:t>
      </w:r>
      <w:r w:rsidRPr="00FB15A2">
        <w:rPr>
          <w:rFonts w:ascii="Yu Gothic UI" w:hAnsi="Yu Gothic UI" w:cs="メイリオ" w:hint="eastAsia"/>
          <w:b/>
          <w:sz w:val="24"/>
          <w:szCs w:val="28"/>
        </w:rPr>
        <w:t>～</w:t>
      </w:r>
    </w:p>
    <w:p w14:paraId="5844A5EC" w14:textId="77777777" w:rsidR="00F17CA9" w:rsidRDefault="00F17CA9" w:rsidP="00F17CA9">
      <w:pPr>
        <w:spacing w:line="320" w:lineRule="exact"/>
        <w:rPr>
          <w:rFonts w:ascii="Yu Gothic UI" w:hAnsi="Yu Gothic UI" w:cs="メイリオ"/>
          <w:b/>
          <w:sz w:val="24"/>
          <w:szCs w:val="28"/>
        </w:rPr>
      </w:pPr>
    </w:p>
    <w:p w14:paraId="015DB188" w14:textId="6106ADC1" w:rsidR="00F17CA9" w:rsidRPr="002259E5" w:rsidRDefault="00F17CA9" w:rsidP="00F17CA9">
      <w:pPr>
        <w:spacing w:line="320" w:lineRule="exact"/>
        <w:rPr>
          <w:rFonts w:ascii="Yu Gothic UI" w:hAnsi="Yu Gothic UI" w:cs="メイリオ"/>
          <w:b/>
          <w:szCs w:val="21"/>
        </w:rPr>
      </w:pPr>
      <w:r w:rsidRPr="002259E5">
        <w:rPr>
          <w:rFonts w:ascii="Yu Gothic UI" w:hAnsi="Yu Gothic UI" w:cs="メイリオ" w:hint="eastAsia"/>
          <w:b/>
          <w:szCs w:val="21"/>
        </w:rPr>
        <w:t>事務局タスク</w:t>
      </w:r>
      <w:r w:rsidRPr="00C155F1">
        <w:rPr>
          <w:rFonts w:ascii="Yu Gothic UI" w:hAnsi="Yu Gothic UI" w:cs="メイリオ" w:hint="eastAsia"/>
          <w:b/>
          <w:szCs w:val="21"/>
        </w:rPr>
        <w:t xml:space="preserve">　※</w:t>
      </w:r>
      <w:r w:rsidRPr="00C155F1">
        <w:rPr>
          <w:rFonts w:ascii="Yu Gothic UI" w:hAnsi="Yu Gothic UI" w:cs="メイリオ" w:hint="eastAsia"/>
          <w:b/>
          <w:szCs w:val="21"/>
          <w:u w:val="single"/>
        </w:rPr>
        <w:t>下線</w:t>
      </w:r>
      <w:r w:rsidRPr="00C155F1">
        <w:rPr>
          <w:rFonts w:ascii="Yu Gothic UI" w:hAnsi="Yu Gothic UI" w:cs="メイリオ" w:hint="eastAsia"/>
          <w:b/>
          <w:szCs w:val="21"/>
        </w:rPr>
        <w:t>はZOOM操作を必要とする部分</w:t>
      </w:r>
    </w:p>
    <w:tbl>
      <w:tblPr>
        <w:tblStyle w:val="aa"/>
        <w:tblW w:w="0" w:type="auto"/>
        <w:tblLook w:val="04A0" w:firstRow="1" w:lastRow="0" w:firstColumn="1" w:lastColumn="0" w:noHBand="0" w:noVBand="1"/>
      </w:tblPr>
      <w:tblGrid>
        <w:gridCol w:w="1788"/>
        <w:gridCol w:w="7954"/>
      </w:tblGrid>
      <w:tr w:rsidR="00F17CA9" w:rsidRPr="002259E5" w14:paraId="7591A3CC" w14:textId="77777777" w:rsidTr="004B68F3">
        <w:tc>
          <w:tcPr>
            <w:tcW w:w="1809" w:type="dxa"/>
          </w:tcPr>
          <w:p w14:paraId="55A728B4" w14:textId="77777777" w:rsidR="00F17CA9" w:rsidRPr="002259E5" w:rsidRDefault="00F17CA9" w:rsidP="004B68F3">
            <w:pPr>
              <w:spacing w:line="320" w:lineRule="exact"/>
              <w:rPr>
                <w:rFonts w:ascii="Yu Gothic UI" w:hAnsi="Yu Gothic UI" w:cs="メイリオ"/>
                <w:bCs/>
                <w:szCs w:val="21"/>
              </w:rPr>
            </w:pPr>
            <w:r w:rsidRPr="002259E5">
              <w:rPr>
                <w:rFonts w:ascii="Yu Gothic UI" w:hAnsi="Yu Gothic UI" w:cs="メイリオ" w:hint="eastAsia"/>
                <w:bCs/>
                <w:szCs w:val="21"/>
              </w:rPr>
              <w:t>B：ホスト(ZOOM)</w:t>
            </w:r>
          </w:p>
        </w:tc>
        <w:tc>
          <w:tcPr>
            <w:tcW w:w="8141" w:type="dxa"/>
          </w:tcPr>
          <w:p w14:paraId="65CF5DBD" w14:textId="76EA7717" w:rsidR="00F17CA9" w:rsidRDefault="00F17CA9" w:rsidP="004B68F3">
            <w:pPr>
              <w:spacing w:line="320" w:lineRule="exact"/>
              <w:rPr>
                <w:rFonts w:ascii="Yu Gothic UI" w:hAnsi="Yu Gothic UI" w:cs="メイリオ"/>
                <w:bCs/>
                <w:szCs w:val="21"/>
                <w:u w:val="single"/>
              </w:rPr>
            </w:pPr>
            <w:r w:rsidRPr="002A146F">
              <w:rPr>
                <w:rFonts w:ascii="Yu Gothic UI" w:hAnsi="Yu Gothic UI" w:cs="メイリオ" w:hint="eastAsia"/>
                <w:bCs/>
                <w:noProof/>
                <w:szCs w:val="21"/>
                <w:u w:val="single"/>
              </w:rPr>
              <mc:AlternateContent>
                <mc:Choice Requires="wpg">
                  <w:drawing>
                    <wp:anchor distT="0" distB="0" distL="114300" distR="114300" simplePos="0" relativeHeight="252983808" behindDoc="0" locked="0" layoutInCell="1" allowOverlap="1" wp14:anchorId="71CC6056" wp14:editId="40FD7762">
                      <wp:simplePos x="0" y="0"/>
                      <wp:positionH relativeFrom="column">
                        <wp:posOffset>4366260</wp:posOffset>
                      </wp:positionH>
                      <wp:positionV relativeFrom="paragraph">
                        <wp:posOffset>142240</wp:posOffset>
                      </wp:positionV>
                      <wp:extent cx="495300" cy="327025"/>
                      <wp:effectExtent l="0" t="0" r="0" b="0"/>
                      <wp:wrapNone/>
                      <wp:docPr id="225" name="グループ化 225"/>
                      <wp:cNvGraphicFramePr/>
                      <a:graphic xmlns:a="http://schemas.openxmlformats.org/drawingml/2006/main">
                        <a:graphicData uri="http://schemas.microsoft.com/office/word/2010/wordprocessingGroup">
                          <wpg:wgp>
                            <wpg:cNvGrpSpPr/>
                            <wpg:grpSpPr>
                              <a:xfrm>
                                <a:off x="0" y="0"/>
                                <a:ext cx="495300" cy="327025"/>
                                <a:chOff x="0" y="38100"/>
                                <a:chExt cx="495934" cy="327025"/>
                              </a:xfrm>
                            </wpg:grpSpPr>
                            <wps:wsp>
                              <wps:cNvPr id="226" name="テキスト ボックス 2"/>
                              <wps:cNvSpPr txBox="1">
                                <a:spLocks noChangeArrowheads="1"/>
                              </wps:cNvSpPr>
                              <wps:spPr bwMode="auto">
                                <a:xfrm>
                                  <a:off x="38100" y="38100"/>
                                  <a:ext cx="457834" cy="275589"/>
                                </a:xfrm>
                                <a:prstGeom prst="rect">
                                  <a:avLst/>
                                </a:prstGeom>
                                <a:noFill/>
                                <a:ln w="9525">
                                  <a:noFill/>
                                  <a:miter lim="800000"/>
                                  <a:headEnd/>
                                  <a:tailEnd/>
                                </a:ln>
                              </wps:spPr>
                              <wps:txbx>
                                <w:txbxContent>
                                  <w:p w14:paraId="7484CF61" w14:textId="77777777" w:rsidR="00A06219" w:rsidRPr="00C155F1" w:rsidRDefault="00A06219" w:rsidP="00F17CA9">
                                    <w:pPr>
                                      <w:rPr>
                                        <w:sz w:val="16"/>
                                        <w:szCs w:val="16"/>
                                      </w:rPr>
                                    </w:pPr>
                                    <w:r w:rsidRPr="00C155F1">
                                      <w:rPr>
                                        <w:rFonts w:hint="eastAsia"/>
                                        <w:sz w:val="16"/>
                                        <w:szCs w:val="16"/>
                                      </w:rPr>
                                      <w:t>BOR</w:t>
                                    </w:r>
                                  </w:p>
                                </w:txbxContent>
                              </wps:txbx>
                              <wps:bodyPr rot="0" vert="horz" wrap="square" lIns="91440" tIns="45720" rIns="91440" bIns="45720" anchor="t" anchorCtr="0">
                                <a:spAutoFit/>
                              </wps:bodyPr>
                            </wps:wsp>
                            <wps:wsp>
                              <wps:cNvPr id="227"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71CC6056" id="グループ化 225" o:spid="_x0000_s1066" style="position:absolute;margin-left:343.8pt;margin-top:11.2pt;width:39pt;height:25.75pt;z-index:252983808;mso-height-relative:margin" coordorigin=",38100" coordsize="495934,327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">
                      <v:shape id="_x0000_s1067" type="#_x0000_t202" style="position:absolute;left:38100;top:38100;width:457834;height:275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" filled="f" stroked="f">
                        <v:textbox style="mso-fit-shape-to-text:t">
                          <w:txbxContent>
                            <w:p w14:paraId="7484CF61" w14:textId="77777777" w:rsidR="00A06219" w:rsidRPr="00C155F1" w:rsidRDefault="00A06219" w:rsidP="00F17CA9">
                              <w:pPr>
                                <w:rPr>
                                  <w:sz w:val="16"/>
                                  <w:szCs w:val="16"/>
                                </w:rPr>
                              </w:pPr>
                              <w:r w:rsidRPr="00C155F1">
                                <w:rPr>
                                  <w:rFonts w:hint="eastAsia"/>
                                  <w:sz w:val="16"/>
                                  <w:szCs w:val="16"/>
                                </w:rPr>
                                <w:t>BOR</w:t>
                              </w:r>
                            </w:p>
                          </w:txbxContent>
                        </v:textbox>
                      </v:shape>
                      <v:shape id="Freeform 1233" o:spid="_x0000_s1068"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w:pict>
                </mc:Fallback>
              </mc:AlternateContent>
            </w:r>
            <w:r w:rsidRPr="00F17CA9">
              <w:rPr>
                <w:rFonts w:ascii="Yu Gothic UI" w:hAnsi="Yu Gothic UI" w:cs="メイリオ" w:hint="eastAsia"/>
                <w:bCs/>
                <w:szCs w:val="21"/>
                <w:u w:val="single"/>
              </w:rPr>
              <w:t>ブレイクアウトルームの開始</w:t>
            </w:r>
          </w:p>
          <w:p w14:paraId="01CAED85" w14:textId="77777777" w:rsidR="00F17CA9" w:rsidRPr="00F17CA9" w:rsidRDefault="00F17CA9" w:rsidP="004B68F3">
            <w:pPr>
              <w:spacing w:line="320" w:lineRule="exact"/>
              <w:rPr>
                <w:rFonts w:ascii="Yu Gothic UI" w:hAnsi="Yu Gothic UI" w:cs="メイリオ"/>
                <w:bCs/>
                <w:szCs w:val="21"/>
                <w:u w:val="single"/>
              </w:rPr>
            </w:pPr>
          </w:p>
          <w:p w14:paraId="299FE144" w14:textId="5F4C00E3" w:rsidR="00F17CA9" w:rsidRPr="00F17CA9" w:rsidRDefault="00F17CA9" w:rsidP="004B68F3">
            <w:pPr>
              <w:spacing w:line="320" w:lineRule="exact"/>
              <w:rPr>
                <w:rFonts w:ascii="Yu Gothic UI" w:hAnsi="Yu Gothic UI" w:cs="メイリオ"/>
                <w:bCs/>
                <w:szCs w:val="21"/>
              </w:rPr>
            </w:pPr>
          </w:p>
        </w:tc>
      </w:tr>
    </w:tbl>
    <w:p w14:paraId="76CB56C3" w14:textId="77777777" w:rsidR="00F17CA9" w:rsidRDefault="00F17CA9" w:rsidP="00F17CA9">
      <w:pPr>
        <w:rPr>
          <w:rFonts w:ascii="Yu Gothic UI" w:hAnsi="Yu Gothic UI"/>
        </w:rPr>
      </w:pPr>
    </w:p>
    <w:p w14:paraId="342925DC" w14:textId="77777777" w:rsidR="00F17CA9" w:rsidRPr="00F17CA9" w:rsidRDefault="00F17CA9">
      <w:pPr>
        <w:rPr>
          <w:rFonts w:ascii="Yu Gothic UI" w:hAnsi="Yu Gothic UI"/>
        </w:rPr>
      </w:pPr>
    </w:p>
    <w:p w14:paraId="61D05743" w14:textId="33CAEEAC" w:rsidR="00EA113C" w:rsidRDefault="00EA113C">
      <w:pPr>
        <w:rPr>
          <w:rFonts w:ascii="Yu Gothic UI" w:hAnsi="Yu Gothic UI"/>
        </w:rPr>
      </w:pPr>
      <w:r>
        <w:rPr>
          <w:rFonts w:ascii="Yu Gothic UI" w:hAnsi="Yu Gothic UI"/>
        </w:rPr>
        <w:br w:type="page"/>
      </w:r>
    </w:p>
    <w:tbl>
      <w:tblPr>
        <w:tblStyle w:val="aa"/>
        <w:tblW w:w="5001" w:type="pct"/>
        <w:tblLook w:val="04A0" w:firstRow="1" w:lastRow="0" w:firstColumn="1" w:lastColumn="0" w:noHBand="0" w:noVBand="1"/>
      </w:tblPr>
      <w:tblGrid>
        <w:gridCol w:w="1491"/>
        <w:gridCol w:w="4168"/>
        <w:gridCol w:w="1234"/>
        <w:gridCol w:w="2851"/>
      </w:tblGrid>
      <w:tr w:rsidR="00CA7B84" w:rsidRPr="007121E3" w14:paraId="5F9B6768" w14:textId="77777777" w:rsidTr="004F0C53">
        <w:trPr>
          <w:trHeight w:val="227"/>
        </w:trPr>
        <w:tc>
          <w:tcPr>
            <w:tcW w:w="5000" w:type="pct"/>
            <w:gridSpan w:val="4"/>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10B08999" w14:textId="77777777" w:rsidR="00191C3F" w:rsidRPr="007121E3" w:rsidRDefault="00143CF2" w:rsidP="00191C3F">
            <w:pPr>
              <w:spacing w:line="320" w:lineRule="exact"/>
              <w:jc w:val="center"/>
              <w:rPr>
                <w:rFonts w:ascii="Yu Gothic UI" w:hAnsi="Yu Gothic UI" w:cs="メイリオ"/>
                <w:b/>
                <w:szCs w:val="21"/>
              </w:rPr>
            </w:pPr>
            <w:r w:rsidRPr="007121E3">
              <w:rPr>
                <w:rFonts w:ascii="Yu Gothic UI" w:hAnsi="Yu Gothic UI" w:cs="メイリオ" w:hint="eastAsia"/>
                <w:b/>
                <w:szCs w:val="21"/>
              </w:rPr>
              <w:lastRenderedPageBreak/>
              <w:t>Ⅲ．</w:t>
            </w:r>
            <w:r w:rsidR="00191C3F" w:rsidRPr="007121E3">
              <w:rPr>
                <w:rFonts w:ascii="Yu Gothic UI" w:hAnsi="Yu Gothic UI" w:cs="メイリオ" w:hint="eastAsia"/>
                <w:b/>
                <w:szCs w:val="21"/>
              </w:rPr>
              <w:t>ヒアリング</w:t>
            </w:r>
          </w:p>
        </w:tc>
      </w:tr>
      <w:tr w:rsidR="00CA7B84" w:rsidRPr="007121E3" w14:paraId="29AC958B" w14:textId="77777777" w:rsidTr="00200B6A">
        <w:trPr>
          <w:trHeight w:val="227"/>
        </w:trPr>
        <w:tc>
          <w:tcPr>
            <w:tcW w:w="765"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67DADCCB" w14:textId="77777777" w:rsidR="00042471" w:rsidRPr="007121E3" w:rsidRDefault="00191C3F" w:rsidP="0043279F">
            <w:pPr>
              <w:spacing w:line="320" w:lineRule="exact"/>
              <w:rPr>
                <w:rFonts w:ascii="Yu Gothic UI" w:hAnsi="Yu Gothic UI" w:cs="メイリオ"/>
                <w:b/>
                <w:szCs w:val="21"/>
              </w:rPr>
            </w:pPr>
            <w:r w:rsidRPr="007121E3">
              <w:rPr>
                <w:rFonts w:ascii="Yu Gothic UI" w:hAnsi="Yu Gothic UI" w:cs="メイリオ" w:hint="eastAsia"/>
                <w:b/>
                <w:szCs w:val="21"/>
              </w:rPr>
              <w:t>目的</w:t>
            </w:r>
          </w:p>
        </w:tc>
        <w:tc>
          <w:tcPr>
            <w:tcW w:w="4235" w:type="pct"/>
            <w:gridSpan w:val="3"/>
            <w:tcBorders>
              <w:top w:val="single" w:sz="4" w:space="0" w:color="auto"/>
              <w:left w:val="single" w:sz="4" w:space="0" w:color="auto"/>
              <w:bottom w:val="dotted" w:sz="4" w:space="0" w:color="auto"/>
              <w:right w:val="single" w:sz="4" w:space="0" w:color="auto"/>
            </w:tcBorders>
          </w:tcPr>
          <w:p w14:paraId="525533AF" w14:textId="77777777" w:rsidR="00042471" w:rsidRPr="007121E3" w:rsidRDefault="00143CF2" w:rsidP="0043279F">
            <w:pPr>
              <w:spacing w:line="320" w:lineRule="exact"/>
              <w:rPr>
                <w:rFonts w:ascii="Yu Gothic UI" w:hAnsi="Yu Gothic UI" w:cs="メイリオ"/>
                <w:szCs w:val="21"/>
              </w:rPr>
            </w:pPr>
            <w:r w:rsidRPr="007121E3">
              <w:rPr>
                <w:rFonts w:ascii="Yu Gothic UI" w:hAnsi="Yu Gothic UI" w:cs="メイリオ" w:hint="eastAsia"/>
                <w:szCs w:val="21"/>
              </w:rPr>
              <w:t>個別ヒアリングを通して、専門的ケアや</w:t>
            </w:r>
            <w:r w:rsidR="002F09EC" w:rsidRPr="007121E3">
              <w:rPr>
                <w:rFonts w:ascii="Yu Gothic UI" w:hAnsi="Yu Gothic UI" w:cs="メイリオ" w:hint="eastAsia"/>
                <w:szCs w:val="21"/>
              </w:rPr>
              <w:t>プライマリーケアの</w:t>
            </w:r>
            <w:r w:rsidR="0035238F" w:rsidRPr="007121E3">
              <w:rPr>
                <w:rFonts w:ascii="Yu Gothic UI" w:hAnsi="Yu Gothic UI" w:cs="メイリオ" w:hint="eastAsia"/>
                <w:szCs w:val="21"/>
              </w:rPr>
              <w:t>実際</w:t>
            </w:r>
            <w:r w:rsidR="002F09EC" w:rsidRPr="007121E3">
              <w:rPr>
                <w:rFonts w:ascii="Yu Gothic UI" w:hAnsi="Yu Gothic UI" w:cs="メイリオ" w:hint="eastAsia"/>
                <w:szCs w:val="21"/>
              </w:rPr>
              <w:t>を確認する。</w:t>
            </w:r>
          </w:p>
        </w:tc>
      </w:tr>
      <w:tr w:rsidR="00CA7B84" w:rsidRPr="007121E3" w14:paraId="28C4A61A" w14:textId="77777777" w:rsidTr="00200B6A">
        <w:trPr>
          <w:trHeight w:val="227"/>
        </w:trPr>
        <w:tc>
          <w:tcPr>
            <w:tcW w:w="765"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5CF1CE96" w14:textId="77777777" w:rsidR="00191C3F" w:rsidRPr="007121E3" w:rsidRDefault="002F09EC" w:rsidP="0043279F">
            <w:pPr>
              <w:spacing w:line="320" w:lineRule="exact"/>
              <w:rPr>
                <w:rFonts w:ascii="Yu Gothic UI" w:hAnsi="Yu Gothic UI" w:cs="メイリオ"/>
                <w:b/>
                <w:szCs w:val="21"/>
              </w:rPr>
            </w:pPr>
            <w:r w:rsidRPr="007121E3">
              <w:rPr>
                <w:rFonts w:ascii="Yu Gothic UI" w:hAnsi="Yu Gothic UI" w:cs="メイリオ" w:hint="eastAsia"/>
                <w:b/>
                <w:szCs w:val="21"/>
              </w:rPr>
              <w:t>時間</w:t>
            </w:r>
          </w:p>
        </w:tc>
        <w:tc>
          <w:tcPr>
            <w:tcW w:w="2139" w:type="pct"/>
            <w:tcBorders>
              <w:top w:val="single" w:sz="4" w:space="0" w:color="auto"/>
              <w:left w:val="single" w:sz="4" w:space="0" w:color="auto"/>
              <w:bottom w:val="dotted" w:sz="4" w:space="0" w:color="auto"/>
              <w:right w:val="single" w:sz="4" w:space="0" w:color="auto"/>
            </w:tcBorders>
          </w:tcPr>
          <w:p w14:paraId="438F2935" w14:textId="77777777" w:rsidR="00191C3F" w:rsidRPr="007121E3" w:rsidRDefault="00BC0F08" w:rsidP="008A067C">
            <w:pPr>
              <w:spacing w:line="320" w:lineRule="exact"/>
              <w:rPr>
                <w:rFonts w:ascii="Yu Gothic UI" w:hAnsi="Yu Gothic UI" w:cs="メイリオ"/>
                <w:szCs w:val="21"/>
              </w:rPr>
            </w:pPr>
            <w:r w:rsidRPr="007121E3">
              <w:rPr>
                <w:rFonts w:ascii="Yu Gothic UI" w:hAnsi="Yu Gothic UI" w:cs="メイリオ" w:hint="eastAsia"/>
                <w:szCs w:val="21"/>
              </w:rPr>
              <w:t>1</w:t>
            </w:r>
            <w:r w:rsidR="008A067C" w:rsidRPr="007121E3">
              <w:rPr>
                <w:rFonts w:ascii="Yu Gothic UI" w:hAnsi="Yu Gothic UI" w:cs="メイリオ" w:hint="eastAsia"/>
                <w:szCs w:val="21"/>
              </w:rPr>
              <w:t>4</w:t>
            </w:r>
            <w:r w:rsidRPr="007121E3">
              <w:rPr>
                <w:rFonts w:ascii="Yu Gothic UI" w:hAnsi="Yu Gothic UI" w:cs="メイリオ" w:hint="eastAsia"/>
                <w:szCs w:val="21"/>
              </w:rPr>
              <w:t>:</w:t>
            </w:r>
            <w:r w:rsidR="005E0298" w:rsidRPr="007121E3">
              <w:rPr>
                <w:rFonts w:ascii="Yu Gothic UI" w:hAnsi="Yu Gothic UI" w:cs="メイリオ" w:hint="eastAsia"/>
                <w:szCs w:val="21"/>
              </w:rPr>
              <w:t>1</w:t>
            </w:r>
            <w:r w:rsidR="008A067C" w:rsidRPr="007121E3">
              <w:rPr>
                <w:rFonts w:ascii="Yu Gothic UI" w:hAnsi="Yu Gothic UI" w:cs="メイリオ" w:hint="eastAsia"/>
                <w:szCs w:val="21"/>
              </w:rPr>
              <w:t>0</w:t>
            </w:r>
            <w:r w:rsidR="00196241" w:rsidRPr="007121E3">
              <w:rPr>
                <w:rFonts w:ascii="Yu Gothic UI" w:hAnsi="Yu Gothic UI" w:cs="メイリオ" w:hint="eastAsia"/>
                <w:szCs w:val="21"/>
              </w:rPr>
              <w:t>～</w:t>
            </w:r>
            <w:r w:rsidRPr="007121E3">
              <w:rPr>
                <w:rFonts w:ascii="Yu Gothic UI" w:hAnsi="Yu Gothic UI" w:cs="メイリオ" w:hint="eastAsia"/>
                <w:szCs w:val="21"/>
              </w:rPr>
              <w:t>14:</w:t>
            </w:r>
            <w:r w:rsidR="008A067C" w:rsidRPr="007121E3">
              <w:rPr>
                <w:rFonts w:ascii="Yu Gothic UI" w:hAnsi="Yu Gothic UI" w:cs="メイリオ" w:hint="eastAsia"/>
                <w:szCs w:val="21"/>
              </w:rPr>
              <w:t>40</w:t>
            </w:r>
            <w:r w:rsidR="002F09EC" w:rsidRPr="007121E3">
              <w:rPr>
                <w:rFonts w:ascii="Yu Gothic UI" w:hAnsi="Yu Gothic UI" w:cs="メイリオ" w:hint="eastAsia"/>
                <w:szCs w:val="21"/>
              </w:rPr>
              <w:t>（</w:t>
            </w:r>
            <w:r w:rsidR="005E0298" w:rsidRPr="007121E3">
              <w:rPr>
                <w:rFonts w:ascii="Yu Gothic UI" w:hAnsi="Yu Gothic UI" w:cs="メイリオ" w:hint="eastAsia"/>
                <w:szCs w:val="21"/>
              </w:rPr>
              <w:t>3</w:t>
            </w:r>
            <w:r w:rsidR="002F09EC" w:rsidRPr="007121E3">
              <w:rPr>
                <w:rFonts w:ascii="Yu Gothic UI" w:hAnsi="Yu Gothic UI" w:cs="メイリオ" w:hint="eastAsia"/>
                <w:szCs w:val="21"/>
              </w:rPr>
              <w:t>0‘）</w:t>
            </w:r>
            <w:r w:rsidRPr="007121E3">
              <w:rPr>
                <w:rFonts w:ascii="Yu Gothic UI" w:hAnsi="Yu Gothic UI" w:cs="メイリオ" w:hint="eastAsia"/>
                <w:szCs w:val="21"/>
              </w:rPr>
              <w:t>+　休憩</w:t>
            </w:r>
          </w:p>
        </w:tc>
        <w:tc>
          <w:tcPr>
            <w:tcW w:w="633"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662CB27D" w14:textId="77777777" w:rsidR="00191C3F" w:rsidRPr="007121E3" w:rsidRDefault="00191C3F" w:rsidP="0043279F">
            <w:pPr>
              <w:spacing w:line="320" w:lineRule="exact"/>
              <w:rPr>
                <w:rFonts w:ascii="Yu Gothic UI" w:hAnsi="Yu Gothic UI" w:cs="メイリオ"/>
                <w:b/>
                <w:szCs w:val="21"/>
              </w:rPr>
            </w:pPr>
            <w:r w:rsidRPr="007121E3">
              <w:rPr>
                <w:rFonts w:ascii="Yu Gothic UI" w:hAnsi="Yu Gothic UI" w:cs="メイリオ" w:hint="eastAsia"/>
                <w:b/>
                <w:szCs w:val="21"/>
              </w:rPr>
              <w:t>セッティング</w:t>
            </w:r>
          </w:p>
        </w:tc>
        <w:tc>
          <w:tcPr>
            <w:tcW w:w="1463" w:type="pct"/>
            <w:tcBorders>
              <w:top w:val="single" w:sz="4" w:space="0" w:color="auto"/>
              <w:left w:val="single" w:sz="4" w:space="0" w:color="auto"/>
              <w:bottom w:val="dotted" w:sz="4" w:space="0" w:color="auto"/>
              <w:right w:val="single" w:sz="4" w:space="0" w:color="auto"/>
            </w:tcBorders>
          </w:tcPr>
          <w:p w14:paraId="69E6D71F" w14:textId="77777777" w:rsidR="00F17CA9" w:rsidRDefault="00EA113C" w:rsidP="00200B6A">
            <w:pPr>
              <w:spacing w:line="320" w:lineRule="exact"/>
              <w:rPr>
                <w:rFonts w:ascii="Yu Gothic UI" w:hAnsi="Yu Gothic UI" w:cs="メイリオ"/>
                <w:szCs w:val="21"/>
              </w:rPr>
            </w:pPr>
            <w:r>
              <w:rPr>
                <w:rFonts w:ascii="Yu Gothic UI" w:hAnsi="Yu Gothic UI" w:cs="メイリオ" w:hint="eastAsia"/>
                <w:szCs w:val="21"/>
              </w:rPr>
              <w:t>会場</w:t>
            </w:r>
            <w:r w:rsidR="00200B6A">
              <w:rPr>
                <w:rFonts w:ascii="Yu Gothic UI" w:hAnsi="Yu Gothic UI" w:cs="メイリオ" w:hint="eastAsia"/>
                <w:szCs w:val="21"/>
              </w:rPr>
              <w:t>、</w:t>
            </w:r>
          </w:p>
          <w:p w14:paraId="6BF1728E" w14:textId="5EE3F2CF" w:rsidR="001460D2" w:rsidRPr="007121E3" w:rsidRDefault="00CA3BD9" w:rsidP="00200B6A">
            <w:pPr>
              <w:spacing w:line="320" w:lineRule="exact"/>
              <w:rPr>
                <w:rFonts w:ascii="Yu Gothic UI" w:hAnsi="Yu Gothic UI" w:cs="メイリオ"/>
                <w:szCs w:val="21"/>
              </w:rPr>
            </w:pPr>
            <w:r w:rsidRPr="007121E3">
              <w:rPr>
                <w:rFonts w:ascii="Yu Gothic UI" w:hAnsi="Yu Gothic UI" w:cs="メイリオ" w:hint="eastAsia"/>
                <w:szCs w:val="21"/>
              </w:rPr>
              <w:t>ZOOM</w:t>
            </w:r>
            <w:r w:rsidR="00DB4FFF" w:rsidRPr="00B34242">
              <w:rPr>
                <w:rFonts w:ascii="Yu Gothic UI" w:hAnsi="Yu Gothic UI" w:cs="メイリオ"/>
                <w:sz w:val="18"/>
              </w:rPr>
              <w:t xml:space="preserve"> </w:t>
            </w:r>
            <w:r w:rsidR="001460D2" w:rsidRPr="00B34242">
              <w:rPr>
                <w:rFonts w:ascii="Yu Gothic UI" w:hAnsi="Yu Gothic UI" w:cs="メイリオ" w:hint="eastAsia"/>
                <w:sz w:val="18"/>
              </w:rPr>
              <w:t>(ブレイクアウトルーム</w:t>
            </w:r>
            <w:r w:rsidR="003D5124" w:rsidRPr="00B34242">
              <w:rPr>
                <w:rFonts w:ascii="Yu Gothic UI" w:hAnsi="Yu Gothic UI" w:cs="メイリオ" w:hint="eastAsia"/>
                <w:sz w:val="18"/>
              </w:rPr>
              <w:t>機能</w:t>
            </w:r>
            <w:r w:rsidR="001460D2" w:rsidRPr="00B34242">
              <w:rPr>
                <w:rFonts w:ascii="Yu Gothic UI" w:hAnsi="Yu Gothic UI" w:cs="メイリオ" w:hint="eastAsia"/>
                <w:sz w:val="18"/>
              </w:rPr>
              <w:t>)</w:t>
            </w:r>
          </w:p>
        </w:tc>
      </w:tr>
      <w:tr w:rsidR="001963A7" w:rsidRPr="007121E3" w14:paraId="444FBCBA" w14:textId="77777777" w:rsidTr="001963A7">
        <w:trPr>
          <w:trHeight w:val="227"/>
        </w:trPr>
        <w:tc>
          <w:tcPr>
            <w:tcW w:w="765" w:type="pct"/>
            <w:tcBorders>
              <w:top w:val="single" w:sz="4" w:space="0" w:color="auto"/>
              <w:left w:val="single" w:sz="4" w:space="0" w:color="auto"/>
              <w:bottom w:val="dotted" w:sz="4" w:space="0" w:color="auto"/>
              <w:right w:val="single" w:sz="4" w:space="0" w:color="auto"/>
            </w:tcBorders>
            <w:shd w:val="clear" w:color="auto" w:fill="D9D9D9" w:themeFill="background1" w:themeFillShade="D9"/>
          </w:tcPr>
          <w:p w14:paraId="60FBCBE4" w14:textId="16485352" w:rsidR="001963A7" w:rsidRPr="007121E3" w:rsidRDefault="001963A7" w:rsidP="001963A7">
            <w:pPr>
              <w:spacing w:line="320" w:lineRule="exact"/>
              <w:rPr>
                <w:rFonts w:ascii="Yu Gothic UI" w:hAnsi="Yu Gothic UI" w:cs="メイリオ"/>
                <w:b/>
                <w:szCs w:val="21"/>
              </w:rPr>
            </w:pPr>
            <w:r>
              <w:rPr>
                <w:rFonts w:ascii="Yu Gothic UI" w:hAnsi="Yu Gothic UI" w:cs="メイリオ" w:hint="eastAsia"/>
                <w:b/>
                <w:szCs w:val="21"/>
              </w:rPr>
              <w:t>参加者</w:t>
            </w:r>
          </w:p>
        </w:tc>
        <w:tc>
          <w:tcPr>
            <w:tcW w:w="4235" w:type="pct"/>
            <w:gridSpan w:val="3"/>
            <w:tcBorders>
              <w:top w:val="single" w:sz="4" w:space="0" w:color="auto"/>
              <w:left w:val="single" w:sz="4" w:space="0" w:color="auto"/>
              <w:bottom w:val="dotted" w:sz="4" w:space="0" w:color="auto"/>
              <w:right w:val="single" w:sz="4" w:space="0" w:color="auto"/>
            </w:tcBorders>
          </w:tcPr>
          <w:p w14:paraId="46757A5A" w14:textId="77777777" w:rsidR="001963A7" w:rsidRDefault="001963A7" w:rsidP="001963A7">
            <w:pPr>
              <w:spacing w:line="320" w:lineRule="exact"/>
              <w:rPr>
                <w:rFonts w:ascii="Yu Gothic UI" w:hAnsi="Yu Gothic UI" w:cs="メイリオ"/>
                <w:szCs w:val="21"/>
              </w:rPr>
            </w:pPr>
            <w:r>
              <w:rPr>
                <w:rFonts w:ascii="Yu Gothic UI" w:hAnsi="Yu Gothic UI" w:cs="メイリオ" w:hint="eastAsia"/>
                <w:szCs w:val="21"/>
              </w:rPr>
              <w:t>対象施設参加者※ヒアリング担当者含む（会場）、レビューアー（会場／遠隔）、</w:t>
            </w:r>
          </w:p>
          <w:p w14:paraId="6217C0E3" w14:textId="73B01DD5" w:rsidR="001963A7" w:rsidRDefault="001963A7" w:rsidP="001963A7">
            <w:pPr>
              <w:spacing w:line="320" w:lineRule="exact"/>
              <w:rPr>
                <w:rFonts w:ascii="Yu Gothic UI" w:hAnsi="Yu Gothic UI" w:cs="メイリオ"/>
                <w:szCs w:val="21"/>
              </w:rPr>
            </w:pPr>
            <w:r>
              <w:rPr>
                <w:rFonts w:ascii="Yu Gothic UI" w:hAnsi="Yu Gothic UI" w:cs="メイリオ" w:hint="eastAsia"/>
                <w:szCs w:val="21"/>
              </w:rPr>
              <w:t>オブザーバー（遠隔）、事務局（会場）</w:t>
            </w:r>
          </w:p>
        </w:tc>
      </w:tr>
      <w:tr w:rsidR="00CA7B84" w:rsidRPr="007121E3" w14:paraId="3A2E0ECE" w14:textId="77777777" w:rsidTr="00200B6A">
        <w:trPr>
          <w:trHeight w:val="227"/>
        </w:trPr>
        <w:tc>
          <w:tcPr>
            <w:tcW w:w="7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4F84F" w14:textId="77777777" w:rsidR="003C43BF" w:rsidRPr="007121E3" w:rsidRDefault="003C43BF" w:rsidP="0043279F">
            <w:pPr>
              <w:spacing w:line="320" w:lineRule="exact"/>
              <w:rPr>
                <w:rFonts w:ascii="Yu Gothic UI" w:hAnsi="Yu Gothic UI" w:cs="メイリオ"/>
                <w:b/>
                <w:szCs w:val="21"/>
              </w:rPr>
            </w:pPr>
            <w:r w:rsidRPr="007121E3">
              <w:rPr>
                <w:rFonts w:ascii="Yu Gothic UI" w:hAnsi="Yu Gothic UI" w:cs="メイリオ" w:hint="eastAsia"/>
                <w:b/>
                <w:szCs w:val="21"/>
              </w:rPr>
              <w:t>準備すること</w:t>
            </w:r>
          </w:p>
        </w:tc>
        <w:tc>
          <w:tcPr>
            <w:tcW w:w="423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4569F66" w14:textId="19AE3E73" w:rsidR="003C43BF" w:rsidRPr="007121E3" w:rsidRDefault="005D1D7D" w:rsidP="003C43BF">
            <w:pPr>
              <w:spacing w:line="320" w:lineRule="exact"/>
              <w:rPr>
                <w:rFonts w:ascii="Yu Gothic UI" w:hAnsi="Yu Gothic UI" w:cs="メイリオ"/>
                <w:szCs w:val="21"/>
              </w:rPr>
            </w:pPr>
            <w:r w:rsidRPr="007121E3">
              <w:rPr>
                <w:rFonts w:ascii="Yu Gothic UI" w:hAnsi="Yu Gothic UI" w:cs="メイリオ" w:hint="eastAsia"/>
                <w:szCs w:val="21"/>
              </w:rPr>
              <w:t>ヒアリング対応者へ</w:t>
            </w:r>
            <w:r w:rsidR="001760FA" w:rsidRPr="007121E3">
              <w:rPr>
                <w:rFonts w:ascii="Yu Gothic UI" w:hAnsi="Yu Gothic UI" w:cs="メイリオ" w:hint="eastAsia"/>
                <w:szCs w:val="21"/>
              </w:rPr>
              <w:t>対応時間の連絡を依頼</w:t>
            </w:r>
            <w:r w:rsidR="004F0C53" w:rsidRPr="007121E3">
              <w:rPr>
                <w:rFonts w:ascii="Yu Gothic UI" w:hAnsi="Yu Gothic UI" w:cs="メイリオ" w:hint="eastAsia"/>
                <w:szCs w:val="21"/>
              </w:rPr>
              <w:t>す</w:t>
            </w:r>
            <w:r w:rsidR="00EA113C">
              <w:rPr>
                <w:rFonts w:ascii="Yu Gothic UI" w:hAnsi="Yu Gothic UI" w:cs="メイリオ" w:hint="eastAsia"/>
                <w:szCs w:val="21"/>
              </w:rPr>
              <w:t>る、</w:t>
            </w:r>
            <w:r w:rsidR="0056054C" w:rsidRPr="007121E3">
              <w:rPr>
                <w:rFonts w:ascii="Yu Gothic UI" w:hAnsi="Yu Gothic UI" w:cs="メイリオ" w:hint="eastAsia"/>
                <w:szCs w:val="21"/>
              </w:rPr>
              <w:t>ヒアリング趣</w:t>
            </w:r>
            <w:r w:rsidR="003D5124" w:rsidRPr="007121E3">
              <w:rPr>
                <w:rFonts w:ascii="Yu Gothic UI" w:hAnsi="Yu Gothic UI" w:cs="メイリオ" w:hint="eastAsia"/>
                <w:szCs w:val="21"/>
              </w:rPr>
              <w:t>意</w:t>
            </w:r>
            <w:r w:rsidR="00C36A1C" w:rsidRPr="007121E3">
              <w:rPr>
                <w:rFonts w:ascii="Yu Gothic UI" w:hAnsi="Yu Gothic UI" w:cs="メイリオ" w:hint="eastAsia"/>
                <w:szCs w:val="21"/>
              </w:rPr>
              <w:t>書</w:t>
            </w:r>
            <w:r w:rsidR="00EA113C">
              <w:rPr>
                <w:rFonts w:ascii="Yu Gothic UI" w:hAnsi="Yu Gothic UI" w:cs="メイリオ" w:hint="eastAsia"/>
                <w:szCs w:val="21"/>
              </w:rPr>
              <w:t>、</w:t>
            </w:r>
            <w:r w:rsidR="00AB2E84" w:rsidRPr="007121E3">
              <w:rPr>
                <w:rFonts w:ascii="Yu Gothic UI" w:hAnsi="Yu Gothic UI" w:cs="メイリオ" w:hint="eastAsia"/>
                <w:szCs w:val="21"/>
              </w:rPr>
              <w:t>イヤホン</w:t>
            </w:r>
          </w:p>
        </w:tc>
      </w:tr>
      <w:tr w:rsidR="00CA7B84" w:rsidRPr="007121E3" w14:paraId="037619AE" w14:textId="77777777" w:rsidTr="00200B6A">
        <w:trPr>
          <w:trHeight w:val="227"/>
        </w:trPr>
        <w:tc>
          <w:tcPr>
            <w:tcW w:w="7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FACD54" w14:textId="77777777" w:rsidR="00042471" w:rsidRPr="007121E3" w:rsidRDefault="002F09EC" w:rsidP="0043279F">
            <w:pPr>
              <w:spacing w:line="320" w:lineRule="exact"/>
              <w:rPr>
                <w:rFonts w:ascii="Yu Gothic UI" w:hAnsi="Yu Gothic UI" w:cs="メイリオ"/>
                <w:b/>
                <w:szCs w:val="21"/>
              </w:rPr>
            </w:pPr>
            <w:r w:rsidRPr="007121E3">
              <w:rPr>
                <w:rFonts w:ascii="Yu Gothic UI" w:hAnsi="Yu Gothic UI" w:cs="メイリオ" w:hint="eastAsia"/>
                <w:b/>
                <w:szCs w:val="21"/>
              </w:rPr>
              <w:t>スケジュール</w:t>
            </w:r>
          </w:p>
        </w:tc>
        <w:tc>
          <w:tcPr>
            <w:tcW w:w="4235"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A3D6DA" w14:textId="77777777" w:rsidR="00042471" w:rsidRPr="007121E3" w:rsidRDefault="002F09EC" w:rsidP="002F09EC">
            <w:pPr>
              <w:spacing w:line="320" w:lineRule="exact"/>
              <w:jc w:val="center"/>
              <w:rPr>
                <w:rFonts w:ascii="Yu Gothic UI" w:hAnsi="Yu Gothic UI" w:cs="メイリオ"/>
                <w:b/>
                <w:szCs w:val="21"/>
              </w:rPr>
            </w:pPr>
            <w:r w:rsidRPr="007121E3">
              <w:rPr>
                <w:rFonts w:ascii="Yu Gothic UI" w:hAnsi="Yu Gothic UI" w:cs="メイリオ" w:hint="eastAsia"/>
                <w:b/>
                <w:szCs w:val="21"/>
              </w:rPr>
              <w:t>進行方法</w:t>
            </w:r>
          </w:p>
        </w:tc>
      </w:tr>
      <w:tr w:rsidR="00F916ED" w:rsidRPr="007121E3" w14:paraId="3E898753" w14:textId="77777777" w:rsidTr="00200B6A">
        <w:trPr>
          <w:trHeight w:val="227"/>
        </w:trPr>
        <w:tc>
          <w:tcPr>
            <w:tcW w:w="765" w:type="pct"/>
            <w:tcBorders>
              <w:top w:val="single" w:sz="4" w:space="0" w:color="auto"/>
              <w:left w:val="single" w:sz="4" w:space="0" w:color="auto"/>
              <w:bottom w:val="single" w:sz="4" w:space="0" w:color="auto"/>
              <w:right w:val="single" w:sz="4" w:space="0" w:color="auto"/>
            </w:tcBorders>
            <w:shd w:val="clear" w:color="auto" w:fill="auto"/>
          </w:tcPr>
          <w:p w14:paraId="64C3C954" w14:textId="4DF58593" w:rsidR="002F09EC" w:rsidRPr="007121E3" w:rsidRDefault="00213AB9" w:rsidP="008A067C">
            <w:pPr>
              <w:spacing w:line="320" w:lineRule="exact"/>
              <w:rPr>
                <w:rFonts w:ascii="Yu Gothic UI" w:hAnsi="Yu Gothic UI" w:cs="メイリオ"/>
                <w:szCs w:val="21"/>
              </w:rPr>
            </w:pPr>
            <w:r w:rsidRPr="007121E3">
              <w:rPr>
                <w:rFonts w:ascii="Yu Gothic UI" w:hAnsi="Yu Gothic UI" w:cs="メイリオ" w:hint="eastAsia"/>
                <w:szCs w:val="21"/>
              </w:rPr>
              <w:t>1</w:t>
            </w:r>
            <w:r w:rsidR="008A067C" w:rsidRPr="007121E3">
              <w:rPr>
                <w:rFonts w:ascii="Yu Gothic UI" w:hAnsi="Yu Gothic UI" w:cs="メイリオ" w:hint="eastAsia"/>
                <w:szCs w:val="21"/>
              </w:rPr>
              <w:t>4</w:t>
            </w:r>
            <w:r w:rsidRPr="007121E3">
              <w:rPr>
                <w:rFonts w:ascii="Yu Gothic UI" w:hAnsi="Yu Gothic UI" w:cs="メイリオ" w:hint="eastAsia"/>
                <w:szCs w:val="21"/>
              </w:rPr>
              <w:t>:</w:t>
            </w:r>
            <w:r w:rsidR="005E0298" w:rsidRPr="007121E3">
              <w:rPr>
                <w:rFonts w:ascii="Yu Gothic UI" w:hAnsi="Yu Gothic UI" w:cs="メイリオ" w:hint="eastAsia"/>
                <w:szCs w:val="21"/>
              </w:rPr>
              <w:t>1</w:t>
            </w:r>
            <w:r w:rsidR="00196241" w:rsidRPr="007121E3">
              <w:rPr>
                <w:rFonts w:ascii="Yu Gothic UI" w:hAnsi="Yu Gothic UI" w:cs="メイリオ" w:hint="eastAsia"/>
                <w:szCs w:val="21"/>
              </w:rPr>
              <w:t>0</w:t>
            </w:r>
            <w:r w:rsidR="00200B6A">
              <w:rPr>
                <w:rFonts w:ascii="Yu Gothic UI" w:hAnsi="Yu Gothic UI" w:cs="メイリオ" w:hint="eastAsia"/>
                <w:szCs w:val="21"/>
              </w:rPr>
              <w:t>-</w:t>
            </w:r>
            <w:r w:rsidR="00BC0F08" w:rsidRPr="007121E3">
              <w:rPr>
                <w:rFonts w:ascii="Yu Gothic UI" w:hAnsi="Yu Gothic UI" w:cs="メイリオ" w:hint="eastAsia"/>
                <w:szCs w:val="21"/>
              </w:rPr>
              <w:t>14:</w:t>
            </w:r>
            <w:r w:rsidR="008A067C" w:rsidRPr="007121E3">
              <w:rPr>
                <w:rFonts w:ascii="Yu Gothic UI" w:hAnsi="Yu Gothic UI" w:cs="メイリオ" w:hint="eastAsia"/>
                <w:szCs w:val="21"/>
              </w:rPr>
              <w:t>4</w:t>
            </w:r>
            <w:r w:rsidR="00BC0F08" w:rsidRPr="007121E3">
              <w:rPr>
                <w:rFonts w:ascii="Yu Gothic UI" w:hAnsi="Yu Gothic UI" w:cs="メイリオ" w:hint="eastAsia"/>
                <w:szCs w:val="21"/>
              </w:rPr>
              <w:t>0</w:t>
            </w:r>
            <w:r w:rsidR="002F09EC" w:rsidRPr="007121E3">
              <w:rPr>
                <w:rFonts w:ascii="Yu Gothic UI" w:hAnsi="Yu Gothic UI" w:cs="メイリオ" w:hint="eastAsia"/>
                <w:szCs w:val="21"/>
              </w:rPr>
              <w:t>（</w:t>
            </w:r>
            <w:r w:rsidR="005E0298" w:rsidRPr="007121E3">
              <w:rPr>
                <w:rFonts w:ascii="Yu Gothic UI" w:hAnsi="Yu Gothic UI" w:cs="メイリオ" w:hint="eastAsia"/>
                <w:szCs w:val="21"/>
              </w:rPr>
              <w:t>3</w:t>
            </w:r>
            <w:r w:rsidRPr="007121E3">
              <w:rPr>
                <w:rFonts w:ascii="Yu Gothic UI" w:hAnsi="Yu Gothic UI" w:cs="メイリオ" w:hint="eastAsia"/>
                <w:szCs w:val="21"/>
              </w:rPr>
              <w:t>0</w:t>
            </w:r>
            <w:r w:rsidR="002F09EC" w:rsidRPr="007121E3">
              <w:rPr>
                <w:rFonts w:ascii="Yu Gothic UI" w:hAnsi="Yu Gothic UI" w:cs="メイリオ" w:hint="eastAsia"/>
                <w:szCs w:val="21"/>
              </w:rPr>
              <w:t>‘）</w:t>
            </w:r>
          </w:p>
        </w:tc>
        <w:tc>
          <w:tcPr>
            <w:tcW w:w="4235" w:type="pct"/>
            <w:gridSpan w:val="3"/>
            <w:tcBorders>
              <w:top w:val="single" w:sz="4" w:space="0" w:color="auto"/>
              <w:left w:val="single" w:sz="4" w:space="0" w:color="auto"/>
              <w:bottom w:val="single" w:sz="4" w:space="0" w:color="auto"/>
              <w:right w:val="single" w:sz="4" w:space="0" w:color="auto"/>
            </w:tcBorders>
            <w:shd w:val="clear" w:color="auto" w:fill="auto"/>
          </w:tcPr>
          <w:p w14:paraId="460F804B" w14:textId="241E9B77" w:rsidR="002F09EC" w:rsidRPr="007121E3" w:rsidRDefault="00244120" w:rsidP="0035238F">
            <w:pPr>
              <w:spacing w:line="320" w:lineRule="exact"/>
              <w:rPr>
                <w:rFonts w:ascii="Yu Gothic UI" w:hAnsi="Yu Gothic UI" w:cs="メイリオ"/>
                <w:szCs w:val="21"/>
              </w:rPr>
            </w:pPr>
            <w:r>
              <w:rPr>
                <w:rFonts w:ascii="Yu Gothic UI" w:hAnsi="Yu Gothic UI" w:cs="メイリオ" w:hint="eastAsia"/>
                <w:szCs w:val="21"/>
              </w:rPr>
              <w:t>１．</w:t>
            </w:r>
            <w:r w:rsidR="0035238F" w:rsidRPr="007121E3">
              <w:rPr>
                <w:rFonts w:ascii="Yu Gothic UI" w:hAnsi="Yu Gothic UI" w:cs="メイリオ" w:hint="eastAsia"/>
                <w:szCs w:val="21"/>
              </w:rPr>
              <w:t>ヒアリング</w:t>
            </w:r>
            <w:r w:rsidR="00427328" w:rsidRPr="007121E3">
              <w:rPr>
                <w:rFonts w:ascii="Yu Gothic UI" w:hAnsi="Yu Gothic UI" w:cs="メイリオ" w:hint="eastAsia"/>
                <w:szCs w:val="21"/>
              </w:rPr>
              <w:t>（</w:t>
            </w:r>
            <w:r w:rsidR="00EA113C">
              <w:rPr>
                <w:rFonts w:ascii="Yu Gothic UI" w:hAnsi="Yu Gothic UI" w:cs="メイリオ" w:hint="eastAsia"/>
                <w:szCs w:val="21"/>
              </w:rPr>
              <w:t>対象施設</w:t>
            </w:r>
            <w:r w:rsidR="00427328" w:rsidRPr="007121E3">
              <w:rPr>
                <w:rFonts w:ascii="Yu Gothic UI" w:hAnsi="Yu Gothic UI" w:cs="メイリオ" w:hint="eastAsia"/>
                <w:szCs w:val="21"/>
              </w:rPr>
              <w:t>担当者は</w:t>
            </w:r>
            <w:r w:rsidR="003D5124" w:rsidRPr="007121E3">
              <w:rPr>
                <w:rFonts w:ascii="Yu Gothic UI" w:hAnsi="Yu Gothic UI" w:cs="メイリオ" w:hint="eastAsia"/>
                <w:szCs w:val="21"/>
              </w:rPr>
              <w:t>1</w:t>
            </w:r>
            <w:r w:rsidR="00427328" w:rsidRPr="007121E3">
              <w:rPr>
                <w:rFonts w:ascii="Yu Gothic UI" w:hAnsi="Yu Gothic UI" w:cs="メイリオ" w:hint="eastAsia"/>
                <w:szCs w:val="21"/>
              </w:rPr>
              <w:t>人1台</w:t>
            </w:r>
            <w:r w:rsidR="00EA113C">
              <w:rPr>
                <w:rFonts w:ascii="Yu Gothic UI" w:hAnsi="Yu Gothic UI" w:cs="メイリオ" w:hint="eastAsia"/>
                <w:szCs w:val="21"/>
              </w:rPr>
              <w:t>PCを</w:t>
            </w:r>
            <w:r w:rsidR="00427328" w:rsidRPr="007121E3">
              <w:rPr>
                <w:rFonts w:ascii="Yu Gothic UI" w:hAnsi="Yu Gothic UI" w:cs="メイリオ" w:hint="eastAsia"/>
                <w:szCs w:val="21"/>
              </w:rPr>
              <w:t>使用、</w:t>
            </w:r>
            <w:r w:rsidR="00EA113C">
              <w:rPr>
                <w:rFonts w:ascii="Yu Gothic UI" w:hAnsi="Yu Gothic UI" w:cs="メイリオ" w:hint="eastAsia"/>
                <w:szCs w:val="21"/>
              </w:rPr>
              <w:t>ヘッドセットまたは</w:t>
            </w:r>
            <w:r w:rsidR="00427328" w:rsidRPr="007121E3">
              <w:rPr>
                <w:rFonts w:ascii="Yu Gothic UI" w:hAnsi="Yu Gothic UI" w:cs="メイリオ" w:hint="eastAsia"/>
                <w:szCs w:val="21"/>
              </w:rPr>
              <w:t>イヤホン装着必須）</w:t>
            </w:r>
          </w:p>
          <w:p w14:paraId="5BB9A2D9" w14:textId="77777777" w:rsidR="00C36A1C" w:rsidRPr="007121E3" w:rsidRDefault="00C81AF9" w:rsidP="002F7E00">
            <w:pPr>
              <w:pStyle w:val="a3"/>
              <w:numPr>
                <w:ilvl w:val="0"/>
                <w:numId w:val="16"/>
              </w:numPr>
              <w:spacing w:line="320" w:lineRule="exact"/>
              <w:ind w:leftChars="0"/>
              <w:rPr>
                <w:rFonts w:ascii="Yu Gothic UI" w:hAnsi="Yu Gothic UI" w:cs="メイリオ"/>
                <w:szCs w:val="21"/>
              </w:rPr>
            </w:pPr>
            <w:r w:rsidRPr="007121E3">
              <w:rPr>
                <w:rFonts w:ascii="Yu Gothic UI" w:hAnsi="Yu Gothic UI" w:cs="メイリオ" w:hint="eastAsia"/>
                <w:szCs w:val="21"/>
              </w:rPr>
              <w:t>（趣意書を用いてヒアリングの説明をする）</w:t>
            </w:r>
          </w:p>
          <w:p w14:paraId="7BA9445B" w14:textId="77777777" w:rsidR="00395045" w:rsidRPr="007121E3" w:rsidRDefault="001760FA" w:rsidP="002F7E00">
            <w:pPr>
              <w:pStyle w:val="a3"/>
              <w:numPr>
                <w:ilvl w:val="0"/>
                <w:numId w:val="16"/>
              </w:numPr>
              <w:spacing w:line="320" w:lineRule="exact"/>
              <w:ind w:leftChars="0"/>
              <w:rPr>
                <w:rFonts w:ascii="Yu Gothic UI" w:hAnsi="Yu Gothic UI" w:cs="メイリオ"/>
                <w:szCs w:val="21"/>
              </w:rPr>
            </w:pPr>
            <w:r w:rsidRPr="007121E3">
              <w:rPr>
                <w:rFonts w:ascii="Yu Gothic UI" w:hAnsi="Yu Gothic UI" w:cs="メイリオ" w:hint="eastAsia"/>
                <w:szCs w:val="21"/>
              </w:rPr>
              <w:t>レビューアーは担当の対応者の</w:t>
            </w:r>
            <w:r w:rsidR="00395045" w:rsidRPr="007121E3">
              <w:rPr>
                <w:rFonts w:ascii="Yu Gothic UI" w:hAnsi="Yu Gothic UI" w:cs="メイリオ" w:hint="eastAsia"/>
                <w:szCs w:val="21"/>
              </w:rPr>
              <w:t>ヒアリングを行う</w:t>
            </w:r>
            <w:r w:rsidR="00B9469E" w:rsidRPr="007121E3">
              <w:rPr>
                <w:rFonts w:ascii="Yu Gothic UI" w:hAnsi="Yu Gothic UI" w:cs="メイリオ" w:hint="eastAsia"/>
                <w:szCs w:val="21"/>
              </w:rPr>
              <w:t>。</w:t>
            </w:r>
          </w:p>
          <w:p w14:paraId="27B05BFC" w14:textId="77777777" w:rsidR="00476616" w:rsidRPr="007121E3" w:rsidRDefault="00476616" w:rsidP="00476616">
            <w:pPr>
              <w:spacing w:line="320" w:lineRule="exact"/>
              <w:rPr>
                <w:rFonts w:ascii="Yu Gothic UI" w:hAnsi="Yu Gothic UI" w:cs="メイリオ"/>
                <w:szCs w:val="21"/>
              </w:rPr>
            </w:pPr>
          </w:p>
          <w:p w14:paraId="33C58F04" w14:textId="77777777" w:rsidR="0091252F" w:rsidRPr="007121E3" w:rsidRDefault="0091252F" w:rsidP="0091252F">
            <w:pPr>
              <w:spacing w:line="320" w:lineRule="exact"/>
              <w:rPr>
                <w:rFonts w:ascii="Yu Gothic UI" w:hAnsi="Yu Gothic UI" w:cs="メイリオ"/>
                <w:szCs w:val="21"/>
              </w:rPr>
            </w:pPr>
            <w:r w:rsidRPr="007121E3">
              <w:rPr>
                <w:rFonts w:ascii="Yu Gothic UI" w:hAnsi="Yu Gothic UI" w:cs="メイリオ" w:hint="eastAsia"/>
                <w:szCs w:val="21"/>
              </w:rPr>
              <w:t>【説明例】</w:t>
            </w:r>
          </w:p>
          <w:p w14:paraId="4F9808F3" w14:textId="1F100BEA" w:rsidR="00FB15A2" w:rsidRDefault="0091252F" w:rsidP="00FB15A2">
            <w:pPr>
              <w:pStyle w:val="a3"/>
              <w:numPr>
                <w:ilvl w:val="0"/>
                <w:numId w:val="5"/>
              </w:numPr>
              <w:spacing w:line="320" w:lineRule="exact"/>
              <w:ind w:leftChars="0"/>
              <w:rPr>
                <w:rFonts w:ascii="Yu Gothic UI" w:hAnsi="Yu Gothic UI" w:cs="メイリオ"/>
                <w:szCs w:val="21"/>
              </w:rPr>
            </w:pPr>
            <w:r w:rsidRPr="007121E3">
              <w:rPr>
                <w:rFonts w:ascii="Yu Gothic UI" w:hAnsi="Yu Gothic UI" w:cs="メイリオ" w:hint="eastAsia"/>
                <w:szCs w:val="21"/>
              </w:rPr>
              <w:t>ヒアリングのご対応ありがとうございます。このヒアリング</w:t>
            </w:r>
            <w:r w:rsidR="00870C89" w:rsidRPr="007121E3">
              <w:rPr>
                <w:rFonts w:ascii="Yu Gothic UI" w:hAnsi="Yu Gothic UI" w:cs="メイリオ" w:hint="eastAsia"/>
                <w:szCs w:val="21"/>
              </w:rPr>
              <w:t>は、監査が目的ではなく、</w:t>
            </w:r>
            <w:r w:rsidRPr="007121E3">
              <w:rPr>
                <w:rFonts w:ascii="Yu Gothic UI" w:hAnsi="Yu Gothic UI" w:cs="メイリオ" w:hint="eastAsia"/>
                <w:szCs w:val="21"/>
              </w:rPr>
              <w:t>施設の緩和ケアの質をより向上するための具体策を検討するために、実際に患者さんのご対応をされている方から</w:t>
            </w:r>
            <w:r w:rsidR="00870C89" w:rsidRPr="007121E3">
              <w:rPr>
                <w:rFonts w:ascii="Yu Gothic UI" w:hAnsi="Yu Gothic UI" w:cs="メイリオ" w:hint="eastAsia"/>
                <w:szCs w:val="21"/>
              </w:rPr>
              <w:t>、施設の緩和ケアについて</w:t>
            </w:r>
            <w:r w:rsidRPr="007121E3">
              <w:rPr>
                <w:rFonts w:ascii="Yu Gothic UI" w:hAnsi="Yu Gothic UI" w:cs="メイリオ" w:hint="eastAsia"/>
                <w:szCs w:val="21"/>
              </w:rPr>
              <w:t>お話をお伺いすることが目的です。</w:t>
            </w:r>
            <w:r w:rsidR="002355D1" w:rsidRPr="007121E3">
              <w:rPr>
                <w:rFonts w:ascii="Yu Gothic UI" w:hAnsi="Yu Gothic UI" w:cs="メイリオ" w:hint="eastAsia"/>
                <w:szCs w:val="21"/>
              </w:rPr>
              <w:t>普段のケアや診療を通して感じている</w:t>
            </w:r>
            <w:r w:rsidR="00870C89" w:rsidRPr="007121E3">
              <w:rPr>
                <w:rFonts w:ascii="Yu Gothic UI" w:hAnsi="Yu Gothic UI" w:cs="メイリオ" w:hint="eastAsia"/>
                <w:szCs w:val="21"/>
              </w:rPr>
              <w:t>ことを自由にお話し下さい。</w:t>
            </w:r>
          </w:p>
          <w:p w14:paraId="45A5C3EF" w14:textId="77777777" w:rsidR="001963A7" w:rsidRPr="001963A7" w:rsidRDefault="001963A7" w:rsidP="00FB15A2">
            <w:pPr>
              <w:pStyle w:val="a3"/>
              <w:numPr>
                <w:ilvl w:val="0"/>
                <w:numId w:val="5"/>
              </w:numPr>
              <w:spacing w:line="320" w:lineRule="exact"/>
              <w:ind w:leftChars="0"/>
              <w:rPr>
                <w:rFonts w:ascii="Yu Gothic UI" w:hAnsi="Yu Gothic UI" w:cs="メイリオ"/>
                <w:szCs w:val="21"/>
              </w:rPr>
            </w:pPr>
          </w:p>
          <w:p w14:paraId="1D58D877" w14:textId="77777777" w:rsidR="0035238F" w:rsidRPr="007121E3" w:rsidRDefault="0035238F" w:rsidP="00BC61E0">
            <w:pPr>
              <w:rPr>
                <w:rFonts w:ascii="Yu Gothic UI" w:hAnsi="Yu Gothic UI" w:cs="メイリオ"/>
              </w:rPr>
            </w:pPr>
            <w:r w:rsidRPr="007121E3">
              <w:rPr>
                <w:rFonts w:ascii="Yu Gothic UI" w:hAnsi="Yu Gothic UI" w:cs="メイリオ" w:hint="eastAsia"/>
              </w:rPr>
              <w:t>【質問例】</w:t>
            </w:r>
          </w:p>
          <w:p w14:paraId="7475220C" w14:textId="77777777" w:rsidR="00244B24" w:rsidRPr="007121E3" w:rsidRDefault="002355D1" w:rsidP="00BC61E0">
            <w:pPr>
              <w:rPr>
                <w:rFonts w:ascii="Yu Gothic UI" w:hAnsi="Yu Gothic UI" w:cs="メイリオ"/>
              </w:rPr>
            </w:pPr>
            <w:r w:rsidRPr="007121E3">
              <w:rPr>
                <w:rFonts w:ascii="Yu Gothic UI" w:hAnsi="Yu Gothic UI" w:cs="メイリオ" w:hint="eastAsia"/>
              </w:rPr>
              <w:t>《一般医師・一般看護師へのプライマリーケアの状況を</w:t>
            </w:r>
            <w:r w:rsidR="00244B24" w:rsidRPr="007121E3">
              <w:rPr>
                <w:rFonts w:ascii="Yu Gothic UI" w:hAnsi="Yu Gothic UI" w:cs="メイリオ" w:hint="eastAsia"/>
              </w:rPr>
              <w:t>確認》</w:t>
            </w:r>
          </w:p>
          <w:p w14:paraId="4CA817E0" w14:textId="77777777" w:rsidR="00BC0F08" w:rsidRPr="007121E3" w:rsidRDefault="00BC0F08" w:rsidP="002F7E00">
            <w:pPr>
              <w:pStyle w:val="a3"/>
              <w:numPr>
                <w:ilvl w:val="0"/>
                <w:numId w:val="13"/>
              </w:numPr>
              <w:ind w:leftChars="0"/>
              <w:rPr>
                <w:rFonts w:ascii="Yu Gothic UI" w:hAnsi="Yu Gothic UI" w:cs="メイリオ"/>
              </w:rPr>
            </w:pPr>
            <w:r w:rsidRPr="007121E3">
              <w:rPr>
                <w:rFonts w:ascii="Yu Gothic UI" w:hAnsi="Yu Gothic UI" w:cs="メイリオ" w:hint="eastAsia"/>
              </w:rPr>
              <w:t>まず、ご自身の気がかりについて確認する。</w:t>
            </w:r>
          </w:p>
          <w:p w14:paraId="51DCF13C" w14:textId="69C06048" w:rsidR="00BC0F08" w:rsidRPr="001963A7" w:rsidRDefault="00A13866" w:rsidP="00BC0F08">
            <w:pPr>
              <w:pStyle w:val="a3"/>
              <w:numPr>
                <w:ilvl w:val="1"/>
                <w:numId w:val="14"/>
              </w:numPr>
              <w:ind w:leftChars="92" w:left="604"/>
              <w:rPr>
                <w:rFonts w:ascii="Yu Gothic UI" w:hAnsi="Yu Gothic UI" w:cs="メイリオ"/>
              </w:rPr>
            </w:pPr>
            <w:r w:rsidRPr="007121E3">
              <w:rPr>
                <w:rFonts w:ascii="Yu Gothic UI" w:hAnsi="Yu Gothic UI" w:cs="メイリオ" w:hint="eastAsia"/>
              </w:rPr>
              <w:t>緩和ケアに関して、</w:t>
            </w:r>
            <w:r w:rsidR="00C11CE8" w:rsidRPr="007121E3">
              <w:rPr>
                <w:rFonts w:ascii="Yu Gothic UI" w:hAnsi="Yu Gothic UI" w:cs="メイリオ" w:hint="eastAsia"/>
              </w:rPr>
              <w:t>ご所属部署内で問題になることや困っていること、またはご自身で</w:t>
            </w:r>
            <w:r w:rsidR="00BC0F08" w:rsidRPr="007121E3">
              <w:rPr>
                <w:rFonts w:ascii="Yu Gothic UI" w:hAnsi="Yu Gothic UI" w:cs="メイリオ" w:hint="eastAsia"/>
              </w:rPr>
              <w:t>気がかりになっていることはありますか。</w:t>
            </w:r>
          </w:p>
          <w:p w14:paraId="241F7E90" w14:textId="77777777" w:rsidR="00BC0F08" w:rsidRPr="007121E3" w:rsidRDefault="00BC0F08" w:rsidP="002F7E00">
            <w:pPr>
              <w:pStyle w:val="a3"/>
              <w:numPr>
                <w:ilvl w:val="0"/>
                <w:numId w:val="13"/>
              </w:numPr>
              <w:ind w:leftChars="0"/>
              <w:rPr>
                <w:rFonts w:ascii="Yu Gothic UI" w:hAnsi="Yu Gothic UI" w:cs="メイリオ"/>
              </w:rPr>
            </w:pPr>
            <w:r w:rsidRPr="007121E3">
              <w:rPr>
                <w:rFonts w:ascii="Yu Gothic UI" w:hAnsi="Yu Gothic UI" w:cs="メイリオ" w:hint="eastAsia"/>
              </w:rPr>
              <w:t>次に、施設の困りごとについて確認する。</w:t>
            </w:r>
          </w:p>
          <w:p w14:paraId="67472623" w14:textId="77777777" w:rsidR="009A1635" w:rsidRPr="007121E3" w:rsidRDefault="009A1635" w:rsidP="002F7E00">
            <w:pPr>
              <w:pStyle w:val="a3"/>
              <w:numPr>
                <w:ilvl w:val="1"/>
                <w:numId w:val="14"/>
              </w:numPr>
              <w:ind w:leftChars="92" w:left="604"/>
              <w:rPr>
                <w:rFonts w:ascii="Yu Gothic UI" w:hAnsi="Yu Gothic UI" w:cs="メイリオ"/>
              </w:rPr>
            </w:pPr>
            <w:r w:rsidRPr="007121E3">
              <w:rPr>
                <w:rFonts w:ascii="Yu Gothic UI" w:hAnsi="Yu Gothic UI" w:cs="メイリオ" w:hint="eastAsia"/>
              </w:rPr>
              <w:t>（施設紹介で出された困りごと）○○について、ご所属部署でよく問題になることや困っていることはありますか。</w:t>
            </w:r>
          </w:p>
          <w:p w14:paraId="2F8F0606" w14:textId="77777777" w:rsidR="009A1635" w:rsidRPr="007121E3" w:rsidRDefault="007178D7" w:rsidP="002F7E00">
            <w:pPr>
              <w:pStyle w:val="a3"/>
              <w:numPr>
                <w:ilvl w:val="1"/>
                <w:numId w:val="14"/>
              </w:numPr>
              <w:ind w:leftChars="92" w:left="604"/>
              <w:rPr>
                <w:rFonts w:ascii="Yu Gothic UI" w:hAnsi="Yu Gothic UI" w:cs="メイリオ"/>
              </w:rPr>
            </w:pPr>
            <w:r w:rsidRPr="007121E3">
              <w:rPr>
                <w:rFonts w:ascii="Yu Gothic UI" w:hAnsi="Yu Gothic UI" w:cs="メイリオ" w:hint="eastAsia"/>
              </w:rPr>
              <w:t>（上記で述べられたこと）○○について、その原因にはどのようなことが考えられますか。</w:t>
            </w:r>
          </w:p>
          <w:p w14:paraId="1CE6F0F2" w14:textId="77777777" w:rsidR="00244B24" w:rsidRPr="007121E3" w:rsidRDefault="00BC0F08" w:rsidP="002F7E00">
            <w:pPr>
              <w:pStyle w:val="a3"/>
              <w:numPr>
                <w:ilvl w:val="1"/>
                <w:numId w:val="14"/>
              </w:numPr>
              <w:ind w:leftChars="92" w:left="604"/>
              <w:rPr>
                <w:rFonts w:ascii="Yu Gothic UI" w:hAnsi="Yu Gothic UI" w:cs="メイリオ"/>
              </w:rPr>
            </w:pPr>
            <w:r w:rsidRPr="007121E3">
              <w:rPr>
                <w:rFonts w:ascii="Yu Gothic UI" w:hAnsi="Yu Gothic UI" w:cs="メイリオ" w:hint="eastAsia"/>
              </w:rPr>
              <w:t>その他、</w:t>
            </w:r>
            <w:r w:rsidR="00244B24" w:rsidRPr="007121E3">
              <w:rPr>
                <w:rFonts w:ascii="Yu Gothic UI" w:hAnsi="Yu Gothic UI" w:cs="メイリオ" w:hint="eastAsia"/>
              </w:rPr>
              <w:t>緩和ケアチーム</w:t>
            </w:r>
            <w:r w:rsidR="007178D7" w:rsidRPr="007121E3">
              <w:rPr>
                <w:rFonts w:ascii="Yu Gothic UI" w:hAnsi="Yu Gothic UI" w:cs="メイリオ" w:hint="eastAsia"/>
              </w:rPr>
              <w:t>への要望や協働するうえ</w:t>
            </w:r>
            <w:r w:rsidR="008B4A3C" w:rsidRPr="007121E3">
              <w:rPr>
                <w:rFonts w:ascii="Yu Gothic UI" w:hAnsi="Yu Gothic UI" w:cs="メイリオ" w:hint="eastAsia"/>
              </w:rPr>
              <w:t>で</w:t>
            </w:r>
            <w:r w:rsidR="00366A18" w:rsidRPr="007121E3">
              <w:rPr>
                <w:rFonts w:ascii="Yu Gothic UI" w:hAnsi="Yu Gothic UI" w:cs="メイリオ" w:hint="eastAsia"/>
              </w:rPr>
              <w:t>、</w:t>
            </w:r>
            <w:r w:rsidR="008B4A3C" w:rsidRPr="007121E3">
              <w:rPr>
                <w:rFonts w:ascii="Yu Gothic UI" w:hAnsi="Yu Gothic UI" w:cs="メイリオ" w:hint="eastAsia"/>
              </w:rPr>
              <w:t>困</w:t>
            </w:r>
            <w:r w:rsidR="00366A18" w:rsidRPr="007121E3">
              <w:rPr>
                <w:rFonts w:ascii="Yu Gothic UI" w:hAnsi="Yu Gothic UI" w:cs="メイリオ" w:hint="eastAsia"/>
              </w:rPr>
              <w:t>っていること</w:t>
            </w:r>
            <w:r w:rsidR="00244B24" w:rsidRPr="007121E3">
              <w:rPr>
                <w:rFonts w:ascii="Yu Gothic UI" w:hAnsi="Yu Gothic UI" w:cs="メイリオ" w:hint="eastAsia"/>
              </w:rPr>
              <w:t>はありませんか。</w:t>
            </w:r>
          </w:p>
          <w:p w14:paraId="62B62271" w14:textId="77777777" w:rsidR="00C12803" w:rsidRPr="007121E3" w:rsidRDefault="00C12803" w:rsidP="00BC61E0">
            <w:pPr>
              <w:rPr>
                <w:rFonts w:ascii="Yu Gothic UI" w:hAnsi="Yu Gothic UI" w:cs="メイリオ"/>
              </w:rPr>
            </w:pPr>
          </w:p>
          <w:p w14:paraId="0054418A" w14:textId="77777777" w:rsidR="0035238F" w:rsidRPr="007121E3" w:rsidRDefault="002355D1" w:rsidP="00BC61E0">
            <w:pPr>
              <w:rPr>
                <w:rFonts w:ascii="Yu Gothic UI" w:hAnsi="Yu Gothic UI" w:cs="メイリオ"/>
              </w:rPr>
            </w:pPr>
            <w:r w:rsidRPr="007121E3">
              <w:rPr>
                <w:rFonts w:ascii="Yu Gothic UI" w:hAnsi="Yu Gothic UI" w:cs="メイリオ" w:hint="eastAsia"/>
              </w:rPr>
              <w:t>《緩和ケアチームの担当者へ施設内の状況を</w:t>
            </w:r>
            <w:r w:rsidR="008B4A3C" w:rsidRPr="007121E3">
              <w:rPr>
                <w:rFonts w:ascii="Yu Gothic UI" w:hAnsi="Yu Gothic UI" w:cs="メイリオ" w:hint="eastAsia"/>
              </w:rPr>
              <w:t>確認</w:t>
            </w:r>
            <w:r w:rsidRPr="007121E3">
              <w:rPr>
                <w:rFonts w:ascii="Yu Gothic UI" w:hAnsi="Yu Gothic UI" w:cs="メイリオ" w:hint="eastAsia"/>
              </w:rPr>
              <w:t>（全体会議では話し難いことなど）</w:t>
            </w:r>
            <w:r w:rsidR="0035238F" w:rsidRPr="007121E3">
              <w:rPr>
                <w:rFonts w:ascii="Yu Gothic UI" w:hAnsi="Yu Gothic UI" w:cs="メイリオ" w:hint="eastAsia"/>
              </w:rPr>
              <w:t>》</w:t>
            </w:r>
          </w:p>
          <w:p w14:paraId="3B63019B" w14:textId="77777777" w:rsidR="007178D7" w:rsidRPr="007121E3" w:rsidRDefault="007178D7" w:rsidP="002F7E00">
            <w:pPr>
              <w:pStyle w:val="a3"/>
              <w:numPr>
                <w:ilvl w:val="0"/>
                <w:numId w:val="9"/>
              </w:numPr>
              <w:spacing w:line="320" w:lineRule="exact"/>
              <w:ind w:leftChars="100" w:left="620"/>
              <w:rPr>
                <w:rFonts w:ascii="Yu Gothic UI" w:hAnsi="Yu Gothic UI" w:cs="メイリオ"/>
                <w:szCs w:val="21"/>
              </w:rPr>
            </w:pPr>
            <w:r w:rsidRPr="007121E3">
              <w:rPr>
                <w:rFonts w:ascii="Yu Gothic UI" w:hAnsi="Yu Gothic UI" w:cs="メイリオ" w:hint="eastAsia"/>
                <w:szCs w:val="21"/>
              </w:rPr>
              <w:t>（施設紹介で出された困りごと）○○について、現在は具体的にどのような対応（または取り組み）をしていますか。</w:t>
            </w:r>
          </w:p>
          <w:p w14:paraId="6041732C" w14:textId="77777777" w:rsidR="007178D7" w:rsidRPr="007121E3" w:rsidRDefault="007178D7" w:rsidP="002F7E00">
            <w:pPr>
              <w:numPr>
                <w:ilvl w:val="0"/>
                <w:numId w:val="3"/>
              </w:numPr>
              <w:spacing w:line="320" w:lineRule="exact"/>
              <w:ind w:leftChars="100" w:left="620"/>
              <w:rPr>
                <w:rFonts w:ascii="Yu Gothic UI" w:hAnsi="Yu Gothic UI" w:cs="メイリオ"/>
                <w:szCs w:val="21"/>
              </w:rPr>
            </w:pPr>
            <w:r w:rsidRPr="007121E3">
              <w:rPr>
                <w:rFonts w:ascii="Yu Gothic UI" w:hAnsi="Yu Gothic UI" w:cs="メイリオ" w:hint="eastAsia"/>
                <w:szCs w:val="21"/>
              </w:rPr>
              <w:t>（困りごと）○○について、その原因にはどのようなことが考えられますか。</w:t>
            </w:r>
          </w:p>
          <w:p w14:paraId="49EC3B5F" w14:textId="77777777" w:rsidR="007178D7" w:rsidRPr="007121E3" w:rsidRDefault="007178D7" w:rsidP="002F7E00">
            <w:pPr>
              <w:pStyle w:val="a3"/>
              <w:numPr>
                <w:ilvl w:val="0"/>
                <w:numId w:val="5"/>
              </w:numPr>
              <w:spacing w:line="320" w:lineRule="exact"/>
              <w:ind w:leftChars="100" w:left="620"/>
              <w:rPr>
                <w:rFonts w:ascii="Yu Gothic UI" w:hAnsi="Yu Gothic UI" w:cs="メイリオ"/>
              </w:rPr>
            </w:pPr>
            <w:r w:rsidRPr="007121E3">
              <w:rPr>
                <w:rFonts w:ascii="Yu Gothic UI" w:hAnsi="Yu Gothic UI" w:cs="メイリオ" w:hint="eastAsia"/>
              </w:rPr>
              <w:t>そのほか、施設の緩和ケアについて、</w:t>
            </w:r>
            <w:r w:rsidR="004F0C53" w:rsidRPr="007121E3">
              <w:rPr>
                <w:rFonts w:ascii="Yu Gothic UI" w:hAnsi="Yu Gothic UI" w:cs="メイリオ" w:hint="eastAsia"/>
              </w:rPr>
              <w:t>お困りの</w:t>
            </w:r>
            <w:r w:rsidR="00213AB9" w:rsidRPr="007121E3">
              <w:rPr>
                <w:rFonts w:ascii="Yu Gothic UI" w:hAnsi="Yu Gothic UI" w:cs="メイリオ" w:hint="eastAsia"/>
              </w:rPr>
              <w:t>ことはありますか</w:t>
            </w:r>
            <w:r w:rsidRPr="007121E3">
              <w:rPr>
                <w:rFonts w:ascii="Yu Gothic UI" w:hAnsi="Yu Gothic UI" w:cs="メイリオ" w:hint="eastAsia"/>
              </w:rPr>
              <w:t>。</w:t>
            </w:r>
          </w:p>
          <w:p w14:paraId="06AE83EE" w14:textId="77777777" w:rsidR="00B56CC2" w:rsidRPr="007121E3" w:rsidRDefault="00B56CC2" w:rsidP="00B56CC2">
            <w:pPr>
              <w:spacing w:line="320" w:lineRule="exact"/>
              <w:rPr>
                <w:rFonts w:ascii="Yu Gothic UI" w:hAnsi="Yu Gothic UI" w:cs="メイリオ"/>
              </w:rPr>
            </w:pPr>
          </w:p>
          <w:p w14:paraId="700801D2" w14:textId="77777777" w:rsidR="00476616" w:rsidRPr="007121E3" w:rsidRDefault="004F0C53" w:rsidP="004F0C53">
            <w:pPr>
              <w:rPr>
                <w:rFonts w:ascii="Yu Gothic UI" w:hAnsi="Yu Gothic UI" w:cs="メイリオ"/>
              </w:rPr>
            </w:pPr>
            <w:r w:rsidRPr="007121E3">
              <w:rPr>
                <w:rFonts w:ascii="Yu Gothic UI" w:hAnsi="Yu Gothic UI" w:cs="メイリオ" w:hint="eastAsia"/>
              </w:rPr>
              <w:t>《※留意点》</w:t>
            </w:r>
          </w:p>
          <w:p w14:paraId="7E3AD69D" w14:textId="77777777" w:rsidR="00B9469E" w:rsidRPr="007121E3" w:rsidRDefault="00B9469E" w:rsidP="002F7E00">
            <w:pPr>
              <w:pStyle w:val="a3"/>
              <w:numPr>
                <w:ilvl w:val="0"/>
                <w:numId w:val="12"/>
              </w:numPr>
              <w:spacing w:line="320" w:lineRule="exact"/>
              <w:ind w:leftChars="0"/>
              <w:rPr>
                <w:rFonts w:ascii="Yu Gothic UI" w:hAnsi="Yu Gothic UI" w:cs="メイリオ"/>
                <w:szCs w:val="21"/>
              </w:rPr>
            </w:pPr>
            <w:r w:rsidRPr="007121E3">
              <w:rPr>
                <w:rFonts w:ascii="Yu Gothic UI" w:hAnsi="Yu Gothic UI" w:cs="メイリオ" w:hint="eastAsia"/>
                <w:szCs w:val="21"/>
              </w:rPr>
              <w:t>ヒアリングの際、課題に対する具体策の提案や、ポジティブフィードバックができる場合は、時間が許す限りフィードバックする。</w:t>
            </w:r>
          </w:p>
          <w:p w14:paraId="324832A8" w14:textId="77777777" w:rsidR="00476616" w:rsidRPr="007121E3" w:rsidRDefault="00476616" w:rsidP="002F7E00">
            <w:pPr>
              <w:pStyle w:val="a3"/>
              <w:numPr>
                <w:ilvl w:val="0"/>
                <w:numId w:val="7"/>
              </w:numPr>
              <w:spacing w:line="320" w:lineRule="exact"/>
              <w:ind w:leftChars="0"/>
              <w:rPr>
                <w:rFonts w:ascii="Yu Gothic UI" w:hAnsi="Yu Gothic UI" w:cs="メイリオ"/>
                <w:szCs w:val="21"/>
              </w:rPr>
            </w:pPr>
            <w:r w:rsidRPr="007121E3">
              <w:rPr>
                <w:rFonts w:ascii="Yu Gothic UI" w:hAnsi="Yu Gothic UI" w:cs="メイリオ" w:hint="eastAsia"/>
                <w:szCs w:val="21"/>
              </w:rPr>
              <w:t>ヒアリング対応者が威圧感を感じないように自由に意見が言える雰囲気作りを心がけ</w:t>
            </w:r>
            <w:r w:rsidR="0056054C" w:rsidRPr="007121E3">
              <w:rPr>
                <w:rFonts w:ascii="Yu Gothic UI" w:hAnsi="Yu Gothic UI" w:cs="メイリオ" w:hint="eastAsia"/>
                <w:szCs w:val="21"/>
              </w:rPr>
              <w:t>る</w:t>
            </w:r>
            <w:r w:rsidRPr="007121E3">
              <w:rPr>
                <w:rFonts w:ascii="Yu Gothic UI" w:hAnsi="Yu Gothic UI" w:cs="メイリオ" w:hint="eastAsia"/>
                <w:szCs w:val="21"/>
              </w:rPr>
              <w:t>。</w:t>
            </w:r>
          </w:p>
          <w:p w14:paraId="6C3814F9" w14:textId="4B632371" w:rsidR="0005320F" w:rsidRPr="00FB15A2" w:rsidRDefault="00476616" w:rsidP="00FB15A2">
            <w:pPr>
              <w:pStyle w:val="a3"/>
              <w:numPr>
                <w:ilvl w:val="0"/>
                <w:numId w:val="7"/>
              </w:numPr>
              <w:spacing w:line="320" w:lineRule="exact"/>
              <w:ind w:leftChars="0"/>
              <w:rPr>
                <w:rFonts w:ascii="Yu Gothic UI" w:hAnsi="Yu Gothic UI" w:cs="メイリオ"/>
                <w:szCs w:val="21"/>
              </w:rPr>
            </w:pPr>
            <w:r w:rsidRPr="007121E3">
              <w:rPr>
                <w:rFonts w:ascii="Yu Gothic UI" w:hAnsi="Yu Gothic UI" w:cs="メイリオ" w:hint="eastAsia"/>
                <w:szCs w:val="21"/>
              </w:rPr>
              <w:t>良い取り組みに対しては、ポジティブフィードバックをするように心がけ</w:t>
            </w:r>
            <w:r w:rsidR="0056054C" w:rsidRPr="007121E3">
              <w:rPr>
                <w:rFonts w:ascii="Yu Gothic UI" w:hAnsi="Yu Gothic UI" w:cs="メイリオ" w:hint="eastAsia"/>
                <w:szCs w:val="21"/>
              </w:rPr>
              <w:t>る。</w:t>
            </w:r>
          </w:p>
        </w:tc>
      </w:tr>
    </w:tbl>
    <w:p w14:paraId="0AA08B2C" w14:textId="77777777" w:rsidR="00F17CA9" w:rsidRDefault="00F17CA9" w:rsidP="00FB15A2">
      <w:pPr>
        <w:spacing w:line="320" w:lineRule="exact"/>
        <w:jc w:val="both"/>
        <w:rPr>
          <w:rFonts w:ascii="Yu Gothic UI" w:hAnsi="Yu Gothic UI" w:cs="メイリオ"/>
          <w:b/>
          <w:bCs/>
          <w:szCs w:val="21"/>
        </w:rPr>
      </w:pPr>
    </w:p>
    <w:p w14:paraId="7D3FADE3" w14:textId="4C07DEEA" w:rsidR="00FB15A2" w:rsidRPr="00FB15A2" w:rsidRDefault="00FB15A2" w:rsidP="00FB15A2">
      <w:pPr>
        <w:spacing w:line="320" w:lineRule="exact"/>
        <w:jc w:val="both"/>
        <w:rPr>
          <w:rFonts w:ascii="Yu Gothic UI" w:hAnsi="Yu Gothic UI" w:cs="メイリオ"/>
          <w:b/>
          <w:bCs/>
          <w:szCs w:val="21"/>
        </w:rPr>
      </w:pPr>
      <w:r>
        <w:rPr>
          <w:rFonts w:ascii="Yu Gothic UI" w:hAnsi="Yu Gothic UI" w:cs="メイリオ" w:hint="eastAsia"/>
          <w:b/>
          <w:bCs/>
          <w:szCs w:val="21"/>
        </w:rPr>
        <w:t>＜ヒアリング</w:t>
      </w:r>
      <w:r w:rsidRPr="00FB15A2">
        <w:rPr>
          <w:rFonts w:ascii="Yu Gothic UI" w:hAnsi="Yu Gothic UI" w:cs="メイリオ" w:hint="eastAsia"/>
          <w:b/>
          <w:bCs/>
          <w:szCs w:val="21"/>
        </w:rPr>
        <w:t>グループ</w:t>
      </w:r>
      <w:r>
        <w:rPr>
          <w:rFonts w:ascii="Yu Gothic UI" w:hAnsi="Yu Gothic UI" w:cs="メイリオ" w:hint="eastAsia"/>
          <w:b/>
          <w:bCs/>
          <w:szCs w:val="21"/>
        </w:rPr>
        <w:t>＞</w:t>
      </w:r>
    </w:p>
    <w:p w14:paraId="4C473010" w14:textId="7C3A4067" w:rsidR="00FB15A2" w:rsidRDefault="00FB15A2" w:rsidP="00FB15A2">
      <w:pPr>
        <w:spacing w:line="320" w:lineRule="exact"/>
        <w:ind w:leftChars="100" w:left="200"/>
        <w:jc w:val="both"/>
        <w:rPr>
          <w:rFonts w:ascii="Yu Gothic UI" w:hAnsi="Yu Gothic UI" w:cs="メイリオ"/>
          <w:szCs w:val="21"/>
        </w:rPr>
      </w:pPr>
      <w:r w:rsidRPr="007121E3">
        <w:rPr>
          <w:rFonts w:ascii="Yu Gothic UI" w:hAnsi="Yu Gothic UI" w:cs="メイリオ" w:hint="eastAsia"/>
          <w:szCs w:val="21"/>
        </w:rPr>
        <w:t>グループ1：チーム身体担当医師</w:t>
      </w:r>
    </w:p>
    <w:p w14:paraId="67A2D246" w14:textId="77777777" w:rsidR="00FB15A2" w:rsidRDefault="00FB15A2" w:rsidP="00FB15A2">
      <w:pPr>
        <w:spacing w:line="320" w:lineRule="exact"/>
        <w:ind w:leftChars="100" w:left="200"/>
        <w:jc w:val="both"/>
        <w:rPr>
          <w:rFonts w:ascii="Yu Gothic UI" w:hAnsi="Yu Gothic UI" w:cs="メイリオ"/>
          <w:szCs w:val="21"/>
        </w:rPr>
      </w:pPr>
      <w:r w:rsidRPr="007121E3">
        <w:rPr>
          <w:rFonts w:ascii="Yu Gothic UI" w:hAnsi="Yu Gothic UI" w:cs="メイリオ" w:hint="eastAsia"/>
          <w:szCs w:val="21"/>
        </w:rPr>
        <w:t>グループ2：チーム専従看護師・緩和ケア病棟看護師</w:t>
      </w:r>
    </w:p>
    <w:p w14:paraId="0D898379" w14:textId="77777777" w:rsidR="00FB15A2" w:rsidRDefault="00FB15A2" w:rsidP="00FB15A2">
      <w:pPr>
        <w:spacing w:line="320" w:lineRule="exact"/>
        <w:ind w:leftChars="100" w:left="200"/>
        <w:jc w:val="both"/>
        <w:rPr>
          <w:rFonts w:ascii="Yu Gothic UI" w:hAnsi="Yu Gothic UI" w:cs="メイリオ"/>
          <w:szCs w:val="21"/>
        </w:rPr>
      </w:pPr>
      <w:r w:rsidRPr="007121E3">
        <w:rPr>
          <w:rFonts w:ascii="Yu Gothic UI" w:hAnsi="Yu Gothic UI" w:cs="メイリオ" w:hint="eastAsia"/>
          <w:szCs w:val="21"/>
        </w:rPr>
        <w:t xml:space="preserve">グループ3：チーム薬剤師　</w:t>
      </w:r>
    </w:p>
    <w:p w14:paraId="48FD8CF7" w14:textId="77777777" w:rsidR="00FB15A2" w:rsidRDefault="00FB15A2" w:rsidP="00FB15A2">
      <w:pPr>
        <w:spacing w:line="320" w:lineRule="exact"/>
        <w:ind w:leftChars="100" w:left="200"/>
        <w:jc w:val="both"/>
        <w:rPr>
          <w:rFonts w:ascii="Yu Gothic UI" w:hAnsi="Yu Gothic UI" w:cs="メイリオ"/>
          <w:szCs w:val="21"/>
        </w:rPr>
      </w:pPr>
      <w:r w:rsidRPr="007121E3">
        <w:rPr>
          <w:rFonts w:ascii="Yu Gothic UI" w:hAnsi="Yu Gothic UI" w:cs="メイリオ" w:hint="eastAsia"/>
          <w:szCs w:val="21"/>
        </w:rPr>
        <w:t>グループ4：チーム心理担当者</w:t>
      </w:r>
    </w:p>
    <w:p w14:paraId="4FDE9879" w14:textId="77777777" w:rsidR="00FB15A2" w:rsidRDefault="00FB15A2" w:rsidP="00FB15A2">
      <w:pPr>
        <w:spacing w:line="320" w:lineRule="exact"/>
        <w:ind w:leftChars="100" w:left="200"/>
        <w:jc w:val="both"/>
        <w:rPr>
          <w:rFonts w:ascii="Yu Gothic UI" w:hAnsi="Yu Gothic UI" w:cs="メイリオ"/>
          <w:szCs w:val="21"/>
        </w:rPr>
      </w:pPr>
      <w:r w:rsidRPr="007121E3">
        <w:rPr>
          <w:rFonts w:ascii="Yu Gothic UI" w:hAnsi="Yu Gothic UI" w:cs="メイリオ" w:hint="eastAsia"/>
          <w:szCs w:val="21"/>
        </w:rPr>
        <w:t>グループ5：一般医師</w:t>
      </w:r>
    </w:p>
    <w:p w14:paraId="11E5FDB6" w14:textId="56492A0A" w:rsidR="00FB15A2" w:rsidRPr="007121E3" w:rsidRDefault="00FB15A2" w:rsidP="00FB15A2">
      <w:pPr>
        <w:spacing w:line="320" w:lineRule="exact"/>
        <w:ind w:leftChars="100" w:left="200"/>
        <w:jc w:val="both"/>
        <w:rPr>
          <w:rFonts w:ascii="Yu Gothic UI" w:hAnsi="Yu Gothic UI" w:cs="メイリオ"/>
          <w:szCs w:val="21"/>
        </w:rPr>
      </w:pPr>
      <w:r w:rsidRPr="007121E3">
        <w:rPr>
          <w:rFonts w:ascii="Yu Gothic UI" w:hAnsi="Yu Gothic UI" w:cs="メイリオ" w:hint="eastAsia"/>
          <w:szCs w:val="21"/>
        </w:rPr>
        <w:t>グループ6：一般看護師</w:t>
      </w:r>
    </w:p>
    <w:p w14:paraId="1B59E218" w14:textId="77777777" w:rsidR="00FB15A2" w:rsidRDefault="00FB15A2">
      <w:pPr>
        <w:rPr>
          <w:rFonts w:ascii="Yu Gothic UI" w:hAnsi="Yu Gothic UI"/>
        </w:rPr>
      </w:pPr>
    </w:p>
    <w:p w14:paraId="314D90CF" w14:textId="1B7CB07E" w:rsidR="00E93769" w:rsidRPr="002259E5" w:rsidRDefault="002A146F" w:rsidP="00E93769">
      <w:pPr>
        <w:spacing w:line="320" w:lineRule="exact"/>
        <w:rPr>
          <w:rFonts w:ascii="Yu Gothic UI" w:hAnsi="Yu Gothic UI" w:cs="メイリオ"/>
          <w:b/>
          <w:szCs w:val="21"/>
        </w:rPr>
      </w:pPr>
      <w:r w:rsidRPr="002259E5">
        <w:rPr>
          <w:rFonts w:ascii="Yu Gothic UI" w:hAnsi="Yu Gothic UI" w:cs="メイリオ" w:hint="eastAsia"/>
          <w:b/>
          <w:szCs w:val="21"/>
        </w:rPr>
        <w:t>事務局</w:t>
      </w:r>
      <w:r w:rsidR="00E93769" w:rsidRPr="002259E5">
        <w:rPr>
          <w:rFonts w:ascii="Yu Gothic UI" w:hAnsi="Yu Gothic UI" w:cs="メイリオ" w:hint="eastAsia"/>
          <w:b/>
          <w:szCs w:val="21"/>
        </w:rPr>
        <w:t xml:space="preserve">タスク　</w:t>
      </w:r>
      <w:r w:rsidR="00FB15A2" w:rsidRPr="00C155F1">
        <w:rPr>
          <w:rFonts w:ascii="Yu Gothic UI" w:hAnsi="Yu Gothic UI" w:cs="メイリオ" w:hint="eastAsia"/>
          <w:b/>
          <w:szCs w:val="21"/>
        </w:rPr>
        <w:t>※</w:t>
      </w:r>
      <w:r w:rsidR="00FB15A2" w:rsidRPr="00C155F1">
        <w:rPr>
          <w:rFonts w:ascii="Yu Gothic UI" w:hAnsi="Yu Gothic UI" w:cs="メイリオ" w:hint="eastAsia"/>
          <w:b/>
          <w:szCs w:val="21"/>
          <w:u w:val="single"/>
        </w:rPr>
        <w:t>下線</w:t>
      </w:r>
      <w:r w:rsidR="00FB15A2" w:rsidRPr="00C155F1">
        <w:rPr>
          <w:rFonts w:ascii="Yu Gothic UI" w:hAnsi="Yu Gothic UI" w:cs="メイリオ" w:hint="eastAsia"/>
          <w:b/>
          <w:szCs w:val="21"/>
        </w:rPr>
        <w:t>はZOOM操作を必要とする部分</w:t>
      </w:r>
    </w:p>
    <w:tbl>
      <w:tblPr>
        <w:tblStyle w:val="aa"/>
        <w:tblW w:w="0" w:type="auto"/>
        <w:tblLook w:val="04A0" w:firstRow="1" w:lastRow="0" w:firstColumn="1" w:lastColumn="0" w:noHBand="0" w:noVBand="1"/>
      </w:tblPr>
      <w:tblGrid>
        <w:gridCol w:w="1787"/>
        <w:gridCol w:w="7955"/>
      </w:tblGrid>
      <w:tr w:rsidR="00E93769" w:rsidRPr="002259E5" w14:paraId="242617FF" w14:textId="77777777" w:rsidTr="00A3359B">
        <w:tc>
          <w:tcPr>
            <w:tcW w:w="1809" w:type="dxa"/>
          </w:tcPr>
          <w:p w14:paraId="07B914D1" w14:textId="091AEA64" w:rsidR="00E93769" w:rsidRPr="002259E5" w:rsidRDefault="00E93769" w:rsidP="00A3359B">
            <w:pPr>
              <w:spacing w:line="320" w:lineRule="exact"/>
              <w:rPr>
                <w:rFonts w:ascii="Yu Gothic UI" w:hAnsi="Yu Gothic UI" w:cs="メイリオ"/>
                <w:bCs/>
                <w:szCs w:val="21"/>
              </w:rPr>
            </w:pPr>
            <w:r w:rsidRPr="002259E5">
              <w:rPr>
                <w:rFonts w:ascii="Yu Gothic UI" w:hAnsi="Yu Gothic UI" w:cs="メイリオ" w:hint="eastAsia"/>
                <w:bCs/>
                <w:szCs w:val="21"/>
              </w:rPr>
              <w:t>A：進行</w:t>
            </w:r>
          </w:p>
        </w:tc>
        <w:tc>
          <w:tcPr>
            <w:tcW w:w="8141" w:type="dxa"/>
          </w:tcPr>
          <w:p w14:paraId="62605191" w14:textId="1F00EEF7" w:rsidR="00E93769" w:rsidRPr="002259E5" w:rsidRDefault="00F17CA9" w:rsidP="00A3359B">
            <w:pPr>
              <w:spacing w:line="320" w:lineRule="exact"/>
              <w:rPr>
                <w:rFonts w:ascii="Yu Gothic UI" w:hAnsi="Yu Gothic UI" w:cs="メイリオ"/>
                <w:bCs/>
                <w:szCs w:val="21"/>
              </w:rPr>
            </w:pPr>
            <w:r>
              <w:rPr>
                <w:rFonts w:ascii="Yu Gothic UI" w:hAnsi="Yu Gothic UI" w:cs="メイリオ" w:hint="eastAsia"/>
                <w:bCs/>
                <w:szCs w:val="21"/>
              </w:rPr>
              <w:t>待機</w:t>
            </w:r>
          </w:p>
        </w:tc>
      </w:tr>
      <w:tr w:rsidR="00E93769" w:rsidRPr="002259E5" w14:paraId="04F40A2B" w14:textId="77777777" w:rsidTr="00B34242">
        <w:trPr>
          <w:trHeight w:val="3465"/>
        </w:trPr>
        <w:tc>
          <w:tcPr>
            <w:tcW w:w="1809" w:type="dxa"/>
          </w:tcPr>
          <w:p w14:paraId="64734FD3" w14:textId="77777777" w:rsidR="00E93769" w:rsidRPr="002259E5" w:rsidRDefault="00E93769" w:rsidP="00A3359B">
            <w:pPr>
              <w:spacing w:line="320" w:lineRule="exact"/>
              <w:rPr>
                <w:rFonts w:ascii="Yu Gothic UI" w:hAnsi="Yu Gothic UI" w:cs="メイリオ"/>
                <w:bCs/>
                <w:szCs w:val="21"/>
              </w:rPr>
            </w:pPr>
            <w:r w:rsidRPr="002259E5">
              <w:rPr>
                <w:rFonts w:ascii="Yu Gothic UI" w:hAnsi="Yu Gothic UI" w:cs="メイリオ" w:hint="eastAsia"/>
                <w:bCs/>
                <w:szCs w:val="21"/>
              </w:rPr>
              <w:t>B：ホスト(ZOOM)</w:t>
            </w:r>
          </w:p>
        </w:tc>
        <w:tc>
          <w:tcPr>
            <w:tcW w:w="8141" w:type="dxa"/>
          </w:tcPr>
          <w:p w14:paraId="3AB62D78" w14:textId="5731164F" w:rsidR="00244120" w:rsidRPr="002259E5" w:rsidRDefault="00F17CA9" w:rsidP="00A3359B">
            <w:pPr>
              <w:spacing w:line="320" w:lineRule="exact"/>
              <w:rPr>
                <w:rFonts w:ascii="Yu Gothic UI" w:hAnsi="Yu Gothic UI" w:cs="メイリオ"/>
                <w:bCs/>
                <w:szCs w:val="21"/>
              </w:rPr>
            </w:pPr>
            <w:r w:rsidRPr="002A146F">
              <w:rPr>
                <w:rFonts w:ascii="Yu Gothic UI" w:hAnsi="Yu Gothic UI" w:cs="メイリオ" w:hint="eastAsia"/>
                <w:bCs/>
                <w:noProof/>
                <w:szCs w:val="21"/>
                <w:u w:val="single"/>
              </w:rPr>
              <mc:AlternateContent>
                <mc:Choice Requires="wpg">
                  <w:drawing>
                    <wp:anchor distT="0" distB="0" distL="114300" distR="114300" simplePos="0" relativeHeight="252644352" behindDoc="0" locked="0" layoutInCell="1" allowOverlap="1" wp14:anchorId="1221FD3D" wp14:editId="56D9C317">
                      <wp:simplePos x="0" y="0"/>
                      <wp:positionH relativeFrom="column">
                        <wp:posOffset>4366260</wp:posOffset>
                      </wp:positionH>
                      <wp:positionV relativeFrom="paragraph">
                        <wp:posOffset>142240</wp:posOffset>
                      </wp:positionV>
                      <wp:extent cx="495300" cy="327025"/>
                      <wp:effectExtent l="0" t="0" r="0" b="0"/>
                      <wp:wrapNone/>
                      <wp:docPr id="62" name="グループ化 62"/>
                      <wp:cNvGraphicFramePr/>
                      <a:graphic xmlns:a="http://schemas.openxmlformats.org/drawingml/2006/main">
                        <a:graphicData uri="http://schemas.microsoft.com/office/word/2010/wordprocessingGroup">
                          <wpg:wgp>
                            <wpg:cNvGrpSpPr/>
                            <wpg:grpSpPr>
                              <a:xfrm>
                                <a:off x="0" y="0"/>
                                <a:ext cx="495300" cy="327025"/>
                                <a:chOff x="0" y="38100"/>
                                <a:chExt cx="495934" cy="327025"/>
                              </a:xfrm>
                            </wpg:grpSpPr>
                            <wps:wsp>
                              <wps:cNvPr id="63" name="テキスト ボックス 2"/>
                              <wps:cNvSpPr txBox="1">
                                <a:spLocks noChangeArrowheads="1"/>
                              </wps:cNvSpPr>
                              <wps:spPr bwMode="auto">
                                <a:xfrm>
                                  <a:off x="38100" y="38100"/>
                                  <a:ext cx="457834" cy="275589"/>
                                </a:xfrm>
                                <a:prstGeom prst="rect">
                                  <a:avLst/>
                                </a:prstGeom>
                                <a:noFill/>
                                <a:ln w="9525">
                                  <a:noFill/>
                                  <a:miter lim="800000"/>
                                  <a:headEnd/>
                                  <a:tailEnd/>
                                </a:ln>
                              </wps:spPr>
                              <wps:txbx>
                                <w:txbxContent>
                                  <w:p w14:paraId="13FE1EFF" w14:textId="77777777" w:rsidR="00A06219" w:rsidRPr="00C155F1" w:rsidRDefault="00A06219" w:rsidP="00F17CA9">
                                    <w:pPr>
                                      <w:rPr>
                                        <w:sz w:val="16"/>
                                        <w:szCs w:val="16"/>
                                      </w:rPr>
                                    </w:pPr>
                                    <w:r w:rsidRPr="00C155F1">
                                      <w:rPr>
                                        <w:rFonts w:hint="eastAsia"/>
                                        <w:sz w:val="16"/>
                                        <w:szCs w:val="16"/>
                                      </w:rPr>
                                      <w:t>BOR</w:t>
                                    </w:r>
                                  </w:p>
                                </w:txbxContent>
                              </wps:txbx>
                              <wps:bodyPr rot="0" vert="horz" wrap="square" lIns="91440" tIns="45720" rIns="91440" bIns="45720" anchor="t" anchorCtr="0">
                                <a:spAutoFit/>
                              </wps:bodyPr>
                            </wps:wsp>
                            <wps:wsp>
                              <wps:cNvPr id="224"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221FD3D" id="グループ化 62" o:spid="_x0000_s1069" style="position:absolute;margin-left:343.8pt;margin-top:11.2pt;width:39pt;height:25.75pt;z-index:252644352;mso-height-relative:margin" coordorigin=",38100" coordsize="495934,327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">
                      <v:shape id="_x0000_s1070" type="#_x0000_t202" style="position:absolute;left:38100;top:38100;width:457834;height:275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" filled="f" stroked="f">
                        <v:textbox style="mso-fit-shape-to-text:t">
                          <w:txbxContent>
                            <w:p w14:paraId="13FE1EFF" w14:textId="77777777" w:rsidR="00A06219" w:rsidRPr="00C155F1" w:rsidRDefault="00A06219" w:rsidP="00F17CA9">
                              <w:pPr>
                                <w:rPr>
                                  <w:sz w:val="16"/>
                                  <w:szCs w:val="16"/>
                                </w:rPr>
                              </w:pPr>
                              <w:r w:rsidRPr="00C155F1">
                                <w:rPr>
                                  <w:rFonts w:hint="eastAsia"/>
                                  <w:sz w:val="16"/>
                                  <w:szCs w:val="16"/>
                                </w:rPr>
                                <w:t>BOR</w:t>
                              </w:r>
                            </w:p>
                          </w:txbxContent>
                        </v:textbox>
                      </v:shape>
                      <v:shape id="Freeform 1233" o:spid="_x0000_s1071"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w:pict>
                </mc:Fallback>
              </mc:AlternateContent>
            </w:r>
            <w:r w:rsidR="00244120" w:rsidRPr="002259E5">
              <w:rPr>
                <w:rFonts w:ascii="Yu Gothic UI" w:hAnsi="Yu Gothic UI" w:cs="メイリオ" w:hint="eastAsia"/>
                <w:bCs/>
                <w:szCs w:val="21"/>
              </w:rPr>
              <w:t xml:space="preserve">14:00-14:10　</w:t>
            </w:r>
            <w:r w:rsidR="00244120" w:rsidRPr="00F17CA9">
              <w:rPr>
                <w:rFonts w:ascii="Yu Gothic UI" w:hAnsi="Yu Gothic UI" w:cs="メイリオ" w:hint="eastAsia"/>
                <w:bCs/>
                <w:szCs w:val="21"/>
                <w:u w:val="single"/>
              </w:rPr>
              <w:t>ブレイクアウトルームの開始</w:t>
            </w:r>
          </w:p>
          <w:p w14:paraId="5AB82E05" w14:textId="2BB36A22" w:rsidR="00244120" w:rsidRPr="002259E5" w:rsidRDefault="00244120" w:rsidP="00A3359B">
            <w:pPr>
              <w:spacing w:line="320" w:lineRule="exact"/>
              <w:rPr>
                <w:rFonts w:ascii="Yu Gothic UI" w:hAnsi="Yu Gothic UI" w:cs="メイリオ"/>
                <w:bCs/>
                <w:szCs w:val="21"/>
              </w:rPr>
            </w:pPr>
            <w:r w:rsidRPr="002259E5">
              <w:rPr>
                <w:rFonts w:ascii="Yu Gothic UI" w:hAnsi="Yu Gothic UI" w:cs="メイリオ" w:hint="eastAsia"/>
                <w:bCs/>
                <w:szCs w:val="21"/>
              </w:rPr>
              <w:t xml:space="preserve">14:10　　　　</w:t>
            </w:r>
            <w:r w:rsidRPr="002259E5">
              <w:rPr>
                <w:rFonts w:ascii="Yu Gothic UI" w:hAnsi="Yu Gothic UI" w:cs="メイリオ" w:hint="eastAsia"/>
                <w:bCs/>
                <w:szCs w:val="21"/>
                <w:u w:val="single"/>
              </w:rPr>
              <w:t>ブロードキャストメッセージ送信</w:t>
            </w:r>
          </w:p>
          <w:p w14:paraId="78915E67" w14:textId="1159471A" w:rsidR="00244120" w:rsidRPr="002259E5" w:rsidRDefault="00244120" w:rsidP="00A3359B">
            <w:pPr>
              <w:spacing w:line="320" w:lineRule="exact"/>
              <w:rPr>
                <w:rFonts w:ascii="Yu Gothic UI" w:hAnsi="Yu Gothic UI" w:cs="メイリオ"/>
                <w:b/>
                <w:bCs/>
                <w:szCs w:val="21"/>
              </w:rPr>
            </w:pPr>
            <w:r w:rsidRPr="002259E5">
              <w:rPr>
                <w:rFonts w:ascii="Yu Gothic UI" w:hAnsi="Yu Gothic UI" w:cs="メイリオ" w:hint="eastAsia"/>
                <w:bCs/>
                <w:szCs w:val="21"/>
              </w:rPr>
              <w:t xml:space="preserve">　　　　　　　</w:t>
            </w:r>
            <w:r w:rsidRPr="002259E5">
              <w:rPr>
                <w:rFonts w:ascii="Yu Gothic UI" w:hAnsi="Yu Gothic UI" w:cs="メイリオ" w:hint="eastAsia"/>
                <w:b/>
                <w:bCs/>
                <w:szCs w:val="21"/>
              </w:rPr>
              <w:t>「ヒアリングを開始してください。時間は14：40までです」</w:t>
            </w:r>
          </w:p>
          <w:p w14:paraId="5D2E7103" w14:textId="233D8C0F" w:rsidR="00244120" w:rsidRPr="002259E5" w:rsidRDefault="00244120" w:rsidP="00A3359B">
            <w:pPr>
              <w:spacing w:line="320" w:lineRule="exact"/>
              <w:rPr>
                <w:rFonts w:ascii="Yu Gothic UI" w:hAnsi="Yu Gothic UI" w:cs="メイリオ"/>
                <w:bCs/>
                <w:szCs w:val="21"/>
              </w:rPr>
            </w:pPr>
            <w:r w:rsidRPr="002259E5">
              <w:rPr>
                <w:rFonts w:ascii="Yu Gothic UI" w:hAnsi="Yu Gothic UI" w:cs="メイリオ" w:hint="eastAsia"/>
                <w:bCs/>
                <w:szCs w:val="21"/>
              </w:rPr>
              <w:t xml:space="preserve">14:30　　　　</w:t>
            </w:r>
            <w:r w:rsidRPr="002259E5">
              <w:rPr>
                <w:rFonts w:ascii="Yu Gothic UI" w:hAnsi="Yu Gothic UI" w:cs="メイリオ" w:hint="eastAsia"/>
                <w:bCs/>
                <w:szCs w:val="21"/>
                <w:u w:val="single"/>
              </w:rPr>
              <w:t>ブロードキャストメッセージ送信</w:t>
            </w:r>
          </w:p>
          <w:p w14:paraId="0B32DE37" w14:textId="2A9A3875" w:rsidR="00244120" w:rsidRPr="002259E5" w:rsidRDefault="00244120" w:rsidP="00A3359B">
            <w:pPr>
              <w:spacing w:line="320" w:lineRule="exact"/>
              <w:rPr>
                <w:rFonts w:ascii="Yu Gothic UI" w:hAnsi="Yu Gothic UI" w:cs="メイリオ"/>
                <w:b/>
                <w:szCs w:val="21"/>
              </w:rPr>
            </w:pPr>
            <w:r w:rsidRPr="002259E5">
              <w:rPr>
                <w:rFonts w:ascii="Yu Gothic UI" w:hAnsi="Yu Gothic UI" w:cs="メイリオ" w:hint="eastAsia"/>
                <w:bCs/>
                <w:szCs w:val="21"/>
              </w:rPr>
              <w:t xml:space="preserve">　　　　　　　</w:t>
            </w:r>
            <w:r w:rsidRPr="002259E5">
              <w:rPr>
                <w:rFonts w:ascii="Yu Gothic UI" w:hAnsi="Yu Gothic UI" w:cs="メイリオ" w:hint="eastAsia"/>
                <w:b/>
                <w:szCs w:val="21"/>
              </w:rPr>
              <w:t>「残り時間は10分です」</w:t>
            </w:r>
          </w:p>
          <w:p w14:paraId="72F5B632" w14:textId="3B5A6E9D" w:rsidR="00244120" w:rsidRPr="002259E5" w:rsidRDefault="00244120" w:rsidP="00A3359B">
            <w:pPr>
              <w:spacing w:line="320" w:lineRule="exact"/>
              <w:rPr>
                <w:rFonts w:ascii="Yu Gothic UI" w:hAnsi="Yu Gothic UI" w:cs="メイリオ"/>
                <w:bCs/>
                <w:szCs w:val="21"/>
              </w:rPr>
            </w:pPr>
            <w:r w:rsidRPr="002259E5">
              <w:rPr>
                <w:rFonts w:ascii="Yu Gothic UI" w:hAnsi="Yu Gothic UI" w:cs="メイリオ" w:hint="eastAsia"/>
                <w:bCs/>
                <w:szCs w:val="21"/>
              </w:rPr>
              <w:t xml:space="preserve">14:38　　　　</w:t>
            </w:r>
            <w:r w:rsidRPr="002259E5">
              <w:rPr>
                <w:rFonts w:ascii="Yu Gothic UI" w:hAnsi="Yu Gothic UI" w:cs="メイリオ" w:hint="eastAsia"/>
                <w:bCs/>
                <w:szCs w:val="21"/>
                <w:u w:val="single"/>
              </w:rPr>
              <w:t>ブロードキャストメッセージ送信</w:t>
            </w:r>
          </w:p>
          <w:p w14:paraId="175241D2" w14:textId="32C29B6F" w:rsidR="00244120" w:rsidRPr="002259E5" w:rsidRDefault="00244120" w:rsidP="00A3359B">
            <w:pPr>
              <w:spacing w:line="320" w:lineRule="exact"/>
              <w:rPr>
                <w:rFonts w:ascii="Yu Gothic UI" w:hAnsi="Yu Gothic UI" w:cs="メイリオ"/>
                <w:b/>
                <w:szCs w:val="21"/>
              </w:rPr>
            </w:pPr>
            <w:r w:rsidRPr="002259E5">
              <w:rPr>
                <w:rFonts w:ascii="Yu Gothic UI" w:hAnsi="Yu Gothic UI" w:cs="メイリオ" w:hint="eastAsia"/>
                <w:bCs/>
                <w:szCs w:val="21"/>
              </w:rPr>
              <w:t xml:space="preserve">　　　　　　　</w:t>
            </w:r>
            <w:r w:rsidRPr="002259E5">
              <w:rPr>
                <w:rFonts w:ascii="Yu Gothic UI" w:hAnsi="Yu Gothic UI" w:cs="メイリオ" w:hint="eastAsia"/>
                <w:b/>
                <w:szCs w:val="21"/>
              </w:rPr>
              <w:t>「あと2分でメインルームにもどります」</w:t>
            </w:r>
          </w:p>
          <w:p w14:paraId="6ED1B282" w14:textId="06877FEB" w:rsidR="00244120" w:rsidRPr="002259E5" w:rsidRDefault="00244120" w:rsidP="00A3359B">
            <w:pPr>
              <w:spacing w:line="320" w:lineRule="exact"/>
              <w:rPr>
                <w:rFonts w:ascii="Yu Gothic UI" w:hAnsi="Yu Gothic UI" w:cs="メイリオ"/>
                <w:bCs/>
                <w:szCs w:val="21"/>
              </w:rPr>
            </w:pPr>
            <w:r w:rsidRPr="002259E5">
              <w:rPr>
                <w:rFonts w:ascii="Yu Gothic UI" w:hAnsi="Yu Gothic UI" w:cs="メイリオ" w:hint="eastAsia"/>
                <w:bCs/>
                <w:szCs w:val="21"/>
              </w:rPr>
              <w:t xml:space="preserve">14:40　　　　</w:t>
            </w:r>
            <w:r w:rsidRPr="002259E5">
              <w:rPr>
                <w:rFonts w:ascii="Yu Gothic UI" w:hAnsi="Yu Gothic UI" w:cs="メイリオ" w:hint="eastAsia"/>
                <w:bCs/>
                <w:szCs w:val="21"/>
                <w:u w:val="single"/>
              </w:rPr>
              <w:t>ブレイクアウトルーム終了</w:t>
            </w:r>
          </w:p>
          <w:p w14:paraId="09546003" w14:textId="520410DD" w:rsidR="00E93769" w:rsidRPr="002259E5" w:rsidRDefault="00FB15A2" w:rsidP="00A3359B">
            <w:pPr>
              <w:spacing w:line="320" w:lineRule="exact"/>
              <w:rPr>
                <w:rFonts w:ascii="Yu Gothic UI" w:hAnsi="Yu Gothic UI" w:cs="メイリオ"/>
                <w:bCs/>
                <w:color w:val="F14124" w:themeColor="accent6"/>
                <w:szCs w:val="21"/>
              </w:rPr>
            </w:pPr>
            <w:r w:rsidRPr="00FB15A2">
              <w:rPr>
                <w:rFonts w:ascii="Yu Gothic UI" w:hAnsi="Yu Gothic UI" w:cs="メイリオ" w:hint="eastAsia"/>
                <w:bCs/>
                <w:szCs w:val="21"/>
              </w:rPr>
              <w:t xml:space="preserve">　　　　　　　→全員がメインルームへ戻る</w:t>
            </w:r>
          </w:p>
        </w:tc>
      </w:tr>
      <w:tr w:rsidR="00E93769" w:rsidRPr="002A146F" w14:paraId="4AFA63CA" w14:textId="77777777" w:rsidTr="00B34242">
        <w:trPr>
          <w:trHeight w:val="1828"/>
        </w:trPr>
        <w:tc>
          <w:tcPr>
            <w:tcW w:w="1809" w:type="dxa"/>
          </w:tcPr>
          <w:p w14:paraId="2136B424" w14:textId="77777777" w:rsidR="00E93769" w:rsidRPr="002259E5" w:rsidRDefault="00E93769" w:rsidP="00A3359B">
            <w:pPr>
              <w:spacing w:line="320" w:lineRule="exact"/>
              <w:rPr>
                <w:rFonts w:ascii="Yu Gothic UI" w:hAnsi="Yu Gothic UI" w:cs="メイリオ"/>
                <w:bCs/>
                <w:szCs w:val="21"/>
              </w:rPr>
            </w:pPr>
            <w:r w:rsidRPr="002259E5">
              <w:rPr>
                <w:rFonts w:ascii="Yu Gothic UI" w:hAnsi="Yu Gothic UI" w:cs="メイリオ" w:hint="eastAsia"/>
                <w:bCs/>
                <w:szCs w:val="21"/>
              </w:rPr>
              <w:t>C：サブ(ZOOM)</w:t>
            </w:r>
          </w:p>
        </w:tc>
        <w:tc>
          <w:tcPr>
            <w:tcW w:w="8141" w:type="dxa"/>
          </w:tcPr>
          <w:p w14:paraId="00886E57" w14:textId="444A298D" w:rsidR="00244120" w:rsidRPr="002259E5" w:rsidRDefault="002259E5" w:rsidP="00A3359B">
            <w:pPr>
              <w:spacing w:line="320" w:lineRule="exact"/>
              <w:rPr>
                <w:rFonts w:ascii="Yu Gothic UI" w:hAnsi="Yu Gothic UI" w:cs="メイリオ"/>
                <w:bCs/>
                <w:szCs w:val="21"/>
              </w:rPr>
            </w:pPr>
            <w:r>
              <w:rPr>
                <w:rFonts w:ascii="Yu Gothic UI" w:hAnsi="Yu Gothic UI" w:cs="メイリオ" w:hint="eastAsia"/>
                <w:bCs/>
                <w:szCs w:val="21"/>
              </w:rPr>
              <w:t>・</w:t>
            </w:r>
            <w:r w:rsidR="00244120" w:rsidRPr="002259E5">
              <w:rPr>
                <w:rFonts w:ascii="Yu Gothic UI" w:hAnsi="Yu Gothic UI" w:cs="メイリオ" w:hint="eastAsia"/>
                <w:bCs/>
                <w:szCs w:val="21"/>
              </w:rPr>
              <w:t>会場内ヒアリング担当者のサポート（音声、スピーカー不具合）</w:t>
            </w:r>
          </w:p>
          <w:p w14:paraId="63EECFBE" w14:textId="6C28E9CD" w:rsidR="00244120" w:rsidRPr="002259E5" w:rsidRDefault="002259E5" w:rsidP="00A3359B">
            <w:pPr>
              <w:spacing w:line="320" w:lineRule="exact"/>
              <w:rPr>
                <w:rFonts w:ascii="Yu Gothic UI" w:hAnsi="Yu Gothic UI" w:cs="メイリオ"/>
                <w:bCs/>
                <w:szCs w:val="21"/>
              </w:rPr>
            </w:pPr>
            <w:r>
              <w:rPr>
                <w:rFonts w:ascii="Yu Gothic UI" w:hAnsi="Yu Gothic UI" w:cs="メイリオ" w:hint="eastAsia"/>
                <w:bCs/>
                <w:szCs w:val="21"/>
              </w:rPr>
              <w:t>・</w:t>
            </w:r>
            <w:r w:rsidR="00244120" w:rsidRPr="002259E5">
              <w:rPr>
                <w:rFonts w:ascii="Yu Gothic UI" w:hAnsi="Yu Gothic UI" w:cs="メイリオ" w:hint="eastAsia"/>
                <w:bCs/>
                <w:szCs w:val="21"/>
              </w:rPr>
              <w:t>時間管理（ブロードキャスト送信タイミングをホストに伝える）</w:t>
            </w:r>
          </w:p>
          <w:p w14:paraId="7BF6D658" w14:textId="77777777" w:rsidR="002259E5" w:rsidRDefault="002259E5" w:rsidP="00A3359B">
            <w:pPr>
              <w:spacing w:line="320" w:lineRule="exact"/>
              <w:rPr>
                <w:rFonts w:ascii="Yu Gothic UI" w:hAnsi="Yu Gothic UI" w:cs="メイリオ"/>
                <w:bCs/>
                <w:szCs w:val="21"/>
              </w:rPr>
            </w:pPr>
            <w:r>
              <w:rPr>
                <w:rFonts w:ascii="Yu Gothic UI" w:hAnsi="Yu Gothic UI" w:cs="メイリオ" w:hint="eastAsia"/>
                <w:bCs/>
                <w:szCs w:val="21"/>
              </w:rPr>
              <w:t>・</w:t>
            </w:r>
            <w:r w:rsidR="00244120" w:rsidRPr="002259E5">
              <w:rPr>
                <w:rFonts w:ascii="Yu Gothic UI" w:hAnsi="Yu Gothic UI" w:cs="メイリオ" w:hint="eastAsia"/>
                <w:bCs/>
                <w:szCs w:val="21"/>
              </w:rPr>
              <w:t>ブロードキャストが正常にブレイクアウトルームに流れたかの確認</w:t>
            </w:r>
          </w:p>
          <w:p w14:paraId="67E4AE2A" w14:textId="6B0A0F38" w:rsidR="00244120" w:rsidRPr="002259E5" w:rsidRDefault="00244120" w:rsidP="00A3359B">
            <w:pPr>
              <w:spacing w:line="320" w:lineRule="exact"/>
              <w:rPr>
                <w:rFonts w:ascii="Yu Gothic UI" w:hAnsi="Yu Gothic UI" w:cs="メイリオ"/>
                <w:bCs/>
                <w:szCs w:val="21"/>
              </w:rPr>
            </w:pPr>
            <w:r w:rsidRPr="002259E5">
              <w:rPr>
                <w:rFonts w:ascii="Yu Gothic UI" w:hAnsi="Yu Gothic UI" w:cs="メイリオ" w:hint="eastAsia"/>
                <w:bCs/>
                <w:szCs w:val="21"/>
              </w:rPr>
              <w:t>（ヒアリング用PC上で目視または、サブPCを任意のブレイクアウトルームに振り分けて確認）</w:t>
            </w:r>
          </w:p>
        </w:tc>
      </w:tr>
    </w:tbl>
    <w:p w14:paraId="1D068CD8" w14:textId="1F560001" w:rsidR="00FB15A2" w:rsidRDefault="00FB15A2">
      <w:pPr>
        <w:rPr>
          <w:rFonts w:ascii="Yu Gothic UI" w:hAnsi="Yu Gothic UI"/>
        </w:rPr>
      </w:pPr>
    </w:p>
    <w:p w14:paraId="414AEF6B" w14:textId="77777777" w:rsidR="00FB15A2" w:rsidRDefault="00FB15A2">
      <w:pPr>
        <w:rPr>
          <w:rFonts w:ascii="Yu Gothic UI" w:hAnsi="Yu Gothic UI"/>
        </w:rPr>
      </w:pPr>
    </w:p>
    <w:p w14:paraId="723A5CA4" w14:textId="6B34B70D" w:rsidR="00FB15A2" w:rsidRDefault="00FB15A2" w:rsidP="00FB15A2">
      <w:pPr>
        <w:jc w:val="center"/>
        <w:rPr>
          <w:rFonts w:ascii="Yu Gothic UI" w:hAnsi="Yu Gothic UI" w:cs="メイリオ"/>
          <w:b/>
          <w:sz w:val="24"/>
          <w:szCs w:val="28"/>
        </w:rPr>
      </w:pPr>
      <w:r w:rsidRPr="00FB15A2">
        <w:rPr>
          <w:rFonts w:ascii="Yu Gothic UI" w:hAnsi="Yu Gothic UI" w:cs="メイリオ" w:hint="eastAsia"/>
          <w:b/>
          <w:sz w:val="24"/>
          <w:szCs w:val="28"/>
        </w:rPr>
        <w:t>～</w:t>
      </w:r>
      <w:r>
        <w:rPr>
          <w:rFonts w:ascii="Yu Gothic UI" w:hAnsi="Yu Gothic UI" w:cs="メイリオ" w:hint="eastAsia"/>
          <w:b/>
          <w:sz w:val="24"/>
          <w:szCs w:val="28"/>
        </w:rPr>
        <w:t xml:space="preserve">　</w:t>
      </w:r>
      <w:r w:rsidRPr="00FB15A2">
        <w:rPr>
          <w:rFonts w:ascii="Yu Gothic UI" w:hAnsi="Yu Gothic UI" w:cs="メイリオ" w:hint="eastAsia"/>
          <w:b/>
          <w:sz w:val="24"/>
          <w:szCs w:val="28"/>
        </w:rPr>
        <w:t>休憩</w:t>
      </w:r>
      <w:r w:rsidRPr="00FB15A2">
        <w:rPr>
          <w:rFonts w:ascii="Yu Gothic UI" w:hAnsi="Yu Gothic UI" w:cs="メイリオ" w:hint="eastAsia"/>
          <w:bCs/>
          <w:sz w:val="24"/>
          <w:szCs w:val="28"/>
        </w:rPr>
        <w:t xml:space="preserve">　1</w:t>
      </w:r>
      <w:r>
        <w:rPr>
          <w:rFonts w:ascii="Yu Gothic UI" w:hAnsi="Yu Gothic UI" w:cs="メイリオ" w:hint="eastAsia"/>
          <w:bCs/>
          <w:sz w:val="24"/>
          <w:szCs w:val="28"/>
        </w:rPr>
        <w:t>4</w:t>
      </w:r>
      <w:r w:rsidRPr="00FB15A2">
        <w:rPr>
          <w:rFonts w:ascii="Yu Gothic UI" w:hAnsi="Yu Gothic UI" w:cs="メイリオ" w:hint="eastAsia"/>
          <w:bCs/>
          <w:sz w:val="24"/>
          <w:szCs w:val="28"/>
        </w:rPr>
        <w:t>:</w:t>
      </w:r>
      <w:r>
        <w:rPr>
          <w:rFonts w:ascii="Yu Gothic UI" w:hAnsi="Yu Gothic UI" w:cs="メイリオ" w:hint="eastAsia"/>
          <w:bCs/>
          <w:sz w:val="24"/>
          <w:szCs w:val="28"/>
        </w:rPr>
        <w:t>4</w:t>
      </w:r>
      <w:r w:rsidRPr="00FB15A2">
        <w:rPr>
          <w:rFonts w:ascii="Yu Gothic UI" w:hAnsi="Yu Gothic UI" w:cs="メイリオ" w:hint="eastAsia"/>
          <w:bCs/>
          <w:sz w:val="24"/>
          <w:szCs w:val="28"/>
        </w:rPr>
        <w:t>0～1</w:t>
      </w:r>
      <w:r>
        <w:rPr>
          <w:rFonts w:ascii="Yu Gothic UI" w:hAnsi="Yu Gothic UI" w:cs="メイリオ" w:hint="eastAsia"/>
          <w:bCs/>
          <w:sz w:val="24"/>
          <w:szCs w:val="28"/>
        </w:rPr>
        <w:t>4</w:t>
      </w:r>
      <w:r w:rsidRPr="00FB15A2">
        <w:rPr>
          <w:rFonts w:ascii="Yu Gothic UI" w:hAnsi="Yu Gothic UI" w:cs="メイリオ" w:hint="eastAsia"/>
          <w:bCs/>
          <w:sz w:val="24"/>
          <w:szCs w:val="28"/>
        </w:rPr>
        <w:t>:</w:t>
      </w:r>
      <w:r>
        <w:rPr>
          <w:rFonts w:ascii="Yu Gothic UI" w:hAnsi="Yu Gothic UI" w:cs="メイリオ" w:hint="eastAsia"/>
          <w:bCs/>
          <w:sz w:val="24"/>
          <w:szCs w:val="28"/>
        </w:rPr>
        <w:t>5</w:t>
      </w:r>
      <w:r w:rsidRPr="00FB15A2">
        <w:rPr>
          <w:rFonts w:ascii="Yu Gothic UI" w:hAnsi="Yu Gothic UI" w:cs="メイリオ" w:hint="eastAsia"/>
          <w:bCs/>
          <w:sz w:val="24"/>
          <w:szCs w:val="28"/>
        </w:rPr>
        <w:t>0（10</w:t>
      </w:r>
      <w:r w:rsidRPr="00FB15A2">
        <w:rPr>
          <w:rFonts w:ascii="Yu Gothic UI" w:hAnsi="Yu Gothic UI" w:cs="メイリオ"/>
          <w:bCs/>
          <w:sz w:val="24"/>
          <w:szCs w:val="28"/>
        </w:rPr>
        <w:t>’</w:t>
      </w:r>
      <w:r w:rsidRPr="00FB15A2">
        <w:rPr>
          <w:rFonts w:ascii="Yu Gothic UI" w:hAnsi="Yu Gothic UI" w:cs="メイリオ" w:hint="eastAsia"/>
          <w:bCs/>
          <w:sz w:val="24"/>
          <w:szCs w:val="28"/>
        </w:rPr>
        <w:t>）</w:t>
      </w:r>
      <w:r w:rsidRPr="00FB15A2">
        <w:rPr>
          <w:rFonts w:ascii="Yu Gothic UI" w:hAnsi="Yu Gothic UI" w:cs="メイリオ" w:hint="eastAsia"/>
          <w:b/>
          <w:sz w:val="24"/>
          <w:szCs w:val="28"/>
        </w:rPr>
        <w:t>～</w:t>
      </w:r>
    </w:p>
    <w:p w14:paraId="605F4DB4" w14:textId="63CDB89E" w:rsidR="00D464DC" w:rsidRDefault="00D464DC" w:rsidP="00FB15A2">
      <w:pPr>
        <w:jc w:val="center"/>
        <w:rPr>
          <w:rFonts w:ascii="Yu Gothic UI" w:hAnsi="Yu Gothic UI"/>
        </w:rPr>
      </w:pPr>
      <w:r>
        <w:rPr>
          <w:rFonts w:ascii="Yu Gothic UI" w:hAnsi="Yu Gothic UI" w:cs="メイリオ" w:hint="eastAsia"/>
          <w:b/>
          <w:sz w:val="24"/>
          <w:szCs w:val="28"/>
        </w:rPr>
        <w:t>対象施設参加者は、全員会場から退出</w:t>
      </w:r>
    </w:p>
    <w:p w14:paraId="589F8D06" w14:textId="606733C8" w:rsidR="00EA113C" w:rsidRDefault="00EA113C">
      <w:pPr>
        <w:rPr>
          <w:rFonts w:ascii="Yu Gothic UI" w:hAnsi="Yu Gothic UI"/>
        </w:rPr>
      </w:pPr>
      <w:r>
        <w:rPr>
          <w:rFonts w:ascii="Yu Gothic UI" w:hAnsi="Yu Gothic UI"/>
        </w:rPr>
        <w:br w:type="page"/>
      </w:r>
    </w:p>
    <w:tbl>
      <w:tblPr>
        <w:tblStyle w:val="aa"/>
        <w:tblW w:w="5000" w:type="pct"/>
        <w:tblLook w:val="04A0" w:firstRow="1" w:lastRow="0" w:firstColumn="1" w:lastColumn="0" w:noHBand="0" w:noVBand="1"/>
      </w:tblPr>
      <w:tblGrid>
        <w:gridCol w:w="1631"/>
        <w:gridCol w:w="4027"/>
        <w:gridCol w:w="1235"/>
        <w:gridCol w:w="2849"/>
      </w:tblGrid>
      <w:tr w:rsidR="00CA7B84" w:rsidRPr="007121E3" w14:paraId="2182D0B4" w14:textId="77777777" w:rsidTr="004F0C53">
        <w:tc>
          <w:tcPr>
            <w:tcW w:w="5000" w:type="pct"/>
            <w:gridSpan w:val="4"/>
            <w:shd w:val="clear" w:color="auto" w:fill="D9D9D9" w:themeFill="background1" w:themeFillShade="D9"/>
            <w:vAlign w:val="center"/>
          </w:tcPr>
          <w:p w14:paraId="0CBF49E7" w14:textId="77777777" w:rsidR="00213AB9" w:rsidRPr="007121E3" w:rsidRDefault="00213AB9" w:rsidP="00DB4FFF">
            <w:pPr>
              <w:spacing w:line="320" w:lineRule="exact"/>
              <w:jc w:val="center"/>
              <w:rPr>
                <w:rFonts w:ascii="Yu Gothic UI" w:hAnsi="Yu Gothic UI" w:cs="メイリオ"/>
                <w:b/>
                <w:szCs w:val="21"/>
              </w:rPr>
            </w:pPr>
            <w:r w:rsidRPr="007121E3">
              <w:rPr>
                <w:rFonts w:ascii="Yu Gothic UI" w:hAnsi="Yu Gothic UI" w:cs="メイリオ" w:hint="eastAsia"/>
                <w:b/>
                <w:szCs w:val="21"/>
              </w:rPr>
              <w:lastRenderedPageBreak/>
              <w:t>Ⅳ．レビューアー会議</w:t>
            </w:r>
          </w:p>
        </w:tc>
      </w:tr>
      <w:tr w:rsidR="00CA7B84" w:rsidRPr="007121E3" w14:paraId="2BD1842A" w14:textId="77777777" w:rsidTr="005E0298">
        <w:tc>
          <w:tcPr>
            <w:tcW w:w="837" w:type="pct"/>
            <w:tcBorders>
              <w:bottom w:val="single" w:sz="4" w:space="0" w:color="auto"/>
            </w:tcBorders>
            <w:shd w:val="clear" w:color="auto" w:fill="D9D9D9" w:themeFill="background1" w:themeFillShade="D9"/>
          </w:tcPr>
          <w:p w14:paraId="328D3C31" w14:textId="77777777" w:rsidR="00213AB9" w:rsidRPr="007121E3" w:rsidRDefault="00213AB9" w:rsidP="004F0C53">
            <w:pPr>
              <w:spacing w:line="320" w:lineRule="exact"/>
              <w:rPr>
                <w:rFonts w:ascii="Yu Gothic UI" w:hAnsi="Yu Gothic UI" w:cs="メイリオ"/>
                <w:b/>
                <w:szCs w:val="21"/>
              </w:rPr>
            </w:pPr>
            <w:r w:rsidRPr="007121E3">
              <w:rPr>
                <w:rFonts w:ascii="Yu Gothic UI" w:hAnsi="Yu Gothic UI" w:cs="メイリオ" w:hint="eastAsia"/>
                <w:b/>
                <w:szCs w:val="21"/>
              </w:rPr>
              <w:t>目的</w:t>
            </w:r>
          </w:p>
        </w:tc>
        <w:tc>
          <w:tcPr>
            <w:tcW w:w="4163" w:type="pct"/>
            <w:gridSpan w:val="3"/>
            <w:tcBorders>
              <w:bottom w:val="single" w:sz="4" w:space="0" w:color="auto"/>
            </w:tcBorders>
          </w:tcPr>
          <w:p w14:paraId="6F4B037B" w14:textId="77777777" w:rsidR="00213AB9" w:rsidRPr="007121E3" w:rsidRDefault="00213AB9" w:rsidP="004F0C53">
            <w:pPr>
              <w:spacing w:line="320" w:lineRule="exact"/>
              <w:rPr>
                <w:rFonts w:ascii="Yu Gothic UI" w:hAnsi="Yu Gothic UI" w:cs="メイリオ"/>
                <w:szCs w:val="21"/>
              </w:rPr>
            </w:pPr>
            <w:r w:rsidRPr="007121E3">
              <w:rPr>
                <w:rFonts w:ascii="Yu Gothic UI" w:hAnsi="Yu Gothic UI" w:cs="メイリオ" w:hint="eastAsia"/>
                <w:szCs w:val="21"/>
              </w:rPr>
              <w:t>レビュー結果の意見集約をする。</w:t>
            </w:r>
          </w:p>
        </w:tc>
      </w:tr>
      <w:tr w:rsidR="00CA7B84" w:rsidRPr="007121E3" w14:paraId="142347DD" w14:textId="77777777" w:rsidTr="00AB2E84">
        <w:tc>
          <w:tcPr>
            <w:tcW w:w="837" w:type="pct"/>
            <w:tcBorders>
              <w:bottom w:val="single" w:sz="4" w:space="0" w:color="auto"/>
            </w:tcBorders>
            <w:shd w:val="clear" w:color="auto" w:fill="D9D9D9" w:themeFill="background1" w:themeFillShade="D9"/>
          </w:tcPr>
          <w:p w14:paraId="1FC80A1D" w14:textId="77777777" w:rsidR="00213AB9" w:rsidRPr="007121E3" w:rsidRDefault="00213AB9" w:rsidP="004F0C53">
            <w:pPr>
              <w:spacing w:line="320" w:lineRule="exact"/>
              <w:rPr>
                <w:rFonts w:ascii="Yu Gothic UI" w:hAnsi="Yu Gothic UI" w:cs="メイリオ"/>
                <w:b/>
                <w:szCs w:val="21"/>
              </w:rPr>
            </w:pPr>
            <w:r w:rsidRPr="007121E3">
              <w:rPr>
                <w:rFonts w:ascii="Yu Gothic UI" w:hAnsi="Yu Gothic UI" w:cs="メイリオ" w:hint="eastAsia"/>
                <w:b/>
                <w:szCs w:val="21"/>
              </w:rPr>
              <w:t>時間</w:t>
            </w:r>
          </w:p>
        </w:tc>
        <w:tc>
          <w:tcPr>
            <w:tcW w:w="2067" w:type="pct"/>
            <w:tcBorders>
              <w:bottom w:val="single" w:sz="4" w:space="0" w:color="auto"/>
            </w:tcBorders>
          </w:tcPr>
          <w:p w14:paraId="5838BF9E" w14:textId="77777777" w:rsidR="00213AB9" w:rsidRPr="007121E3" w:rsidRDefault="00213AB9" w:rsidP="00427328">
            <w:pPr>
              <w:spacing w:line="320" w:lineRule="exact"/>
              <w:rPr>
                <w:rFonts w:ascii="Yu Gothic UI" w:hAnsi="Yu Gothic UI" w:cs="メイリオ"/>
                <w:szCs w:val="21"/>
              </w:rPr>
            </w:pPr>
            <w:r w:rsidRPr="007121E3">
              <w:rPr>
                <w:rFonts w:ascii="Yu Gothic UI" w:hAnsi="Yu Gothic UI" w:cs="メイリオ" w:hint="eastAsia"/>
                <w:szCs w:val="21"/>
              </w:rPr>
              <w:t>14:</w:t>
            </w:r>
            <w:r w:rsidR="003B2BBC" w:rsidRPr="007121E3">
              <w:rPr>
                <w:rFonts w:ascii="Yu Gothic UI" w:hAnsi="Yu Gothic UI" w:cs="メイリオ" w:hint="eastAsia"/>
                <w:szCs w:val="21"/>
              </w:rPr>
              <w:t>5</w:t>
            </w:r>
            <w:r w:rsidRPr="007121E3">
              <w:rPr>
                <w:rFonts w:ascii="Yu Gothic UI" w:hAnsi="Yu Gothic UI" w:cs="メイリオ" w:hint="eastAsia"/>
                <w:szCs w:val="21"/>
              </w:rPr>
              <w:t>0</w:t>
            </w:r>
            <w:r w:rsidR="00196241" w:rsidRPr="007121E3">
              <w:rPr>
                <w:rFonts w:ascii="Yu Gothic UI" w:hAnsi="Yu Gothic UI" w:cs="メイリオ" w:hint="eastAsia"/>
                <w:szCs w:val="21"/>
              </w:rPr>
              <w:t>～</w:t>
            </w:r>
            <w:r w:rsidR="00C0333D" w:rsidRPr="007121E3">
              <w:rPr>
                <w:rFonts w:ascii="Yu Gothic UI" w:hAnsi="Yu Gothic UI" w:cs="メイリオ" w:hint="eastAsia"/>
                <w:szCs w:val="21"/>
              </w:rPr>
              <w:t>15:</w:t>
            </w:r>
            <w:r w:rsidR="005E0298" w:rsidRPr="007121E3">
              <w:rPr>
                <w:rFonts w:ascii="Yu Gothic UI" w:hAnsi="Yu Gothic UI" w:cs="メイリオ" w:hint="eastAsia"/>
                <w:szCs w:val="21"/>
              </w:rPr>
              <w:t>30</w:t>
            </w:r>
            <w:r w:rsidRPr="007121E3">
              <w:rPr>
                <w:rFonts w:ascii="Yu Gothic UI" w:hAnsi="Yu Gothic UI" w:cs="メイリオ" w:hint="eastAsia"/>
                <w:szCs w:val="21"/>
              </w:rPr>
              <w:t>（</w:t>
            </w:r>
            <w:r w:rsidR="00C0333D" w:rsidRPr="007121E3">
              <w:rPr>
                <w:rFonts w:ascii="Yu Gothic UI" w:hAnsi="Yu Gothic UI" w:cs="メイリオ" w:hint="eastAsia"/>
                <w:szCs w:val="21"/>
              </w:rPr>
              <w:t>4</w:t>
            </w:r>
            <w:r w:rsidR="005E0298" w:rsidRPr="007121E3">
              <w:rPr>
                <w:rFonts w:ascii="Yu Gothic UI" w:hAnsi="Yu Gothic UI" w:cs="メイリオ" w:hint="eastAsia"/>
                <w:szCs w:val="21"/>
              </w:rPr>
              <w:t>0</w:t>
            </w:r>
            <w:r w:rsidRPr="007121E3">
              <w:rPr>
                <w:rFonts w:ascii="Yu Gothic UI" w:hAnsi="Yu Gothic UI" w:cs="メイリオ" w:hint="eastAsia"/>
                <w:szCs w:val="21"/>
              </w:rPr>
              <w:t>‘）</w:t>
            </w:r>
          </w:p>
        </w:tc>
        <w:tc>
          <w:tcPr>
            <w:tcW w:w="634" w:type="pct"/>
            <w:tcBorders>
              <w:bottom w:val="single" w:sz="4" w:space="0" w:color="auto"/>
            </w:tcBorders>
            <w:shd w:val="clear" w:color="auto" w:fill="D9D9D9" w:themeFill="background1" w:themeFillShade="D9"/>
          </w:tcPr>
          <w:p w14:paraId="141BFC60" w14:textId="77777777" w:rsidR="00213AB9" w:rsidRPr="007121E3" w:rsidRDefault="00213AB9" w:rsidP="004F0C53">
            <w:pPr>
              <w:spacing w:line="320" w:lineRule="exact"/>
              <w:rPr>
                <w:rFonts w:ascii="Yu Gothic UI" w:hAnsi="Yu Gothic UI" w:cs="メイリオ"/>
                <w:b/>
                <w:szCs w:val="21"/>
              </w:rPr>
            </w:pPr>
            <w:r w:rsidRPr="007121E3">
              <w:rPr>
                <w:rFonts w:ascii="Yu Gothic UI" w:hAnsi="Yu Gothic UI" w:cs="メイリオ" w:hint="eastAsia"/>
                <w:b/>
                <w:szCs w:val="21"/>
              </w:rPr>
              <w:t>セッティング</w:t>
            </w:r>
          </w:p>
        </w:tc>
        <w:tc>
          <w:tcPr>
            <w:tcW w:w="1462" w:type="pct"/>
            <w:tcBorders>
              <w:bottom w:val="single" w:sz="4" w:space="0" w:color="auto"/>
            </w:tcBorders>
          </w:tcPr>
          <w:p w14:paraId="10AD988A" w14:textId="34CA5B35" w:rsidR="00213AB9" w:rsidRPr="007121E3" w:rsidRDefault="00D464DC" w:rsidP="001460D2">
            <w:pPr>
              <w:spacing w:line="320" w:lineRule="exact"/>
              <w:rPr>
                <w:rFonts w:ascii="Yu Gothic UI" w:hAnsi="Yu Gothic UI" w:cs="メイリオ"/>
                <w:szCs w:val="21"/>
              </w:rPr>
            </w:pPr>
            <w:r>
              <w:rPr>
                <w:rFonts w:ascii="Yu Gothic UI" w:hAnsi="Yu Gothic UI" w:cs="メイリオ" w:hint="eastAsia"/>
                <w:szCs w:val="21"/>
              </w:rPr>
              <w:t>会場</w:t>
            </w:r>
          </w:p>
          <w:p w14:paraId="6EC1994E" w14:textId="77777777" w:rsidR="001460D2" w:rsidRPr="007121E3" w:rsidRDefault="00AB2E84" w:rsidP="00AB2E84">
            <w:pPr>
              <w:spacing w:line="320" w:lineRule="exact"/>
              <w:rPr>
                <w:rFonts w:ascii="Yu Gothic UI" w:hAnsi="Yu Gothic UI" w:cs="メイリオ"/>
                <w:szCs w:val="21"/>
              </w:rPr>
            </w:pPr>
            <w:r w:rsidRPr="007121E3">
              <w:rPr>
                <w:rFonts w:ascii="Yu Gothic UI" w:hAnsi="Yu Gothic UI" w:cs="メイリオ" w:hint="eastAsia"/>
                <w:szCs w:val="21"/>
              </w:rPr>
              <w:t>ZOOM(</w:t>
            </w:r>
            <w:r w:rsidR="001460D2" w:rsidRPr="007121E3">
              <w:rPr>
                <w:rFonts w:ascii="Yu Gothic UI" w:hAnsi="Yu Gothic UI" w:cs="メイリオ" w:hint="eastAsia"/>
                <w:szCs w:val="21"/>
              </w:rPr>
              <w:t>ホワイトボード機能利用</w:t>
            </w:r>
            <w:r w:rsidRPr="007121E3">
              <w:rPr>
                <w:rFonts w:ascii="Yu Gothic UI" w:hAnsi="Yu Gothic UI" w:cs="メイリオ" w:hint="eastAsia"/>
                <w:szCs w:val="21"/>
              </w:rPr>
              <w:t>)</w:t>
            </w:r>
          </w:p>
        </w:tc>
      </w:tr>
      <w:tr w:rsidR="001963A7" w:rsidRPr="007121E3" w14:paraId="00A1910E" w14:textId="77777777" w:rsidTr="001963A7">
        <w:tc>
          <w:tcPr>
            <w:tcW w:w="837" w:type="pct"/>
            <w:tcBorders>
              <w:bottom w:val="single" w:sz="4" w:space="0" w:color="auto"/>
            </w:tcBorders>
            <w:shd w:val="clear" w:color="auto" w:fill="D9D9D9" w:themeFill="background1" w:themeFillShade="D9"/>
          </w:tcPr>
          <w:p w14:paraId="315E9073" w14:textId="66DB84E2" w:rsidR="001963A7" w:rsidRPr="007121E3" w:rsidRDefault="001963A7" w:rsidP="001963A7">
            <w:pPr>
              <w:spacing w:line="320" w:lineRule="exact"/>
              <w:rPr>
                <w:rFonts w:ascii="Yu Gothic UI" w:hAnsi="Yu Gothic UI" w:cs="メイリオ"/>
                <w:b/>
                <w:szCs w:val="21"/>
              </w:rPr>
            </w:pPr>
            <w:r>
              <w:rPr>
                <w:rFonts w:ascii="Yu Gothic UI" w:hAnsi="Yu Gothic UI" w:cs="メイリオ" w:hint="eastAsia"/>
                <w:b/>
                <w:szCs w:val="21"/>
              </w:rPr>
              <w:t>参加者</w:t>
            </w:r>
          </w:p>
        </w:tc>
        <w:tc>
          <w:tcPr>
            <w:tcW w:w="4163" w:type="pct"/>
            <w:gridSpan w:val="3"/>
            <w:tcBorders>
              <w:bottom w:val="single" w:sz="4" w:space="0" w:color="auto"/>
            </w:tcBorders>
          </w:tcPr>
          <w:p w14:paraId="55D5A82C" w14:textId="6EB8F597" w:rsidR="001963A7" w:rsidRDefault="001963A7" w:rsidP="001963A7">
            <w:pPr>
              <w:spacing w:line="320" w:lineRule="exact"/>
              <w:rPr>
                <w:rFonts w:ascii="Yu Gothic UI" w:hAnsi="Yu Gothic UI" w:cs="メイリオ"/>
                <w:szCs w:val="21"/>
              </w:rPr>
            </w:pPr>
            <w:r>
              <w:rPr>
                <w:rFonts w:ascii="Yu Gothic UI" w:hAnsi="Yu Gothic UI" w:cs="メイリオ" w:hint="eastAsia"/>
                <w:szCs w:val="21"/>
              </w:rPr>
              <w:t>レビューアー（会場／遠隔）、オブザーバー（遠隔）、事務局（会場）</w:t>
            </w:r>
          </w:p>
        </w:tc>
      </w:tr>
      <w:tr w:rsidR="00CA7B84" w:rsidRPr="007121E3" w14:paraId="54B9F15D" w14:textId="77777777" w:rsidTr="005E0298">
        <w:tc>
          <w:tcPr>
            <w:tcW w:w="83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88ACF2" w14:textId="77777777" w:rsidR="00213AB9" w:rsidRPr="007121E3" w:rsidRDefault="00213AB9" w:rsidP="004F0C53">
            <w:pPr>
              <w:spacing w:line="320" w:lineRule="exact"/>
              <w:rPr>
                <w:rFonts w:ascii="Yu Gothic UI" w:hAnsi="Yu Gothic UI" w:cs="メイリオ"/>
                <w:b/>
                <w:szCs w:val="21"/>
              </w:rPr>
            </w:pPr>
            <w:r w:rsidRPr="007121E3">
              <w:rPr>
                <w:rFonts w:ascii="Yu Gothic UI" w:hAnsi="Yu Gothic UI" w:cs="メイリオ" w:hint="eastAsia"/>
                <w:b/>
                <w:szCs w:val="21"/>
              </w:rPr>
              <w:t>準備すること</w:t>
            </w:r>
          </w:p>
        </w:tc>
        <w:tc>
          <w:tcPr>
            <w:tcW w:w="416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E5F9A94" w14:textId="3B6BA6A4" w:rsidR="00213AB9" w:rsidRPr="007121E3" w:rsidRDefault="00213AB9" w:rsidP="004F0C53">
            <w:pPr>
              <w:spacing w:line="320" w:lineRule="exact"/>
              <w:rPr>
                <w:rFonts w:ascii="Yu Gothic UI" w:hAnsi="Yu Gothic UI" w:cs="メイリオ"/>
                <w:szCs w:val="21"/>
              </w:rPr>
            </w:pPr>
            <w:r w:rsidRPr="007121E3">
              <w:rPr>
                <w:rFonts w:ascii="Yu Gothic UI" w:hAnsi="Yu Gothic UI" w:cs="メイリオ" w:hint="eastAsia"/>
                <w:szCs w:val="21"/>
              </w:rPr>
              <w:t>ホワイトボード</w:t>
            </w:r>
            <w:r w:rsidR="001963A7">
              <w:rPr>
                <w:rFonts w:ascii="Yu Gothic UI" w:hAnsi="Yu Gothic UI" w:cs="メイリオ" w:hint="eastAsia"/>
                <w:szCs w:val="21"/>
              </w:rPr>
              <w:t>（ZOOM機能）</w:t>
            </w:r>
            <w:r w:rsidR="004F0C53" w:rsidRPr="007121E3">
              <w:rPr>
                <w:rFonts w:ascii="Yu Gothic UI" w:hAnsi="Yu Gothic UI" w:cs="メイリオ" w:hint="eastAsia"/>
                <w:szCs w:val="21"/>
              </w:rPr>
              <w:t>が</w:t>
            </w:r>
            <w:r w:rsidR="001963A7">
              <w:rPr>
                <w:rFonts w:ascii="Yu Gothic UI" w:hAnsi="Yu Gothic UI" w:cs="メイリオ" w:hint="eastAsia"/>
                <w:szCs w:val="21"/>
              </w:rPr>
              <w:t>使用できる</w:t>
            </w:r>
            <w:r w:rsidR="004F0C53" w:rsidRPr="007121E3">
              <w:rPr>
                <w:rFonts w:ascii="Yu Gothic UI" w:hAnsi="Yu Gothic UI" w:cs="メイリオ" w:hint="eastAsia"/>
                <w:szCs w:val="21"/>
              </w:rPr>
              <w:t>場合は</w:t>
            </w:r>
            <w:r w:rsidR="001963A7">
              <w:rPr>
                <w:rFonts w:ascii="Yu Gothic UI" w:hAnsi="Yu Gothic UI" w:cs="メイリオ" w:hint="eastAsia"/>
                <w:szCs w:val="21"/>
              </w:rPr>
              <w:t>、</w:t>
            </w:r>
            <w:r w:rsidR="004F0C53" w:rsidRPr="007121E3">
              <w:rPr>
                <w:rFonts w:ascii="Yu Gothic UI" w:hAnsi="Yu Gothic UI" w:cs="メイリオ" w:hint="eastAsia"/>
                <w:szCs w:val="21"/>
              </w:rPr>
              <w:t>使用する</w:t>
            </w:r>
          </w:p>
        </w:tc>
      </w:tr>
      <w:tr w:rsidR="00CA7B84" w:rsidRPr="007121E3" w14:paraId="5CC6BD66" w14:textId="77777777" w:rsidTr="005E0298">
        <w:tc>
          <w:tcPr>
            <w:tcW w:w="83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6D4F34" w14:textId="77777777" w:rsidR="00213AB9" w:rsidRPr="007121E3" w:rsidRDefault="00213AB9" w:rsidP="004F0C53">
            <w:pPr>
              <w:spacing w:line="320" w:lineRule="exact"/>
              <w:rPr>
                <w:rFonts w:ascii="Yu Gothic UI" w:hAnsi="Yu Gothic UI" w:cs="メイリオ"/>
                <w:b/>
                <w:szCs w:val="21"/>
              </w:rPr>
            </w:pPr>
            <w:r w:rsidRPr="007121E3">
              <w:rPr>
                <w:rFonts w:ascii="Yu Gothic UI" w:hAnsi="Yu Gothic UI" w:cs="メイリオ" w:hint="eastAsia"/>
                <w:b/>
                <w:szCs w:val="21"/>
              </w:rPr>
              <w:t>スケジュール</w:t>
            </w:r>
          </w:p>
        </w:tc>
        <w:tc>
          <w:tcPr>
            <w:tcW w:w="4163"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84769B" w14:textId="77777777" w:rsidR="00213AB9" w:rsidRPr="007121E3" w:rsidRDefault="00213AB9" w:rsidP="004F0C53">
            <w:pPr>
              <w:spacing w:line="320" w:lineRule="exact"/>
              <w:jc w:val="center"/>
              <w:rPr>
                <w:rFonts w:ascii="Yu Gothic UI" w:hAnsi="Yu Gothic UI" w:cs="メイリオ"/>
                <w:b/>
                <w:szCs w:val="21"/>
              </w:rPr>
            </w:pPr>
            <w:r w:rsidRPr="007121E3">
              <w:rPr>
                <w:rFonts w:ascii="Yu Gothic UI" w:hAnsi="Yu Gothic UI" w:cs="メイリオ" w:hint="eastAsia"/>
                <w:b/>
                <w:szCs w:val="21"/>
              </w:rPr>
              <w:t>進行方法</w:t>
            </w:r>
          </w:p>
        </w:tc>
      </w:tr>
      <w:tr w:rsidR="00CA7B84" w:rsidRPr="007121E3" w14:paraId="18E03ABC" w14:textId="77777777" w:rsidTr="00944C11">
        <w:trPr>
          <w:trHeight w:val="850"/>
        </w:trPr>
        <w:tc>
          <w:tcPr>
            <w:tcW w:w="837" w:type="pct"/>
            <w:tcBorders>
              <w:top w:val="single" w:sz="4" w:space="0" w:color="auto"/>
              <w:left w:val="single" w:sz="4" w:space="0" w:color="auto"/>
              <w:bottom w:val="dotted" w:sz="4" w:space="0" w:color="auto"/>
              <w:right w:val="single" w:sz="4" w:space="0" w:color="auto"/>
            </w:tcBorders>
          </w:tcPr>
          <w:p w14:paraId="4F5CC885" w14:textId="77777777" w:rsidR="00213AB9" w:rsidRPr="007121E3" w:rsidRDefault="00213AB9" w:rsidP="003B2BBC">
            <w:pPr>
              <w:spacing w:line="320" w:lineRule="exact"/>
              <w:rPr>
                <w:rFonts w:ascii="Yu Gothic UI" w:hAnsi="Yu Gothic UI" w:cs="メイリオ"/>
                <w:szCs w:val="21"/>
              </w:rPr>
            </w:pPr>
            <w:r w:rsidRPr="007121E3">
              <w:rPr>
                <w:rFonts w:ascii="Yu Gothic UI" w:hAnsi="Yu Gothic UI" w:cs="メイリオ" w:hint="eastAsia"/>
                <w:szCs w:val="21"/>
              </w:rPr>
              <w:t>14:</w:t>
            </w:r>
            <w:r w:rsidR="003B2BBC" w:rsidRPr="007121E3">
              <w:rPr>
                <w:rFonts w:ascii="Yu Gothic UI" w:hAnsi="Yu Gothic UI" w:cs="メイリオ" w:hint="eastAsia"/>
                <w:szCs w:val="21"/>
              </w:rPr>
              <w:t>5</w:t>
            </w:r>
            <w:r w:rsidRPr="007121E3">
              <w:rPr>
                <w:rFonts w:ascii="Yu Gothic UI" w:hAnsi="Yu Gothic UI" w:cs="メイリオ" w:hint="eastAsia"/>
                <w:szCs w:val="21"/>
              </w:rPr>
              <w:t>0</w:t>
            </w:r>
            <w:r w:rsidR="00196241" w:rsidRPr="007121E3">
              <w:rPr>
                <w:rFonts w:ascii="Yu Gothic UI" w:hAnsi="Yu Gothic UI" w:cs="メイリオ" w:hint="eastAsia"/>
                <w:szCs w:val="21"/>
              </w:rPr>
              <w:t>～</w:t>
            </w:r>
            <w:r w:rsidRPr="007121E3">
              <w:rPr>
                <w:rFonts w:ascii="Yu Gothic UI" w:hAnsi="Yu Gothic UI" w:cs="メイリオ" w:hint="eastAsia"/>
                <w:szCs w:val="21"/>
              </w:rPr>
              <w:t>1</w:t>
            </w:r>
            <w:r w:rsidR="003B2BBC" w:rsidRPr="007121E3">
              <w:rPr>
                <w:rFonts w:ascii="Yu Gothic UI" w:hAnsi="Yu Gothic UI" w:cs="メイリオ" w:hint="eastAsia"/>
                <w:szCs w:val="21"/>
              </w:rPr>
              <w:t>5</w:t>
            </w:r>
            <w:r w:rsidRPr="007121E3">
              <w:rPr>
                <w:rFonts w:ascii="Yu Gothic UI" w:hAnsi="Yu Gothic UI" w:cs="メイリオ" w:hint="eastAsia"/>
                <w:szCs w:val="21"/>
              </w:rPr>
              <w:t>:</w:t>
            </w:r>
            <w:r w:rsidR="003B2BBC" w:rsidRPr="007121E3">
              <w:rPr>
                <w:rFonts w:ascii="Yu Gothic UI" w:hAnsi="Yu Gothic UI" w:cs="メイリオ" w:hint="eastAsia"/>
                <w:szCs w:val="21"/>
              </w:rPr>
              <w:t>1</w:t>
            </w:r>
            <w:r w:rsidR="005E0298" w:rsidRPr="007121E3">
              <w:rPr>
                <w:rFonts w:ascii="Yu Gothic UI" w:hAnsi="Yu Gothic UI" w:cs="メイリオ" w:hint="eastAsia"/>
                <w:szCs w:val="21"/>
              </w:rPr>
              <w:t>0</w:t>
            </w:r>
            <w:r w:rsidRPr="007121E3">
              <w:rPr>
                <w:rFonts w:ascii="Yu Gothic UI" w:hAnsi="Yu Gothic UI" w:cs="メイリオ" w:hint="eastAsia"/>
                <w:szCs w:val="21"/>
              </w:rPr>
              <w:t>（</w:t>
            </w:r>
            <w:r w:rsidR="005E0298" w:rsidRPr="007121E3">
              <w:rPr>
                <w:rFonts w:ascii="Yu Gothic UI" w:hAnsi="Yu Gothic UI" w:cs="メイリオ" w:hint="eastAsia"/>
                <w:szCs w:val="21"/>
              </w:rPr>
              <w:t>20</w:t>
            </w:r>
            <w:r w:rsidRPr="007121E3">
              <w:rPr>
                <w:rFonts w:ascii="Yu Gothic UI" w:hAnsi="Yu Gothic UI" w:cs="メイリオ" w:hint="eastAsia"/>
                <w:szCs w:val="21"/>
              </w:rPr>
              <w:t>‘）</w:t>
            </w:r>
          </w:p>
        </w:tc>
        <w:tc>
          <w:tcPr>
            <w:tcW w:w="4163" w:type="pct"/>
            <w:gridSpan w:val="3"/>
            <w:tcBorders>
              <w:top w:val="single" w:sz="4" w:space="0" w:color="auto"/>
              <w:left w:val="single" w:sz="4" w:space="0" w:color="auto"/>
              <w:bottom w:val="dotted" w:sz="4" w:space="0" w:color="auto"/>
              <w:right w:val="single" w:sz="4" w:space="0" w:color="auto"/>
            </w:tcBorders>
          </w:tcPr>
          <w:p w14:paraId="358587AF" w14:textId="17452399" w:rsidR="00213AB9" w:rsidRPr="007121E3" w:rsidRDefault="00F17CA9" w:rsidP="004F0C53">
            <w:pPr>
              <w:spacing w:line="320" w:lineRule="exact"/>
              <w:rPr>
                <w:rFonts w:ascii="Yu Gothic UI" w:hAnsi="Yu Gothic UI" w:cs="メイリオ"/>
                <w:szCs w:val="21"/>
              </w:rPr>
            </w:pPr>
            <w:r>
              <w:rPr>
                <w:rFonts w:ascii="Yu Gothic UI" w:hAnsi="Yu Gothic UI" w:cs="メイリオ" w:hint="eastAsia"/>
                <w:szCs w:val="21"/>
              </w:rPr>
              <w:t>１．</w:t>
            </w:r>
            <w:r w:rsidR="00213AB9" w:rsidRPr="007121E3">
              <w:rPr>
                <w:rFonts w:ascii="Yu Gothic UI" w:hAnsi="Yu Gothic UI" w:cs="メイリオ" w:hint="eastAsia"/>
                <w:szCs w:val="21"/>
              </w:rPr>
              <w:t>レビュー結果のまとめ</w:t>
            </w:r>
          </w:p>
          <w:p w14:paraId="5EB31798" w14:textId="77777777" w:rsidR="004730D2" w:rsidRPr="007121E3" w:rsidRDefault="00213AB9" w:rsidP="002F7E00">
            <w:pPr>
              <w:pStyle w:val="a3"/>
              <w:numPr>
                <w:ilvl w:val="0"/>
                <w:numId w:val="17"/>
              </w:numPr>
              <w:spacing w:line="320" w:lineRule="exact"/>
              <w:ind w:leftChars="0"/>
              <w:rPr>
                <w:rFonts w:ascii="Yu Gothic UI" w:hAnsi="Yu Gothic UI" w:cs="メイリオ"/>
                <w:szCs w:val="21"/>
              </w:rPr>
            </w:pPr>
            <w:r w:rsidRPr="007121E3">
              <w:rPr>
                <w:rFonts w:ascii="Yu Gothic UI" w:hAnsi="Yu Gothic UI" w:cs="メイリオ" w:hint="eastAsia"/>
                <w:szCs w:val="21"/>
              </w:rPr>
              <w:t>困りごとに関する課題について、</w:t>
            </w:r>
            <w:r w:rsidR="004F0C53" w:rsidRPr="007121E3">
              <w:rPr>
                <w:rFonts w:ascii="Yu Gothic UI" w:hAnsi="Yu Gothic UI" w:cs="メイリオ" w:hint="eastAsia"/>
                <w:szCs w:val="21"/>
              </w:rPr>
              <w:t>各ヒアリングから見えた意見を出し合う</w:t>
            </w:r>
          </w:p>
          <w:p w14:paraId="179D05F3" w14:textId="77777777" w:rsidR="00BC0F08" w:rsidRPr="007121E3" w:rsidRDefault="00BC0F08" w:rsidP="002F7E00">
            <w:pPr>
              <w:pStyle w:val="a3"/>
              <w:numPr>
                <w:ilvl w:val="0"/>
                <w:numId w:val="17"/>
              </w:numPr>
              <w:spacing w:line="320" w:lineRule="exact"/>
              <w:ind w:leftChars="0"/>
              <w:rPr>
                <w:rFonts w:ascii="Yu Gothic UI" w:hAnsi="Yu Gothic UI" w:cs="メイリオ"/>
                <w:szCs w:val="21"/>
              </w:rPr>
            </w:pPr>
            <w:r w:rsidRPr="007121E3">
              <w:rPr>
                <w:rFonts w:ascii="Yu Gothic UI" w:hAnsi="Yu Gothic UI" w:cs="メイリオ" w:hint="eastAsia"/>
                <w:szCs w:val="21"/>
              </w:rPr>
              <w:t>当日</w:t>
            </w:r>
            <w:r w:rsidR="005B1FF2" w:rsidRPr="007121E3">
              <w:rPr>
                <w:rFonts w:ascii="Yu Gothic UI" w:hAnsi="Yu Gothic UI" w:cs="メイリオ" w:hint="eastAsia"/>
                <w:szCs w:val="21"/>
              </w:rPr>
              <w:t>中に</w:t>
            </w:r>
            <w:r w:rsidR="00213AB9" w:rsidRPr="007121E3">
              <w:rPr>
                <w:rFonts w:ascii="Yu Gothic UI" w:hAnsi="Yu Gothic UI" w:cs="メイリオ" w:hint="eastAsia"/>
                <w:szCs w:val="21"/>
              </w:rPr>
              <w:t>フィードバックする優先課題</w:t>
            </w:r>
            <w:r w:rsidR="004F0C53" w:rsidRPr="007121E3">
              <w:rPr>
                <w:rFonts w:ascii="Yu Gothic UI" w:hAnsi="Yu Gothic UI" w:cs="メイリオ" w:hint="eastAsia"/>
                <w:szCs w:val="21"/>
              </w:rPr>
              <w:t>を決める</w:t>
            </w:r>
          </w:p>
          <w:p w14:paraId="7DFA0C0C" w14:textId="77777777" w:rsidR="00213AB9" w:rsidRPr="007121E3" w:rsidRDefault="004F0C53" w:rsidP="002F7E00">
            <w:pPr>
              <w:pStyle w:val="a3"/>
              <w:numPr>
                <w:ilvl w:val="0"/>
                <w:numId w:val="17"/>
              </w:numPr>
              <w:spacing w:line="320" w:lineRule="exact"/>
              <w:ind w:leftChars="0"/>
              <w:rPr>
                <w:rFonts w:ascii="Yu Gothic UI" w:hAnsi="Yu Gothic UI" w:cs="メイリオ"/>
                <w:szCs w:val="21"/>
              </w:rPr>
            </w:pPr>
            <w:r w:rsidRPr="007121E3">
              <w:rPr>
                <w:rFonts w:ascii="Yu Gothic UI" w:hAnsi="Yu Gothic UI" w:cs="メイリオ" w:hint="eastAsia"/>
                <w:szCs w:val="21"/>
              </w:rPr>
              <w:t>施設の良い点も意見を出し合う</w:t>
            </w:r>
          </w:p>
          <w:p w14:paraId="7CAD2137" w14:textId="77777777" w:rsidR="004730D2" w:rsidRPr="007121E3" w:rsidRDefault="004730D2" w:rsidP="004730D2">
            <w:pPr>
              <w:spacing w:line="320" w:lineRule="exact"/>
              <w:rPr>
                <w:rFonts w:ascii="Yu Gothic UI" w:hAnsi="Yu Gothic UI" w:cs="メイリオ"/>
                <w:szCs w:val="21"/>
              </w:rPr>
            </w:pPr>
          </w:p>
        </w:tc>
      </w:tr>
      <w:tr w:rsidR="00213AB9" w:rsidRPr="007121E3" w14:paraId="5ACDEEF4" w14:textId="77777777" w:rsidTr="00944C11">
        <w:tc>
          <w:tcPr>
            <w:tcW w:w="837" w:type="pct"/>
            <w:tcBorders>
              <w:top w:val="dotted" w:sz="4" w:space="0" w:color="auto"/>
              <w:left w:val="single" w:sz="4" w:space="0" w:color="auto"/>
              <w:bottom w:val="single" w:sz="4" w:space="0" w:color="auto"/>
              <w:right w:val="single" w:sz="4" w:space="0" w:color="auto"/>
            </w:tcBorders>
          </w:tcPr>
          <w:p w14:paraId="6D3A0C98" w14:textId="77777777" w:rsidR="00213AB9" w:rsidRPr="007121E3" w:rsidRDefault="00213AB9" w:rsidP="003B2BBC">
            <w:pPr>
              <w:spacing w:line="320" w:lineRule="exact"/>
              <w:rPr>
                <w:rFonts w:ascii="Yu Gothic UI" w:hAnsi="Yu Gothic UI" w:cs="メイリオ"/>
                <w:szCs w:val="21"/>
              </w:rPr>
            </w:pPr>
            <w:r w:rsidRPr="007121E3">
              <w:rPr>
                <w:rFonts w:ascii="Yu Gothic UI" w:hAnsi="Yu Gothic UI" w:cs="メイリオ" w:hint="eastAsia"/>
                <w:szCs w:val="21"/>
              </w:rPr>
              <w:t>1</w:t>
            </w:r>
            <w:r w:rsidR="003B2BBC" w:rsidRPr="007121E3">
              <w:rPr>
                <w:rFonts w:ascii="Yu Gothic UI" w:hAnsi="Yu Gothic UI" w:cs="メイリオ" w:hint="eastAsia"/>
                <w:szCs w:val="21"/>
              </w:rPr>
              <w:t>5</w:t>
            </w:r>
            <w:r w:rsidRPr="007121E3">
              <w:rPr>
                <w:rFonts w:ascii="Yu Gothic UI" w:hAnsi="Yu Gothic UI" w:cs="メイリオ" w:hint="eastAsia"/>
                <w:szCs w:val="21"/>
              </w:rPr>
              <w:t>:</w:t>
            </w:r>
            <w:r w:rsidR="003B2BBC" w:rsidRPr="007121E3">
              <w:rPr>
                <w:rFonts w:ascii="Yu Gothic UI" w:hAnsi="Yu Gothic UI" w:cs="メイリオ" w:hint="eastAsia"/>
                <w:szCs w:val="21"/>
              </w:rPr>
              <w:t>1</w:t>
            </w:r>
            <w:r w:rsidR="005E0298" w:rsidRPr="007121E3">
              <w:rPr>
                <w:rFonts w:ascii="Yu Gothic UI" w:hAnsi="Yu Gothic UI" w:cs="メイリオ" w:hint="eastAsia"/>
                <w:szCs w:val="21"/>
              </w:rPr>
              <w:t>0</w:t>
            </w:r>
            <w:r w:rsidR="00196241" w:rsidRPr="007121E3">
              <w:rPr>
                <w:rFonts w:ascii="Yu Gothic UI" w:hAnsi="Yu Gothic UI" w:cs="メイリオ" w:hint="eastAsia"/>
                <w:szCs w:val="21"/>
              </w:rPr>
              <w:t>～</w:t>
            </w:r>
            <w:r w:rsidRPr="007121E3">
              <w:rPr>
                <w:rFonts w:ascii="Yu Gothic UI" w:hAnsi="Yu Gothic UI" w:cs="メイリオ" w:hint="eastAsia"/>
                <w:szCs w:val="21"/>
              </w:rPr>
              <w:t>15:</w:t>
            </w:r>
            <w:r w:rsidR="005E0298" w:rsidRPr="007121E3">
              <w:rPr>
                <w:rFonts w:ascii="Yu Gothic UI" w:hAnsi="Yu Gothic UI" w:cs="メイリオ" w:hint="eastAsia"/>
                <w:szCs w:val="21"/>
              </w:rPr>
              <w:t>30</w:t>
            </w:r>
            <w:r w:rsidRPr="007121E3">
              <w:rPr>
                <w:rFonts w:ascii="Yu Gothic UI" w:hAnsi="Yu Gothic UI" w:cs="メイリオ" w:hint="eastAsia"/>
                <w:szCs w:val="21"/>
              </w:rPr>
              <w:t>（</w:t>
            </w:r>
            <w:r w:rsidR="003B2BBC" w:rsidRPr="007121E3">
              <w:rPr>
                <w:rFonts w:ascii="Yu Gothic UI" w:hAnsi="Yu Gothic UI" w:cs="メイリオ" w:hint="eastAsia"/>
                <w:szCs w:val="21"/>
              </w:rPr>
              <w:t>20</w:t>
            </w:r>
            <w:r w:rsidRPr="007121E3">
              <w:rPr>
                <w:rFonts w:ascii="Yu Gothic UI" w:hAnsi="Yu Gothic UI" w:cs="メイリオ" w:hint="eastAsia"/>
                <w:szCs w:val="21"/>
              </w:rPr>
              <w:t>‘）</w:t>
            </w:r>
          </w:p>
        </w:tc>
        <w:tc>
          <w:tcPr>
            <w:tcW w:w="4163" w:type="pct"/>
            <w:gridSpan w:val="3"/>
            <w:tcBorders>
              <w:top w:val="dotted" w:sz="4" w:space="0" w:color="auto"/>
              <w:left w:val="single" w:sz="4" w:space="0" w:color="auto"/>
              <w:bottom w:val="single" w:sz="4" w:space="0" w:color="auto"/>
              <w:right w:val="single" w:sz="4" w:space="0" w:color="auto"/>
            </w:tcBorders>
          </w:tcPr>
          <w:p w14:paraId="67021C4D" w14:textId="01851D43" w:rsidR="00213AB9" w:rsidRPr="007121E3" w:rsidRDefault="00F17CA9" w:rsidP="004F0C53">
            <w:pPr>
              <w:spacing w:line="320" w:lineRule="exact"/>
              <w:rPr>
                <w:rFonts w:ascii="Yu Gothic UI" w:hAnsi="Yu Gothic UI" w:cs="メイリオ"/>
                <w:szCs w:val="21"/>
              </w:rPr>
            </w:pPr>
            <w:r>
              <w:rPr>
                <w:rFonts w:ascii="Yu Gothic UI" w:hAnsi="Yu Gothic UI" w:cs="メイリオ" w:hint="eastAsia"/>
                <w:szCs w:val="21"/>
              </w:rPr>
              <w:t>２．</w:t>
            </w:r>
            <w:r w:rsidR="00213AB9" w:rsidRPr="007121E3">
              <w:rPr>
                <w:rFonts w:ascii="Yu Gothic UI" w:hAnsi="Yu Gothic UI" w:cs="メイリオ" w:hint="eastAsia"/>
                <w:szCs w:val="21"/>
              </w:rPr>
              <w:t>フィードバックする課題に関する具体的な対応策について意見集約</w:t>
            </w:r>
          </w:p>
          <w:p w14:paraId="5704A431" w14:textId="77777777" w:rsidR="00BC0F08" w:rsidRPr="007121E3" w:rsidRDefault="00BC0F08" w:rsidP="002F7E00">
            <w:pPr>
              <w:pStyle w:val="a3"/>
              <w:numPr>
                <w:ilvl w:val="0"/>
                <w:numId w:val="18"/>
              </w:numPr>
              <w:ind w:leftChars="0"/>
              <w:rPr>
                <w:rFonts w:ascii="Yu Gothic UI" w:hAnsi="Yu Gothic UI" w:cs="メイリオ"/>
                <w:szCs w:val="21"/>
              </w:rPr>
            </w:pPr>
            <w:r w:rsidRPr="007121E3">
              <w:rPr>
                <w:rFonts w:ascii="Yu Gothic UI" w:hAnsi="Yu Gothic UI" w:cs="メイリオ" w:hint="eastAsia"/>
                <w:szCs w:val="21"/>
              </w:rPr>
              <w:t>困りごとの本質的な理由と、具体的な解決策を提案する</w:t>
            </w:r>
          </w:p>
          <w:p w14:paraId="681BCD0E" w14:textId="77777777" w:rsidR="004730D2" w:rsidRPr="007121E3" w:rsidRDefault="004730D2" w:rsidP="002F7E00">
            <w:pPr>
              <w:pStyle w:val="a3"/>
              <w:numPr>
                <w:ilvl w:val="0"/>
                <w:numId w:val="18"/>
              </w:numPr>
              <w:spacing w:line="320" w:lineRule="exact"/>
              <w:ind w:leftChars="0"/>
              <w:rPr>
                <w:rFonts w:ascii="Yu Gothic UI" w:hAnsi="Yu Gothic UI" w:cs="メイリオ"/>
                <w:szCs w:val="21"/>
              </w:rPr>
            </w:pPr>
            <w:r w:rsidRPr="007121E3">
              <w:rPr>
                <w:rFonts w:ascii="Yu Gothic UI" w:hAnsi="Yu Gothic UI" w:cs="メイリオ" w:hint="eastAsia"/>
                <w:szCs w:val="21"/>
              </w:rPr>
              <w:t>フィードバックする優先課題について、施設の状況に適した具体的な対応策を出し合う</w:t>
            </w:r>
          </w:p>
          <w:p w14:paraId="0D968973" w14:textId="77777777" w:rsidR="00213AB9" w:rsidRPr="007121E3" w:rsidRDefault="004730D2" w:rsidP="002F7E00">
            <w:pPr>
              <w:pStyle w:val="a3"/>
              <w:numPr>
                <w:ilvl w:val="0"/>
                <w:numId w:val="18"/>
              </w:numPr>
              <w:spacing w:line="320" w:lineRule="exact"/>
              <w:ind w:leftChars="0"/>
              <w:rPr>
                <w:rFonts w:ascii="Yu Gothic UI" w:hAnsi="Yu Gothic UI" w:cs="メイリオ"/>
                <w:szCs w:val="21"/>
              </w:rPr>
            </w:pPr>
            <w:r w:rsidRPr="007121E3">
              <w:rPr>
                <w:rFonts w:ascii="Yu Gothic UI" w:hAnsi="Yu Gothic UI" w:cs="メイリオ" w:hint="eastAsia"/>
                <w:szCs w:val="21"/>
              </w:rPr>
              <w:t>具体策の</w:t>
            </w:r>
            <w:r w:rsidR="00213AB9" w:rsidRPr="007121E3">
              <w:rPr>
                <w:rFonts w:ascii="Yu Gothic UI" w:hAnsi="Yu Gothic UI" w:cs="メイリオ" w:hint="eastAsia"/>
                <w:szCs w:val="21"/>
              </w:rPr>
              <w:t>意見を集約する</w:t>
            </w:r>
          </w:p>
          <w:p w14:paraId="6DCF3BE0" w14:textId="77777777" w:rsidR="00CA3BD9" w:rsidRPr="007121E3" w:rsidRDefault="00CA3BD9" w:rsidP="004F0C53">
            <w:pPr>
              <w:spacing w:line="320" w:lineRule="exact"/>
              <w:rPr>
                <w:rFonts w:ascii="Yu Gothic UI" w:hAnsi="Yu Gothic UI" w:cs="メイリオ"/>
                <w:szCs w:val="21"/>
              </w:rPr>
            </w:pPr>
          </w:p>
          <w:p w14:paraId="4238EF1F" w14:textId="77777777" w:rsidR="004730D2" w:rsidRPr="007121E3" w:rsidRDefault="004730D2" w:rsidP="004F0C53">
            <w:pPr>
              <w:spacing w:line="320" w:lineRule="exact"/>
              <w:rPr>
                <w:rFonts w:ascii="Yu Gothic UI" w:hAnsi="Yu Gothic UI" w:cs="メイリオ"/>
                <w:szCs w:val="21"/>
              </w:rPr>
            </w:pPr>
            <w:r w:rsidRPr="007121E3">
              <w:rPr>
                <w:rFonts w:ascii="Yu Gothic UI" w:hAnsi="Yu Gothic UI" w:cs="メイリオ" w:hint="eastAsia"/>
                <w:szCs w:val="21"/>
              </w:rPr>
              <w:t>《※留意点》</w:t>
            </w:r>
          </w:p>
          <w:p w14:paraId="1D3A3DB9" w14:textId="77777777" w:rsidR="004730D2" w:rsidRPr="007121E3" w:rsidRDefault="004730D2" w:rsidP="002F7E00">
            <w:pPr>
              <w:pStyle w:val="a3"/>
              <w:numPr>
                <w:ilvl w:val="0"/>
                <w:numId w:val="10"/>
              </w:numPr>
              <w:spacing w:line="320" w:lineRule="exact"/>
              <w:ind w:leftChars="0"/>
              <w:rPr>
                <w:rFonts w:ascii="Yu Gothic UI" w:hAnsi="Yu Gothic UI" w:cs="メイリオ"/>
                <w:szCs w:val="21"/>
              </w:rPr>
            </w:pPr>
            <w:r w:rsidRPr="007121E3">
              <w:rPr>
                <w:rFonts w:ascii="Yu Gothic UI" w:hAnsi="Yu Gothic UI" w:cs="メイリオ" w:hint="eastAsia"/>
                <w:szCs w:val="21"/>
              </w:rPr>
              <w:t>困りごとに関するフィードバックを行う際は、優先事項を決めて伝える（3点程度）。</w:t>
            </w:r>
          </w:p>
          <w:p w14:paraId="5E5EA44B" w14:textId="77777777" w:rsidR="00BC0F08" w:rsidRPr="007121E3" w:rsidRDefault="00BC0F08" w:rsidP="002F7E00">
            <w:pPr>
              <w:pStyle w:val="a3"/>
              <w:numPr>
                <w:ilvl w:val="0"/>
                <w:numId w:val="10"/>
              </w:numPr>
              <w:spacing w:line="320" w:lineRule="exact"/>
              <w:ind w:leftChars="0"/>
              <w:rPr>
                <w:rFonts w:ascii="Yu Gothic UI" w:hAnsi="Yu Gothic UI" w:cs="メイリオ"/>
                <w:szCs w:val="21"/>
              </w:rPr>
            </w:pPr>
            <w:r w:rsidRPr="007121E3">
              <w:rPr>
                <w:rFonts w:ascii="Yu Gothic UI" w:hAnsi="Yu Gothic UI" w:cs="メイリオ" w:hint="eastAsia"/>
                <w:szCs w:val="21"/>
              </w:rPr>
              <w:t>時間的な制約があるため、病院幹部に伝えるべきことを優先し、チーム等への個々のフィードバックは報告書を活用する。</w:t>
            </w:r>
          </w:p>
          <w:p w14:paraId="6FD1B306" w14:textId="77777777" w:rsidR="00A968D1" w:rsidRPr="007121E3" w:rsidRDefault="004730D2" w:rsidP="002F7E00">
            <w:pPr>
              <w:pStyle w:val="a3"/>
              <w:numPr>
                <w:ilvl w:val="0"/>
                <w:numId w:val="10"/>
              </w:numPr>
              <w:spacing w:line="320" w:lineRule="exact"/>
              <w:ind w:leftChars="0"/>
              <w:rPr>
                <w:rFonts w:ascii="Yu Gothic UI" w:hAnsi="Yu Gothic UI" w:cs="メイリオ"/>
                <w:szCs w:val="21"/>
              </w:rPr>
            </w:pPr>
            <w:r w:rsidRPr="007121E3">
              <w:rPr>
                <w:rFonts w:ascii="Yu Gothic UI" w:hAnsi="Yu Gothic UI" w:cs="メイリオ" w:hint="eastAsia"/>
                <w:szCs w:val="21"/>
              </w:rPr>
              <w:t>問題点は「課題」として伝える。</w:t>
            </w:r>
          </w:p>
        </w:tc>
      </w:tr>
    </w:tbl>
    <w:p w14:paraId="2954F78F" w14:textId="556EBD37" w:rsidR="00EA113C" w:rsidRDefault="00EA113C">
      <w:pPr>
        <w:rPr>
          <w:rFonts w:ascii="Yu Gothic UI" w:hAnsi="Yu Gothic UI"/>
        </w:rPr>
      </w:pPr>
    </w:p>
    <w:p w14:paraId="6BF4875F" w14:textId="1D2C5896" w:rsidR="00E93769" w:rsidRPr="00D464DC" w:rsidRDefault="00B34242" w:rsidP="00E93769">
      <w:pPr>
        <w:spacing w:line="320" w:lineRule="exact"/>
        <w:rPr>
          <w:rFonts w:ascii="Yu Gothic UI" w:hAnsi="Yu Gothic UI" w:cs="メイリオ"/>
          <w:b/>
          <w:szCs w:val="21"/>
        </w:rPr>
      </w:pPr>
      <w:r>
        <w:rPr>
          <w:rFonts w:ascii="Yu Gothic UI" w:hAnsi="Yu Gothic UI" w:cs="メイリオ" w:hint="eastAsia"/>
          <w:b/>
          <w:szCs w:val="21"/>
        </w:rPr>
        <w:t>事務局</w:t>
      </w:r>
      <w:r w:rsidR="00E93769" w:rsidRPr="00D464DC">
        <w:rPr>
          <w:rFonts w:ascii="Yu Gothic UI" w:hAnsi="Yu Gothic UI" w:cs="メイリオ" w:hint="eastAsia"/>
          <w:b/>
          <w:szCs w:val="21"/>
        </w:rPr>
        <w:t xml:space="preserve">タスク　</w:t>
      </w:r>
      <w:r w:rsidR="00FB15A2" w:rsidRPr="00C155F1">
        <w:rPr>
          <w:rFonts w:ascii="Yu Gothic UI" w:hAnsi="Yu Gothic UI" w:cs="メイリオ" w:hint="eastAsia"/>
          <w:b/>
          <w:szCs w:val="21"/>
        </w:rPr>
        <w:t>※</w:t>
      </w:r>
      <w:r w:rsidR="00FB15A2" w:rsidRPr="00C155F1">
        <w:rPr>
          <w:rFonts w:ascii="Yu Gothic UI" w:hAnsi="Yu Gothic UI" w:cs="メイリオ" w:hint="eastAsia"/>
          <w:b/>
          <w:szCs w:val="21"/>
          <w:u w:val="single"/>
        </w:rPr>
        <w:t>下線</w:t>
      </w:r>
      <w:r w:rsidR="00FB15A2" w:rsidRPr="00C155F1">
        <w:rPr>
          <w:rFonts w:ascii="Yu Gothic UI" w:hAnsi="Yu Gothic UI" w:cs="メイリオ" w:hint="eastAsia"/>
          <w:b/>
          <w:szCs w:val="21"/>
        </w:rPr>
        <w:t>はZOOM操作を必要とする部分</w:t>
      </w:r>
    </w:p>
    <w:tbl>
      <w:tblPr>
        <w:tblStyle w:val="aa"/>
        <w:tblW w:w="0" w:type="auto"/>
        <w:tblLook w:val="04A0" w:firstRow="1" w:lastRow="0" w:firstColumn="1" w:lastColumn="0" w:noHBand="0" w:noVBand="1"/>
      </w:tblPr>
      <w:tblGrid>
        <w:gridCol w:w="1787"/>
        <w:gridCol w:w="7955"/>
      </w:tblGrid>
      <w:tr w:rsidR="00E93769" w:rsidRPr="00D464DC" w14:paraId="3146EB65" w14:textId="77777777" w:rsidTr="00A3359B">
        <w:tc>
          <w:tcPr>
            <w:tcW w:w="1809" w:type="dxa"/>
          </w:tcPr>
          <w:p w14:paraId="1EFA4192" w14:textId="56470856" w:rsidR="00E93769" w:rsidRPr="00D464DC" w:rsidRDefault="00E93769" w:rsidP="00A3359B">
            <w:pPr>
              <w:spacing w:line="320" w:lineRule="exact"/>
              <w:rPr>
                <w:rFonts w:ascii="Yu Gothic UI" w:hAnsi="Yu Gothic UI" w:cs="メイリオ"/>
                <w:bCs/>
                <w:szCs w:val="21"/>
              </w:rPr>
            </w:pPr>
            <w:r w:rsidRPr="00D464DC">
              <w:rPr>
                <w:rFonts w:ascii="Yu Gothic UI" w:hAnsi="Yu Gothic UI" w:cs="メイリオ" w:hint="eastAsia"/>
                <w:bCs/>
                <w:szCs w:val="21"/>
              </w:rPr>
              <w:t>A：進行</w:t>
            </w:r>
          </w:p>
        </w:tc>
        <w:tc>
          <w:tcPr>
            <w:tcW w:w="8141" w:type="dxa"/>
          </w:tcPr>
          <w:p w14:paraId="18FE9B8F" w14:textId="494F2A3D" w:rsidR="00E93769" w:rsidRPr="00D464DC" w:rsidRDefault="00E73B17" w:rsidP="00A3359B">
            <w:pPr>
              <w:spacing w:line="320" w:lineRule="exact"/>
              <w:rPr>
                <w:rFonts w:ascii="Yu Gothic UI" w:hAnsi="Yu Gothic UI" w:cs="メイリオ"/>
                <w:bCs/>
                <w:szCs w:val="21"/>
              </w:rPr>
            </w:pPr>
            <w:r>
              <w:rPr>
                <w:rFonts w:ascii="Yu Gothic UI" w:hAnsi="Yu Gothic UI" w:cs="メイリオ" w:hint="eastAsia"/>
                <w:bCs/>
                <w:noProof/>
                <w:szCs w:val="21"/>
              </w:rPr>
              <mc:AlternateContent>
                <mc:Choice Requires="wpg">
                  <w:drawing>
                    <wp:anchor distT="0" distB="0" distL="114300" distR="114300" simplePos="0" relativeHeight="252997120" behindDoc="0" locked="0" layoutInCell="1" allowOverlap="1" wp14:anchorId="298F1B4F" wp14:editId="2F756551">
                      <wp:simplePos x="0" y="0"/>
                      <wp:positionH relativeFrom="margin">
                        <wp:posOffset>4231005</wp:posOffset>
                      </wp:positionH>
                      <wp:positionV relativeFrom="paragraph">
                        <wp:posOffset>22596</wp:posOffset>
                      </wp:positionV>
                      <wp:extent cx="888365" cy="542290"/>
                      <wp:effectExtent l="0" t="0" r="0" b="0"/>
                      <wp:wrapNone/>
                      <wp:docPr id="248" name="グループ化 248"/>
                      <wp:cNvGraphicFramePr/>
                      <a:graphic xmlns:a="http://schemas.openxmlformats.org/drawingml/2006/main">
                        <a:graphicData uri="http://schemas.microsoft.com/office/word/2010/wordprocessingGroup">
                          <wpg:wgp>
                            <wpg:cNvGrpSpPr/>
                            <wpg:grpSpPr>
                              <a:xfrm>
                                <a:off x="0" y="0"/>
                                <a:ext cx="888365" cy="542290"/>
                                <a:chOff x="0" y="0"/>
                                <a:chExt cx="888365" cy="542685"/>
                              </a:xfrm>
                            </wpg:grpSpPr>
                            <wpg:grpSp>
                              <wpg:cNvPr id="249" name="グループ化 249"/>
                              <wpg:cNvGrpSpPr/>
                              <wpg:grpSpPr>
                                <a:xfrm>
                                  <a:off x="129396" y="0"/>
                                  <a:ext cx="495726" cy="327659"/>
                                  <a:chOff x="0" y="38100"/>
                                  <a:chExt cx="496361" cy="327659"/>
                                </a:xfrm>
                              </wpg:grpSpPr>
                              <wps:wsp>
                                <wps:cNvPr id="250" name="テキスト ボックス 2"/>
                                <wps:cNvSpPr txBox="1">
                                  <a:spLocks noChangeArrowheads="1"/>
                                </wps:cNvSpPr>
                                <wps:spPr bwMode="auto">
                                  <a:xfrm>
                                    <a:off x="37941" y="38100"/>
                                    <a:ext cx="458420" cy="327659"/>
                                  </a:xfrm>
                                  <a:prstGeom prst="rect">
                                    <a:avLst/>
                                  </a:prstGeom>
                                  <a:noFill/>
                                  <a:ln w="9525">
                                    <a:noFill/>
                                    <a:miter lim="800000"/>
                                    <a:headEnd/>
                                    <a:tailEnd/>
                                  </a:ln>
                                </wps:spPr>
                                <wps:txbx>
                                  <w:txbxContent>
                                    <w:p w14:paraId="69BC5380" w14:textId="77777777" w:rsidR="00A06219" w:rsidRPr="00C155F1" w:rsidRDefault="00A06219" w:rsidP="00E73B17">
                                      <w:pPr>
                                        <w:rPr>
                                          <w:sz w:val="16"/>
                                          <w:szCs w:val="16"/>
                                        </w:rPr>
                                      </w:pPr>
                                      <w:r>
                                        <w:rPr>
                                          <w:rFonts w:hint="eastAsia"/>
                                          <w:sz w:val="16"/>
                                          <w:szCs w:val="16"/>
                                        </w:rPr>
                                        <w:t>共有</w:t>
                                      </w:r>
                                    </w:p>
                                  </w:txbxContent>
                                </wps:txbx>
                                <wps:bodyPr rot="0" vert="horz" wrap="square" lIns="91440" tIns="45720" rIns="91440" bIns="45720" anchor="t" anchorCtr="0">
                                  <a:spAutoFit/>
                                </wps:bodyPr>
                              </wps:wsp>
                              <wps:wsp>
                                <wps:cNvPr id="251"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252" name="テキスト ボックス 2"/>
                              <wps:cNvSpPr txBox="1">
                                <a:spLocks noChangeArrowheads="1"/>
                              </wps:cNvSpPr>
                              <wps:spPr bwMode="auto">
                                <a:xfrm>
                                  <a:off x="0" y="215660"/>
                                  <a:ext cx="888365" cy="327025"/>
                                </a:xfrm>
                                <a:prstGeom prst="rect">
                                  <a:avLst/>
                                </a:prstGeom>
                                <a:noFill/>
                                <a:ln w="9525">
                                  <a:noFill/>
                                  <a:miter lim="800000"/>
                                  <a:headEnd/>
                                  <a:tailEnd/>
                                </a:ln>
                              </wps:spPr>
                              <wps:txbx>
                                <w:txbxContent>
                                  <w:p w14:paraId="344734CD" w14:textId="77777777" w:rsidR="00A06219" w:rsidRPr="00E73B17" w:rsidRDefault="00A06219" w:rsidP="00E73B17">
                                    <w:pPr>
                                      <w:rPr>
                                        <w:sz w:val="16"/>
                                        <w:szCs w:val="16"/>
                                      </w:rPr>
                                    </w:pPr>
                                    <w:r w:rsidRPr="00E73B17">
                                      <w:rPr>
                                        <w:rFonts w:hint="eastAsia"/>
                                        <w:sz w:val="16"/>
                                        <w:szCs w:val="16"/>
                                      </w:rPr>
                                      <w:t>ホワイトボード</w:t>
                                    </w:r>
                                  </w:p>
                                </w:txbxContent>
                              </wps:txbx>
                              <wps:bodyPr rot="0" vert="horz" wrap="square" lIns="91440" tIns="45720" rIns="91440" bIns="45720" anchor="t" anchorCtr="0">
                                <a:spAutoFit/>
                              </wps:bodyPr>
                            </wps:wsp>
                          </wpg:wgp>
                        </a:graphicData>
                      </a:graphic>
                    </wp:anchor>
                  </w:drawing>
                </mc:Choice>
                <mc:Fallback>
                  <w:pict>
                    <v:group w14:anchorId="298F1B4F" id="グループ化 248" o:spid="_x0000_s1072" style="position:absolute;margin-left:333.15pt;margin-top:1.8pt;width:69.95pt;height:42.7pt;z-index:252997120;mso-position-horizontal-relative:margin" coordsize="8883,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">
                      <v:group id="グループ化 249" o:spid="_x0000_s1073" style="position:absolute;left:1293;width:4958;height:3276" coordorigin=",38100" coordsize="496361,32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_x0000_s1074" type="#_x0000_t202" style="position:absolute;left:37941;top:38100;width:458420;height:327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" filled="f" stroked="f">
                          <v:textbox style="mso-fit-shape-to-text:t">
                            <w:txbxContent>
                              <w:p w14:paraId="69BC5380" w14:textId="77777777" w:rsidR="00A06219" w:rsidRPr="00C155F1" w:rsidRDefault="00A06219" w:rsidP="00E73B17">
                                <w:pPr>
                                  <w:rPr>
                                    <w:sz w:val="16"/>
                                    <w:szCs w:val="16"/>
                                  </w:rPr>
                                </w:pPr>
                                <w:r>
                                  <w:rPr>
                                    <w:rFonts w:hint="eastAsia"/>
                                    <w:sz w:val="16"/>
                                    <w:szCs w:val="16"/>
                                  </w:rPr>
                                  <w:t>共有</w:t>
                                </w:r>
                              </w:p>
                            </w:txbxContent>
                          </v:textbox>
                        </v:shape>
                        <v:shape id="Freeform 1233" o:spid="_x0000_s1075"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v:shape id="_x0000_s1076" type="#_x0000_t202" style="position:absolute;top:2156;width:8883;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" filled="f" stroked="f">
                        <v:textbox style="mso-fit-shape-to-text:t">
                          <w:txbxContent>
                            <w:p w14:paraId="344734CD" w14:textId="77777777" w:rsidR="00A06219" w:rsidRPr="00E73B17" w:rsidRDefault="00A06219" w:rsidP="00E73B17">
                              <w:pPr>
                                <w:rPr>
                                  <w:sz w:val="16"/>
                                  <w:szCs w:val="16"/>
                                </w:rPr>
                              </w:pPr>
                              <w:r w:rsidRPr="00E73B17">
                                <w:rPr>
                                  <w:rFonts w:hint="eastAsia"/>
                                  <w:sz w:val="16"/>
                                  <w:szCs w:val="16"/>
                                </w:rPr>
                                <w:t>ホワイトボード</w:t>
                              </w:r>
                            </w:p>
                          </w:txbxContent>
                        </v:textbox>
                      </v:shape>
                      <w10:wrap anchorx="margin"/>
                    </v:group>
                  </w:pict>
                </mc:Fallback>
              </mc:AlternateContent>
            </w:r>
            <w:r w:rsidR="00E93769" w:rsidRPr="00D464DC">
              <w:rPr>
                <w:rFonts w:ascii="Yu Gothic UI" w:hAnsi="Yu Gothic UI" w:cs="メイリオ" w:hint="eastAsia"/>
                <w:bCs/>
                <w:szCs w:val="21"/>
              </w:rPr>
              <w:t xml:space="preserve">進行　</w:t>
            </w:r>
            <w:r w:rsidR="00E93769" w:rsidRPr="00D464DC">
              <w:rPr>
                <w:rFonts w:ascii="Yu Gothic UI" w:hAnsi="Yu Gothic UI" w:cs="メイリオ" w:hint="eastAsia"/>
                <w:bCs/>
                <w:szCs w:val="21"/>
                <w:u w:val="single"/>
              </w:rPr>
              <w:t>マイク／ビデオON</w:t>
            </w:r>
          </w:p>
          <w:p w14:paraId="01B253D6" w14:textId="2EB8A15F" w:rsidR="00D464DC" w:rsidRPr="00D464DC" w:rsidRDefault="00D464DC" w:rsidP="00A3359B">
            <w:pPr>
              <w:spacing w:line="320" w:lineRule="exact"/>
              <w:rPr>
                <w:rFonts w:ascii="Yu Gothic UI" w:hAnsi="Yu Gothic UI" w:cs="メイリオ"/>
                <w:bCs/>
                <w:szCs w:val="21"/>
              </w:rPr>
            </w:pPr>
            <w:r w:rsidRPr="00D464DC">
              <w:rPr>
                <w:rFonts w:ascii="Yu Gothic UI" w:hAnsi="Yu Gothic UI" w:cs="メイリオ" w:hint="eastAsia"/>
                <w:bCs/>
                <w:szCs w:val="21"/>
                <w:u w:val="single"/>
              </w:rPr>
              <w:t>ホワイトボード共有</w:t>
            </w:r>
            <w:r w:rsidRPr="00D464DC">
              <w:rPr>
                <w:rFonts w:ascii="Yu Gothic UI" w:hAnsi="Yu Gothic UI" w:cs="メイリオ" w:hint="eastAsia"/>
                <w:bCs/>
                <w:szCs w:val="21"/>
              </w:rPr>
              <w:t>（</w:t>
            </w:r>
            <w:r w:rsidR="00E73B17">
              <w:rPr>
                <w:rFonts w:ascii="Yu Gothic UI" w:hAnsi="Yu Gothic UI" w:cs="メイリオ" w:hint="eastAsia"/>
                <w:bCs/>
                <w:szCs w:val="21"/>
              </w:rPr>
              <w:t>入力</w:t>
            </w:r>
            <w:r w:rsidRPr="00D464DC">
              <w:rPr>
                <w:rFonts w:ascii="Yu Gothic UI" w:hAnsi="Yu Gothic UI" w:cs="メイリオ" w:hint="eastAsia"/>
                <w:bCs/>
                <w:szCs w:val="21"/>
              </w:rPr>
              <w:t>はレビューアーがそれぞれ行う）</w:t>
            </w:r>
          </w:p>
        </w:tc>
      </w:tr>
      <w:tr w:rsidR="00E93769" w:rsidRPr="00D464DC" w14:paraId="3CCD6BCB" w14:textId="77777777" w:rsidTr="00A3359B">
        <w:tc>
          <w:tcPr>
            <w:tcW w:w="1809" w:type="dxa"/>
          </w:tcPr>
          <w:p w14:paraId="08C15372" w14:textId="77777777" w:rsidR="00E93769" w:rsidRPr="00D464DC" w:rsidRDefault="00E93769" w:rsidP="00A3359B">
            <w:pPr>
              <w:spacing w:line="320" w:lineRule="exact"/>
              <w:rPr>
                <w:rFonts w:ascii="Yu Gothic UI" w:hAnsi="Yu Gothic UI" w:cs="メイリオ"/>
                <w:bCs/>
                <w:szCs w:val="21"/>
              </w:rPr>
            </w:pPr>
            <w:r w:rsidRPr="00D464DC">
              <w:rPr>
                <w:rFonts w:ascii="Yu Gothic UI" w:hAnsi="Yu Gothic UI" w:cs="メイリオ" w:hint="eastAsia"/>
                <w:bCs/>
                <w:szCs w:val="21"/>
              </w:rPr>
              <w:t>B：ホスト(ZOOM)</w:t>
            </w:r>
          </w:p>
        </w:tc>
        <w:tc>
          <w:tcPr>
            <w:tcW w:w="8141" w:type="dxa"/>
          </w:tcPr>
          <w:p w14:paraId="666E9EC2" w14:textId="7FAFEC1E" w:rsidR="00E93769" w:rsidRPr="00D464DC" w:rsidRDefault="00D464DC" w:rsidP="00A3359B">
            <w:pPr>
              <w:spacing w:line="320" w:lineRule="exact"/>
              <w:rPr>
                <w:rFonts w:ascii="Yu Gothic UI" w:hAnsi="Yu Gothic UI" w:cs="メイリオ"/>
                <w:bCs/>
                <w:szCs w:val="21"/>
              </w:rPr>
            </w:pPr>
            <w:r w:rsidRPr="00D464DC">
              <w:rPr>
                <w:rFonts w:ascii="Yu Gothic UI" w:hAnsi="Yu Gothic UI" w:cs="メイリオ" w:hint="eastAsia"/>
                <w:bCs/>
                <w:szCs w:val="21"/>
              </w:rPr>
              <w:t>ホワイトボード共有に関する質問があった場合に回答</w:t>
            </w:r>
          </w:p>
        </w:tc>
      </w:tr>
      <w:tr w:rsidR="00E93769" w:rsidRPr="002A146F" w14:paraId="38512349" w14:textId="77777777" w:rsidTr="00A3359B">
        <w:tc>
          <w:tcPr>
            <w:tcW w:w="1809" w:type="dxa"/>
          </w:tcPr>
          <w:p w14:paraId="2FAD1321" w14:textId="77777777" w:rsidR="00E93769" w:rsidRPr="00D464DC" w:rsidRDefault="00E93769" w:rsidP="00A3359B">
            <w:pPr>
              <w:spacing w:line="320" w:lineRule="exact"/>
              <w:rPr>
                <w:rFonts w:ascii="Yu Gothic UI" w:hAnsi="Yu Gothic UI" w:cs="メイリオ"/>
                <w:bCs/>
                <w:szCs w:val="21"/>
              </w:rPr>
            </w:pPr>
            <w:r w:rsidRPr="00D464DC">
              <w:rPr>
                <w:rFonts w:ascii="Yu Gothic UI" w:hAnsi="Yu Gothic UI" w:cs="メイリオ" w:hint="eastAsia"/>
                <w:bCs/>
                <w:szCs w:val="21"/>
              </w:rPr>
              <w:t>C：サブ(ZOOM)</w:t>
            </w:r>
          </w:p>
        </w:tc>
        <w:tc>
          <w:tcPr>
            <w:tcW w:w="8141" w:type="dxa"/>
          </w:tcPr>
          <w:p w14:paraId="749CA41F" w14:textId="4524DF50" w:rsidR="00E93769" w:rsidRPr="00D464DC" w:rsidRDefault="00D464DC" w:rsidP="00A3359B">
            <w:pPr>
              <w:spacing w:line="320" w:lineRule="exact"/>
              <w:rPr>
                <w:rFonts w:ascii="Yu Gothic UI" w:hAnsi="Yu Gothic UI" w:cs="メイリオ"/>
                <w:bCs/>
                <w:szCs w:val="21"/>
              </w:rPr>
            </w:pPr>
            <w:r w:rsidRPr="00D464DC">
              <w:rPr>
                <w:rFonts w:ascii="Yu Gothic UI" w:hAnsi="Yu Gothic UI" w:cs="メイリオ" w:hint="eastAsia"/>
                <w:bCs/>
                <w:szCs w:val="21"/>
              </w:rPr>
              <w:t>ホワイトボード共有に関する質問があった場合に回答</w:t>
            </w:r>
          </w:p>
        </w:tc>
      </w:tr>
    </w:tbl>
    <w:p w14:paraId="145DC252" w14:textId="0CC9B66D" w:rsidR="00E93769" w:rsidRDefault="00E93769">
      <w:pPr>
        <w:rPr>
          <w:rFonts w:ascii="Yu Gothic UI" w:hAnsi="Yu Gothic UI"/>
        </w:rPr>
      </w:pPr>
    </w:p>
    <w:p w14:paraId="3113311B" w14:textId="77777777" w:rsidR="00E73B17" w:rsidRPr="00F23170" w:rsidRDefault="00E73B17" w:rsidP="00E73B17">
      <w:pPr>
        <w:spacing w:line="320" w:lineRule="exact"/>
        <w:rPr>
          <w:rFonts w:ascii="Yu Gothic UI" w:hAnsi="Yu Gothic UI" w:cs="メイリオ"/>
          <w:b/>
          <w:szCs w:val="21"/>
        </w:rPr>
      </w:pPr>
      <w:r>
        <w:rPr>
          <w:rFonts w:ascii="Yu Gothic UI" w:hAnsi="Yu Gothic UI" w:cs="メイリオ" w:hint="eastAsia"/>
          <w:bCs/>
          <w:noProof/>
          <w:szCs w:val="21"/>
        </w:rPr>
        <mc:AlternateContent>
          <mc:Choice Requires="wpg">
            <w:drawing>
              <wp:anchor distT="0" distB="0" distL="114300" distR="114300" simplePos="0" relativeHeight="252995072" behindDoc="0" locked="0" layoutInCell="1" allowOverlap="1" wp14:anchorId="2FD2838E" wp14:editId="3A0D9C7A">
                <wp:simplePos x="0" y="0"/>
                <wp:positionH relativeFrom="column">
                  <wp:posOffset>5437385</wp:posOffset>
                </wp:positionH>
                <wp:positionV relativeFrom="paragraph">
                  <wp:posOffset>283665</wp:posOffset>
                </wp:positionV>
                <wp:extent cx="888365" cy="542685"/>
                <wp:effectExtent l="0" t="0" r="0" b="0"/>
                <wp:wrapNone/>
                <wp:docPr id="243" name="グループ化 243"/>
                <wp:cNvGraphicFramePr/>
                <a:graphic xmlns:a="http://schemas.openxmlformats.org/drawingml/2006/main">
                  <a:graphicData uri="http://schemas.microsoft.com/office/word/2010/wordprocessingGroup">
                    <wpg:wgp>
                      <wpg:cNvGrpSpPr/>
                      <wpg:grpSpPr>
                        <a:xfrm>
                          <a:off x="0" y="0"/>
                          <a:ext cx="888365" cy="542685"/>
                          <a:chOff x="0" y="0"/>
                          <a:chExt cx="888365" cy="542685"/>
                        </a:xfrm>
                      </wpg:grpSpPr>
                      <wpg:grpSp>
                        <wpg:cNvPr id="244" name="グループ化 244"/>
                        <wpg:cNvGrpSpPr/>
                        <wpg:grpSpPr>
                          <a:xfrm>
                            <a:off x="129396" y="0"/>
                            <a:ext cx="495726" cy="327659"/>
                            <a:chOff x="0" y="38100"/>
                            <a:chExt cx="496361" cy="327659"/>
                          </a:xfrm>
                        </wpg:grpSpPr>
                        <wps:wsp>
                          <wps:cNvPr id="245" name="テキスト ボックス 2"/>
                          <wps:cNvSpPr txBox="1">
                            <a:spLocks noChangeArrowheads="1"/>
                          </wps:cNvSpPr>
                          <wps:spPr bwMode="auto">
                            <a:xfrm>
                              <a:off x="37941" y="38100"/>
                              <a:ext cx="458420" cy="327659"/>
                            </a:xfrm>
                            <a:prstGeom prst="rect">
                              <a:avLst/>
                            </a:prstGeom>
                            <a:noFill/>
                            <a:ln w="9525">
                              <a:noFill/>
                              <a:miter lim="800000"/>
                              <a:headEnd/>
                              <a:tailEnd/>
                            </a:ln>
                          </wps:spPr>
                          <wps:txbx>
                            <w:txbxContent>
                              <w:p w14:paraId="2E71A4FB" w14:textId="77777777" w:rsidR="00A06219" w:rsidRPr="00C155F1" w:rsidRDefault="00A06219" w:rsidP="00E73B17">
                                <w:pPr>
                                  <w:rPr>
                                    <w:sz w:val="16"/>
                                    <w:szCs w:val="16"/>
                                  </w:rPr>
                                </w:pPr>
                                <w:r>
                                  <w:rPr>
                                    <w:rFonts w:hint="eastAsia"/>
                                    <w:sz w:val="16"/>
                                    <w:szCs w:val="16"/>
                                  </w:rPr>
                                  <w:t>入力</w:t>
                                </w:r>
                              </w:p>
                            </w:txbxContent>
                          </wps:txbx>
                          <wps:bodyPr rot="0" vert="horz" wrap="square" lIns="91440" tIns="45720" rIns="91440" bIns="45720" anchor="t" anchorCtr="0">
                            <a:spAutoFit/>
                          </wps:bodyPr>
                        </wps:wsp>
                        <wps:wsp>
                          <wps:cNvPr id="246"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247" name="テキスト ボックス 2"/>
                        <wps:cNvSpPr txBox="1">
                          <a:spLocks noChangeArrowheads="1"/>
                        </wps:cNvSpPr>
                        <wps:spPr bwMode="auto">
                          <a:xfrm>
                            <a:off x="0" y="215660"/>
                            <a:ext cx="888365" cy="327025"/>
                          </a:xfrm>
                          <a:prstGeom prst="rect">
                            <a:avLst/>
                          </a:prstGeom>
                          <a:noFill/>
                          <a:ln w="9525">
                            <a:noFill/>
                            <a:miter lim="800000"/>
                            <a:headEnd/>
                            <a:tailEnd/>
                          </a:ln>
                        </wps:spPr>
                        <wps:txbx>
                          <w:txbxContent>
                            <w:p w14:paraId="58D2FBD0" w14:textId="77777777" w:rsidR="00A06219" w:rsidRPr="00E73B17" w:rsidRDefault="00A06219" w:rsidP="00E73B17">
                              <w:pPr>
                                <w:rPr>
                                  <w:sz w:val="16"/>
                                  <w:szCs w:val="16"/>
                                </w:rPr>
                              </w:pPr>
                              <w:r w:rsidRPr="00E73B17">
                                <w:rPr>
                                  <w:rFonts w:hint="eastAsia"/>
                                  <w:sz w:val="16"/>
                                  <w:szCs w:val="16"/>
                                </w:rPr>
                                <w:t>ホワイトボード</w:t>
                              </w:r>
                            </w:p>
                          </w:txbxContent>
                        </wps:txbx>
                        <wps:bodyPr rot="0" vert="horz" wrap="square" lIns="91440" tIns="45720" rIns="91440" bIns="45720" anchor="t" anchorCtr="0">
                          <a:spAutoFit/>
                        </wps:bodyPr>
                      </wps:wsp>
                    </wpg:wgp>
                  </a:graphicData>
                </a:graphic>
              </wp:anchor>
            </w:drawing>
          </mc:Choice>
          <mc:Fallback>
            <w:pict>
              <v:group w14:anchorId="2FD2838E" id="グループ化 243" o:spid="_x0000_s1077" style="position:absolute;margin-left:428.15pt;margin-top:22.35pt;width:69.95pt;height:42.75pt;z-index:252995072" coordsize="8883,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">
                <v:group id="グループ化 244" o:spid="_x0000_s1078" style="position:absolute;left:1293;width:4958;height:3276" coordorigin=",38100" coordsize="496361,32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_x0000_s1079" type="#_x0000_t202" style="position:absolute;left:37941;top:38100;width:458420;height:327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" filled="f" stroked="f">
                    <v:textbox style="mso-fit-shape-to-text:t">
                      <w:txbxContent>
                        <w:p w14:paraId="2E71A4FB" w14:textId="77777777" w:rsidR="00A06219" w:rsidRPr="00C155F1" w:rsidRDefault="00A06219" w:rsidP="00E73B17">
                          <w:pPr>
                            <w:rPr>
                              <w:sz w:val="16"/>
                              <w:szCs w:val="16"/>
                            </w:rPr>
                          </w:pPr>
                          <w:r>
                            <w:rPr>
                              <w:rFonts w:hint="eastAsia"/>
                              <w:sz w:val="16"/>
                              <w:szCs w:val="16"/>
                            </w:rPr>
                            <w:t>入力</w:t>
                          </w:r>
                        </w:p>
                      </w:txbxContent>
                    </v:textbox>
                  </v:shape>
                  <v:shape id="Freeform 1233" o:spid="_x0000_s1080"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v:shape id="_x0000_s1081" type="#_x0000_t202" style="position:absolute;top:2156;width:8883;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" filled="f" stroked="f">
                  <v:textbox style="mso-fit-shape-to-text:t">
                    <w:txbxContent>
                      <w:p w14:paraId="58D2FBD0" w14:textId="77777777" w:rsidR="00A06219" w:rsidRPr="00E73B17" w:rsidRDefault="00A06219" w:rsidP="00E73B17">
                        <w:pPr>
                          <w:rPr>
                            <w:sz w:val="16"/>
                            <w:szCs w:val="16"/>
                          </w:rPr>
                        </w:pPr>
                        <w:r w:rsidRPr="00E73B17">
                          <w:rPr>
                            <w:rFonts w:hint="eastAsia"/>
                            <w:sz w:val="16"/>
                            <w:szCs w:val="16"/>
                          </w:rPr>
                          <w:t>ホワイトボード</w:t>
                        </w:r>
                      </w:p>
                    </w:txbxContent>
                  </v:textbox>
                </v:shape>
              </v:group>
            </w:pict>
          </mc:Fallback>
        </mc:AlternateContent>
      </w:r>
      <w:r w:rsidRPr="00F23170">
        <w:rPr>
          <w:rFonts w:ascii="Yu Gothic UI" w:hAnsi="Yu Gothic UI" w:cs="メイリオ" w:hint="eastAsia"/>
          <w:b/>
          <w:szCs w:val="21"/>
        </w:rPr>
        <w:t>レビューアー</w:t>
      </w:r>
      <w:r>
        <w:rPr>
          <w:rFonts w:ascii="Yu Gothic UI" w:hAnsi="Yu Gothic UI" w:cs="メイリオ" w:hint="eastAsia"/>
          <w:b/>
          <w:szCs w:val="21"/>
        </w:rPr>
        <w:t>操作</w:t>
      </w:r>
    </w:p>
    <w:tbl>
      <w:tblPr>
        <w:tblStyle w:val="aa"/>
        <w:tblW w:w="0" w:type="auto"/>
        <w:tblLook w:val="04A0" w:firstRow="1" w:lastRow="0" w:firstColumn="1" w:lastColumn="0" w:noHBand="0" w:noVBand="1"/>
      </w:tblPr>
      <w:tblGrid>
        <w:gridCol w:w="1776"/>
        <w:gridCol w:w="7966"/>
      </w:tblGrid>
      <w:tr w:rsidR="00E73B17" w:rsidRPr="002A146F" w14:paraId="4044F0B1" w14:textId="77777777" w:rsidTr="00A06219">
        <w:trPr>
          <w:trHeight w:val="896"/>
        </w:trPr>
        <w:tc>
          <w:tcPr>
            <w:tcW w:w="1809" w:type="dxa"/>
          </w:tcPr>
          <w:p w14:paraId="484FAAC8" w14:textId="77777777" w:rsidR="00E73B17" w:rsidRPr="001E1778" w:rsidRDefault="00E73B17" w:rsidP="00A06219">
            <w:pPr>
              <w:spacing w:line="320" w:lineRule="exact"/>
              <w:rPr>
                <w:rFonts w:ascii="Yu Gothic UI" w:hAnsi="Yu Gothic UI" w:cs="メイリオ"/>
                <w:bCs/>
                <w:szCs w:val="21"/>
              </w:rPr>
            </w:pPr>
            <w:r>
              <w:rPr>
                <w:rFonts w:ascii="Yu Gothic UI" w:hAnsi="Yu Gothic UI" w:cs="メイリオ" w:hint="eastAsia"/>
                <w:bCs/>
                <w:szCs w:val="21"/>
              </w:rPr>
              <w:t>レビューアー</w:t>
            </w:r>
          </w:p>
        </w:tc>
        <w:tc>
          <w:tcPr>
            <w:tcW w:w="8141" w:type="dxa"/>
          </w:tcPr>
          <w:p w14:paraId="3357898F" w14:textId="77777777" w:rsidR="00E73B17" w:rsidRPr="001E1778" w:rsidRDefault="00E73B17" w:rsidP="00A06219">
            <w:pPr>
              <w:spacing w:line="320" w:lineRule="exact"/>
              <w:rPr>
                <w:rFonts w:ascii="Yu Gothic UI" w:hAnsi="Yu Gothic UI" w:cs="メイリオ"/>
                <w:bCs/>
                <w:szCs w:val="21"/>
              </w:rPr>
            </w:pPr>
            <w:r>
              <w:rPr>
                <w:rFonts w:ascii="Yu Gothic UI" w:hAnsi="Yu Gothic UI" w:cs="メイリオ" w:hint="eastAsia"/>
                <w:bCs/>
                <w:szCs w:val="21"/>
              </w:rPr>
              <w:t>共有された</w:t>
            </w:r>
            <w:r w:rsidRPr="00F23170">
              <w:rPr>
                <w:rFonts w:ascii="Yu Gothic UI" w:hAnsi="Yu Gothic UI" w:cs="メイリオ" w:hint="eastAsia"/>
                <w:bCs/>
                <w:szCs w:val="21"/>
                <w:u w:val="single"/>
              </w:rPr>
              <w:t>ホワイトボードへ意見を入力する</w:t>
            </w:r>
          </w:p>
        </w:tc>
      </w:tr>
    </w:tbl>
    <w:p w14:paraId="0DE681B3" w14:textId="77777777" w:rsidR="00D464DC" w:rsidRPr="00E73B17" w:rsidRDefault="00D464DC" w:rsidP="00D464DC">
      <w:pPr>
        <w:rPr>
          <w:rFonts w:ascii="Yu Gothic UI" w:hAnsi="Yu Gothic UI"/>
        </w:rPr>
      </w:pPr>
    </w:p>
    <w:p w14:paraId="5F0A6DD7" w14:textId="77777777" w:rsidR="00D464DC" w:rsidRDefault="00D464DC" w:rsidP="00D464DC">
      <w:pPr>
        <w:rPr>
          <w:rFonts w:ascii="Yu Gothic UI" w:hAnsi="Yu Gothic UI"/>
        </w:rPr>
      </w:pPr>
    </w:p>
    <w:p w14:paraId="2E24CBB1" w14:textId="77777777" w:rsidR="00D464DC" w:rsidRDefault="00D464DC" w:rsidP="00D464DC">
      <w:pPr>
        <w:jc w:val="center"/>
        <w:rPr>
          <w:rFonts w:ascii="Yu Gothic UI" w:hAnsi="Yu Gothic UI" w:cs="メイリオ"/>
          <w:b/>
          <w:sz w:val="24"/>
          <w:szCs w:val="28"/>
        </w:rPr>
      </w:pPr>
      <w:r w:rsidRPr="00FB15A2">
        <w:rPr>
          <w:rFonts w:ascii="Yu Gothic UI" w:hAnsi="Yu Gothic UI" w:cs="メイリオ" w:hint="eastAsia"/>
          <w:b/>
          <w:sz w:val="24"/>
          <w:szCs w:val="28"/>
        </w:rPr>
        <w:t>～</w:t>
      </w:r>
      <w:r>
        <w:rPr>
          <w:rFonts w:ascii="Yu Gothic UI" w:hAnsi="Yu Gothic UI" w:cs="メイリオ" w:hint="eastAsia"/>
          <w:b/>
          <w:sz w:val="24"/>
          <w:szCs w:val="28"/>
        </w:rPr>
        <w:t xml:space="preserve">　</w:t>
      </w:r>
      <w:r w:rsidRPr="00FB15A2">
        <w:rPr>
          <w:rFonts w:ascii="Yu Gothic UI" w:hAnsi="Yu Gothic UI" w:cs="メイリオ" w:hint="eastAsia"/>
          <w:b/>
          <w:sz w:val="24"/>
          <w:szCs w:val="28"/>
        </w:rPr>
        <w:t>休憩</w:t>
      </w:r>
      <w:r w:rsidRPr="00FB15A2">
        <w:rPr>
          <w:rFonts w:ascii="Yu Gothic UI" w:hAnsi="Yu Gothic UI" w:cs="メイリオ" w:hint="eastAsia"/>
          <w:bCs/>
          <w:sz w:val="24"/>
          <w:szCs w:val="28"/>
        </w:rPr>
        <w:t xml:space="preserve">　1</w:t>
      </w:r>
      <w:r>
        <w:rPr>
          <w:rFonts w:ascii="Yu Gothic UI" w:hAnsi="Yu Gothic UI" w:cs="メイリオ" w:hint="eastAsia"/>
          <w:bCs/>
          <w:sz w:val="24"/>
          <w:szCs w:val="28"/>
        </w:rPr>
        <w:t>4</w:t>
      </w:r>
      <w:r w:rsidRPr="00FB15A2">
        <w:rPr>
          <w:rFonts w:ascii="Yu Gothic UI" w:hAnsi="Yu Gothic UI" w:cs="メイリオ" w:hint="eastAsia"/>
          <w:bCs/>
          <w:sz w:val="24"/>
          <w:szCs w:val="28"/>
        </w:rPr>
        <w:t>:</w:t>
      </w:r>
      <w:r>
        <w:rPr>
          <w:rFonts w:ascii="Yu Gothic UI" w:hAnsi="Yu Gothic UI" w:cs="メイリオ" w:hint="eastAsia"/>
          <w:bCs/>
          <w:sz w:val="24"/>
          <w:szCs w:val="28"/>
        </w:rPr>
        <w:t>4</w:t>
      </w:r>
      <w:r w:rsidRPr="00FB15A2">
        <w:rPr>
          <w:rFonts w:ascii="Yu Gothic UI" w:hAnsi="Yu Gothic UI" w:cs="メイリオ" w:hint="eastAsia"/>
          <w:bCs/>
          <w:sz w:val="24"/>
          <w:szCs w:val="28"/>
        </w:rPr>
        <w:t>0～1</w:t>
      </w:r>
      <w:r>
        <w:rPr>
          <w:rFonts w:ascii="Yu Gothic UI" w:hAnsi="Yu Gothic UI" w:cs="メイリオ" w:hint="eastAsia"/>
          <w:bCs/>
          <w:sz w:val="24"/>
          <w:szCs w:val="28"/>
        </w:rPr>
        <w:t>4</w:t>
      </w:r>
      <w:r w:rsidRPr="00FB15A2">
        <w:rPr>
          <w:rFonts w:ascii="Yu Gothic UI" w:hAnsi="Yu Gothic UI" w:cs="メイリオ" w:hint="eastAsia"/>
          <w:bCs/>
          <w:sz w:val="24"/>
          <w:szCs w:val="28"/>
        </w:rPr>
        <w:t>:</w:t>
      </w:r>
      <w:r>
        <w:rPr>
          <w:rFonts w:ascii="Yu Gothic UI" w:hAnsi="Yu Gothic UI" w:cs="メイリオ" w:hint="eastAsia"/>
          <w:bCs/>
          <w:sz w:val="24"/>
          <w:szCs w:val="28"/>
        </w:rPr>
        <w:t>5</w:t>
      </w:r>
      <w:r w:rsidRPr="00FB15A2">
        <w:rPr>
          <w:rFonts w:ascii="Yu Gothic UI" w:hAnsi="Yu Gothic UI" w:cs="メイリオ" w:hint="eastAsia"/>
          <w:bCs/>
          <w:sz w:val="24"/>
          <w:szCs w:val="28"/>
        </w:rPr>
        <w:t>0（10</w:t>
      </w:r>
      <w:r w:rsidRPr="00FB15A2">
        <w:rPr>
          <w:rFonts w:ascii="Yu Gothic UI" w:hAnsi="Yu Gothic UI" w:cs="メイリオ"/>
          <w:bCs/>
          <w:sz w:val="24"/>
          <w:szCs w:val="28"/>
        </w:rPr>
        <w:t>’</w:t>
      </w:r>
      <w:r w:rsidRPr="00FB15A2">
        <w:rPr>
          <w:rFonts w:ascii="Yu Gothic UI" w:hAnsi="Yu Gothic UI" w:cs="メイリオ" w:hint="eastAsia"/>
          <w:bCs/>
          <w:sz w:val="24"/>
          <w:szCs w:val="28"/>
        </w:rPr>
        <w:t>）</w:t>
      </w:r>
      <w:r w:rsidRPr="00FB15A2">
        <w:rPr>
          <w:rFonts w:ascii="Yu Gothic UI" w:hAnsi="Yu Gothic UI" w:cs="メイリオ" w:hint="eastAsia"/>
          <w:b/>
          <w:sz w:val="24"/>
          <w:szCs w:val="28"/>
        </w:rPr>
        <w:t>～</w:t>
      </w:r>
    </w:p>
    <w:p w14:paraId="54A6FF12" w14:textId="0E490171" w:rsidR="00D464DC" w:rsidRDefault="00D464DC" w:rsidP="00D464DC">
      <w:pPr>
        <w:jc w:val="center"/>
        <w:rPr>
          <w:rFonts w:ascii="Yu Gothic UI" w:hAnsi="Yu Gothic UI"/>
        </w:rPr>
      </w:pPr>
      <w:r>
        <w:rPr>
          <w:rFonts w:ascii="Yu Gothic UI" w:hAnsi="Yu Gothic UI" w:cs="メイリオ" w:hint="eastAsia"/>
          <w:b/>
          <w:sz w:val="24"/>
          <w:szCs w:val="28"/>
        </w:rPr>
        <w:t>対象施設参加者、会場に入室</w:t>
      </w:r>
    </w:p>
    <w:p w14:paraId="25F986A3" w14:textId="77777777" w:rsidR="00EA113C" w:rsidRDefault="00EA113C">
      <w:pPr>
        <w:rPr>
          <w:rFonts w:ascii="Yu Gothic UI" w:hAnsi="Yu Gothic UI"/>
        </w:rPr>
      </w:pPr>
      <w:r>
        <w:rPr>
          <w:rFonts w:ascii="Yu Gothic UI" w:hAnsi="Yu Gothic UI"/>
        </w:rPr>
        <w:br w:type="page"/>
      </w:r>
    </w:p>
    <w:tbl>
      <w:tblPr>
        <w:tblStyle w:val="aa"/>
        <w:tblW w:w="5000" w:type="pct"/>
        <w:tblLook w:val="04A0" w:firstRow="1" w:lastRow="0" w:firstColumn="1" w:lastColumn="0" w:noHBand="0" w:noVBand="1"/>
      </w:tblPr>
      <w:tblGrid>
        <w:gridCol w:w="1631"/>
        <w:gridCol w:w="4025"/>
        <w:gridCol w:w="1239"/>
        <w:gridCol w:w="2847"/>
      </w:tblGrid>
      <w:tr w:rsidR="00CA7B84" w:rsidRPr="007121E3" w14:paraId="02B002C7" w14:textId="77777777" w:rsidTr="00BC0F08">
        <w:tc>
          <w:tcPr>
            <w:tcW w:w="5000" w:type="pct"/>
            <w:gridSpan w:val="4"/>
            <w:shd w:val="clear" w:color="auto" w:fill="D9D9D9" w:themeFill="background1" w:themeFillShade="D9"/>
            <w:vAlign w:val="center"/>
          </w:tcPr>
          <w:p w14:paraId="3BA9F886" w14:textId="77777777" w:rsidR="004730D2" w:rsidRPr="007121E3" w:rsidRDefault="004730D2" w:rsidP="00BC0F08">
            <w:pPr>
              <w:spacing w:line="320" w:lineRule="exact"/>
              <w:jc w:val="center"/>
              <w:rPr>
                <w:rFonts w:ascii="Yu Gothic UI" w:hAnsi="Yu Gothic UI" w:cs="メイリオ"/>
                <w:b/>
                <w:szCs w:val="21"/>
              </w:rPr>
            </w:pPr>
            <w:r w:rsidRPr="007121E3">
              <w:rPr>
                <w:rFonts w:ascii="Yu Gothic UI" w:hAnsi="Yu Gothic UI" w:cs="メイリオ" w:hint="eastAsia"/>
                <w:b/>
                <w:szCs w:val="21"/>
              </w:rPr>
              <w:lastRenderedPageBreak/>
              <w:t>Ⅴ．質疑応答・意見交換（</w:t>
            </w:r>
            <w:r w:rsidR="00190D4F" w:rsidRPr="007121E3">
              <w:rPr>
                <w:rFonts w:ascii="Yu Gothic UI" w:hAnsi="Yu Gothic UI" w:cs="メイリオ" w:hint="eastAsia"/>
                <w:b/>
                <w:szCs w:val="21"/>
              </w:rPr>
              <w:t>+</w:t>
            </w:r>
            <w:r w:rsidRPr="007121E3">
              <w:rPr>
                <w:rFonts w:ascii="Yu Gothic UI" w:hAnsi="Yu Gothic UI" w:cs="メイリオ" w:hint="eastAsia"/>
                <w:b/>
                <w:szCs w:val="21"/>
              </w:rPr>
              <w:t>まとめ）</w:t>
            </w:r>
          </w:p>
        </w:tc>
      </w:tr>
      <w:tr w:rsidR="00CA7B84" w:rsidRPr="007121E3" w14:paraId="5F6CB110" w14:textId="77777777" w:rsidTr="003E2751">
        <w:tc>
          <w:tcPr>
            <w:tcW w:w="837" w:type="pct"/>
            <w:tcBorders>
              <w:bottom w:val="single" w:sz="4" w:space="0" w:color="auto"/>
            </w:tcBorders>
            <w:shd w:val="clear" w:color="auto" w:fill="D9D9D9" w:themeFill="background1" w:themeFillShade="D9"/>
          </w:tcPr>
          <w:p w14:paraId="35673475" w14:textId="77777777" w:rsidR="004730D2" w:rsidRPr="007121E3" w:rsidRDefault="004730D2" w:rsidP="00BC0F08">
            <w:pPr>
              <w:spacing w:line="320" w:lineRule="exact"/>
              <w:rPr>
                <w:rFonts w:ascii="Yu Gothic UI" w:hAnsi="Yu Gothic UI" w:cs="メイリオ"/>
                <w:b/>
                <w:szCs w:val="21"/>
              </w:rPr>
            </w:pPr>
            <w:r w:rsidRPr="007121E3">
              <w:rPr>
                <w:rFonts w:ascii="Yu Gothic UI" w:hAnsi="Yu Gothic UI" w:cs="メイリオ" w:hint="eastAsia"/>
                <w:b/>
                <w:szCs w:val="21"/>
              </w:rPr>
              <w:t>目的</w:t>
            </w:r>
          </w:p>
        </w:tc>
        <w:tc>
          <w:tcPr>
            <w:tcW w:w="4163" w:type="pct"/>
            <w:gridSpan w:val="3"/>
            <w:tcBorders>
              <w:bottom w:val="single" w:sz="4" w:space="0" w:color="auto"/>
            </w:tcBorders>
          </w:tcPr>
          <w:p w14:paraId="53542DC5" w14:textId="77777777" w:rsidR="004730D2" w:rsidRPr="007121E3" w:rsidRDefault="004730D2" w:rsidP="00BC0F08">
            <w:pPr>
              <w:spacing w:line="320" w:lineRule="exact"/>
              <w:rPr>
                <w:rFonts w:ascii="Yu Gothic UI" w:hAnsi="Yu Gothic UI" w:cs="メイリオ"/>
                <w:szCs w:val="21"/>
              </w:rPr>
            </w:pPr>
            <w:r w:rsidRPr="007121E3">
              <w:rPr>
                <w:rFonts w:ascii="Yu Gothic UI" w:hAnsi="Yu Gothic UI" w:cs="メイリオ" w:hint="eastAsia"/>
                <w:szCs w:val="21"/>
              </w:rPr>
              <w:t>レビュー結果のフィードバックと問題解決のための具体的方法を検討する。</w:t>
            </w:r>
          </w:p>
        </w:tc>
      </w:tr>
      <w:tr w:rsidR="00CA7B84" w:rsidRPr="007121E3" w14:paraId="3FE8CF0C" w14:textId="77777777" w:rsidTr="00EA113C">
        <w:tc>
          <w:tcPr>
            <w:tcW w:w="837" w:type="pct"/>
            <w:tcBorders>
              <w:bottom w:val="single" w:sz="4" w:space="0" w:color="auto"/>
            </w:tcBorders>
            <w:shd w:val="clear" w:color="auto" w:fill="D9D9D9" w:themeFill="background1" w:themeFillShade="D9"/>
          </w:tcPr>
          <w:p w14:paraId="67D18C20" w14:textId="77777777" w:rsidR="004730D2" w:rsidRPr="007121E3" w:rsidRDefault="004730D2" w:rsidP="00BC0F08">
            <w:pPr>
              <w:spacing w:line="320" w:lineRule="exact"/>
              <w:rPr>
                <w:rFonts w:ascii="Yu Gothic UI" w:hAnsi="Yu Gothic UI" w:cs="メイリオ"/>
                <w:b/>
                <w:szCs w:val="21"/>
              </w:rPr>
            </w:pPr>
            <w:r w:rsidRPr="007121E3">
              <w:rPr>
                <w:rFonts w:ascii="Yu Gothic UI" w:hAnsi="Yu Gothic UI" w:cs="メイリオ" w:hint="eastAsia"/>
                <w:b/>
                <w:szCs w:val="21"/>
              </w:rPr>
              <w:t>時間</w:t>
            </w:r>
          </w:p>
        </w:tc>
        <w:tc>
          <w:tcPr>
            <w:tcW w:w="2066" w:type="pct"/>
            <w:tcBorders>
              <w:bottom w:val="single" w:sz="4" w:space="0" w:color="auto"/>
            </w:tcBorders>
          </w:tcPr>
          <w:p w14:paraId="6CF9953E" w14:textId="77777777" w:rsidR="004730D2" w:rsidRPr="007121E3" w:rsidRDefault="00C0333D" w:rsidP="003B2BBC">
            <w:pPr>
              <w:spacing w:line="320" w:lineRule="exact"/>
              <w:rPr>
                <w:rFonts w:ascii="Yu Gothic UI" w:hAnsi="Yu Gothic UI" w:cs="メイリオ"/>
                <w:szCs w:val="21"/>
              </w:rPr>
            </w:pPr>
            <w:r w:rsidRPr="007121E3">
              <w:rPr>
                <w:rFonts w:ascii="Yu Gothic UI" w:hAnsi="Yu Gothic UI" w:cs="メイリオ" w:hint="eastAsia"/>
                <w:szCs w:val="21"/>
              </w:rPr>
              <w:t>15:</w:t>
            </w:r>
            <w:r w:rsidR="005E0298" w:rsidRPr="007121E3">
              <w:rPr>
                <w:rFonts w:ascii="Yu Gothic UI" w:hAnsi="Yu Gothic UI" w:cs="メイリオ" w:hint="eastAsia"/>
                <w:szCs w:val="21"/>
              </w:rPr>
              <w:t>40</w:t>
            </w:r>
            <w:r w:rsidR="00196241" w:rsidRPr="007121E3">
              <w:rPr>
                <w:rFonts w:ascii="Yu Gothic UI" w:hAnsi="Yu Gothic UI" w:cs="メイリオ" w:hint="eastAsia"/>
                <w:szCs w:val="21"/>
              </w:rPr>
              <w:t>～</w:t>
            </w:r>
            <w:r w:rsidR="004730D2" w:rsidRPr="007121E3">
              <w:rPr>
                <w:rFonts w:ascii="Yu Gothic UI" w:hAnsi="Yu Gothic UI" w:cs="メイリオ" w:hint="eastAsia"/>
                <w:szCs w:val="21"/>
              </w:rPr>
              <w:t>1</w:t>
            </w:r>
            <w:r w:rsidR="003B2BBC" w:rsidRPr="007121E3">
              <w:rPr>
                <w:rFonts w:ascii="Yu Gothic UI" w:hAnsi="Yu Gothic UI" w:cs="メイリオ" w:hint="eastAsia"/>
                <w:szCs w:val="21"/>
              </w:rPr>
              <w:t>6</w:t>
            </w:r>
            <w:r w:rsidR="004730D2" w:rsidRPr="007121E3">
              <w:rPr>
                <w:rFonts w:ascii="Yu Gothic UI" w:hAnsi="Yu Gothic UI" w:cs="メイリオ" w:hint="eastAsia"/>
                <w:szCs w:val="21"/>
              </w:rPr>
              <w:t>:</w:t>
            </w:r>
            <w:r w:rsidR="003B2BBC" w:rsidRPr="007121E3">
              <w:rPr>
                <w:rFonts w:ascii="Yu Gothic UI" w:hAnsi="Yu Gothic UI" w:cs="メイリオ" w:hint="eastAsia"/>
                <w:szCs w:val="21"/>
              </w:rPr>
              <w:t>30</w:t>
            </w:r>
            <w:r w:rsidR="004730D2" w:rsidRPr="007121E3">
              <w:rPr>
                <w:rFonts w:ascii="Yu Gothic UI" w:hAnsi="Yu Gothic UI" w:cs="メイリオ" w:hint="eastAsia"/>
                <w:szCs w:val="21"/>
              </w:rPr>
              <w:t>（</w:t>
            </w:r>
            <w:r w:rsidR="003B2BBC" w:rsidRPr="007121E3">
              <w:rPr>
                <w:rFonts w:ascii="Yu Gothic UI" w:hAnsi="Yu Gothic UI" w:cs="メイリオ" w:hint="eastAsia"/>
                <w:szCs w:val="21"/>
              </w:rPr>
              <w:t>5</w:t>
            </w:r>
            <w:r w:rsidR="005E0298" w:rsidRPr="007121E3">
              <w:rPr>
                <w:rFonts w:ascii="Yu Gothic UI" w:hAnsi="Yu Gothic UI" w:cs="メイリオ" w:hint="eastAsia"/>
                <w:szCs w:val="21"/>
              </w:rPr>
              <w:t>0</w:t>
            </w:r>
            <w:r w:rsidR="004730D2" w:rsidRPr="007121E3">
              <w:rPr>
                <w:rFonts w:ascii="Yu Gothic UI" w:hAnsi="Yu Gothic UI" w:cs="メイリオ" w:hint="eastAsia"/>
                <w:szCs w:val="21"/>
              </w:rPr>
              <w:t>‘）</w:t>
            </w:r>
          </w:p>
        </w:tc>
        <w:tc>
          <w:tcPr>
            <w:tcW w:w="636" w:type="pct"/>
            <w:tcBorders>
              <w:bottom w:val="single" w:sz="4" w:space="0" w:color="auto"/>
            </w:tcBorders>
            <w:shd w:val="clear" w:color="auto" w:fill="D9D9D9" w:themeFill="background1" w:themeFillShade="D9"/>
          </w:tcPr>
          <w:p w14:paraId="3DDF61C3" w14:textId="77777777" w:rsidR="004730D2" w:rsidRPr="007121E3" w:rsidRDefault="004730D2" w:rsidP="00BC0F08">
            <w:pPr>
              <w:spacing w:line="320" w:lineRule="exact"/>
              <w:rPr>
                <w:rFonts w:ascii="Yu Gothic UI" w:hAnsi="Yu Gothic UI" w:cs="メイリオ"/>
                <w:b/>
                <w:szCs w:val="21"/>
              </w:rPr>
            </w:pPr>
            <w:r w:rsidRPr="007121E3">
              <w:rPr>
                <w:rFonts w:ascii="Yu Gothic UI" w:hAnsi="Yu Gothic UI" w:cs="メイリオ" w:hint="eastAsia"/>
                <w:b/>
                <w:szCs w:val="21"/>
              </w:rPr>
              <w:t>セッティング</w:t>
            </w:r>
          </w:p>
        </w:tc>
        <w:tc>
          <w:tcPr>
            <w:tcW w:w="1461" w:type="pct"/>
            <w:tcBorders>
              <w:bottom w:val="single" w:sz="4" w:space="0" w:color="auto"/>
            </w:tcBorders>
          </w:tcPr>
          <w:p w14:paraId="3DB64198" w14:textId="465A1FF4" w:rsidR="004730D2" w:rsidRPr="007121E3" w:rsidRDefault="00D464DC" w:rsidP="00427328">
            <w:pPr>
              <w:spacing w:line="320" w:lineRule="exact"/>
              <w:rPr>
                <w:rFonts w:ascii="Yu Gothic UI" w:hAnsi="Yu Gothic UI" w:cs="メイリオ"/>
                <w:szCs w:val="21"/>
              </w:rPr>
            </w:pPr>
            <w:r>
              <w:rPr>
                <w:rFonts w:ascii="Yu Gothic UI" w:hAnsi="Yu Gothic UI" w:cs="メイリオ" w:hint="eastAsia"/>
                <w:szCs w:val="21"/>
              </w:rPr>
              <w:t>会場</w:t>
            </w:r>
          </w:p>
          <w:p w14:paraId="13FF3033" w14:textId="77777777" w:rsidR="00427328" w:rsidRPr="007121E3" w:rsidRDefault="00427328" w:rsidP="00427328">
            <w:pPr>
              <w:spacing w:line="320" w:lineRule="exact"/>
              <w:rPr>
                <w:rFonts w:ascii="Yu Gothic UI" w:hAnsi="Yu Gothic UI" w:cs="メイリオ"/>
                <w:szCs w:val="21"/>
              </w:rPr>
            </w:pPr>
            <w:r w:rsidRPr="007121E3">
              <w:rPr>
                <w:rFonts w:ascii="Yu Gothic UI" w:hAnsi="Yu Gothic UI" w:cs="メイリオ" w:hint="eastAsia"/>
                <w:szCs w:val="21"/>
              </w:rPr>
              <w:t>ZOOM(ホワイトボード機能利用)</w:t>
            </w:r>
          </w:p>
        </w:tc>
      </w:tr>
      <w:tr w:rsidR="001963A7" w:rsidRPr="007121E3" w14:paraId="687D63D7" w14:textId="77777777" w:rsidTr="001963A7">
        <w:tc>
          <w:tcPr>
            <w:tcW w:w="837" w:type="pct"/>
            <w:tcBorders>
              <w:bottom w:val="single" w:sz="4" w:space="0" w:color="auto"/>
            </w:tcBorders>
            <w:shd w:val="clear" w:color="auto" w:fill="D9D9D9" w:themeFill="background1" w:themeFillShade="D9"/>
          </w:tcPr>
          <w:p w14:paraId="3CACBB07" w14:textId="444C1A8F" w:rsidR="001963A7" w:rsidRPr="007121E3" w:rsidRDefault="001963A7" w:rsidP="001963A7">
            <w:pPr>
              <w:spacing w:line="320" w:lineRule="exact"/>
              <w:rPr>
                <w:rFonts w:ascii="Yu Gothic UI" w:hAnsi="Yu Gothic UI" w:cs="メイリオ"/>
                <w:b/>
                <w:szCs w:val="21"/>
              </w:rPr>
            </w:pPr>
            <w:r>
              <w:rPr>
                <w:rFonts w:ascii="Yu Gothic UI" w:hAnsi="Yu Gothic UI" w:cs="メイリオ" w:hint="eastAsia"/>
                <w:b/>
                <w:szCs w:val="21"/>
              </w:rPr>
              <w:t>参加者</w:t>
            </w:r>
          </w:p>
        </w:tc>
        <w:tc>
          <w:tcPr>
            <w:tcW w:w="4163" w:type="pct"/>
            <w:gridSpan w:val="3"/>
            <w:tcBorders>
              <w:bottom w:val="single" w:sz="4" w:space="0" w:color="auto"/>
            </w:tcBorders>
          </w:tcPr>
          <w:p w14:paraId="00C69AB8" w14:textId="77777777" w:rsidR="001963A7" w:rsidRDefault="001963A7" w:rsidP="001963A7">
            <w:pPr>
              <w:spacing w:line="320" w:lineRule="exact"/>
              <w:rPr>
                <w:rFonts w:ascii="Yu Gothic UI" w:hAnsi="Yu Gothic UI" w:cs="メイリオ"/>
                <w:szCs w:val="21"/>
              </w:rPr>
            </w:pPr>
            <w:r>
              <w:rPr>
                <w:rFonts w:ascii="Yu Gothic UI" w:hAnsi="Yu Gothic UI" w:cs="メイリオ" w:hint="eastAsia"/>
                <w:szCs w:val="21"/>
              </w:rPr>
              <w:t>対象施設参加者（会場）、レビューアー（会場／遠隔）、オブザーバー（遠隔）、事務局（会場）</w:t>
            </w:r>
          </w:p>
          <w:p w14:paraId="3D61B584" w14:textId="2A4921C1" w:rsidR="001963A7" w:rsidRDefault="001963A7" w:rsidP="001963A7">
            <w:pPr>
              <w:spacing w:line="320" w:lineRule="exact"/>
              <w:rPr>
                <w:rFonts w:ascii="Yu Gothic UI" w:hAnsi="Yu Gothic UI" w:cs="メイリオ"/>
                <w:szCs w:val="21"/>
              </w:rPr>
            </w:pPr>
            <w:r w:rsidRPr="00012E12">
              <w:rPr>
                <w:rFonts w:ascii="Yu Gothic UI" w:hAnsi="Yu Gothic UI" w:hint="eastAsia"/>
                <w:sz w:val="18"/>
                <w:szCs w:val="18"/>
              </w:rPr>
              <w:t>※施設全体での改善を促進するため、可能な範囲でヒアリング対応者や病院幹部も参加してもらうと良い</w:t>
            </w:r>
          </w:p>
        </w:tc>
      </w:tr>
      <w:tr w:rsidR="001963A7" w:rsidRPr="007121E3" w14:paraId="0CD25EAF" w14:textId="77777777" w:rsidTr="003E2751">
        <w:tc>
          <w:tcPr>
            <w:tcW w:w="83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5BD3E0" w14:textId="77777777" w:rsidR="001963A7" w:rsidRPr="007121E3" w:rsidRDefault="001963A7" w:rsidP="001963A7">
            <w:pPr>
              <w:spacing w:line="320" w:lineRule="exact"/>
              <w:rPr>
                <w:rFonts w:ascii="Yu Gothic UI" w:hAnsi="Yu Gothic UI" w:cs="メイリオ"/>
                <w:b/>
                <w:szCs w:val="21"/>
              </w:rPr>
            </w:pPr>
            <w:r w:rsidRPr="007121E3">
              <w:rPr>
                <w:rFonts w:ascii="Yu Gothic UI" w:hAnsi="Yu Gothic UI" w:cs="メイリオ" w:hint="eastAsia"/>
                <w:b/>
                <w:szCs w:val="21"/>
              </w:rPr>
              <w:t>準備すること</w:t>
            </w:r>
          </w:p>
        </w:tc>
        <w:tc>
          <w:tcPr>
            <w:tcW w:w="416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ADC3462" w14:textId="77777777" w:rsidR="001963A7" w:rsidRPr="007121E3" w:rsidRDefault="001963A7" w:rsidP="001963A7">
            <w:pPr>
              <w:spacing w:line="320" w:lineRule="exact"/>
              <w:rPr>
                <w:rFonts w:ascii="Yu Gothic UI" w:hAnsi="Yu Gothic UI" w:cs="メイリオ"/>
                <w:strike/>
                <w:szCs w:val="21"/>
              </w:rPr>
            </w:pPr>
          </w:p>
        </w:tc>
      </w:tr>
      <w:tr w:rsidR="001963A7" w:rsidRPr="007121E3" w14:paraId="7232EEDC" w14:textId="77777777" w:rsidTr="003E2751">
        <w:tc>
          <w:tcPr>
            <w:tcW w:w="83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871332" w14:textId="77777777" w:rsidR="001963A7" w:rsidRPr="007121E3" w:rsidRDefault="001963A7" w:rsidP="001963A7">
            <w:pPr>
              <w:spacing w:line="320" w:lineRule="exact"/>
              <w:rPr>
                <w:rFonts w:ascii="Yu Gothic UI" w:hAnsi="Yu Gothic UI" w:cs="メイリオ"/>
                <w:b/>
                <w:szCs w:val="21"/>
              </w:rPr>
            </w:pPr>
            <w:r w:rsidRPr="007121E3">
              <w:rPr>
                <w:rFonts w:ascii="Yu Gothic UI" w:hAnsi="Yu Gothic UI" w:cs="メイリオ" w:hint="eastAsia"/>
                <w:b/>
                <w:szCs w:val="21"/>
              </w:rPr>
              <w:t>スケジュール</w:t>
            </w:r>
          </w:p>
        </w:tc>
        <w:tc>
          <w:tcPr>
            <w:tcW w:w="4163"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F86B23" w14:textId="77777777" w:rsidR="001963A7" w:rsidRPr="007121E3" w:rsidRDefault="001963A7" w:rsidP="001963A7">
            <w:pPr>
              <w:spacing w:line="320" w:lineRule="exact"/>
              <w:jc w:val="center"/>
              <w:rPr>
                <w:rFonts w:ascii="Yu Gothic UI" w:hAnsi="Yu Gothic UI" w:cs="メイリオ"/>
                <w:b/>
                <w:szCs w:val="21"/>
              </w:rPr>
            </w:pPr>
            <w:r w:rsidRPr="007121E3">
              <w:rPr>
                <w:rFonts w:ascii="Yu Gothic UI" w:hAnsi="Yu Gothic UI" w:cs="メイリオ" w:hint="eastAsia"/>
                <w:b/>
                <w:szCs w:val="21"/>
              </w:rPr>
              <w:t>進行方法</w:t>
            </w:r>
          </w:p>
        </w:tc>
      </w:tr>
      <w:tr w:rsidR="001963A7" w:rsidRPr="007121E3" w14:paraId="761E37B5" w14:textId="77777777" w:rsidTr="003E2751">
        <w:tc>
          <w:tcPr>
            <w:tcW w:w="837" w:type="pct"/>
            <w:tcBorders>
              <w:top w:val="dotted" w:sz="4" w:space="0" w:color="auto"/>
              <w:left w:val="single" w:sz="4" w:space="0" w:color="auto"/>
              <w:bottom w:val="dotted" w:sz="4" w:space="0" w:color="auto"/>
              <w:right w:val="single" w:sz="4" w:space="0" w:color="auto"/>
            </w:tcBorders>
          </w:tcPr>
          <w:p w14:paraId="27026343" w14:textId="77777777" w:rsidR="001963A7" w:rsidRPr="007121E3" w:rsidRDefault="001963A7" w:rsidP="001963A7">
            <w:pPr>
              <w:spacing w:line="320" w:lineRule="exact"/>
              <w:rPr>
                <w:rFonts w:ascii="Yu Gothic UI" w:hAnsi="Yu Gothic UI" w:cs="メイリオ"/>
                <w:szCs w:val="21"/>
              </w:rPr>
            </w:pPr>
            <w:r w:rsidRPr="007121E3">
              <w:rPr>
                <w:rFonts w:ascii="Yu Gothic UI" w:hAnsi="Yu Gothic UI" w:cs="メイリオ" w:hint="eastAsia"/>
                <w:szCs w:val="21"/>
              </w:rPr>
              <w:t>15:40～16:20（40′</w:t>
            </w:r>
            <w:r w:rsidRPr="007121E3">
              <w:rPr>
                <w:rFonts w:ascii="Yu Gothic UI" w:hAnsi="Yu Gothic UI" w:cs="メイリオ"/>
                <w:szCs w:val="21"/>
              </w:rPr>
              <w:t>）</w:t>
            </w:r>
          </w:p>
        </w:tc>
        <w:tc>
          <w:tcPr>
            <w:tcW w:w="4163" w:type="pct"/>
            <w:gridSpan w:val="3"/>
            <w:tcBorders>
              <w:top w:val="dotted" w:sz="4" w:space="0" w:color="auto"/>
              <w:left w:val="single" w:sz="4" w:space="0" w:color="auto"/>
              <w:bottom w:val="dotted" w:sz="4" w:space="0" w:color="auto"/>
              <w:right w:val="single" w:sz="4" w:space="0" w:color="auto"/>
            </w:tcBorders>
          </w:tcPr>
          <w:p w14:paraId="21A6C633" w14:textId="4878D8FA" w:rsidR="001963A7" w:rsidRPr="007121E3" w:rsidRDefault="001963A7" w:rsidP="001963A7">
            <w:pPr>
              <w:spacing w:line="320" w:lineRule="exact"/>
              <w:rPr>
                <w:rFonts w:ascii="Yu Gothic UI" w:hAnsi="Yu Gothic UI" w:cs="メイリオ"/>
                <w:szCs w:val="21"/>
              </w:rPr>
            </w:pPr>
            <w:r>
              <w:rPr>
                <w:rFonts w:ascii="Yu Gothic UI" w:hAnsi="Yu Gothic UI" w:cs="メイリオ" w:hint="eastAsia"/>
                <w:szCs w:val="21"/>
              </w:rPr>
              <w:t>１．</w:t>
            </w:r>
            <w:r w:rsidRPr="007121E3">
              <w:rPr>
                <w:rFonts w:ascii="Yu Gothic UI" w:hAnsi="Yu Gothic UI" w:cs="メイリオ" w:hint="eastAsia"/>
                <w:szCs w:val="21"/>
              </w:rPr>
              <w:t>フィードバックと対応策の検討《全体》</w:t>
            </w:r>
          </w:p>
          <w:p w14:paraId="160E6999" w14:textId="77777777" w:rsidR="001963A7" w:rsidRPr="007121E3" w:rsidRDefault="001963A7" w:rsidP="001963A7">
            <w:pPr>
              <w:pStyle w:val="a3"/>
              <w:numPr>
                <w:ilvl w:val="0"/>
                <w:numId w:val="19"/>
              </w:numPr>
              <w:spacing w:line="320" w:lineRule="exact"/>
              <w:ind w:leftChars="0"/>
              <w:rPr>
                <w:rFonts w:ascii="Yu Gothic UI" w:hAnsi="Yu Gothic UI" w:cs="メイリオ"/>
                <w:szCs w:val="21"/>
              </w:rPr>
            </w:pPr>
            <w:r w:rsidRPr="007121E3">
              <w:rPr>
                <w:rFonts w:ascii="Yu Gothic UI" w:hAnsi="Yu Gothic UI" w:cs="メイリオ" w:hint="eastAsia"/>
                <w:szCs w:val="21"/>
              </w:rPr>
              <w:t>良い点、課題と具体的な対応策をフィードバック</w:t>
            </w:r>
          </w:p>
          <w:p w14:paraId="41F5C89B" w14:textId="77777777" w:rsidR="001963A7" w:rsidRPr="007121E3" w:rsidRDefault="001963A7" w:rsidP="001963A7">
            <w:pPr>
              <w:pStyle w:val="a3"/>
              <w:numPr>
                <w:ilvl w:val="0"/>
                <w:numId w:val="19"/>
              </w:numPr>
              <w:spacing w:line="320" w:lineRule="exact"/>
              <w:ind w:leftChars="0"/>
              <w:rPr>
                <w:rFonts w:ascii="Yu Gothic UI" w:hAnsi="Yu Gothic UI" w:cs="メイリオ"/>
                <w:szCs w:val="21"/>
              </w:rPr>
            </w:pPr>
            <w:r w:rsidRPr="007121E3">
              <w:rPr>
                <w:rFonts w:ascii="Yu Gothic UI" w:hAnsi="Yu Gothic UI" w:cs="メイリオ" w:hint="eastAsia"/>
                <w:szCs w:val="21"/>
              </w:rPr>
              <w:t>フィードバックした内容を踏まえて、全体で対応策について意見交換</w:t>
            </w:r>
          </w:p>
          <w:p w14:paraId="0D1DBABA" w14:textId="77777777" w:rsidR="001963A7" w:rsidRPr="007121E3" w:rsidRDefault="001963A7" w:rsidP="001963A7">
            <w:pPr>
              <w:spacing w:line="320" w:lineRule="exact"/>
              <w:rPr>
                <w:rFonts w:ascii="Yu Gothic UI" w:hAnsi="Yu Gothic UI" w:cs="メイリオ"/>
                <w:szCs w:val="21"/>
              </w:rPr>
            </w:pPr>
          </w:p>
          <w:p w14:paraId="489131EF" w14:textId="4A88B8DE" w:rsidR="001963A7" w:rsidRDefault="001963A7" w:rsidP="001963A7">
            <w:pPr>
              <w:spacing w:line="320" w:lineRule="exact"/>
              <w:rPr>
                <w:rFonts w:ascii="Yu Gothic UI" w:hAnsi="Yu Gothic UI" w:cs="メイリオ"/>
                <w:szCs w:val="21"/>
              </w:rPr>
            </w:pPr>
            <w:r w:rsidRPr="007121E3">
              <w:rPr>
                <w:rFonts w:ascii="Yu Gothic UI" w:hAnsi="Yu Gothic UI" w:cs="メイリオ" w:hint="eastAsia"/>
                <w:szCs w:val="21"/>
              </w:rPr>
              <w:t>《※留意点》</w:t>
            </w:r>
          </w:p>
          <w:p w14:paraId="7A28F25D" w14:textId="1E510575" w:rsidR="00B86244" w:rsidRPr="007121E3" w:rsidRDefault="00B86244" w:rsidP="001963A7">
            <w:pPr>
              <w:spacing w:line="320" w:lineRule="exact"/>
              <w:rPr>
                <w:rFonts w:ascii="Yu Gothic UI" w:hAnsi="Yu Gothic UI" w:cs="メイリオ"/>
                <w:szCs w:val="21"/>
              </w:rPr>
            </w:pPr>
            <w:r w:rsidRPr="00C155F1">
              <w:rPr>
                <w:rFonts w:ascii="Yu Gothic UI" w:hAnsi="Yu Gothic UI" w:cs="メイリオ" w:hint="eastAsia"/>
                <w:szCs w:val="21"/>
              </w:rPr>
              <w:t>✓　あらかじめ報告順を決めておく</w:t>
            </w:r>
          </w:p>
          <w:p w14:paraId="053578CB" w14:textId="77777777" w:rsidR="001963A7" w:rsidRPr="007121E3" w:rsidRDefault="001963A7" w:rsidP="001963A7">
            <w:pPr>
              <w:pStyle w:val="a3"/>
              <w:numPr>
                <w:ilvl w:val="0"/>
                <w:numId w:val="6"/>
              </w:numPr>
              <w:spacing w:line="320" w:lineRule="exact"/>
              <w:ind w:leftChars="0"/>
              <w:rPr>
                <w:rFonts w:ascii="Yu Gothic UI" w:hAnsi="Yu Gothic UI" w:cs="メイリオ"/>
                <w:szCs w:val="21"/>
              </w:rPr>
            </w:pPr>
            <w:r w:rsidRPr="007121E3">
              <w:rPr>
                <w:rFonts w:ascii="Yu Gothic UI" w:hAnsi="Yu Gothic UI" w:cs="メイリオ" w:hint="eastAsia"/>
                <w:szCs w:val="21"/>
              </w:rPr>
              <w:t>施設全体での改善を促進するため、可能な範囲でヒアリングの対応者や病院幹部も参加してもらう</w:t>
            </w:r>
          </w:p>
          <w:p w14:paraId="6F67A47D" w14:textId="77777777" w:rsidR="001963A7" w:rsidRPr="007121E3" w:rsidRDefault="001963A7" w:rsidP="001963A7">
            <w:pPr>
              <w:spacing w:line="320" w:lineRule="exact"/>
              <w:rPr>
                <w:rFonts w:ascii="Yu Gothic UI" w:hAnsi="Yu Gothic UI" w:cs="メイリオ"/>
                <w:szCs w:val="21"/>
              </w:rPr>
            </w:pPr>
          </w:p>
        </w:tc>
      </w:tr>
      <w:tr w:rsidR="001963A7" w:rsidRPr="007121E3" w14:paraId="19634619" w14:textId="77777777" w:rsidTr="003E2751">
        <w:tc>
          <w:tcPr>
            <w:tcW w:w="837" w:type="pct"/>
            <w:tcBorders>
              <w:top w:val="dotted" w:sz="4" w:space="0" w:color="auto"/>
              <w:left w:val="single" w:sz="4" w:space="0" w:color="auto"/>
              <w:bottom w:val="single" w:sz="4" w:space="0" w:color="auto"/>
              <w:right w:val="single" w:sz="4" w:space="0" w:color="auto"/>
            </w:tcBorders>
          </w:tcPr>
          <w:p w14:paraId="004C14F7" w14:textId="77777777" w:rsidR="001963A7" w:rsidRPr="007121E3" w:rsidRDefault="001963A7" w:rsidP="001963A7">
            <w:pPr>
              <w:spacing w:line="320" w:lineRule="exact"/>
              <w:rPr>
                <w:rFonts w:ascii="Yu Gothic UI" w:hAnsi="Yu Gothic UI" w:cs="メイリオ"/>
                <w:szCs w:val="21"/>
              </w:rPr>
            </w:pPr>
            <w:r w:rsidRPr="007121E3">
              <w:rPr>
                <w:rFonts w:ascii="Yu Gothic UI" w:hAnsi="Yu Gothic UI" w:cs="メイリオ" w:hint="eastAsia"/>
                <w:szCs w:val="21"/>
              </w:rPr>
              <w:t>16:20～16:30（10‘）</w:t>
            </w:r>
          </w:p>
        </w:tc>
        <w:tc>
          <w:tcPr>
            <w:tcW w:w="4163" w:type="pct"/>
            <w:gridSpan w:val="3"/>
            <w:tcBorders>
              <w:top w:val="dotted" w:sz="4" w:space="0" w:color="auto"/>
              <w:left w:val="single" w:sz="4" w:space="0" w:color="auto"/>
              <w:bottom w:val="single" w:sz="4" w:space="0" w:color="auto"/>
              <w:right w:val="single" w:sz="4" w:space="0" w:color="auto"/>
            </w:tcBorders>
          </w:tcPr>
          <w:p w14:paraId="01CD051A" w14:textId="7131D835" w:rsidR="001963A7" w:rsidRPr="007121E3" w:rsidRDefault="001963A7" w:rsidP="001963A7">
            <w:pPr>
              <w:spacing w:line="320" w:lineRule="exact"/>
              <w:rPr>
                <w:rFonts w:ascii="Yu Gothic UI" w:hAnsi="Yu Gothic UI" w:cs="メイリオ"/>
                <w:szCs w:val="21"/>
              </w:rPr>
            </w:pPr>
            <w:r>
              <w:rPr>
                <w:rFonts w:ascii="Yu Gothic UI" w:hAnsi="Yu Gothic UI" w:cs="メイリオ" w:hint="eastAsia"/>
                <w:szCs w:val="21"/>
              </w:rPr>
              <w:t>２．</w:t>
            </w:r>
            <w:r w:rsidRPr="007121E3">
              <w:rPr>
                <w:rFonts w:ascii="Yu Gothic UI" w:hAnsi="Yu Gothic UI" w:cs="メイリオ" w:hint="eastAsia"/>
                <w:szCs w:val="21"/>
              </w:rPr>
              <w:t>まとめ</w:t>
            </w:r>
          </w:p>
          <w:p w14:paraId="314960DB" w14:textId="77777777" w:rsidR="001963A7" w:rsidRPr="007121E3" w:rsidRDefault="001963A7" w:rsidP="001963A7">
            <w:pPr>
              <w:pStyle w:val="a3"/>
              <w:numPr>
                <w:ilvl w:val="0"/>
                <w:numId w:val="20"/>
              </w:numPr>
              <w:spacing w:line="320" w:lineRule="exact"/>
              <w:ind w:leftChars="0"/>
              <w:rPr>
                <w:rFonts w:ascii="Yu Gothic UI" w:hAnsi="Yu Gothic UI" w:cs="メイリオ"/>
                <w:szCs w:val="21"/>
              </w:rPr>
            </w:pPr>
            <w:r w:rsidRPr="007121E3">
              <w:rPr>
                <w:rFonts w:ascii="Yu Gothic UI" w:hAnsi="Yu Gothic UI" w:cs="メイリオ" w:hint="eastAsia"/>
                <w:szCs w:val="21"/>
              </w:rPr>
              <w:t>全体のまとめ</w:t>
            </w:r>
          </w:p>
          <w:p w14:paraId="6715926D" w14:textId="77777777" w:rsidR="001963A7" w:rsidRPr="007121E3" w:rsidRDefault="001963A7" w:rsidP="001963A7">
            <w:pPr>
              <w:pStyle w:val="a3"/>
              <w:numPr>
                <w:ilvl w:val="0"/>
                <w:numId w:val="20"/>
              </w:numPr>
              <w:spacing w:line="320" w:lineRule="exact"/>
              <w:ind w:leftChars="0"/>
              <w:rPr>
                <w:rFonts w:ascii="Yu Gothic UI" w:hAnsi="Yu Gothic UI" w:cs="メイリオ"/>
                <w:szCs w:val="21"/>
              </w:rPr>
            </w:pPr>
            <w:r w:rsidRPr="007121E3">
              <w:rPr>
                <w:rFonts w:ascii="Yu Gothic UI" w:hAnsi="Yu Gothic UI" w:cs="メイリオ" w:hint="eastAsia"/>
                <w:szCs w:val="21"/>
              </w:rPr>
              <w:t>今後の流れを説明する</w:t>
            </w:r>
          </w:p>
          <w:p w14:paraId="419F5A98" w14:textId="77777777" w:rsidR="001963A7" w:rsidRPr="007121E3" w:rsidRDefault="001963A7" w:rsidP="001963A7">
            <w:pPr>
              <w:spacing w:line="320" w:lineRule="exact"/>
              <w:rPr>
                <w:rFonts w:ascii="Yu Gothic UI" w:hAnsi="Yu Gothic UI" w:cs="メイリオ"/>
                <w:szCs w:val="21"/>
              </w:rPr>
            </w:pPr>
            <w:r w:rsidRPr="007121E3">
              <w:rPr>
                <w:rFonts w:ascii="Yu Gothic UI" w:hAnsi="Yu Gothic UI" w:cs="メイリオ" w:hint="eastAsia"/>
                <w:szCs w:val="21"/>
              </w:rPr>
              <w:t>（報告書送付→レビューによる成果：活かせることや得られたことのまとめ→１年後に緩和ケア部会等で変化共有）</w:t>
            </w:r>
          </w:p>
        </w:tc>
      </w:tr>
    </w:tbl>
    <w:p w14:paraId="1084EE7F" w14:textId="0B203EF5" w:rsidR="00EA113C" w:rsidRDefault="00EA113C">
      <w:pPr>
        <w:rPr>
          <w:rFonts w:ascii="Yu Gothic UI" w:hAnsi="Yu Gothic UI"/>
        </w:rPr>
      </w:pPr>
    </w:p>
    <w:p w14:paraId="73C700CB" w14:textId="206F2C58" w:rsidR="00E93769" w:rsidRPr="00E93769" w:rsidRDefault="00E73B17" w:rsidP="00E93769">
      <w:pPr>
        <w:spacing w:line="320" w:lineRule="exact"/>
        <w:rPr>
          <w:rFonts w:ascii="Yu Gothic UI" w:hAnsi="Yu Gothic UI" w:cs="メイリオ"/>
          <w:b/>
          <w:szCs w:val="21"/>
          <w:highlight w:val="yellow"/>
        </w:rPr>
      </w:pPr>
      <w:r>
        <w:rPr>
          <w:rFonts w:ascii="Yu Gothic UI" w:hAnsi="Yu Gothic UI" w:cs="メイリオ" w:hint="eastAsia"/>
          <w:bCs/>
          <w:noProof/>
          <w:szCs w:val="21"/>
        </w:rPr>
        <mc:AlternateContent>
          <mc:Choice Requires="wpg">
            <w:drawing>
              <wp:anchor distT="0" distB="0" distL="114300" distR="114300" simplePos="0" relativeHeight="252993024" behindDoc="0" locked="0" layoutInCell="1" allowOverlap="1" wp14:anchorId="3CDF6199" wp14:editId="0D4BF8E4">
                <wp:simplePos x="0" y="0"/>
                <wp:positionH relativeFrom="column">
                  <wp:posOffset>5440261</wp:posOffset>
                </wp:positionH>
                <wp:positionV relativeFrom="paragraph">
                  <wp:posOffset>241720</wp:posOffset>
                </wp:positionV>
                <wp:extent cx="888365" cy="542685"/>
                <wp:effectExtent l="0" t="0" r="0" b="0"/>
                <wp:wrapNone/>
                <wp:docPr id="242" name="グループ化 242"/>
                <wp:cNvGraphicFramePr/>
                <a:graphic xmlns:a="http://schemas.openxmlformats.org/drawingml/2006/main">
                  <a:graphicData uri="http://schemas.microsoft.com/office/word/2010/wordprocessingGroup">
                    <wpg:wgp>
                      <wpg:cNvGrpSpPr/>
                      <wpg:grpSpPr>
                        <a:xfrm>
                          <a:off x="0" y="0"/>
                          <a:ext cx="888365" cy="542685"/>
                          <a:chOff x="0" y="0"/>
                          <a:chExt cx="888365" cy="542685"/>
                        </a:xfrm>
                      </wpg:grpSpPr>
                      <wpg:grpSp>
                        <wpg:cNvPr id="235" name="グループ化 235"/>
                        <wpg:cNvGrpSpPr/>
                        <wpg:grpSpPr>
                          <a:xfrm>
                            <a:off x="129396" y="0"/>
                            <a:ext cx="495726" cy="327659"/>
                            <a:chOff x="0" y="38100"/>
                            <a:chExt cx="496361" cy="327659"/>
                          </a:xfrm>
                        </wpg:grpSpPr>
                        <wps:wsp>
                          <wps:cNvPr id="236" name="テキスト ボックス 2"/>
                          <wps:cNvSpPr txBox="1">
                            <a:spLocks noChangeArrowheads="1"/>
                          </wps:cNvSpPr>
                          <wps:spPr bwMode="auto">
                            <a:xfrm>
                              <a:off x="37941" y="38100"/>
                              <a:ext cx="458420" cy="327659"/>
                            </a:xfrm>
                            <a:prstGeom prst="rect">
                              <a:avLst/>
                            </a:prstGeom>
                            <a:noFill/>
                            <a:ln w="9525">
                              <a:noFill/>
                              <a:miter lim="800000"/>
                              <a:headEnd/>
                              <a:tailEnd/>
                            </a:ln>
                          </wps:spPr>
                          <wps:txbx>
                            <w:txbxContent>
                              <w:p w14:paraId="4B06FC1B" w14:textId="5ADAA5C9" w:rsidR="00A06219" w:rsidRPr="00C155F1" w:rsidRDefault="00A06219" w:rsidP="00C155F1">
                                <w:pPr>
                                  <w:rPr>
                                    <w:sz w:val="16"/>
                                    <w:szCs w:val="16"/>
                                  </w:rPr>
                                </w:pPr>
                                <w:r>
                                  <w:rPr>
                                    <w:rFonts w:hint="eastAsia"/>
                                    <w:sz w:val="16"/>
                                    <w:szCs w:val="16"/>
                                  </w:rPr>
                                  <w:t>共有</w:t>
                                </w:r>
                              </w:p>
                            </w:txbxContent>
                          </wps:txbx>
                          <wps:bodyPr rot="0" vert="horz" wrap="square" lIns="91440" tIns="45720" rIns="91440" bIns="45720" anchor="t" anchorCtr="0">
                            <a:spAutoFit/>
                          </wps:bodyPr>
                        </wps:wsp>
                        <wps:wsp>
                          <wps:cNvPr id="237" name="Freeform 1233"/>
                          <wps:cNvSpPr>
                            <a:spLocks noEditPoints="1"/>
                          </wps:cNvSpPr>
                          <wps:spPr bwMode="auto">
                            <a:xfrm>
                              <a:off x="0" y="47625"/>
                              <a:ext cx="471546" cy="317500"/>
                            </a:xfrm>
                            <a:custGeom>
                              <a:avLst/>
                              <a:gdLst>
                                <a:gd name="T0" fmla="*/ 160 w 192"/>
                                <a:gd name="T1" fmla="*/ 112 h 128"/>
                                <a:gd name="T2" fmla="*/ 176 w 192"/>
                                <a:gd name="T3" fmla="*/ 96 h 128"/>
                                <a:gd name="T4" fmla="*/ 176 w 192"/>
                                <a:gd name="T5" fmla="*/ 16 h 128"/>
                                <a:gd name="T6" fmla="*/ 160 w 192"/>
                                <a:gd name="T7" fmla="*/ 0 h 128"/>
                                <a:gd name="T8" fmla="*/ 32 w 192"/>
                                <a:gd name="T9" fmla="*/ 0 h 128"/>
                                <a:gd name="T10" fmla="*/ 16 w 192"/>
                                <a:gd name="T11" fmla="*/ 16 h 128"/>
                                <a:gd name="T12" fmla="*/ 16 w 192"/>
                                <a:gd name="T13" fmla="*/ 96 h 128"/>
                                <a:gd name="T14" fmla="*/ 32 w 192"/>
                                <a:gd name="T15" fmla="*/ 112 h 128"/>
                                <a:gd name="T16" fmla="*/ 0 w 192"/>
                                <a:gd name="T17" fmla="*/ 112 h 128"/>
                                <a:gd name="T18" fmla="*/ 0 w 192"/>
                                <a:gd name="T19" fmla="*/ 128 h 128"/>
                                <a:gd name="T20" fmla="*/ 192 w 192"/>
                                <a:gd name="T21" fmla="*/ 128 h 128"/>
                                <a:gd name="T22" fmla="*/ 192 w 192"/>
                                <a:gd name="T23" fmla="*/ 112 h 128"/>
                                <a:gd name="T24" fmla="*/ 160 w 192"/>
                                <a:gd name="T25" fmla="*/ 112 h 128"/>
                                <a:gd name="T26" fmla="*/ 32 w 192"/>
                                <a:gd name="T27" fmla="*/ 16 h 128"/>
                                <a:gd name="T28" fmla="*/ 160 w 192"/>
                                <a:gd name="T29" fmla="*/ 16 h 128"/>
                                <a:gd name="T30" fmla="*/ 160 w 192"/>
                                <a:gd name="T31" fmla="*/ 96 h 128"/>
                                <a:gd name="T32" fmla="*/ 32 w 192"/>
                                <a:gd name="T33" fmla="*/ 96 h 128"/>
                                <a:gd name="T34" fmla="*/ 32 w 192"/>
                                <a:gd name="T35" fmla="*/ 16 h 1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2" h="128">
                                  <a:moveTo>
                                    <a:pt x="160" y="112"/>
                                  </a:moveTo>
                                  <a:cubicBezTo>
                                    <a:pt x="169" y="112"/>
                                    <a:pt x="176" y="105"/>
                                    <a:pt x="176" y="96"/>
                                  </a:cubicBezTo>
                                  <a:cubicBezTo>
                                    <a:pt x="176" y="16"/>
                                    <a:pt x="176" y="16"/>
                                    <a:pt x="176" y="16"/>
                                  </a:cubicBezTo>
                                  <a:cubicBezTo>
                                    <a:pt x="176" y="7"/>
                                    <a:pt x="169" y="0"/>
                                    <a:pt x="160" y="0"/>
                                  </a:cubicBezTo>
                                  <a:cubicBezTo>
                                    <a:pt x="32" y="0"/>
                                    <a:pt x="32" y="0"/>
                                    <a:pt x="32" y="0"/>
                                  </a:cubicBezTo>
                                  <a:cubicBezTo>
                                    <a:pt x="23" y="0"/>
                                    <a:pt x="16" y="7"/>
                                    <a:pt x="16" y="16"/>
                                  </a:cubicBezTo>
                                  <a:cubicBezTo>
                                    <a:pt x="16" y="96"/>
                                    <a:pt x="16" y="96"/>
                                    <a:pt x="16" y="96"/>
                                  </a:cubicBezTo>
                                  <a:cubicBezTo>
                                    <a:pt x="16" y="105"/>
                                    <a:pt x="23" y="112"/>
                                    <a:pt x="32" y="112"/>
                                  </a:cubicBezTo>
                                  <a:cubicBezTo>
                                    <a:pt x="0" y="112"/>
                                    <a:pt x="0" y="112"/>
                                    <a:pt x="0" y="112"/>
                                  </a:cubicBezTo>
                                  <a:cubicBezTo>
                                    <a:pt x="0" y="128"/>
                                    <a:pt x="0" y="128"/>
                                    <a:pt x="0" y="128"/>
                                  </a:cubicBezTo>
                                  <a:cubicBezTo>
                                    <a:pt x="192" y="128"/>
                                    <a:pt x="192" y="128"/>
                                    <a:pt x="192" y="128"/>
                                  </a:cubicBezTo>
                                  <a:cubicBezTo>
                                    <a:pt x="192" y="112"/>
                                    <a:pt x="192" y="112"/>
                                    <a:pt x="192" y="112"/>
                                  </a:cubicBezTo>
                                  <a:lnTo>
                                    <a:pt x="160" y="112"/>
                                  </a:lnTo>
                                  <a:close/>
                                  <a:moveTo>
                                    <a:pt x="32" y="16"/>
                                  </a:moveTo>
                                  <a:cubicBezTo>
                                    <a:pt x="160" y="16"/>
                                    <a:pt x="160" y="16"/>
                                    <a:pt x="160" y="16"/>
                                  </a:cubicBezTo>
                                  <a:cubicBezTo>
                                    <a:pt x="160" y="96"/>
                                    <a:pt x="160" y="96"/>
                                    <a:pt x="160" y="96"/>
                                  </a:cubicBezTo>
                                  <a:cubicBezTo>
                                    <a:pt x="32" y="96"/>
                                    <a:pt x="32" y="96"/>
                                    <a:pt x="32" y="96"/>
                                  </a:cubicBezTo>
                                  <a:lnTo>
                                    <a:pt x="32" y="1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241" name="テキスト ボックス 2"/>
                        <wps:cNvSpPr txBox="1">
                          <a:spLocks noChangeArrowheads="1"/>
                        </wps:cNvSpPr>
                        <wps:spPr bwMode="auto">
                          <a:xfrm>
                            <a:off x="0" y="215660"/>
                            <a:ext cx="888365" cy="327025"/>
                          </a:xfrm>
                          <a:prstGeom prst="rect">
                            <a:avLst/>
                          </a:prstGeom>
                          <a:noFill/>
                          <a:ln w="9525">
                            <a:noFill/>
                            <a:miter lim="800000"/>
                            <a:headEnd/>
                            <a:tailEnd/>
                          </a:ln>
                        </wps:spPr>
                        <wps:txbx>
                          <w:txbxContent>
                            <w:p w14:paraId="259400DB" w14:textId="4321D72C" w:rsidR="00A06219" w:rsidRPr="00E73B17" w:rsidRDefault="00A06219">
                              <w:pPr>
                                <w:rPr>
                                  <w:sz w:val="16"/>
                                  <w:szCs w:val="16"/>
                                </w:rPr>
                              </w:pPr>
                              <w:r w:rsidRPr="00E73B17">
                                <w:rPr>
                                  <w:rFonts w:hint="eastAsia"/>
                                  <w:sz w:val="16"/>
                                  <w:szCs w:val="16"/>
                                </w:rPr>
                                <w:t>ホワイトボード</w:t>
                              </w:r>
                            </w:p>
                          </w:txbxContent>
                        </wps:txbx>
                        <wps:bodyPr rot="0" vert="horz" wrap="square" lIns="91440" tIns="45720" rIns="91440" bIns="45720" anchor="t" anchorCtr="0">
                          <a:spAutoFit/>
                        </wps:bodyPr>
                      </wps:wsp>
                    </wpg:wgp>
                  </a:graphicData>
                </a:graphic>
              </wp:anchor>
            </w:drawing>
          </mc:Choice>
          <mc:Fallback>
            <w:pict>
              <v:group w14:anchorId="3CDF6199" id="グループ化 242" o:spid="_x0000_s1082" style="position:absolute;margin-left:428.35pt;margin-top:19.05pt;width:69.95pt;height:42.75pt;z-index:252993024" coordsize="8883,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">
                <v:group id="グループ化 235" o:spid="_x0000_s1083" style="position:absolute;left:1293;width:4958;height:3276" coordorigin=",38100" coordsize="496361,32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_x0000_s1084" type="#_x0000_t202" style="position:absolute;left:37941;top:38100;width:458420;height:327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" filled="f" stroked="f">
                    <v:textbox style="mso-fit-shape-to-text:t">
                      <w:txbxContent>
                        <w:p w14:paraId="4B06FC1B" w14:textId="5ADAA5C9" w:rsidR="00A06219" w:rsidRPr="00C155F1" w:rsidRDefault="00A06219" w:rsidP="00C155F1">
                          <w:pPr>
                            <w:rPr>
                              <w:sz w:val="16"/>
                              <w:szCs w:val="16"/>
                            </w:rPr>
                          </w:pPr>
                          <w:r>
                            <w:rPr>
                              <w:rFonts w:hint="eastAsia"/>
                              <w:sz w:val="16"/>
                              <w:szCs w:val="16"/>
                            </w:rPr>
                            <w:t>共有</w:t>
                          </w:r>
                        </w:p>
                      </w:txbxContent>
                    </v:textbox>
                  </v:shape>
                  <v:shape id="Freeform 1233" o:spid="_x0000_s1085" style="position:absolute;top:47625;width:471546;height:317500;visibility:visible;mso-wrap-style:square;v-text-anchor:top" coordsize="19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" path="m160,112v9,,16,-7,16,-16c176,16,176,16,176,16,176,7,169,,160,,32,,32,,32,,23,,16,7,16,16v,80,,80,,80c16,105,23,112,32,112,,112,,112,,112v,16,,16,,16c192,128,192,128,192,128v,-16,,-16,,-16l160,112xm32,16v128,,128,,128,c160,96,160,96,160,96,32,96,32,96,32,96r,-80xe" fillcolor="#333" stroked="f">
                    <v:path arrowok="t" o:connecttype="custom" o:connectlocs="392955,277813;432251,238125;432251,39688;392955,0;78591,0;39296,39688;39296,238125;78591,277813;0,277813;0,317500;471546,317500;471546,277813;392955,277813;78591,39688;392955,39688;392955,238125;78591,238125;78591,39688" o:connectangles="0,0,0,0,0,0,0,0,0,0,0,0,0,0,0,0,0,0"/>
                    <o:lock v:ext="edit" verticies="t"/>
                  </v:shape>
                </v:group>
                <v:shape id="_x0000_s1086" type="#_x0000_t202" style="position:absolute;top:2156;width:8883;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14:paraId="259400DB" w14:textId="4321D72C" w:rsidR="00A06219" w:rsidRPr="00E73B17" w:rsidRDefault="00A06219">
                        <w:pPr>
                          <w:rPr>
                            <w:sz w:val="16"/>
                            <w:szCs w:val="16"/>
                          </w:rPr>
                        </w:pPr>
                        <w:r w:rsidRPr="00E73B17">
                          <w:rPr>
                            <w:rFonts w:hint="eastAsia"/>
                            <w:sz w:val="16"/>
                            <w:szCs w:val="16"/>
                          </w:rPr>
                          <w:t>ホワイトボード</w:t>
                        </w:r>
                      </w:p>
                    </w:txbxContent>
                  </v:textbox>
                </v:shape>
              </v:group>
            </w:pict>
          </mc:Fallback>
        </mc:AlternateContent>
      </w:r>
      <w:r w:rsidR="00B34242">
        <w:rPr>
          <w:rFonts w:ascii="Yu Gothic UI" w:hAnsi="Yu Gothic UI" w:cs="メイリオ" w:hint="eastAsia"/>
          <w:b/>
          <w:szCs w:val="21"/>
        </w:rPr>
        <w:t>事務局</w:t>
      </w:r>
      <w:r w:rsidR="00E93769" w:rsidRPr="001E1778">
        <w:rPr>
          <w:rFonts w:ascii="Yu Gothic UI" w:hAnsi="Yu Gothic UI" w:cs="メイリオ" w:hint="eastAsia"/>
          <w:b/>
          <w:szCs w:val="21"/>
        </w:rPr>
        <w:t xml:space="preserve">タスク　</w:t>
      </w:r>
      <w:r w:rsidR="00FB15A2" w:rsidRPr="00C155F1">
        <w:rPr>
          <w:rFonts w:ascii="Yu Gothic UI" w:hAnsi="Yu Gothic UI" w:cs="メイリオ" w:hint="eastAsia"/>
          <w:b/>
          <w:szCs w:val="21"/>
        </w:rPr>
        <w:t>※</w:t>
      </w:r>
      <w:r w:rsidR="00FB15A2" w:rsidRPr="00C155F1">
        <w:rPr>
          <w:rFonts w:ascii="Yu Gothic UI" w:hAnsi="Yu Gothic UI" w:cs="メイリオ" w:hint="eastAsia"/>
          <w:b/>
          <w:szCs w:val="21"/>
          <w:u w:val="single"/>
        </w:rPr>
        <w:t>下線</w:t>
      </w:r>
      <w:r w:rsidR="00FB15A2" w:rsidRPr="00C155F1">
        <w:rPr>
          <w:rFonts w:ascii="Yu Gothic UI" w:hAnsi="Yu Gothic UI" w:cs="メイリオ" w:hint="eastAsia"/>
          <w:b/>
          <w:szCs w:val="21"/>
        </w:rPr>
        <w:t>はZOOM操作を必要とする部分</w:t>
      </w:r>
    </w:p>
    <w:tbl>
      <w:tblPr>
        <w:tblStyle w:val="aa"/>
        <w:tblW w:w="0" w:type="auto"/>
        <w:tblLook w:val="04A0" w:firstRow="1" w:lastRow="0" w:firstColumn="1" w:lastColumn="0" w:noHBand="0" w:noVBand="1"/>
      </w:tblPr>
      <w:tblGrid>
        <w:gridCol w:w="1788"/>
        <w:gridCol w:w="7954"/>
      </w:tblGrid>
      <w:tr w:rsidR="00E93769" w:rsidRPr="002A146F" w14:paraId="51AD6A0E" w14:textId="77777777" w:rsidTr="00A3359B">
        <w:tc>
          <w:tcPr>
            <w:tcW w:w="1809" w:type="dxa"/>
          </w:tcPr>
          <w:p w14:paraId="347664D5" w14:textId="05AC693C" w:rsidR="00E93769" w:rsidRPr="001E1778" w:rsidRDefault="00E93769" w:rsidP="00A3359B">
            <w:pPr>
              <w:spacing w:line="320" w:lineRule="exact"/>
              <w:rPr>
                <w:rFonts w:ascii="Yu Gothic UI" w:hAnsi="Yu Gothic UI" w:cs="メイリオ"/>
                <w:bCs/>
                <w:szCs w:val="21"/>
              </w:rPr>
            </w:pPr>
            <w:r w:rsidRPr="001E1778">
              <w:rPr>
                <w:rFonts w:ascii="Yu Gothic UI" w:hAnsi="Yu Gothic UI" w:cs="メイリオ" w:hint="eastAsia"/>
                <w:bCs/>
                <w:szCs w:val="21"/>
              </w:rPr>
              <w:t>A：進行</w:t>
            </w:r>
          </w:p>
        </w:tc>
        <w:tc>
          <w:tcPr>
            <w:tcW w:w="8141" w:type="dxa"/>
          </w:tcPr>
          <w:p w14:paraId="36D7CACA" w14:textId="338F1795" w:rsidR="00E93769" w:rsidRPr="001E1778" w:rsidRDefault="00E93769" w:rsidP="00A3359B">
            <w:pPr>
              <w:spacing w:line="320" w:lineRule="exact"/>
              <w:rPr>
                <w:rFonts w:ascii="Yu Gothic UI" w:hAnsi="Yu Gothic UI" w:cs="メイリオ"/>
                <w:bCs/>
                <w:szCs w:val="21"/>
                <w:u w:val="single"/>
              </w:rPr>
            </w:pPr>
            <w:r w:rsidRPr="001E1778">
              <w:rPr>
                <w:rFonts w:ascii="Yu Gothic UI" w:hAnsi="Yu Gothic UI" w:cs="メイリオ" w:hint="eastAsia"/>
                <w:bCs/>
                <w:szCs w:val="21"/>
              </w:rPr>
              <w:t xml:space="preserve">進行　</w:t>
            </w:r>
            <w:r w:rsidRPr="001E1778">
              <w:rPr>
                <w:rFonts w:ascii="Yu Gothic UI" w:hAnsi="Yu Gothic UI" w:cs="メイリオ" w:hint="eastAsia"/>
                <w:bCs/>
                <w:szCs w:val="21"/>
                <w:u w:val="single"/>
              </w:rPr>
              <w:t>マイク／ビデオON</w:t>
            </w:r>
          </w:p>
          <w:p w14:paraId="3D07073C" w14:textId="13C66DDB" w:rsidR="00D464DC" w:rsidRPr="001E1778" w:rsidRDefault="00D464DC" w:rsidP="00A3359B">
            <w:pPr>
              <w:spacing w:line="320" w:lineRule="exact"/>
              <w:rPr>
                <w:rFonts w:ascii="Yu Gothic UI" w:hAnsi="Yu Gothic UI" w:cs="メイリオ"/>
                <w:bCs/>
                <w:szCs w:val="21"/>
              </w:rPr>
            </w:pPr>
            <w:r w:rsidRPr="001E1778">
              <w:rPr>
                <w:rFonts w:ascii="Yu Gothic UI" w:hAnsi="Yu Gothic UI" w:cs="メイリオ" w:hint="eastAsia"/>
                <w:bCs/>
                <w:szCs w:val="21"/>
                <w:u w:val="single"/>
              </w:rPr>
              <w:t>ホワイトボード共有</w:t>
            </w:r>
          </w:p>
        </w:tc>
      </w:tr>
      <w:tr w:rsidR="00E93769" w:rsidRPr="002A146F" w14:paraId="0FA4B44E" w14:textId="77777777" w:rsidTr="00A3359B">
        <w:tc>
          <w:tcPr>
            <w:tcW w:w="1809" w:type="dxa"/>
          </w:tcPr>
          <w:p w14:paraId="04CA6C16" w14:textId="77777777" w:rsidR="00E93769" w:rsidRPr="001E1778" w:rsidRDefault="00E93769" w:rsidP="00A3359B">
            <w:pPr>
              <w:spacing w:line="320" w:lineRule="exact"/>
              <w:rPr>
                <w:rFonts w:ascii="Yu Gothic UI" w:hAnsi="Yu Gothic UI" w:cs="メイリオ"/>
                <w:bCs/>
                <w:szCs w:val="21"/>
              </w:rPr>
            </w:pPr>
            <w:r w:rsidRPr="001E1778">
              <w:rPr>
                <w:rFonts w:ascii="Yu Gothic UI" w:hAnsi="Yu Gothic UI" w:cs="メイリオ" w:hint="eastAsia"/>
                <w:bCs/>
                <w:szCs w:val="21"/>
              </w:rPr>
              <w:t>B：ホスト(ZOOM)</w:t>
            </w:r>
          </w:p>
        </w:tc>
        <w:tc>
          <w:tcPr>
            <w:tcW w:w="8141" w:type="dxa"/>
          </w:tcPr>
          <w:p w14:paraId="1A7B84DC" w14:textId="3953872F" w:rsidR="00E93769" w:rsidRPr="001E1778" w:rsidRDefault="001E1778" w:rsidP="00A3359B">
            <w:pPr>
              <w:spacing w:line="320" w:lineRule="exact"/>
              <w:rPr>
                <w:rFonts w:ascii="Yu Gothic UI" w:hAnsi="Yu Gothic UI" w:cs="メイリオ"/>
                <w:bCs/>
                <w:szCs w:val="21"/>
              </w:rPr>
            </w:pPr>
            <w:r w:rsidRPr="001E1778">
              <w:rPr>
                <w:rFonts w:ascii="Yu Gothic UI" w:hAnsi="Yu Gothic UI" w:cs="メイリオ" w:hint="eastAsia"/>
                <w:bCs/>
                <w:szCs w:val="21"/>
              </w:rPr>
              <w:t>適宜</w:t>
            </w:r>
            <w:r w:rsidR="00D464DC" w:rsidRPr="001E1778">
              <w:rPr>
                <w:rFonts w:ascii="Yu Gothic UI" w:hAnsi="Yu Gothic UI" w:cs="メイリオ" w:hint="eastAsia"/>
                <w:bCs/>
                <w:szCs w:val="21"/>
              </w:rPr>
              <w:t>ホスト対応</w:t>
            </w:r>
          </w:p>
        </w:tc>
      </w:tr>
      <w:tr w:rsidR="00E93769" w:rsidRPr="002A146F" w14:paraId="0AE732ED" w14:textId="77777777" w:rsidTr="00A3359B">
        <w:tc>
          <w:tcPr>
            <w:tcW w:w="1809" w:type="dxa"/>
          </w:tcPr>
          <w:p w14:paraId="3CA5D9A5" w14:textId="77777777" w:rsidR="00E93769" w:rsidRPr="001E1778" w:rsidRDefault="00E93769" w:rsidP="00A3359B">
            <w:pPr>
              <w:spacing w:line="320" w:lineRule="exact"/>
              <w:rPr>
                <w:rFonts w:ascii="Yu Gothic UI" w:hAnsi="Yu Gothic UI" w:cs="メイリオ"/>
                <w:bCs/>
                <w:szCs w:val="21"/>
              </w:rPr>
            </w:pPr>
            <w:r w:rsidRPr="001E1778">
              <w:rPr>
                <w:rFonts w:ascii="Yu Gothic UI" w:hAnsi="Yu Gothic UI" w:cs="メイリオ" w:hint="eastAsia"/>
                <w:bCs/>
                <w:szCs w:val="21"/>
              </w:rPr>
              <w:t>C：サブ(ZOOM)</w:t>
            </w:r>
          </w:p>
        </w:tc>
        <w:tc>
          <w:tcPr>
            <w:tcW w:w="8141" w:type="dxa"/>
          </w:tcPr>
          <w:p w14:paraId="0229712B" w14:textId="12C19AB7" w:rsidR="00E93769" w:rsidRPr="001E1778" w:rsidRDefault="001E1778" w:rsidP="00A3359B">
            <w:pPr>
              <w:spacing w:line="320" w:lineRule="exact"/>
              <w:rPr>
                <w:rFonts w:ascii="Yu Gothic UI" w:hAnsi="Yu Gothic UI" w:cs="メイリオ"/>
                <w:bCs/>
                <w:szCs w:val="21"/>
              </w:rPr>
            </w:pPr>
            <w:r w:rsidRPr="001E1778">
              <w:rPr>
                <w:rFonts w:ascii="Yu Gothic UI" w:hAnsi="Yu Gothic UI" w:cs="メイリオ" w:hint="eastAsia"/>
                <w:bCs/>
                <w:szCs w:val="21"/>
              </w:rPr>
              <w:t>適宜</w:t>
            </w:r>
            <w:r w:rsidR="00D464DC" w:rsidRPr="001E1778">
              <w:rPr>
                <w:rFonts w:ascii="Yu Gothic UI" w:hAnsi="Yu Gothic UI" w:cs="メイリオ" w:hint="eastAsia"/>
                <w:bCs/>
                <w:szCs w:val="21"/>
              </w:rPr>
              <w:t>サブ対応</w:t>
            </w:r>
          </w:p>
        </w:tc>
      </w:tr>
    </w:tbl>
    <w:p w14:paraId="6DB7B3A3" w14:textId="3CDA59E9" w:rsidR="00F23170" w:rsidRDefault="00F23170" w:rsidP="00F23170">
      <w:pPr>
        <w:spacing w:line="320" w:lineRule="exact"/>
        <w:rPr>
          <w:rFonts w:ascii="Yu Gothic UI" w:hAnsi="Yu Gothic UI" w:cs="メイリオ"/>
          <w:b/>
          <w:szCs w:val="21"/>
          <w:highlight w:val="yellow"/>
        </w:rPr>
      </w:pPr>
    </w:p>
    <w:p w14:paraId="7833A3B7" w14:textId="701CA854" w:rsidR="001E1778" w:rsidRDefault="001E1778">
      <w:pPr>
        <w:rPr>
          <w:rFonts w:ascii="Yu Gothic UI" w:hAnsi="Yu Gothic UI"/>
        </w:rPr>
      </w:pPr>
    </w:p>
    <w:p w14:paraId="167285D8" w14:textId="77777777" w:rsidR="001E1778" w:rsidRDefault="001E1778">
      <w:pPr>
        <w:rPr>
          <w:rFonts w:ascii="Yu Gothic UI" w:hAnsi="Yu Gothic UI"/>
        </w:rPr>
      </w:pPr>
    </w:p>
    <w:p w14:paraId="168D207A" w14:textId="1B3138C8" w:rsidR="001E1778" w:rsidRDefault="001E1778" w:rsidP="001E1778">
      <w:pPr>
        <w:jc w:val="center"/>
        <w:rPr>
          <w:rFonts w:ascii="Yu Gothic UI" w:hAnsi="Yu Gothic UI"/>
        </w:rPr>
      </w:pPr>
      <w:r w:rsidRPr="00FB15A2">
        <w:rPr>
          <w:rFonts w:ascii="Yu Gothic UI" w:hAnsi="Yu Gothic UI" w:cs="メイリオ" w:hint="eastAsia"/>
          <w:b/>
          <w:sz w:val="24"/>
          <w:szCs w:val="28"/>
        </w:rPr>
        <w:t>～</w:t>
      </w:r>
      <w:r>
        <w:rPr>
          <w:rFonts w:ascii="Yu Gothic UI" w:hAnsi="Yu Gothic UI" w:cs="メイリオ" w:hint="eastAsia"/>
          <w:b/>
          <w:sz w:val="24"/>
          <w:szCs w:val="28"/>
        </w:rPr>
        <w:t xml:space="preserve">　対象施設参加者はここで終了・退出　～</w:t>
      </w:r>
    </w:p>
    <w:p w14:paraId="51481548" w14:textId="77777777" w:rsidR="00EA113C" w:rsidRDefault="00EA113C">
      <w:pPr>
        <w:rPr>
          <w:rFonts w:ascii="Yu Gothic UI" w:hAnsi="Yu Gothic UI"/>
        </w:rPr>
      </w:pPr>
      <w:r>
        <w:rPr>
          <w:rFonts w:ascii="Yu Gothic UI" w:hAnsi="Yu Gothic UI"/>
        </w:rPr>
        <w:br w:type="page"/>
      </w:r>
    </w:p>
    <w:tbl>
      <w:tblPr>
        <w:tblStyle w:val="aa"/>
        <w:tblW w:w="5000" w:type="pct"/>
        <w:tblLook w:val="04A0" w:firstRow="1" w:lastRow="0" w:firstColumn="1" w:lastColumn="0" w:noHBand="0" w:noVBand="1"/>
      </w:tblPr>
      <w:tblGrid>
        <w:gridCol w:w="1631"/>
        <w:gridCol w:w="8111"/>
      </w:tblGrid>
      <w:tr w:rsidR="00CA7B84" w:rsidRPr="007121E3" w14:paraId="5CCC5FD0" w14:textId="77777777" w:rsidTr="00BC0F08">
        <w:tc>
          <w:tcPr>
            <w:tcW w:w="5000" w:type="pct"/>
            <w:gridSpan w:val="2"/>
            <w:shd w:val="clear" w:color="auto" w:fill="D9D9D9" w:themeFill="background1" w:themeFillShade="D9"/>
            <w:vAlign w:val="center"/>
          </w:tcPr>
          <w:p w14:paraId="56BE4791" w14:textId="77777777" w:rsidR="00B56CC2" w:rsidRPr="007121E3" w:rsidRDefault="001C39F9" w:rsidP="00BC0F08">
            <w:pPr>
              <w:spacing w:line="320" w:lineRule="exact"/>
              <w:jc w:val="center"/>
              <w:rPr>
                <w:rFonts w:ascii="Yu Gothic UI" w:hAnsi="Yu Gothic UI" w:cs="メイリオ"/>
                <w:b/>
                <w:szCs w:val="21"/>
              </w:rPr>
            </w:pPr>
            <w:r w:rsidRPr="007121E3">
              <w:rPr>
                <w:rFonts w:ascii="Yu Gothic UI" w:hAnsi="Yu Gothic UI" w:cs="メイリオ" w:hint="eastAsia"/>
                <w:b/>
                <w:szCs w:val="21"/>
              </w:rPr>
              <w:lastRenderedPageBreak/>
              <w:t>Ⅵ．レビュー方法の振り返り</w:t>
            </w:r>
          </w:p>
        </w:tc>
      </w:tr>
      <w:tr w:rsidR="00CA7B84" w:rsidRPr="007121E3" w14:paraId="47C779FD" w14:textId="77777777" w:rsidTr="003E2751">
        <w:tc>
          <w:tcPr>
            <w:tcW w:w="837" w:type="pct"/>
            <w:tcBorders>
              <w:bottom w:val="single" w:sz="4" w:space="0" w:color="auto"/>
            </w:tcBorders>
            <w:shd w:val="clear" w:color="auto" w:fill="D9D9D9" w:themeFill="background1" w:themeFillShade="D9"/>
          </w:tcPr>
          <w:p w14:paraId="27849C1C" w14:textId="77777777" w:rsidR="00B56CC2" w:rsidRPr="007121E3" w:rsidRDefault="00B56CC2" w:rsidP="00BC0F08">
            <w:pPr>
              <w:spacing w:line="320" w:lineRule="exact"/>
              <w:rPr>
                <w:rFonts w:ascii="Yu Gothic UI" w:hAnsi="Yu Gothic UI" w:cs="メイリオ"/>
                <w:b/>
                <w:szCs w:val="21"/>
              </w:rPr>
            </w:pPr>
            <w:r w:rsidRPr="007121E3">
              <w:rPr>
                <w:rFonts w:ascii="Yu Gothic UI" w:hAnsi="Yu Gothic UI" w:cs="メイリオ" w:hint="eastAsia"/>
                <w:b/>
                <w:szCs w:val="21"/>
              </w:rPr>
              <w:t>時間</w:t>
            </w:r>
          </w:p>
        </w:tc>
        <w:tc>
          <w:tcPr>
            <w:tcW w:w="4163" w:type="pct"/>
            <w:tcBorders>
              <w:bottom w:val="single" w:sz="4" w:space="0" w:color="auto"/>
            </w:tcBorders>
          </w:tcPr>
          <w:p w14:paraId="2565A714" w14:textId="77777777" w:rsidR="00B56CC2" w:rsidRPr="007121E3" w:rsidRDefault="00B56CC2" w:rsidP="00B43B86">
            <w:pPr>
              <w:spacing w:line="320" w:lineRule="exact"/>
              <w:rPr>
                <w:rFonts w:ascii="Yu Gothic UI" w:hAnsi="Yu Gothic UI" w:cs="メイリオ"/>
                <w:szCs w:val="21"/>
              </w:rPr>
            </w:pPr>
            <w:r w:rsidRPr="007121E3">
              <w:rPr>
                <w:rFonts w:ascii="Yu Gothic UI" w:hAnsi="Yu Gothic UI" w:cs="メイリオ" w:hint="eastAsia"/>
                <w:szCs w:val="21"/>
              </w:rPr>
              <w:t>16:</w:t>
            </w:r>
            <w:r w:rsidR="00B43B86" w:rsidRPr="007121E3">
              <w:rPr>
                <w:rFonts w:ascii="Yu Gothic UI" w:hAnsi="Yu Gothic UI" w:cs="メイリオ" w:hint="eastAsia"/>
                <w:szCs w:val="21"/>
              </w:rPr>
              <w:t>3</w:t>
            </w:r>
            <w:r w:rsidRPr="007121E3">
              <w:rPr>
                <w:rFonts w:ascii="Yu Gothic UI" w:hAnsi="Yu Gothic UI" w:cs="メイリオ" w:hint="eastAsia"/>
                <w:szCs w:val="21"/>
              </w:rPr>
              <w:t>0</w:t>
            </w:r>
            <w:r w:rsidR="00196241" w:rsidRPr="007121E3">
              <w:rPr>
                <w:rFonts w:ascii="Yu Gothic UI" w:hAnsi="Yu Gothic UI" w:cs="メイリオ" w:hint="eastAsia"/>
                <w:szCs w:val="21"/>
              </w:rPr>
              <w:t>～</w:t>
            </w:r>
            <w:r w:rsidRPr="007121E3">
              <w:rPr>
                <w:rFonts w:ascii="Yu Gothic UI" w:hAnsi="Yu Gothic UI" w:cs="メイリオ" w:hint="eastAsia"/>
                <w:szCs w:val="21"/>
              </w:rPr>
              <w:t>17:</w:t>
            </w:r>
            <w:r w:rsidR="00B43B86" w:rsidRPr="007121E3">
              <w:rPr>
                <w:rFonts w:ascii="Yu Gothic UI" w:hAnsi="Yu Gothic UI" w:cs="メイリオ" w:hint="eastAsia"/>
                <w:szCs w:val="21"/>
              </w:rPr>
              <w:t>3</w:t>
            </w:r>
            <w:r w:rsidRPr="007121E3">
              <w:rPr>
                <w:rFonts w:ascii="Yu Gothic UI" w:hAnsi="Yu Gothic UI" w:cs="メイリオ" w:hint="eastAsia"/>
                <w:szCs w:val="21"/>
              </w:rPr>
              <w:t>0（60</w:t>
            </w:r>
            <w:r w:rsidRPr="007121E3">
              <w:rPr>
                <w:rFonts w:ascii="Yu Gothic UI" w:hAnsi="Yu Gothic UI" w:cs="メイリオ"/>
                <w:szCs w:val="21"/>
              </w:rPr>
              <w:t>’）</w:t>
            </w:r>
          </w:p>
        </w:tc>
      </w:tr>
      <w:tr w:rsidR="001963A7" w:rsidRPr="007121E3" w14:paraId="0323F02E" w14:textId="77777777" w:rsidTr="003E2751">
        <w:tc>
          <w:tcPr>
            <w:tcW w:w="837" w:type="pct"/>
            <w:tcBorders>
              <w:bottom w:val="single" w:sz="4" w:space="0" w:color="auto"/>
            </w:tcBorders>
            <w:shd w:val="clear" w:color="auto" w:fill="D9D9D9" w:themeFill="background1" w:themeFillShade="D9"/>
          </w:tcPr>
          <w:p w14:paraId="129B3314" w14:textId="29B9F5CE" w:rsidR="001963A7" w:rsidRPr="007121E3" w:rsidRDefault="001963A7" w:rsidP="00BC0F08">
            <w:pPr>
              <w:spacing w:line="320" w:lineRule="exact"/>
              <w:rPr>
                <w:rFonts w:ascii="Yu Gothic UI" w:hAnsi="Yu Gothic UI" w:cs="メイリオ"/>
                <w:b/>
                <w:szCs w:val="21"/>
              </w:rPr>
            </w:pPr>
            <w:r>
              <w:rPr>
                <w:rFonts w:ascii="Yu Gothic UI" w:hAnsi="Yu Gothic UI" w:cs="メイリオ" w:hint="eastAsia"/>
                <w:b/>
                <w:szCs w:val="21"/>
              </w:rPr>
              <w:t>参加者</w:t>
            </w:r>
          </w:p>
        </w:tc>
        <w:tc>
          <w:tcPr>
            <w:tcW w:w="4163" w:type="pct"/>
            <w:tcBorders>
              <w:bottom w:val="single" w:sz="4" w:space="0" w:color="auto"/>
            </w:tcBorders>
          </w:tcPr>
          <w:p w14:paraId="670342BB" w14:textId="21970D8A" w:rsidR="001963A7" w:rsidRPr="007121E3" w:rsidRDefault="001963A7" w:rsidP="00B43B86">
            <w:pPr>
              <w:spacing w:line="320" w:lineRule="exact"/>
              <w:rPr>
                <w:rFonts w:ascii="Yu Gothic UI" w:hAnsi="Yu Gothic UI" w:cs="メイリオ"/>
                <w:szCs w:val="21"/>
              </w:rPr>
            </w:pPr>
            <w:r>
              <w:rPr>
                <w:rFonts w:ascii="Yu Gothic UI" w:hAnsi="Yu Gothic UI" w:cs="メイリオ" w:hint="eastAsia"/>
                <w:szCs w:val="21"/>
              </w:rPr>
              <w:t>レビューアー（会場／遠隔）、オブザーバー（遠隔）、事務局（会場）</w:t>
            </w:r>
          </w:p>
        </w:tc>
      </w:tr>
      <w:tr w:rsidR="00CA7B84" w:rsidRPr="007121E3" w14:paraId="054A9CC2" w14:textId="77777777" w:rsidTr="003E2751">
        <w:tc>
          <w:tcPr>
            <w:tcW w:w="83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9FC2F0" w14:textId="77777777" w:rsidR="00B56CC2" w:rsidRPr="007121E3" w:rsidRDefault="00B56CC2" w:rsidP="00BC0F08">
            <w:pPr>
              <w:spacing w:line="320" w:lineRule="exact"/>
              <w:rPr>
                <w:rFonts w:ascii="Yu Gothic UI" w:hAnsi="Yu Gothic UI" w:cs="メイリオ"/>
                <w:b/>
                <w:szCs w:val="21"/>
              </w:rPr>
            </w:pPr>
            <w:r w:rsidRPr="007121E3">
              <w:rPr>
                <w:rFonts w:ascii="Yu Gothic UI" w:hAnsi="Yu Gothic UI" w:cs="メイリオ" w:hint="eastAsia"/>
                <w:b/>
                <w:szCs w:val="21"/>
              </w:rPr>
              <w:t>スケジュール</w:t>
            </w:r>
          </w:p>
        </w:tc>
        <w:tc>
          <w:tcPr>
            <w:tcW w:w="416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065DD5" w14:textId="77777777" w:rsidR="00B56CC2" w:rsidRPr="007121E3" w:rsidRDefault="00B56CC2" w:rsidP="00BC0F08">
            <w:pPr>
              <w:spacing w:line="320" w:lineRule="exact"/>
              <w:jc w:val="center"/>
              <w:rPr>
                <w:rFonts w:ascii="Yu Gothic UI" w:hAnsi="Yu Gothic UI" w:cs="メイリオ"/>
                <w:b/>
                <w:szCs w:val="21"/>
              </w:rPr>
            </w:pPr>
            <w:r w:rsidRPr="007121E3">
              <w:rPr>
                <w:rFonts w:ascii="Yu Gothic UI" w:hAnsi="Yu Gothic UI" w:cs="メイリオ" w:hint="eastAsia"/>
                <w:b/>
                <w:szCs w:val="21"/>
              </w:rPr>
              <w:t>進行方法</w:t>
            </w:r>
          </w:p>
        </w:tc>
      </w:tr>
      <w:tr w:rsidR="00B56CC2" w:rsidRPr="007121E3" w14:paraId="4A024A37" w14:textId="77777777" w:rsidTr="003E2751">
        <w:tc>
          <w:tcPr>
            <w:tcW w:w="837" w:type="pct"/>
            <w:tcBorders>
              <w:top w:val="nil"/>
              <w:left w:val="single" w:sz="4" w:space="0" w:color="auto"/>
              <w:bottom w:val="single" w:sz="4" w:space="0" w:color="auto"/>
              <w:right w:val="single" w:sz="4" w:space="0" w:color="auto"/>
            </w:tcBorders>
          </w:tcPr>
          <w:p w14:paraId="1A6C7301" w14:textId="77777777" w:rsidR="00B56CC2" w:rsidRPr="007121E3" w:rsidRDefault="00196241" w:rsidP="00BC0F08">
            <w:pPr>
              <w:spacing w:line="320" w:lineRule="exact"/>
              <w:rPr>
                <w:rFonts w:ascii="Yu Gothic UI" w:hAnsi="Yu Gothic UI" w:cs="メイリオ"/>
                <w:szCs w:val="21"/>
              </w:rPr>
            </w:pPr>
            <w:r w:rsidRPr="007121E3">
              <w:rPr>
                <w:rFonts w:ascii="Yu Gothic UI" w:hAnsi="Yu Gothic UI" w:cs="メイリオ" w:hint="eastAsia"/>
                <w:szCs w:val="21"/>
              </w:rPr>
              <w:t>16:30～</w:t>
            </w:r>
            <w:r w:rsidR="00427328" w:rsidRPr="007121E3">
              <w:rPr>
                <w:rFonts w:ascii="Yu Gothic UI" w:hAnsi="Yu Gothic UI" w:cs="メイリオ" w:hint="eastAsia"/>
                <w:szCs w:val="21"/>
              </w:rPr>
              <w:t>17:30（60’）</w:t>
            </w:r>
          </w:p>
        </w:tc>
        <w:tc>
          <w:tcPr>
            <w:tcW w:w="4163" w:type="pct"/>
            <w:tcBorders>
              <w:top w:val="nil"/>
              <w:left w:val="single" w:sz="4" w:space="0" w:color="auto"/>
              <w:bottom w:val="single" w:sz="4" w:space="0" w:color="auto"/>
              <w:right w:val="single" w:sz="4" w:space="0" w:color="auto"/>
            </w:tcBorders>
          </w:tcPr>
          <w:p w14:paraId="4D84AD80" w14:textId="684239E6" w:rsidR="00B56CC2" w:rsidRPr="007121E3" w:rsidRDefault="00F17CA9" w:rsidP="00BC0F08">
            <w:pPr>
              <w:spacing w:line="320" w:lineRule="exact"/>
              <w:rPr>
                <w:rFonts w:ascii="Yu Gothic UI" w:hAnsi="Yu Gothic UI" w:cs="メイリオ"/>
                <w:szCs w:val="21"/>
              </w:rPr>
            </w:pPr>
            <w:r>
              <w:rPr>
                <w:rFonts w:ascii="Yu Gothic UI" w:hAnsi="Yu Gothic UI" w:cs="メイリオ" w:hint="eastAsia"/>
                <w:szCs w:val="21"/>
              </w:rPr>
              <w:t>１．</w:t>
            </w:r>
            <w:r w:rsidR="00B56CC2" w:rsidRPr="007121E3">
              <w:rPr>
                <w:rFonts w:ascii="Yu Gothic UI" w:hAnsi="Yu Gothic UI" w:cs="メイリオ" w:hint="eastAsia"/>
                <w:szCs w:val="21"/>
              </w:rPr>
              <w:t>レビュー方法についての振り返り</w:t>
            </w:r>
          </w:p>
          <w:p w14:paraId="7600F3EB" w14:textId="77777777" w:rsidR="00B56CC2" w:rsidRPr="007121E3" w:rsidRDefault="00B56CC2" w:rsidP="002F7E00">
            <w:pPr>
              <w:pStyle w:val="a3"/>
              <w:numPr>
                <w:ilvl w:val="0"/>
                <w:numId w:val="11"/>
              </w:numPr>
              <w:spacing w:line="320" w:lineRule="exact"/>
              <w:ind w:leftChars="0"/>
              <w:rPr>
                <w:rFonts w:ascii="Yu Gothic UI" w:hAnsi="Yu Gothic UI" w:cs="メイリオ"/>
                <w:szCs w:val="21"/>
              </w:rPr>
            </w:pPr>
            <w:r w:rsidRPr="007121E3">
              <w:rPr>
                <w:rFonts w:ascii="Yu Gothic UI" w:hAnsi="Yu Gothic UI" w:cs="メイリオ" w:hint="eastAsia"/>
                <w:szCs w:val="21"/>
              </w:rPr>
              <w:t>実施方法に関する改善点等について、参加者のご意見をいただく</w:t>
            </w:r>
          </w:p>
          <w:p w14:paraId="1D9A7835" w14:textId="77777777" w:rsidR="00B56CC2" w:rsidRPr="007121E3" w:rsidRDefault="00B56CC2" w:rsidP="00BC0F08">
            <w:pPr>
              <w:spacing w:line="320" w:lineRule="exact"/>
              <w:rPr>
                <w:rFonts w:ascii="Yu Gothic UI" w:hAnsi="Yu Gothic UI" w:cs="メイリオ"/>
                <w:szCs w:val="21"/>
              </w:rPr>
            </w:pPr>
            <w:r w:rsidRPr="007121E3">
              <w:rPr>
                <w:rFonts w:ascii="Yu Gothic UI" w:hAnsi="Yu Gothic UI" w:cs="メイリオ" w:hint="eastAsia"/>
                <w:szCs w:val="21"/>
              </w:rPr>
              <w:t xml:space="preserve">　　</w:t>
            </w:r>
          </w:p>
        </w:tc>
      </w:tr>
    </w:tbl>
    <w:p w14:paraId="54E60C53" w14:textId="77777777" w:rsidR="003224D3" w:rsidRPr="007121E3" w:rsidRDefault="003224D3" w:rsidP="003224D3">
      <w:pPr>
        <w:spacing w:line="320" w:lineRule="exact"/>
        <w:rPr>
          <w:rFonts w:ascii="Yu Gothic UI" w:hAnsi="Yu Gothic UI" w:cs="メイリオ"/>
          <w:b/>
          <w:szCs w:val="21"/>
        </w:rPr>
      </w:pPr>
    </w:p>
    <w:p w14:paraId="62995955" w14:textId="2CE2BC89" w:rsidR="00E93769" w:rsidRPr="00F17CA9" w:rsidRDefault="00B34242" w:rsidP="00E93769">
      <w:pPr>
        <w:spacing w:line="320" w:lineRule="exact"/>
        <w:rPr>
          <w:rFonts w:ascii="Yu Gothic UI" w:hAnsi="Yu Gothic UI" w:cs="メイリオ"/>
          <w:b/>
          <w:szCs w:val="21"/>
        </w:rPr>
      </w:pPr>
      <w:r>
        <w:rPr>
          <w:rFonts w:ascii="Yu Gothic UI" w:hAnsi="Yu Gothic UI" w:cs="メイリオ" w:hint="eastAsia"/>
          <w:b/>
          <w:szCs w:val="21"/>
        </w:rPr>
        <w:t>事務局</w:t>
      </w:r>
      <w:r w:rsidR="00E93769" w:rsidRPr="00F17CA9">
        <w:rPr>
          <w:rFonts w:ascii="Yu Gothic UI" w:hAnsi="Yu Gothic UI" w:cs="メイリオ" w:hint="eastAsia"/>
          <w:b/>
          <w:szCs w:val="21"/>
        </w:rPr>
        <w:t xml:space="preserve">タスク　</w:t>
      </w:r>
      <w:r w:rsidR="00FB15A2" w:rsidRPr="00C155F1">
        <w:rPr>
          <w:rFonts w:ascii="Yu Gothic UI" w:hAnsi="Yu Gothic UI" w:cs="メイリオ" w:hint="eastAsia"/>
          <w:b/>
          <w:szCs w:val="21"/>
        </w:rPr>
        <w:t>※</w:t>
      </w:r>
      <w:r w:rsidR="00FB15A2" w:rsidRPr="00C155F1">
        <w:rPr>
          <w:rFonts w:ascii="Yu Gothic UI" w:hAnsi="Yu Gothic UI" w:cs="メイリオ" w:hint="eastAsia"/>
          <w:b/>
          <w:szCs w:val="21"/>
          <w:u w:val="single"/>
        </w:rPr>
        <w:t>下線</w:t>
      </w:r>
      <w:r w:rsidR="00FB15A2" w:rsidRPr="00C155F1">
        <w:rPr>
          <w:rFonts w:ascii="Yu Gothic UI" w:hAnsi="Yu Gothic UI" w:cs="メイリオ" w:hint="eastAsia"/>
          <w:b/>
          <w:szCs w:val="21"/>
        </w:rPr>
        <w:t>はZOOM操作を必要とする部分</w:t>
      </w:r>
    </w:p>
    <w:tbl>
      <w:tblPr>
        <w:tblStyle w:val="aa"/>
        <w:tblW w:w="0" w:type="auto"/>
        <w:tblLook w:val="04A0" w:firstRow="1" w:lastRow="0" w:firstColumn="1" w:lastColumn="0" w:noHBand="0" w:noVBand="1"/>
      </w:tblPr>
      <w:tblGrid>
        <w:gridCol w:w="1788"/>
        <w:gridCol w:w="7954"/>
      </w:tblGrid>
      <w:tr w:rsidR="00E93769" w:rsidRPr="00F17CA9" w14:paraId="2D6CA06A" w14:textId="77777777" w:rsidTr="00A3359B">
        <w:tc>
          <w:tcPr>
            <w:tcW w:w="1809" w:type="dxa"/>
          </w:tcPr>
          <w:p w14:paraId="3004FB4C" w14:textId="77777777" w:rsidR="00E93769" w:rsidRPr="00F17CA9" w:rsidRDefault="00E93769" w:rsidP="00A3359B">
            <w:pPr>
              <w:spacing w:line="320" w:lineRule="exact"/>
              <w:rPr>
                <w:rFonts w:ascii="Yu Gothic UI" w:hAnsi="Yu Gothic UI" w:cs="メイリオ"/>
                <w:bCs/>
                <w:szCs w:val="21"/>
              </w:rPr>
            </w:pPr>
            <w:r w:rsidRPr="00F17CA9">
              <w:rPr>
                <w:rFonts w:ascii="Yu Gothic UI" w:hAnsi="Yu Gothic UI" w:cs="メイリオ" w:hint="eastAsia"/>
                <w:bCs/>
                <w:szCs w:val="21"/>
              </w:rPr>
              <w:t>A：進行</w:t>
            </w:r>
          </w:p>
        </w:tc>
        <w:tc>
          <w:tcPr>
            <w:tcW w:w="8141" w:type="dxa"/>
          </w:tcPr>
          <w:p w14:paraId="4A294C9B" w14:textId="77777777" w:rsidR="00E93769" w:rsidRPr="00F17CA9" w:rsidRDefault="00E93769" w:rsidP="00A3359B">
            <w:pPr>
              <w:spacing w:line="320" w:lineRule="exact"/>
              <w:rPr>
                <w:rFonts w:ascii="Yu Gothic UI" w:hAnsi="Yu Gothic UI" w:cs="メイリオ"/>
                <w:bCs/>
                <w:szCs w:val="21"/>
              </w:rPr>
            </w:pPr>
            <w:r w:rsidRPr="00F17CA9">
              <w:rPr>
                <w:rFonts w:ascii="Yu Gothic UI" w:hAnsi="Yu Gothic UI" w:cs="メイリオ" w:hint="eastAsia"/>
                <w:bCs/>
                <w:szCs w:val="21"/>
              </w:rPr>
              <w:t>進行</w:t>
            </w:r>
            <w:r w:rsidRPr="00F23170">
              <w:rPr>
                <w:rFonts w:ascii="Yu Gothic UI" w:hAnsi="Yu Gothic UI" w:cs="メイリオ" w:hint="eastAsia"/>
                <w:bCs/>
                <w:szCs w:val="21"/>
              </w:rPr>
              <w:t xml:space="preserve">　</w:t>
            </w:r>
            <w:r w:rsidRPr="00F23170">
              <w:rPr>
                <w:rFonts w:ascii="Yu Gothic UI" w:hAnsi="Yu Gothic UI" w:cs="メイリオ" w:hint="eastAsia"/>
                <w:bCs/>
                <w:szCs w:val="21"/>
                <w:u w:val="single"/>
              </w:rPr>
              <w:t>マイク／ビデオON</w:t>
            </w:r>
          </w:p>
        </w:tc>
      </w:tr>
      <w:tr w:rsidR="00F17CA9" w:rsidRPr="00F17CA9" w14:paraId="28BEBC62" w14:textId="77777777" w:rsidTr="00A3359B">
        <w:tc>
          <w:tcPr>
            <w:tcW w:w="1809" w:type="dxa"/>
          </w:tcPr>
          <w:p w14:paraId="3B52CEA3" w14:textId="77777777" w:rsidR="00F17CA9" w:rsidRPr="00F17CA9" w:rsidRDefault="00F17CA9" w:rsidP="00F17CA9">
            <w:pPr>
              <w:spacing w:line="320" w:lineRule="exact"/>
              <w:rPr>
                <w:rFonts w:ascii="Yu Gothic UI" w:hAnsi="Yu Gothic UI" w:cs="メイリオ"/>
                <w:bCs/>
                <w:szCs w:val="21"/>
              </w:rPr>
            </w:pPr>
            <w:r w:rsidRPr="00F17CA9">
              <w:rPr>
                <w:rFonts w:ascii="Yu Gothic UI" w:hAnsi="Yu Gothic UI" w:cs="メイリオ" w:hint="eastAsia"/>
                <w:bCs/>
                <w:szCs w:val="21"/>
              </w:rPr>
              <w:t>B：ホスト(ZOOM)</w:t>
            </w:r>
          </w:p>
        </w:tc>
        <w:tc>
          <w:tcPr>
            <w:tcW w:w="8141" w:type="dxa"/>
          </w:tcPr>
          <w:p w14:paraId="65A291C2" w14:textId="10980CD8" w:rsidR="00F17CA9" w:rsidRPr="00F17CA9" w:rsidRDefault="00F17CA9" w:rsidP="00F17CA9">
            <w:pPr>
              <w:spacing w:line="320" w:lineRule="exact"/>
              <w:rPr>
                <w:rFonts w:ascii="Yu Gothic UI" w:hAnsi="Yu Gothic UI" w:cs="メイリオ"/>
                <w:bCs/>
                <w:color w:val="F14124" w:themeColor="accent6"/>
                <w:szCs w:val="21"/>
              </w:rPr>
            </w:pPr>
            <w:r w:rsidRPr="00F17CA9">
              <w:rPr>
                <w:rFonts w:ascii="Yu Gothic UI" w:hAnsi="Yu Gothic UI" w:cs="メイリオ" w:hint="eastAsia"/>
                <w:bCs/>
                <w:szCs w:val="21"/>
              </w:rPr>
              <w:t>適宜ホスト対応</w:t>
            </w:r>
          </w:p>
        </w:tc>
      </w:tr>
      <w:tr w:rsidR="00F17CA9" w:rsidRPr="002A146F" w14:paraId="1C48C985" w14:textId="77777777" w:rsidTr="00A3359B">
        <w:tc>
          <w:tcPr>
            <w:tcW w:w="1809" w:type="dxa"/>
          </w:tcPr>
          <w:p w14:paraId="384DCD93" w14:textId="77777777" w:rsidR="00F17CA9" w:rsidRPr="00F17CA9" w:rsidRDefault="00F17CA9" w:rsidP="00F17CA9">
            <w:pPr>
              <w:spacing w:line="320" w:lineRule="exact"/>
              <w:rPr>
                <w:rFonts w:ascii="Yu Gothic UI" w:hAnsi="Yu Gothic UI" w:cs="メイリオ"/>
                <w:bCs/>
                <w:szCs w:val="21"/>
              </w:rPr>
            </w:pPr>
            <w:r w:rsidRPr="00F17CA9">
              <w:rPr>
                <w:rFonts w:ascii="Yu Gothic UI" w:hAnsi="Yu Gothic UI" w:cs="メイリオ" w:hint="eastAsia"/>
                <w:bCs/>
                <w:szCs w:val="21"/>
              </w:rPr>
              <w:t>C：サブ(ZOOM)</w:t>
            </w:r>
          </w:p>
        </w:tc>
        <w:tc>
          <w:tcPr>
            <w:tcW w:w="8141" w:type="dxa"/>
          </w:tcPr>
          <w:p w14:paraId="3AF32114" w14:textId="6978B5E2" w:rsidR="00F17CA9" w:rsidRPr="002A146F" w:rsidRDefault="00F17CA9" w:rsidP="00F17CA9">
            <w:pPr>
              <w:spacing w:line="320" w:lineRule="exact"/>
              <w:rPr>
                <w:rFonts w:ascii="Yu Gothic UI" w:hAnsi="Yu Gothic UI" w:cs="メイリオ"/>
                <w:bCs/>
                <w:color w:val="F14124" w:themeColor="accent6"/>
                <w:szCs w:val="21"/>
              </w:rPr>
            </w:pPr>
            <w:r w:rsidRPr="00F17CA9">
              <w:rPr>
                <w:rFonts w:ascii="Yu Gothic UI" w:hAnsi="Yu Gothic UI" w:cs="メイリオ" w:hint="eastAsia"/>
                <w:bCs/>
                <w:szCs w:val="21"/>
              </w:rPr>
              <w:t>適宜サブ対応</w:t>
            </w:r>
          </w:p>
        </w:tc>
      </w:tr>
    </w:tbl>
    <w:p w14:paraId="112D0EE2" w14:textId="77777777" w:rsidR="00734112" w:rsidRDefault="00734112" w:rsidP="00196241">
      <w:pPr>
        <w:rPr>
          <w:rFonts w:ascii="Yu Gothic UI" w:hAnsi="Yu Gothic UI" w:cs="メイリオ"/>
          <w:bCs/>
        </w:rPr>
      </w:pPr>
    </w:p>
    <w:p w14:paraId="3ACD24B4" w14:textId="77777777" w:rsidR="00855EF0" w:rsidRDefault="00855EF0">
      <w:pPr>
        <w:rPr>
          <w:rFonts w:ascii="Yu Gothic UI" w:hAnsi="Yu Gothic UI" w:cs="メイリオ"/>
          <w:bCs/>
        </w:rPr>
      </w:pPr>
      <w:r>
        <w:rPr>
          <w:rFonts w:ascii="Yu Gothic UI" w:hAnsi="Yu Gothic UI" w:cs="メイリオ"/>
          <w:bCs/>
        </w:rPr>
        <w:br w:type="page"/>
      </w:r>
    </w:p>
    <w:p w14:paraId="593D39DE" w14:textId="03513F01" w:rsidR="00E73B17" w:rsidRDefault="00E73B17">
      <w:pPr>
        <w:rPr>
          <w:rFonts w:ascii="Yu Gothic UI" w:hAnsi="Yu Gothic UI" w:cs="メイリオ"/>
          <w:bCs/>
        </w:rPr>
      </w:pPr>
      <w:r>
        <w:rPr>
          <w:rFonts w:ascii="Yu Gothic UI" w:hAnsi="Yu Gothic UI" w:cs="メイリオ"/>
          <w:bCs/>
        </w:rPr>
        <w:lastRenderedPageBreak/>
        <w:br w:type="page"/>
      </w:r>
    </w:p>
    <w:p w14:paraId="5EEACA53" w14:textId="77777777" w:rsidR="00855EF0" w:rsidRDefault="00855EF0" w:rsidP="00196241">
      <w:pPr>
        <w:rPr>
          <w:rFonts w:ascii="Yu Gothic UI" w:hAnsi="Yu Gothic UI" w:cs="メイリオ"/>
          <w:bCs/>
        </w:rPr>
      </w:pPr>
    </w:p>
    <w:p w14:paraId="208C1C4A" w14:textId="77777777" w:rsidR="00855EF0" w:rsidRDefault="00855EF0" w:rsidP="00196241">
      <w:pPr>
        <w:rPr>
          <w:rFonts w:ascii="Yu Gothic UI" w:hAnsi="Yu Gothic UI" w:cs="メイリオ"/>
          <w:bCs/>
        </w:rPr>
      </w:pPr>
    </w:p>
    <w:p w14:paraId="5EB0AA59" w14:textId="4C275686" w:rsidR="00855EF0" w:rsidRDefault="00855EF0" w:rsidP="00196241">
      <w:pPr>
        <w:rPr>
          <w:rFonts w:ascii="Yu Gothic UI" w:hAnsi="Yu Gothic UI" w:cs="メイリオ"/>
          <w:bCs/>
        </w:rPr>
      </w:pPr>
    </w:p>
    <w:p w14:paraId="7732A282" w14:textId="77777777" w:rsidR="00855EF0" w:rsidRDefault="00855EF0" w:rsidP="00196241">
      <w:pPr>
        <w:rPr>
          <w:rFonts w:ascii="Yu Gothic UI" w:hAnsi="Yu Gothic UI" w:cs="メイリオ"/>
          <w:bCs/>
        </w:rPr>
      </w:pPr>
    </w:p>
    <w:p w14:paraId="1F7E6397" w14:textId="77777777" w:rsidR="00855EF0" w:rsidRDefault="00855EF0" w:rsidP="00196241">
      <w:pPr>
        <w:rPr>
          <w:rFonts w:ascii="Yu Gothic UI" w:hAnsi="Yu Gothic UI" w:cs="メイリオ"/>
          <w:bCs/>
        </w:rPr>
      </w:pPr>
    </w:p>
    <w:p w14:paraId="1B5811F3" w14:textId="77777777" w:rsidR="00855EF0" w:rsidRDefault="00855EF0" w:rsidP="00196241">
      <w:pPr>
        <w:rPr>
          <w:rFonts w:ascii="Yu Gothic UI" w:hAnsi="Yu Gothic UI" w:cs="メイリオ"/>
          <w:bCs/>
        </w:rPr>
      </w:pPr>
    </w:p>
    <w:p w14:paraId="75B0755D" w14:textId="77777777" w:rsidR="00855EF0" w:rsidRDefault="00855EF0" w:rsidP="00196241">
      <w:pPr>
        <w:rPr>
          <w:rFonts w:ascii="Yu Gothic UI" w:hAnsi="Yu Gothic UI" w:cs="メイリオ"/>
          <w:bCs/>
        </w:rPr>
      </w:pPr>
    </w:p>
    <w:p w14:paraId="6AF83BF3" w14:textId="77777777" w:rsidR="00855EF0" w:rsidRDefault="00855EF0" w:rsidP="00196241">
      <w:pPr>
        <w:rPr>
          <w:rFonts w:ascii="Yu Gothic UI" w:hAnsi="Yu Gothic UI" w:cs="メイリオ"/>
          <w:bCs/>
        </w:rPr>
      </w:pPr>
    </w:p>
    <w:p w14:paraId="159208E3" w14:textId="77777777" w:rsidR="00855EF0" w:rsidRDefault="00855EF0" w:rsidP="00196241">
      <w:pPr>
        <w:rPr>
          <w:rFonts w:ascii="Yu Gothic UI" w:hAnsi="Yu Gothic UI" w:cs="メイリオ"/>
          <w:bCs/>
        </w:rPr>
      </w:pPr>
    </w:p>
    <w:p w14:paraId="23174463" w14:textId="77777777" w:rsidR="00855EF0" w:rsidRDefault="00855EF0" w:rsidP="00196241">
      <w:pPr>
        <w:rPr>
          <w:rFonts w:ascii="Yu Gothic UI" w:hAnsi="Yu Gothic UI" w:cs="メイリオ"/>
          <w:bCs/>
        </w:rPr>
      </w:pPr>
    </w:p>
    <w:p w14:paraId="03C42902" w14:textId="77777777" w:rsidR="00855EF0" w:rsidRDefault="00855EF0" w:rsidP="00196241">
      <w:pPr>
        <w:rPr>
          <w:rFonts w:ascii="Yu Gothic UI" w:hAnsi="Yu Gothic UI" w:cs="メイリオ"/>
          <w:bCs/>
        </w:rPr>
      </w:pPr>
    </w:p>
    <w:p w14:paraId="39FFFA1C" w14:textId="77777777" w:rsidR="00855EF0" w:rsidRDefault="00855EF0" w:rsidP="00196241">
      <w:pPr>
        <w:rPr>
          <w:rFonts w:ascii="Yu Gothic UI" w:hAnsi="Yu Gothic UI" w:cs="メイリオ"/>
          <w:bCs/>
        </w:rPr>
      </w:pPr>
    </w:p>
    <w:p w14:paraId="002CF1F4" w14:textId="77777777" w:rsidR="00855EF0" w:rsidRDefault="00855EF0" w:rsidP="00196241">
      <w:pPr>
        <w:rPr>
          <w:rFonts w:ascii="Yu Gothic UI" w:hAnsi="Yu Gothic UI" w:cs="メイリオ"/>
          <w:bCs/>
        </w:rPr>
      </w:pPr>
    </w:p>
    <w:p w14:paraId="699BFC38" w14:textId="77777777" w:rsidR="00855EF0" w:rsidRDefault="00855EF0" w:rsidP="00196241">
      <w:pPr>
        <w:rPr>
          <w:rFonts w:ascii="Yu Gothic UI" w:hAnsi="Yu Gothic UI" w:cs="メイリオ"/>
          <w:bCs/>
        </w:rPr>
      </w:pPr>
    </w:p>
    <w:p w14:paraId="363E684D" w14:textId="1933425B" w:rsidR="00855EF0" w:rsidRDefault="00855EF0" w:rsidP="00196241">
      <w:pPr>
        <w:rPr>
          <w:rFonts w:ascii="Yu Gothic UI" w:hAnsi="Yu Gothic UI" w:cs="メイリオ"/>
          <w:bCs/>
        </w:rPr>
      </w:pPr>
    </w:p>
    <w:p w14:paraId="35BD1495" w14:textId="17C30229" w:rsidR="006E75E4" w:rsidRDefault="006E75E4" w:rsidP="00196241">
      <w:pPr>
        <w:rPr>
          <w:rFonts w:ascii="Yu Gothic UI" w:hAnsi="Yu Gothic UI" w:cs="メイリオ"/>
          <w:bCs/>
        </w:rPr>
      </w:pPr>
    </w:p>
    <w:p w14:paraId="2F369C30" w14:textId="77777777" w:rsidR="006E75E4" w:rsidRDefault="006E75E4" w:rsidP="00196241">
      <w:pPr>
        <w:rPr>
          <w:rFonts w:ascii="Yu Gothic UI" w:hAnsi="Yu Gothic UI" w:cs="メイリオ"/>
          <w:bCs/>
        </w:rPr>
      </w:pPr>
    </w:p>
    <w:p w14:paraId="445439C6" w14:textId="77777777" w:rsidR="00855EF0" w:rsidRDefault="00855EF0" w:rsidP="00196241">
      <w:pPr>
        <w:rPr>
          <w:rFonts w:ascii="Yu Gothic UI" w:hAnsi="Yu Gothic UI" w:cs="メイリオ"/>
          <w:bCs/>
        </w:rPr>
      </w:pPr>
    </w:p>
    <w:p w14:paraId="23A793B7" w14:textId="77777777" w:rsidR="00855EF0" w:rsidRDefault="00855EF0" w:rsidP="00196241">
      <w:pPr>
        <w:rPr>
          <w:rFonts w:ascii="Yu Gothic UI" w:hAnsi="Yu Gothic UI" w:cs="メイリオ"/>
          <w:bCs/>
        </w:rPr>
      </w:pPr>
    </w:p>
    <w:p w14:paraId="5471C8E5" w14:textId="77777777" w:rsidR="00855EF0" w:rsidRDefault="00855EF0" w:rsidP="00196241">
      <w:pPr>
        <w:rPr>
          <w:rFonts w:ascii="Yu Gothic UI" w:hAnsi="Yu Gothic UI" w:cs="メイリオ"/>
          <w:bCs/>
        </w:rPr>
      </w:pPr>
    </w:p>
    <w:p w14:paraId="01572E2B" w14:textId="77777777" w:rsidR="00855EF0" w:rsidRDefault="00855EF0" w:rsidP="00196241">
      <w:pPr>
        <w:rPr>
          <w:rFonts w:ascii="Yu Gothic UI" w:hAnsi="Yu Gothic UI" w:cs="メイリオ"/>
          <w:bCs/>
        </w:rPr>
      </w:pPr>
    </w:p>
    <w:p w14:paraId="05B556B5" w14:textId="77777777" w:rsidR="00855EF0" w:rsidRDefault="00855EF0" w:rsidP="00196241">
      <w:pPr>
        <w:rPr>
          <w:rFonts w:ascii="Yu Gothic UI" w:hAnsi="Yu Gothic UI" w:cs="メイリオ"/>
          <w:bCs/>
        </w:rPr>
      </w:pPr>
    </w:p>
    <w:p w14:paraId="6669356E" w14:textId="77777777" w:rsidR="00855EF0" w:rsidRDefault="00855EF0" w:rsidP="00196241">
      <w:pPr>
        <w:rPr>
          <w:rFonts w:ascii="Yu Gothic UI" w:hAnsi="Yu Gothic UI" w:cs="メイリオ"/>
          <w:bCs/>
        </w:rPr>
      </w:pPr>
    </w:p>
    <w:p w14:paraId="706D89C2" w14:textId="29CD4B1C" w:rsidR="00855EF0" w:rsidRDefault="00B34242" w:rsidP="00196241">
      <w:pPr>
        <w:rPr>
          <w:rFonts w:ascii="Yu Gothic UI" w:hAnsi="Yu Gothic UI" w:cs="メイリオ"/>
          <w:bCs/>
        </w:rPr>
      </w:pPr>
      <w:r>
        <w:rPr>
          <w:rFonts w:ascii="ＭＳ Ｐゴシック" w:eastAsia="ＭＳ Ｐゴシック" w:hAnsi="ＭＳ Ｐゴシック" w:cs="ＭＳ Ｐゴシック"/>
          <w:noProof/>
          <w:sz w:val="24"/>
          <w:szCs w:val="24"/>
        </w:rPr>
        <mc:AlternateContent>
          <mc:Choice Requires="wps">
            <w:drawing>
              <wp:anchor distT="45720" distB="45720" distL="114300" distR="114300" simplePos="0" relativeHeight="252987904" behindDoc="0" locked="0" layoutInCell="1" allowOverlap="1" wp14:anchorId="6766663A" wp14:editId="4E9FE3E4">
                <wp:simplePos x="0" y="0"/>
                <wp:positionH relativeFrom="margin">
                  <wp:align>right</wp:align>
                </wp:positionH>
                <wp:positionV relativeFrom="paragraph">
                  <wp:posOffset>893445</wp:posOffset>
                </wp:positionV>
                <wp:extent cx="6141720" cy="2978150"/>
                <wp:effectExtent l="0" t="0" r="11430" b="12700"/>
                <wp:wrapNone/>
                <wp:docPr id="230" name="テキスト ボックス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2978150"/>
                        </a:xfrm>
                        <a:prstGeom prst="rect">
                          <a:avLst/>
                        </a:prstGeom>
                        <a:solidFill>
                          <a:srgbClr val="FFFFFF"/>
                        </a:solidFill>
                        <a:ln w="9525">
                          <a:solidFill>
                            <a:srgbClr val="000000"/>
                          </a:solidFill>
                          <a:miter lim="800000"/>
                          <a:headEnd/>
                          <a:tailEnd/>
                        </a:ln>
                      </wps:spPr>
                      <wps:txbx>
                        <w:txbxContent>
                          <w:p w14:paraId="2598335C" w14:textId="77777777" w:rsidR="00A06219" w:rsidRDefault="00A06219" w:rsidP="00B03521">
                            <w:pPr>
                              <w:pStyle w:val="a8"/>
                              <w:spacing w:before="0"/>
                              <w:rPr>
                                <w:rFonts w:ascii="Yu Gothic UI" w:hAnsi="Yu Gothic UI"/>
                                <w:b/>
                                <w:bCs/>
                                <w:szCs w:val="21"/>
                              </w:rPr>
                            </w:pPr>
                            <w:r w:rsidRPr="00B03521">
                              <w:rPr>
                                <w:rFonts w:ascii="Yu Gothic UI" w:hAnsi="Yu Gothic UI" w:hint="eastAsia"/>
                                <w:b/>
                                <w:bCs/>
                                <w:szCs w:val="21"/>
                              </w:rPr>
                              <w:t>がん診療連携拠点病院の緩和ケア提供体制に関するピアレビュー</w:t>
                            </w:r>
                            <w:r>
                              <w:rPr>
                                <w:rFonts w:ascii="Yu Gothic UI" w:hAnsi="Yu Gothic UI" w:hint="eastAsia"/>
                                <w:b/>
                                <w:bCs/>
                                <w:szCs w:val="21"/>
                              </w:rPr>
                              <w:t xml:space="preserve">　</w:t>
                            </w:r>
                            <w:r w:rsidRPr="00B03521">
                              <w:rPr>
                                <w:rFonts w:ascii="Yu Gothic UI" w:hAnsi="Yu Gothic UI" w:hint="eastAsia"/>
                                <w:b/>
                                <w:bCs/>
                                <w:szCs w:val="21"/>
                              </w:rPr>
                              <w:t>オンライン開催ハンドブック</w:t>
                            </w:r>
                          </w:p>
                          <w:p w14:paraId="116C88A2" w14:textId="77777777" w:rsidR="00A06219" w:rsidRDefault="00A06219" w:rsidP="00B03521">
                            <w:pPr>
                              <w:pStyle w:val="a8"/>
                              <w:spacing w:before="0"/>
                              <w:rPr>
                                <w:rFonts w:ascii="Yu Gothic UI" w:hAnsi="Yu Gothic UI"/>
                                <w:b/>
                                <w:bCs/>
                                <w:szCs w:val="21"/>
                              </w:rPr>
                            </w:pPr>
                            <w:r w:rsidRPr="00B03521">
                              <w:rPr>
                                <w:rFonts w:ascii="Yu Gothic UI" w:hAnsi="Yu Gothic UI" w:hint="eastAsia"/>
                                <w:b/>
                                <w:bCs/>
                                <w:szCs w:val="21"/>
                              </w:rPr>
                              <w:t>別冊① 当日実施要領</w:t>
                            </w:r>
                          </w:p>
                          <w:p w14:paraId="51E30C64" w14:textId="609F65D7" w:rsidR="00A06219" w:rsidRDefault="00A06219" w:rsidP="00B03521">
                            <w:pPr>
                              <w:pStyle w:val="a8"/>
                              <w:spacing w:before="0"/>
                              <w:rPr>
                                <w:rFonts w:ascii="Yu Gothic UI" w:hAnsi="Yu Gothic UI"/>
                                <w:b/>
                                <w:bCs/>
                                <w:szCs w:val="21"/>
                              </w:rPr>
                            </w:pPr>
                            <w:r>
                              <w:rPr>
                                <w:rFonts w:ascii="Yu Gothic UI" w:hAnsi="Yu Gothic UI" w:hint="eastAsia"/>
                                <w:b/>
                                <w:bCs/>
                                <w:szCs w:val="21"/>
                              </w:rPr>
                              <w:t>202</w:t>
                            </w:r>
                            <w:r>
                              <w:rPr>
                                <w:rFonts w:ascii="Yu Gothic UI" w:hAnsi="Yu Gothic UI"/>
                                <w:b/>
                                <w:bCs/>
                                <w:szCs w:val="21"/>
                              </w:rPr>
                              <w:t>1</w:t>
                            </w:r>
                            <w:r>
                              <w:rPr>
                                <w:rFonts w:ascii="Yu Gothic UI" w:hAnsi="Yu Gothic UI" w:hint="eastAsia"/>
                                <w:b/>
                                <w:bCs/>
                                <w:szCs w:val="21"/>
                              </w:rPr>
                              <w:t>年版</w:t>
                            </w:r>
                          </w:p>
                          <w:p w14:paraId="621EAADD" w14:textId="77777777" w:rsidR="00A06219" w:rsidRDefault="00A06219" w:rsidP="00B34242">
                            <w:pPr>
                              <w:pStyle w:val="a8"/>
                              <w:spacing w:before="0"/>
                              <w:rPr>
                                <w:rFonts w:eastAsiaTheme="minorEastAsia"/>
                              </w:rPr>
                            </w:pPr>
                          </w:p>
                          <w:p w14:paraId="75C0E588" w14:textId="56298BFC" w:rsidR="00A06219" w:rsidRDefault="00A06219" w:rsidP="00B34242">
                            <w:pPr>
                              <w:spacing w:before="0" w:after="0" w:line="300" w:lineRule="exact"/>
                              <w:rPr>
                                <w:rFonts w:ascii="Yu Gothic UI" w:hAnsi="Yu Gothic UI"/>
                                <w:sz w:val="18"/>
                              </w:rPr>
                            </w:pPr>
                            <w:r>
                              <w:rPr>
                                <w:rFonts w:ascii="Yu Gothic UI" w:hAnsi="Yu Gothic UI" w:hint="eastAsia"/>
                                <w:sz w:val="18"/>
                              </w:rPr>
                              <w:t>2020年12月7日　第１版</w:t>
                            </w:r>
                            <w:r>
                              <w:rPr>
                                <w:rFonts w:ascii="Yu Gothic UI" w:hAnsi="Yu Gothic UI"/>
                                <w:sz w:val="18"/>
                              </w:rPr>
                              <w:br/>
                            </w:r>
                            <w:r w:rsidRPr="00A06219">
                              <w:rPr>
                                <w:rFonts w:ascii="Yu Gothic UI" w:hAnsi="Yu Gothic UI" w:hint="eastAsia"/>
                                <w:sz w:val="18"/>
                              </w:rPr>
                              <w:t>2021年9月27日　第2版</w:t>
                            </w:r>
                          </w:p>
                          <w:p w14:paraId="208E9AAF" w14:textId="2BD64161" w:rsidR="00A06219" w:rsidRDefault="00A06219" w:rsidP="003E0C04">
                            <w:pPr>
                              <w:spacing w:before="0" w:after="0" w:line="300" w:lineRule="exact"/>
                              <w:ind w:left="1080" w:hangingChars="150" w:hanging="1080"/>
                              <w:rPr>
                                <w:rFonts w:ascii="Yu Gothic UI" w:hAnsi="Yu Gothic UI"/>
                                <w:sz w:val="18"/>
                              </w:rPr>
                            </w:pPr>
                            <w:r w:rsidRPr="00C155F1">
                              <w:rPr>
                                <w:rFonts w:ascii="Yu Gothic UI" w:hAnsi="Yu Gothic UI" w:hint="eastAsia"/>
                                <w:spacing w:val="270"/>
                                <w:sz w:val="18"/>
                                <w:fitText w:val="900" w:id="-1942256640"/>
                              </w:rPr>
                              <w:t>編</w:t>
                            </w:r>
                            <w:r w:rsidRPr="00C155F1">
                              <w:rPr>
                                <w:rFonts w:ascii="Yu Gothic UI" w:hAnsi="Yu Gothic UI" w:hint="eastAsia"/>
                                <w:sz w:val="18"/>
                                <w:fitText w:val="900" w:id="-1942256640"/>
                              </w:rPr>
                              <w:t>集</w:t>
                            </w:r>
                            <w:r>
                              <w:rPr>
                                <w:rFonts w:ascii="Yu Gothic UI" w:hAnsi="Yu Gothic UI" w:hint="eastAsia"/>
                                <w:sz w:val="18"/>
                              </w:rPr>
                              <w:t xml:space="preserve">：国立がん研究センター </w:t>
                            </w:r>
                            <w:r w:rsidR="008F3531">
                              <w:rPr>
                                <w:rFonts w:ascii="Yu Gothic UI" w:hAnsi="Yu Gothic UI" w:hint="eastAsia"/>
                                <w:sz w:val="18"/>
                              </w:rPr>
                              <w:t>がん対策研究所</w:t>
                            </w:r>
                            <w:r w:rsidR="008F3531">
                              <w:rPr>
                                <w:rFonts w:ascii="Yu Gothic UI" w:hAnsi="Yu Gothic UI"/>
                                <w:sz w:val="18"/>
                              </w:rPr>
                              <w:t xml:space="preserve">　若尾　文彦</w:t>
                            </w:r>
                          </w:p>
                          <w:p w14:paraId="5596EBFF" w14:textId="2F34EA2D" w:rsidR="0000120C" w:rsidRDefault="0000120C" w:rsidP="0000120C">
                            <w:pPr>
                              <w:spacing w:before="0" w:after="0" w:line="300" w:lineRule="exact"/>
                              <w:ind w:leftChars="100" w:left="200" w:firstLineChars="500" w:firstLine="900"/>
                              <w:rPr>
                                <w:rFonts w:ascii="Yu Gothic UI" w:hAnsi="Yu Gothic UI"/>
                                <w:sz w:val="18"/>
                              </w:rPr>
                            </w:pPr>
                            <w:r>
                              <w:rPr>
                                <w:rFonts w:ascii="Yu Gothic UI" w:hAnsi="Yu Gothic UI" w:hint="eastAsia"/>
                                <w:sz w:val="18"/>
                              </w:rPr>
                              <w:t>国立がん研究センター がん対策研究所　がん医療支援部</w:t>
                            </w:r>
                          </w:p>
                          <w:p w14:paraId="19D0EAD1" w14:textId="6FC54F3B" w:rsidR="00A06219" w:rsidRDefault="00A06219" w:rsidP="00B34242">
                            <w:pPr>
                              <w:spacing w:before="0" w:after="0" w:line="300" w:lineRule="exact"/>
                              <w:rPr>
                                <w:rFonts w:ascii="Yu Gothic UI" w:hAnsi="Yu Gothic UI"/>
                                <w:sz w:val="18"/>
                              </w:rPr>
                            </w:pPr>
                            <w:r>
                              <w:rPr>
                                <w:rFonts w:ascii="Yu Gothic UI" w:hAnsi="Yu Gothic UI" w:hint="eastAsia"/>
                                <w:sz w:val="18"/>
                              </w:rPr>
                              <w:t xml:space="preserve">　　　　　　〒104-0045東京都中央区築地5-1-1, TEL: 03-3547-5201（内線</w:t>
                            </w:r>
                            <w:r w:rsidR="008F3531">
                              <w:rPr>
                                <w:rFonts w:ascii="Yu Gothic UI" w:hAnsi="Yu Gothic UI"/>
                                <w:sz w:val="18"/>
                              </w:rPr>
                              <w:t>7117</w:t>
                            </w:r>
                            <w:r>
                              <w:rPr>
                                <w:rFonts w:ascii="Yu Gothic UI" w:hAnsi="Yu Gothic UI" w:hint="eastAsia"/>
                                <w:sz w:val="18"/>
                              </w:rPr>
                              <w:t xml:space="preserve">）, E-Mail: </w:t>
                            </w:r>
                            <w:hyperlink r:id="rId14" w:history="1">
                              <w:r>
                                <w:rPr>
                                  <w:rStyle w:val="afa"/>
                                  <w:rFonts w:ascii="Yu Gothic UI" w:hAnsi="Yu Gothic UI" w:hint="eastAsia"/>
                                  <w:sz w:val="18"/>
                                </w:rPr>
                                <w:t>pcc-office@ml.ncc.go.jp</w:t>
                              </w:r>
                            </w:hyperlink>
                          </w:p>
                          <w:p w14:paraId="05B0B190" w14:textId="77777777" w:rsidR="003E0C04" w:rsidRDefault="003E0C04" w:rsidP="00B34242">
                            <w:pPr>
                              <w:spacing w:before="0" w:after="0" w:line="300" w:lineRule="exact"/>
                              <w:rPr>
                                <w:rFonts w:ascii="Yu Gothic UI" w:hAnsi="Yu Gothic UI"/>
                                <w:sz w:val="18"/>
                              </w:rPr>
                            </w:pPr>
                          </w:p>
                          <w:p w14:paraId="098E667E" w14:textId="453A56C5" w:rsidR="003E0C04" w:rsidRDefault="003E0C04" w:rsidP="00B34242">
                            <w:pPr>
                              <w:spacing w:before="0" w:after="0" w:line="300" w:lineRule="exact"/>
                              <w:rPr>
                                <w:rFonts w:ascii="Yu Gothic UI" w:hAnsi="Yu Gothic UI"/>
                                <w:sz w:val="18"/>
                              </w:rPr>
                            </w:pPr>
                            <w:r w:rsidRPr="005A107D">
                              <w:rPr>
                                <w:rFonts w:ascii="Yu Gothic UI" w:hAnsi="Yu Gothic UI" w:hint="eastAsia"/>
                                <w:color w:val="201F1E"/>
                                <w:sz w:val="18"/>
                                <w:szCs w:val="18"/>
                                <w:shd w:val="clear" w:color="auto" w:fill="FFFFFF"/>
                              </w:rPr>
                              <w:t>この</w:t>
                            </w:r>
                            <w:r>
                              <w:rPr>
                                <w:rFonts w:ascii="Yu Gothic UI" w:hAnsi="Yu Gothic UI" w:hint="eastAsia"/>
                                <w:color w:val="201F1E"/>
                                <w:sz w:val="18"/>
                                <w:szCs w:val="18"/>
                                <w:shd w:val="clear" w:color="auto" w:fill="FFFFFF"/>
                              </w:rPr>
                              <w:t>ハンドブック</w:t>
                            </w:r>
                            <w:r w:rsidRPr="005A107D">
                              <w:rPr>
                                <w:rFonts w:ascii="Yu Gothic UI" w:hAnsi="Yu Gothic UI" w:hint="eastAsia"/>
                                <w:color w:val="201F1E"/>
                                <w:sz w:val="18"/>
                                <w:szCs w:val="18"/>
                                <w:shd w:val="clear" w:color="auto" w:fill="FFFFFF"/>
                              </w:rPr>
                              <w:t>は、</w:t>
                            </w:r>
                            <w:r w:rsidRPr="00051A72">
                              <w:rPr>
                                <w:rFonts w:ascii="Yu Gothic UI" w:hAnsi="Yu Gothic UI" w:hint="eastAsia"/>
                                <w:sz w:val="18"/>
                              </w:rPr>
                              <w:t>令和</w:t>
                            </w:r>
                            <w:r w:rsidR="005B05C5">
                              <w:rPr>
                                <w:rFonts w:ascii="Yu Gothic UI" w:hAnsi="Yu Gothic UI"/>
                                <w:sz w:val="18"/>
                              </w:rPr>
                              <w:t>2</w:t>
                            </w:r>
                            <w:r w:rsidRPr="00051A72">
                              <w:rPr>
                                <w:rFonts w:ascii="Yu Gothic UI" w:hAnsi="Yu Gothic UI" w:hint="eastAsia"/>
                                <w:sz w:val="18"/>
                              </w:rPr>
                              <w:t>年度 国立がん研究センター研究開発費「地域レベルで取り組む緩和ケアやがん薬物療法を含めたがん医療の質の改善に関する研究」班</w:t>
                            </w:r>
                            <w:r>
                              <w:rPr>
                                <w:rFonts w:ascii="Yu Gothic UI" w:hAnsi="Yu Gothic UI" w:hint="eastAsia"/>
                                <w:sz w:val="18"/>
                              </w:rPr>
                              <w:t>（研究責任者</w:t>
                            </w:r>
                            <w:r>
                              <w:rPr>
                                <w:rFonts w:ascii="Yu Gothic UI" w:hAnsi="Yu Gothic UI"/>
                                <w:sz w:val="18"/>
                              </w:rPr>
                              <w:t xml:space="preserve"> </w:t>
                            </w:r>
                            <w:r w:rsidR="005B05C5">
                              <w:rPr>
                                <w:rFonts w:ascii="Yu Gothic UI" w:hAnsi="Yu Gothic UI" w:hint="eastAsia"/>
                                <w:sz w:val="18"/>
                              </w:rPr>
                              <w:t>加藤雅</w:t>
                            </w:r>
                            <w:r w:rsidR="005B05C5">
                              <w:rPr>
                                <w:rFonts w:ascii="Yu Gothic UI" w:hAnsi="Yu Gothic UI"/>
                                <w:sz w:val="18"/>
                              </w:rPr>
                              <w:t>志</w:t>
                            </w:r>
                            <w:bookmarkStart w:id="10" w:name="_GoBack"/>
                            <w:bookmarkEnd w:id="10"/>
                            <w:r>
                              <w:rPr>
                                <w:rFonts w:ascii="Yu Gothic UI" w:hAnsi="Yu Gothic UI" w:hint="eastAsia"/>
                                <w:sz w:val="18"/>
                              </w:rPr>
                              <w:t>）</w:t>
                            </w:r>
                            <w:r w:rsidRPr="005A107D">
                              <w:rPr>
                                <w:rFonts w:ascii="Yu Gothic UI" w:hAnsi="Yu Gothic UI" w:hint="eastAsia"/>
                                <w:color w:val="201F1E"/>
                                <w:sz w:val="18"/>
                                <w:szCs w:val="18"/>
                                <w:shd w:val="clear" w:color="auto" w:fill="FFFFFF"/>
                              </w:rPr>
                              <w:t>の研究成果をもとに作成されたものです。</w:t>
                            </w:r>
                          </w:p>
                          <w:p w14:paraId="3BF2291C" w14:textId="77777777" w:rsidR="003E0C04" w:rsidRDefault="003E0C04" w:rsidP="00B34242">
                            <w:pPr>
                              <w:spacing w:before="0" w:after="0" w:line="300" w:lineRule="exact"/>
                              <w:rPr>
                                <w:rFonts w:ascii="Yu Gothic UI" w:hAnsi="Yu Gothic UI"/>
                                <w:sz w:val="18"/>
                              </w:rPr>
                            </w:pPr>
                          </w:p>
                          <w:p w14:paraId="7ECD1316" w14:textId="098B3162" w:rsidR="00A06219" w:rsidRDefault="00A06219" w:rsidP="00B34242">
                            <w:pPr>
                              <w:spacing w:before="0" w:after="0" w:line="300" w:lineRule="exact"/>
                              <w:rPr>
                                <w:rFonts w:ascii="Yu Gothic UI" w:hAnsi="Yu Gothic UI"/>
                                <w:sz w:val="18"/>
                              </w:rPr>
                            </w:pPr>
                            <w:r>
                              <w:rPr>
                                <w:rFonts w:ascii="Yu Gothic UI" w:hAnsi="Yu Gothic UI" w:hint="eastAsia"/>
                                <w:sz w:val="18"/>
                              </w:rPr>
                              <w:t>編集サポート：オスカー・ジャパン株式会社 研修事業部</w:t>
                            </w:r>
                          </w:p>
                          <w:p w14:paraId="1C6237EB" w14:textId="7E4B4443" w:rsidR="00A06219" w:rsidRDefault="00A06219" w:rsidP="00B34242">
                            <w:pPr>
                              <w:spacing w:before="0" w:after="0" w:line="300" w:lineRule="exact"/>
                              <w:jc w:val="right"/>
                              <w:rPr>
                                <w:rFonts w:ascii="Yu Gothic UI" w:hAnsi="Yu Gothic UI"/>
                                <w:sz w:val="16"/>
                                <w:szCs w:val="18"/>
                              </w:rPr>
                            </w:pPr>
                            <w:r>
                              <w:rPr>
                                <w:rFonts w:ascii="Yu Gothic UI" w:hAnsi="Yu Gothic UI" w:hint="eastAsia"/>
                                <w:sz w:val="16"/>
                                <w:szCs w:val="18"/>
                              </w:rPr>
                              <w:t>＊本実施要領は著作権フリー素材として作成してい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66663A" id="_x0000_t202" coordsize="21600,21600" o:spt="202" path="m,l,21600r21600,l21600,xe">
                <v:stroke joinstyle="miter"/>
                <v:path gradientshapeok="t" o:connecttype="rect"/>
              </v:shapetype>
              <v:shape id="テキスト ボックス 230" o:spid="_x0000_s1087" type="#_x0000_t202" style="position:absolute;margin-left:432.4pt;margin-top:70.35pt;width:483.6pt;height:234.5pt;z-index:2529879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">
                <v:textbox>
                  <w:txbxContent>
                    <w:p w14:paraId="2598335C" w14:textId="77777777" w:rsidR="00A06219" w:rsidRDefault="00A06219" w:rsidP="00B03521">
                      <w:pPr>
                        <w:pStyle w:val="a8"/>
                        <w:spacing w:before="0"/>
                        <w:rPr>
                          <w:rFonts w:ascii="Yu Gothic UI" w:hAnsi="Yu Gothic UI"/>
                          <w:b/>
                          <w:bCs/>
                          <w:szCs w:val="21"/>
                        </w:rPr>
                      </w:pPr>
                      <w:r w:rsidRPr="00B03521">
                        <w:rPr>
                          <w:rFonts w:ascii="Yu Gothic UI" w:hAnsi="Yu Gothic UI" w:hint="eastAsia"/>
                          <w:b/>
                          <w:bCs/>
                          <w:szCs w:val="21"/>
                        </w:rPr>
                        <w:t>がん診療連携拠点病院の緩和ケア提供体制に関するピアレビュー</w:t>
                      </w:r>
                      <w:r>
                        <w:rPr>
                          <w:rFonts w:ascii="Yu Gothic UI" w:hAnsi="Yu Gothic UI" w:hint="eastAsia"/>
                          <w:b/>
                          <w:bCs/>
                          <w:szCs w:val="21"/>
                        </w:rPr>
                        <w:t xml:space="preserve">　</w:t>
                      </w:r>
                      <w:r w:rsidRPr="00B03521">
                        <w:rPr>
                          <w:rFonts w:ascii="Yu Gothic UI" w:hAnsi="Yu Gothic UI" w:hint="eastAsia"/>
                          <w:b/>
                          <w:bCs/>
                          <w:szCs w:val="21"/>
                        </w:rPr>
                        <w:t>オンライン開催ハンドブック</w:t>
                      </w:r>
                    </w:p>
                    <w:p w14:paraId="116C88A2" w14:textId="77777777" w:rsidR="00A06219" w:rsidRDefault="00A06219" w:rsidP="00B03521">
                      <w:pPr>
                        <w:pStyle w:val="a8"/>
                        <w:spacing w:before="0"/>
                        <w:rPr>
                          <w:rFonts w:ascii="Yu Gothic UI" w:hAnsi="Yu Gothic UI"/>
                          <w:b/>
                          <w:bCs/>
                          <w:szCs w:val="21"/>
                        </w:rPr>
                      </w:pPr>
                      <w:r w:rsidRPr="00B03521">
                        <w:rPr>
                          <w:rFonts w:ascii="Yu Gothic UI" w:hAnsi="Yu Gothic UI" w:hint="eastAsia"/>
                          <w:b/>
                          <w:bCs/>
                          <w:szCs w:val="21"/>
                        </w:rPr>
                        <w:t>別冊① 当日実施要領</w:t>
                      </w:r>
                    </w:p>
                    <w:p w14:paraId="51E30C64" w14:textId="609F65D7" w:rsidR="00A06219" w:rsidRDefault="00A06219" w:rsidP="00B03521">
                      <w:pPr>
                        <w:pStyle w:val="a8"/>
                        <w:spacing w:before="0"/>
                        <w:rPr>
                          <w:rFonts w:ascii="Yu Gothic UI" w:hAnsi="Yu Gothic UI"/>
                          <w:b/>
                          <w:bCs/>
                          <w:szCs w:val="21"/>
                        </w:rPr>
                      </w:pPr>
                      <w:r>
                        <w:rPr>
                          <w:rFonts w:ascii="Yu Gothic UI" w:hAnsi="Yu Gothic UI" w:hint="eastAsia"/>
                          <w:b/>
                          <w:bCs/>
                          <w:szCs w:val="21"/>
                        </w:rPr>
                        <w:t>202</w:t>
                      </w:r>
                      <w:r>
                        <w:rPr>
                          <w:rFonts w:ascii="Yu Gothic UI" w:hAnsi="Yu Gothic UI"/>
                          <w:b/>
                          <w:bCs/>
                          <w:szCs w:val="21"/>
                        </w:rPr>
                        <w:t>1</w:t>
                      </w:r>
                      <w:r>
                        <w:rPr>
                          <w:rFonts w:ascii="Yu Gothic UI" w:hAnsi="Yu Gothic UI" w:hint="eastAsia"/>
                          <w:b/>
                          <w:bCs/>
                          <w:szCs w:val="21"/>
                        </w:rPr>
                        <w:t>年版</w:t>
                      </w:r>
                    </w:p>
                    <w:p w14:paraId="621EAADD" w14:textId="77777777" w:rsidR="00A06219" w:rsidRDefault="00A06219" w:rsidP="00B34242">
                      <w:pPr>
                        <w:pStyle w:val="a8"/>
                        <w:spacing w:before="0"/>
                        <w:rPr>
                          <w:rFonts w:eastAsiaTheme="minorEastAsia"/>
                        </w:rPr>
                      </w:pPr>
                    </w:p>
                    <w:p w14:paraId="75C0E588" w14:textId="56298BFC" w:rsidR="00A06219" w:rsidRDefault="00A06219" w:rsidP="00B34242">
                      <w:pPr>
                        <w:spacing w:before="0" w:after="0" w:line="300" w:lineRule="exact"/>
                        <w:rPr>
                          <w:rFonts w:ascii="Yu Gothic UI" w:hAnsi="Yu Gothic UI"/>
                          <w:sz w:val="18"/>
                        </w:rPr>
                      </w:pPr>
                      <w:r>
                        <w:rPr>
                          <w:rFonts w:ascii="Yu Gothic UI" w:hAnsi="Yu Gothic UI" w:hint="eastAsia"/>
                          <w:sz w:val="18"/>
                        </w:rPr>
                        <w:t>2020年12月7日　第１版</w:t>
                      </w:r>
                      <w:r>
                        <w:rPr>
                          <w:rFonts w:ascii="Yu Gothic UI" w:hAnsi="Yu Gothic UI"/>
                          <w:sz w:val="18"/>
                        </w:rPr>
                        <w:br/>
                      </w:r>
                      <w:r w:rsidRPr="00A06219">
                        <w:rPr>
                          <w:rFonts w:ascii="Yu Gothic UI" w:hAnsi="Yu Gothic UI" w:hint="eastAsia"/>
                          <w:sz w:val="18"/>
                        </w:rPr>
                        <w:t>2021年9月27日　第2版</w:t>
                      </w:r>
                    </w:p>
                    <w:p w14:paraId="208E9AAF" w14:textId="2BD64161" w:rsidR="00A06219" w:rsidRDefault="00A06219" w:rsidP="003E0C04">
                      <w:pPr>
                        <w:spacing w:before="0" w:after="0" w:line="300" w:lineRule="exact"/>
                        <w:ind w:left="1080" w:hangingChars="150" w:hanging="1080"/>
                        <w:rPr>
                          <w:rFonts w:ascii="Yu Gothic UI" w:hAnsi="Yu Gothic UI"/>
                          <w:sz w:val="18"/>
                        </w:rPr>
                      </w:pPr>
                      <w:r w:rsidRPr="00C155F1">
                        <w:rPr>
                          <w:rFonts w:ascii="Yu Gothic UI" w:hAnsi="Yu Gothic UI" w:hint="eastAsia"/>
                          <w:spacing w:val="270"/>
                          <w:sz w:val="18"/>
                          <w:fitText w:val="900" w:id="-1942256640"/>
                        </w:rPr>
                        <w:t>編</w:t>
                      </w:r>
                      <w:r w:rsidRPr="00C155F1">
                        <w:rPr>
                          <w:rFonts w:ascii="Yu Gothic UI" w:hAnsi="Yu Gothic UI" w:hint="eastAsia"/>
                          <w:sz w:val="18"/>
                          <w:fitText w:val="900" w:id="-1942256640"/>
                        </w:rPr>
                        <w:t>集</w:t>
                      </w:r>
                      <w:r>
                        <w:rPr>
                          <w:rFonts w:ascii="Yu Gothic UI" w:hAnsi="Yu Gothic UI" w:hint="eastAsia"/>
                          <w:sz w:val="18"/>
                        </w:rPr>
                        <w:t xml:space="preserve">：国立がん研究センター </w:t>
                      </w:r>
                      <w:r w:rsidR="008F3531">
                        <w:rPr>
                          <w:rFonts w:ascii="Yu Gothic UI" w:hAnsi="Yu Gothic UI" w:hint="eastAsia"/>
                          <w:sz w:val="18"/>
                        </w:rPr>
                        <w:t>がん対策研究所</w:t>
                      </w:r>
                      <w:r w:rsidR="008F3531">
                        <w:rPr>
                          <w:rFonts w:ascii="Yu Gothic UI" w:hAnsi="Yu Gothic UI"/>
                          <w:sz w:val="18"/>
                        </w:rPr>
                        <w:t xml:space="preserve">　若尾　文彦</w:t>
                      </w:r>
                    </w:p>
                    <w:p w14:paraId="5596EBFF" w14:textId="2F34EA2D" w:rsidR="0000120C" w:rsidRDefault="0000120C" w:rsidP="0000120C">
                      <w:pPr>
                        <w:spacing w:before="0" w:after="0" w:line="300" w:lineRule="exact"/>
                        <w:ind w:leftChars="100" w:left="200" w:firstLineChars="500" w:firstLine="900"/>
                        <w:rPr>
                          <w:rFonts w:ascii="Yu Gothic UI" w:hAnsi="Yu Gothic UI"/>
                          <w:sz w:val="18"/>
                        </w:rPr>
                      </w:pPr>
                      <w:r>
                        <w:rPr>
                          <w:rFonts w:ascii="Yu Gothic UI" w:hAnsi="Yu Gothic UI" w:hint="eastAsia"/>
                          <w:sz w:val="18"/>
                        </w:rPr>
                        <w:t>国立がん研究センター がん対策研究所　がん医療支援部</w:t>
                      </w:r>
                    </w:p>
                    <w:p w14:paraId="19D0EAD1" w14:textId="6FC54F3B" w:rsidR="00A06219" w:rsidRDefault="00A06219" w:rsidP="00B34242">
                      <w:pPr>
                        <w:spacing w:before="0" w:after="0" w:line="300" w:lineRule="exact"/>
                        <w:rPr>
                          <w:rFonts w:ascii="Yu Gothic UI" w:hAnsi="Yu Gothic UI"/>
                          <w:sz w:val="18"/>
                        </w:rPr>
                      </w:pPr>
                      <w:r>
                        <w:rPr>
                          <w:rFonts w:ascii="Yu Gothic UI" w:hAnsi="Yu Gothic UI" w:hint="eastAsia"/>
                          <w:sz w:val="18"/>
                        </w:rPr>
                        <w:t xml:space="preserve">　　　　　　〒104-0045東京都中央区築地5-1-1, TEL: 03-3547-5201（内線</w:t>
                      </w:r>
                      <w:r w:rsidR="008F3531">
                        <w:rPr>
                          <w:rFonts w:ascii="Yu Gothic UI" w:hAnsi="Yu Gothic UI"/>
                          <w:sz w:val="18"/>
                        </w:rPr>
                        <w:t>7117</w:t>
                      </w:r>
                      <w:r>
                        <w:rPr>
                          <w:rFonts w:ascii="Yu Gothic UI" w:hAnsi="Yu Gothic UI" w:hint="eastAsia"/>
                          <w:sz w:val="18"/>
                        </w:rPr>
                        <w:t xml:space="preserve">）, E-Mail: </w:t>
                      </w:r>
                      <w:hyperlink r:id="rId15" w:history="1">
                        <w:r>
                          <w:rPr>
                            <w:rStyle w:val="afa"/>
                            <w:rFonts w:ascii="Yu Gothic UI" w:hAnsi="Yu Gothic UI" w:hint="eastAsia"/>
                            <w:sz w:val="18"/>
                          </w:rPr>
                          <w:t>pcc-office@ml.ncc.go.jp</w:t>
                        </w:r>
                      </w:hyperlink>
                    </w:p>
                    <w:p w14:paraId="05B0B190" w14:textId="77777777" w:rsidR="003E0C04" w:rsidRDefault="003E0C04" w:rsidP="00B34242">
                      <w:pPr>
                        <w:spacing w:before="0" w:after="0" w:line="300" w:lineRule="exact"/>
                        <w:rPr>
                          <w:rFonts w:ascii="Yu Gothic UI" w:hAnsi="Yu Gothic UI"/>
                          <w:sz w:val="18"/>
                        </w:rPr>
                      </w:pPr>
                    </w:p>
                    <w:p w14:paraId="098E667E" w14:textId="453A56C5" w:rsidR="003E0C04" w:rsidRDefault="003E0C04" w:rsidP="00B34242">
                      <w:pPr>
                        <w:spacing w:before="0" w:after="0" w:line="300" w:lineRule="exact"/>
                        <w:rPr>
                          <w:rFonts w:ascii="Yu Gothic UI" w:hAnsi="Yu Gothic UI"/>
                          <w:sz w:val="18"/>
                        </w:rPr>
                      </w:pPr>
                      <w:r w:rsidRPr="005A107D">
                        <w:rPr>
                          <w:rFonts w:ascii="Yu Gothic UI" w:hAnsi="Yu Gothic UI" w:hint="eastAsia"/>
                          <w:color w:val="201F1E"/>
                          <w:sz w:val="18"/>
                          <w:szCs w:val="18"/>
                          <w:shd w:val="clear" w:color="auto" w:fill="FFFFFF"/>
                        </w:rPr>
                        <w:t>この</w:t>
                      </w:r>
                      <w:r>
                        <w:rPr>
                          <w:rFonts w:ascii="Yu Gothic UI" w:hAnsi="Yu Gothic UI" w:hint="eastAsia"/>
                          <w:color w:val="201F1E"/>
                          <w:sz w:val="18"/>
                          <w:szCs w:val="18"/>
                          <w:shd w:val="clear" w:color="auto" w:fill="FFFFFF"/>
                        </w:rPr>
                        <w:t>ハンドブック</w:t>
                      </w:r>
                      <w:r w:rsidRPr="005A107D">
                        <w:rPr>
                          <w:rFonts w:ascii="Yu Gothic UI" w:hAnsi="Yu Gothic UI" w:hint="eastAsia"/>
                          <w:color w:val="201F1E"/>
                          <w:sz w:val="18"/>
                          <w:szCs w:val="18"/>
                          <w:shd w:val="clear" w:color="auto" w:fill="FFFFFF"/>
                        </w:rPr>
                        <w:t>は、</w:t>
                      </w:r>
                      <w:r w:rsidRPr="00051A72">
                        <w:rPr>
                          <w:rFonts w:ascii="Yu Gothic UI" w:hAnsi="Yu Gothic UI" w:hint="eastAsia"/>
                          <w:sz w:val="18"/>
                        </w:rPr>
                        <w:t>令和</w:t>
                      </w:r>
                      <w:r w:rsidR="005B05C5">
                        <w:rPr>
                          <w:rFonts w:ascii="Yu Gothic UI" w:hAnsi="Yu Gothic UI"/>
                          <w:sz w:val="18"/>
                        </w:rPr>
                        <w:t>2</w:t>
                      </w:r>
                      <w:r w:rsidRPr="00051A72">
                        <w:rPr>
                          <w:rFonts w:ascii="Yu Gothic UI" w:hAnsi="Yu Gothic UI" w:hint="eastAsia"/>
                          <w:sz w:val="18"/>
                        </w:rPr>
                        <w:t>年度 国立がん研究センター研究開発費「地域レベルで取り組む緩和ケアやがん薬物療法を含めたがん医療の質の改善に関する研究」班</w:t>
                      </w:r>
                      <w:r>
                        <w:rPr>
                          <w:rFonts w:ascii="Yu Gothic UI" w:hAnsi="Yu Gothic UI" w:hint="eastAsia"/>
                          <w:sz w:val="18"/>
                        </w:rPr>
                        <w:t>（研究責任者</w:t>
                      </w:r>
                      <w:r>
                        <w:rPr>
                          <w:rFonts w:ascii="Yu Gothic UI" w:hAnsi="Yu Gothic UI"/>
                          <w:sz w:val="18"/>
                        </w:rPr>
                        <w:t xml:space="preserve"> </w:t>
                      </w:r>
                      <w:r w:rsidR="005B05C5">
                        <w:rPr>
                          <w:rFonts w:ascii="Yu Gothic UI" w:hAnsi="Yu Gothic UI" w:hint="eastAsia"/>
                          <w:sz w:val="18"/>
                        </w:rPr>
                        <w:t>加藤雅</w:t>
                      </w:r>
                      <w:r w:rsidR="005B05C5">
                        <w:rPr>
                          <w:rFonts w:ascii="Yu Gothic UI" w:hAnsi="Yu Gothic UI"/>
                          <w:sz w:val="18"/>
                        </w:rPr>
                        <w:t>志</w:t>
                      </w:r>
                      <w:bookmarkStart w:id="11" w:name="_GoBack"/>
                      <w:bookmarkEnd w:id="11"/>
                      <w:r>
                        <w:rPr>
                          <w:rFonts w:ascii="Yu Gothic UI" w:hAnsi="Yu Gothic UI" w:hint="eastAsia"/>
                          <w:sz w:val="18"/>
                        </w:rPr>
                        <w:t>）</w:t>
                      </w:r>
                      <w:r w:rsidRPr="005A107D">
                        <w:rPr>
                          <w:rFonts w:ascii="Yu Gothic UI" w:hAnsi="Yu Gothic UI" w:hint="eastAsia"/>
                          <w:color w:val="201F1E"/>
                          <w:sz w:val="18"/>
                          <w:szCs w:val="18"/>
                          <w:shd w:val="clear" w:color="auto" w:fill="FFFFFF"/>
                        </w:rPr>
                        <w:t>の研究成果をもとに作成されたものです。</w:t>
                      </w:r>
                    </w:p>
                    <w:p w14:paraId="3BF2291C" w14:textId="77777777" w:rsidR="003E0C04" w:rsidRDefault="003E0C04" w:rsidP="00B34242">
                      <w:pPr>
                        <w:spacing w:before="0" w:after="0" w:line="300" w:lineRule="exact"/>
                        <w:rPr>
                          <w:rFonts w:ascii="Yu Gothic UI" w:hAnsi="Yu Gothic UI"/>
                          <w:sz w:val="18"/>
                        </w:rPr>
                      </w:pPr>
                    </w:p>
                    <w:p w14:paraId="7ECD1316" w14:textId="098B3162" w:rsidR="00A06219" w:rsidRDefault="00A06219" w:rsidP="00B34242">
                      <w:pPr>
                        <w:spacing w:before="0" w:after="0" w:line="300" w:lineRule="exact"/>
                        <w:rPr>
                          <w:rFonts w:ascii="Yu Gothic UI" w:hAnsi="Yu Gothic UI"/>
                          <w:sz w:val="18"/>
                        </w:rPr>
                      </w:pPr>
                      <w:r>
                        <w:rPr>
                          <w:rFonts w:ascii="Yu Gothic UI" w:hAnsi="Yu Gothic UI" w:hint="eastAsia"/>
                          <w:sz w:val="18"/>
                        </w:rPr>
                        <w:t>編集サポート：オスカー・ジャパン株式会社 研修事業部</w:t>
                      </w:r>
                    </w:p>
                    <w:p w14:paraId="1C6237EB" w14:textId="7E4B4443" w:rsidR="00A06219" w:rsidRDefault="00A06219" w:rsidP="00B34242">
                      <w:pPr>
                        <w:spacing w:before="0" w:after="0" w:line="300" w:lineRule="exact"/>
                        <w:jc w:val="right"/>
                        <w:rPr>
                          <w:rFonts w:ascii="Yu Gothic UI" w:hAnsi="Yu Gothic UI"/>
                          <w:sz w:val="16"/>
                          <w:szCs w:val="18"/>
                        </w:rPr>
                      </w:pPr>
                      <w:r>
                        <w:rPr>
                          <w:rFonts w:ascii="Yu Gothic UI" w:hAnsi="Yu Gothic UI" w:hint="eastAsia"/>
                          <w:sz w:val="16"/>
                          <w:szCs w:val="18"/>
                        </w:rPr>
                        <w:t>＊本実施要領は著作権フリー素材として作成しています</w:t>
                      </w:r>
                    </w:p>
                  </w:txbxContent>
                </v:textbox>
                <w10:wrap anchorx="margin"/>
              </v:shape>
            </w:pict>
          </mc:Fallback>
        </mc:AlternateContent>
      </w:r>
    </w:p>
    <w:sectPr w:rsidR="00855EF0" w:rsidSect="00E73B17">
      <w:headerReference w:type="default" r:id="rId16"/>
      <w:footerReference w:type="default" r:id="rId17"/>
      <w:pgSz w:w="11906" w:h="16838" w:code="9"/>
      <w:pgMar w:top="907" w:right="1077" w:bottom="907" w:left="1077" w:header="397" w:footer="0" w:gutter="0"/>
      <w:cols w:space="425"/>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46FB9" w14:textId="77777777" w:rsidR="00A27D4A" w:rsidRDefault="00A27D4A" w:rsidP="00EC4630">
      <w:r>
        <w:separator/>
      </w:r>
    </w:p>
  </w:endnote>
  <w:endnote w:type="continuationSeparator" w:id="0">
    <w:p w14:paraId="7F072AE1" w14:textId="77777777" w:rsidR="00A27D4A" w:rsidRDefault="00A27D4A" w:rsidP="00EC4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Corbel">
    <w:panose1 w:val="020B0503020204020204"/>
    <w:charset w:val="00"/>
    <w:family w:val="swiss"/>
    <w:pitch w:val="variable"/>
    <w:sig w:usb0="A00002EF" w:usb1="4000A44B" w:usb2="00000000" w:usb3="00000000" w:csb0="0000019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4816022"/>
      <w:docPartObj>
        <w:docPartGallery w:val="Page Numbers (Bottom of Page)"/>
        <w:docPartUnique/>
      </w:docPartObj>
    </w:sdtPr>
    <w:sdtEndPr/>
    <w:sdtContent>
      <w:p w14:paraId="31FF5F03" w14:textId="680E2491" w:rsidR="00A06219" w:rsidRPr="001963A7" w:rsidRDefault="00A06219" w:rsidP="001963A7">
        <w:pPr>
          <w:pStyle w:val="a6"/>
          <w:jc w:val="center"/>
          <w:rPr>
            <w:rFonts w:ascii="Yu Gothic UI" w:hAnsi="Yu Gothic UI"/>
          </w:rPr>
        </w:pPr>
        <w:r w:rsidRPr="001963A7">
          <w:rPr>
            <w:rFonts w:ascii="Yu Gothic UI" w:hAnsi="Yu Gothic UI"/>
          </w:rPr>
          <w:fldChar w:fldCharType="begin"/>
        </w:r>
        <w:r w:rsidRPr="001963A7">
          <w:rPr>
            <w:rFonts w:ascii="Yu Gothic UI" w:hAnsi="Yu Gothic UI"/>
          </w:rPr>
          <w:instrText>PAGE   \* MERGEFORMAT</w:instrText>
        </w:r>
        <w:r w:rsidRPr="001963A7">
          <w:rPr>
            <w:rFonts w:ascii="Yu Gothic UI" w:hAnsi="Yu Gothic UI"/>
          </w:rPr>
          <w:fldChar w:fldCharType="separate"/>
        </w:r>
        <w:r w:rsidR="005B05C5" w:rsidRPr="005B05C5">
          <w:rPr>
            <w:rFonts w:ascii="Yu Gothic UI" w:hAnsi="Yu Gothic UI"/>
            <w:noProof/>
            <w:lang w:val="ja-JP"/>
          </w:rPr>
          <w:t>20</w:t>
        </w:r>
        <w:r w:rsidRPr="001963A7">
          <w:rPr>
            <w:rFonts w:ascii="Yu Gothic UI" w:hAnsi="Yu Gothic UI"/>
          </w:rPr>
          <w:fldChar w:fldCharType="end"/>
        </w:r>
      </w:p>
      <w:p w14:paraId="2E597AB2" w14:textId="0C9B55E6" w:rsidR="00A06219" w:rsidRDefault="00A27D4A" w:rsidP="001963A7">
        <w:pPr>
          <w:pStyle w:val="a6"/>
          <w:jc w:val="cente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2C4EA" w14:textId="77777777" w:rsidR="00A27D4A" w:rsidRDefault="00A27D4A" w:rsidP="00EC4630">
      <w:r>
        <w:separator/>
      </w:r>
    </w:p>
  </w:footnote>
  <w:footnote w:type="continuationSeparator" w:id="0">
    <w:p w14:paraId="46845CB1" w14:textId="77777777" w:rsidR="00A27D4A" w:rsidRDefault="00A27D4A" w:rsidP="00EC463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BF544" w14:textId="77777777" w:rsidR="00A06219" w:rsidRPr="00DF6CB2" w:rsidRDefault="00A06219" w:rsidP="005D5F24">
    <w:pPr>
      <w:wordWrap w:val="0"/>
      <w:jc w:val="right"/>
      <w:rPr>
        <w:rFonts w:ascii="Meiryo UI" w:eastAsia="Meiryo UI" w:hAnsi="Meiryo UI" w:cs="メイリオ"/>
        <w:b/>
        <w:sz w:val="2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A213A"/>
    <w:multiLevelType w:val="hybridMultilevel"/>
    <w:tmpl w:val="ECAC28BE"/>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7A03F59"/>
    <w:multiLevelType w:val="hybridMultilevel"/>
    <w:tmpl w:val="F354A2E8"/>
    <w:lvl w:ilvl="0" w:tplc="C8F277B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9B16F01"/>
    <w:multiLevelType w:val="hybridMultilevel"/>
    <w:tmpl w:val="AF222F16"/>
    <w:lvl w:ilvl="0" w:tplc="C8F277B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1691A11"/>
    <w:multiLevelType w:val="hybridMultilevel"/>
    <w:tmpl w:val="6FA0D102"/>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84E213C"/>
    <w:multiLevelType w:val="hybridMultilevel"/>
    <w:tmpl w:val="859888A4"/>
    <w:lvl w:ilvl="0" w:tplc="FBD4B9CC">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 w15:restartNumberingAfterBreak="0">
    <w:nsid w:val="1C0658EC"/>
    <w:multiLevelType w:val="hybridMultilevel"/>
    <w:tmpl w:val="1BD64A34"/>
    <w:lvl w:ilvl="0" w:tplc="F0323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F007582"/>
    <w:multiLevelType w:val="hybridMultilevel"/>
    <w:tmpl w:val="898E963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1F97714"/>
    <w:multiLevelType w:val="hybridMultilevel"/>
    <w:tmpl w:val="03366AAC"/>
    <w:lvl w:ilvl="0" w:tplc="7DDA74BC">
      <w:start w:val="1"/>
      <w:numFmt w:val="bullet"/>
      <w:lvlText w:val=""/>
      <w:lvlJc w:val="left"/>
      <w:pPr>
        <w:ind w:left="420" w:hanging="420"/>
      </w:pPr>
      <w:rPr>
        <w:rFonts w:ascii="Wingdings" w:hAnsi="Wingdings" w:hint="default"/>
      </w:rPr>
    </w:lvl>
    <w:lvl w:ilvl="1" w:tplc="4C0E06A4">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61B1B99"/>
    <w:multiLevelType w:val="hybridMultilevel"/>
    <w:tmpl w:val="E3388DFE"/>
    <w:lvl w:ilvl="0" w:tplc="4C0E06A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CEB69FC"/>
    <w:multiLevelType w:val="hybridMultilevel"/>
    <w:tmpl w:val="5FE8C9A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E274CF2"/>
    <w:multiLevelType w:val="hybridMultilevel"/>
    <w:tmpl w:val="4E72E7F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E5A76F3"/>
    <w:multiLevelType w:val="hybridMultilevel"/>
    <w:tmpl w:val="1422BE4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F6C715B"/>
    <w:multiLevelType w:val="hybridMultilevel"/>
    <w:tmpl w:val="E376CC10"/>
    <w:lvl w:ilvl="0" w:tplc="FBD4B9CC">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 w15:restartNumberingAfterBreak="0">
    <w:nsid w:val="30555D68"/>
    <w:multiLevelType w:val="hybridMultilevel"/>
    <w:tmpl w:val="83305C16"/>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08935B3"/>
    <w:multiLevelType w:val="hybridMultilevel"/>
    <w:tmpl w:val="C158D704"/>
    <w:lvl w:ilvl="0" w:tplc="7DDA74BC">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6946AF"/>
    <w:multiLevelType w:val="hybridMultilevel"/>
    <w:tmpl w:val="C8AA9ADE"/>
    <w:lvl w:ilvl="0" w:tplc="7DDA74BC">
      <w:start w:val="1"/>
      <w:numFmt w:val="bullet"/>
      <w:lvlText w:val=""/>
      <w:lvlJc w:val="left"/>
      <w:pPr>
        <w:ind w:left="640" w:hanging="420"/>
      </w:pPr>
      <w:rPr>
        <w:rFonts w:ascii="Wingdings" w:hAnsi="Wingdings" w:hint="default"/>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16" w15:restartNumberingAfterBreak="0">
    <w:nsid w:val="355F293F"/>
    <w:multiLevelType w:val="hybridMultilevel"/>
    <w:tmpl w:val="90E6318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8DB6C11"/>
    <w:multiLevelType w:val="hybridMultilevel"/>
    <w:tmpl w:val="48F45070"/>
    <w:lvl w:ilvl="0" w:tplc="7DDA74BC">
      <w:start w:val="1"/>
      <w:numFmt w:val="bullet"/>
      <w:lvlText w:val=""/>
      <w:lvlJc w:val="left"/>
      <w:pPr>
        <w:ind w:left="640" w:hanging="420"/>
      </w:pPr>
      <w:rPr>
        <w:rFonts w:ascii="Wingdings" w:hAnsi="Wingdings" w:hint="default"/>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18" w15:restartNumberingAfterBreak="0">
    <w:nsid w:val="3CB229C1"/>
    <w:multiLevelType w:val="hybridMultilevel"/>
    <w:tmpl w:val="0470BA2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299217A"/>
    <w:multiLevelType w:val="hybridMultilevel"/>
    <w:tmpl w:val="47BEA6B2"/>
    <w:lvl w:ilvl="0" w:tplc="7DDA74B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56578A5"/>
    <w:multiLevelType w:val="hybridMultilevel"/>
    <w:tmpl w:val="316C5A28"/>
    <w:lvl w:ilvl="0" w:tplc="7DDA74BC">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7E73473"/>
    <w:multiLevelType w:val="hybridMultilevel"/>
    <w:tmpl w:val="A1FE2FBE"/>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4D10B55"/>
    <w:multiLevelType w:val="hybridMultilevel"/>
    <w:tmpl w:val="F39A046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71E4F61"/>
    <w:multiLevelType w:val="hybridMultilevel"/>
    <w:tmpl w:val="DF68296A"/>
    <w:lvl w:ilvl="0" w:tplc="7DDA74BC">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71F0D57"/>
    <w:multiLevelType w:val="hybridMultilevel"/>
    <w:tmpl w:val="BEF40BE6"/>
    <w:lvl w:ilvl="0" w:tplc="0E6A563C">
      <w:start w:val="1"/>
      <w:numFmt w:val="decimalFullWidth"/>
      <w:lvlText w:val="%1."/>
      <w:lvlJc w:val="left"/>
      <w:pPr>
        <w:ind w:left="420" w:hanging="420"/>
      </w:pPr>
      <w:rPr>
        <w:rFonts w:ascii="メイリオ" w:eastAsia="メイリオ" w:hAnsi="メイリオ"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94C0954"/>
    <w:multiLevelType w:val="hybridMultilevel"/>
    <w:tmpl w:val="52EA71B0"/>
    <w:lvl w:ilvl="0" w:tplc="4C0E06A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9501CB2"/>
    <w:multiLevelType w:val="hybridMultilevel"/>
    <w:tmpl w:val="35706DB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C0C5669"/>
    <w:multiLevelType w:val="hybridMultilevel"/>
    <w:tmpl w:val="60506DAE"/>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6CE73722"/>
    <w:multiLevelType w:val="hybridMultilevel"/>
    <w:tmpl w:val="A6D01298"/>
    <w:lvl w:ilvl="0" w:tplc="7DDA74BC">
      <w:start w:val="1"/>
      <w:numFmt w:val="bullet"/>
      <w:lvlText w:val=""/>
      <w:lvlJc w:val="left"/>
      <w:pPr>
        <w:ind w:left="640" w:hanging="420"/>
      </w:pPr>
      <w:rPr>
        <w:rFonts w:ascii="Wingdings" w:hAnsi="Wingdings" w:hint="default"/>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29" w15:restartNumberingAfterBreak="0">
    <w:nsid w:val="750E6E6A"/>
    <w:multiLevelType w:val="hybridMultilevel"/>
    <w:tmpl w:val="66984C98"/>
    <w:lvl w:ilvl="0" w:tplc="7DDA74B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abstractNumId w:val="1"/>
  </w:num>
  <w:num w:numId="2">
    <w:abstractNumId w:val="2"/>
  </w:num>
  <w:num w:numId="3">
    <w:abstractNumId w:val="20"/>
  </w:num>
  <w:num w:numId="4">
    <w:abstractNumId w:val="13"/>
  </w:num>
  <w:num w:numId="5">
    <w:abstractNumId w:val="23"/>
  </w:num>
  <w:num w:numId="6">
    <w:abstractNumId w:val="18"/>
  </w:num>
  <w:num w:numId="7">
    <w:abstractNumId w:val="10"/>
  </w:num>
  <w:num w:numId="8">
    <w:abstractNumId w:val="27"/>
  </w:num>
  <w:num w:numId="9">
    <w:abstractNumId w:val="25"/>
  </w:num>
  <w:num w:numId="10">
    <w:abstractNumId w:val="0"/>
  </w:num>
  <w:num w:numId="11">
    <w:abstractNumId w:val="5"/>
  </w:num>
  <w:num w:numId="12">
    <w:abstractNumId w:val="26"/>
  </w:num>
  <w:num w:numId="13">
    <w:abstractNumId w:val="16"/>
  </w:num>
  <w:num w:numId="14">
    <w:abstractNumId w:val="7"/>
  </w:num>
  <w:num w:numId="15">
    <w:abstractNumId w:val="6"/>
  </w:num>
  <w:num w:numId="16">
    <w:abstractNumId w:val="3"/>
  </w:num>
  <w:num w:numId="17">
    <w:abstractNumId w:val="21"/>
  </w:num>
  <w:num w:numId="18">
    <w:abstractNumId w:val="11"/>
  </w:num>
  <w:num w:numId="19">
    <w:abstractNumId w:val="9"/>
  </w:num>
  <w:num w:numId="20">
    <w:abstractNumId w:val="22"/>
  </w:num>
  <w:num w:numId="21">
    <w:abstractNumId w:val="24"/>
  </w:num>
  <w:num w:numId="22">
    <w:abstractNumId w:val="15"/>
  </w:num>
  <w:num w:numId="23">
    <w:abstractNumId w:val="28"/>
  </w:num>
  <w:num w:numId="24">
    <w:abstractNumId w:val="17"/>
  </w:num>
  <w:num w:numId="25">
    <w:abstractNumId w:val="4"/>
  </w:num>
  <w:num w:numId="26">
    <w:abstractNumId w:val="29"/>
  </w:num>
  <w:num w:numId="27">
    <w:abstractNumId w:val="19"/>
  </w:num>
  <w:num w:numId="28">
    <w:abstractNumId w:val="12"/>
  </w:num>
  <w:num w:numId="29">
    <w:abstractNumId w:val="14"/>
  </w:num>
  <w:num w:numId="30">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S0NLE0NTAyMzM2NzBU0lEKTi0uzszPAykwqgUAubc5QiwAAAA="/>
  </w:docVars>
  <w:rsids>
    <w:rsidRoot w:val="00E110E4"/>
    <w:rsid w:val="0000120C"/>
    <w:rsid w:val="000025DC"/>
    <w:rsid w:val="00002C4D"/>
    <w:rsid w:val="000033A6"/>
    <w:rsid w:val="0000425D"/>
    <w:rsid w:val="00004CF9"/>
    <w:rsid w:val="00007646"/>
    <w:rsid w:val="0001077D"/>
    <w:rsid w:val="000107AA"/>
    <w:rsid w:val="00011218"/>
    <w:rsid w:val="0001129A"/>
    <w:rsid w:val="000124D1"/>
    <w:rsid w:val="000126B9"/>
    <w:rsid w:val="00012E12"/>
    <w:rsid w:val="00014D09"/>
    <w:rsid w:val="00015322"/>
    <w:rsid w:val="000168DE"/>
    <w:rsid w:val="00016E43"/>
    <w:rsid w:val="00017BC6"/>
    <w:rsid w:val="00020392"/>
    <w:rsid w:val="0002408B"/>
    <w:rsid w:val="0002448F"/>
    <w:rsid w:val="00025253"/>
    <w:rsid w:val="00025F82"/>
    <w:rsid w:val="00026C0D"/>
    <w:rsid w:val="00030419"/>
    <w:rsid w:val="00030662"/>
    <w:rsid w:val="00030C15"/>
    <w:rsid w:val="00031BC2"/>
    <w:rsid w:val="00033354"/>
    <w:rsid w:val="000334F1"/>
    <w:rsid w:val="00033EF3"/>
    <w:rsid w:val="00034354"/>
    <w:rsid w:val="0003438D"/>
    <w:rsid w:val="00034C50"/>
    <w:rsid w:val="0003513B"/>
    <w:rsid w:val="00035A4A"/>
    <w:rsid w:val="00035C86"/>
    <w:rsid w:val="00036854"/>
    <w:rsid w:val="0003775A"/>
    <w:rsid w:val="00037763"/>
    <w:rsid w:val="00040248"/>
    <w:rsid w:val="00040567"/>
    <w:rsid w:val="000407D5"/>
    <w:rsid w:val="00041385"/>
    <w:rsid w:val="00042471"/>
    <w:rsid w:val="0004250D"/>
    <w:rsid w:val="00042B06"/>
    <w:rsid w:val="00042CC3"/>
    <w:rsid w:val="00044CF4"/>
    <w:rsid w:val="0004543D"/>
    <w:rsid w:val="000454D9"/>
    <w:rsid w:val="000462E8"/>
    <w:rsid w:val="00046CDA"/>
    <w:rsid w:val="00047476"/>
    <w:rsid w:val="000479D6"/>
    <w:rsid w:val="00050241"/>
    <w:rsid w:val="00050783"/>
    <w:rsid w:val="000514A9"/>
    <w:rsid w:val="00051AD9"/>
    <w:rsid w:val="000529B3"/>
    <w:rsid w:val="0005320F"/>
    <w:rsid w:val="000532B2"/>
    <w:rsid w:val="000533DC"/>
    <w:rsid w:val="00053F05"/>
    <w:rsid w:val="0005493A"/>
    <w:rsid w:val="0005602B"/>
    <w:rsid w:val="00056B12"/>
    <w:rsid w:val="00056C32"/>
    <w:rsid w:val="00060DB8"/>
    <w:rsid w:val="00061169"/>
    <w:rsid w:val="000619C4"/>
    <w:rsid w:val="0006225C"/>
    <w:rsid w:val="00062715"/>
    <w:rsid w:val="00065A9F"/>
    <w:rsid w:val="00066F74"/>
    <w:rsid w:val="0006708F"/>
    <w:rsid w:val="00067A41"/>
    <w:rsid w:val="00067CF0"/>
    <w:rsid w:val="00071B3F"/>
    <w:rsid w:val="00072174"/>
    <w:rsid w:val="00072D0C"/>
    <w:rsid w:val="0007347A"/>
    <w:rsid w:val="0007360E"/>
    <w:rsid w:val="00074568"/>
    <w:rsid w:val="00074A15"/>
    <w:rsid w:val="00074C4B"/>
    <w:rsid w:val="0008007A"/>
    <w:rsid w:val="0008127C"/>
    <w:rsid w:val="00081739"/>
    <w:rsid w:val="00082962"/>
    <w:rsid w:val="00082F7C"/>
    <w:rsid w:val="00083577"/>
    <w:rsid w:val="000849AD"/>
    <w:rsid w:val="000850E1"/>
    <w:rsid w:val="00085A20"/>
    <w:rsid w:val="00085A9B"/>
    <w:rsid w:val="00085C81"/>
    <w:rsid w:val="00085F83"/>
    <w:rsid w:val="00087723"/>
    <w:rsid w:val="00087887"/>
    <w:rsid w:val="0009015A"/>
    <w:rsid w:val="00090A7D"/>
    <w:rsid w:val="000912D5"/>
    <w:rsid w:val="0009162B"/>
    <w:rsid w:val="00091CA8"/>
    <w:rsid w:val="00092136"/>
    <w:rsid w:val="000922D6"/>
    <w:rsid w:val="00093D4E"/>
    <w:rsid w:val="0009402E"/>
    <w:rsid w:val="00094ACC"/>
    <w:rsid w:val="00094BA7"/>
    <w:rsid w:val="00094FB3"/>
    <w:rsid w:val="00096847"/>
    <w:rsid w:val="000A0CEB"/>
    <w:rsid w:val="000A1AA7"/>
    <w:rsid w:val="000A2D07"/>
    <w:rsid w:val="000A382F"/>
    <w:rsid w:val="000A38F6"/>
    <w:rsid w:val="000A4542"/>
    <w:rsid w:val="000A49CC"/>
    <w:rsid w:val="000A50D2"/>
    <w:rsid w:val="000A638C"/>
    <w:rsid w:val="000A6ED5"/>
    <w:rsid w:val="000A79D8"/>
    <w:rsid w:val="000B0D44"/>
    <w:rsid w:val="000B0E01"/>
    <w:rsid w:val="000B0FC0"/>
    <w:rsid w:val="000B208B"/>
    <w:rsid w:val="000B23C8"/>
    <w:rsid w:val="000B2C6E"/>
    <w:rsid w:val="000B3B12"/>
    <w:rsid w:val="000B44DE"/>
    <w:rsid w:val="000B718E"/>
    <w:rsid w:val="000B7EF1"/>
    <w:rsid w:val="000C02A7"/>
    <w:rsid w:val="000C04B9"/>
    <w:rsid w:val="000C051B"/>
    <w:rsid w:val="000C128E"/>
    <w:rsid w:val="000C1F8E"/>
    <w:rsid w:val="000C307A"/>
    <w:rsid w:val="000C40F5"/>
    <w:rsid w:val="000C44A5"/>
    <w:rsid w:val="000C4B15"/>
    <w:rsid w:val="000C4C43"/>
    <w:rsid w:val="000C595F"/>
    <w:rsid w:val="000C63FC"/>
    <w:rsid w:val="000C731E"/>
    <w:rsid w:val="000C7F70"/>
    <w:rsid w:val="000D0892"/>
    <w:rsid w:val="000D0D0B"/>
    <w:rsid w:val="000D151A"/>
    <w:rsid w:val="000D1647"/>
    <w:rsid w:val="000D3078"/>
    <w:rsid w:val="000D3512"/>
    <w:rsid w:val="000D4CC7"/>
    <w:rsid w:val="000D4F66"/>
    <w:rsid w:val="000D5500"/>
    <w:rsid w:val="000D5AAD"/>
    <w:rsid w:val="000D5AFE"/>
    <w:rsid w:val="000D70DE"/>
    <w:rsid w:val="000D7312"/>
    <w:rsid w:val="000E0080"/>
    <w:rsid w:val="000E0720"/>
    <w:rsid w:val="000E0973"/>
    <w:rsid w:val="000E1C7D"/>
    <w:rsid w:val="000E2ED6"/>
    <w:rsid w:val="000E3330"/>
    <w:rsid w:val="000E3335"/>
    <w:rsid w:val="000E3E91"/>
    <w:rsid w:val="000E43CD"/>
    <w:rsid w:val="000E5571"/>
    <w:rsid w:val="000E5FEF"/>
    <w:rsid w:val="000E61C6"/>
    <w:rsid w:val="000E667E"/>
    <w:rsid w:val="000E6A9C"/>
    <w:rsid w:val="000F143A"/>
    <w:rsid w:val="000F30EC"/>
    <w:rsid w:val="000F3217"/>
    <w:rsid w:val="000F33A0"/>
    <w:rsid w:val="000F371D"/>
    <w:rsid w:val="000F3986"/>
    <w:rsid w:val="000F3D8F"/>
    <w:rsid w:val="000F4249"/>
    <w:rsid w:val="000F6DB2"/>
    <w:rsid w:val="000F6E71"/>
    <w:rsid w:val="000F75EC"/>
    <w:rsid w:val="001026F2"/>
    <w:rsid w:val="001041BC"/>
    <w:rsid w:val="00105A58"/>
    <w:rsid w:val="0010671B"/>
    <w:rsid w:val="00106ABE"/>
    <w:rsid w:val="001078CA"/>
    <w:rsid w:val="001110FA"/>
    <w:rsid w:val="0011167C"/>
    <w:rsid w:val="00111844"/>
    <w:rsid w:val="00112135"/>
    <w:rsid w:val="00113081"/>
    <w:rsid w:val="001148A3"/>
    <w:rsid w:val="00115419"/>
    <w:rsid w:val="001173C3"/>
    <w:rsid w:val="00117A52"/>
    <w:rsid w:val="00120646"/>
    <w:rsid w:val="00121355"/>
    <w:rsid w:val="00121CD0"/>
    <w:rsid w:val="00122F48"/>
    <w:rsid w:val="00126620"/>
    <w:rsid w:val="00127C1A"/>
    <w:rsid w:val="001300F4"/>
    <w:rsid w:val="001302C4"/>
    <w:rsid w:val="0013031D"/>
    <w:rsid w:val="00130424"/>
    <w:rsid w:val="001307EB"/>
    <w:rsid w:val="001317ED"/>
    <w:rsid w:val="00131950"/>
    <w:rsid w:val="00133004"/>
    <w:rsid w:val="0013474F"/>
    <w:rsid w:val="001409D5"/>
    <w:rsid w:val="00140E1A"/>
    <w:rsid w:val="00141063"/>
    <w:rsid w:val="00141A9D"/>
    <w:rsid w:val="0014291F"/>
    <w:rsid w:val="00143CF2"/>
    <w:rsid w:val="001442F2"/>
    <w:rsid w:val="0014511B"/>
    <w:rsid w:val="00145F9F"/>
    <w:rsid w:val="001460D2"/>
    <w:rsid w:val="00146B91"/>
    <w:rsid w:val="00147988"/>
    <w:rsid w:val="00150BB8"/>
    <w:rsid w:val="00150D79"/>
    <w:rsid w:val="00151A3A"/>
    <w:rsid w:val="00151DBA"/>
    <w:rsid w:val="00151E49"/>
    <w:rsid w:val="00154AF5"/>
    <w:rsid w:val="0015583C"/>
    <w:rsid w:val="0015594A"/>
    <w:rsid w:val="00157E9B"/>
    <w:rsid w:val="00160942"/>
    <w:rsid w:val="00161816"/>
    <w:rsid w:val="001626B8"/>
    <w:rsid w:val="001626CA"/>
    <w:rsid w:val="00164399"/>
    <w:rsid w:val="00164DAF"/>
    <w:rsid w:val="001654AB"/>
    <w:rsid w:val="00165722"/>
    <w:rsid w:val="0016579A"/>
    <w:rsid w:val="00165CBA"/>
    <w:rsid w:val="00166136"/>
    <w:rsid w:val="00166A67"/>
    <w:rsid w:val="00166DF8"/>
    <w:rsid w:val="00166EBA"/>
    <w:rsid w:val="001671CB"/>
    <w:rsid w:val="001671D2"/>
    <w:rsid w:val="001701C5"/>
    <w:rsid w:val="0017053A"/>
    <w:rsid w:val="00171696"/>
    <w:rsid w:val="001729E3"/>
    <w:rsid w:val="001740C3"/>
    <w:rsid w:val="0017435E"/>
    <w:rsid w:val="00175DAD"/>
    <w:rsid w:val="001760FA"/>
    <w:rsid w:val="00176B8A"/>
    <w:rsid w:val="001801FB"/>
    <w:rsid w:val="00181216"/>
    <w:rsid w:val="001812E5"/>
    <w:rsid w:val="00184021"/>
    <w:rsid w:val="001858DB"/>
    <w:rsid w:val="0018661C"/>
    <w:rsid w:val="00186A7C"/>
    <w:rsid w:val="00186D2C"/>
    <w:rsid w:val="001907F3"/>
    <w:rsid w:val="00190878"/>
    <w:rsid w:val="00190A9D"/>
    <w:rsid w:val="00190D4F"/>
    <w:rsid w:val="00191197"/>
    <w:rsid w:val="001919EE"/>
    <w:rsid w:val="00191C3F"/>
    <w:rsid w:val="00191CF2"/>
    <w:rsid w:val="00193B07"/>
    <w:rsid w:val="0019533C"/>
    <w:rsid w:val="0019580F"/>
    <w:rsid w:val="00195AC7"/>
    <w:rsid w:val="00196241"/>
    <w:rsid w:val="001963A7"/>
    <w:rsid w:val="001972BC"/>
    <w:rsid w:val="001A0223"/>
    <w:rsid w:val="001A0588"/>
    <w:rsid w:val="001A0A28"/>
    <w:rsid w:val="001A1922"/>
    <w:rsid w:val="001A2A93"/>
    <w:rsid w:val="001A4CED"/>
    <w:rsid w:val="001A5222"/>
    <w:rsid w:val="001A5454"/>
    <w:rsid w:val="001A5C66"/>
    <w:rsid w:val="001A624F"/>
    <w:rsid w:val="001A6634"/>
    <w:rsid w:val="001A6EE4"/>
    <w:rsid w:val="001A70DF"/>
    <w:rsid w:val="001B0805"/>
    <w:rsid w:val="001B281F"/>
    <w:rsid w:val="001B3DAA"/>
    <w:rsid w:val="001B411D"/>
    <w:rsid w:val="001B4743"/>
    <w:rsid w:val="001B52EF"/>
    <w:rsid w:val="001C072B"/>
    <w:rsid w:val="001C0E65"/>
    <w:rsid w:val="001C207E"/>
    <w:rsid w:val="001C2C8F"/>
    <w:rsid w:val="001C32FA"/>
    <w:rsid w:val="001C33DE"/>
    <w:rsid w:val="001C3576"/>
    <w:rsid w:val="001C39F9"/>
    <w:rsid w:val="001C4F20"/>
    <w:rsid w:val="001C597B"/>
    <w:rsid w:val="001C69AC"/>
    <w:rsid w:val="001C6F42"/>
    <w:rsid w:val="001C7DDD"/>
    <w:rsid w:val="001D13E4"/>
    <w:rsid w:val="001D3AD3"/>
    <w:rsid w:val="001D3F47"/>
    <w:rsid w:val="001D443E"/>
    <w:rsid w:val="001D4CCE"/>
    <w:rsid w:val="001D6344"/>
    <w:rsid w:val="001D658D"/>
    <w:rsid w:val="001D6740"/>
    <w:rsid w:val="001E0CEC"/>
    <w:rsid w:val="001E1778"/>
    <w:rsid w:val="001E2F1D"/>
    <w:rsid w:val="001E3520"/>
    <w:rsid w:val="001E4B68"/>
    <w:rsid w:val="001E5B0E"/>
    <w:rsid w:val="001E5D2E"/>
    <w:rsid w:val="001E6277"/>
    <w:rsid w:val="001F0168"/>
    <w:rsid w:val="001F2EB9"/>
    <w:rsid w:val="001F3214"/>
    <w:rsid w:val="001F3ED2"/>
    <w:rsid w:val="001F49F9"/>
    <w:rsid w:val="001F5A0E"/>
    <w:rsid w:val="001F67E3"/>
    <w:rsid w:val="00200380"/>
    <w:rsid w:val="00200B6A"/>
    <w:rsid w:val="00201967"/>
    <w:rsid w:val="002019D4"/>
    <w:rsid w:val="002036AC"/>
    <w:rsid w:val="002039A7"/>
    <w:rsid w:val="00203D83"/>
    <w:rsid w:val="00203E2C"/>
    <w:rsid w:val="00205A1B"/>
    <w:rsid w:val="00205E63"/>
    <w:rsid w:val="002074E1"/>
    <w:rsid w:val="0020767C"/>
    <w:rsid w:val="00207752"/>
    <w:rsid w:val="00207A3E"/>
    <w:rsid w:val="00210499"/>
    <w:rsid w:val="002116AF"/>
    <w:rsid w:val="00213AB9"/>
    <w:rsid w:val="00213C88"/>
    <w:rsid w:val="00213E65"/>
    <w:rsid w:val="002153E9"/>
    <w:rsid w:val="0021554C"/>
    <w:rsid w:val="00220122"/>
    <w:rsid w:val="00220E66"/>
    <w:rsid w:val="00220F38"/>
    <w:rsid w:val="00222D47"/>
    <w:rsid w:val="00224570"/>
    <w:rsid w:val="00224722"/>
    <w:rsid w:val="002254F7"/>
    <w:rsid w:val="002259E5"/>
    <w:rsid w:val="00225C63"/>
    <w:rsid w:val="002262B9"/>
    <w:rsid w:val="002263D8"/>
    <w:rsid w:val="00226DD3"/>
    <w:rsid w:val="00227717"/>
    <w:rsid w:val="002304BC"/>
    <w:rsid w:val="00230940"/>
    <w:rsid w:val="002320C7"/>
    <w:rsid w:val="00232E62"/>
    <w:rsid w:val="00233765"/>
    <w:rsid w:val="00234C42"/>
    <w:rsid w:val="00234E1E"/>
    <w:rsid w:val="002355D1"/>
    <w:rsid w:val="00235ADB"/>
    <w:rsid w:val="00235D89"/>
    <w:rsid w:val="00236133"/>
    <w:rsid w:val="0023729E"/>
    <w:rsid w:val="0024013B"/>
    <w:rsid w:val="00240762"/>
    <w:rsid w:val="00240D8F"/>
    <w:rsid w:val="002413B5"/>
    <w:rsid w:val="0024140B"/>
    <w:rsid w:val="00243098"/>
    <w:rsid w:val="00243427"/>
    <w:rsid w:val="0024356D"/>
    <w:rsid w:val="00244120"/>
    <w:rsid w:val="00244B24"/>
    <w:rsid w:val="00245599"/>
    <w:rsid w:val="00246219"/>
    <w:rsid w:val="00246D4F"/>
    <w:rsid w:val="002476D4"/>
    <w:rsid w:val="0024779B"/>
    <w:rsid w:val="002508A6"/>
    <w:rsid w:val="0025206D"/>
    <w:rsid w:val="00252469"/>
    <w:rsid w:val="00252D60"/>
    <w:rsid w:val="00253A0A"/>
    <w:rsid w:val="0025471F"/>
    <w:rsid w:val="00254C7D"/>
    <w:rsid w:val="00254E81"/>
    <w:rsid w:val="00255858"/>
    <w:rsid w:val="00256179"/>
    <w:rsid w:val="00260288"/>
    <w:rsid w:val="00262687"/>
    <w:rsid w:val="0026507A"/>
    <w:rsid w:val="00265FD0"/>
    <w:rsid w:val="0026656A"/>
    <w:rsid w:val="00266EF5"/>
    <w:rsid w:val="00266FDC"/>
    <w:rsid w:val="00270551"/>
    <w:rsid w:val="00271E94"/>
    <w:rsid w:val="00274F19"/>
    <w:rsid w:val="0027561C"/>
    <w:rsid w:val="0027676A"/>
    <w:rsid w:val="002773EF"/>
    <w:rsid w:val="0027742F"/>
    <w:rsid w:val="00277FAC"/>
    <w:rsid w:val="00280A98"/>
    <w:rsid w:val="00283008"/>
    <w:rsid w:val="002840BE"/>
    <w:rsid w:val="0028457B"/>
    <w:rsid w:val="002847C3"/>
    <w:rsid w:val="0028577D"/>
    <w:rsid w:val="00285E76"/>
    <w:rsid w:val="00286165"/>
    <w:rsid w:val="00286D66"/>
    <w:rsid w:val="0028708B"/>
    <w:rsid w:val="00287669"/>
    <w:rsid w:val="00287AF2"/>
    <w:rsid w:val="00290F47"/>
    <w:rsid w:val="002915EF"/>
    <w:rsid w:val="002921BF"/>
    <w:rsid w:val="00292585"/>
    <w:rsid w:val="00292A79"/>
    <w:rsid w:val="0029336E"/>
    <w:rsid w:val="00295421"/>
    <w:rsid w:val="00295468"/>
    <w:rsid w:val="00295AD5"/>
    <w:rsid w:val="00295E0E"/>
    <w:rsid w:val="00297271"/>
    <w:rsid w:val="002A04AD"/>
    <w:rsid w:val="002A0E0D"/>
    <w:rsid w:val="002A146F"/>
    <w:rsid w:val="002A247C"/>
    <w:rsid w:val="002A36BE"/>
    <w:rsid w:val="002A3909"/>
    <w:rsid w:val="002A4297"/>
    <w:rsid w:val="002A47BB"/>
    <w:rsid w:val="002A60B5"/>
    <w:rsid w:val="002B011B"/>
    <w:rsid w:val="002B014A"/>
    <w:rsid w:val="002B084B"/>
    <w:rsid w:val="002B1050"/>
    <w:rsid w:val="002B240C"/>
    <w:rsid w:val="002B3352"/>
    <w:rsid w:val="002B376D"/>
    <w:rsid w:val="002B3F50"/>
    <w:rsid w:val="002B46AF"/>
    <w:rsid w:val="002B4F2B"/>
    <w:rsid w:val="002B4FE7"/>
    <w:rsid w:val="002B6EA8"/>
    <w:rsid w:val="002B739E"/>
    <w:rsid w:val="002B79E8"/>
    <w:rsid w:val="002C037D"/>
    <w:rsid w:val="002C1946"/>
    <w:rsid w:val="002C3373"/>
    <w:rsid w:val="002C4E76"/>
    <w:rsid w:val="002C5766"/>
    <w:rsid w:val="002C5E4E"/>
    <w:rsid w:val="002C5E7E"/>
    <w:rsid w:val="002C77FC"/>
    <w:rsid w:val="002D0A17"/>
    <w:rsid w:val="002D1390"/>
    <w:rsid w:val="002D3688"/>
    <w:rsid w:val="002D4925"/>
    <w:rsid w:val="002D4B06"/>
    <w:rsid w:val="002D544E"/>
    <w:rsid w:val="002D5DA6"/>
    <w:rsid w:val="002D6DEE"/>
    <w:rsid w:val="002D765F"/>
    <w:rsid w:val="002D7D54"/>
    <w:rsid w:val="002E16EB"/>
    <w:rsid w:val="002E1CF2"/>
    <w:rsid w:val="002E2334"/>
    <w:rsid w:val="002E2E3B"/>
    <w:rsid w:val="002E3F83"/>
    <w:rsid w:val="002E56FF"/>
    <w:rsid w:val="002E6509"/>
    <w:rsid w:val="002E6926"/>
    <w:rsid w:val="002F09EC"/>
    <w:rsid w:val="002F22C2"/>
    <w:rsid w:val="002F3BF4"/>
    <w:rsid w:val="002F4513"/>
    <w:rsid w:val="002F4904"/>
    <w:rsid w:val="002F4B13"/>
    <w:rsid w:val="002F5158"/>
    <w:rsid w:val="002F623E"/>
    <w:rsid w:val="002F624D"/>
    <w:rsid w:val="002F6525"/>
    <w:rsid w:val="002F70C7"/>
    <w:rsid w:val="002F75E1"/>
    <w:rsid w:val="002F7E00"/>
    <w:rsid w:val="00300F8A"/>
    <w:rsid w:val="00301D75"/>
    <w:rsid w:val="00301E7C"/>
    <w:rsid w:val="00303DBE"/>
    <w:rsid w:val="00303ED7"/>
    <w:rsid w:val="003059AF"/>
    <w:rsid w:val="00305B7E"/>
    <w:rsid w:val="003065C3"/>
    <w:rsid w:val="003066AF"/>
    <w:rsid w:val="003074C6"/>
    <w:rsid w:val="00310942"/>
    <w:rsid w:val="00310E9E"/>
    <w:rsid w:val="0031277C"/>
    <w:rsid w:val="003132FB"/>
    <w:rsid w:val="00313ED3"/>
    <w:rsid w:val="00314E47"/>
    <w:rsid w:val="00315C3D"/>
    <w:rsid w:val="003160B3"/>
    <w:rsid w:val="003163BC"/>
    <w:rsid w:val="003179AE"/>
    <w:rsid w:val="00317E7C"/>
    <w:rsid w:val="003202B3"/>
    <w:rsid w:val="00321AF6"/>
    <w:rsid w:val="003224D3"/>
    <w:rsid w:val="003237A8"/>
    <w:rsid w:val="003245C5"/>
    <w:rsid w:val="00324C49"/>
    <w:rsid w:val="00326C49"/>
    <w:rsid w:val="003270FC"/>
    <w:rsid w:val="00327964"/>
    <w:rsid w:val="0033191A"/>
    <w:rsid w:val="00331A6A"/>
    <w:rsid w:val="00332CB4"/>
    <w:rsid w:val="00332E33"/>
    <w:rsid w:val="00332E66"/>
    <w:rsid w:val="00333825"/>
    <w:rsid w:val="003338BB"/>
    <w:rsid w:val="00335B07"/>
    <w:rsid w:val="00335DCF"/>
    <w:rsid w:val="00335F8E"/>
    <w:rsid w:val="003363FA"/>
    <w:rsid w:val="00337BB2"/>
    <w:rsid w:val="00340107"/>
    <w:rsid w:val="00341A12"/>
    <w:rsid w:val="00341E16"/>
    <w:rsid w:val="0034271D"/>
    <w:rsid w:val="00344C5F"/>
    <w:rsid w:val="00345478"/>
    <w:rsid w:val="00345D70"/>
    <w:rsid w:val="003465C4"/>
    <w:rsid w:val="003504C8"/>
    <w:rsid w:val="0035098A"/>
    <w:rsid w:val="003513AA"/>
    <w:rsid w:val="0035238F"/>
    <w:rsid w:val="00353ABC"/>
    <w:rsid w:val="00353DED"/>
    <w:rsid w:val="00353ED8"/>
    <w:rsid w:val="00354269"/>
    <w:rsid w:val="00360833"/>
    <w:rsid w:val="00360E11"/>
    <w:rsid w:val="003617E7"/>
    <w:rsid w:val="00361A5F"/>
    <w:rsid w:val="003647B2"/>
    <w:rsid w:val="00365705"/>
    <w:rsid w:val="0036695C"/>
    <w:rsid w:val="003669FC"/>
    <w:rsid w:val="00366A18"/>
    <w:rsid w:val="00367129"/>
    <w:rsid w:val="00367D23"/>
    <w:rsid w:val="00370075"/>
    <w:rsid w:val="003704A6"/>
    <w:rsid w:val="00370EBD"/>
    <w:rsid w:val="00372646"/>
    <w:rsid w:val="00373476"/>
    <w:rsid w:val="00373FBE"/>
    <w:rsid w:val="00376572"/>
    <w:rsid w:val="003767A1"/>
    <w:rsid w:val="003803E0"/>
    <w:rsid w:val="003809A6"/>
    <w:rsid w:val="00380C3C"/>
    <w:rsid w:val="00382404"/>
    <w:rsid w:val="003831B0"/>
    <w:rsid w:val="00384D12"/>
    <w:rsid w:val="003855D5"/>
    <w:rsid w:val="00385E75"/>
    <w:rsid w:val="00386899"/>
    <w:rsid w:val="0039058A"/>
    <w:rsid w:val="003905CD"/>
    <w:rsid w:val="0039061A"/>
    <w:rsid w:val="00390880"/>
    <w:rsid w:val="003919B3"/>
    <w:rsid w:val="00392202"/>
    <w:rsid w:val="00392D02"/>
    <w:rsid w:val="00392F79"/>
    <w:rsid w:val="00394D0B"/>
    <w:rsid w:val="00395045"/>
    <w:rsid w:val="00395888"/>
    <w:rsid w:val="00395DE2"/>
    <w:rsid w:val="00395E6A"/>
    <w:rsid w:val="003968D4"/>
    <w:rsid w:val="00396916"/>
    <w:rsid w:val="00396D3C"/>
    <w:rsid w:val="00396D4C"/>
    <w:rsid w:val="00397E62"/>
    <w:rsid w:val="003A0A8E"/>
    <w:rsid w:val="003A2509"/>
    <w:rsid w:val="003A2AF8"/>
    <w:rsid w:val="003A31EC"/>
    <w:rsid w:val="003A4256"/>
    <w:rsid w:val="003A47FA"/>
    <w:rsid w:val="003A688B"/>
    <w:rsid w:val="003A68C6"/>
    <w:rsid w:val="003A7D76"/>
    <w:rsid w:val="003B03E1"/>
    <w:rsid w:val="003B1816"/>
    <w:rsid w:val="003B2A1E"/>
    <w:rsid w:val="003B2BBC"/>
    <w:rsid w:val="003B58A6"/>
    <w:rsid w:val="003B61CA"/>
    <w:rsid w:val="003B65BF"/>
    <w:rsid w:val="003C0123"/>
    <w:rsid w:val="003C0FDA"/>
    <w:rsid w:val="003C10E5"/>
    <w:rsid w:val="003C1192"/>
    <w:rsid w:val="003C19E0"/>
    <w:rsid w:val="003C1AE2"/>
    <w:rsid w:val="003C2446"/>
    <w:rsid w:val="003C266B"/>
    <w:rsid w:val="003C2EDB"/>
    <w:rsid w:val="003C32C0"/>
    <w:rsid w:val="003C374E"/>
    <w:rsid w:val="003C43BF"/>
    <w:rsid w:val="003C47E0"/>
    <w:rsid w:val="003C50CB"/>
    <w:rsid w:val="003C6154"/>
    <w:rsid w:val="003C6236"/>
    <w:rsid w:val="003C6A9C"/>
    <w:rsid w:val="003C6BA6"/>
    <w:rsid w:val="003C7216"/>
    <w:rsid w:val="003C755F"/>
    <w:rsid w:val="003C77FE"/>
    <w:rsid w:val="003C7B50"/>
    <w:rsid w:val="003D0B53"/>
    <w:rsid w:val="003D3C97"/>
    <w:rsid w:val="003D4E64"/>
    <w:rsid w:val="003D5124"/>
    <w:rsid w:val="003D5599"/>
    <w:rsid w:val="003D67B1"/>
    <w:rsid w:val="003D695F"/>
    <w:rsid w:val="003D6ACE"/>
    <w:rsid w:val="003D6EA3"/>
    <w:rsid w:val="003D7340"/>
    <w:rsid w:val="003E0C04"/>
    <w:rsid w:val="003E0F4E"/>
    <w:rsid w:val="003E1576"/>
    <w:rsid w:val="003E2169"/>
    <w:rsid w:val="003E2751"/>
    <w:rsid w:val="003E2756"/>
    <w:rsid w:val="003E30C9"/>
    <w:rsid w:val="003E34E2"/>
    <w:rsid w:val="003E3FB2"/>
    <w:rsid w:val="003E4E27"/>
    <w:rsid w:val="003E64BE"/>
    <w:rsid w:val="003E6EFF"/>
    <w:rsid w:val="003F0D2C"/>
    <w:rsid w:val="003F16B9"/>
    <w:rsid w:val="003F171E"/>
    <w:rsid w:val="003F1A7B"/>
    <w:rsid w:val="003F2F5F"/>
    <w:rsid w:val="003F4EF7"/>
    <w:rsid w:val="003F5972"/>
    <w:rsid w:val="003F61E0"/>
    <w:rsid w:val="003F7303"/>
    <w:rsid w:val="00401364"/>
    <w:rsid w:val="00401856"/>
    <w:rsid w:val="00401B85"/>
    <w:rsid w:val="00402B64"/>
    <w:rsid w:val="00403B34"/>
    <w:rsid w:val="00405B9B"/>
    <w:rsid w:val="00406081"/>
    <w:rsid w:val="00406276"/>
    <w:rsid w:val="00406391"/>
    <w:rsid w:val="00406856"/>
    <w:rsid w:val="00406F90"/>
    <w:rsid w:val="004070B2"/>
    <w:rsid w:val="00407B8E"/>
    <w:rsid w:val="00407D1C"/>
    <w:rsid w:val="00412130"/>
    <w:rsid w:val="00412AD6"/>
    <w:rsid w:val="004143B2"/>
    <w:rsid w:val="00415EAF"/>
    <w:rsid w:val="00417350"/>
    <w:rsid w:val="00417F7E"/>
    <w:rsid w:val="00420016"/>
    <w:rsid w:val="0042009B"/>
    <w:rsid w:val="00420B71"/>
    <w:rsid w:val="00420D1B"/>
    <w:rsid w:val="00420FE6"/>
    <w:rsid w:val="00421B98"/>
    <w:rsid w:val="00425241"/>
    <w:rsid w:val="00425808"/>
    <w:rsid w:val="00425E50"/>
    <w:rsid w:val="00426D4D"/>
    <w:rsid w:val="00426EA0"/>
    <w:rsid w:val="00427328"/>
    <w:rsid w:val="004279C2"/>
    <w:rsid w:val="00430280"/>
    <w:rsid w:val="00430293"/>
    <w:rsid w:val="00430A2E"/>
    <w:rsid w:val="00430B0B"/>
    <w:rsid w:val="0043138A"/>
    <w:rsid w:val="0043279F"/>
    <w:rsid w:val="00433A58"/>
    <w:rsid w:val="00433BBC"/>
    <w:rsid w:val="0043445F"/>
    <w:rsid w:val="0043463A"/>
    <w:rsid w:val="004366A5"/>
    <w:rsid w:val="004375DC"/>
    <w:rsid w:val="004417B7"/>
    <w:rsid w:val="00441974"/>
    <w:rsid w:val="004433DB"/>
    <w:rsid w:val="00443416"/>
    <w:rsid w:val="00443FF6"/>
    <w:rsid w:val="004451A0"/>
    <w:rsid w:val="0044572C"/>
    <w:rsid w:val="004463DF"/>
    <w:rsid w:val="004474D3"/>
    <w:rsid w:val="00451FAD"/>
    <w:rsid w:val="0045233C"/>
    <w:rsid w:val="00454986"/>
    <w:rsid w:val="00454A21"/>
    <w:rsid w:val="00454BD2"/>
    <w:rsid w:val="00454D84"/>
    <w:rsid w:val="00454DA4"/>
    <w:rsid w:val="00455406"/>
    <w:rsid w:val="00455E50"/>
    <w:rsid w:val="004560D5"/>
    <w:rsid w:val="00456242"/>
    <w:rsid w:val="00456C47"/>
    <w:rsid w:val="00460668"/>
    <w:rsid w:val="00460D4A"/>
    <w:rsid w:val="00461503"/>
    <w:rsid w:val="004629E6"/>
    <w:rsid w:val="00462A0B"/>
    <w:rsid w:val="00463BFB"/>
    <w:rsid w:val="00463E29"/>
    <w:rsid w:val="004645F2"/>
    <w:rsid w:val="00464AB8"/>
    <w:rsid w:val="00466B52"/>
    <w:rsid w:val="00467016"/>
    <w:rsid w:val="004679F9"/>
    <w:rsid w:val="00467F23"/>
    <w:rsid w:val="004703AB"/>
    <w:rsid w:val="00470DF6"/>
    <w:rsid w:val="0047120E"/>
    <w:rsid w:val="004713CB"/>
    <w:rsid w:val="004730D2"/>
    <w:rsid w:val="0047361A"/>
    <w:rsid w:val="004736E8"/>
    <w:rsid w:val="00473F95"/>
    <w:rsid w:val="00475636"/>
    <w:rsid w:val="00476616"/>
    <w:rsid w:val="0048122F"/>
    <w:rsid w:val="004829AA"/>
    <w:rsid w:val="00484971"/>
    <w:rsid w:val="00484F6B"/>
    <w:rsid w:val="004856B4"/>
    <w:rsid w:val="004858F9"/>
    <w:rsid w:val="00486854"/>
    <w:rsid w:val="00487374"/>
    <w:rsid w:val="00487728"/>
    <w:rsid w:val="00487B37"/>
    <w:rsid w:val="00490372"/>
    <w:rsid w:val="004906DA"/>
    <w:rsid w:val="00491676"/>
    <w:rsid w:val="00492C20"/>
    <w:rsid w:val="00493C1A"/>
    <w:rsid w:val="00494010"/>
    <w:rsid w:val="00494900"/>
    <w:rsid w:val="00496975"/>
    <w:rsid w:val="004979CD"/>
    <w:rsid w:val="004A0184"/>
    <w:rsid w:val="004A4689"/>
    <w:rsid w:val="004A5F87"/>
    <w:rsid w:val="004B125A"/>
    <w:rsid w:val="004B1AC7"/>
    <w:rsid w:val="004B208D"/>
    <w:rsid w:val="004B283A"/>
    <w:rsid w:val="004B2975"/>
    <w:rsid w:val="004B2BC0"/>
    <w:rsid w:val="004B4122"/>
    <w:rsid w:val="004B4130"/>
    <w:rsid w:val="004B5EE6"/>
    <w:rsid w:val="004B64A0"/>
    <w:rsid w:val="004B64A5"/>
    <w:rsid w:val="004B68F3"/>
    <w:rsid w:val="004C032C"/>
    <w:rsid w:val="004C06D9"/>
    <w:rsid w:val="004C159E"/>
    <w:rsid w:val="004C2F50"/>
    <w:rsid w:val="004C3AD3"/>
    <w:rsid w:val="004C49DA"/>
    <w:rsid w:val="004C4B00"/>
    <w:rsid w:val="004C4F2B"/>
    <w:rsid w:val="004C50B3"/>
    <w:rsid w:val="004C55F2"/>
    <w:rsid w:val="004C5A9C"/>
    <w:rsid w:val="004C5E5A"/>
    <w:rsid w:val="004C5ED1"/>
    <w:rsid w:val="004C749F"/>
    <w:rsid w:val="004C7835"/>
    <w:rsid w:val="004D0504"/>
    <w:rsid w:val="004D1FF2"/>
    <w:rsid w:val="004D2477"/>
    <w:rsid w:val="004D2D0B"/>
    <w:rsid w:val="004D5290"/>
    <w:rsid w:val="004D6615"/>
    <w:rsid w:val="004D68E9"/>
    <w:rsid w:val="004D7375"/>
    <w:rsid w:val="004D740F"/>
    <w:rsid w:val="004E027E"/>
    <w:rsid w:val="004E147F"/>
    <w:rsid w:val="004E264E"/>
    <w:rsid w:val="004E287D"/>
    <w:rsid w:val="004E2F71"/>
    <w:rsid w:val="004E33FD"/>
    <w:rsid w:val="004E4147"/>
    <w:rsid w:val="004E5D7B"/>
    <w:rsid w:val="004E7142"/>
    <w:rsid w:val="004E77E2"/>
    <w:rsid w:val="004E7B68"/>
    <w:rsid w:val="004F0438"/>
    <w:rsid w:val="004F0C53"/>
    <w:rsid w:val="004F2678"/>
    <w:rsid w:val="004F34D5"/>
    <w:rsid w:val="004F3C42"/>
    <w:rsid w:val="004F52F6"/>
    <w:rsid w:val="004F6F65"/>
    <w:rsid w:val="004F7772"/>
    <w:rsid w:val="00500EA6"/>
    <w:rsid w:val="00501EFD"/>
    <w:rsid w:val="00502792"/>
    <w:rsid w:val="00503538"/>
    <w:rsid w:val="0050377E"/>
    <w:rsid w:val="00504DBD"/>
    <w:rsid w:val="0050500F"/>
    <w:rsid w:val="005058C1"/>
    <w:rsid w:val="00506688"/>
    <w:rsid w:val="005067EC"/>
    <w:rsid w:val="00506DA1"/>
    <w:rsid w:val="005103F5"/>
    <w:rsid w:val="00510BAE"/>
    <w:rsid w:val="00510D6A"/>
    <w:rsid w:val="005116D4"/>
    <w:rsid w:val="005137A3"/>
    <w:rsid w:val="00514BA5"/>
    <w:rsid w:val="00514EA0"/>
    <w:rsid w:val="00516372"/>
    <w:rsid w:val="00517BE3"/>
    <w:rsid w:val="00517DF4"/>
    <w:rsid w:val="00520878"/>
    <w:rsid w:val="00521AEF"/>
    <w:rsid w:val="00523226"/>
    <w:rsid w:val="00523894"/>
    <w:rsid w:val="00524AD5"/>
    <w:rsid w:val="00524C12"/>
    <w:rsid w:val="00524CD0"/>
    <w:rsid w:val="00526371"/>
    <w:rsid w:val="00526690"/>
    <w:rsid w:val="00526EAB"/>
    <w:rsid w:val="00527BDE"/>
    <w:rsid w:val="00527C6F"/>
    <w:rsid w:val="00531C21"/>
    <w:rsid w:val="0053232E"/>
    <w:rsid w:val="00534A4B"/>
    <w:rsid w:val="00536CEB"/>
    <w:rsid w:val="00536E4A"/>
    <w:rsid w:val="00536E8E"/>
    <w:rsid w:val="005371DA"/>
    <w:rsid w:val="00540CFE"/>
    <w:rsid w:val="0054240F"/>
    <w:rsid w:val="00542DB2"/>
    <w:rsid w:val="00543553"/>
    <w:rsid w:val="00544450"/>
    <w:rsid w:val="00544A50"/>
    <w:rsid w:val="005456AA"/>
    <w:rsid w:val="00545DA3"/>
    <w:rsid w:val="005465A7"/>
    <w:rsid w:val="00547709"/>
    <w:rsid w:val="00551297"/>
    <w:rsid w:val="005532A2"/>
    <w:rsid w:val="00554624"/>
    <w:rsid w:val="0056054C"/>
    <w:rsid w:val="0056109A"/>
    <w:rsid w:val="005611D7"/>
    <w:rsid w:val="005616B5"/>
    <w:rsid w:val="005629A8"/>
    <w:rsid w:val="00563C30"/>
    <w:rsid w:val="00566062"/>
    <w:rsid w:val="00567C60"/>
    <w:rsid w:val="00570997"/>
    <w:rsid w:val="005714EF"/>
    <w:rsid w:val="0057201A"/>
    <w:rsid w:val="00572C72"/>
    <w:rsid w:val="00572EB7"/>
    <w:rsid w:val="0057404B"/>
    <w:rsid w:val="00574B4E"/>
    <w:rsid w:val="00575E83"/>
    <w:rsid w:val="005760DC"/>
    <w:rsid w:val="005764F4"/>
    <w:rsid w:val="00576968"/>
    <w:rsid w:val="005771CB"/>
    <w:rsid w:val="005800C7"/>
    <w:rsid w:val="00581ED2"/>
    <w:rsid w:val="0058209D"/>
    <w:rsid w:val="00583542"/>
    <w:rsid w:val="00583B7C"/>
    <w:rsid w:val="005851C4"/>
    <w:rsid w:val="00586C4C"/>
    <w:rsid w:val="00587167"/>
    <w:rsid w:val="00590C6A"/>
    <w:rsid w:val="00591998"/>
    <w:rsid w:val="005920A1"/>
    <w:rsid w:val="00593A6C"/>
    <w:rsid w:val="005948E5"/>
    <w:rsid w:val="005951CD"/>
    <w:rsid w:val="005956E1"/>
    <w:rsid w:val="00596897"/>
    <w:rsid w:val="00596DAE"/>
    <w:rsid w:val="00597876"/>
    <w:rsid w:val="005A056A"/>
    <w:rsid w:val="005A0A7B"/>
    <w:rsid w:val="005A0ADE"/>
    <w:rsid w:val="005A18AF"/>
    <w:rsid w:val="005A2B6F"/>
    <w:rsid w:val="005A2E7E"/>
    <w:rsid w:val="005A3092"/>
    <w:rsid w:val="005A3801"/>
    <w:rsid w:val="005A5388"/>
    <w:rsid w:val="005A7014"/>
    <w:rsid w:val="005A7313"/>
    <w:rsid w:val="005A77DA"/>
    <w:rsid w:val="005B05C5"/>
    <w:rsid w:val="005B0648"/>
    <w:rsid w:val="005B096C"/>
    <w:rsid w:val="005B11D2"/>
    <w:rsid w:val="005B11E5"/>
    <w:rsid w:val="005B1307"/>
    <w:rsid w:val="005B158A"/>
    <w:rsid w:val="005B15B5"/>
    <w:rsid w:val="005B1863"/>
    <w:rsid w:val="005B1DDC"/>
    <w:rsid w:val="005B1FF2"/>
    <w:rsid w:val="005B206D"/>
    <w:rsid w:val="005B25E1"/>
    <w:rsid w:val="005B2E14"/>
    <w:rsid w:val="005B49D5"/>
    <w:rsid w:val="005B5603"/>
    <w:rsid w:val="005B61E8"/>
    <w:rsid w:val="005B6337"/>
    <w:rsid w:val="005C0059"/>
    <w:rsid w:val="005C084A"/>
    <w:rsid w:val="005C0F09"/>
    <w:rsid w:val="005C11FF"/>
    <w:rsid w:val="005C1E58"/>
    <w:rsid w:val="005C1F75"/>
    <w:rsid w:val="005C2D1D"/>
    <w:rsid w:val="005C5120"/>
    <w:rsid w:val="005C53DB"/>
    <w:rsid w:val="005D1D7D"/>
    <w:rsid w:val="005D2067"/>
    <w:rsid w:val="005D2412"/>
    <w:rsid w:val="005D26E4"/>
    <w:rsid w:val="005D2884"/>
    <w:rsid w:val="005D2D2F"/>
    <w:rsid w:val="005D31D7"/>
    <w:rsid w:val="005D3BDA"/>
    <w:rsid w:val="005D4574"/>
    <w:rsid w:val="005D4E24"/>
    <w:rsid w:val="005D5F24"/>
    <w:rsid w:val="005D686A"/>
    <w:rsid w:val="005D7BFF"/>
    <w:rsid w:val="005E00BD"/>
    <w:rsid w:val="005E01E1"/>
    <w:rsid w:val="005E0298"/>
    <w:rsid w:val="005E0C85"/>
    <w:rsid w:val="005E0E88"/>
    <w:rsid w:val="005E13FA"/>
    <w:rsid w:val="005E17CE"/>
    <w:rsid w:val="005E1C72"/>
    <w:rsid w:val="005E22C5"/>
    <w:rsid w:val="005E279F"/>
    <w:rsid w:val="005E3320"/>
    <w:rsid w:val="005E4556"/>
    <w:rsid w:val="005E4CC1"/>
    <w:rsid w:val="005E5445"/>
    <w:rsid w:val="005E575B"/>
    <w:rsid w:val="005E6993"/>
    <w:rsid w:val="005E7CBC"/>
    <w:rsid w:val="005F271A"/>
    <w:rsid w:val="005F3B88"/>
    <w:rsid w:val="005F4396"/>
    <w:rsid w:val="005F5327"/>
    <w:rsid w:val="005F566D"/>
    <w:rsid w:val="005F5EF8"/>
    <w:rsid w:val="005F6322"/>
    <w:rsid w:val="005F6582"/>
    <w:rsid w:val="005F73CF"/>
    <w:rsid w:val="005F7C2B"/>
    <w:rsid w:val="00601FB3"/>
    <w:rsid w:val="00602D22"/>
    <w:rsid w:val="00603664"/>
    <w:rsid w:val="0060540E"/>
    <w:rsid w:val="006060A3"/>
    <w:rsid w:val="00606237"/>
    <w:rsid w:val="00606E09"/>
    <w:rsid w:val="006074DE"/>
    <w:rsid w:val="00607B7E"/>
    <w:rsid w:val="00611362"/>
    <w:rsid w:val="00611F85"/>
    <w:rsid w:val="006134AA"/>
    <w:rsid w:val="006138C8"/>
    <w:rsid w:val="00613E62"/>
    <w:rsid w:val="0061494E"/>
    <w:rsid w:val="00615917"/>
    <w:rsid w:val="00615B2B"/>
    <w:rsid w:val="00615F78"/>
    <w:rsid w:val="0062067A"/>
    <w:rsid w:val="00620934"/>
    <w:rsid w:val="00620F52"/>
    <w:rsid w:val="00621D30"/>
    <w:rsid w:val="00622401"/>
    <w:rsid w:val="00622435"/>
    <w:rsid w:val="00622739"/>
    <w:rsid w:val="00622A97"/>
    <w:rsid w:val="006256B7"/>
    <w:rsid w:val="00625D16"/>
    <w:rsid w:val="006265FF"/>
    <w:rsid w:val="006267E7"/>
    <w:rsid w:val="00627229"/>
    <w:rsid w:val="00627572"/>
    <w:rsid w:val="006302B5"/>
    <w:rsid w:val="006316E1"/>
    <w:rsid w:val="00632654"/>
    <w:rsid w:val="0063389C"/>
    <w:rsid w:val="00634482"/>
    <w:rsid w:val="00634E45"/>
    <w:rsid w:val="00636E12"/>
    <w:rsid w:val="006375FA"/>
    <w:rsid w:val="00637E19"/>
    <w:rsid w:val="0064017A"/>
    <w:rsid w:val="006414E6"/>
    <w:rsid w:val="00641E22"/>
    <w:rsid w:val="0064202E"/>
    <w:rsid w:val="00642442"/>
    <w:rsid w:val="00642ABD"/>
    <w:rsid w:val="00643844"/>
    <w:rsid w:val="006438A6"/>
    <w:rsid w:val="006438AC"/>
    <w:rsid w:val="00643E94"/>
    <w:rsid w:val="00643FDC"/>
    <w:rsid w:val="00645E90"/>
    <w:rsid w:val="0064667F"/>
    <w:rsid w:val="00646A9A"/>
    <w:rsid w:val="00646C7A"/>
    <w:rsid w:val="00647875"/>
    <w:rsid w:val="00650BF7"/>
    <w:rsid w:val="00650E3E"/>
    <w:rsid w:val="00650E73"/>
    <w:rsid w:val="00651CF7"/>
    <w:rsid w:val="00652D50"/>
    <w:rsid w:val="00653961"/>
    <w:rsid w:val="0065449B"/>
    <w:rsid w:val="0065548C"/>
    <w:rsid w:val="00655A5D"/>
    <w:rsid w:val="006563A7"/>
    <w:rsid w:val="006603A3"/>
    <w:rsid w:val="0066197C"/>
    <w:rsid w:val="006625AF"/>
    <w:rsid w:val="00663E43"/>
    <w:rsid w:val="00664D05"/>
    <w:rsid w:val="0066572B"/>
    <w:rsid w:val="00670CB0"/>
    <w:rsid w:val="00671030"/>
    <w:rsid w:val="006710D1"/>
    <w:rsid w:val="00671429"/>
    <w:rsid w:val="006741BC"/>
    <w:rsid w:val="00674766"/>
    <w:rsid w:val="00674A66"/>
    <w:rsid w:val="006761E5"/>
    <w:rsid w:val="0067621F"/>
    <w:rsid w:val="00676CB7"/>
    <w:rsid w:val="00680CEA"/>
    <w:rsid w:val="00680FB7"/>
    <w:rsid w:val="006822F0"/>
    <w:rsid w:val="0068243D"/>
    <w:rsid w:val="00683319"/>
    <w:rsid w:val="00683CB7"/>
    <w:rsid w:val="006843F3"/>
    <w:rsid w:val="00684DE8"/>
    <w:rsid w:val="0068523D"/>
    <w:rsid w:val="00685721"/>
    <w:rsid w:val="00685C86"/>
    <w:rsid w:val="00687EF3"/>
    <w:rsid w:val="00687F7C"/>
    <w:rsid w:val="00690713"/>
    <w:rsid w:val="00692ECD"/>
    <w:rsid w:val="00692F70"/>
    <w:rsid w:val="00694F18"/>
    <w:rsid w:val="00694FFD"/>
    <w:rsid w:val="006955E5"/>
    <w:rsid w:val="006957E9"/>
    <w:rsid w:val="006962A8"/>
    <w:rsid w:val="00696572"/>
    <w:rsid w:val="00697BAD"/>
    <w:rsid w:val="006A03C7"/>
    <w:rsid w:val="006A0D2D"/>
    <w:rsid w:val="006A18A1"/>
    <w:rsid w:val="006A1D16"/>
    <w:rsid w:val="006A2692"/>
    <w:rsid w:val="006A3B8D"/>
    <w:rsid w:val="006A4BBE"/>
    <w:rsid w:val="006A6C26"/>
    <w:rsid w:val="006A6EA8"/>
    <w:rsid w:val="006B100C"/>
    <w:rsid w:val="006B1382"/>
    <w:rsid w:val="006B21E6"/>
    <w:rsid w:val="006B2EF0"/>
    <w:rsid w:val="006B3A5D"/>
    <w:rsid w:val="006B3CBE"/>
    <w:rsid w:val="006B5730"/>
    <w:rsid w:val="006B5F59"/>
    <w:rsid w:val="006B7763"/>
    <w:rsid w:val="006C027F"/>
    <w:rsid w:val="006C1270"/>
    <w:rsid w:val="006C16DB"/>
    <w:rsid w:val="006C1E90"/>
    <w:rsid w:val="006C3D25"/>
    <w:rsid w:val="006C4925"/>
    <w:rsid w:val="006C4B68"/>
    <w:rsid w:val="006C59D9"/>
    <w:rsid w:val="006D039A"/>
    <w:rsid w:val="006D0D54"/>
    <w:rsid w:val="006D0E9F"/>
    <w:rsid w:val="006D11F0"/>
    <w:rsid w:val="006D1743"/>
    <w:rsid w:val="006D204D"/>
    <w:rsid w:val="006D21F9"/>
    <w:rsid w:val="006D2651"/>
    <w:rsid w:val="006D4726"/>
    <w:rsid w:val="006D5A5D"/>
    <w:rsid w:val="006D6E2D"/>
    <w:rsid w:val="006D7337"/>
    <w:rsid w:val="006D786E"/>
    <w:rsid w:val="006E0A05"/>
    <w:rsid w:val="006E1642"/>
    <w:rsid w:val="006E1A7C"/>
    <w:rsid w:val="006E31C1"/>
    <w:rsid w:val="006E7223"/>
    <w:rsid w:val="006E75E4"/>
    <w:rsid w:val="006F0102"/>
    <w:rsid w:val="006F1411"/>
    <w:rsid w:val="006F2E81"/>
    <w:rsid w:val="006F3009"/>
    <w:rsid w:val="006F3101"/>
    <w:rsid w:val="006F3243"/>
    <w:rsid w:val="006F4AAD"/>
    <w:rsid w:val="006F52EB"/>
    <w:rsid w:val="006F5553"/>
    <w:rsid w:val="006F61D9"/>
    <w:rsid w:val="006F6849"/>
    <w:rsid w:val="00701237"/>
    <w:rsid w:val="00702329"/>
    <w:rsid w:val="0070294E"/>
    <w:rsid w:val="00703B38"/>
    <w:rsid w:val="00707235"/>
    <w:rsid w:val="0070725D"/>
    <w:rsid w:val="00710F8A"/>
    <w:rsid w:val="00711AAF"/>
    <w:rsid w:val="00711ABF"/>
    <w:rsid w:val="0071213C"/>
    <w:rsid w:val="007121E3"/>
    <w:rsid w:val="00712B51"/>
    <w:rsid w:val="00713110"/>
    <w:rsid w:val="00713816"/>
    <w:rsid w:val="00714C7E"/>
    <w:rsid w:val="00715B30"/>
    <w:rsid w:val="0071626C"/>
    <w:rsid w:val="0071654E"/>
    <w:rsid w:val="00716DB1"/>
    <w:rsid w:val="00717119"/>
    <w:rsid w:val="007178D7"/>
    <w:rsid w:val="00721501"/>
    <w:rsid w:val="00721C8C"/>
    <w:rsid w:val="00721F97"/>
    <w:rsid w:val="00724983"/>
    <w:rsid w:val="0072583C"/>
    <w:rsid w:val="007268DE"/>
    <w:rsid w:val="007302EE"/>
    <w:rsid w:val="00730B58"/>
    <w:rsid w:val="00731907"/>
    <w:rsid w:val="0073192D"/>
    <w:rsid w:val="00733058"/>
    <w:rsid w:val="00734069"/>
    <w:rsid w:val="00734112"/>
    <w:rsid w:val="00734517"/>
    <w:rsid w:val="0073471C"/>
    <w:rsid w:val="00734A90"/>
    <w:rsid w:val="00734B50"/>
    <w:rsid w:val="00737145"/>
    <w:rsid w:val="0074016C"/>
    <w:rsid w:val="00741596"/>
    <w:rsid w:val="007419BB"/>
    <w:rsid w:val="00741F79"/>
    <w:rsid w:val="007434B1"/>
    <w:rsid w:val="00743539"/>
    <w:rsid w:val="00743C44"/>
    <w:rsid w:val="00745305"/>
    <w:rsid w:val="007454D5"/>
    <w:rsid w:val="007468C7"/>
    <w:rsid w:val="00746CBA"/>
    <w:rsid w:val="00747728"/>
    <w:rsid w:val="00750659"/>
    <w:rsid w:val="00750CC6"/>
    <w:rsid w:val="00750FC7"/>
    <w:rsid w:val="00751256"/>
    <w:rsid w:val="007519C7"/>
    <w:rsid w:val="00751B44"/>
    <w:rsid w:val="00751C1F"/>
    <w:rsid w:val="00751FA6"/>
    <w:rsid w:val="007520DE"/>
    <w:rsid w:val="007526A9"/>
    <w:rsid w:val="00752E28"/>
    <w:rsid w:val="00753035"/>
    <w:rsid w:val="00754666"/>
    <w:rsid w:val="00755455"/>
    <w:rsid w:val="00757F04"/>
    <w:rsid w:val="0076138D"/>
    <w:rsid w:val="0076158C"/>
    <w:rsid w:val="00761A94"/>
    <w:rsid w:val="0076230F"/>
    <w:rsid w:val="00762A48"/>
    <w:rsid w:val="00762C3C"/>
    <w:rsid w:val="0076373E"/>
    <w:rsid w:val="0076433D"/>
    <w:rsid w:val="0076437A"/>
    <w:rsid w:val="0076523D"/>
    <w:rsid w:val="00765A87"/>
    <w:rsid w:val="0076637B"/>
    <w:rsid w:val="00767A44"/>
    <w:rsid w:val="00770C51"/>
    <w:rsid w:val="00771589"/>
    <w:rsid w:val="00771BBA"/>
    <w:rsid w:val="0077219A"/>
    <w:rsid w:val="00772F9E"/>
    <w:rsid w:val="007733C4"/>
    <w:rsid w:val="00773AD0"/>
    <w:rsid w:val="00774D86"/>
    <w:rsid w:val="00774FA5"/>
    <w:rsid w:val="0077575A"/>
    <w:rsid w:val="00775922"/>
    <w:rsid w:val="00775BC7"/>
    <w:rsid w:val="00775D8F"/>
    <w:rsid w:val="00775EE2"/>
    <w:rsid w:val="007765E4"/>
    <w:rsid w:val="00777330"/>
    <w:rsid w:val="00777813"/>
    <w:rsid w:val="007778CD"/>
    <w:rsid w:val="0078024C"/>
    <w:rsid w:val="00780F4A"/>
    <w:rsid w:val="0078204E"/>
    <w:rsid w:val="00782E0F"/>
    <w:rsid w:val="007830FE"/>
    <w:rsid w:val="0078362D"/>
    <w:rsid w:val="0078364C"/>
    <w:rsid w:val="00784944"/>
    <w:rsid w:val="00784DB1"/>
    <w:rsid w:val="007854CA"/>
    <w:rsid w:val="00785746"/>
    <w:rsid w:val="00785CE6"/>
    <w:rsid w:val="0078640C"/>
    <w:rsid w:val="007872DB"/>
    <w:rsid w:val="007879B1"/>
    <w:rsid w:val="007900FA"/>
    <w:rsid w:val="00790E68"/>
    <w:rsid w:val="0079148B"/>
    <w:rsid w:val="0079167B"/>
    <w:rsid w:val="007921AE"/>
    <w:rsid w:val="007938D1"/>
    <w:rsid w:val="00793BBF"/>
    <w:rsid w:val="007942DB"/>
    <w:rsid w:val="00794FE3"/>
    <w:rsid w:val="00795CF9"/>
    <w:rsid w:val="007969CD"/>
    <w:rsid w:val="00796E7C"/>
    <w:rsid w:val="007A0F17"/>
    <w:rsid w:val="007A1816"/>
    <w:rsid w:val="007A2800"/>
    <w:rsid w:val="007A3F61"/>
    <w:rsid w:val="007A446D"/>
    <w:rsid w:val="007A57BD"/>
    <w:rsid w:val="007B0A40"/>
    <w:rsid w:val="007B1487"/>
    <w:rsid w:val="007B1645"/>
    <w:rsid w:val="007B19B6"/>
    <w:rsid w:val="007B33C7"/>
    <w:rsid w:val="007B3F1E"/>
    <w:rsid w:val="007B40CB"/>
    <w:rsid w:val="007B52A5"/>
    <w:rsid w:val="007B5428"/>
    <w:rsid w:val="007B6616"/>
    <w:rsid w:val="007B6D1E"/>
    <w:rsid w:val="007C0314"/>
    <w:rsid w:val="007C1BA9"/>
    <w:rsid w:val="007C28FA"/>
    <w:rsid w:val="007C29F4"/>
    <w:rsid w:val="007C303B"/>
    <w:rsid w:val="007C511F"/>
    <w:rsid w:val="007C584A"/>
    <w:rsid w:val="007C62D9"/>
    <w:rsid w:val="007C681F"/>
    <w:rsid w:val="007C6FA8"/>
    <w:rsid w:val="007C7744"/>
    <w:rsid w:val="007C7A99"/>
    <w:rsid w:val="007D1937"/>
    <w:rsid w:val="007D1DA7"/>
    <w:rsid w:val="007D210A"/>
    <w:rsid w:val="007D23EB"/>
    <w:rsid w:val="007D2CAF"/>
    <w:rsid w:val="007D3B46"/>
    <w:rsid w:val="007D637F"/>
    <w:rsid w:val="007D68E9"/>
    <w:rsid w:val="007D70A3"/>
    <w:rsid w:val="007D7716"/>
    <w:rsid w:val="007D7A20"/>
    <w:rsid w:val="007D7A23"/>
    <w:rsid w:val="007D7D80"/>
    <w:rsid w:val="007E3B89"/>
    <w:rsid w:val="007E3D65"/>
    <w:rsid w:val="007E3EC2"/>
    <w:rsid w:val="007E44AF"/>
    <w:rsid w:val="007E4B5E"/>
    <w:rsid w:val="007E56A2"/>
    <w:rsid w:val="007E5C73"/>
    <w:rsid w:val="007E60C7"/>
    <w:rsid w:val="007E6B20"/>
    <w:rsid w:val="007E7324"/>
    <w:rsid w:val="007E73F7"/>
    <w:rsid w:val="007E75F9"/>
    <w:rsid w:val="007E7CC2"/>
    <w:rsid w:val="007E7FA5"/>
    <w:rsid w:val="007F0FE8"/>
    <w:rsid w:val="007F11C4"/>
    <w:rsid w:val="007F1E7A"/>
    <w:rsid w:val="007F4843"/>
    <w:rsid w:val="007F5247"/>
    <w:rsid w:val="007F65DD"/>
    <w:rsid w:val="007F6A0B"/>
    <w:rsid w:val="007F7189"/>
    <w:rsid w:val="007F7319"/>
    <w:rsid w:val="007F7B82"/>
    <w:rsid w:val="007F7F28"/>
    <w:rsid w:val="008010E1"/>
    <w:rsid w:val="008013DF"/>
    <w:rsid w:val="0080178D"/>
    <w:rsid w:val="00801AFB"/>
    <w:rsid w:val="00801F75"/>
    <w:rsid w:val="00802444"/>
    <w:rsid w:val="0080364E"/>
    <w:rsid w:val="00803B74"/>
    <w:rsid w:val="0080526C"/>
    <w:rsid w:val="00806729"/>
    <w:rsid w:val="008076FD"/>
    <w:rsid w:val="00807CDA"/>
    <w:rsid w:val="00810051"/>
    <w:rsid w:val="008101FE"/>
    <w:rsid w:val="00810620"/>
    <w:rsid w:val="00811AA7"/>
    <w:rsid w:val="00812484"/>
    <w:rsid w:val="00812F0F"/>
    <w:rsid w:val="008143D8"/>
    <w:rsid w:val="0081450E"/>
    <w:rsid w:val="00815158"/>
    <w:rsid w:val="008173B7"/>
    <w:rsid w:val="008174C1"/>
    <w:rsid w:val="00817CB4"/>
    <w:rsid w:val="00822405"/>
    <w:rsid w:val="00822E45"/>
    <w:rsid w:val="00824745"/>
    <w:rsid w:val="00824929"/>
    <w:rsid w:val="008260EF"/>
    <w:rsid w:val="00826225"/>
    <w:rsid w:val="00826C30"/>
    <w:rsid w:val="00827E2D"/>
    <w:rsid w:val="0083025B"/>
    <w:rsid w:val="00830E13"/>
    <w:rsid w:val="0083178D"/>
    <w:rsid w:val="0083227B"/>
    <w:rsid w:val="008328CB"/>
    <w:rsid w:val="00832AAE"/>
    <w:rsid w:val="00832C73"/>
    <w:rsid w:val="00833306"/>
    <w:rsid w:val="00833A09"/>
    <w:rsid w:val="00834EB4"/>
    <w:rsid w:val="008353A1"/>
    <w:rsid w:val="008366AB"/>
    <w:rsid w:val="0083706E"/>
    <w:rsid w:val="0083743D"/>
    <w:rsid w:val="0083747F"/>
    <w:rsid w:val="00837EB0"/>
    <w:rsid w:val="008405CE"/>
    <w:rsid w:val="00840E56"/>
    <w:rsid w:val="008416B3"/>
    <w:rsid w:val="00841AF7"/>
    <w:rsid w:val="008421D2"/>
    <w:rsid w:val="008422D4"/>
    <w:rsid w:val="00843AC8"/>
    <w:rsid w:val="00843D61"/>
    <w:rsid w:val="00845837"/>
    <w:rsid w:val="00845A4D"/>
    <w:rsid w:val="00846152"/>
    <w:rsid w:val="008479CA"/>
    <w:rsid w:val="00847B58"/>
    <w:rsid w:val="00852216"/>
    <w:rsid w:val="008523CA"/>
    <w:rsid w:val="00852865"/>
    <w:rsid w:val="00852F5B"/>
    <w:rsid w:val="008534A2"/>
    <w:rsid w:val="008559BB"/>
    <w:rsid w:val="00855EF0"/>
    <w:rsid w:val="008560E6"/>
    <w:rsid w:val="0086133C"/>
    <w:rsid w:val="00861903"/>
    <w:rsid w:val="00861D35"/>
    <w:rsid w:val="00862575"/>
    <w:rsid w:val="008634A3"/>
    <w:rsid w:val="008644AE"/>
    <w:rsid w:val="0086542C"/>
    <w:rsid w:val="008656F4"/>
    <w:rsid w:val="00865D76"/>
    <w:rsid w:val="008661A8"/>
    <w:rsid w:val="00867D73"/>
    <w:rsid w:val="00870C89"/>
    <w:rsid w:val="00871281"/>
    <w:rsid w:val="00871748"/>
    <w:rsid w:val="00871A32"/>
    <w:rsid w:val="00872BD7"/>
    <w:rsid w:val="0087303F"/>
    <w:rsid w:val="008733B2"/>
    <w:rsid w:val="00873810"/>
    <w:rsid w:val="00874D59"/>
    <w:rsid w:val="0087514D"/>
    <w:rsid w:val="008756DD"/>
    <w:rsid w:val="008757F0"/>
    <w:rsid w:val="00875DA3"/>
    <w:rsid w:val="00876961"/>
    <w:rsid w:val="00877C38"/>
    <w:rsid w:val="00880666"/>
    <w:rsid w:val="0088230E"/>
    <w:rsid w:val="00882381"/>
    <w:rsid w:val="00883B16"/>
    <w:rsid w:val="00883D46"/>
    <w:rsid w:val="00883EF3"/>
    <w:rsid w:val="00887792"/>
    <w:rsid w:val="00887D66"/>
    <w:rsid w:val="00887D83"/>
    <w:rsid w:val="00887E10"/>
    <w:rsid w:val="00890604"/>
    <w:rsid w:val="0089083F"/>
    <w:rsid w:val="00890CFC"/>
    <w:rsid w:val="00891B26"/>
    <w:rsid w:val="00891BEC"/>
    <w:rsid w:val="00892388"/>
    <w:rsid w:val="008924F4"/>
    <w:rsid w:val="0089298A"/>
    <w:rsid w:val="00892A50"/>
    <w:rsid w:val="00892EE8"/>
    <w:rsid w:val="0089309D"/>
    <w:rsid w:val="00893B52"/>
    <w:rsid w:val="00894743"/>
    <w:rsid w:val="00894AA4"/>
    <w:rsid w:val="00895A79"/>
    <w:rsid w:val="00895E6B"/>
    <w:rsid w:val="00897581"/>
    <w:rsid w:val="008A067C"/>
    <w:rsid w:val="008A1722"/>
    <w:rsid w:val="008A2B54"/>
    <w:rsid w:val="008A365F"/>
    <w:rsid w:val="008A39F0"/>
    <w:rsid w:val="008A4E3E"/>
    <w:rsid w:val="008A566C"/>
    <w:rsid w:val="008A5691"/>
    <w:rsid w:val="008A6A04"/>
    <w:rsid w:val="008A747A"/>
    <w:rsid w:val="008A7497"/>
    <w:rsid w:val="008B07F3"/>
    <w:rsid w:val="008B1293"/>
    <w:rsid w:val="008B1C66"/>
    <w:rsid w:val="008B300D"/>
    <w:rsid w:val="008B3200"/>
    <w:rsid w:val="008B484D"/>
    <w:rsid w:val="008B4A3C"/>
    <w:rsid w:val="008B4C2E"/>
    <w:rsid w:val="008B53DC"/>
    <w:rsid w:val="008B558D"/>
    <w:rsid w:val="008B5B87"/>
    <w:rsid w:val="008B5CC8"/>
    <w:rsid w:val="008C01F5"/>
    <w:rsid w:val="008C08B2"/>
    <w:rsid w:val="008C10F6"/>
    <w:rsid w:val="008C251E"/>
    <w:rsid w:val="008C253A"/>
    <w:rsid w:val="008C28AB"/>
    <w:rsid w:val="008C34B4"/>
    <w:rsid w:val="008C35A1"/>
    <w:rsid w:val="008C382B"/>
    <w:rsid w:val="008C4502"/>
    <w:rsid w:val="008C4960"/>
    <w:rsid w:val="008C5452"/>
    <w:rsid w:val="008C688F"/>
    <w:rsid w:val="008C7CCE"/>
    <w:rsid w:val="008C7EB8"/>
    <w:rsid w:val="008D0383"/>
    <w:rsid w:val="008D09B2"/>
    <w:rsid w:val="008D17F0"/>
    <w:rsid w:val="008D218C"/>
    <w:rsid w:val="008D22CF"/>
    <w:rsid w:val="008D2521"/>
    <w:rsid w:val="008D2E8A"/>
    <w:rsid w:val="008D428B"/>
    <w:rsid w:val="008D4A8D"/>
    <w:rsid w:val="008D4C01"/>
    <w:rsid w:val="008D545F"/>
    <w:rsid w:val="008E128F"/>
    <w:rsid w:val="008E255A"/>
    <w:rsid w:val="008E29E4"/>
    <w:rsid w:val="008E4051"/>
    <w:rsid w:val="008E4318"/>
    <w:rsid w:val="008E4364"/>
    <w:rsid w:val="008E52B7"/>
    <w:rsid w:val="008E5603"/>
    <w:rsid w:val="008E5E18"/>
    <w:rsid w:val="008E7751"/>
    <w:rsid w:val="008F0081"/>
    <w:rsid w:val="008F2530"/>
    <w:rsid w:val="008F25A8"/>
    <w:rsid w:val="008F26AF"/>
    <w:rsid w:val="008F3531"/>
    <w:rsid w:val="008F38CA"/>
    <w:rsid w:val="008F61F5"/>
    <w:rsid w:val="00901864"/>
    <w:rsid w:val="00902987"/>
    <w:rsid w:val="00902AD7"/>
    <w:rsid w:val="00903C10"/>
    <w:rsid w:val="0090711F"/>
    <w:rsid w:val="0091005D"/>
    <w:rsid w:val="009114DC"/>
    <w:rsid w:val="00912219"/>
    <w:rsid w:val="0091252F"/>
    <w:rsid w:val="0091315B"/>
    <w:rsid w:val="00913663"/>
    <w:rsid w:val="00913E38"/>
    <w:rsid w:val="00920725"/>
    <w:rsid w:val="0092320B"/>
    <w:rsid w:val="009237F4"/>
    <w:rsid w:val="00923D50"/>
    <w:rsid w:val="00923F35"/>
    <w:rsid w:val="00924CFC"/>
    <w:rsid w:val="00924D43"/>
    <w:rsid w:val="00926270"/>
    <w:rsid w:val="00926F5B"/>
    <w:rsid w:val="009271C3"/>
    <w:rsid w:val="0092753C"/>
    <w:rsid w:val="0092771F"/>
    <w:rsid w:val="00927E6B"/>
    <w:rsid w:val="00930345"/>
    <w:rsid w:val="00931059"/>
    <w:rsid w:val="009310AA"/>
    <w:rsid w:val="00931BCE"/>
    <w:rsid w:val="00931D43"/>
    <w:rsid w:val="00932879"/>
    <w:rsid w:val="0093300C"/>
    <w:rsid w:val="00933048"/>
    <w:rsid w:val="00933309"/>
    <w:rsid w:val="0093360E"/>
    <w:rsid w:val="009359D9"/>
    <w:rsid w:val="0093609B"/>
    <w:rsid w:val="00936CE1"/>
    <w:rsid w:val="009370C2"/>
    <w:rsid w:val="0093727E"/>
    <w:rsid w:val="0093791C"/>
    <w:rsid w:val="00941162"/>
    <w:rsid w:val="00941496"/>
    <w:rsid w:val="00944C11"/>
    <w:rsid w:val="00944DF4"/>
    <w:rsid w:val="00945128"/>
    <w:rsid w:val="009454E9"/>
    <w:rsid w:val="00945A1C"/>
    <w:rsid w:val="00946051"/>
    <w:rsid w:val="009461F8"/>
    <w:rsid w:val="00946472"/>
    <w:rsid w:val="00950B33"/>
    <w:rsid w:val="00950BB1"/>
    <w:rsid w:val="009516C8"/>
    <w:rsid w:val="00952673"/>
    <w:rsid w:val="00953D66"/>
    <w:rsid w:val="00955111"/>
    <w:rsid w:val="00956B49"/>
    <w:rsid w:val="00956D7A"/>
    <w:rsid w:val="00957172"/>
    <w:rsid w:val="00962217"/>
    <w:rsid w:val="00962B83"/>
    <w:rsid w:val="0096455E"/>
    <w:rsid w:val="0096731F"/>
    <w:rsid w:val="00967D11"/>
    <w:rsid w:val="00970E86"/>
    <w:rsid w:val="009712E6"/>
    <w:rsid w:val="00971ECA"/>
    <w:rsid w:val="00973886"/>
    <w:rsid w:val="00973C4D"/>
    <w:rsid w:val="00975077"/>
    <w:rsid w:val="009752E5"/>
    <w:rsid w:val="009754AA"/>
    <w:rsid w:val="0097643B"/>
    <w:rsid w:val="009764EC"/>
    <w:rsid w:val="009776E6"/>
    <w:rsid w:val="00977794"/>
    <w:rsid w:val="009804C6"/>
    <w:rsid w:val="00980A57"/>
    <w:rsid w:val="00981447"/>
    <w:rsid w:val="00981BEA"/>
    <w:rsid w:val="00982E1F"/>
    <w:rsid w:val="00982F69"/>
    <w:rsid w:val="0098387C"/>
    <w:rsid w:val="00983B21"/>
    <w:rsid w:val="00983F8D"/>
    <w:rsid w:val="00983FA3"/>
    <w:rsid w:val="00985823"/>
    <w:rsid w:val="009906C3"/>
    <w:rsid w:val="0099106C"/>
    <w:rsid w:val="009919D1"/>
    <w:rsid w:val="00991D2B"/>
    <w:rsid w:val="00992BA6"/>
    <w:rsid w:val="009936BB"/>
    <w:rsid w:val="0099419C"/>
    <w:rsid w:val="00994537"/>
    <w:rsid w:val="0099487A"/>
    <w:rsid w:val="00994E14"/>
    <w:rsid w:val="009952D3"/>
    <w:rsid w:val="00995EF8"/>
    <w:rsid w:val="00995EF9"/>
    <w:rsid w:val="0099664B"/>
    <w:rsid w:val="00997BA7"/>
    <w:rsid w:val="009A10EA"/>
    <w:rsid w:val="009A15BC"/>
    <w:rsid w:val="009A1635"/>
    <w:rsid w:val="009A1655"/>
    <w:rsid w:val="009A1967"/>
    <w:rsid w:val="009A1AE5"/>
    <w:rsid w:val="009A3481"/>
    <w:rsid w:val="009A35CF"/>
    <w:rsid w:val="009A3EC7"/>
    <w:rsid w:val="009A4785"/>
    <w:rsid w:val="009A5079"/>
    <w:rsid w:val="009A5337"/>
    <w:rsid w:val="009A5444"/>
    <w:rsid w:val="009A656F"/>
    <w:rsid w:val="009A6AB5"/>
    <w:rsid w:val="009B01CE"/>
    <w:rsid w:val="009B1AAF"/>
    <w:rsid w:val="009B1DEB"/>
    <w:rsid w:val="009B2189"/>
    <w:rsid w:val="009B2A2F"/>
    <w:rsid w:val="009B4B20"/>
    <w:rsid w:val="009B4E1C"/>
    <w:rsid w:val="009B5115"/>
    <w:rsid w:val="009B613D"/>
    <w:rsid w:val="009B727E"/>
    <w:rsid w:val="009B7356"/>
    <w:rsid w:val="009B7AB2"/>
    <w:rsid w:val="009C0242"/>
    <w:rsid w:val="009C2564"/>
    <w:rsid w:val="009C298E"/>
    <w:rsid w:val="009C4D8B"/>
    <w:rsid w:val="009C4DEA"/>
    <w:rsid w:val="009C58E3"/>
    <w:rsid w:val="009C5DD4"/>
    <w:rsid w:val="009C7B9D"/>
    <w:rsid w:val="009D019E"/>
    <w:rsid w:val="009D06A3"/>
    <w:rsid w:val="009D0FD8"/>
    <w:rsid w:val="009D1862"/>
    <w:rsid w:val="009D1F71"/>
    <w:rsid w:val="009D23AE"/>
    <w:rsid w:val="009D2CB3"/>
    <w:rsid w:val="009D2F1C"/>
    <w:rsid w:val="009D2FA9"/>
    <w:rsid w:val="009D4907"/>
    <w:rsid w:val="009D4D9F"/>
    <w:rsid w:val="009E0668"/>
    <w:rsid w:val="009E0672"/>
    <w:rsid w:val="009E14E5"/>
    <w:rsid w:val="009E1F06"/>
    <w:rsid w:val="009E3290"/>
    <w:rsid w:val="009E672B"/>
    <w:rsid w:val="009F001E"/>
    <w:rsid w:val="009F2FA2"/>
    <w:rsid w:val="009F46C2"/>
    <w:rsid w:val="009F478D"/>
    <w:rsid w:val="009F49AB"/>
    <w:rsid w:val="009F56EA"/>
    <w:rsid w:val="009F682F"/>
    <w:rsid w:val="009F6986"/>
    <w:rsid w:val="00A00DAC"/>
    <w:rsid w:val="00A01C10"/>
    <w:rsid w:val="00A0220B"/>
    <w:rsid w:val="00A04138"/>
    <w:rsid w:val="00A0432D"/>
    <w:rsid w:val="00A06219"/>
    <w:rsid w:val="00A06694"/>
    <w:rsid w:val="00A075E5"/>
    <w:rsid w:val="00A07FEC"/>
    <w:rsid w:val="00A10139"/>
    <w:rsid w:val="00A10D51"/>
    <w:rsid w:val="00A11749"/>
    <w:rsid w:val="00A12A29"/>
    <w:rsid w:val="00A12BFC"/>
    <w:rsid w:val="00A13260"/>
    <w:rsid w:val="00A13302"/>
    <w:rsid w:val="00A13866"/>
    <w:rsid w:val="00A14ED1"/>
    <w:rsid w:val="00A15717"/>
    <w:rsid w:val="00A15803"/>
    <w:rsid w:val="00A15978"/>
    <w:rsid w:val="00A15F13"/>
    <w:rsid w:val="00A17747"/>
    <w:rsid w:val="00A20A3B"/>
    <w:rsid w:val="00A21F2F"/>
    <w:rsid w:val="00A22084"/>
    <w:rsid w:val="00A226C1"/>
    <w:rsid w:val="00A24162"/>
    <w:rsid w:val="00A25299"/>
    <w:rsid w:val="00A25689"/>
    <w:rsid w:val="00A25C44"/>
    <w:rsid w:val="00A25F42"/>
    <w:rsid w:val="00A27D4A"/>
    <w:rsid w:val="00A300DD"/>
    <w:rsid w:val="00A30E5D"/>
    <w:rsid w:val="00A3359B"/>
    <w:rsid w:val="00A34475"/>
    <w:rsid w:val="00A34CBF"/>
    <w:rsid w:val="00A35D32"/>
    <w:rsid w:val="00A367A9"/>
    <w:rsid w:val="00A36989"/>
    <w:rsid w:val="00A37160"/>
    <w:rsid w:val="00A37929"/>
    <w:rsid w:val="00A40763"/>
    <w:rsid w:val="00A41C26"/>
    <w:rsid w:val="00A4379C"/>
    <w:rsid w:val="00A43B3D"/>
    <w:rsid w:val="00A43EA0"/>
    <w:rsid w:val="00A440FB"/>
    <w:rsid w:val="00A45FC1"/>
    <w:rsid w:val="00A46384"/>
    <w:rsid w:val="00A4639C"/>
    <w:rsid w:val="00A463B9"/>
    <w:rsid w:val="00A46402"/>
    <w:rsid w:val="00A46C30"/>
    <w:rsid w:val="00A46D45"/>
    <w:rsid w:val="00A477E6"/>
    <w:rsid w:val="00A51036"/>
    <w:rsid w:val="00A51844"/>
    <w:rsid w:val="00A53E14"/>
    <w:rsid w:val="00A54483"/>
    <w:rsid w:val="00A55457"/>
    <w:rsid w:val="00A5687D"/>
    <w:rsid w:val="00A57393"/>
    <w:rsid w:val="00A573C7"/>
    <w:rsid w:val="00A60058"/>
    <w:rsid w:val="00A61698"/>
    <w:rsid w:val="00A6171D"/>
    <w:rsid w:val="00A630A3"/>
    <w:rsid w:val="00A634D9"/>
    <w:rsid w:val="00A64512"/>
    <w:rsid w:val="00A6543C"/>
    <w:rsid w:val="00A6556C"/>
    <w:rsid w:val="00A66192"/>
    <w:rsid w:val="00A66D9B"/>
    <w:rsid w:val="00A67314"/>
    <w:rsid w:val="00A67722"/>
    <w:rsid w:val="00A67BAE"/>
    <w:rsid w:val="00A71A08"/>
    <w:rsid w:val="00A72F08"/>
    <w:rsid w:val="00A72F7E"/>
    <w:rsid w:val="00A73AA2"/>
    <w:rsid w:val="00A73C81"/>
    <w:rsid w:val="00A73E8E"/>
    <w:rsid w:val="00A740BA"/>
    <w:rsid w:val="00A7434E"/>
    <w:rsid w:val="00A7536F"/>
    <w:rsid w:val="00A761A2"/>
    <w:rsid w:val="00A76F5F"/>
    <w:rsid w:val="00A76FAD"/>
    <w:rsid w:val="00A771BC"/>
    <w:rsid w:val="00A77AA5"/>
    <w:rsid w:val="00A8018F"/>
    <w:rsid w:val="00A82CEC"/>
    <w:rsid w:val="00A8363A"/>
    <w:rsid w:val="00A83AC6"/>
    <w:rsid w:val="00A84D7B"/>
    <w:rsid w:val="00A84DF3"/>
    <w:rsid w:val="00A85807"/>
    <w:rsid w:val="00A85818"/>
    <w:rsid w:val="00A85FA7"/>
    <w:rsid w:val="00A86354"/>
    <w:rsid w:val="00A86B12"/>
    <w:rsid w:val="00A86B48"/>
    <w:rsid w:val="00A870ED"/>
    <w:rsid w:val="00A87D9D"/>
    <w:rsid w:val="00A904CD"/>
    <w:rsid w:val="00A91022"/>
    <w:rsid w:val="00A91508"/>
    <w:rsid w:val="00A92BE8"/>
    <w:rsid w:val="00A92C5A"/>
    <w:rsid w:val="00A93161"/>
    <w:rsid w:val="00A9446E"/>
    <w:rsid w:val="00A945AA"/>
    <w:rsid w:val="00A968D1"/>
    <w:rsid w:val="00A97E39"/>
    <w:rsid w:val="00AA0480"/>
    <w:rsid w:val="00AA1B28"/>
    <w:rsid w:val="00AA1E4E"/>
    <w:rsid w:val="00AA321B"/>
    <w:rsid w:val="00AA3CA6"/>
    <w:rsid w:val="00AA5752"/>
    <w:rsid w:val="00AA6DED"/>
    <w:rsid w:val="00AB0528"/>
    <w:rsid w:val="00AB1F53"/>
    <w:rsid w:val="00AB236A"/>
    <w:rsid w:val="00AB2E84"/>
    <w:rsid w:val="00AB3D1B"/>
    <w:rsid w:val="00AB41A8"/>
    <w:rsid w:val="00AB46C8"/>
    <w:rsid w:val="00AB53B9"/>
    <w:rsid w:val="00AB59BF"/>
    <w:rsid w:val="00AB5D02"/>
    <w:rsid w:val="00AB62A9"/>
    <w:rsid w:val="00AB7E84"/>
    <w:rsid w:val="00AC1945"/>
    <w:rsid w:val="00AC1B25"/>
    <w:rsid w:val="00AC2EF4"/>
    <w:rsid w:val="00AC373C"/>
    <w:rsid w:val="00AC5EEB"/>
    <w:rsid w:val="00AD064E"/>
    <w:rsid w:val="00AD335C"/>
    <w:rsid w:val="00AD359A"/>
    <w:rsid w:val="00AD3712"/>
    <w:rsid w:val="00AD3BFC"/>
    <w:rsid w:val="00AD3C74"/>
    <w:rsid w:val="00AD44D1"/>
    <w:rsid w:val="00AD5EF4"/>
    <w:rsid w:val="00AD6361"/>
    <w:rsid w:val="00AD63B3"/>
    <w:rsid w:val="00AE03FE"/>
    <w:rsid w:val="00AE0479"/>
    <w:rsid w:val="00AE0D90"/>
    <w:rsid w:val="00AE15D9"/>
    <w:rsid w:val="00AE2FF8"/>
    <w:rsid w:val="00AE30FA"/>
    <w:rsid w:val="00AE3CBB"/>
    <w:rsid w:val="00AE41CE"/>
    <w:rsid w:val="00AE575D"/>
    <w:rsid w:val="00AE583A"/>
    <w:rsid w:val="00AE5937"/>
    <w:rsid w:val="00AF0007"/>
    <w:rsid w:val="00AF0496"/>
    <w:rsid w:val="00AF0E4D"/>
    <w:rsid w:val="00AF1A58"/>
    <w:rsid w:val="00AF1B5D"/>
    <w:rsid w:val="00AF22E0"/>
    <w:rsid w:val="00AF2802"/>
    <w:rsid w:val="00AF2EF7"/>
    <w:rsid w:val="00AF3C8C"/>
    <w:rsid w:val="00AF3D5E"/>
    <w:rsid w:val="00AF3DA9"/>
    <w:rsid w:val="00AF3FB0"/>
    <w:rsid w:val="00AF4308"/>
    <w:rsid w:val="00AF4E66"/>
    <w:rsid w:val="00AF56FA"/>
    <w:rsid w:val="00AF5C84"/>
    <w:rsid w:val="00AF6C0B"/>
    <w:rsid w:val="00AF76A5"/>
    <w:rsid w:val="00B03521"/>
    <w:rsid w:val="00B0373B"/>
    <w:rsid w:val="00B03939"/>
    <w:rsid w:val="00B05083"/>
    <w:rsid w:val="00B057BD"/>
    <w:rsid w:val="00B05CED"/>
    <w:rsid w:val="00B05D67"/>
    <w:rsid w:val="00B06127"/>
    <w:rsid w:val="00B071B9"/>
    <w:rsid w:val="00B106D6"/>
    <w:rsid w:val="00B10712"/>
    <w:rsid w:val="00B11045"/>
    <w:rsid w:val="00B12B6C"/>
    <w:rsid w:val="00B12DC7"/>
    <w:rsid w:val="00B12F10"/>
    <w:rsid w:val="00B16418"/>
    <w:rsid w:val="00B166C6"/>
    <w:rsid w:val="00B179AA"/>
    <w:rsid w:val="00B206A7"/>
    <w:rsid w:val="00B20B36"/>
    <w:rsid w:val="00B21002"/>
    <w:rsid w:val="00B21C29"/>
    <w:rsid w:val="00B21DC3"/>
    <w:rsid w:val="00B24830"/>
    <w:rsid w:val="00B30C71"/>
    <w:rsid w:val="00B310C4"/>
    <w:rsid w:val="00B31986"/>
    <w:rsid w:val="00B3370B"/>
    <w:rsid w:val="00B34242"/>
    <w:rsid w:val="00B34F4F"/>
    <w:rsid w:val="00B35844"/>
    <w:rsid w:val="00B35D16"/>
    <w:rsid w:val="00B36D24"/>
    <w:rsid w:val="00B370E7"/>
    <w:rsid w:val="00B37470"/>
    <w:rsid w:val="00B40A8F"/>
    <w:rsid w:val="00B40D4B"/>
    <w:rsid w:val="00B41301"/>
    <w:rsid w:val="00B42787"/>
    <w:rsid w:val="00B42930"/>
    <w:rsid w:val="00B42BFA"/>
    <w:rsid w:val="00B434CE"/>
    <w:rsid w:val="00B436B1"/>
    <w:rsid w:val="00B43992"/>
    <w:rsid w:val="00B43B86"/>
    <w:rsid w:val="00B43BAE"/>
    <w:rsid w:val="00B4473C"/>
    <w:rsid w:val="00B4538D"/>
    <w:rsid w:val="00B456DB"/>
    <w:rsid w:val="00B46E74"/>
    <w:rsid w:val="00B478EF"/>
    <w:rsid w:val="00B47A2B"/>
    <w:rsid w:val="00B510B2"/>
    <w:rsid w:val="00B51536"/>
    <w:rsid w:val="00B517F8"/>
    <w:rsid w:val="00B56391"/>
    <w:rsid w:val="00B56CC2"/>
    <w:rsid w:val="00B601A6"/>
    <w:rsid w:val="00B60974"/>
    <w:rsid w:val="00B628E6"/>
    <w:rsid w:val="00B6335C"/>
    <w:rsid w:val="00B63AD3"/>
    <w:rsid w:val="00B662E9"/>
    <w:rsid w:val="00B67E16"/>
    <w:rsid w:val="00B70D36"/>
    <w:rsid w:val="00B71405"/>
    <w:rsid w:val="00B71CB5"/>
    <w:rsid w:val="00B71DCC"/>
    <w:rsid w:val="00B747D7"/>
    <w:rsid w:val="00B756D3"/>
    <w:rsid w:val="00B7698A"/>
    <w:rsid w:val="00B76E15"/>
    <w:rsid w:val="00B77017"/>
    <w:rsid w:val="00B776C9"/>
    <w:rsid w:val="00B77A9C"/>
    <w:rsid w:val="00B77E24"/>
    <w:rsid w:val="00B8034A"/>
    <w:rsid w:val="00B80907"/>
    <w:rsid w:val="00B80BE0"/>
    <w:rsid w:val="00B80DA9"/>
    <w:rsid w:val="00B813DA"/>
    <w:rsid w:val="00B83482"/>
    <w:rsid w:val="00B837A1"/>
    <w:rsid w:val="00B843DD"/>
    <w:rsid w:val="00B846A8"/>
    <w:rsid w:val="00B8492D"/>
    <w:rsid w:val="00B85C87"/>
    <w:rsid w:val="00B85E44"/>
    <w:rsid w:val="00B86244"/>
    <w:rsid w:val="00B92608"/>
    <w:rsid w:val="00B94567"/>
    <w:rsid w:val="00B9469E"/>
    <w:rsid w:val="00B94BDE"/>
    <w:rsid w:val="00B95611"/>
    <w:rsid w:val="00B95D08"/>
    <w:rsid w:val="00B95DEA"/>
    <w:rsid w:val="00B964F5"/>
    <w:rsid w:val="00B96538"/>
    <w:rsid w:val="00B96D07"/>
    <w:rsid w:val="00B97082"/>
    <w:rsid w:val="00BA0E6A"/>
    <w:rsid w:val="00BA0E7D"/>
    <w:rsid w:val="00BA1168"/>
    <w:rsid w:val="00BA18A0"/>
    <w:rsid w:val="00BA3E07"/>
    <w:rsid w:val="00BA45D5"/>
    <w:rsid w:val="00BA4BA1"/>
    <w:rsid w:val="00BA51CF"/>
    <w:rsid w:val="00BA58EB"/>
    <w:rsid w:val="00BA664C"/>
    <w:rsid w:val="00BA7253"/>
    <w:rsid w:val="00BB0138"/>
    <w:rsid w:val="00BB19F2"/>
    <w:rsid w:val="00BB6491"/>
    <w:rsid w:val="00BB6D58"/>
    <w:rsid w:val="00BB6DA0"/>
    <w:rsid w:val="00BB7452"/>
    <w:rsid w:val="00BB7765"/>
    <w:rsid w:val="00BC0F08"/>
    <w:rsid w:val="00BC2000"/>
    <w:rsid w:val="00BC235F"/>
    <w:rsid w:val="00BC26C9"/>
    <w:rsid w:val="00BC4C02"/>
    <w:rsid w:val="00BC4D0C"/>
    <w:rsid w:val="00BC4D87"/>
    <w:rsid w:val="00BC61E0"/>
    <w:rsid w:val="00BC7832"/>
    <w:rsid w:val="00BC7B46"/>
    <w:rsid w:val="00BD0395"/>
    <w:rsid w:val="00BD0BB1"/>
    <w:rsid w:val="00BD0E3A"/>
    <w:rsid w:val="00BD24E3"/>
    <w:rsid w:val="00BD3039"/>
    <w:rsid w:val="00BD4954"/>
    <w:rsid w:val="00BD49A8"/>
    <w:rsid w:val="00BD5951"/>
    <w:rsid w:val="00BD5B81"/>
    <w:rsid w:val="00BD5DFF"/>
    <w:rsid w:val="00BD60BE"/>
    <w:rsid w:val="00BD6493"/>
    <w:rsid w:val="00BD6E8A"/>
    <w:rsid w:val="00BD6F24"/>
    <w:rsid w:val="00BD6F35"/>
    <w:rsid w:val="00BE0B82"/>
    <w:rsid w:val="00BE0C79"/>
    <w:rsid w:val="00BE1CB2"/>
    <w:rsid w:val="00BE1F1D"/>
    <w:rsid w:val="00BE23FA"/>
    <w:rsid w:val="00BE2571"/>
    <w:rsid w:val="00BE3FFB"/>
    <w:rsid w:val="00BE56B4"/>
    <w:rsid w:val="00BE5902"/>
    <w:rsid w:val="00BE5E2C"/>
    <w:rsid w:val="00BF094D"/>
    <w:rsid w:val="00BF0AF7"/>
    <w:rsid w:val="00BF15ED"/>
    <w:rsid w:val="00BF204F"/>
    <w:rsid w:val="00BF2275"/>
    <w:rsid w:val="00BF2806"/>
    <w:rsid w:val="00BF2AE9"/>
    <w:rsid w:val="00BF3755"/>
    <w:rsid w:val="00BF47E8"/>
    <w:rsid w:val="00BF54FC"/>
    <w:rsid w:val="00BF5A3F"/>
    <w:rsid w:val="00BF5F20"/>
    <w:rsid w:val="00BF6D92"/>
    <w:rsid w:val="00BF74EC"/>
    <w:rsid w:val="00C0009A"/>
    <w:rsid w:val="00C007EA"/>
    <w:rsid w:val="00C023FA"/>
    <w:rsid w:val="00C0333D"/>
    <w:rsid w:val="00C0549D"/>
    <w:rsid w:val="00C062A1"/>
    <w:rsid w:val="00C06C92"/>
    <w:rsid w:val="00C06C9F"/>
    <w:rsid w:val="00C074F6"/>
    <w:rsid w:val="00C07B89"/>
    <w:rsid w:val="00C11CE8"/>
    <w:rsid w:val="00C120EF"/>
    <w:rsid w:val="00C12803"/>
    <w:rsid w:val="00C13438"/>
    <w:rsid w:val="00C152E6"/>
    <w:rsid w:val="00C155F1"/>
    <w:rsid w:val="00C15B5C"/>
    <w:rsid w:val="00C175F7"/>
    <w:rsid w:val="00C2037A"/>
    <w:rsid w:val="00C22C6C"/>
    <w:rsid w:val="00C232DD"/>
    <w:rsid w:val="00C24E80"/>
    <w:rsid w:val="00C27589"/>
    <w:rsid w:val="00C277E9"/>
    <w:rsid w:val="00C33DA8"/>
    <w:rsid w:val="00C36A1C"/>
    <w:rsid w:val="00C4016A"/>
    <w:rsid w:val="00C410C4"/>
    <w:rsid w:val="00C41B98"/>
    <w:rsid w:val="00C43B79"/>
    <w:rsid w:val="00C44474"/>
    <w:rsid w:val="00C44EFC"/>
    <w:rsid w:val="00C4510B"/>
    <w:rsid w:val="00C46824"/>
    <w:rsid w:val="00C47319"/>
    <w:rsid w:val="00C47C39"/>
    <w:rsid w:val="00C515E8"/>
    <w:rsid w:val="00C526E6"/>
    <w:rsid w:val="00C53EE2"/>
    <w:rsid w:val="00C547A4"/>
    <w:rsid w:val="00C5668B"/>
    <w:rsid w:val="00C56F72"/>
    <w:rsid w:val="00C57A60"/>
    <w:rsid w:val="00C60808"/>
    <w:rsid w:val="00C60AB3"/>
    <w:rsid w:val="00C61BB1"/>
    <w:rsid w:val="00C61ED1"/>
    <w:rsid w:val="00C63170"/>
    <w:rsid w:val="00C63586"/>
    <w:rsid w:val="00C63A35"/>
    <w:rsid w:val="00C63F8A"/>
    <w:rsid w:val="00C649B3"/>
    <w:rsid w:val="00C66248"/>
    <w:rsid w:val="00C66779"/>
    <w:rsid w:val="00C668C4"/>
    <w:rsid w:val="00C67216"/>
    <w:rsid w:val="00C711FB"/>
    <w:rsid w:val="00C71B87"/>
    <w:rsid w:val="00C74138"/>
    <w:rsid w:val="00C7509D"/>
    <w:rsid w:val="00C755DB"/>
    <w:rsid w:val="00C757D3"/>
    <w:rsid w:val="00C76157"/>
    <w:rsid w:val="00C76CE2"/>
    <w:rsid w:val="00C7724F"/>
    <w:rsid w:val="00C81892"/>
    <w:rsid w:val="00C81AF9"/>
    <w:rsid w:val="00C81D0E"/>
    <w:rsid w:val="00C84FE2"/>
    <w:rsid w:val="00C854AE"/>
    <w:rsid w:val="00C9296C"/>
    <w:rsid w:val="00C950EC"/>
    <w:rsid w:val="00C953D8"/>
    <w:rsid w:val="00C955D0"/>
    <w:rsid w:val="00C95602"/>
    <w:rsid w:val="00C96831"/>
    <w:rsid w:val="00CA03E5"/>
    <w:rsid w:val="00CA1C1A"/>
    <w:rsid w:val="00CA1DAC"/>
    <w:rsid w:val="00CA3BD9"/>
    <w:rsid w:val="00CA3EAA"/>
    <w:rsid w:val="00CA3EC3"/>
    <w:rsid w:val="00CA4236"/>
    <w:rsid w:val="00CA67FB"/>
    <w:rsid w:val="00CA7B84"/>
    <w:rsid w:val="00CB15A3"/>
    <w:rsid w:val="00CB38B9"/>
    <w:rsid w:val="00CB4303"/>
    <w:rsid w:val="00CB4B62"/>
    <w:rsid w:val="00CB5477"/>
    <w:rsid w:val="00CB5AE6"/>
    <w:rsid w:val="00CB5B09"/>
    <w:rsid w:val="00CB6666"/>
    <w:rsid w:val="00CB6741"/>
    <w:rsid w:val="00CB6EDF"/>
    <w:rsid w:val="00CB7E0E"/>
    <w:rsid w:val="00CC089E"/>
    <w:rsid w:val="00CC09A0"/>
    <w:rsid w:val="00CC114C"/>
    <w:rsid w:val="00CC4A2D"/>
    <w:rsid w:val="00CC5398"/>
    <w:rsid w:val="00CC66E4"/>
    <w:rsid w:val="00CC6D24"/>
    <w:rsid w:val="00CC7F2F"/>
    <w:rsid w:val="00CD02D8"/>
    <w:rsid w:val="00CD2369"/>
    <w:rsid w:val="00CD2462"/>
    <w:rsid w:val="00CD2601"/>
    <w:rsid w:val="00CD2BA7"/>
    <w:rsid w:val="00CD3117"/>
    <w:rsid w:val="00CD442F"/>
    <w:rsid w:val="00CD7734"/>
    <w:rsid w:val="00CD79CB"/>
    <w:rsid w:val="00CD7E4E"/>
    <w:rsid w:val="00CE0B41"/>
    <w:rsid w:val="00CE230B"/>
    <w:rsid w:val="00CE2750"/>
    <w:rsid w:val="00CE2CEB"/>
    <w:rsid w:val="00CE30CB"/>
    <w:rsid w:val="00CE34CA"/>
    <w:rsid w:val="00CE374C"/>
    <w:rsid w:val="00CE39BE"/>
    <w:rsid w:val="00CE3AA6"/>
    <w:rsid w:val="00CE3B48"/>
    <w:rsid w:val="00CE3C3E"/>
    <w:rsid w:val="00CE3F5F"/>
    <w:rsid w:val="00CE4BF2"/>
    <w:rsid w:val="00CE5380"/>
    <w:rsid w:val="00CE7709"/>
    <w:rsid w:val="00CE7D23"/>
    <w:rsid w:val="00CF0233"/>
    <w:rsid w:val="00CF1C61"/>
    <w:rsid w:val="00CF3642"/>
    <w:rsid w:val="00CF3D21"/>
    <w:rsid w:val="00CF5655"/>
    <w:rsid w:val="00CF6E15"/>
    <w:rsid w:val="00CF73A1"/>
    <w:rsid w:val="00D006F1"/>
    <w:rsid w:val="00D00E14"/>
    <w:rsid w:val="00D01D10"/>
    <w:rsid w:val="00D0334D"/>
    <w:rsid w:val="00D0382E"/>
    <w:rsid w:val="00D03831"/>
    <w:rsid w:val="00D03C06"/>
    <w:rsid w:val="00D05B2F"/>
    <w:rsid w:val="00D05F40"/>
    <w:rsid w:val="00D070FC"/>
    <w:rsid w:val="00D07BAF"/>
    <w:rsid w:val="00D11453"/>
    <w:rsid w:val="00D131A4"/>
    <w:rsid w:val="00D13292"/>
    <w:rsid w:val="00D13614"/>
    <w:rsid w:val="00D14797"/>
    <w:rsid w:val="00D1487C"/>
    <w:rsid w:val="00D15925"/>
    <w:rsid w:val="00D17EFE"/>
    <w:rsid w:val="00D207B5"/>
    <w:rsid w:val="00D21828"/>
    <w:rsid w:val="00D2238E"/>
    <w:rsid w:val="00D23E6E"/>
    <w:rsid w:val="00D241F7"/>
    <w:rsid w:val="00D25D1A"/>
    <w:rsid w:val="00D26301"/>
    <w:rsid w:val="00D3009A"/>
    <w:rsid w:val="00D31307"/>
    <w:rsid w:val="00D31856"/>
    <w:rsid w:val="00D31A44"/>
    <w:rsid w:val="00D31AB1"/>
    <w:rsid w:val="00D31E3E"/>
    <w:rsid w:val="00D32428"/>
    <w:rsid w:val="00D324C8"/>
    <w:rsid w:val="00D32580"/>
    <w:rsid w:val="00D33452"/>
    <w:rsid w:val="00D33771"/>
    <w:rsid w:val="00D34888"/>
    <w:rsid w:val="00D35DA5"/>
    <w:rsid w:val="00D376AD"/>
    <w:rsid w:val="00D37C94"/>
    <w:rsid w:val="00D40EEC"/>
    <w:rsid w:val="00D43710"/>
    <w:rsid w:val="00D45495"/>
    <w:rsid w:val="00D459D1"/>
    <w:rsid w:val="00D464DC"/>
    <w:rsid w:val="00D46549"/>
    <w:rsid w:val="00D46DF0"/>
    <w:rsid w:val="00D46F02"/>
    <w:rsid w:val="00D47916"/>
    <w:rsid w:val="00D47CB7"/>
    <w:rsid w:val="00D500C0"/>
    <w:rsid w:val="00D50F8A"/>
    <w:rsid w:val="00D51FE1"/>
    <w:rsid w:val="00D528BA"/>
    <w:rsid w:val="00D529AE"/>
    <w:rsid w:val="00D53719"/>
    <w:rsid w:val="00D53940"/>
    <w:rsid w:val="00D54532"/>
    <w:rsid w:val="00D54CFB"/>
    <w:rsid w:val="00D561D7"/>
    <w:rsid w:val="00D56A0A"/>
    <w:rsid w:val="00D57598"/>
    <w:rsid w:val="00D6008B"/>
    <w:rsid w:val="00D6015D"/>
    <w:rsid w:val="00D6040F"/>
    <w:rsid w:val="00D609FE"/>
    <w:rsid w:val="00D60AA1"/>
    <w:rsid w:val="00D61388"/>
    <w:rsid w:val="00D61DAD"/>
    <w:rsid w:val="00D61E6A"/>
    <w:rsid w:val="00D6205C"/>
    <w:rsid w:val="00D620F0"/>
    <w:rsid w:val="00D627FD"/>
    <w:rsid w:val="00D639F8"/>
    <w:rsid w:val="00D64420"/>
    <w:rsid w:val="00D64A5D"/>
    <w:rsid w:val="00D66432"/>
    <w:rsid w:val="00D66CDA"/>
    <w:rsid w:val="00D67106"/>
    <w:rsid w:val="00D7039B"/>
    <w:rsid w:val="00D70737"/>
    <w:rsid w:val="00D70919"/>
    <w:rsid w:val="00D718F1"/>
    <w:rsid w:val="00D72152"/>
    <w:rsid w:val="00D73C94"/>
    <w:rsid w:val="00D7403B"/>
    <w:rsid w:val="00D748B0"/>
    <w:rsid w:val="00D74F4C"/>
    <w:rsid w:val="00D74FA1"/>
    <w:rsid w:val="00D7591B"/>
    <w:rsid w:val="00D759E6"/>
    <w:rsid w:val="00D75DD4"/>
    <w:rsid w:val="00D761C5"/>
    <w:rsid w:val="00D800D1"/>
    <w:rsid w:val="00D81328"/>
    <w:rsid w:val="00D8328E"/>
    <w:rsid w:val="00D84101"/>
    <w:rsid w:val="00D847B7"/>
    <w:rsid w:val="00D85549"/>
    <w:rsid w:val="00D90009"/>
    <w:rsid w:val="00D917FF"/>
    <w:rsid w:val="00D91BD2"/>
    <w:rsid w:val="00D92267"/>
    <w:rsid w:val="00D923F9"/>
    <w:rsid w:val="00D93573"/>
    <w:rsid w:val="00D93983"/>
    <w:rsid w:val="00D93EC0"/>
    <w:rsid w:val="00D94876"/>
    <w:rsid w:val="00D94917"/>
    <w:rsid w:val="00D962D2"/>
    <w:rsid w:val="00D962FF"/>
    <w:rsid w:val="00D96E2C"/>
    <w:rsid w:val="00D978C9"/>
    <w:rsid w:val="00DA04A6"/>
    <w:rsid w:val="00DA0576"/>
    <w:rsid w:val="00DA18DC"/>
    <w:rsid w:val="00DA2EA2"/>
    <w:rsid w:val="00DA485C"/>
    <w:rsid w:val="00DA5316"/>
    <w:rsid w:val="00DA7451"/>
    <w:rsid w:val="00DA7679"/>
    <w:rsid w:val="00DB1423"/>
    <w:rsid w:val="00DB18C7"/>
    <w:rsid w:val="00DB2676"/>
    <w:rsid w:val="00DB287D"/>
    <w:rsid w:val="00DB29B2"/>
    <w:rsid w:val="00DB3ED1"/>
    <w:rsid w:val="00DB41EB"/>
    <w:rsid w:val="00DB4B9B"/>
    <w:rsid w:val="00DB4CD1"/>
    <w:rsid w:val="00DB4EC3"/>
    <w:rsid w:val="00DB4FFF"/>
    <w:rsid w:val="00DB539D"/>
    <w:rsid w:val="00DB53D9"/>
    <w:rsid w:val="00DB6021"/>
    <w:rsid w:val="00DB72E7"/>
    <w:rsid w:val="00DB73FF"/>
    <w:rsid w:val="00DB7AD7"/>
    <w:rsid w:val="00DC18AA"/>
    <w:rsid w:val="00DC26DD"/>
    <w:rsid w:val="00DC3241"/>
    <w:rsid w:val="00DC3370"/>
    <w:rsid w:val="00DC495C"/>
    <w:rsid w:val="00DC620A"/>
    <w:rsid w:val="00DD0EEA"/>
    <w:rsid w:val="00DD20DC"/>
    <w:rsid w:val="00DD36D2"/>
    <w:rsid w:val="00DD370B"/>
    <w:rsid w:val="00DD40E8"/>
    <w:rsid w:val="00DD4275"/>
    <w:rsid w:val="00DD5674"/>
    <w:rsid w:val="00DD6DF0"/>
    <w:rsid w:val="00DE11A4"/>
    <w:rsid w:val="00DE177A"/>
    <w:rsid w:val="00DE5275"/>
    <w:rsid w:val="00DF0A95"/>
    <w:rsid w:val="00DF1576"/>
    <w:rsid w:val="00DF16FC"/>
    <w:rsid w:val="00DF1736"/>
    <w:rsid w:val="00DF2513"/>
    <w:rsid w:val="00DF2599"/>
    <w:rsid w:val="00DF3E46"/>
    <w:rsid w:val="00DF459C"/>
    <w:rsid w:val="00DF4DDF"/>
    <w:rsid w:val="00DF6CB2"/>
    <w:rsid w:val="00DF6ECA"/>
    <w:rsid w:val="00E00F3F"/>
    <w:rsid w:val="00E011D1"/>
    <w:rsid w:val="00E03A15"/>
    <w:rsid w:val="00E04324"/>
    <w:rsid w:val="00E04337"/>
    <w:rsid w:val="00E05585"/>
    <w:rsid w:val="00E05E2A"/>
    <w:rsid w:val="00E061B8"/>
    <w:rsid w:val="00E10BED"/>
    <w:rsid w:val="00E110E4"/>
    <w:rsid w:val="00E11F0C"/>
    <w:rsid w:val="00E1215D"/>
    <w:rsid w:val="00E121B0"/>
    <w:rsid w:val="00E122CC"/>
    <w:rsid w:val="00E1234B"/>
    <w:rsid w:val="00E124BC"/>
    <w:rsid w:val="00E13910"/>
    <w:rsid w:val="00E14B8D"/>
    <w:rsid w:val="00E14FEB"/>
    <w:rsid w:val="00E167AC"/>
    <w:rsid w:val="00E16C73"/>
    <w:rsid w:val="00E16F49"/>
    <w:rsid w:val="00E21562"/>
    <w:rsid w:val="00E21647"/>
    <w:rsid w:val="00E218E5"/>
    <w:rsid w:val="00E22601"/>
    <w:rsid w:val="00E241BD"/>
    <w:rsid w:val="00E24E35"/>
    <w:rsid w:val="00E250DB"/>
    <w:rsid w:val="00E250E1"/>
    <w:rsid w:val="00E25F62"/>
    <w:rsid w:val="00E25FE7"/>
    <w:rsid w:val="00E2715A"/>
    <w:rsid w:val="00E30494"/>
    <w:rsid w:val="00E30906"/>
    <w:rsid w:val="00E309B7"/>
    <w:rsid w:val="00E31469"/>
    <w:rsid w:val="00E31ABC"/>
    <w:rsid w:val="00E331E5"/>
    <w:rsid w:val="00E3332E"/>
    <w:rsid w:val="00E335A3"/>
    <w:rsid w:val="00E33704"/>
    <w:rsid w:val="00E34374"/>
    <w:rsid w:val="00E352C0"/>
    <w:rsid w:val="00E364B5"/>
    <w:rsid w:val="00E3792B"/>
    <w:rsid w:val="00E4077A"/>
    <w:rsid w:val="00E41145"/>
    <w:rsid w:val="00E41F4F"/>
    <w:rsid w:val="00E436D8"/>
    <w:rsid w:val="00E4778C"/>
    <w:rsid w:val="00E51F9C"/>
    <w:rsid w:val="00E521F8"/>
    <w:rsid w:val="00E525A2"/>
    <w:rsid w:val="00E52726"/>
    <w:rsid w:val="00E52AF7"/>
    <w:rsid w:val="00E5658D"/>
    <w:rsid w:val="00E56805"/>
    <w:rsid w:val="00E56A0A"/>
    <w:rsid w:val="00E56D8B"/>
    <w:rsid w:val="00E5713A"/>
    <w:rsid w:val="00E57883"/>
    <w:rsid w:val="00E57DAF"/>
    <w:rsid w:val="00E60136"/>
    <w:rsid w:val="00E60630"/>
    <w:rsid w:val="00E609CD"/>
    <w:rsid w:val="00E60A0A"/>
    <w:rsid w:val="00E623B2"/>
    <w:rsid w:val="00E625DF"/>
    <w:rsid w:val="00E62826"/>
    <w:rsid w:val="00E640C9"/>
    <w:rsid w:val="00E65ADD"/>
    <w:rsid w:val="00E65F6F"/>
    <w:rsid w:val="00E677E4"/>
    <w:rsid w:val="00E67986"/>
    <w:rsid w:val="00E67C01"/>
    <w:rsid w:val="00E67E98"/>
    <w:rsid w:val="00E70E50"/>
    <w:rsid w:val="00E731E3"/>
    <w:rsid w:val="00E73585"/>
    <w:rsid w:val="00E73B17"/>
    <w:rsid w:val="00E75A78"/>
    <w:rsid w:val="00E764A9"/>
    <w:rsid w:val="00E76586"/>
    <w:rsid w:val="00E76874"/>
    <w:rsid w:val="00E7727C"/>
    <w:rsid w:val="00E7755E"/>
    <w:rsid w:val="00E77A5E"/>
    <w:rsid w:val="00E803B6"/>
    <w:rsid w:val="00E80D3A"/>
    <w:rsid w:val="00E815B9"/>
    <w:rsid w:val="00E8380D"/>
    <w:rsid w:val="00E8400D"/>
    <w:rsid w:val="00E8493B"/>
    <w:rsid w:val="00E8556C"/>
    <w:rsid w:val="00E86B97"/>
    <w:rsid w:val="00E90A12"/>
    <w:rsid w:val="00E9216A"/>
    <w:rsid w:val="00E93769"/>
    <w:rsid w:val="00E94966"/>
    <w:rsid w:val="00E94EB1"/>
    <w:rsid w:val="00E95028"/>
    <w:rsid w:val="00E958B3"/>
    <w:rsid w:val="00E9648C"/>
    <w:rsid w:val="00E96961"/>
    <w:rsid w:val="00E97440"/>
    <w:rsid w:val="00E976F0"/>
    <w:rsid w:val="00E97DFC"/>
    <w:rsid w:val="00EA113C"/>
    <w:rsid w:val="00EA2209"/>
    <w:rsid w:val="00EA354B"/>
    <w:rsid w:val="00EA3AB8"/>
    <w:rsid w:val="00EA3ADC"/>
    <w:rsid w:val="00EA48CB"/>
    <w:rsid w:val="00EA4F3A"/>
    <w:rsid w:val="00EA5940"/>
    <w:rsid w:val="00EA6EEE"/>
    <w:rsid w:val="00EA70C3"/>
    <w:rsid w:val="00EA7608"/>
    <w:rsid w:val="00EB0177"/>
    <w:rsid w:val="00EB04EE"/>
    <w:rsid w:val="00EB0A0C"/>
    <w:rsid w:val="00EB2421"/>
    <w:rsid w:val="00EB2999"/>
    <w:rsid w:val="00EB45B4"/>
    <w:rsid w:val="00EB52FC"/>
    <w:rsid w:val="00EB531F"/>
    <w:rsid w:val="00EB5B72"/>
    <w:rsid w:val="00EB6339"/>
    <w:rsid w:val="00EB6C6E"/>
    <w:rsid w:val="00EB7490"/>
    <w:rsid w:val="00EC073A"/>
    <w:rsid w:val="00EC184C"/>
    <w:rsid w:val="00EC19BC"/>
    <w:rsid w:val="00EC1AF4"/>
    <w:rsid w:val="00EC3739"/>
    <w:rsid w:val="00EC451C"/>
    <w:rsid w:val="00EC4557"/>
    <w:rsid w:val="00EC4630"/>
    <w:rsid w:val="00EC5D69"/>
    <w:rsid w:val="00EC61B7"/>
    <w:rsid w:val="00EC6F22"/>
    <w:rsid w:val="00ED0DA9"/>
    <w:rsid w:val="00ED163C"/>
    <w:rsid w:val="00ED2CC7"/>
    <w:rsid w:val="00ED47FE"/>
    <w:rsid w:val="00ED5629"/>
    <w:rsid w:val="00ED6B7C"/>
    <w:rsid w:val="00ED7306"/>
    <w:rsid w:val="00EE0D54"/>
    <w:rsid w:val="00EE1A61"/>
    <w:rsid w:val="00EE23B7"/>
    <w:rsid w:val="00EE36F2"/>
    <w:rsid w:val="00EE4A6B"/>
    <w:rsid w:val="00EE5758"/>
    <w:rsid w:val="00EE5E51"/>
    <w:rsid w:val="00EE64F4"/>
    <w:rsid w:val="00EE6635"/>
    <w:rsid w:val="00EE7099"/>
    <w:rsid w:val="00EE7154"/>
    <w:rsid w:val="00EE7338"/>
    <w:rsid w:val="00EE7505"/>
    <w:rsid w:val="00EE77DB"/>
    <w:rsid w:val="00EF0EE7"/>
    <w:rsid w:val="00EF1B63"/>
    <w:rsid w:val="00EF45CF"/>
    <w:rsid w:val="00EF4C61"/>
    <w:rsid w:val="00EF64AE"/>
    <w:rsid w:val="00F018CF"/>
    <w:rsid w:val="00F01C1E"/>
    <w:rsid w:val="00F01C61"/>
    <w:rsid w:val="00F02782"/>
    <w:rsid w:val="00F02854"/>
    <w:rsid w:val="00F0296A"/>
    <w:rsid w:val="00F02C2E"/>
    <w:rsid w:val="00F0381D"/>
    <w:rsid w:val="00F04984"/>
    <w:rsid w:val="00F05A75"/>
    <w:rsid w:val="00F05C37"/>
    <w:rsid w:val="00F060A9"/>
    <w:rsid w:val="00F07650"/>
    <w:rsid w:val="00F07F2F"/>
    <w:rsid w:val="00F10708"/>
    <w:rsid w:val="00F1146B"/>
    <w:rsid w:val="00F11843"/>
    <w:rsid w:val="00F11BAC"/>
    <w:rsid w:val="00F12003"/>
    <w:rsid w:val="00F12CC4"/>
    <w:rsid w:val="00F133D3"/>
    <w:rsid w:val="00F13679"/>
    <w:rsid w:val="00F13D1D"/>
    <w:rsid w:val="00F16A50"/>
    <w:rsid w:val="00F16EAE"/>
    <w:rsid w:val="00F1719F"/>
    <w:rsid w:val="00F17CA9"/>
    <w:rsid w:val="00F202E4"/>
    <w:rsid w:val="00F2038E"/>
    <w:rsid w:val="00F20508"/>
    <w:rsid w:val="00F20D15"/>
    <w:rsid w:val="00F2233D"/>
    <w:rsid w:val="00F2259B"/>
    <w:rsid w:val="00F22B09"/>
    <w:rsid w:val="00F23170"/>
    <w:rsid w:val="00F23327"/>
    <w:rsid w:val="00F23468"/>
    <w:rsid w:val="00F25354"/>
    <w:rsid w:val="00F25839"/>
    <w:rsid w:val="00F25D2E"/>
    <w:rsid w:val="00F26311"/>
    <w:rsid w:val="00F32613"/>
    <w:rsid w:val="00F332F1"/>
    <w:rsid w:val="00F33662"/>
    <w:rsid w:val="00F34C27"/>
    <w:rsid w:val="00F36140"/>
    <w:rsid w:val="00F367C8"/>
    <w:rsid w:val="00F36C17"/>
    <w:rsid w:val="00F37765"/>
    <w:rsid w:val="00F40B90"/>
    <w:rsid w:val="00F41571"/>
    <w:rsid w:val="00F41C26"/>
    <w:rsid w:val="00F42DEE"/>
    <w:rsid w:val="00F438B7"/>
    <w:rsid w:val="00F44CAE"/>
    <w:rsid w:val="00F44F4F"/>
    <w:rsid w:val="00F4536D"/>
    <w:rsid w:val="00F45E20"/>
    <w:rsid w:val="00F46502"/>
    <w:rsid w:val="00F468F2"/>
    <w:rsid w:val="00F469ED"/>
    <w:rsid w:val="00F47638"/>
    <w:rsid w:val="00F47F17"/>
    <w:rsid w:val="00F502B0"/>
    <w:rsid w:val="00F5130C"/>
    <w:rsid w:val="00F51F35"/>
    <w:rsid w:val="00F527D6"/>
    <w:rsid w:val="00F5456A"/>
    <w:rsid w:val="00F55CA2"/>
    <w:rsid w:val="00F56838"/>
    <w:rsid w:val="00F570EB"/>
    <w:rsid w:val="00F57256"/>
    <w:rsid w:val="00F57757"/>
    <w:rsid w:val="00F625A2"/>
    <w:rsid w:val="00F63D03"/>
    <w:rsid w:val="00F64523"/>
    <w:rsid w:val="00F65ACB"/>
    <w:rsid w:val="00F67208"/>
    <w:rsid w:val="00F7183E"/>
    <w:rsid w:val="00F724B0"/>
    <w:rsid w:val="00F726AA"/>
    <w:rsid w:val="00F7294B"/>
    <w:rsid w:val="00F73FD9"/>
    <w:rsid w:val="00F74792"/>
    <w:rsid w:val="00F7560A"/>
    <w:rsid w:val="00F75CB5"/>
    <w:rsid w:val="00F767E7"/>
    <w:rsid w:val="00F76DBA"/>
    <w:rsid w:val="00F77AD3"/>
    <w:rsid w:val="00F77C79"/>
    <w:rsid w:val="00F77ED4"/>
    <w:rsid w:val="00F81836"/>
    <w:rsid w:val="00F818AF"/>
    <w:rsid w:val="00F839FC"/>
    <w:rsid w:val="00F862A8"/>
    <w:rsid w:val="00F90301"/>
    <w:rsid w:val="00F9080C"/>
    <w:rsid w:val="00F91109"/>
    <w:rsid w:val="00F916ED"/>
    <w:rsid w:val="00F91848"/>
    <w:rsid w:val="00F91E42"/>
    <w:rsid w:val="00F920B0"/>
    <w:rsid w:val="00F9260B"/>
    <w:rsid w:val="00F932D0"/>
    <w:rsid w:val="00F937B5"/>
    <w:rsid w:val="00F93949"/>
    <w:rsid w:val="00F94519"/>
    <w:rsid w:val="00F9467D"/>
    <w:rsid w:val="00F94E06"/>
    <w:rsid w:val="00F974C5"/>
    <w:rsid w:val="00F97B35"/>
    <w:rsid w:val="00FA04DA"/>
    <w:rsid w:val="00FA0DCA"/>
    <w:rsid w:val="00FA0E83"/>
    <w:rsid w:val="00FA109A"/>
    <w:rsid w:val="00FA1452"/>
    <w:rsid w:val="00FA2DDA"/>
    <w:rsid w:val="00FA30CE"/>
    <w:rsid w:val="00FA3DCA"/>
    <w:rsid w:val="00FA416D"/>
    <w:rsid w:val="00FA4562"/>
    <w:rsid w:val="00FA4ED2"/>
    <w:rsid w:val="00FA58F8"/>
    <w:rsid w:val="00FA645A"/>
    <w:rsid w:val="00FA7312"/>
    <w:rsid w:val="00FA7EAB"/>
    <w:rsid w:val="00FB0242"/>
    <w:rsid w:val="00FB0472"/>
    <w:rsid w:val="00FB047D"/>
    <w:rsid w:val="00FB0660"/>
    <w:rsid w:val="00FB06BB"/>
    <w:rsid w:val="00FB15A2"/>
    <w:rsid w:val="00FB1824"/>
    <w:rsid w:val="00FB1BF0"/>
    <w:rsid w:val="00FB256E"/>
    <w:rsid w:val="00FB34D0"/>
    <w:rsid w:val="00FB3CFB"/>
    <w:rsid w:val="00FB42BF"/>
    <w:rsid w:val="00FB4BBD"/>
    <w:rsid w:val="00FB4D83"/>
    <w:rsid w:val="00FB5A50"/>
    <w:rsid w:val="00FB61B5"/>
    <w:rsid w:val="00FB70CF"/>
    <w:rsid w:val="00FC0AAF"/>
    <w:rsid w:val="00FC1AE0"/>
    <w:rsid w:val="00FC1C13"/>
    <w:rsid w:val="00FC2113"/>
    <w:rsid w:val="00FC4154"/>
    <w:rsid w:val="00FC45D9"/>
    <w:rsid w:val="00FC480A"/>
    <w:rsid w:val="00FC6FBB"/>
    <w:rsid w:val="00FC784C"/>
    <w:rsid w:val="00FD03D3"/>
    <w:rsid w:val="00FD03D6"/>
    <w:rsid w:val="00FD0F44"/>
    <w:rsid w:val="00FD1378"/>
    <w:rsid w:val="00FD1F97"/>
    <w:rsid w:val="00FD37B1"/>
    <w:rsid w:val="00FD4039"/>
    <w:rsid w:val="00FD4807"/>
    <w:rsid w:val="00FD5827"/>
    <w:rsid w:val="00FD5DA7"/>
    <w:rsid w:val="00FE00C1"/>
    <w:rsid w:val="00FE0DBC"/>
    <w:rsid w:val="00FE153B"/>
    <w:rsid w:val="00FE1987"/>
    <w:rsid w:val="00FE2296"/>
    <w:rsid w:val="00FE2BA8"/>
    <w:rsid w:val="00FE33AF"/>
    <w:rsid w:val="00FE3570"/>
    <w:rsid w:val="00FE48FE"/>
    <w:rsid w:val="00FE5336"/>
    <w:rsid w:val="00FE5C0D"/>
    <w:rsid w:val="00FE7BE4"/>
    <w:rsid w:val="00FF0F47"/>
    <w:rsid w:val="00FF1508"/>
    <w:rsid w:val="00FF2845"/>
    <w:rsid w:val="00FF2A0A"/>
    <w:rsid w:val="00FF481E"/>
    <w:rsid w:val="00FF4DC2"/>
    <w:rsid w:val="00FF6096"/>
    <w:rsid w:val="00FF6130"/>
    <w:rsid w:val="00FF67ED"/>
    <w:rsid w:val="00FF6B14"/>
    <w:rsid w:val="00FF787E"/>
    <w:rsid w:val="00FF7F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64048B"/>
  <w15:docId w15:val="{8F67677B-4482-4EA5-B19C-E6073E98C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Yu Gothic UI" w:hAnsiTheme="minorHAnsi" w:cstheme="minorBidi"/>
        <w:lang w:val="en-US" w:eastAsia="ja-JP" w:bidi="ar-SA"/>
      </w:rPr>
    </w:rPrDefault>
    <w:pPrDefault>
      <w:pPr>
        <w:spacing w:before="40" w:after="4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94F18"/>
  </w:style>
  <w:style w:type="paragraph" w:styleId="1">
    <w:name w:val="heading 1"/>
    <w:basedOn w:val="a"/>
    <w:next w:val="a"/>
    <w:link w:val="10"/>
    <w:uiPriority w:val="9"/>
    <w:qFormat/>
    <w:rsid w:val="00694F18"/>
    <w:pPr>
      <w:pBdr>
        <w:top w:val="single" w:sz="24" w:space="0" w:color="4E67C8" w:themeColor="accent1"/>
        <w:left w:val="single" w:sz="24" w:space="0" w:color="4E67C8" w:themeColor="accent1"/>
        <w:bottom w:val="single" w:sz="24" w:space="0" w:color="4E67C8" w:themeColor="accent1"/>
        <w:right w:val="single" w:sz="24" w:space="0" w:color="4E67C8" w:themeColor="accent1"/>
      </w:pBdr>
      <w:shd w:val="clear" w:color="auto" w:fill="4E67C8" w:themeFill="accent1"/>
      <w:spacing w:after="0"/>
      <w:outlineLvl w:val="0"/>
    </w:pPr>
    <w:rPr>
      <w:caps/>
      <w:color w:val="FFFFFF" w:themeColor="background1"/>
      <w:spacing w:val="15"/>
      <w:sz w:val="22"/>
      <w:szCs w:val="22"/>
    </w:rPr>
  </w:style>
  <w:style w:type="paragraph" w:styleId="2">
    <w:name w:val="heading 2"/>
    <w:basedOn w:val="a"/>
    <w:next w:val="a"/>
    <w:link w:val="20"/>
    <w:uiPriority w:val="9"/>
    <w:unhideWhenUsed/>
    <w:qFormat/>
    <w:rsid w:val="00694F18"/>
    <w:pPr>
      <w:pBdr>
        <w:top w:val="single" w:sz="24" w:space="0" w:color="DBE0F4" w:themeColor="accent1" w:themeTint="33"/>
        <w:left w:val="single" w:sz="24" w:space="0" w:color="DBE0F4" w:themeColor="accent1" w:themeTint="33"/>
        <w:bottom w:val="single" w:sz="24" w:space="0" w:color="DBE0F4" w:themeColor="accent1" w:themeTint="33"/>
        <w:right w:val="single" w:sz="24" w:space="0" w:color="DBE0F4" w:themeColor="accent1" w:themeTint="33"/>
      </w:pBdr>
      <w:shd w:val="clear" w:color="auto" w:fill="DBE0F4" w:themeFill="accent1" w:themeFillTint="33"/>
      <w:spacing w:after="0"/>
      <w:outlineLvl w:val="1"/>
    </w:pPr>
    <w:rPr>
      <w:caps/>
      <w:spacing w:val="15"/>
    </w:rPr>
  </w:style>
  <w:style w:type="paragraph" w:styleId="3">
    <w:name w:val="heading 3"/>
    <w:basedOn w:val="a"/>
    <w:next w:val="a"/>
    <w:link w:val="30"/>
    <w:uiPriority w:val="9"/>
    <w:semiHidden/>
    <w:unhideWhenUsed/>
    <w:qFormat/>
    <w:rsid w:val="00694F18"/>
    <w:pPr>
      <w:pBdr>
        <w:top w:val="single" w:sz="6" w:space="2" w:color="4E67C8" w:themeColor="accent1"/>
      </w:pBdr>
      <w:spacing w:before="300" w:after="0"/>
      <w:outlineLvl w:val="2"/>
    </w:pPr>
    <w:rPr>
      <w:caps/>
      <w:color w:val="202F69" w:themeColor="accent1" w:themeShade="7F"/>
      <w:spacing w:val="15"/>
    </w:rPr>
  </w:style>
  <w:style w:type="paragraph" w:styleId="4">
    <w:name w:val="heading 4"/>
    <w:basedOn w:val="a"/>
    <w:next w:val="a"/>
    <w:link w:val="40"/>
    <w:uiPriority w:val="9"/>
    <w:semiHidden/>
    <w:unhideWhenUsed/>
    <w:qFormat/>
    <w:rsid w:val="00694F18"/>
    <w:pPr>
      <w:pBdr>
        <w:top w:val="dotted" w:sz="6" w:space="2" w:color="4E67C8" w:themeColor="accent1"/>
      </w:pBdr>
      <w:spacing w:before="200" w:after="0"/>
      <w:outlineLvl w:val="3"/>
    </w:pPr>
    <w:rPr>
      <w:caps/>
      <w:color w:val="31479E" w:themeColor="accent1" w:themeShade="BF"/>
      <w:spacing w:val="10"/>
    </w:rPr>
  </w:style>
  <w:style w:type="paragraph" w:styleId="5">
    <w:name w:val="heading 5"/>
    <w:basedOn w:val="a"/>
    <w:next w:val="a"/>
    <w:link w:val="50"/>
    <w:uiPriority w:val="9"/>
    <w:semiHidden/>
    <w:unhideWhenUsed/>
    <w:qFormat/>
    <w:rsid w:val="00694F18"/>
    <w:pPr>
      <w:pBdr>
        <w:bottom w:val="single" w:sz="6" w:space="1" w:color="4E67C8" w:themeColor="accent1"/>
      </w:pBdr>
      <w:spacing w:before="200" w:after="0"/>
      <w:outlineLvl w:val="4"/>
    </w:pPr>
    <w:rPr>
      <w:caps/>
      <w:color w:val="31479E" w:themeColor="accent1" w:themeShade="BF"/>
      <w:spacing w:val="10"/>
    </w:rPr>
  </w:style>
  <w:style w:type="paragraph" w:styleId="6">
    <w:name w:val="heading 6"/>
    <w:basedOn w:val="a"/>
    <w:next w:val="a"/>
    <w:link w:val="60"/>
    <w:uiPriority w:val="9"/>
    <w:semiHidden/>
    <w:unhideWhenUsed/>
    <w:qFormat/>
    <w:rsid w:val="00694F18"/>
    <w:pPr>
      <w:pBdr>
        <w:bottom w:val="dotted" w:sz="6" w:space="1" w:color="4E67C8" w:themeColor="accent1"/>
      </w:pBdr>
      <w:spacing w:before="200" w:after="0"/>
      <w:outlineLvl w:val="5"/>
    </w:pPr>
    <w:rPr>
      <w:caps/>
      <w:color w:val="31479E" w:themeColor="accent1" w:themeShade="BF"/>
      <w:spacing w:val="10"/>
    </w:rPr>
  </w:style>
  <w:style w:type="paragraph" w:styleId="7">
    <w:name w:val="heading 7"/>
    <w:basedOn w:val="a"/>
    <w:next w:val="a"/>
    <w:link w:val="70"/>
    <w:uiPriority w:val="9"/>
    <w:semiHidden/>
    <w:unhideWhenUsed/>
    <w:qFormat/>
    <w:rsid w:val="00694F18"/>
    <w:pPr>
      <w:spacing w:before="200" w:after="0"/>
      <w:outlineLvl w:val="6"/>
    </w:pPr>
    <w:rPr>
      <w:caps/>
      <w:color w:val="31479E" w:themeColor="accent1" w:themeShade="BF"/>
      <w:spacing w:val="10"/>
    </w:rPr>
  </w:style>
  <w:style w:type="paragraph" w:styleId="8">
    <w:name w:val="heading 8"/>
    <w:basedOn w:val="a"/>
    <w:next w:val="a"/>
    <w:link w:val="80"/>
    <w:uiPriority w:val="9"/>
    <w:semiHidden/>
    <w:unhideWhenUsed/>
    <w:qFormat/>
    <w:rsid w:val="00694F18"/>
    <w:pPr>
      <w:spacing w:before="200" w:after="0"/>
      <w:outlineLvl w:val="7"/>
    </w:pPr>
    <w:rPr>
      <w:caps/>
      <w:spacing w:val="10"/>
      <w:sz w:val="18"/>
      <w:szCs w:val="18"/>
    </w:rPr>
  </w:style>
  <w:style w:type="paragraph" w:styleId="9">
    <w:name w:val="heading 9"/>
    <w:basedOn w:val="a"/>
    <w:next w:val="a"/>
    <w:link w:val="90"/>
    <w:uiPriority w:val="9"/>
    <w:semiHidden/>
    <w:unhideWhenUsed/>
    <w:qFormat/>
    <w:rsid w:val="00694F18"/>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019D4"/>
    <w:pPr>
      <w:ind w:leftChars="400" w:left="840"/>
    </w:pPr>
  </w:style>
  <w:style w:type="paragraph" w:styleId="a4">
    <w:name w:val="header"/>
    <w:basedOn w:val="a"/>
    <w:link w:val="a5"/>
    <w:uiPriority w:val="99"/>
    <w:unhideWhenUsed/>
    <w:rsid w:val="00EC4630"/>
    <w:pPr>
      <w:tabs>
        <w:tab w:val="center" w:pos="4252"/>
        <w:tab w:val="right" w:pos="8504"/>
      </w:tabs>
      <w:snapToGrid w:val="0"/>
    </w:pPr>
  </w:style>
  <w:style w:type="character" w:customStyle="1" w:styleId="a5">
    <w:name w:val="ヘッダー (文字)"/>
    <w:basedOn w:val="a0"/>
    <w:link w:val="a4"/>
    <w:uiPriority w:val="99"/>
    <w:rsid w:val="00EC4630"/>
  </w:style>
  <w:style w:type="paragraph" w:styleId="a6">
    <w:name w:val="footer"/>
    <w:basedOn w:val="a"/>
    <w:link w:val="a7"/>
    <w:uiPriority w:val="99"/>
    <w:unhideWhenUsed/>
    <w:rsid w:val="00EC4630"/>
    <w:pPr>
      <w:tabs>
        <w:tab w:val="center" w:pos="4252"/>
        <w:tab w:val="right" w:pos="8504"/>
      </w:tabs>
      <w:snapToGrid w:val="0"/>
    </w:pPr>
  </w:style>
  <w:style w:type="character" w:customStyle="1" w:styleId="a7">
    <w:name w:val="フッター (文字)"/>
    <w:basedOn w:val="a0"/>
    <w:link w:val="a6"/>
    <w:uiPriority w:val="99"/>
    <w:rsid w:val="00EC4630"/>
  </w:style>
  <w:style w:type="paragraph" w:styleId="a8">
    <w:name w:val="No Spacing"/>
    <w:link w:val="a9"/>
    <w:uiPriority w:val="1"/>
    <w:qFormat/>
    <w:rsid w:val="00694F18"/>
    <w:pPr>
      <w:spacing w:after="0"/>
    </w:pPr>
  </w:style>
  <w:style w:type="table" w:styleId="aa">
    <w:name w:val="Table Grid"/>
    <w:basedOn w:val="a1"/>
    <w:uiPriority w:val="59"/>
    <w:rsid w:val="00105A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a"/>
    <w:uiPriority w:val="59"/>
    <w:rsid w:val="00390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
    <w:basedOn w:val="a1"/>
    <w:next w:val="aa"/>
    <w:uiPriority w:val="59"/>
    <w:rsid w:val="00637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 (格子)3"/>
    <w:basedOn w:val="a1"/>
    <w:next w:val="aa"/>
    <w:uiPriority w:val="59"/>
    <w:rsid w:val="00637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 (格子)4"/>
    <w:basedOn w:val="a1"/>
    <w:next w:val="aa"/>
    <w:uiPriority w:val="59"/>
    <w:rsid w:val="00637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 (格子)5"/>
    <w:basedOn w:val="a1"/>
    <w:next w:val="aa"/>
    <w:uiPriority w:val="59"/>
    <w:rsid w:val="00637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 (格子)6"/>
    <w:basedOn w:val="a1"/>
    <w:next w:val="aa"/>
    <w:uiPriority w:val="59"/>
    <w:rsid w:val="00637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A55457"/>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A55457"/>
    <w:rPr>
      <w:rFonts w:asciiTheme="majorHAnsi" w:eastAsiaTheme="majorEastAsia" w:hAnsiTheme="majorHAnsi" w:cstheme="majorBidi"/>
      <w:sz w:val="18"/>
      <w:szCs w:val="18"/>
    </w:rPr>
  </w:style>
  <w:style w:type="table" w:customStyle="1" w:styleId="71">
    <w:name w:val="表 (格子)7"/>
    <w:basedOn w:val="a1"/>
    <w:next w:val="aa"/>
    <w:uiPriority w:val="39"/>
    <w:rsid w:val="001F5A0E"/>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行間詰め (文字)"/>
    <w:basedOn w:val="a0"/>
    <w:link w:val="a8"/>
    <w:uiPriority w:val="1"/>
    <w:rsid w:val="00DD5674"/>
  </w:style>
  <w:style w:type="character" w:customStyle="1" w:styleId="10">
    <w:name w:val="見出し 1 (文字)"/>
    <w:basedOn w:val="a0"/>
    <w:link w:val="1"/>
    <w:uiPriority w:val="9"/>
    <w:rsid w:val="00694F18"/>
    <w:rPr>
      <w:caps/>
      <w:color w:val="FFFFFF" w:themeColor="background1"/>
      <w:spacing w:val="15"/>
      <w:sz w:val="22"/>
      <w:szCs w:val="22"/>
      <w:shd w:val="clear" w:color="auto" w:fill="4E67C8" w:themeFill="accent1"/>
    </w:rPr>
  </w:style>
  <w:style w:type="character" w:customStyle="1" w:styleId="20">
    <w:name w:val="見出し 2 (文字)"/>
    <w:basedOn w:val="a0"/>
    <w:link w:val="2"/>
    <w:uiPriority w:val="9"/>
    <w:rsid w:val="00694F18"/>
    <w:rPr>
      <w:caps/>
      <w:spacing w:val="15"/>
      <w:shd w:val="clear" w:color="auto" w:fill="DBE0F4" w:themeFill="accent1" w:themeFillTint="33"/>
    </w:rPr>
  </w:style>
  <w:style w:type="character" w:customStyle="1" w:styleId="30">
    <w:name w:val="見出し 3 (文字)"/>
    <w:basedOn w:val="a0"/>
    <w:link w:val="3"/>
    <w:uiPriority w:val="9"/>
    <w:semiHidden/>
    <w:rsid w:val="00694F18"/>
    <w:rPr>
      <w:caps/>
      <w:color w:val="202F69" w:themeColor="accent1" w:themeShade="7F"/>
      <w:spacing w:val="15"/>
    </w:rPr>
  </w:style>
  <w:style w:type="character" w:customStyle="1" w:styleId="40">
    <w:name w:val="見出し 4 (文字)"/>
    <w:basedOn w:val="a0"/>
    <w:link w:val="4"/>
    <w:uiPriority w:val="9"/>
    <w:semiHidden/>
    <w:rsid w:val="00694F18"/>
    <w:rPr>
      <w:caps/>
      <w:color w:val="31479E" w:themeColor="accent1" w:themeShade="BF"/>
      <w:spacing w:val="10"/>
    </w:rPr>
  </w:style>
  <w:style w:type="character" w:customStyle="1" w:styleId="50">
    <w:name w:val="見出し 5 (文字)"/>
    <w:basedOn w:val="a0"/>
    <w:link w:val="5"/>
    <w:uiPriority w:val="9"/>
    <w:semiHidden/>
    <w:rsid w:val="00694F18"/>
    <w:rPr>
      <w:caps/>
      <w:color w:val="31479E" w:themeColor="accent1" w:themeShade="BF"/>
      <w:spacing w:val="10"/>
    </w:rPr>
  </w:style>
  <w:style w:type="character" w:customStyle="1" w:styleId="60">
    <w:name w:val="見出し 6 (文字)"/>
    <w:basedOn w:val="a0"/>
    <w:link w:val="6"/>
    <w:uiPriority w:val="9"/>
    <w:semiHidden/>
    <w:rsid w:val="00694F18"/>
    <w:rPr>
      <w:caps/>
      <w:color w:val="31479E" w:themeColor="accent1" w:themeShade="BF"/>
      <w:spacing w:val="10"/>
    </w:rPr>
  </w:style>
  <w:style w:type="character" w:customStyle="1" w:styleId="70">
    <w:name w:val="見出し 7 (文字)"/>
    <w:basedOn w:val="a0"/>
    <w:link w:val="7"/>
    <w:uiPriority w:val="9"/>
    <w:semiHidden/>
    <w:rsid w:val="00694F18"/>
    <w:rPr>
      <w:caps/>
      <w:color w:val="31479E" w:themeColor="accent1" w:themeShade="BF"/>
      <w:spacing w:val="10"/>
    </w:rPr>
  </w:style>
  <w:style w:type="character" w:customStyle="1" w:styleId="80">
    <w:name w:val="見出し 8 (文字)"/>
    <w:basedOn w:val="a0"/>
    <w:link w:val="8"/>
    <w:uiPriority w:val="9"/>
    <w:semiHidden/>
    <w:rsid w:val="00694F18"/>
    <w:rPr>
      <w:caps/>
      <w:spacing w:val="10"/>
      <w:sz w:val="18"/>
      <w:szCs w:val="18"/>
    </w:rPr>
  </w:style>
  <w:style w:type="character" w:customStyle="1" w:styleId="90">
    <w:name w:val="見出し 9 (文字)"/>
    <w:basedOn w:val="a0"/>
    <w:link w:val="9"/>
    <w:uiPriority w:val="9"/>
    <w:semiHidden/>
    <w:rsid w:val="00694F18"/>
    <w:rPr>
      <w:i/>
      <w:iCs/>
      <w:caps/>
      <w:spacing w:val="10"/>
      <w:sz w:val="18"/>
      <w:szCs w:val="18"/>
    </w:rPr>
  </w:style>
  <w:style w:type="paragraph" w:styleId="ad">
    <w:name w:val="caption"/>
    <w:basedOn w:val="a"/>
    <w:next w:val="a"/>
    <w:uiPriority w:val="35"/>
    <w:semiHidden/>
    <w:unhideWhenUsed/>
    <w:qFormat/>
    <w:rsid w:val="00694F18"/>
    <w:rPr>
      <w:b/>
      <w:bCs/>
      <w:color w:val="31479E" w:themeColor="accent1" w:themeShade="BF"/>
      <w:sz w:val="16"/>
      <w:szCs w:val="16"/>
    </w:rPr>
  </w:style>
  <w:style w:type="paragraph" w:styleId="ae">
    <w:name w:val="Title"/>
    <w:basedOn w:val="a"/>
    <w:next w:val="a"/>
    <w:link w:val="af"/>
    <w:uiPriority w:val="10"/>
    <w:qFormat/>
    <w:rsid w:val="00694F18"/>
    <w:pPr>
      <w:spacing w:before="0" w:after="0"/>
    </w:pPr>
    <w:rPr>
      <w:rFonts w:asciiTheme="majorHAnsi" w:eastAsiaTheme="majorEastAsia" w:hAnsiTheme="majorHAnsi" w:cstheme="majorBidi"/>
      <w:caps/>
      <w:color w:val="4E67C8" w:themeColor="accent1"/>
      <w:spacing w:val="10"/>
      <w:sz w:val="52"/>
      <w:szCs w:val="52"/>
    </w:rPr>
  </w:style>
  <w:style w:type="character" w:customStyle="1" w:styleId="af">
    <w:name w:val="表題 (文字)"/>
    <w:basedOn w:val="a0"/>
    <w:link w:val="ae"/>
    <w:uiPriority w:val="10"/>
    <w:rsid w:val="00694F18"/>
    <w:rPr>
      <w:rFonts w:asciiTheme="majorHAnsi" w:eastAsiaTheme="majorEastAsia" w:hAnsiTheme="majorHAnsi" w:cstheme="majorBidi"/>
      <w:caps/>
      <w:color w:val="4E67C8" w:themeColor="accent1"/>
      <w:spacing w:val="10"/>
      <w:sz w:val="52"/>
      <w:szCs w:val="52"/>
    </w:rPr>
  </w:style>
  <w:style w:type="paragraph" w:styleId="af0">
    <w:name w:val="Subtitle"/>
    <w:basedOn w:val="a"/>
    <w:next w:val="a"/>
    <w:link w:val="af1"/>
    <w:uiPriority w:val="11"/>
    <w:qFormat/>
    <w:rsid w:val="00694F18"/>
    <w:pPr>
      <w:spacing w:before="0" w:after="500"/>
    </w:pPr>
    <w:rPr>
      <w:caps/>
      <w:color w:val="595959" w:themeColor="text1" w:themeTint="A6"/>
      <w:spacing w:val="10"/>
      <w:sz w:val="21"/>
      <w:szCs w:val="21"/>
    </w:rPr>
  </w:style>
  <w:style w:type="character" w:customStyle="1" w:styleId="af1">
    <w:name w:val="副題 (文字)"/>
    <w:basedOn w:val="a0"/>
    <w:link w:val="af0"/>
    <w:uiPriority w:val="11"/>
    <w:rsid w:val="00694F18"/>
    <w:rPr>
      <w:caps/>
      <w:color w:val="595959" w:themeColor="text1" w:themeTint="A6"/>
      <w:spacing w:val="10"/>
      <w:sz w:val="21"/>
      <w:szCs w:val="21"/>
    </w:rPr>
  </w:style>
  <w:style w:type="character" w:styleId="af2">
    <w:name w:val="Strong"/>
    <w:uiPriority w:val="22"/>
    <w:qFormat/>
    <w:rsid w:val="00694F18"/>
    <w:rPr>
      <w:b/>
      <w:bCs/>
    </w:rPr>
  </w:style>
  <w:style w:type="character" w:styleId="af3">
    <w:name w:val="Emphasis"/>
    <w:uiPriority w:val="20"/>
    <w:qFormat/>
    <w:rsid w:val="00694F18"/>
    <w:rPr>
      <w:caps/>
      <w:color w:val="202F69" w:themeColor="accent1" w:themeShade="7F"/>
      <w:spacing w:val="5"/>
    </w:rPr>
  </w:style>
  <w:style w:type="paragraph" w:styleId="af4">
    <w:name w:val="Quote"/>
    <w:basedOn w:val="a"/>
    <w:next w:val="a"/>
    <w:link w:val="af5"/>
    <w:uiPriority w:val="29"/>
    <w:qFormat/>
    <w:rsid w:val="00694F18"/>
    <w:rPr>
      <w:i/>
      <w:iCs/>
      <w:sz w:val="24"/>
      <w:szCs w:val="24"/>
    </w:rPr>
  </w:style>
  <w:style w:type="character" w:customStyle="1" w:styleId="af5">
    <w:name w:val="引用文 (文字)"/>
    <w:basedOn w:val="a0"/>
    <w:link w:val="af4"/>
    <w:uiPriority w:val="29"/>
    <w:rsid w:val="00694F18"/>
    <w:rPr>
      <w:i/>
      <w:iCs/>
      <w:sz w:val="24"/>
      <w:szCs w:val="24"/>
    </w:rPr>
  </w:style>
  <w:style w:type="paragraph" w:styleId="22">
    <w:name w:val="Intense Quote"/>
    <w:basedOn w:val="a"/>
    <w:next w:val="a"/>
    <w:link w:val="23"/>
    <w:uiPriority w:val="30"/>
    <w:qFormat/>
    <w:rsid w:val="00694F18"/>
    <w:pPr>
      <w:spacing w:before="240" w:after="240"/>
      <w:ind w:left="1080" w:right="1080"/>
      <w:jc w:val="center"/>
    </w:pPr>
    <w:rPr>
      <w:color w:val="4E67C8" w:themeColor="accent1"/>
      <w:sz w:val="24"/>
      <w:szCs w:val="24"/>
    </w:rPr>
  </w:style>
  <w:style w:type="character" w:customStyle="1" w:styleId="23">
    <w:name w:val="引用文 2 (文字)"/>
    <w:basedOn w:val="a0"/>
    <w:link w:val="22"/>
    <w:uiPriority w:val="30"/>
    <w:rsid w:val="00694F18"/>
    <w:rPr>
      <w:color w:val="4E67C8" w:themeColor="accent1"/>
      <w:sz w:val="24"/>
      <w:szCs w:val="24"/>
    </w:rPr>
  </w:style>
  <w:style w:type="character" w:styleId="af6">
    <w:name w:val="Subtle Emphasis"/>
    <w:uiPriority w:val="19"/>
    <w:qFormat/>
    <w:rsid w:val="00694F18"/>
    <w:rPr>
      <w:i/>
      <w:iCs/>
      <w:color w:val="202F69" w:themeColor="accent1" w:themeShade="7F"/>
    </w:rPr>
  </w:style>
  <w:style w:type="character" w:styleId="24">
    <w:name w:val="Intense Emphasis"/>
    <w:uiPriority w:val="21"/>
    <w:qFormat/>
    <w:rsid w:val="00694F18"/>
    <w:rPr>
      <w:b/>
      <w:bCs/>
      <w:caps/>
      <w:color w:val="202F69" w:themeColor="accent1" w:themeShade="7F"/>
      <w:spacing w:val="10"/>
    </w:rPr>
  </w:style>
  <w:style w:type="character" w:styleId="af7">
    <w:name w:val="Subtle Reference"/>
    <w:uiPriority w:val="31"/>
    <w:qFormat/>
    <w:rsid w:val="00694F18"/>
    <w:rPr>
      <w:b/>
      <w:bCs/>
      <w:color w:val="4E67C8" w:themeColor="accent1"/>
    </w:rPr>
  </w:style>
  <w:style w:type="character" w:styleId="25">
    <w:name w:val="Intense Reference"/>
    <w:uiPriority w:val="32"/>
    <w:qFormat/>
    <w:rsid w:val="00694F18"/>
    <w:rPr>
      <w:b/>
      <w:bCs/>
      <w:i/>
      <w:iCs/>
      <w:caps/>
      <w:color w:val="4E67C8" w:themeColor="accent1"/>
    </w:rPr>
  </w:style>
  <w:style w:type="character" w:styleId="af8">
    <w:name w:val="Book Title"/>
    <w:uiPriority w:val="33"/>
    <w:qFormat/>
    <w:rsid w:val="00694F18"/>
    <w:rPr>
      <w:b/>
      <w:bCs/>
      <w:i/>
      <w:iCs/>
      <w:spacing w:val="0"/>
    </w:rPr>
  </w:style>
  <w:style w:type="paragraph" w:styleId="af9">
    <w:name w:val="TOC Heading"/>
    <w:basedOn w:val="1"/>
    <w:next w:val="a"/>
    <w:uiPriority w:val="39"/>
    <w:unhideWhenUsed/>
    <w:qFormat/>
    <w:rsid w:val="00694F18"/>
    <w:pPr>
      <w:outlineLvl w:val="9"/>
    </w:pPr>
  </w:style>
  <w:style w:type="paragraph" w:styleId="12">
    <w:name w:val="toc 1"/>
    <w:basedOn w:val="a"/>
    <w:next w:val="a"/>
    <w:autoRedefine/>
    <w:uiPriority w:val="39"/>
    <w:unhideWhenUsed/>
    <w:rsid w:val="00CC09A0"/>
  </w:style>
  <w:style w:type="character" w:styleId="afa">
    <w:name w:val="Hyperlink"/>
    <w:basedOn w:val="a0"/>
    <w:uiPriority w:val="99"/>
    <w:unhideWhenUsed/>
    <w:rsid w:val="00CC09A0"/>
    <w:rPr>
      <w:color w:val="56C7AA" w:themeColor="hyperlink"/>
      <w:u w:val="single"/>
    </w:rPr>
  </w:style>
  <w:style w:type="paragraph" w:styleId="26">
    <w:name w:val="toc 2"/>
    <w:basedOn w:val="a"/>
    <w:next w:val="a"/>
    <w:autoRedefine/>
    <w:uiPriority w:val="39"/>
    <w:unhideWhenUsed/>
    <w:rsid w:val="00074568"/>
    <w:pPr>
      <w:ind w:leftChars="100" w:left="200"/>
    </w:pPr>
  </w:style>
  <w:style w:type="character" w:styleId="afb">
    <w:name w:val="annotation reference"/>
    <w:basedOn w:val="a0"/>
    <w:uiPriority w:val="99"/>
    <w:semiHidden/>
    <w:unhideWhenUsed/>
    <w:rsid w:val="004B68F3"/>
    <w:rPr>
      <w:sz w:val="18"/>
      <w:szCs w:val="18"/>
    </w:rPr>
  </w:style>
  <w:style w:type="paragraph" w:styleId="afc">
    <w:name w:val="annotation text"/>
    <w:basedOn w:val="a"/>
    <w:link w:val="afd"/>
    <w:uiPriority w:val="99"/>
    <w:semiHidden/>
    <w:unhideWhenUsed/>
    <w:rsid w:val="004B68F3"/>
  </w:style>
  <w:style w:type="character" w:customStyle="1" w:styleId="afd">
    <w:name w:val="コメント文字列 (文字)"/>
    <w:basedOn w:val="a0"/>
    <w:link w:val="afc"/>
    <w:uiPriority w:val="99"/>
    <w:semiHidden/>
    <w:rsid w:val="004B68F3"/>
  </w:style>
  <w:style w:type="paragraph" w:styleId="afe">
    <w:name w:val="annotation subject"/>
    <w:basedOn w:val="afc"/>
    <w:next w:val="afc"/>
    <w:link w:val="aff"/>
    <w:uiPriority w:val="99"/>
    <w:semiHidden/>
    <w:unhideWhenUsed/>
    <w:rsid w:val="004B68F3"/>
    <w:rPr>
      <w:b/>
      <w:bCs/>
    </w:rPr>
  </w:style>
  <w:style w:type="character" w:customStyle="1" w:styleId="aff">
    <w:name w:val="コメント内容 (文字)"/>
    <w:basedOn w:val="afd"/>
    <w:link w:val="afe"/>
    <w:uiPriority w:val="99"/>
    <w:semiHidden/>
    <w:rsid w:val="004B68F3"/>
    <w:rPr>
      <w:b/>
      <w:bCs/>
    </w:rPr>
  </w:style>
  <w:style w:type="character" w:customStyle="1" w:styleId="UnresolvedMention">
    <w:name w:val="Unresolved Mention"/>
    <w:basedOn w:val="a0"/>
    <w:uiPriority w:val="99"/>
    <w:semiHidden/>
    <w:unhideWhenUsed/>
    <w:rsid w:val="00B34242"/>
    <w:rPr>
      <w:color w:val="605E5C"/>
      <w:shd w:val="clear" w:color="auto" w:fill="E1DFDD"/>
    </w:rPr>
  </w:style>
  <w:style w:type="character" w:styleId="aff0">
    <w:name w:val="FollowedHyperlink"/>
    <w:basedOn w:val="a0"/>
    <w:uiPriority w:val="99"/>
    <w:semiHidden/>
    <w:unhideWhenUsed/>
    <w:rsid w:val="00B34242"/>
    <w:rPr>
      <w:color w:val="59A8D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91514">
      <w:bodyDiv w:val="1"/>
      <w:marLeft w:val="0"/>
      <w:marRight w:val="0"/>
      <w:marTop w:val="0"/>
      <w:marBottom w:val="0"/>
      <w:divBdr>
        <w:top w:val="none" w:sz="0" w:space="0" w:color="auto"/>
        <w:left w:val="none" w:sz="0" w:space="0" w:color="auto"/>
        <w:bottom w:val="none" w:sz="0" w:space="0" w:color="auto"/>
        <w:right w:val="none" w:sz="0" w:space="0" w:color="auto"/>
      </w:divBdr>
    </w:div>
    <w:div w:id="300234984">
      <w:bodyDiv w:val="1"/>
      <w:marLeft w:val="0"/>
      <w:marRight w:val="0"/>
      <w:marTop w:val="0"/>
      <w:marBottom w:val="0"/>
      <w:divBdr>
        <w:top w:val="none" w:sz="0" w:space="0" w:color="auto"/>
        <w:left w:val="none" w:sz="0" w:space="0" w:color="auto"/>
        <w:bottom w:val="none" w:sz="0" w:space="0" w:color="auto"/>
        <w:right w:val="none" w:sz="0" w:space="0" w:color="auto"/>
      </w:divBdr>
    </w:div>
    <w:div w:id="724334532">
      <w:bodyDiv w:val="1"/>
      <w:marLeft w:val="0"/>
      <w:marRight w:val="0"/>
      <w:marTop w:val="0"/>
      <w:marBottom w:val="0"/>
      <w:divBdr>
        <w:top w:val="none" w:sz="0" w:space="0" w:color="auto"/>
        <w:left w:val="none" w:sz="0" w:space="0" w:color="auto"/>
        <w:bottom w:val="none" w:sz="0" w:space="0" w:color="auto"/>
        <w:right w:val="none" w:sz="0" w:space="0" w:color="auto"/>
      </w:divBdr>
    </w:div>
    <w:div w:id="795103033">
      <w:bodyDiv w:val="1"/>
      <w:marLeft w:val="0"/>
      <w:marRight w:val="0"/>
      <w:marTop w:val="0"/>
      <w:marBottom w:val="0"/>
      <w:divBdr>
        <w:top w:val="none" w:sz="0" w:space="0" w:color="auto"/>
        <w:left w:val="none" w:sz="0" w:space="0" w:color="auto"/>
        <w:bottom w:val="none" w:sz="0" w:space="0" w:color="auto"/>
        <w:right w:val="none" w:sz="0" w:space="0" w:color="auto"/>
      </w:divBdr>
    </w:div>
    <w:div w:id="885608580">
      <w:bodyDiv w:val="1"/>
      <w:marLeft w:val="0"/>
      <w:marRight w:val="0"/>
      <w:marTop w:val="0"/>
      <w:marBottom w:val="0"/>
      <w:divBdr>
        <w:top w:val="none" w:sz="0" w:space="0" w:color="auto"/>
        <w:left w:val="none" w:sz="0" w:space="0" w:color="auto"/>
        <w:bottom w:val="none" w:sz="0" w:space="0" w:color="auto"/>
        <w:right w:val="none" w:sz="0" w:space="0" w:color="auto"/>
      </w:divBdr>
    </w:div>
    <w:div w:id="2060208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zoom.us/hc/ja/articles/201362233-%E6%9C%80%E6%96%B0%E3%83%90%E3%83%BC%E3%82%B8%E3%83%A7%E3%83%B3%E3%81%B8%E3%81%AE%E3%82%A2%E3%83%83%E3%83%97%E3%82%B0%E3%83%AC%E3%83%BC%E3%83%89-%E3%82%A2%E3%83%83%E3%83%97%E3%83%87%E3%83%BC%E3%83%88" TargetMode="External"/><Relationship Id="rId13" Type="http://schemas.openxmlformats.org/officeDocument/2006/relationships/image" Target="media/image20.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mailto:pcc-office@ml.ncc.go.jp" TargetMode="Externa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pport.zoom.us/hc/ja/articles/201362023-Windows-macOS-%E3%81%8A%E3%82%88%E3%81%B3Linux%E3%81%AE%E3%82%B7%E3%82%B9%E3%83%86%E3%83%A0%E8%A6%81%E4%BB%B6" TargetMode="External"/><Relationship Id="rId14" Type="http://schemas.openxmlformats.org/officeDocument/2006/relationships/hyperlink" Target="mailto:pcc-office@ml.ncc.go.jp"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縞模様">
  <a:themeElements>
    <a:clrScheme name="スリップストリーム">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縞模様">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縞模様">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CF070-2101-41BD-87B0-440D4BB12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0</Pages>
  <Words>1622</Words>
  <Characters>9250</Characters>
  <Application>Microsoft Office Word</Application>
  <DocSecurity>0</DocSecurity>
  <Lines>77</Lines>
  <Paragraphs>21</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1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IE</cp:lastModifiedBy>
  <cp:revision>19</cp:revision>
  <cp:lastPrinted>2020-12-07T06:50:00Z</cp:lastPrinted>
  <dcterms:created xsi:type="dcterms:W3CDTF">2020-12-07T06:48:00Z</dcterms:created>
  <dcterms:modified xsi:type="dcterms:W3CDTF">2021-09-27T06:45:00Z</dcterms:modified>
</cp:coreProperties>
</file>